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E9AF6B" w14:textId="4692C6F9" w:rsidR="0001170F" w:rsidRPr="001F557B" w:rsidRDefault="00764020" w:rsidP="00FD3B72">
      <w:pPr>
        <w:pStyle w:val="Header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IACUC Protocol</w:t>
      </w:r>
    </w:p>
    <w:p w14:paraId="101984EA" w14:textId="77777777" w:rsidR="00652E86" w:rsidRPr="001F557B" w:rsidRDefault="00652E86" w:rsidP="00A9433B">
      <w:pPr>
        <w:pStyle w:val="Header"/>
        <w:jc w:val="both"/>
        <w:rPr>
          <w:rFonts w:cstheme="minorHAnsi"/>
          <w:b/>
          <w:bCs/>
          <w:szCs w:val="24"/>
        </w:rPr>
      </w:pPr>
    </w:p>
    <w:p w14:paraId="14E2BD05" w14:textId="196759E3" w:rsidR="00F53840" w:rsidRPr="001F557B" w:rsidRDefault="00594699" w:rsidP="00A9433B">
      <w:pPr>
        <w:pStyle w:val="Header"/>
        <w:jc w:val="both"/>
        <w:rPr>
          <w:rStyle w:val="Hyperlink"/>
          <w:rFonts w:cstheme="minorHAnsi"/>
          <w:b/>
          <w:szCs w:val="24"/>
        </w:rPr>
      </w:pPr>
      <w:r w:rsidRPr="001F557B">
        <w:rPr>
          <w:rFonts w:cstheme="minorHAnsi"/>
          <w:bCs/>
          <w:szCs w:val="24"/>
        </w:rPr>
        <w:t xml:space="preserve">When you have completed the form, please send </w:t>
      </w:r>
      <w:r w:rsidR="0045029D" w:rsidRPr="001F557B">
        <w:rPr>
          <w:rFonts w:cstheme="minorHAnsi"/>
          <w:bCs/>
          <w:szCs w:val="24"/>
        </w:rPr>
        <w:t xml:space="preserve">the </w:t>
      </w:r>
      <w:r w:rsidR="0037262D" w:rsidRPr="001F557B">
        <w:rPr>
          <w:rFonts w:cstheme="minorHAnsi"/>
          <w:bCs/>
          <w:szCs w:val="24"/>
        </w:rPr>
        <w:t xml:space="preserve">signed </w:t>
      </w:r>
      <w:r w:rsidR="0045029D" w:rsidRPr="004F4ADC">
        <w:rPr>
          <w:rFonts w:cstheme="minorHAnsi"/>
          <w:b/>
          <w:szCs w:val="24"/>
        </w:rPr>
        <w:t>Word</w:t>
      </w:r>
      <w:r w:rsidR="0045029D" w:rsidRPr="001F557B">
        <w:rPr>
          <w:rFonts w:cstheme="minorHAnsi"/>
          <w:bCs/>
          <w:szCs w:val="24"/>
        </w:rPr>
        <w:t xml:space="preserve"> version</w:t>
      </w:r>
      <w:r w:rsidR="003A155C" w:rsidRPr="001F557B">
        <w:rPr>
          <w:rFonts w:cstheme="minorHAnsi"/>
          <w:bCs/>
          <w:szCs w:val="24"/>
        </w:rPr>
        <w:t xml:space="preserve"> </w:t>
      </w:r>
      <w:r w:rsidRPr="001F557B">
        <w:rPr>
          <w:rFonts w:cstheme="minorHAnsi"/>
          <w:bCs/>
          <w:szCs w:val="24"/>
        </w:rPr>
        <w:t>to</w:t>
      </w:r>
      <w:r w:rsidRPr="001F557B">
        <w:rPr>
          <w:rFonts w:cstheme="minorHAnsi"/>
          <w:b/>
          <w:szCs w:val="24"/>
        </w:rPr>
        <w:t xml:space="preserve"> </w:t>
      </w:r>
      <w:hyperlink r:id="rId8" w:history="1">
        <w:r w:rsidR="001C0426" w:rsidRPr="001F557B">
          <w:rPr>
            <w:rStyle w:val="Hyperlink"/>
            <w:rFonts w:cstheme="minorHAnsi"/>
            <w:b/>
            <w:szCs w:val="24"/>
          </w:rPr>
          <w:t>iacuc@kaust.edu.sa</w:t>
        </w:r>
      </w:hyperlink>
    </w:p>
    <w:p w14:paraId="76C076FE" w14:textId="1A9F4496" w:rsidR="005E425B" w:rsidRPr="001F557B" w:rsidRDefault="005E425B" w:rsidP="00A9433B">
      <w:pPr>
        <w:pStyle w:val="Header"/>
        <w:jc w:val="both"/>
        <w:rPr>
          <w:rFonts w:cstheme="minorHAnsi"/>
          <w:b/>
          <w:szCs w:val="24"/>
        </w:rPr>
      </w:pPr>
      <w:r w:rsidRPr="001F557B">
        <w:rPr>
          <w:rFonts w:cstheme="minorHAnsi"/>
          <w:noProof/>
          <w:szCs w:val="24"/>
        </w:rPr>
        <w:t>This application</w:t>
      </w:r>
      <w:r w:rsidRPr="001F557B">
        <w:rPr>
          <w:rFonts w:cstheme="minorHAnsi"/>
          <w:szCs w:val="24"/>
        </w:rPr>
        <w:t xml:space="preserve"> should </w:t>
      </w:r>
      <w:r w:rsidRPr="001F557B">
        <w:rPr>
          <w:rFonts w:cstheme="minorHAnsi"/>
          <w:noProof/>
          <w:szCs w:val="24"/>
        </w:rPr>
        <w:t>be written in simple and concise terms</w:t>
      </w:r>
      <w:r w:rsidRPr="001F557B">
        <w:rPr>
          <w:rFonts w:cstheme="minorHAnsi"/>
          <w:szCs w:val="24"/>
        </w:rPr>
        <w:t xml:space="preserve"> so that </w:t>
      </w:r>
      <w:r w:rsidRPr="001F557B">
        <w:rPr>
          <w:rFonts w:cstheme="minorHAnsi"/>
          <w:b/>
          <w:bCs/>
          <w:szCs w:val="24"/>
        </w:rPr>
        <w:t>a non-scientist can understand it.</w:t>
      </w:r>
    </w:p>
    <w:p w14:paraId="29AEFBA8" w14:textId="77777777" w:rsidR="00652E86" w:rsidRPr="001F557B" w:rsidRDefault="00652E86" w:rsidP="00A9433B">
      <w:pPr>
        <w:pStyle w:val="Header"/>
        <w:jc w:val="both"/>
        <w:rPr>
          <w:rFonts w:cstheme="minorHAnsi"/>
          <w:b/>
          <w:szCs w:val="24"/>
        </w:rPr>
      </w:pPr>
    </w:p>
    <w:tbl>
      <w:tblPr>
        <w:tblpPr w:leftFromText="180" w:rightFromText="180" w:vertAnchor="text" w:horzAnchor="margin" w:tblpY="10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94699" w:rsidRPr="001F557B" w14:paraId="50F6CE12" w14:textId="77777777" w:rsidTr="00594699">
        <w:trPr>
          <w:trHeight w:val="66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53CF40D3" w14:textId="1F904E1B" w:rsidR="00594699" w:rsidRPr="00BE48DE" w:rsidRDefault="0099771B" w:rsidP="00A9433B">
            <w:pPr>
              <w:jc w:val="center"/>
              <w:rPr>
                <w:rFonts w:cstheme="minorHAnsi"/>
                <w:b/>
                <w:bCs/>
                <w:sz w:val="28"/>
                <w:szCs w:val="28"/>
                <w:highlight w:val="yellow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ntact</w:t>
            </w:r>
            <w:r w:rsidR="00594699" w:rsidRPr="00BE48DE">
              <w:rPr>
                <w:rFonts w:cstheme="minorHAnsi"/>
                <w:b/>
                <w:bCs/>
                <w:sz w:val="28"/>
                <w:szCs w:val="28"/>
              </w:rPr>
              <w:t xml:space="preserve"> Information</w:t>
            </w:r>
          </w:p>
        </w:tc>
      </w:tr>
    </w:tbl>
    <w:p w14:paraId="7629B3EF" w14:textId="6D0C60F1" w:rsidR="00D32452" w:rsidRPr="001F557B" w:rsidRDefault="001A6A63" w:rsidP="001F4D8C">
      <w:pPr>
        <w:jc w:val="both"/>
        <w:rPr>
          <w:rFonts w:cstheme="minorHAnsi"/>
          <w:bCs/>
          <w:szCs w:val="24"/>
        </w:rPr>
      </w:pPr>
      <w:r w:rsidRPr="001F557B">
        <w:rPr>
          <w:rFonts w:cstheme="minorHAnsi"/>
          <w:b/>
          <w:szCs w:val="24"/>
        </w:rPr>
        <w:t>Principal Investigator</w:t>
      </w:r>
      <w:r w:rsidR="00ED4FF6" w:rsidRPr="001F557B">
        <w:rPr>
          <w:rFonts w:cstheme="minorHAnsi"/>
          <w:b/>
          <w:szCs w:val="24"/>
        </w:rPr>
        <w:t xml:space="preserve"> Name</w:t>
      </w:r>
      <w:r w:rsidR="00D32452" w:rsidRPr="001F557B">
        <w:rPr>
          <w:rFonts w:cstheme="minorHAnsi"/>
          <w:b/>
          <w:szCs w:val="24"/>
        </w:rPr>
        <w:t>:</w:t>
      </w:r>
      <w:r w:rsidR="00D32452" w:rsidRPr="001F557B">
        <w:rPr>
          <w:rFonts w:cstheme="minorHAnsi"/>
          <w:bCs/>
          <w:szCs w:val="24"/>
        </w:rPr>
        <w:t xml:space="preserve"> </w:t>
      </w:r>
      <w:sdt>
        <w:sdtPr>
          <w:rPr>
            <w:rStyle w:val="Style2"/>
          </w:rPr>
          <w:id w:val="-1034187879"/>
          <w:lock w:val="sdtLocked"/>
          <w:placeholder>
            <w:docPart w:val="EAD1E07CD6104BB1B05B9AE1201F1652"/>
          </w:placeholder>
          <w:showingPlcHdr/>
          <w15:appearance w15:val="hidden"/>
        </w:sdtPr>
        <w:sdtEndPr>
          <w:rPr>
            <w:rStyle w:val="DefaultParagraphFont"/>
            <w:color w:val="5B9BD5"/>
            <w:szCs w:val="24"/>
          </w:rPr>
        </w:sdtEndPr>
        <w:sdtContent>
          <w:r w:rsidR="000D2012"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56FC5E91" w14:textId="0BF0E160" w:rsidR="001A6A63" w:rsidRPr="001F557B" w:rsidRDefault="001A6A63" w:rsidP="001F4D8C">
      <w:pPr>
        <w:jc w:val="both"/>
        <w:rPr>
          <w:rFonts w:cstheme="minorHAnsi"/>
          <w:bCs/>
          <w:szCs w:val="24"/>
        </w:rPr>
      </w:pPr>
      <w:r w:rsidRPr="001F557B">
        <w:rPr>
          <w:rFonts w:cstheme="minorHAnsi"/>
          <w:b/>
          <w:szCs w:val="24"/>
        </w:rPr>
        <w:t>Email Address</w:t>
      </w:r>
      <w:r w:rsidR="00D32452" w:rsidRPr="001F557B">
        <w:rPr>
          <w:rFonts w:cstheme="minorHAnsi"/>
          <w:b/>
          <w:szCs w:val="24"/>
        </w:rPr>
        <w:t>:</w:t>
      </w:r>
      <w:r w:rsidR="00251141" w:rsidRPr="001F557B">
        <w:rPr>
          <w:rFonts w:cstheme="minorHAnsi"/>
          <w:b/>
          <w:szCs w:val="24"/>
        </w:rPr>
        <w:t xml:space="preserve"> </w:t>
      </w:r>
      <w:sdt>
        <w:sdtPr>
          <w:rPr>
            <w:rStyle w:val="Style2"/>
          </w:rPr>
          <w:id w:val="179324860"/>
          <w:lock w:val="sdtLocked"/>
          <w:placeholder>
            <w:docPart w:val="02700F692D074A08A6850D5AF5E29BC0"/>
          </w:placeholder>
          <w:showingPlcHdr/>
          <w15:appearance w15:val="hidden"/>
        </w:sdtPr>
        <w:sdtEndPr>
          <w:rPr>
            <w:rStyle w:val="DefaultParagraphFont"/>
            <w:color w:val="5B9BD5"/>
            <w:szCs w:val="24"/>
          </w:rPr>
        </w:sdtEndPr>
        <w:sdtContent>
          <w:r w:rsidR="00A46E2F"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275ADF10" w14:textId="31166A0C" w:rsidR="00C91D28" w:rsidRDefault="00C91D28" w:rsidP="001F4D8C">
      <w:pPr>
        <w:jc w:val="both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Alternate Contact for this project </w:t>
      </w:r>
      <w:r w:rsidRPr="00C91D28">
        <w:rPr>
          <w:rFonts w:cstheme="minorHAnsi"/>
          <w:bCs/>
          <w:szCs w:val="24"/>
        </w:rPr>
        <w:t>(name, email address)</w:t>
      </w:r>
      <w:r>
        <w:rPr>
          <w:rFonts w:cstheme="minorHAnsi"/>
          <w:b/>
          <w:szCs w:val="24"/>
        </w:rPr>
        <w:t>:</w:t>
      </w:r>
      <w:r w:rsidRPr="00C91D28">
        <w:rPr>
          <w:color w:val="2F5496"/>
          <w:szCs w:val="24"/>
        </w:rPr>
        <w:t xml:space="preserve"> </w:t>
      </w:r>
      <w:sdt>
        <w:sdtPr>
          <w:rPr>
            <w:rStyle w:val="Style2"/>
          </w:rPr>
          <w:id w:val="1526672926"/>
          <w:lock w:val="sdtLocked"/>
          <w:placeholder>
            <w:docPart w:val="169EE13C95C84BF8A9EF7D677217FA95"/>
          </w:placeholder>
          <w:showingPlcHdr/>
          <w15:appearance w15:val="hidden"/>
        </w:sdtPr>
        <w:sdtEndPr>
          <w:rPr>
            <w:rStyle w:val="DefaultParagraphFont"/>
            <w:color w:val="5B9BD5"/>
            <w:szCs w:val="24"/>
          </w:rPr>
        </w:sdtEndPr>
        <w:sdtContent>
          <w:r w:rsidR="000D2012"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2EB18E34" w14:textId="5539F059" w:rsidR="008E2A90" w:rsidRPr="001F557B" w:rsidRDefault="00A616EF" w:rsidP="001F4D8C">
      <w:pPr>
        <w:tabs>
          <w:tab w:val="left" w:pos="9984"/>
        </w:tabs>
        <w:jc w:val="both"/>
        <w:rPr>
          <w:rFonts w:cstheme="minorHAnsi"/>
          <w:b/>
          <w:szCs w:val="24"/>
        </w:rPr>
      </w:pPr>
      <w:r w:rsidRPr="001F557B">
        <w:rPr>
          <w:rFonts w:cstheme="minorHAnsi"/>
          <w:b/>
          <w:szCs w:val="24"/>
        </w:rPr>
        <w:t>Type:</w:t>
      </w:r>
      <w:r w:rsidR="00F53840" w:rsidRPr="001F557B">
        <w:rPr>
          <w:rFonts w:cstheme="minorHAnsi"/>
          <w:b/>
          <w:szCs w:val="24"/>
        </w:rPr>
        <w:t xml:space="preserve"> </w:t>
      </w:r>
      <w:sdt>
        <w:sdtPr>
          <w:rPr>
            <w:rStyle w:val="Style2"/>
          </w:rPr>
          <w:id w:val="1480962760"/>
          <w:lock w:val="sdtLocked"/>
          <w:placeholder>
            <w:docPart w:val="321827F3CE32489EA28019508108AAA9"/>
          </w:placeholder>
          <w:showingPlcHdr/>
          <w:dropDownList>
            <w:listItem w:value="Choose an item."/>
            <w:listItem w:displayText="New" w:value="New"/>
            <w:listItem w:displayText="Amendment " w:value="Amendment "/>
            <w:listItem w:displayText="Renewal" w:value="Renewal"/>
          </w:dropDownList>
        </w:sdtPr>
        <w:sdtEndPr>
          <w:rPr>
            <w:rStyle w:val="DefaultParagraphFont"/>
            <w:rFonts w:cstheme="minorHAnsi"/>
            <w:b/>
            <w:color w:val="auto"/>
            <w:szCs w:val="24"/>
          </w:rPr>
        </w:sdtEndPr>
        <w:sdtContent>
          <w:r w:rsidR="001F4D8C" w:rsidRPr="00B82752">
            <w:rPr>
              <w:color w:val="833C0B" w:themeColor="accent2" w:themeShade="80"/>
              <w:szCs w:val="24"/>
            </w:rPr>
            <w:t>Choose an item</w:t>
          </w:r>
        </w:sdtContent>
      </w:sdt>
      <w:r w:rsidRPr="001F557B">
        <w:rPr>
          <w:rFonts w:cstheme="minorHAnsi"/>
          <w:b/>
          <w:szCs w:val="24"/>
        </w:rPr>
        <w:t xml:space="preserve">  </w:t>
      </w:r>
    </w:p>
    <w:p w14:paraId="27C945DD" w14:textId="0D7CAA7F" w:rsidR="00FD0F5A" w:rsidRDefault="00FD0F5A" w:rsidP="00632B22">
      <w:pPr>
        <w:pStyle w:val="IntenseQuote"/>
        <w:spacing w:after="0"/>
      </w:pPr>
      <w:r>
        <w:t>PART I</w:t>
      </w:r>
      <w:r w:rsidR="00A228DD">
        <w:t xml:space="preserve"> – </w:t>
      </w:r>
      <w:r w:rsidR="005B692C">
        <w:t>General</w:t>
      </w:r>
      <w:r w:rsidR="00A228DD">
        <w:t xml:space="preserve"> Information</w:t>
      </w:r>
    </w:p>
    <w:p w14:paraId="0DE2E8D0" w14:textId="4B973A27" w:rsidR="00AD5739" w:rsidRDefault="00AD5739" w:rsidP="00AD5739"/>
    <w:tbl>
      <w:tblPr>
        <w:tblpPr w:leftFromText="180" w:rightFromText="180" w:vertAnchor="text" w:horzAnchor="margin" w:tblpY="5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AD5739" w:rsidRPr="001F557B" w14:paraId="40DF18BB" w14:textId="77777777" w:rsidTr="004518FF">
        <w:trPr>
          <w:trHeight w:val="78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44425C63" w14:textId="39FC4A32" w:rsidR="00AD5739" w:rsidRPr="00BE48DE" w:rsidRDefault="00C57338" w:rsidP="00C57338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Section I – R</w:t>
            </w:r>
            <w:r w:rsidR="00AD5739" w:rsidRPr="00BE48DE">
              <w:rPr>
                <w:rFonts w:cstheme="minorHAnsi"/>
                <w:b/>
                <w:bCs/>
                <w:sz w:val="28"/>
                <w:szCs w:val="28"/>
              </w:rPr>
              <w:t>esearch Description</w:t>
            </w:r>
          </w:p>
        </w:tc>
      </w:tr>
    </w:tbl>
    <w:p w14:paraId="4454465B" w14:textId="77777777" w:rsidR="004A7AD0" w:rsidRDefault="004A7AD0" w:rsidP="004A7AD0">
      <w:pPr>
        <w:jc w:val="both"/>
        <w:rPr>
          <w:rFonts w:cstheme="minorHAnsi"/>
          <w:b/>
          <w:bCs/>
          <w:noProof/>
          <w:szCs w:val="24"/>
        </w:rPr>
      </w:pPr>
    </w:p>
    <w:p w14:paraId="7C952009" w14:textId="6C48EA60" w:rsidR="004A7AD0" w:rsidRPr="001F557B" w:rsidRDefault="004A7AD0" w:rsidP="001F4D8C">
      <w:pPr>
        <w:jc w:val="both"/>
        <w:rPr>
          <w:color w:val="2F5496" w:themeColor="accent5" w:themeShade="BF"/>
          <w:szCs w:val="24"/>
        </w:rPr>
      </w:pPr>
      <w:r>
        <w:rPr>
          <w:rFonts w:cstheme="minorHAnsi"/>
          <w:b/>
          <w:bCs/>
          <w:noProof/>
          <w:szCs w:val="24"/>
        </w:rPr>
        <w:t xml:space="preserve">1. </w:t>
      </w:r>
      <w:r w:rsidRPr="001F557B">
        <w:rPr>
          <w:rFonts w:cstheme="minorHAnsi"/>
          <w:b/>
          <w:szCs w:val="24"/>
        </w:rPr>
        <w:t>Project Title</w:t>
      </w:r>
      <w:r w:rsidRPr="001F557B">
        <w:rPr>
          <w:rFonts w:cstheme="minorHAnsi"/>
          <w:bCs/>
          <w:szCs w:val="24"/>
        </w:rPr>
        <w:t xml:space="preserve">: </w:t>
      </w:r>
      <w:sdt>
        <w:sdtPr>
          <w:rPr>
            <w:rStyle w:val="Style2"/>
          </w:rPr>
          <w:id w:val="-747046354"/>
          <w:lock w:val="sdtLocked"/>
          <w:placeholder>
            <w:docPart w:val="2B0863FEF8804D5CB8C710CB231A8B53"/>
          </w:placeholder>
          <w:showingPlcHdr/>
          <w15:appearance w15:val="hidden"/>
        </w:sdtPr>
        <w:sdtEndPr>
          <w:rPr>
            <w:rStyle w:val="DefaultParagraphFont"/>
            <w:color w:val="5B9BD5"/>
            <w:szCs w:val="24"/>
          </w:rPr>
        </w:sdtEndPr>
        <w:sdtContent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49C4A4CF" w14:textId="4C3599ED" w:rsidR="00AD5739" w:rsidRDefault="00AD5739" w:rsidP="00AD5739">
      <w:pPr>
        <w:jc w:val="both"/>
        <w:rPr>
          <w:rFonts w:cstheme="minorHAnsi"/>
          <w:b/>
          <w:bCs/>
          <w:noProof/>
          <w:szCs w:val="24"/>
        </w:rPr>
      </w:pPr>
    </w:p>
    <w:p w14:paraId="17F3821A" w14:textId="68C75F2F" w:rsidR="00AD5739" w:rsidRPr="001F557B" w:rsidRDefault="004A7AD0" w:rsidP="00AD5739">
      <w:pPr>
        <w:jc w:val="both"/>
        <w:rPr>
          <w:rFonts w:cstheme="minorHAnsi"/>
          <w:b/>
          <w:bCs/>
          <w:noProof/>
          <w:szCs w:val="24"/>
        </w:rPr>
      </w:pPr>
      <w:r>
        <w:rPr>
          <w:rFonts w:cstheme="minorHAnsi"/>
          <w:b/>
          <w:bCs/>
          <w:noProof/>
          <w:szCs w:val="24"/>
        </w:rPr>
        <w:t>2</w:t>
      </w:r>
      <w:r w:rsidR="00AD5739">
        <w:rPr>
          <w:rFonts w:cstheme="minorHAnsi"/>
          <w:b/>
          <w:bCs/>
          <w:noProof/>
          <w:szCs w:val="24"/>
        </w:rPr>
        <w:t xml:space="preserve">. </w:t>
      </w:r>
      <w:r w:rsidR="00AD5739" w:rsidRPr="001F557B">
        <w:rPr>
          <w:rFonts w:cstheme="minorHAnsi"/>
          <w:b/>
          <w:bCs/>
          <w:noProof/>
          <w:szCs w:val="24"/>
        </w:rPr>
        <w:t xml:space="preserve">Describe the overall goal/aim of your project (similar to an Abstract on a </w:t>
      </w:r>
      <w:r w:rsidR="00C57338">
        <w:rPr>
          <w:rFonts w:cstheme="minorHAnsi"/>
          <w:b/>
          <w:bCs/>
          <w:noProof/>
          <w:szCs w:val="24"/>
        </w:rPr>
        <w:t xml:space="preserve">scientific </w:t>
      </w:r>
      <w:r w:rsidR="00AD5739" w:rsidRPr="001F557B">
        <w:rPr>
          <w:rFonts w:cstheme="minorHAnsi"/>
          <w:b/>
          <w:bCs/>
          <w:noProof/>
          <w:szCs w:val="24"/>
        </w:rPr>
        <w:t xml:space="preserve">paper). </w:t>
      </w:r>
    </w:p>
    <w:p w14:paraId="73D2DE4F" w14:textId="77777777" w:rsidR="00AD5739" w:rsidRPr="00357BB3" w:rsidRDefault="00AD5739" w:rsidP="00AD5739">
      <w:pPr>
        <w:pStyle w:val="ListParagraph"/>
        <w:numPr>
          <w:ilvl w:val="0"/>
          <w:numId w:val="3"/>
        </w:numPr>
        <w:jc w:val="both"/>
        <w:rPr>
          <w:rFonts w:cstheme="minorHAnsi"/>
          <w:sz w:val="22"/>
          <w:szCs w:val="22"/>
        </w:rPr>
      </w:pPr>
      <w:r w:rsidRPr="00357BB3">
        <w:rPr>
          <w:rFonts w:cstheme="minorHAnsi"/>
          <w:sz w:val="22"/>
          <w:szCs w:val="22"/>
        </w:rPr>
        <w:t xml:space="preserve">Provide </w:t>
      </w:r>
      <w:r w:rsidRPr="00357BB3">
        <w:rPr>
          <w:rFonts w:cstheme="minorHAnsi"/>
          <w:b/>
          <w:bCs/>
          <w:sz w:val="22"/>
          <w:szCs w:val="22"/>
        </w:rPr>
        <w:t>approximately 300 words</w:t>
      </w:r>
      <w:r w:rsidRPr="00357BB3">
        <w:rPr>
          <w:rFonts w:cstheme="minorHAnsi"/>
          <w:sz w:val="22"/>
          <w:szCs w:val="22"/>
        </w:rPr>
        <w:t xml:space="preserve"> summary of the objectives of this work.</w:t>
      </w:r>
    </w:p>
    <w:p w14:paraId="7BA765BF" w14:textId="77777777" w:rsidR="00AD5739" w:rsidRPr="00357BB3" w:rsidRDefault="00AD5739" w:rsidP="00AD5739">
      <w:pPr>
        <w:pStyle w:val="ListParagraph"/>
        <w:numPr>
          <w:ilvl w:val="0"/>
          <w:numId w:val="3"/>
        </w:numPr>
        <w:jc w:val="both"/>
        <w:rPr>
          <w:rFonts w:cstheme="minorHAnsi"/>
          <w:sz w:val="22"/>
          <w:szCs w:val="22"/>
        </w:rPr>
      </w:pPr>
      <w:r w:rsidRPr="00357BB3">
        <w:rPr>
          <w:rFonts w:cstheme="minorHAnsi"/>
          <w:sz w:val="22"/>
          <w:szCs w:val="22"/>
        </w:rPr>
        <w:t xml:space="preserve">Use language a </w:t>
      </w:r>
      <w:r w:rsidRPr="00357BB3">
        <w:rPr>
          <w:rFonts w:cstheme="minorHAnsi"/>
          <w:b/>
          <w:bCs/>
          <w:sz w:val="22"/>
          <w:szCs w:val="22"/>
        </w:rPr>
        <w:t>non-scientist can understand.</w:t>
      </w:r>
      <w:r w:rsidRPr="00357BB3">
        <w:rPr>
          <w:rFonts w:cstheme="minorHAnsi"/>
          <w:sz w:val="22"/>
          <w:szCs w:val="22"/>
        </w:rPr>
        <w:t xml:space="preserve">  </w:t>
      </w:r>
    </w:p>
    <w:p w14:paraId="5FF743B3" w14:textId="77777777" w:rsidR="00AD5739" w:rsidRPr="008A4380" w:rsidRDefault="00AD5739" w:rsidP="00AD5739">
      <w:pPr>
        <w:pStyle w:val="ListParagraph"/>
        <w:numPr>
          <w:ilvl w:val="0"/>
          <w:numId w:val="3"/>
        </w:numPr>
        <w:jc w:val="both"/>
        <w:rPr>
          <w:rFonts w:cstheme="minorHAnsi"/>
          <w:sz w:val="22"/>
          <w:szCs w:val="22"/>
        </w:rPr>
      </w:pPr>
      <w:r w:rsidRPr="00357BB3">
        <w:rPr>
          <w:rFonts w:cstheme="minorHAnsi"/>
          <w:sz w:val="22"/>
          <w:szCs w:val="22"/>
        </w:rPr>
        <w:t xml:space="preserve">Please eliminate or minimize abbreviations, technical terms, </w:t>
      </w:r>
      <w:r w:rsidRPr="00357BB3">
        <w:rPr>
          <w:rFonts w:cstheme="minorHAnsi"/>
          <w:noProof/>
          <w:sz w:val="22"/>
          <w:szCs w:val="22"/>
        </w:rPr>
        <w:t>and</w:t>
      </w:r>
      <w:r w:rsidRPr="00357BB3">
        <w:rPr>
          <w:rFonts w:cstheme="minorHAnsi"/>
          <w:sz w:val="22"/>
          <w:szCs w:val="22"/>
        </w:rPr>
        <w:t xml:space="preserve"> jarg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D5739" w:rsidRPr="001F557B" w14:paraId="41DF091C" w14:textId="77777777" w:rsidTr="00432FDF">
        <w:trPr>
          <w:trHeight w:val="5593"/>
        </w:trPr>
        <w:tc>
          <w:tcPr>
            <w:tcW w:w="10790" w:type="dxa"/>
          </w:tcPr>
          <w:p w14:paraId="2BED18D9" w14:textId="77777777" w:rsidR="00AD5739" w:rsidRPr="001F557B" w:rsidRDefault="00E6595D" w:rsidP="001F4D8C">
            <w:pPr>
              <w:jc w:val="both"/>
              <w:rPr>
                <w:szCs w:val="24"/>
              </w:rPr>
            </w:pPr>
            <w:sdt>
              <w:sdtPr>
                <w:rPr>
                  <w:rStyle w:val="Style2"/>
                </w:rPr>
                <w:id w:val="-1032106939"/>
                <w:lock w:val="sdtLocked"/>
                <w:placeholder>
                  <w:docPart w:val="057A32F2144646E5A7CD958D2A6DB181"/>
                </w:placeholder>
                <w:showingPlcHdr/>
                <w15:appearance w15:val="hidden"/>
              </w:sdtPr>
              <w:sdtEndPr>
                <w:rPr>
                  <w:rStyle w:val="DefaultParagraphFont"/>
                  <w:color w:val="5B9BD5"/>
                  <w:szCs w:val="24"/>
                </w:rPr>
              </w:sdtEndPr>
              <w:sdtContent>
                <w:r w:rsidR="00AD5739" w:rsidRPr="006F79E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246D4D91" w14:textId="37284253" w:rsidR="00432FDF" w:rsidRDefault="00432FDF" w:rsidP="00AD5739">
      <w:pPr>
        <w:jc w:val="both"/>
        <w:rPr>
          <w:b/>
          <w:bCs/>
          <w:szCs w:val="24"/>
        </w:rPr>
      </w:pPr>
    </w:p>
    <w:p w14:paraId="1E852C17" w14:textId="77777777" w:rsidR="00AD5739" w:rsidRPr="00432FDF" w:rsidRDefault="00AD5739" w:rsidP="00432FDF">
      <w:pPr>
        <w:rPr>
          <w:szCs w:val="24"/>
        </w:rPr>
        <w:sectPr w:rsidR="00AD5739" w:rsidRPr="00432FDF" w:rsidSect="004D1B05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720" w:right="720" w:bottom="720" w:left="720" w:header="720" w:footer="144" w:gutter="0"/>
          <w:cols w:space="720"/>
          <w:titlePg/>
          <w:docGrid w:linePitch="360"/>
        </w:sectPr>
      </w:pPr>
    </w:p>
    <w:tbl>
      <w:tblPr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95"/>
      </w:tblGrid>
      <w:tr w:rsidR="00AD5739" w:rsidRPr="001F557B" w14:paraId="2A1E2E0B" w14:textId="77777777" w:rsidTr="004518FF">
        <w:trPr>
          <w:trHeight w:val="125"/>
        </w:trPr>
        <w:tc>
          <w:tcPr>
            <w:tcW w:w="14395" w:type="dxa"/>
            <w:shd w:val="clear" w:color="auto" w:fill="DEEAF6" w:themeFill="accent1" w:themeFillTint="33"/>
            <w:vAlign w:val="center"/>
          </w:tcPr>
          <w:p w14:paraId="5B2EB68D" w14:textId="0BECD836" w:rsidR="00AD5739" w:rsidRPr="00836570" w:rsidRDefault="00EB2501" w:rsidP="004518FF">
            <w:pPr>
              <w:pStyle w:val="Heading4"/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Section II </w:t>
            </w:r>
            <w:r w:rsidR="00C57338">
              <w:rPr>
                <w:rFonts w:asciiTheme="minorHAnsi" w:hAnsiTheme="minorHAnsi"/>
              </w:rPr>
              <w:t>– R</w:t>
            </w:r>
            <w:r w:rsidR="00AD5739">
              <w:rPr>
                <w:rFonts w:asciiTheme="minorHAnsi" w:hAnsiTheme="minorHAnsi"/>
              </w:rPr>
              <w:t>esearch Team</w:t>
            </w:r>
          </w:p>
        </w:tc>
      </w:tr>
    </w:tbl>
    <w:p w14:paraId="62D92845" w14:textId="77777777" w:rsidR="00AD5739" w:rsidRDefault="00AD5739" w:rsidP="00AD5739">
      <w:pPr>
        <w:spacing w:after="160" w:line="259" w:lineRule="auto"/>
        <w:ind w:right="360"/>
        <w:rPr>
          <w:rFonts w:cstheme="minorHAnsi"/>
          <w:szCs w:val="24"/>
        </w:rPr>
      </w:pPr>
      <w:r w:rsidRPr="0001170F">
        <w:rPr>
          <w:rFonts w:cstheme="minorHAnsi"/>
          <w:szCs w:val="24"/>
        </w:rPr>
        <w:t xml:space="preserve">List </w:t>
      </w:r>
      <w:r w:rsidRPr="0001170F">
        <w:rPr>
          <w:rFonts w:cstheme="minorHAnsi"/>
          <w:b/>
          <w:bCs/>
          <w:szCs w:val="24"/>
        </w:rPr>
        <w:t>ALL</w:t>
      </w:r>
      <w:r>
        <w:rPr>
          <w:rFonts w:cstheme="minorHAnsi"/>
          <w:szCs w:val="24"/>
        </w:rPr>
        <w:t xml:space="preserve"> personnel, including the Principal Investigator,</w:t>
      </w:r>
      <w:r w:rsidRPr="0001170F">
        <w:rPr>
          <w:rFonts w:cstheme="minorHAnsi"/>
          <w:szCs w:val="24"/>
        </w:rPr>
        <w:t xml:space="preserve"> who will work on</w:t>
      </w:r>
      <w:r>
        <w:rPr>
          <w:rFonts w:cstheme="minorHAnsi"/>
          <w:szCs w:val="24"/>
        </w:rPr>
        <w:t xml:space="preserve"> this proposed research project</w:t>
      </w:r>
      <w:r w:rsidRPr="00C36F37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handling live animals. </w:t>
      </w:r>
      <w:r w:rsidRPr="00D0231B">
        <w:rPr>
          <w:rFonts w:cstheme="minorHAnsi"/>
          <w:szCs w:val="24"/>
        </w:rPr>
        <w:t xml:space="preserve">Staff working with post-mortem tissues only, </w:t>
      </w:r>
      <w:r w:rsidRPr="004D199B">
        <w:rPr>
          <w:rFonts w:cstheme="minorHAnsi"/>
          <w:szCs w:val="24"/>
        </w:rPr>
        <w:t>and ARCL/CMR Staff</w:t>
      </w:r>
      <w:r w:rsidRPr="00D0231B">
        <w:rPr>
          <w:rFonts w:cstheme="minorHAnsi"/>
          <w:szCs w:val="24"/>
        </w:rPr>
        <w:t xml:space="preserve"> should not be included.</w:t>
      </w:r>
    </w:p>
    <w:p w14:paraId="3FEADBD3" w14:textId="77777777" w:rsidR="00AD5739" w:rsidRPr="00DD0B0E" w:rsidRDefault="00AD5739" w:rsidP="00AD5739">
      <w:pPr>
        <w:pStyle w:val="ListParagraph"/>
        <w:numPr>
          <w:ilvl w:val="0"/>
          <w:numId w:val="21"/>
        </w:numPr>
        <w:spacing w:after="160" w:line="259" w:lineRule="auto"/>
        <w:ind w:right="360"/>
        <w:rPr>
          <w:rFonts w:cstheme="minorHAnsi"/>
          <w:sz w:val="22"/>
          <w:szCs w:val="22"/>
        </w:rPr>
      </w:pPr>
      <w:r w:rsidRPr="00DD0B0E">
        <w:rPr>
          <w:rFonts w:cstheme="minorHAnsi"/>
          <w:sz w:val="22"/>
          <w:szCs w:val="22"/>
        </w:rPr>
        <w:t xml:space="preserve">All personnel listed below have to complete the </w:t>
      </w:r>
      <w:r w:rsidRPr="00DD0B0E">
        <w:rPr>
          <w:rFonts w:cstheme="minorHAnsi"/>
          <w:b/>
          <w:bCs/>
          <w:sz w:val="22"/>
          <w:szCs w:val="22"/>
          <w:u w:val="single"/>
        </w:rPr>
        <w:t>health surveillance program</w:t>
      </w:r>
      <w:r w:rsidRPr="00DD0B0E">
        <w:rPr>
          <w:rFonts w:cstheme="minorHAnsi"/>
          <w:sz w:val="22"/>
          <w:szCs w:val="22"/>
        </w:rPr>
        <w:t xml:space="preserve">: </w:t>
      </w:r>
      <w:hyperlink r:id="rId13" w:history="1">
        <w:r w:rsidRPr="00DD0B0E">
          <w:rPr>
            <w:rStyle w:val="Hyperlink"/>
            <w:rFonts w:cstheme="minorHAnsi"/>
            <w:sz w:val="22"/>
            <w:szCs w:val="22"/>
          </w:rPr>
          <w:t>http://researchcompliance.kaust.edu.sa/IACUC/submission.html</w:t>
        </w:r>
      </w:hyperlink>
    </w:p>
    <w:p w14:paraId="2FFFF1B0" w14:textId="77777777" w:rsidR="00AD5739" w:rsidRPr="00DD0B0E" w:rsidRDefault="00AD5739" w:rsidP="00AD5739">
      <w:pPr>
        <w:pStyle w:val="ListParagraph"/>
        <w:numPr>
          <w:ilvl w:val="0"/>
          <w:numId w:val="21"/>
        </w:numPr>
        <w:spacing w:after="160" w:line="259" w:lineRule="auto"/>
        <w:ind w:right="360"/>
        <w:rPr>
          <w:rFonts w:cstheme="minorHAnsi"/>
          <w:sz w:val="22"/>
          <w:szCs w:val="22"/>
        </w:rPr>
      </w:pPr>
      <w:r w:rsidRPr="00DD0B0E">
        <w:rPr>
          <w:rFonts w:cstheme="minorHAnsi"/>
          <w:sz w:val="22"/>
          <w:szCs w:val="22"/>
        </w:rPr>
        <w:t xml:space="preserve">IACUC oversees </w:t>
      </w:r>
      <w:r w:rsidRPr="00DD0B0E">
        <w:rPr>
          <w:rFonts w:cstheme="minorHAnsi"/>
          <w:b/>
          <w:bCs/>
          <w:sz w:val="22"/>
          <w:szCs w:val="22"/>
          <w:u w:val="single"/>
        </w:rPr>
        <w:t xml:space="preserve">training for individuals working with animals </w:t>
      </w:r>
      <w:r w:rsidRPr="00DD0B0E">
        <w:rPr>
          <w:rFonts w:cstheme="minorHAnsi"/>
          <w:sz w:val="22"/>
          <w:szCs w:val="22"/>
        </w:rPr>
        <w:t xml:space="preserve">used for research, teaching or testing at KAUST. For more information on the required training, go to </w:t>
      </w:r>
      <w:hyperlink r:id="rId14" w:history="1">
        <w:r w:rsidRPr="00DD0B0E">
          <w:rPr>
            <w:rStyle w:val="Hyperlink"/>
            <w:rFonts w:cstheme="minorHAnsi"/>
            <w:sz w:val="22"/>
            <w:szCs w:val="22"/>
          </w:rPr>
          <w:t>http://researchcompliance.kaust.edu.sa/IACUC/training.html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4"/>
        <w:gridCol w:w="1432"/>
        <w:gridCol w:w="2717"/>
        <w:gridCol w:w="3768"/>
        <w:gridCol w:w="3609"/>
      </w:tblGrid>
      <w:tr w:rsidR="00AD5739" w14:paraId="4F96937F" w14:textId="77777777" w:rsidTr="004518FF">
        <w:tc>
          <w:tcPr>
            <w:tcW w:w="2864" w:type="dxa"/>
            <w:shd w:val="clear" w:color="auto" w:fill="E7E6E6" w:themeFill="background2"/>
            <w:vAlign w:val="center"/>
          </w:tcPr>
          <w:p w14:paraId="08E7C415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Name</w:t>
            </w:r>
          </w:p>
        </w:tc>
        <w:tc>
          <w:tcPr>
            <w:tcW w:w="1432" w:type="dxa"/>
            <w:shd w:val="clear" w:color="auto" w:fill="E7E6E6" w:themeFill="background2"/>
            <w:vAlign w:val="center"/>
          </w:tcPr>
          <w:p w14:paraId="3E5A169F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KAUST ID</w:t>
            </w:r>
          </w:p>
        </w:tc>
        <w:tc>
          <w:tcPr>
            <w:tcW w:w="2717" w:type="dxa"/>
            <w:shd w:val="clear" w:color="auto" w:fill="E7E6E6" w:themeFill="background2"/>
            <w:vAlign w:val="center"/>
          </w:tcPr>
          <w:p w14:paraId="2122A60F" w14:textId="77777777" w:rsidR="00AD5739" w:rsidRDefault="00AD5739" w:rsidP="004518FF">
            <w:pPr>
              <w:spacing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Role</w:t>
            </w:r>
          </w:p>
          <w:p w14:paraId="49494E30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 </w:t>
            </w:r>
            <w:r w:rsidRPr="00DB393F">
              <w:rPr>
                <w:rFonts w:cstheme="minorHAnsi"/>
                <w:i/>
                <w:iCs/>
                <w:sz w:val="20"/>
              </w:rPr>
              <w:t>(PI, Co-PI, Research Team Member)</w:t>
            </w:r>
          </w:p>
        </w:tc>
        <w:tc>
          <w:tcPr>
            <w:tcW w:w="3768" w:type="dxa"/>
            <w:shd w:val="clear" w:color="auto" w:fill="E7E6E6" w:themeFill="background2"/>
            <w:vAlign w:val="center"/>
          </w:tcPr>
          <w:p w14:paraId="1C495EE2" w14:textId="7900C966" w:rsidR="00AD5739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Su</w:t>
            </w:r>
            <w:r w:rsidR="005D0BEB">
              <w:rPr>
                <w:rFonts w:cstheme="minorHAnsi"/>
                <w:b/>
                <w:bCs/>
                <w:szCs w:val="24"/>
              </w:rPr>
              <w:t>mmary of experience with animal studies</w:t>
            </w:r>
          </w:p>
          <w:p w14:paraId="45C9B69A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i/>
                <w:iCs/>
                <w:szCs w:val="24"/>
              </w:rPr>
            </w:pPr>
            <w:r w:rsidRPr="00DB393F">
              <w:rPr>
                <w:rFonts w:cstheme="minorHAnsi"/>
                <w:i/>
                <w:iCs/>
                <w:sz w:val="20"/>
              </w:rPr>
              <w:t>(i.e. 6 years with mouse cancer models)</w:t>
            </w:r>
          </w:p>
        </w:tc>
        <w:tc>
          <w:tcPr>
            <w:tcW w:w="3609" w:type="dxa"/>
            <w:shd w:val="clear" w:color="auto" w:fill="E7E6E6" w:themeFill="background2"/>
            <w:vAlign w:val="center"/>
          </w:tcPr>
          <w:p w14:paraId="666F1C1E" w14:textId="77777777" w:rsidR="00AD5739" w:rsidRPr="00DB393F" w:rsidRDefault="00AD5739" w:rsidP="004518FF">
            <w:pPr>
              <w:spacing w:after="160" w:line="259" w:lineRule="auto"/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Responsibilities in this project</w:t>
            </w:r>
          </w:p>
        </w:tc>
      </w:tr>
      <w:tr w:rsidR="00AD5739" w14:paraId="06886D36" w14:textId="77777777" w:rsidTr="004518FF">
        <w:sdt>
          <w:sdtPr>
            <w:rPr>
              <w:rStyle w:val="Style2"/>
            </w:rPr>
            <w:id w:val="204376494"/>
            <w:lock w:val="sdtLocked"/>
            <w:placeholder>
              <w:docPart w:val="B827947983134FA4AE49D0D02F594089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2864" w:type="dxa"/>
              </w:tcPr>
              <w:p w14:paraId="5EA55EDA" w14:textId="77777777" w:rsidR="00AD5739" w:rsidRDefault="00AD5739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55617923"/>
            <w:lock w:val="sdtLocked"/>
            <w:placeholder>
              <w:docPart w:val="B827947983134FA4AE49D0D02F594089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1432" w:type="dxa"/>
              </w:tcPr>
              <w:p w14:paraId="0934CABC" w14:textId="388F7147" w:rsidR="00AD5739" w:rsidRDefault="000B3856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720905976"/>
            <w:lock w:val="sdtLocked"/>
            <w:placeholder>
              <w:docPart w:val="AFC4C0F9F497465FA002431E3BD8F4F7"/>
            </w:placeholder>
            <w:showingPlcHdr/>
            <w:comboBox>
              <w:listItem w:value="Choose an item."/>
              <w:listItem w:displayText="PI" w:value="PI"/>
              <w:listItem w:displayText="Co-PI" w:value="Co-PI"/>
              <w:listItem w:displayText="Research Team Member" w:value="Research Team Member"/>
            </w:comboBox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2717" w:type="dxa"/>
              </w:tcPr>
              <w:p w14:paraId="4952333C" w14:textId="77777777" w:rsidR="00AD5739" w:rsidRDefault="00AD5739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hoose an item.</w:t>
                </w:r>
              </w:p>
            </w:tc>
          </w:sdtContent>
        </w:sdt>
        <w:sdt>
          <w:sdtPr>
            <w:rPr>
              <w:rStyle w:val="Style2"/>
            </w:rPr>
            <w:id w:val="1063534567"/>
            <w:lock w:val="sdtLocked"/>
            <w:placeholder>
              <w:docPart w:val="4FACE0D6A4AA4E5E899C4359BA1897F4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3768" w:type="dxa"/>
              </w:tcPr>
              <w:p w14:paraId="718473B0" w14:textId="77777777" w:rsidR="00AD5739" w:rsidRDefault="00AD5739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1045186301"/>
            <w:lock w:val="sdtLocked"/>
            <w:placeholder>
              <w:docPart w:val="993A9F3C2CE6450C998046B90CCE03C4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3609" w:type="dxa"/>
              </w:tcPr>
              <w:p w14:paraId="0157208D" w14:textId="77777777" w:rsidR="00AD5739" w:rsidRDefault="00AD5739" w:rsidP="001F4D8C">
                <w:pPr>
                  <w:spacing w:after="160" w:line="259" w:lineRule="auto"/>
                  <w:rPr>
                    <w:rFonts w:cstheme="minorHAnsi"/>
                    <w:szCs w:val="24"/>
                  </w:rPr>
                </w:pPr>
                <w:r w:rsidRPr="00184597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Fonts w:cstheme="minorHAnsi"/>
            <w:szCs w:val="24"/>
          </w:rPr>
          <w:id w:val="-1237082464"/>
          <w15:color w:val="0000FF"/>
          <w15:repeatingSection/>
        </w:sdtPr>
        <w:sdtContent>
          <w:sdt>
            <w:sdtPr>
              <w:rPr>
                <w:rFonts w:cstheme="minorHAnsi"/>
                <w:szCs w:val="24"/>
              </w:rPr>
              <w:id w:val="-681281182"/>
              <w:placeholder>
                <w:docPart w:val="6E78A571A2D541399BC30E3B8A9D298A"/>
              </w:placeholder>
              <w15:color w:val="0000FF"/>
              <w15:repeatingSectionItem/>
            </w:sdtPr>
            <w:sdtContent>
              <w:tr w:rsidR="00AD5739" w14:paraId="30EABD06" w14:textId="77777777" w:rsidTr="004518FF">
                <w:sdt>
                  <w:sdtPr>
                    <w:rPr>
                      <w:rFonts w:cstheme="minorHAnsi"/>
                      <w:szCs w:val="24"/>
                    </w:rPr>
                    <w:id w:val="-1221512558"/>
                    <w:placeholder>
                      <w:docPart w:val="FE58361FE3F340238BEA380A4BA88EF9"/>
                    </w:placeholder>
                    <w:showingPlcHdr/>
                  </w:sdtPr>
                  <w:sdtEndPr>
                    <w:rPr>
                      <w:rStyle w:val="Style2"/>
                      <w:rFonts w:cs="Times New Roman"/>
                      <w:color w:val="2F5496" w:themeColor="accent5" w:themeShade="BF"/>
                      <w:szCs w:val="20"/>
                    </w:rPr>
                  </w:sdtEndPr>
                  <w:sdtContent>
                    <w:tc>
                      <w:tcPr>
                        <w:tcW w:w="2864" w:type="dxa"/>
                      </w:tcPr>
                      <w:p w14:paraId="3AD255A2" w14:textId="090D2133" w:rsidR="00AD5739" w:rsidRDefault="00537506" w:rsidP="00537506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860616054"/>
                    <w:placeholder>
                      <w:docPart w:val="0D35A097F33349378275ED66C370FDD6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1432" w:type="dxa"/>
                      </w:tcPr>
                      <w:p w14:paraId="322C02D9" w14:textId="77777777" w:rsidR="00AD5739" w:rsidRDefault="00AD5739" w:rsidP="001F4D8C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2015676482"/>
                    <w:placeholder>
                      <w:docPart w:val="E0369A37265C43C2893102CD67FF10F3"/>
                    </w:placeholder>
                    <w:showingPlcHdr/>
                    <w:comboBox>
                      <w:listItem w:value="Choose an item."/>
                      <w:listItem w:displayText="PI" w:value="PI"/>
                      <w:listItem w:displayText="Co-PI" w:value="Co-PI"/>
                      <w:listItem w:displayText="Research Team Member" w:value="Research Team Member"/>
                    </w:comboBox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2717" w:type="dxa"/>
                      </w:tcPr>
                      <w:p w14:paraId="5D761500" w14:textId="77777777" w:rsidR="00AD5739" w:rsidRDefault="00AD5739" w:rsidP="001F4D8C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1180807578"/>
                    <w:placeholder>
                      <w:docPart w:val="57D80DD4445F4805A94773299A03B27A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3768" w:type="dxa"/>
                      </w:tcPr>
                      <w:p w14:paraId="1610767F" w14:textId="77777777" w:rsidR="00AD5739" w:rsidRDefault="00AD5739" w:rsidP="001F4D8C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394895425"/>
                    <w:placeholder>
                      <w:docPart w:val="CBB9A1B64AEB4F01B89F5AF79E9F679E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3609" w:type="dxa"/>
                      </w:tcPr>
                      <w:p w14:paraId="109EA348" w14:textId="656A4D76" w:rsidR="00AD5739" w:rsidRDefault="00AD5739" w:rsidP="001F4D8C">
                        <w:pPr>
                          <w:spacing w:after="160" w:line="259" w:lineRule="auto"/>
                          <w:rPr>
                            <w:rFonts w:cstheme="minorHAnsi"/>
                            <w:szCs w:val="24"/>
                          </w:rPr>
                        </w:pPr>
                        <w:r w:rsidRPr="00184597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38626E0A" w14:textId="10C44932" w:rsidR="00AD5739" w:rsidRPr="00F94CC6" w:rsidRDefault="00AD5739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 w:rsidR="002469CA">
        <w:rPr>
          <w:rFonts w:cstheme="minorHAnsi"/>
          <w:color w:val="C00000"/>
          <w:sz w:val="20"/>
          <w:szCs w:val="16"/>
        </w:rPr>
        <w:t>s</w:t>
      </w:r>
      <w:r>
        <w:rPr>
          <w:rFonts w:cstheme="minorHAnsi"/>
          <w:color w:val="C00000"/>
          <w:sz w:val="20"/>
          <w:szCs w:val="16"/>
        </w:rPr>
        <w:t xml:space="preserve">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 w:rsidR="001834E7"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03A7ED30" wp14:editId="539AB499">
            <wp:extent cx="351790" cy="2819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 w:rsidR="002469CA">
        <w:rPr>
          <w:rFonts w:cstheme="minorHAnsi"/>
          <w:color w:val="C00000"/>
          <w:sz w:val="20"/>
          <w:szCs w:val="16"/>
        </w:rPr>
        <w:t>at the bottom right of the table</w:t>
      </w:r>
    </w:p>
    <w:p w14:paraId="33244DD3" w14:textId="54F7ED17" w:rsidR="00AD5739" w:rsidRDefault="001834E7" w:rsidP="00AD5739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3D377938" w14:textId="12FB0516" w:rsidR="001F4D8C" w:rsidRDefault="001F4D8C">
      <w:pPr>
        <w:spacing w:after="160" w:line="259" w:lineRule="auto"/>
      </w:pPr>
      <w:r>
        <w:br w:type="page"/>
      </w:r>
    </w:p>
    <w:p w14:paraId="4AD5E463" w14:textId="77777777" w:rsidR="00954208" w:rsidRDefault="00954208" w:rsidP="00954208">
      <w:pPr>
        <w:bidi/>
        <w:rPr>
          <w:rFonts w:cstheme="minorHAnsi"/>
          <w:b/>
          <w:sz w:val="22"/>
          <w:szCs w:val="22"/>
        </w:rPr>
      </w:pPr>
    </w:p>
    <w:tbl>
      <w:tblPr>
        <w:tblpPr w:leftFromText="180" w:rightFromText="180" w:vertAnchor="text" w:horzAnchor="margin" w:tblpY="24"/>
        <w:tblW w:w="14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0"/>
      </w:tblGrid>
      <w:tr w:rsidR="00954208" w:rsidRPr="001A6A63" w14:paraId="55AF3C12" w14:textId="77777777" w:rsidTr="00EB3DBE">
        <w:trPr>
          <w:trHeight w:val="130"/>
        </w:trPr>
        <w:tc>
          <w:tcPr>
            <w:tcW w:w="14400" w:type="dxa"/>
            <w:shd w:val="clear" w:color="auto" w:fill="DEEAF6" w:themeFill="accent1" w:themeFillTint="33"/>
          </w:tcPr>
          <w:p w14:paraId="0AA777E5" w14:textId="3EC3451A" w:rsidR="00954208" w:rsidRPr="00A02470" w:rsidRDefault="00954208" w:rsidP="00EB3DBE">
            <w:pPr>
              <w:pStyle w:val="Heading4"/>
              <w:spacing w:before="0"/>
              <w:jc w:val="center"/>
            </w:pPr>
            <w:r w:rsidRPr="0001170F">
              <w:t xml:space="preserve">Section III </w:t>
            </w:r>
            <w:r w:rsidR="00C57338">
              <w:t>– F</w:t>
            </w:r>
            <w:r w:rsidRPr="00A02470">
              <w:t>unding Source</w:t>
            </w:r>
          </w:p>
        </w:tc>
      </w:tr>
    </w:tbl>
    <w:p w14:paraId="3EA05B00" w14:textId="77777777" w:rsidR="00954208" w:rsidRDefault="00954208" w:rsidP="00954208">
      <w:pPr>
        <w:rPr>
          <w:rFonts w:cstheme="minorHAnsi"/>
          <w:b/>
          <w:sz w:val="22"/>
          <w:szCs w:val="22"/>
        </w:rPr>
      </w:pPr>
    </w:p>
    <w:p w14:paraId="28CFEE63" w14:textId="75944669" w:rsidR="00954208" w:rsidRPr="0001170F" w:rsidRDefault="00954208" w:rsidP="00954208">
      <w:pPr>
        <w:spacing w:line="360" w:lineRule="auto"/>
        <w:ind w:firstLine="720"/>
        <w:rPr>
          <w:rFonts w:cstheme="minorHAnsi"/>
          <w:szCs w:val="24"/>
          <w:u w:val="single"/>
        </w:rPr>
      </w:pPr>
      <w:r w:rsidRPr="0001170F">
        <w:rPr>
          <w:rFonts w:cstheme="minorHAnsi"/>
          <w:szCs w:val="24"/>
          <w:u w:val="single"/>
        </w:rPr>
        <w:t xml:space="preserve">Check </w:t>
      </w:r>
      <w:r w:rsidRPr="0001170F">
        <w:rPr>
          <w:rFonts w:cstheme="minorHAnsi"/>
          <w:b/>
          <w:szCs w:val="24"/>
          <w:u w:val="single"/>
        </w:rPr>
        <w:t>ALL</w:t>
      </w:r>
      <w:r w:rsidRPr="0001170F">
        <w:rPr>
          <w:rFonts w:cstheme="minorHAnsi"/>
          <w:szCs w:val="24"/>
          <w:u w:val="single"/>
        </w:rPr>
        <w:t xml:space="preserve"> that apply:</w:t>
      </w:r>
    </w:p>
    <w:p w14:paraId="4BF90835" w14:textId="117C417E" w:rsidR="00954208" w:rsidRDefault="00E6595D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BF"/>
          <w:tag w:val="BF"/>
          <w:id w:val="41729203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>Baseline Funding</w:t>
      </w:r>
    </w:p>
    <w:p w14:paraId="2BBCB498" w14:textId="109091C6" w:rsidR="00954208" w:rsidRDefault="00E6595D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GAK"/>
          <w:tag w:val="GAK"/>
          <w:id w:val="-168381092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>Grant Application to KAUST O</w:t>
      </w:r>
      <w:r w:rsidR="0032496A">
        <w:rPr>
          <w:rFonts w:cstheme="minorHAnsi"/>
          <w:szCs w:val="24"/>
        </w:rPr>
        <w:t>SR</w:t>
      </w:r>
      <w:r w:rsidR="00954208">
        <w:rPr>
          <w:rFonts w:cstheme="minorHAnsi"/>
          <w:szCs w:val="24"/>
        </w:rPr>
        <w:t xml:space="preserve">: </w:t>
      </w:r>
      <w:sdt>
        <w:sdtPr>
          <w:rPr>
            <w:rStyle w:val="Style2"/>
          </w:rPr>
          <w:alias w:val="OCR"/>
          <w:tag w:val="OCR"/>
          <w:id w:val="1479805177"/>
          <w:lock w:val="sdtLocked"/>
          <w:placeholder>
            <w:docPart w:val="38CE6F6153244565BCB44A1EA5B3F73A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="00954208"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0168EECF" w14:textId="66EED2A2" w:rsidR="00954208" w:rsidRDefault="00E6595D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GAA"/>
          <w:tag w:val="GAA"/>
          <w:id w:val="-80331072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 xml:space="preserve">Grant Application to Funding Agency. Name of Funding Agency: </w:t>
      </w:r>
      <w:sdt>
        <w:sdtPr>
          <w:rPr>
            <w:rStyle w:val="Style2"/>
          </w:rPr>
          <w:alias w:val="Name"/>
          <w:tag w:val="Name"/>
          <w:id w:val="279078267"/>
          <w:lock w:val="sdtLocked"/>
          <w:placeholder>
            <w:docPart w:val="86456DB0BBF34A5EAA9E8F79A7D1BF70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="00954208"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319E2888" w14:textId="074996E2" w:rsidR="00954208" w:rsidRDefault="00E6595D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IC"/>
          <w:tag w:val="IC"/>
          <w:id w:val="185546018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 xml:space="preserve">Industrial Collaboration. Name of Industrial Collaborator: </w:t>
      </w:r>
      <w:sdt>
        <w:sdtPr>
          <w:rPr>
            <w:rStyle w:val="Style2"/>
          </w:rPr>
          <w:alias w:val="ICName"/>
          <w:tag w:val="ICName"/>
          <w:id w:val="-2091153925"/>
          <w:lock w:val="sdtLocked"/>
          <w:placeholder>
            <w:docPart w:val="272BB06AF7D349A1AFD73CA086B6A946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="00954208"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1B85BF21" w14:textId="6E090C73" w:rsidR="00954208" w:rsidRDefault="00E6595D" w:rsidP="00954208">
      <w:pPr>
        <w:spacing w:line="360" w:lineRule="auto"/>
        <w:ind w:firstLine="720"/>
        <w:rPr>
          <w:rFonts w:cstheme="minorHAnsi"/>
          <w:szCs w:val="24"/>
        </w:rPr>
      </w:pPr>
      <w:sdt>
        <w:sdtPr>
          <w:rPr>
            <w:rStyle w:val="Style2"/>
          </w:rPr>
          <w:alias w:val="Other"/>
          <w:tag w:val="Other"/>
          <w:id w:val="141311868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A74FF"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 w:rsidR="00954208" w:rsidRPr="000D3E3F">
        <w:rPr>
          <w:rFonts w:cstheme="minorHAnsi"/>
          <w:szCs w:val="24"/>
        </w:rPr>
        <w:t xml:space="preserve">  </w:t>
      </w:r>
      <w:r w:rsidR="00954208">
        <w:rPr>
          <w:rFonts w:cstheme="minorHAnsi"/>
          <w:szCs w:val="24"/>
        </w:rPr>
        <w:t xml:space="preserve">Other, Explain: </w:t>
      </w:r>
      <w:sdt>
        <w:sdtPr>
          <w:rPr>
            <w:rStyle w:val="Style2"/>
          </w:rPr>
          <w:id w:val="2067605697"/>
          <w:lock w:val="sdtLocked"/>
          <w:placeholder>
            <w:docPart w:val="082F51AFAC4A433F9CCC9044211DF800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="00954208"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sdtContent>
      </w:sdt>
    </w:p>
    <w:p w14:paraId="4061D2DD" w14:textId="77777777" w:rsidR="00954208" w:rsidRPr="00954208" w:rsidRDefault="00954208" w:rsidP="00954208"/>
    <w:p w14:paraId="0FEA98CE" w14:textId="5202F2BA" w:rsidR="00954208" w:rsidRDefault="00954208" w:rsidP="00954208"/>
    <w:p w14:paraId="5626BAA3" w14:textId="09CF038F" w:rsidR="00954208" w:rsidRDefault="00954208" w:rsidP="00954208"/>
    <w:p w14:paraId="65C8374D" w14:textId="77777777" w:rsidR="00AD5739" w:rsidRPr="00954208" w:rsidRDefault="00AD5739" w:rsidP="00954208">
      <w:pPr>
        <w:sectPr w:rsidR="00AD5739" w:rsidRPr="00954208" w:rsidSect="003B150D">
          <w:headerReference w:type="default" r:id="rId16"/>
          <w:footerReference w:type="default" r:id="rId17"/>
          <w:headerReference w:type="first" r:id="rId18"/>
          <w:footerReference w:type="first" r:id="rId19"/>
          <w:pgSz w:w="15840" w:h="12240" w:orient="landscape"/>
          <w:pgMar w:top="720" w:right="720" w:bottom="720" w:left="720" w:header="720" w:footer="144" w:gutter="0"/>
          <w:cols w:space="720"/>
          <w:titlePg/>
          <w:docGrid w:linePitch="360"/>
        </w:sectPr>
      </w:pPr>
    </w:p>
    <w:p w14:paraId="172128E7" w14:textId="2CD48F6C" w:rsidR="00563511" w:rsidRPr="00F94CC6" w:rsidRDefault="00563511" w:rsidP="00563511">
      <w:pPr>
        <w:rPr>
          <w:bCs/>
          <w:szCs w:val="24"/>
        </w:rPr>
      </w:pPr>
    </w:p>
    <w:tbl>
      <w:tblPr>
        <w:tblpPr w:leftFromText="180" w:rightFromText="180" w:vertAnchor="text" w:horzAnchor="margin" w:tblpY="-3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661D5B" w:rsidRPr="001F557B" w14:paraId="49086567" w14:textId="77777777" w:rsidTr="00B27A78">
        <w:trPr>
          <w:trHeight w:val="353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2F862A10" w14:textId="3D964333" w:rsidR="00661D5B" w:rsidRPr="005C7A39" w:rsidRDefault="003B150D" w:rsidP="00EB3DBE">
            <w:pPr>
              <w:pStyle w:val="Heading4"/>
              <w:spacing w:before="0"/>
              <w:jc w:val="center"/>
            </w:pPr>
            <w:bookmarkStart w:id="0" w:name="_Section_IV_–_1"/>
            <w:bookmarkEnd w:id="0"/>
            <w:r w:rsidRPr="005C7A39">
              <w:rPr>
                <w:rStyle w:val="Heading4Char"/>
                <w:b/>
                <w:bCs/>
              </w:rPr>
              <w:t>Secti</w:t>
            </w:r>
            <w:r w:rsidR="00954208" w:rsidRPr="005C7A39">
              <w:rPr>
                <w:rStyle w:val="Heading4Char"/>
                <w:b/>
                <w:bCs/>
              </w:rPr>
              <w:t>on IV</w:t>
            </w:r>
            <w:r w:rsidR="00661D5B" w:rsidRPr="005C7A39">
              <w:rPr>
                <w:rStyle w:val="Heading4Char"/>
                <w:b/>
                <w:bCs/>
              </w:rPr>
              <w:t xml:space="preserve"> – Research Use Classification</w:t>
            </w:r>
          </w:p>
        </w:tc>
      </w:tr>
    </w:tbl>
    <w:p w14:paraId="2E64152E" w14:textId="07774897" w:rsidR="00563511" w:rsidRPr="00563511" w:rsidRDefault="007D3642" w:rsidP="00661D5B">
      <w:pPr>
        <w:jc w:val="both"/>
        <w:rPr>
          <w:rFonts w:cstheme="minorHAnsi"/>
          <w:b/>
          <w:bCs/>
          <w:i/>
          <w:iCs/>
          <w:color w:val="C00000"/>
          <w:szCs w:val="24"/>
        </w:rPr>
      </w:pPr>
      <w:r>
        <w:rPr>
          <w:rFonts w:cstheme="minorHAnsi"/>
          <w:b/>
          <w:bCs/>
          <w:i/>
          <w:iCs/>
          <w:color w:val="C00000"/>
          <w:szCs w:val="24"/>
        </w:rPr>
        <w:t xml:space="preserve">NOTE: </w:t>
      </w:r>
      <w:r w:rsidR="00563511" w:rsidRPr="00563511">
        <w:rPr>
          <w:rFonts w:cstheme="minorHAnsi"/>
          <w:b/>
          <w:bCs/>
          <w:i/>
          <w:iCs/>
          <w:color w:val="C00000"/>
          <w:szCs w:val="24"/>
        </w:rPr>
        <w:t>Your response to this section will determine the</w:t>
      </w:r>
      <w:r w:rsidR="00954208">
        <w:rPr>
          <w:rFonts w:cstheme="minorHAnsi"/>
          <w:b/>
          <w:bCs/>
          <w:i/>
          <w:iCs/>
          <w:color w:val="C00000"/>
          <w:szCs w:val="24"/>
        </w:rPr>
        <w:t xml:space="preserve"> completion of subsequent sections.</w:t>
      </w:r>
    </w:p>
    <w:p w14:paraId="6D27DBA8" w14:textId="77777777" w:rsidR="00563511" w:rsidRDefault="00563511" w:rsidP="00661D5B">
      <w:pPr>
        <w:jc w:val="both"/>
        <w:rPr>
          <w:rFonts w:cstheme="minorHAnsi"/>
          <w:b/>
          <w:szCs w:val="24"/>
        </w:rPr>
      </w:pPr>
    </w:p>
    <w:p w14:paraId="62270618" w14:textId="1C354222" w:rsidR="00661D5B" w:rsidRDefault="00632B22" w:rsidP="00366925">
      <w:pPr>
        <w:jc w:val="both"/>
        <w:rPr>
          <w:rFonts w:cstheme="minorHAnsi"/>
          <w:sz w:val="22"/>
          <w:szCs w:val="18"/>
        </w:rPr>
      </w:pPr>
      <w:r w:rsidRPr="00632B22">
        <w:rPr>
          <w:rFonts w:cstheme="minorHAnsi"/>
          <w:b/>
          <w:szCs w:val="24"/>
        </w:rPr>
        <w:t>1.</w:t>
      </w:r>
      <w:r>
        <w:rPr>
          <w:rFonts w:cstheme="minorHAnsi"/>
          <w:bCs/>
          <w:szCs w:val="24"/>
        </w:rPr>
        <w:t xml:space="preserve"> </w:t>
      </w:r>
      <w:r w:rsidR="00661D5B" w:rsidRPr="00E57FB5">
        <w:rPr>
          <w:rFonts w:cstheme="minorHAnsi"/>
          <w:bCs/>
          <w:szCs w:val="24"/>
        </w:rPr>
        <w:t>In the table below, indicate</w:t>
      </w:r>
      <w:r w:rsidR="00661D5B" w:rsidRPr="00E57FB5">
        <w:rPr>
          <w:rFonts w:cstheme="minorHAnsi"/>
          <w:b/>
          <w:szCs w:val="24"/>
        </w:rPr>
        <w:t xml:space="preserve"> Yes </w:t>
      </w:r>
      <w:r w:rsidR="00661D5B" w:rsidRPr="00E57FB5">
        <w:rPr>
          <w:rFonts w:cstheme="minorHAnsi"/>
          <w:bCs/>
          <w:szCs w:val="24"/>
        </w:rPr>
        <w:t>or</w:t>
      </w:r>
      <w:r w:rsidR="00661D5B" w:rsidRPr="00E57FB5">
        <w:rPr>
          <w:rFonts w:cstheme="minorHAnsi"/>
          <w:b/>
          <w:szCs w:val="24"/>
        </w:rPr>
        <w:t xml:space="preserve"> No </w:t>
      </w:r>
      <w:r w:rsidR="00661D5B" w:rsidRPr="00E57FB5">
        <w:rPr>
          <w:rFonts w:cstheme="minorHAnsi"/>
          <w:bCs/>
          <w:szCs w:val="24"/>
        </w:rPr>
        <w:t>to describe what is involved in your research.</w:t>
      </w:r>
      <w:r w:rsidR="00661D5B">
        <w:rPr>
          <w:rFonts w:cstheme="minorHAnsi"/>
          <w:sz w:val="22"/>
          <w:szCs w:val="18"/>
        </w:rPr>
        <w:t xml:space="preserve"> </w:t>
      </w:r>
    </w:p>
    <w:p w14:paraId="0E21B338" w14:textId="77777777" w:rsidR="00661D5B" w:rsidRPr="001F557B" w:rsidRDefault="00661D5B" w:rsidP="00661D5B">
      <w:pPr>
        <w:jc w:val="both"/>
        <w:rPr>
          <w:rFonts w:cstheme="minorHAnsi"/>
          <w:b/>
          <w:szCs w:val="24"/>
        </w:rPr>
      </w:pP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6205"/>
        <w:gridCol w:w="4393"/>
      </w:tblGrid>
      <w:tr w:rsidR="00FB6FE0" w:rsidRPr="001F557B" w14:paraId="1531E416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59B76518" w14:textId="2DEBDCFA" w:rsidR="00FB6FE0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</w:pPr>
            <w:hyperlink w:anchor="S4a" w:history="1">
              <w:r w:rsidR="00AD5739" w:rsidRPr="008F70E0">
                <w:rPr>
                  <w:rStyle w:val="Hyperlink"/>
                  <w:rFonts w:cs="Arial"/>
                  <w:b/>
                  <w:spacing w:val="-2"/>
                </w:rPr>
                <w:t>Invertebrate</w:t>
              </w:r>
              <w:r w:rsidR="00FB6FE0" w:rsidRPr="008F70E0">
                <w:rPr>
                  <w:rStyle w:val="Hyperlink"/>
                  <w:rFonts w:cs="Arial"/>
                  <w:b/>
                  <w:spacing w:val="-2"/>
                </w:rPr>
                <w:t xml:space="preserve"> Studies</w:t>
              </w:r>
            </w:hyperlink>
          </w:p>
        </w:tc>
        <w:tc>
          <w:tcPr>
            <w:tcW w:w="4393" w:type="dxa"/>
            <w:vAlign w:val="center"/>
          </w:tcPr>
          <w:p w14:paraId="6BAE34F1" w14:textId="359EDF8E" w:rsidR="00FB6FE0" w:rsidRDefault="00E6595D" w:rsidP="00366925">
            <w:pPr>
              <w:rPr>
                <w:rStyle w:val="Style2"/>
              </w:rPr>
            </w:pPr>
            <w:sdt>
              <w:sdtPr>
                <w:rPr>
                  <w:rStyle w:val="Style2"/>
                  <w:szCs w:val="24"/>
                </w:rPr>
                <w:id w:val="1687018721"/>
                <w:lock w:val="sdtLocked"/>
                <w:placeholder>
                  <w:docPart w:val="41AEA70086684ACCBD391EC5CE6CFA3B"/>
                </w:placeholder>
                <w:showingPlcHdr/>
                <w:comboBox>
                  <w:listItem w:value="Choose an item."/>
                  <w:listItem w:displayText="Yes, Complete Section V a" w:value="Yes, Complete Section V a"/>
                  <w:listItem w:displayText="No" w:value="No"/>
                </w:comboBox>
              </w:sdtPr>
              <w:sdtContent>
                <w:r w:rsidR="00366925" w:rsidRPr="001D59FB">
                  <w:rPr>
                    <w:rStyle w:val="PlaceholderText"/>
                    <w:color w:val="833C0B" w:themeColor="accent2" w:themeShade="80"/>
                  </w:rPr>
                  <w:t>Choose an item.</w:t>
                </w:r>
              </w:sdtContent>
            </w:sdt>
          </w:p>
        </w:tc>
      </w:tr>
      <w:tr w:rsidR="00FB6FE0" w:rsidRPr="001F557B" w14:paraId="5BDEFAC8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5D5D48E4" w14:textId="71FF8796" w:rsidR="00FB6FE0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</w:pPr>
            <w:hyperlink w:anchor="S4b" w:history="1">
              <w:r w:rsidR="00FB6FE0" w:rsidRPr="008F70E0">
                <w:rPr>
                  <w:rStyle w:val="Hyperlink"/>
                  <w:rFonts w:cs="Arial"/>
                  <w:b/>
                  <w:spacing w:val="-2"/>
                </w:rPr>
                <w:t>Observational Studies</w:t>
              </w:r>
            </w:hyperlink>
          </w:p>
        </w:tc>
        <w:sdt>
          <w:sdtPr>
            <w:rPr>
              <w:rStyle w:val="Style2"/>
              <w:szCs w:val="24"/>
            </w:rPr>
            <w:id w:val="962933193"/>
            <w:lock w:val="sdtLocked"/>
            <w:placeholder>
              <w:docPart w:val="DA1712D76D1943259CB9C7A4CCF93DD8"/>
            </w:placeholder>
            <w:showingPlcHdr/>
            <w:comboBox>
              <w:listItem w:value="Choose an item."/>
              <w:listItem w:displayText="Yes, Complete Section V b" w:value="Yes, Complete Section V b"/>
              <w:listItem w:displayText="No" w:value="No"/>
            </w:comboBox>
          </w:sdtPr>
          <w:sdtContent>
            <w:tc>
              <w:tcPr>
                <w:tcW w:w="4393" w:type="dxa"/>
                <w:vAlign w:val="center"/>
              </w:tcPr>
              <w:p w14:paraId="5EC237AE" w14:textId="52987C9B" w:rsidR="00FB6FE0" w:rsidRDefault="00366925" w:rsidP="00632B22">
                <w:pPr>
                  <w:rPr>
                    <w:rStyle w:val="Style2"/>
                  </w:rPr>
                </w:pPr>
                <w:r w:rsidRPr="001D59FB">
                  <w:rPr>
                    <w:rStyle w:val="PlaceholderText"/>
                    <w:color w:val="833C0B" w:themeColor="accent2" w:themeShade="80"/>
                  </w:rPr>
                  <w:t>Choose an item.</w:t>
                </w:r>
              </w:p>
            </w:tc>
          </w:sdtContent>
        </w:sdt>
      </w:tr>
      <w:tr w:rsidR="00AD5739" w:rsidRPr="001F557B" w14:paraId="5639DBF8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284A287C" w14:textId="40674235" w:rsidR="00AD5739" w:rsidRPr="008F70E0" w:rsidRDefault="00E6595D" w:rsidP="00AD5739">
            <w:pPr>
              <w:pStyle w:val="ListParagraph"/>
              <w:numPr>
                <w:ilvl w:val="0"/>
                <w:numId w:val="25"/>
              </w:numPr>
              <w:ind w:left="342"/>
              <w:rPr>
                <w:b/>
                <w:bCs/>
              </w:rPr>
            </w:pPr>
            <w:hyperlink w:anchor="S4c" w:history="1">
              <w:r w:rsidR="00AD5739" w:rsidRPr="008F70E0">
                <w:rPr>
                  <w:rStyle w:val="Hyperlink"/>
                  <w:b/>
                  <w:bCs/>
                </w:rPr>
                <w:t>Vertebrates Studies</w:t>
              </w:r>
            </w:hyperlink>
            <w:r w:rsidR="00AD5739" w:rsidRPr="008F70E0">
              <w:rPr>
                <w:b/>
                <w:bCs/>
              </w:rPr>
              <w:t xml:space="preserve"> </w:t>
            </w:r>
            <w:r w:rsidR="00AD5739" w:rsidRPr="00867725">
              <w:rPr>
                <w:sz w:val="20"/>
                <w:szCs w:val="16"/>
              </w:rPr>
              <w:t>(Rodent and Aquatic Species)</w:t>
            </w:r>
          </w:p>
        </w:tc>
        <w:sdt>
          <w:sdtPr>
            <w:rPr>
              <w:rStyle w:val="Style2"/>
              <w:szCs w:val="24"/>
            </w:rPr>
            <w:id w:val="1159504925"/>
            <w:lock w:val="sdtLocked"/>
            <w:placeholder>
              <w:docPart w:val="2CB68B5B67A54819B7FE8535AAD9F066"/>
            </w:placeholder>
            <w:showingPlcHdr/>
            <w:comboBox>
              <w:listItem w:value="Choose an item."/>
              <w:listItem w:displayText="Yes, Complete Section V c" w:value="Yes, Complete Section V c"/>
              <w:listItem w:displayText="No" w:value="No"/>
            </w:comboBox>
          </w:sdtPr>
          <w:sdtContent>
            <w:tc>
              <w:tcPr>
                <w:tcW w:w="4393" w:type="dxa"/>
                <w:vAlign w:val="center"/>
              </w:tcPr>
              <w:p w14:paraId="3FFFDFCF" w14:textId="690A5324" w:rsidR="00AD5739" w:rsidRDefault="00867725" w:rsidP="00632B22">
                <w:pPr>
                  <w:rPr>
                    <w:rStyle w:val="Style2"/>
                    <w:szCs w:val="24"/>
                  </w:rPr>
                </w:pPr>
                <w:r w:rsidRPr="001D59FB">
                  <w:rPr>
                    <w:rStyle w:val="PlaceholderText"/>
                    <w:color w:val="833C0B" w:themeColor="accent2" w:themeShade="80"/>
                  </w:rPr>
                  <w:t>Choose an item.</w:t>
                </w:r>
              </w:p>
            </w:tc>
          </w:sdtContent>
        </w:sdt>
      </w:tr>
      <w:tr w:rsidR="00661D5B" w:rsidRPr="001F557B" w14:paraId="7509CCAB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65336752" w14:textId="628001BE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7a" w:history="1">
              <w:r w:rsidR="00661D5B" w:rsidRPr="008F70E0">
                <w:rPr>
                  <w:rStyle w:val="Hyperlink"/>
                  <w:rFonts w:cstheme="minorHAnsi"/>
                  <w:b/>
                  <w:bCs/>
                  <w:szCs w:val="24"/>
                </w:rPr>
                <w:t>Anesthesia and Analgesia use</w:t>
              </w:r>
            </w:hyperlink>
            <w:r w:rsidR="00661D5B" w:rsidRPr="00907D99"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4393" w:type="dxa"/>
            <w:vAlign w:val="center"/>
          </w:tcPr>
          <w:p w14:paraId="000FB119" w14:textId="2F73E05F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471124789"/>
                <w:lock w:val="sdtLocked"/>
                <w:placeholder>
                  <w:docPart w:val="02673695F66048E6BC9C64D0E912528F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VIII" w:value="Yes, Complete Section VIII"/>
                </w:comboBox>
              </w:sdtPr>
              <w:sdtEndPr>
                <w:rPr>
                  <w:rStyle w:val="DefaultParagraphFont"/>
                  <w:rFonts w:cstheme="minorHAnsi"/>
                  <w:color w:val="auto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171B8D37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13FDABFE" w14:textId="768D4A9E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b/>
                <w:szCs w:val="24"/>
              </w:rPr>
            </w:pPr>
            <w:hyperlink w:anchor="S8" w:history="1">
              <w:r w:rsidR="00661D5B" w:rsidRPr="008F70E0">
                <w:rPr>
                  <w:rStyle w:val="Hyperlink"/>
                  <w:rFonts w:cstheme="minorHAnsi"/>
                  <w:b/>
                  <w:bCs/>
                  <w:szCs w:val="24"/>
                </w:rPr>
                <w:t>Substances Administration</w:t>
              </w:r>
            </w:hyperlink>
            <w:r w:rsidR="00661D5B" w:rsidRPr="008F70E0">
              <w:rPr>
                <w:rFonts w:cstheme="minorHAnsi"/>
                <w:b/>
                <w:bCs/>
                <w:szCs w:val="24"/>
              </w:rPr>
              <w:t xml:space="preserve"> </w:t>
            </w:r>
            <w:r w:rsidR="00661D5B" w:rsidRPr="008F70E0">
              <w:rPr>
                <w:noProof/>
                <w:sz w:val="20"/>
              </w:rPr>
              <w:t>(other than analgesics or anesthetics)</w:t>
            </w:r>
          </w:p>
        </w:tc>
        <w:tc>
          <w:tcPr>
            <w:tcW w:w="4393" w:type="dxa"/>
            <w:vAlign w:val="center"/>
          </w:tcPr>
          <w:p w14:paraId="05BBF7BC" w14:textId="7A3C722D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373923695"/>
                <w:lock w:val="sdtLocked"/>
                <w:placeholder>
                  <w:docPart w:val="0F39CD58E7AF4A9C9D2FA5E94C86D371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IX" w:value="Yes, Complete Section IX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5EDF3CC4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17052703" w14:textId="1E03FEA9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9" w:history="1">
              <w:r w:rsidR="00FB6FE0" w:rsidRPr="008F70E0">
                <w:rPr>
                  <w:rStyle w:val="Hyperlink"/>
                  <w:b/>
                  <w:bCs/>
                  <w:szCs w:val="24"/>
                </w:rPr>
                <w:t>Blood/Tissue Collection Methods on live animals</w:t>
              </w:r>
            </w:hyperlink>
          </w:p>
        </w:tc>
        <w:tc>
          <w:tcPr>
            <w:tcW w:w="4393" w:type="dxa"/>
            <w:vAlign w:val="center"/>
          </w:tcPr>
          <w:p w14:paraId="3BB66220" w14:textId="7DB54676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1815987068"/>
                <w:lock w:val="sdtLocked"/>
                <w:placeholder>
                  <w:docPart w:val="AFAC082DAACB45D0B04A66560D105FC1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" w:value="Yes, Complete Section X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067829A1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352B0E8F" w14:textId="2BAECE44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0a" w:history="1">
              <w:r w:rsidR="0045291E" w:rsidRPr="008F70E0">
                <w:rPr>
                  <w:rStyle w:val="Hyperlink"/>
                  <w:rFonts w:cs="Arial"/>
                  <w:b/>
                  <w:bCs/>
                  <w:spacing w:val="-2"/>
                </w:rPr>
                <w:t>Surgery</w:t>
              </w:r>
            </w:hyperlink>
          </w:p>
        </w:tc>
        <w:tc>
          <w:tcPr>
            <w:tcW w:w="4393" w:type="dxa"/>
            <w:vAlign w:val="center"/>
          </w:tcPr>
          <w:p w14:paraId="4FDA583E" w14:textId="62BD9DCE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118263970"/>
                <w:lock w:val="sdtLocked"/>
                <w:placeholder>
                  <w:docPart w:val="3EB3517A97BE48A9821E0E2F2C4BA71C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I" w:value="Yes, Complete Section XI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5118E54E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4AE1B691" w14:textId="11FB85A4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1a" w:history="1">
              <w:r w:rsidR="008044A1" w:rsidRPr="008F70E0">
                <w:rPr>
                  <w:rStyle w:val="Hyperlink"/>
                  <w:b/>
                  <w:bCs/>
                  <w:szCs w:val="24"/>
                </w:rPr>
                <w:t>Euthanasia and Disposition of Animals</w:t>
              </w:r>
            </w:hyperlink>
          </w:p>
        </w:tc>
        <w:tc>
          <w:tcPr>
            <w:tcW w:w="4393" w:type="dxa"/>
            <w:vAlign w:val="center"/>
          </w:tcPr>
          <w:p w14:paraId="5025B18A" w14:textId="28F61F8C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548194260"/>
                <w:lock w:val="sdtLocked"/>
                <w:placeholder>
                  <w:docPart w:val="1A7C8700E7894AD185B990E867B4B530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II" w:value="Yes, Complete Section XII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564338AA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4321C9F0" w14:textId="02DF0B90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2" w:history="1">
              <w:r w:rsidR="00661D5B" w:rsidRPr="00867725">
                <w:rPr>
                  <w:rStyle w:val="Hyperlink"/>
                  <w:b/>
                  <w:bCs/>
                  <w:szCs w:val="24"/>
                </w:rPr>
                <w:t>Prolonged Restraint</w:t>
              </w:r>
            </w:hyperlink>
            <w:r w:rsidR="00661D5B" w:rsidRPr="008F70E0">
              <w:rPr>
                <w:b/>
                <w:bCs/>
                <w:szCs w:val="24"/>
              </w:rPr>
              <w:t xml:space="preserve"> </w:t>
            </w:r>
            <w:r w:rsidR="00661D5B" w:rsidRPr="00867725">
              <w:rPr>
                <w:noProof/>
                <w:sz w:val="20"/>
              </w:rPr>
              <w:t>(including use of nets or traps)</w:t>
            </w:r>
          </w:p>
        </w:tc>
        <w:tc>
          <w:tcPr>
            <w:tcW w:w="4393" w:type="dxa"/>
            <w:vAlign w:val="center"/>
          </w:tcPr>
          <w:p w14:paraId="024CC58C" w14:textId="6A5D5D18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455323563"/>
                <w:lock w:val="sdtLocked"/>
                <w:placeholder>
                  <w:docPart w:val="670CB1143A6A4043ADBD54C73B60682F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III" w:value="Yes, Complete Section XIII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28C53E9B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6BE1C36D" w14:textId="73EF136F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3" w:history="1">
              <w:r w:rsidR="00661D5B" w:rsidRPr="00867725">
                <w:rPr>
                  <w:rStyle w:val="Hyperlink"/>
                  <w:b/>
                  <w:bCs/>
                  <w:szCs w:val="24"/>
                </w:rPr>
                <w:t>Food and Water Restrictions</w:t>
              </w:r>
            </w:hyperlink>
          </w:p>
        </w:tc>
        <w:tc>
          <w:tcPr>
            <w:tcW w:w="4393" w:type="dxa"/>
            <w:vAlign w:val="center"/>
          </w:tcPr>
          <w:p w14:paraId="4F130C21" w14:textId="5A0D0F09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891187484"/>
                <w:lock w:val="sdtLocked"/>
                <w:placeholder>
                  <w:docPart w:val="88DBADA0082A4AE2B52A50ECF7CED37E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IV" w:value="Yes, Complete Section XIV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577FE061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31FF9A60" w14:textId="53FEA00C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4" w:history="1">
              <w:r w:rsidR="008044A1" w:rsidRPr="00867725">
                <w:rPr>
                  <w:rStyle w:val="Hyperlink"/>
                  <w:b/>
                  <w:bCs/>
                  <w:szCs w:val="24"/>
                </w:rPr>
                <w:t>Non-Standard Husbandry</w:t>
              </w:r>
            </w:hyperlink>
          </w:p>
        </w:tc>
        <w:tc>
          <w:tcPr>
            <w:tcW w:w="4393" w:type="dxa"/>
            <w:vAlign w:val="center"/>
          </w:tcPr>
          <w:p w14:paraId="35D21517" w14:textId="360DCF8E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425638794"/>
                <w:lock w:val="sdtLocked"/>
                <w:placeholder>
                  <w:docPart w:val="2395642BB5F94353B23D151EB5F6053E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V" w:value="Yes, Complete Section XV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21385AE8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5FCFDEF3" w14:textId="5F342EA8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5" w:history="1">
              <w:r w:rsidR="008044A1" w:rsidRPr="00867725">
                <w:rPr>
                  <w:rStyle w:val="Hyperlink"/>
                  <w:b/>
                  <w:bCs/>
                  <w:szCs w:val="24"/>
                </w:rPr>
                <w:t>Genetically Modified Animals</w:t>
              </w:r>
            </w:hyperlink>
          </w:p>
        </w:tc>
        <w:tc>
          <w:tcPr>
            <w:tcW w:w="4393" w:type="dxa"/>
            <w:vAlign w:val="center"/>
          </w:tcPr>
          <w:p w14:paraId="44A8F7D4" w14:textId="0B8A5E3F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116907852"/>
                <w:lock w:val="sdtLocked"/>
                <w:placeholder>
                  <w:docPart w:val="23DCCEDBEAEC46E1BB2E88CF9FAA7155"/>
                </w:placeholder>
                <w:showingPlcHdr/>
                <w:comboBox>
                  <w:listItem w:value="Choose an item."/>
                  <w:listItem w:displayText="No" w:value="No"/>
                  <w:listItem w:displayText="Yes, Complete Section XVI" w:value="Yes, Complete Section XVI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867725" w:rsidRPr="001F557B" w14:paraId="134EC835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0BF07E67" w14:textId="1964CE7E" w:rsidR="00867725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b/>
                <w:bCs/>
                <w:szCs w:val="24"/>
              </w:rPr>
            </w:pPr>
            <w:hyperlink w:anchor="S16" w:history="1">
              <w:r w:rsidR="00867725" w:rsidRPr="008F70E0">
                <w:rPr>
                  <w:rStyle w:val="Hyperlink"/>
                  <w:rFonts w:cs="Arial"/>
                  <w:b/>
                  <w:spacing w:val="-2"/>
                </w:rPr>
                <w:t>Collaboration with other Institution</w:t>
              </w:r>
            </w:hyperlink>
          </w:p>
        </w:tc>
        <w:tc>
          <w:tcPr>
            <w:tcW w:w="4393" w:type="dxa"/>
            <w:vAlign w:val="center"/>
          </w:tcPr>
          <w:p w14:paraId="242DFCFA" w14:textId="4006EE6A" w:rsidR="00867725" w:rsidRDefault="00E6595D" w:rsidP="00632B22">
            <w:pPr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2074306621"/>
                <w:lock w:val="sdtLocked"/>
                <w:placeholder>
                  <w:docPart w:val="F7968A6BF5974C92BB780F511BF42CC7"/>
                </w:placeholder>
                <w:showingPlcHdr/>
                <w:dropDownList>
                  <w:listItem w:value="Choose an item."/>
                  <w:listItem w:displayText="No" w:value="No"/>
                  <w:listItem w:displayText="Yes, Complete Section XVII" w:value="Yes, Complete Section XVII"/>
                </w:dropDownList>
              </w:sdtPr>
              <w:sdtContent>
                <w:r w:rsidR="00867725" w:rsidRPr="001D59FB">
                  <w:rPr>
                    <w:rStyle w:val="PlaceholderText"/>
                    <w:color w:val="833C0B" w:themeColor="accent2" w:themeShade="80"/>
                    <w:szCs w:val="24"/>
                  </w:rPr>
                  <w:t>Choose an item</w:t>
                </w:r>
              </w:sdtContent>
            </w:sdt>
          </w:p>
        </w:tc>
      </w:tr>
      <w:tr w:rsidR="00661D5B" w:rsidRPr="001F557B" w14:paraId="042777B8" w14:textId="77777777" w:rsidTr="00907D99">
        <w:trPr>
          <w:trHeight w:val="432"/>
        </w:trPr>
        <w:tc>
          <w:tcPr>
            <w:tcW w:w="6205" w:type="dxa"/>
            <w:shd w:val="clear" w:color="auto" w:fill="E7E6E6" w:themeFill="background2"/>
            <w:vAlign w:val="center"/>
          </w:tcPr>
          <w:p w14:paraId="0A04366C" w14:textId="02FBD728" w:rsidR="00661D5B" w:rsidRPr="00907D99" w:rsidRDefault="00E6595D" w:rsidP="00907D99">
            <w:pPr>
              <w:pStyle w:val="ListParagraph"/>
              <w:numPr>
                <w:ilvl w:val="0"/>
                <w:numId w:val="25"/>
              </w:numPr>
              <w:ind w:left="342"/>
              <w:rPr>
                <w:rFonts w:cstheme="minorHAnsi"/>
                <w:szCs w:val="24"/>
              </w:rPr>
            </w:pPr>
            <w:hyperlink w:anchor="S17" w:history="1">
              <w:r w:rsidR="00661D5B" w:rsidRPr="00867725">
                <w:rPr>
                  <w:rStyle w:val="Hyperlink"/>
                  <w:rFonts w:cs="Arial"/>
                  <w:b/>
                  <w:bCs/>
                  <w:spacing w:val="-2"/>
                </w:rPr>
                <w:t>Research location other than Core Labs</w:t>
              </w:r>
            </w:hyperlink>
          </w:p>
        </w:tc>
        <w:tc>
          <w:tcPr>
            <w:tcW w:w="4393" w:type="dxa"/>
            <w:vAlign w:val="center"/>
          </w:tcPr>
          <w:p w14:paraId="5EA8934A" w14:textId="4F529E0B" w:rsidR="00661D5B" w:rsidRPr="001F557B" w:rsidRDefault="00E6595D" w:rsidP="00632B22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szCs w:val="24"/>
                </w:rPr>
                <w:id w:val="-378710290"/>
                <w:lock w:val="sdtLocked"/>
                <w:placeholder>
                  <w:docPart w:val="9CE0C43DC4C64AB6B8965498D975F5D4"/>
                </w:placeholder>
                <w:comboBox>
                  <w:listItem w:value="Choose an item."/>
                  <w:listItem w:displayText="No" w:value="No"/>
                  <w:listItem w:displayText="Yes, Field Research, Complete section XVIII" w:value="Yes, Field Research, Complete section XIX"/>
                  <w:listItem w:displayText="Yes, On Campus, Complete Section XIX" w:value="Yes, On Campus, Complete Section XIX"/>
                </w:comboBox>
              </w:sdtPr>
              <w:sdtEndPr>
                <w:rPr>
                  <w:rStyle w:val="Style1"/>
                  <w:color w:val="5B9BD5" w:themeColor="accent1"/>
                </w:rPr>
              </w:sdtEndPr>
              <w:sdtContent>
                <w:r w:rsidR="0013690A">
                  <w:rPr>
                    <w:rStyle w:val="Style2"/>
                    <w:szCs w:val="24"/>
                  </w:rPr>
                  <w:t>Yes, On Campus, Complete Section XIX</w:t>
                </w:r>
              </w:sdtContent>
            </w:sdt>
          </w:p>
        </w:tc>
      </w:tr>
    </w:tbl>
    <w:p w14:paraId="0F77F752" w14:textId="62EB9A80" w:rsidR="00A27D2E" w:rsidRDefault="00A27D2E" w:rsidP="00A9433B">
      <w:pPr>
        <w:jc w:val="both"/>
        <w:rPr>
          <w:rFonts w:cstheme="minorHAnsi"/>
          <w:b/>
          <w:szCs w:val="24"/>
        </w:rPr>
      </w:pPr>
    </w:p>
    <w:p w14:paraId="78DD2483" w14:textId="7AE886FA" w:rsidR="00764020" w:rsidRPr="0052047E" w:rsidRDefault="00764020" w:rsidP="0052047E">
      <w:pPr>
        <w:jc w:val="both"/>
        <w:rPr>
          <w:rFonts w:cstheme="minorHAnsi"/>
          <w:b/>
          <w:szCs w:val="24"/>
        </w:rPr>
      </w:pPr>
    </w:p>
    <w:p w14:paraId="56569BF3" w14:textId="2EC6EB08" w:rsidR="004D1B05" w:rsidRPr="001F557B" w:rsidRDefault="004D1B05" w:rsidP="004D1B05">
      <w:pPr>
        <w:spacing w:after="160" w:line="259" w:lineRule="auto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br w:type="page"/>
      </w:r>
    </w:p>
    <w:tbl>
      <w:tblPr>
        <w:tblpPr w:leftFromText="180" w:rightFromText="180" w:vertAnchor="text" w:horzAnchor="margin" w:tblpY="5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FB6FE0" w:rsidRPr="001F557B" w14:paraId="5E93ADFB" w14:textId="77777777" w:rsidTr="008308A6">
        <w:trPr>
          <w:trHeight w:val="78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69A38862" w14:textId="0055C216" w:rsidR="00FB6FE0" w:rsidRPr="00BE48DE" w:rsidRDefault="00FB6FE0" w:rsidP="0097578B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DA74FF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39843989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74F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2D097329" w14:textId="3989119A" w:rsidR="00FB6FE0" w:rsidRPr="005C7A39" w:rsidRDefault="00BC0C2E" w:rsidP="00C57338">
            <w:pPr>
              <w:pStyle w:val="Heading4"/>
              <w:spacing w:before="0"/>
            </w:pPr>
            <w:bookmarkStart w:id="1" w:name="S4a"/>
            <w:bookmarkEnd w:id="1"/>
            <w:r>
              <w:rPr>
                <w:rStyle w:val="Heading4Char"/>
                <w:b/>
                <w:bCs/>
              </w:rPr>
              <w:t xml:space="preserve">Section </w:t>
            </w:r>
            <w:r w:rsidR="00FB6FE0" w:rsidRPr="005C7A39">
              <w:rPr>
                <w:rStyle w:val="Heading4Char"/>
                <w:b/>
                <w:bCs/>
              </w:rPr>
              <w:t>V a</w:t>
            </w:r>
            <w:r w:rsidR="00C57338">
              <w:rPr>
                <w:rStyle w:val="Heading4Char"/>
                <w:b/>
                <w:bCs/>
              </w:rPr>
              <w:t xml:space="preserve"> – I</w:t>
            </w:r>
            <w:r w:rsidR="00AD5739" w:rsidRPr="005C7A39">
              <w:rPr>
                <w:rStyle w:val="Heading4Char"/>
                <w:b/>
                <w:bCs/>
              </w:rPr>
              <w:t>nvertebrate</w:t>
            </w:r>
            <w:r w:rsidR="00FB6FE0" w:rsidRPr="005C7A39">
              <w:rPr>
                <w:rStyle w:val="Heading4Char"/>
                <w:b/>
                <w:bCs/>
              </w:rPr>
              <w:t xml:space="preserve"> Experimental Design</w:t>
            </w:r>
          </w:p>
        </w:tc>
      </w:tr>
    </w:tbl>
    <w:p w14:paraId="03A0792D" w14:textId="77777777" w:rsidR="004F4ADC" w:rsidRDefault="004F4ADC" w:rsidP="00A9433B">
      <w:pPr>
        <w:jc w:val="both"/>
        <w:rPr>
          <w:b/>
          <w:bCs/>
          <w:szCs w:val="24"/>
        </w:rPr>
      </w:pPr>
    </w:p>
    <w:p w14:paraId="266B9D38" w14:textId="417D6BB2" w:rsidR="00357BB3" w:rsidRPr="001F557B" w:rsidRDefault="004F4ADC" w:rsidP="0097578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List all </w:t>
      </w:r>
      <w:r w:rsidR="0097578B">
        <w:rPr>
          <w:b/>
          <w:bCs/>
          <w:szCs w:val="24"/>
        </w:rPr>
        <w:t>invertebrate</w:t>
      </w:r>
      <w:r>
        <w:rPr>
          <w:b/>
          <w:bCs/>
          <w:szCs w:val="24"/>
        </w:rPr>
        <w:t>s involved in the study:</w:t>
      </w:r>
    </w:p>
    <w:p w14:paraId="2E93EC53" w14:textId="7C35532D" w:rsidR="00A65C9D" w:rsidRDefault="00A65C9D" w:rsidP="00A9433B">
      <w:pPr>
        <w:jc w:val="both"/>
        <w:rPr>
          <w:b/>
          <w:bCs/>
          <w:szCs w:val="24"/>
        </w:rPr>
      </w:pPr>
    </w:p>
    <w:tbl>
      <w:tblPr>
        <w:tblStyle w:val="TableGrid"/>
        <w:tblW w:w="10914" w:type="dxa"/>
        <w:tblLook w:val="04A0" w:firstRow="1" w:lastRow="0" w:firstColumn="1" w:lastColumn="0" w:noHBand="0" w:noVBand="1"/>
      </w:tblPr>
      <w:tblGrid>
        <w:gridCol w:w="2873"/>
        <w:gridCol w:w="1122"/>
        <w:gridCol w:w="1875"/>
        <w:gridCol w:w="1595"/>
        <w:gridCol w:w="1440"/>
        <w:gridCol w:w="2009"/>
      </w:tblGrid>
      <w:tr w:rsidR="003F15A8" w14:paraId="29F0E780" w14:textId="77777777" w:rsidTr="005D3DBE">
        <w:tc>
          <w:tcPr>
            <w:tcW w:w="2873" w:type="dxa"/>
            <w:shd w:val="clear" w:color="auto" w:fill="E7E6E6" w:themeFill="background2"/>
            <w:vAlign w:val="center"/>
          </w:tcPr>
          <w:p w14:paraId="780FFB46" w14:textId="44A9C3B2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 w:rsidRPr="003F15A8">
              <w:rPr>
                <w:b/>
                <w:bCs/>
                <w:sz w:val="24"/>
                <w:szCs w:val="28"/>
              </w:rPr>
              <w:t>Species</w:t>
            </w:r>
            <w:r w:rsidR="009A1941">
              <w:rPr>
                <w:b/>
                <w:bCs/>
                <w:sz w:val="24"/>
                <w:szCs w:val="28"/>
              </w:rPr>
              <w:t xml:space="preserve"> (Common Name)</w:t>
            </w:r>
          </w:p>
        </w:tc>
        <w:tc>
          <w:tcPr>
            <w:tcW w:w="1122" w:type="dxa"/>
            <w:shd w:val="clear" w:color="auto" w:fill="E7E6E6" w:themeFill="background2"/>
            <w:vAlign w:val="center"/>
          </w:tcPr>
          <w:p w14:paraId="1827B554" w14:textId="101DA705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Field Research</w:t>
            </w:r>
          </w:p>
        </w:tc>
        <w:tc>
          <w:tcPr>
            <w:tcW w:w="1875" w:type="dxa"/>
            <w:shd w:val="clear" w:color="auto" w:fill="E7E6E6" w:themeFill="background2"/>
            <w:vAlign w:val="center"/>
          </w:tcPr>
          <w:p w14:paraId="0381A863" w14:textId="77777777" w:rsidR="00EF0D99" w:rsidRDefault="00126159" w:rsidP="00EF0D99">
            <w:pPr>
              <w:pStyle w:val="BodyTextIndent3"/>
              <w:spacing w:after="0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 xml:space="preserve">Housing/Use Location </w:t>
            </w:r>
          </w:p>
          <w:p w14:paraId="46640599" w14:textId="50C07CD4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 w:rsidRPr="00126159">
              <w:rPr>
                <w:i/>
                <w:iCs/>
                <w:sz w:val="20"/>
                <w:szCs w:val="22"/>
              </w:rPr>
              <w:t>(building and Room) if applicable or N/A</w:t>
            </w:r>
          </w:p>
        </w:tc>
        <w:tc>
          <w:tcPr>
            <w:tcW w:w="1595" w:type="dxa"/>
            <w:shd w:val="clear" w:color="auto" w:fill="E7E6E6" w:themeFill="background2"/>
            <w:vAlign w:val="center"/>
          </w:tcPr>
          <w:p w14:paraId="06378D43" w14:textId="1BA026BC" w:rsidR="00126159" w:rsidRPr="00126159" w:rsidRDefault="003F15A8" w:rsidP="003F15A8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 xml:space="preserve">Approximate </w:t>
            </w:r>
            <w:r w:rsidR="00126159">
              <w:rPr>
                <w:b/>
                <w:bCs/>
                <w:sz w:val="24"/>
                <w:szCs w:val="28"/>
              </w:rPr>
              <w:t>Number</w:t>
            </w:r>
            <w:r>
              <w:rPr>
                <w:b/>
                <w:bCs/>
                <w:sz w:val="24"/>
                <w:szCs w:val="28"/>
              </w:rPr>
              <w:t>/</w:t>
            </w:r>
            <w:r w:rsidR="005D3DBE">
              <w:rPr>
                <w:b/>
                <w:bCs/>
                <w:sz w:val="24"/>
                <w:szCs w:val="28"/>
              </w:rPr>
              <w:t xml:space="preserve"> </w:t>
            </w:r>
            <w:r>
              <w:rPr>
                <w:b/>
                <w:bCs/>
                <w:sz w:val="24"/>
                <w:szCs w:val="28"/>
              </w:rPr>
              <w:t>Quantities</w:t>
            </w:r>
          </w:p>
        </w:tc>
        <w:tc>
          <w:tcPr>
            <w:tcW w:w="1440" w:type="dxa"/>
            <w:shd w:val="clear" w:color="auto" w:fill="E7E6E6" w:themeFill="background2"/>
            <w:vAlign w:val="center"/>
          </w:tcPr>
          <w:p w14:paraId="1C32EC2E" w14:textId="3BB1017D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CITES Species</w:t>
            </w:r>
          </w:p>
        </w:tc>
        <w:tc>
          <w:tcPr>
            <w:tcW w:w="2009" w:type="dxa"/>
            <w:shd w:val="clear" w:color="auto" w:fill="E7E6E6" w:themeFill="background2"/>
            <w:vAlign w:val="center"/>
          </w:tcPr>
          <w:p w14:paraId="689B53F6" w14:textId="2886F849" w:rsidR="00126159" w:rsidRPr="00126159" w:rsidRDefault="00126159" w:rsidP="00126159">
            <w:pPr>
              <w:pStyle w:val="BodyTextIndent3"/>
              <w:ind w:left="0"/>
              <w:jc w:val="center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Source</w:t>
            </w:r>
          </w:p>
        </w:tc>
      </w:tr>
      <w:tr w:rsidR="003F15A8" w14:paraId="125C8539" w14:textId="77777777" w:rsidTr="005D3DBE">
        <w:sdt>
          <w:sdtPr>
            <w:rPr>
              <w:rStyle w:val="Style2"/>
            </w:rPr>
            <w:id w:val="-1716268070"/>
            <w:lock w:val="sdtLocked"/>
            <w:placeholder>
              <w:docPart w:val="0335F78C866D4D1693BC9883BF8EF468"/>
            </w:placeholder>
            <w:showingPlcHdr/>
          </w:sdtPr>
          <w:sdtEndPr>
            <w:rPr>
              <w:rStyle w:val="DefaultParagraphFont"/>
              <w:color w:val="auto"/>
              <w:sz w:val="22"/>
              <w:szCs w:val="24"/>
            </w:rPr>
          </w:sdtEndPr>
          <w:sdtContent>
            <w:tc>
              <w:tcPr>
                <w:tcW w:w="2873" w:type="dxa"/>
              </w:tcPr>
              <w:p w14:paraId="19EDD8E4" w14:textId="0045ADE9" w:rsidR="00126159" w:rsidRDefault="00126159" w:rsidP="00126159">
                <w:pPr>
                  <w:pStyle w:val="BodyTextIndent3"/>
                  <w:ind w:left="0"/>
                  <w:rPr>
                    <w:b/>
                    <w:bCs/>
                    <w:sz w:val="22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518436119"/>
            <w:lock w:val="sdtLocked"/>
            <w:placeholder>
              <w:docPart w:val="B12D59E3157146869A31B9FE0054B6C3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1122" w:type="dxa"/>
              </w:tcPr>
              <w:p w14:paraId="54A66FEE" w14:textId="4C506405" w:rsidR="00126159" w:rsidRPr="00736864" w:rsidRDefault="00126159" w:rsidP="00126159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hoose an item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818696324"/>
            <w:lock w:val="sdtLocked"/>
            <w:placeholder>
              <w:docPart w:val="2DB03C3F317542708D2330C1E27C743B"/>
            </w:placeholder>
            <w:showingPlcHdr/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1875" w:type="dxa"/>
              </w:tcPr>
              <w:p w14:paraId="1020D3C8" w14:textId="0E05E567" w:rsidR="00126159" w:rsidRPr="00736864" w:rsidRDefault="009646A9" w:rsidP="009646A9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1884667135"/>
            <w:lock w:val="sdtLocked"/>
            <w:placeholder>
              <w:docPart w:val="EEF5028618494736A215EA6AFEADD9DD"/>
            </w:placeholder>
            <w:showingPlcHdr/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1595" w:type="dxa"/>
              </w:tcPr>
              <w:p w14:paraId="56695CB9" w14:textId="09067493" w:rsidR="00126159" w:rsidRPr="00736864" w:rsidRDefault="00126159" w:rsidP="003F15A8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-2095382145"/>
            <w:lock w:val="sdtLocked"/>
            <w:placeholder>
              <w:docPart w:val="47A25161DF254B4F86C034EBC7964E5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1440" w:type="dxa"/>
              </w:tcPr>
              <w:p w14:paraId="23170079" w14:textId="7168AAD5" w:rsidR="00126159" w:rsidRPr="00736864" w:rsidRDefault="00126159" w:rsidP="00126159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hoose an item.</w:t>
                </w:r>
              </w:p>
            </w:tc>
          </w:sdtContent>
        </w:sdt>
        <w:sdt>
          <w:sdtPr>
            <w:rPr>
              <w:rStyle w:val="Style2"/>
              <w:szCs w:val="24"/>
            </w:rPr>
            <w:id w:val="11651946"/>
            <w:lock w:val="sdtLocked"/>
            <w:placeholder>
              <w:docPart w:val="FEC1C445250F435684CA4FD121BD6756"/>
            </w:placeholder>
            <w:showingPlcHdr/>
          </w:sdtPr>
          <w:sdtEndPr>
            <w:rPr>
              <w:rStyle w:val="DefaultParagraphFont"/>
              <w:color w:val="auto"/>
              <w:sz w:val="16"/>
            </w:rPr>
          </w:sdtEndPr>
          <w:sdtContent>
            <w:tc>
              <w:tcPr>
                <w:tcW w:w="2009" w:type="dxa"/>
              </w:tcPr>
              <w:p w14:paraId="4479DE93" w14:textId="617B567D" w:rsidR="00126159" w:rsidRPr="00736864" w:rsidRDefault="00126159" w:rsidP="00126159">
                <w:pPr>
                  <w:pStyle w:val="BodyTextIndent3"/>
                  <w:ind w:left="0"/>
                  <w:rPr>
                    <w:b/>
                    <w:bCs/>
                    <w:sz w:val="24"/>
                    <w:szCs w:val="24"/>
                  </w:rPr>
                </w:pPr>
                <w:r w:rsidRPr="00736864">
                  <w:rPr>
                    <w:rStyle w:val="PlaceholderText"/>
                    <w:color w:val="833C0B" w:themeColor="accent2" w:themeShade="80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Style w:val="Style2"/>
          </w:rPr>
          <w:id w:val="-1840150530"/>
          <w15:color w:val="0000FF"/>
          <w15:repeatingSection>
            <w15:sectionTitle w:val="Extra Species"/>
          </w15:repeatingSection>
        </w:sdtPr>
        <w:sdtEndPr>
          <w:rPr>
            <w:rStyle w:val="Style2"/>
            <w:szCs w:val="24"/>
          </w:rPr>
        </w:sdtEndPr>
        <w:sdtContent>
          <w:sdt>
            <w:sdtPr>
              <w:rPr>
                <w:rStyle w:val="Style2"/>
              </w:rPr>
              <w:id w:val="-1070572179"/>
              <w:placeholder>
                <w:docPart w:val="DefaultPlaceholder_-1854013436"/>
              </w:placeholder>
              <w15:color w:val="0000FF"/>
              <w15:repeatingSectionItem/>
            </w:sdtPr>
            <w:sdtEndPr>
              <w:rPr>
                <w:rStyle w:val="Style2"/>
                <w:szCs w:val="24"/>
              </w:rPr>
            </w:sdtEndPr>
            <w:sdtContent>
              <w:tr w:rsidR="003F15A8" w14:paraId="3329A313" w14:textId="77777777" w:rsidTr="005D3DBE">
                <w:sdt>
                  <w:sdtPr>
                    <w:rPr>
                      <w:rStyle w:val="Style2"/>
                    </w:rPr>
                    <w:id w:val="2066133488"/>
                    <w:placeholder>
                      <w:docPart w:val="D0F007A241C54CE684232E2F1ADB9E37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  <w:sz w:val="22"/>
                      <w:szCs w:val="24"/>
                    </w:rPr>
                  </w:sdtEndPr>
                  <w:sdtContent>
                    <w:tc>
                      <w:tcPr>
                        <w:tcW w:w="2873" w:type="dxa"/>
                      </w:tcPr>
                      <w:p w14:paraId="026F8AB1" w14:textId="087F6BEF" w:rsidR="00126159" w:rsidRDefault="00DA74FF" w:rsidP="00DA74FF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2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-1223596259"/>
                    <w:placeholder>
                      <w:docPart w:val="1EBCEA34B532441D97E87005D89A44E2"/>
                    </w:placeholder>
                    <w:showingPlcHdr/>
                    <w:comboBox>
                      <w:listItem w:value="Choose an item."/>
                      <w:listItem w:displayText="Yes" w:value="Yes"/>
                      <w:listItem w:displayText="No" w:value="No"/>
                    </w:comboBox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1122" w:type="dxa"/>
                      </w:tcPr>
                      <w:p w14:paraId="0C285782" w14:textId="1373E3C1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2083019642"/>
                    <w:placeholder>
                      <w:docPart w:val="90392A4E2365415B938A69A33DE1DDCB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1875" w:type="dxa"/>
                      </w:tcPr>
                      <w:p w14:paraId="02B1DA58" w14:textId="5334E7E3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1193799411"/>
                    <w:placeholder>
                      <w:docPart w:val="4039750039C24402966A3D64A95F18F7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1595" w:type="dxa"/>
                      </w:tcPr>
                      <w:p w14:paraId="7C120A58" w14:textId="2913819C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-1830897515"/>
                    <w:placeholder>
                      <w:docPart w:val="C8AE3101EA524146AABBEFE2517860D0"/>
                    </w:placeholder>
                    <w:showingPlcHdr/>
                    <w:comboBox>
                      <w:listItem w:value="Choose an item."/>
                      <w:listItem w:displayText="Yes" w:value="Yes"/>
                      <w:listItem w:displayText="No" w:value="No"/>
                    </w:comboBox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1440" w:type="dxa"/>
                      </w:tcPr>
                      <w:p w14:paraId="5B23BF3E" w14:textId="498E45BB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  <w:szCs w:val="24"/>
                    </w:rPr>
                    <w:id w:val="389773560"/>
                    <w:placeholder>
                      <w:docPart w:val="F17183339228417FBCF12840BDD5E71A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  <w:sz w:val="16"/>
                    </w:rPr>
                  </w:sdtEndPr>
                  <w:sdtContent>
                    <w:tc>
                      <w:tcPr>
                        <w:tcW w:w="2009" w:type="dxa"/>
                      </w:tcPr>
                      <w:p w14:paraId="056C9F58" w14:textId="1E2D877D" w:rsidR="00126159" w:rsidRPr="00736864" w:rsidRDefault="00126159" w:rsidP="00126159">
                        <w:pPr>
                          <w:pStyle w:val="BodyTextIndent3"/>
                          <w:ind w:left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36864">
                          <w:rPr>
                            <w:rStyle w:val="PlaceholderText"/>
                            <w:color w:val="833C0B" w:themeColor="accent2" w:themeShade="80"/>
                            <w:sz w:val="24"/>
                            <w:szCs w:val="24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5DE082F7" w14:textId="2A5683E3" w:rsidR="00621B30" w:rsidRPr="00F94CC6" w:rsidRDefault="00621B30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55F211D9" wp14:editId="42A39C01">
            <wp:extent cx="351790" cy="2819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090D152D" w14:textId="77777777" w:rsidR="00621B30" w:rsidRDefault="00621B30" w:rsidP="00621B30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6DC33E55" w14:textId="57091B3D" w:rsidR="003B150D" w:rsidRDefault="003B150D">
      <w:pPr>
        <w:spacing w:after="160" w:line="259" w:lineRule="auto"/>
        <w:rPr>
          <w:rFonts w:cstheme="minorHAnsi"/>
          <w:color w:val="C00000"/>
          <w:sz w:val="22"/>
          <w:szCs w:val="16"/>
        </w:rPr>
      </w:pPr>
      <w:r>
        <w:rPr>
          <w:rFonts w:cstheme="minorHAnsi"/>
          <w:color w:val="C00000"/>
          <w:sz w:val="22"/>
          <w:szCs w:val="16"/>
        </w:rPr>
        <w:br w:type="page"/>
      </w:r>
    </w:p>
    <w:p w14:paraId="0C8F9394" w14:textId="77777777" w:rsidR="0097578B" w:rsidRDefault="0097578B" w:rsidP="00F94CC6">
      <w:pPr>
        <w:rPr>
          <w:szCs w:val="24"/>
        </w:rPr>
      </w:pPr>
    </w:p>
    <w:tbl>
      <w:tblPr>
        <w:tblpPr w:leftFromText="180" w:rightFromText="180" w:vertAnchor="text" w:horzAnchor="margin" w:tblpY="5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FB6FE0" w:rsidRPr="001F557B" w14:paraId="08F79053" w14:textId="77777777" w:rsidTr="008308A6">
        <w:trPr>
          <w:trHeight w:val="78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440FCF66" w14:textId="339AB79D" w:rsidR="00FB6FE0" w:rsidRPr="00BE48DE" w:rsidRDefault="00FB6FE0" w:rsidP="0097578B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5D3DBE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77976981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74F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5FEC57F7" w14:textId="7C9E4865" w:rsidR="005C7A39" w:rsidRPr="00E750DE" w:rsidRDefault="00BC0C2E" w:rsidP="00C57338">
            <w:pPr>
              <w:rPr>
                <w:rStyle w:val="Heading4Char"/>
                <w:rFonts w:asciiTheme="minorHAnsi" w:hAnsiTheme="minorHAnsi"/>
              </w:rPr>
            </w:pPr>
            <w:bookmarkStart w:id="2" w:name="S4b"/>
            <w:bookmarkEnd w:id="2"/>
            <w:r>
              <w:rPr>
                <w:rStyle w:val="Heading4Char"/>
                <w:rFonts w:asciiTheme="minorHAnsi" w:hAnsiTheme="minorHAnsi"/>
              </w:rPr>
              <w:t xml:space="preserve">Section </w:t>
            </w:r>
            <w:r w:rsidR="00FB6FE0" w:rsidRPr="00E750DE">
              <w:rPr>
                <w:rStyle w:val="Heading4Char"/>
                <w:rFonts w:asciiTheme="minorHAnsi" w:hAnsiTheme="minorHAnsi"/>
              </w:rPr>
              <w:t>V b</w:t>
            </w:r>
            <w:r w:rsidR="00C57338">
              <w:rPr>
                <w:rStyle w:val="Heading4Char"/>
                <w:rFonts w:asciiTheme="minorHAnsi" w:hAnsiTheme="minorHAnsi"/>
              </w:rPr>
              <w:t xml:space="preserve"> – O</w:t>
            </w:r>
            <w:r w:rsidR="00FB6FE0" w:rsidRPr="00E750DE">
              <w:rPr>
                <w:rStyle w:val="Heading4Char"/>
                <w:rFonts w:asciiTheme="minorHAnsi" w:hAnsiTheme="minorHAnsi"/>
              </w:rPr>
              <w:t>bservational Study Experimental Design</w:t>
            </w:r>
          </w:p>
        </w:tc>
      </w:tr>
    </w:tbl>
    <w:p w14:paraId="190AD583" w14:textId="751BA6D2" w:rsidR="0097578B" w:rsidRDefault="0097578B" w:rsidP="0097578B">
      <w:pPr>
        <w:rPr>
          <w:szCs w:val="24"/>
        </w:rPr>
      </w:pPr>
    </w:p>
    <w:p w14:paraId="68154151" w14:textId="6B79A23B" w:rsidR="0097578B" w:rsidRDefault="0097578B" w:rsidP="0097578B">
      <w:pPr>
        <w:suppressAutoHyphens/>
        <w:jc w:val="both"/>
        <w:rPr>
          <w:rFonts w:cs="Arial"/>
          <w:b/>
          <w:spacing w:val="-2"/>
          <w:szCs w:val="24"/>
        </w:rPr>
      </w:pPr>
      <w:r w:rsidRPr="009646A9">
        <w:rPr>
          <w:rFonts w:cs="Arial"/>
          <w:bCs/>
          <w:spacing w:val="-2"/>
          <w:szCs w:val="24"/>
        </w:rPr>
        <w:t>Please list</w:t>
      </w:r>
      <w:r>
        <w:rPr>
          <w:rFonts w:cs="Arial"/>
          <w:b/>
          <w:spacing w:val="-2"/>
          <w:szCs w:val="24"/>
        </w:rPr>
        <w:t xml:space="preserve"> Species</w:t>
      </w:r>
      <w:r w:rsidRPr="00E57FB5">
        <w:rPr>
          <w:rFonts w:cs="Arial"/>
          <w:bCs/>
          <w:spacing w:val="-2"/>
          <w:szCs w:val="24"/>
        </w:rPr>
        <w:t>, and</w:t>
      </w:r>
      <w:r>
        <w:rPr>
          <w:rFonts w:cs="Arial"/>
          <w:b/>
          <w:spacing w:val="-2"/>
          <w:szCs w:val="24"/>
        </w:rPr>
        <w:t xml:space="preserve"> </w:t>
      </w:r>
      <w:r w:rsidRPr="00600727">
        <w:rPr>
          <w:rFonts w:cs="Arial"/>
          <w:bCs/>
          <w:spacing w:val="-2"/>
          <w:szCs w:val="24"/>
        </w:rPr>
        <w:t>the</w:t>
      </w:r>
      <w:r>
        <w:rPr>
          <w:rFonts w:cs="Arial"/>
          <w:b/>
          <w:spacing w:val="-2"/>
          <w:szCs w:val="24"/>
        </w:rPr>
        <w:t xml:space="preserve"> number</w:t>
      </w:r>
      <w:r w:rsidRPr="00E57FB5">
        <w:rPr>
          <w:rFonts w:cs="Arial"/>
          <w:bCs/>
          <w:spacing w:val="-2"/>
          <w:szCs w:val="24"/>
        </w:rPr>
        <w:t xml:space="preserve"> of animals:</w:t>
      </w:r>
    </w:p>
    <w:p w14:paraId="1277AB94" w14:textId="77777777" w:rsidR="0097578B" w:rsidRPr="001F557B" w:rsidRDefault="0097578B" w:rsidP="0097578B">
      <w:pPr>
        <w:suppressAutoHyphens/>
        <w:jc w:val="both"/>
        <w:rPr>
          <w:rFonts w:cs="Arial"/>
          <w:b/>
          <w:spacing w:val="-2"/>
          <w:szCs w:val="24"/>
        </w:rPr>
      </w:pPr>
    </w:p>
    <w:p w14:paraId="13FDF681" w14:textId="77777777" w:rsidR="0097578B" w:rsidRPr="00BE48DE" w:rsidRDefault="0097578B" w:rsidP="005D7B7F">
      <w:pPr>
        <w:pStyle w:val="ListParagraph"/>
        <w:numPr>
          <w:ilvl w:val="0"/>
          <w:numId w:val="5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 w:val="22"/>
          <w:szCs w:val="22"/>
        </w:rPr>
      </w:pPr>
      <w:r w:rsidRPr="00BE48DE">
        <w:rPr>
          <w:rFonts w:cstheme="minorHAnsi"/>
          <w:sz w:val="22"/>
          <w:szCs w:val="22"/>
        </w:rPr>
        <w:t>For lab</w:t>
      </w:r>
      <w:r>
        <w:rPr>
          <w:rFonts w:cstheme="minorHAnsi"/>
          <w:sz w:val="22"/>
          <w:szCs w:val="22"/>
        </w:rPr>
        <w:t>oratory</w:t>
      </w:r>
      <w:r w:rsidRPr="00BE48DE">
        <w:rPr>
          <w:rFonts w:cstheme="minorHAnsi"/>
          <w:sz w:val="22"/>
          <w:szCs w:val="22"/>
        </w:rPr>
        <w:t xml:space="preserve"> studies</w:t>
      </w:r>
      <w:r>
        <w:rPr>
          <w:rFonts w:cstheme="minorHAnsi"/>
          <w:sz w:val="22"/>
          <w:szCs w:val="22"/>
        </w:rPr>
        <w:t>,</w:t>
      </w:r>
      <w:r w:rsidRPr="00BE48DE">
        <w:rPr>
          <w:rFonts w:cstheme="minorHAnsi"/>
          <w:sz w:val="22"/>
          <w:szCs w:val="22"/>
        </w:rPr>
        <w:t xml:space="preserve"> enter the </w:t>
      </w:r>
      <w:r w:rsidRPr="00BE48DE">
        <w:rPr>
          <w:rFonts w:cstheme="minorHAnsi"/>
          <w:noProof/>
          <w:sz w:val="22"/>
          <w:szCs w:val="22"/>
        </w:rPr>
        <w:t>species c</w:t>
      </w:r>
      <w:r w:rsidRPr="00BE48DE">
        <w:rPr>
          <w:rFonts w:cstheme="minorHAnsi"/>
          <w:sz w:val="22"/>
          <w:szCs w:val="22"/>
        </w:rPr>
        <w:t>ommon name (</w:t>
      </w:r>
      <w:r w:rsidRPr="00BE48DE">
        <w:rPr>
          <w:rFonts w:cstheme="minorHAnsi"/>
          <w:noProof/>
          <w:sz w:val="22"/>
          <w:szCs w:val="22"/>
        </w:rPr>
        <w:t>i.e.</w:t>
      </w:r>
      <w:r w:rsidRPr="00BE48DE">
        <w:rPr>
          <w:rFonts w:cstheme="minorHAnsi"/>
          <w:sz w:val="22"/>
          <w:szCs w:val="22"/>
        </w:rPr>
        <w:t xml:space="preserve"> mouse, clownfish)</w:t>
      </w:r>
      <w:r>
        <w:rPr>
          <w:rFonts w:cstheme="minorHAnsi"/>
          <w:sz w:val="22"/>
          <w:szCs w:val="22"/>
        </w:rPr>
        <w:t>.</w:t>
      </w:r>
    </w:p>
    <w:p w14:paraId="10E66D03" w14:textId="77777777" w:rsidR="0097578B" w:rsidRPr="00BE48DE" w:rsidRDefault="0097578B" w:rsidP="005D7B7F">
      <w:pPr>
        <w:pStyle w:val="ListParagraph"/>
        <w:numPr>
          <w:ilvl w:val="0"/>
          <w:numId w:val="5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 w:val="22"/>
          <w:szCs w:val="22"/>
        </w:rPr>
      </w:pPr>
      <w:r w:rsidRPr="00BE48DE">
        <w:rPr>
          <w:rFonts w:cstheme="minorHAnsi"/>
          <w:sz w:val="22"/>
          <w:szCs w:val="22"/>
        </w:rPr>
        <w:t xml:space="preserve">For field studies: </w:t>
      </w:r>
    </w:p>
    <w:p w14:paraId="72F0BDC4" w14:textId="77777777" w:rsidR="0097578B" w:rsidRPr="00BE48DE" w:rsidRDefault="0097578B" w:rsidP="005D7B7F">
      <w:pPr>
        <w:pStyle w:val="ListParagraph"/>
        <w:numPr>
          <w:ilvl w:val="0"/>
          <w:numId w:val="6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 w:val="22"/>
          <w:szCs w:val="22"/>
        </w:rPr>
      </w:pPr>
      <w:r w:rsidRPr="00BE48DE">
        <w:rPr>
          <w:rFonts w:cstheme="minorHAnsi"/>
          <w:sz w:val="22"/>
          <w:szCs w:val="22"/>
          <w:u w:val="single"/>
        </w:rPr>
        <w:t>Species</w:t>
      </w:r>
      <w:r w:rsidRPr="00BE48DE">
        <w:rPr>
          <w:rFonts w:cstheme="minorHAnsi"/>
          <w:sz w:val="22"/>
          <w:szCs w:val="22"/>
        </w:rPr>
        <w:t>: when the tar</w:t>
      </w:r>
      <w:r>
        <w:rPr>
          <w:rFonts w:cstheme="minorHAnsi"/>
          <w:sz w:val="22"/>
          <w:szCs w:val="22"/>
        </w:rPr>
        <w:t xml:space="preserve">get species is unknown, enter </w:t>
      </w:r>
      <w:r w:rsidRPr="00BE48DE">
        <w:rPr>
          <w:rFonts w:cstheme="minorHAnsi"/>
          <w:sz w:val="22"/>
          <w:szCs w:val="22"/>
        </w:rPr>
        <w:t xml:space="preserve">general species descriptors such as “reef </w:t>
      </w:r>
      <w:r w:rsidRPr="00BE48DE">
        <w:rPr>
          <w:rFonts w:cstheme="minorHAnsi"/>
          <w:noProof/>
          <w:sz w:val="22"/>
          <w:szCs w:val="22"/>
        </w:rPr>
        <w:t>fish</w:t>
      </w:r>
      <w:r w:rsidRPr="00BE48DE">
        <w:rPr>
          <w:rFonts w:cstheme="minorHAnsi"/>
          <w:sz w:val="22"/>
          <w:szCs w:val="22"/>
        </w:rPr>
        <w:t>”</w:t>
      </w:r>
      <w:r>
        <w:rPr>
          <w:rFonts w:cstheme="minorHAnsi"/>
          <w:sz w:val="22"/>
          <w:szCs w:val="22"/>
        </w:rPr>
        <w:t>.</w:t>
      </w:r>
    </w:p>
    <w:p w14:paraId="18ACF274" w14:textId="77777777" w:rsidR="0097578B" w:rsidRDefault="0097578B" w:rsidP="005D7B7F">
      <w:pPr>
        <w:pStyle w:val="ListParagraph"/>
        <w:numPr>
          <w:ilvl w:val="0"/>
          <w:numId w:val="6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 w:val="22"/>
          <w:szCs w:val="22"/>
        </w:rPr>
      </w:pPr>
      <w:r w:rsidRPr="00BE48DE">
        <w:rPr>
          <w:rFonts w:cstheme="minorHAnsi"/>
          <w:sz w:val="22"/>
          <w:szCs w:val="22"/>
          <w:u w:val="single"/>
        </w:rPr>
        <w:t>Number of animals</w:t>
      </w:r>
      <w:r w:rsidRPr="00BE48DE">
        <w:rPr>
          <w:rFonts w:cstheme="minorHAnsi"/>
          <w:sz w:val="22"/>
          <w:szCs w:val="22"/>
        </w:rPr>
        <w:t xml:space="preserve">: estimate </w:t>
      </w:r>
      <w:r>
        <w:rPr>
          <w:rFonts w:cstheme="minorHAnsi"/>
          <w:sz w:val="22"/>
          <w:szCs w:val="22"/>
        </w:rPr>
        <w:t xml:space="preserve">the </w:t>
      </w:r>
      <w:r w:rsidRPr="00BE48DE">
        <w:rPr>
          <w:rFonts w:cstheme="minorHAnsi"/>
          <w:sz w:val="22"/>
          <w:szCs w:val="22"/>
        </w:rPr>
        <w:t>number of animals based on prior studies</w:t>
      </w:r>
      <w:r>
        <w:rPr>
          <w:rFonts w:cstheme="minorHAnsi"/>
          <w:sz w:val="22"/>
          <w:szCs w:val="22"/>
        </w:rPr>
        <w:t xml:space="preserve"> (include non-target species).</w:t>
      </w:r>
    </w:p>
    <w:p w14:paraId="3DDE157F" w14:textId="77777777" w:rsidR="0097578B" w:rsidRPr="001F557B" w:rsidRDefault="0097578B" w:rsidP="0097578B">
      <w:pPr>
        <w:jc w:val="both"/>
        <w:rPr>
          <w:rFonts w:cstheme="minorHAnsi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925"/>
        <w:gridCol w:w="3870"/>
      </w:tblGrid>
      <w:tr w:rsidR="0097578B" w:rsidRPr="001F557B" w14:paraId="557C24E5" w14:textId="77777777" w:rsidTr="001D1B29">
        <w:trPr>
          <w:trHeight w:val="432"/>
        </w:trPr>
        <w:tc>
          <w:tcPr>
            <w:tcW w:w="6925" w:type="dxa"/>
            <w:shd w:val="clear" w:color="auto" w:fill="E7E6E6" w:themeFill="background2"/>
            <w:vAlign w:val="center"/>
          </w:tcPr>
          <w:p w14:paraId="0BEB7C50" w14:textId="1D660B00" w:rsidR="0097578B" w:rsidRPr="001F557B" w:rsidRDefault="0097578B" w:rsidP="001D1B29">
            <w:pPr>
              <w:rPr>
                <w:rFonts w:cstheme="minorHAnsi"/>
                <w:szCs w:val="24"/>
              </w:rPr>
            </w:pPr>
            <w:r w:rsidRPr="001F557B">
              <w:rPr>
                <w:rFonts w:cs="Calibri"/>
                <w:b/>
                <w:bCs/>
                <w:szCs w:val="24"/>
              </w:rPr>
              <w:t>Species</w:t>
            </w:r>
            <w:r w:rsidR="009A1941">
              <w:rPr>
                <w:rFonts w:cs="Calibri"/>
                <w:b/>
                <w:bCs/>
                <w:szCs w:val="24"/>
              </w:rPr>
              <w:t xml:space="preserve"> (Common Name)</w:t>
            </w:r>
          </w:p>
        </w:tc>
        <w:tc>
          <w:tcPr>
            <w:tcW w:w="3870" w:type="dxa"/>
            <w:shd w:val="clear" w:color="auto" w:fill="E7E6E6" w:themeFill="background2"/>
            <w:vAlign w:val="center"/>
          </w:tcPr>
          <w:p w14:paraId="640CAE00" w14:textId="77777777" w:rsidR="0097578B" w:rsidRPr="001F557B" w:rsidRDefault="0097578B" w:rsidP="001D1B29">
            <w:pPr>
              <w:rPr>
                <w:rFonts w:cstheme="minorHAnsi"/>
                <w:szCs w:val="24"/>
              </w:rPr>
            </w:pPr>
            <w:r w:rsidRPr="001F557B">
              <w:rPr>
                <w:rFonts w:cs="Calibri"/>
                <w:b/>
                <w:bCs/>
                <w:szCs w:val="24"/>
              </w:rPr>
              <w:t>Number of animals</w:t>
            </w:r>
          </w:p>
        </w:tc>
      </w:tr>
      <w:tr w:rsidR="0097578B" w:rsidRPr="001F557B" w14:paraId="2EF28BC7" w14:textId="77777777" w:rsidTr="001D1B29">
        <w:trPr>
          <w:trHeight w:val="432"/>
        </w:trPr>
        <w:sdt>
          <w:sdtPr>
            <w:rPr>
              <w:rStyle w:val="Style2"/>
            </w:rPr>
            <w:id w:val="1474640604"/>
            <w:lock w:val="sdtLocked"/>
            <w:placeholder>
              <w:docPart w:val="D9069638AA75499185C51E5E410D5D8F"/>
            </w:placeholder>
            <w:showingPlcHdr/>
            <w15:appearance w15:val="hidden"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6925" w:type="dxa"/>
                <w:vAlign w:val="center"/>
              </w:tcPr>
              <w:p w14:paraId="16A03871" w14:textId="77777777" w:rsidR="0097578B" w:rsidRPr="00F94CC6" w:rsidRDefault="0097578B" w:rsidP="00DA74FF">
                <w:pPr>
                  <w:rPr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1629364253"/>
            <w:lock w:val="sdtLocked"/>
            <w:placeholder>
              <w:docPart w:val="17643263ADB24C228BEF1D1BDD53ED13"/>
            </w:placeholder>
            <w:showingPlcHdr/>
            <w15:appearance w15:val="hidden"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3870" w:type="dxa"/>
                <w:vAlign w:val="center"/>
              </w:tcPr>
              <w:p w14:paraId="1BA1F2F6" w14:textId="77777777" w:rsidR="0097578B" w:rsidRPr="00F94CC6" w:rsidRDefault="0097578B" w:rsidP="00DA74FF">
                <w:pPr>
                  <w:rPr>
                    <w:rFonts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szCs w:val="24"/>
          </w:rPr>
          <w:id w:val="1438023054"/>
          <w15:color w:val="0000FF"/>
          <w15:repeatingSection/>
        </w:sdtPr>
        <w:sdtContent>
          <w:sdt>
            <w:sdtPr>
              <w:rPr>
                <w:szCs w:val="24"/>
              </w:rPr>
              <w:id w:val="-13000573"/>
              <w:placeholder>
                <w:docPart w:val="9075C2A9C2814874A51C54987B4B90EB"/>
              </w:placeholder>
              <w15:color w:val="0000FF"/>
              <w15:repeatingSectionItem/>
            </w:sdtPr>
            <w:sdtContent>
              <w:tr w:rsidR="0097578B" w:rsidRPr="001F557B" w14:paraId="7A492FA4" w14:textId="77777777" w:rsidTr="001D1B29">
                <w:trPr>
                  <w:trHeight w:val="432"/>
                </w:trPr>
                <w:sdt>
                  <w:sdtPr>
                    <w:rPr>
                      <w:szCs w:val="24"/>
                    </w:rPr>
                    <w:id w:val="515808966"/>
                    <w:placeholder>
                      <w:docPart w:val="550DA6A954A64934AC88278C1A2F6558"/>
                    </w:placeholder>
                    <w:showingPlcHdr/>
                    <w15:appearance w15:val="hidden"/>
                  </w:sdtPr>
                  <w:sdtContent>
                    <w:tc>
                      <w:tcPr>
                        <w:tcW w:w="6925" w:type="dxa"/>
                        <w:vAlign w:val="center"/>
                      </w:tcPr>
                      <w:p w14:paraId="29E924EA" w14:textId="7AFEC0D5" w:rsidR="0097578B" w:rsidRPr="00F94CC6" w:rsidRDefault="00537506" w:rsidP="00537506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862622362"/>
                    <w:placeholder>
                      <w:docPart w:val="8EE18670909643D69DB614869C16EA9A"/>
                    </w:placeholder>
                    <w:showingPlcHdr/>
                    <w15:appearance w15:val="hidden"/>
                  </w:sdtPr>
                  <w:sdtEndPr>
                    <w:rPr>
                      <w:rStyle w:val="DefaultParagraphFont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3870" w:type="dxa"/>
                        <w:vAlign w:val="center"/>
                      </w:tcPr>
                      <w:p w14:paraId="7039F3C1" w14:textId="77777777" w:rsidR="0097578B" w:rsidRPr="00F94CC6" w:rsidRDefault="0097578B" w:rsidP="00DA74FF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3DCD92EE" w14:textId="06CA24FA" w:rsidR="006F43B4" w:rsidRPr="00F94CC6" w:rsidRDefault="006F43B4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651818F5" wp14:editId="68826191">
            <wp:extent cx="351790" cy="2819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40DBB303" w14:textId="128A7786" w:rsidR="0097578B" w:rsidRDefault="006F43B4" w:rsidP="006F43B4">
      <w:pPr>
        <w:jc w:val="center"/>
        <w:rPr>
          <w:szCs w:val="24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3105F2AA" w14:textId="77777777" w:rsidR="00B02715" w:rsidRDefault="00B02715" w:rsidP="00B02715">
      <w:pPr>
        <w:jc w:val="both"/>
        <w:rPr>
          <w:rFonts w:cs="Arial"/>
          <w:b/>
          <w:spacing w:val="-2"/>
          <w:szCs w:val="24"/>
        </w:rPr>
      </w:pPr>
    </w:p>
    <w:p w14:paraId="1E94582E" w14:textId="2EE5231F" w:rsidR="004D0408" w:rsidRDefault="00F94CC6" w:rsidP="00E57FB5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pPr w:leftFromText="180" w:rightFromText="180" w:vertAnchor="text" w:horzAnchor="margin" w:tblpY="-33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5D3DBE" w:rsidRPr="001F557B" w14:paraId="15AFC26F" w14:textId="77777777" w:rsidTr="005D3DBE">
        <w:trPr>
          <w:trHeight w:val="353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52834176" w14:textId="7C4FEBD5" w:rsidR="005D3DBE" w:rsidRPr="00B92E11" w:rsidRDefault="005D3DBE" w:rsidP="005D3DBE">
            <w:pPr>
              <w:pStyle w:val="Heading4"/>
              <w:spacing w:before="0" w:after="0"/>
              <w:jc w:val="center"/>
              <w:rPr>
                <w:rFonts w:asciiTheme="minorHAnsi" w:hAnsiTheme="minorHAnsi"/>
              </w:rPr>
            </w:pPr>
            <w:r w:rsidRPr="00836570">
              <w:rPr>
                <w:rFonts w:cstheme="minorHAnsi"/>
              </w:rPr>
              <w:t>Not Applicable</w:t>
            </w:r>
            <w:r>
              <w:rPr>
                <w:rFonts w:cstheme="minorHAnsi"/>
                <w:b w:val="0"/>
                <w:bCs w:val="0"/>
              </w:rPr>
              <w:t xml:space="preserve"> </w:t>
            </w:r>
            <w:sdt>
              <w:sdtPr>
                <w:rPr>
                  <w:rFonts w:cstheme="minorHAnsi"/>
                  <w:b w:val="0"/>
                  <w:bCs w:val="0"/>
                </w:rPr>
                <w:id w:val="151479409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74FF">
                  <w:rPr>
                    <w:rFonts w:ascii="MS Gothic" w:eastAsia="MS Gothic" w:hAnsi="MS Gothic" w:cstheme="minorHAnsi" w:hint="eastAsia"/>
                    <w:b w:val="0"/>
                    <w:bCs w:val="0"/>
                  </w:rPr>
                  <w:t>☐</w:t>
                </w:r>
              </w:sdtContent>
            </w:sdt>
            <w:r>
              <w:rPr>
                <w:rStyle w:val="Heading4Char"/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0DCD3D27" w14:textId="6EA70881" w:rsidR="005D3DBE" w:rsidRPr="00B92E11" w:rsidRDefault="00BC0C2E" w:rsidP="005D3DBE">
            <w:pPr>
              <w:pStyle w:val="Heading4"/>
              <w:spacing w:before="0" w:after="0"/>
              <w:rPr>
                <w:rFonts w:asciiTheme="minorHAnsi" w:hAnsiTheme="minorHAnsi"/>
              </w:rPr>
            </w:pPr>
            <w:bookmarkStart w:id="3" w:name="S4c"/>
            <w:bookmarkStart w:id="4" w:name="_Section_V_c"/>
            <w:bookmarkEnd w:id="3"/>
            <w:bookmarkEnd w:id="4"/>
            <w:r>
              <w:rPr>
                <w:rStyle w:val="Heading4Char"/>
                <w:rFonts w:asciiTheme="minorHAnsi" w:hAnsiTheme="minorHAnsi"/>
                <w:b/>
                <w:bCs/>
              </w:rPr>
              <w:t xml:space="preserve">Section </w:t>
            </w:r>
            <w:r w:rsidR="005D3DBE">
              <w:rPr>
                <w:rStyle w:val="Heading4Char"/>
                <w:rFonts w:asciiTheme="minorHAnsi" w:hAnsiTheme="minorHAnsi"/>
                <w:b/>
                <w:bCs/>
              </w:rPr>
              <w:t>V c</w:t>
            </w:r>
            <w:r w:rsidR="005D3DBE" w:rsidRPr="00B92E11">
              <w:rPr>
                <w:rStyle w:val="Heading4Char"/>
                <w:rFonts w:asciiTheme="minorHAnsi" w:hAnsiTheme="minorHAnsi"/>
                <w:b/>
                <w:bCs/>
              </w:rPr>
              <w:t xml:space="preserve"> </w:t>
            </w:r>
            <w:r w:rsidR="00AD5739">
              <w:rPr>
                <w:rStyle w:val="Heading4Char"/>
                <w:rFonts w:asciiTheme="minorHAnsi" w:hAnsiTheme="minorHAnsi"/>
                <w:b/>
                <w:bCs/>
              </w:rPr>
              <w:t>–</w:t>
            </w:r>
            <w:r w:rsidR="005D3DBE" w:rsidRPr="00B92E11">
              <w:rPr>
                <w:rStyle w:val="Heading4Char"/>
                <w:rFonts w:asciiTheme="minorHAnsi" w:hAnsiTheme="minorHAnsi"/>
                <w:b/>
                <w:bCs/>
              </w:rPr>
              <w:t xml:space="preserve"> </w:t>
            </w:r>
            <w:r w:rsidR="00AD5739">
              <w:rPr>
                <w:rStyle w:val="Heading4Char"/>
                <w:rFonts w:asciiTheme="minorHAnsi" w:hAnsiTheme="minorHAnsi"/>
                <w:b/>
                <w:bCs/>
              </w:rPr>
              <w:t xml:space="preserve">Vertebrate </w:t>
            </w:r>
            <w:r w:rsidR="005D3DBE" w:rsidRPr="003251CF">
              <w:rPr>
                <w:rStyle w:val="Heading4Char"/>
                <w:rFonts w:asciiTheme="minorHAnsi" w:hAnsiTheme="minorHAnsi"/>
                <w:b/>
                <w:bCs/>
              </w:rPr>
              <w:t>Experimental Design</w:t>
            </w:r>
          </w:p>
        </w:tc>
      </w:tr>
    </w:tbl>
    <w:p w14:paraId="43FC3F71" w14:textId="77777777" w:rsidR="00B27A78" w:rsidRDefault="00B27A78" w:rsidP="00FD0F5A">
      <w:pPr>
        <w:suppressAutoHyphens/>
        <w:jc w:val="both"/>
        <w:rPr>
          <w:rFonts w:cs="Arial"/>
          <w:b/>
          <w:spacing w:val="-2"/>
          <w:szCs w:val="24"/>
        </w:rPr>
      </w:pPr>
    </w:p>
    <w:p w14:paraId="12C2D7D2" w14:textId="30E7B44A" w:rsidR="00FD0F5A" w:rsidRDefault="00FD0F5A" w:rsidP="00FD0F5A">
      <w:pPr>
        <w:suppressAutoHyphens/>
        <w:jc w:val="both"/>
        <w:rPr>
          <w:rFonts w:cs="Arial"/>
          <w:b/>
          <w:spacing w:val="-2"/>
          <w:szCs w:val="24"/>
        </w:rPr>
      </w:pPr>
      <w:r>
        <w:rPr>
          <w:rFonts w:cs="Arial"/>
          <w:b/>
          <w:spacing w:val="-2"/>
          <w:szCs w:val="24"/>
        </w:rPr>
        <w:t xml:space="preserve">1. </w:t>
      </w:r>
      <w:r>
        <w:rPr>
          <w:rFonts w:cs="Calibri"/>
          <w:b/>
          <w:bCs/>
          <w:szCs w:val="24"/>
        </w:rPr>
        <w:t xml:space="preserve">Total </w:t>
      </w:r>
      <w:r w:rsidRPr="001F557B">
        <w:rPr>
          <w:rFonts w:cs="Calibri"/>
          <w:b/>
          <w:bCs/>
          <w:szCs w:val="24"/>
        </w:rPr>
        <w:t>Number of animals</w:t>
      </w:r>
      <w:r w:rsidRPr="00E57FB5">
        <w:rPr>
          <w:rFonts w:cs="Arial"/>
          <w:bCs/>
          <w:spacing w:val="-2"/>
          <w:szCs w:val="24"/>
        </w:rPr>
        <w:t>:</w:t>
      </w:r>
    </w:p>
    <w:p w14:paraId="06955023" w14:textId="77777777" w:rsidR="00FD0F5A" w:rsidRPr="007941FF" w:rsidRDefault="00FD0F5A" w:rsidP="00FD0F5A">
      <w:pPr>
        <w:pStyle w:val="ListParagraph"/>
        <w:numPr>
          <w:ilvl w:val="0"/>
          <w:numId w:val="5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Cs w:val="24"/>
        </w:rPr>
      </w:pPr>
      <w:r w:rsidRPr="007941FF">
        <w:rPr>
          <w:rFonts w:cstheme="minorHAnsi"/>
          <w:szCs w:val="24"/>
        </w:rPr>
        <w:t xml:space="preserve">For </w:t>
      </w:r>
      <w:r w:rsidRPr="007941FF">
        <w:rPr>
          <w:rFonts w:cstheme="minorHAnsi"/>
          <w:b/>
          <w:bCs/>
          <w:szCs w:val="24"/>
        </w:rPr>
        <w:t>laboratory studies</w:t>
      </w:r>
      <w:r w:rsidRPr="007941FF">
        <w:rPr>
          <w:rFonts w:cstheme="minorHAnsi"/>
          <w:szCs w:val="24"/>
        </w:rPr>
        <w:t xml:space="preserve">, enter the </w:t>
      </w:r>
      <w:r w:rsidRPr="007941FF">
        <w:rPr>
          <w:rFonts w:cstheme="minorHAnsi"/>
          <w:noProof/>
          <w:szCs w:val="24"/>
        </w:rPr>
        <w:t>species c</w:t>
      </w:r>
      <w:r w:rsidRPr="007941FF">
        <w:rPr>
          <w:rFonts w:cstheme="minorHAnsi"/>
          <w:szCs w:val="24"/>
        </w:rPr>
        <w:t>ommon name (</w:t>
      </w:r>
      <w:r w:rsidRPr="007941FF">
        <w:rPr>
          <w:rFonts w:cstheme="minorHAnsi"/>
          <w:noProof/>
          <w:szCs w:val="24"/>
        </w:rPr>
        <w:t>i.e.</w:t>
      </w:r>
      <w:r w:rsidRPr="007941FF">
        <w:rPr>
          <w:rFonts w:cstheme="minorHAnsi"/>
          <w:szCs w:val="24"/>
        </w:rPr>
        <w:t xml:space="preserve"> mouse, clownfish).</w:t>
      </w:r>
    </w:p>
    <w:p w14:paraId="292FF84D" w14:textId="77777777" w:rsidR="00FD0F5A" w:rsidRPr="007941FF" w:rsidRDefault="00FD0F5A" w:rsidP="00FD0F5A">
      <w:pPr>
        <w:pStyle w:val="ListParagraph"/>
        <w:numPr>
          <w:ilvl w:val="0"/>
          <w:numId w:val="5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Cs w:val="24"/>
        </w:rPr>
      </w:pPr>
      <w:r w:rsidRPr="007941FF">
        <w:rPr>
          <w:rFonts w:cstheme="minorHAnsi"/>
          <w:szCs w:val="24"/>
        </w:rPr>
        <w:t xml:space="preserve">For </w:t>
      </w:r>
      <w:r w:rsidRPr="007941FF">
        <w:rPr>
          <w:rFonts w:cstheme="minorHAnsi"/>
          <w:b/>
          <w:bCs/>
          <w:szCs w:val="24"/>
        </w:rPr>
        <w:t>field studies</w:t>
      </w:r>
      <w:r w:rsidRPr="007941FF">
        <w:rPr>
          <w:rFonts w:cstheme="minorHAnsi"/>
          <w:szCs w:val="24"/>
        </w:rPr>
        <w:t xml:space="preserve">: </w:t>
      </w:r>
    </w:p>
    <w:p w14:paraId="3055748B" w14:textId="77777777" w:rsidR="00FD0F5A" w:rsidRPr="007941FF" w:rsidRDefault="00FD0F5A" w:rsidP="00FD0F5A">
      <w:pPr>
        <w:pStyle w:val="ListParagraph"/>
        <w:numPr>
          <w:ilvl w:val="0"/>
          <w:numId w:val="6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Cs w:val="24"/>
        </w:rPr>
      </w:pPr>
      <w:r w:rsidRPr="007941FF">
        <w:rPr>
          <w:rFonts w:cstheme="minorHAnsi"/>
          <w:szCs w:val="24"/>
        </w:rPr>
        <w:t xml:space="preserve">Species: when the target species is unknown, enter general species descriptors such as “reef </w:t>
      </w:r>
      <w:r w:rsidRPr="007941FF">
        <w:rPr>
          <w:rFonts w:cstheme="minorHAnsi"/>
          <w:noProof/>
          <w:szCs w:val="24"/>
        </w:rPr>
        <w:t>fish</w:t>
      </w:r>
      <w:r w:rsidRPr="007941FF">
        <w:rPr>
          <w:rFonts w:cstheme="minorHAnsi"/>
          <w:szCs w:val="24"/>
        </w:rPr>
        <w:t>”.</w:t>
      </w:r>
    </w:p>
    <w:p w14:paraId="5964D8C7" w14:textId="77777777" w:rsidR="00FD0F5A" w:rsidRPr="007941FF" w:rsidRDefault="00FD0F5A" w:rsidP="00FD0F5A">
      <w:pPr>
        <w:pStyle w:val="ListParagraph"/>
        <w:numPr>
          <w:ilvl w:val="0"/>
          <w:numId w:val="6"/>
        </w:numPr>
        <w:tabs>
          <w:tab w:val="right" w:pos="4860"/>
          <w:tab w:val="left" w:pos="5040"/>
          <w:tab w:val="right" w:pos="10080"/>
        </w:tabs>
        <w:jc w:val="both"/>
        <w:rPr>
          <w:rFonts w:cstheme="minorHAnsi"/>
          <w:szCs w:val="24"/>
        </w:rPr>
      </w:pPr>
      <w:r w:rsidRPr="007941FF">
        <w:rPr>
          <w:rFonts w:cstheme="minorHAnsi"/>
          <w:szCs w:val="24"/>
        </w:rPr>
        <w:t>Number of animals: estimate the number of animals based on prior studies (include non-target species).</w:t>
      </w:r>
    </w:p>
    <w:p w14:paraId="0CDD33CC" w14:textId="77777777" w:rsidR="00FD0F5A" w:rsidRPr="001F557B" w:rsidRDefault="00FD0F5A" w:rsidP="00FD0F5A">
      <w:pPr>
        <w:jc w:val="both"/>
        <w:rPr>
          <w:rFonts w:cstheme="minorHAnsi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925"/>
        <w:gridCol w:w="3870"/>
      </w:tblGrid>
      <w:tr w:rsidR="00FD0F5A" w:rsidRPr="001F557B" w14:paraId="6C0CFAA4" w14:textId="77777777" w:rsidTr="007941FF">
        <w:trPr>
          <w:trHeight w:val="432"/>
        </w:trPr>
        <w:tc>
          <w:tcPr>
            <w:tcW w:w="6925" w:type="dxa"/>
            <w:shd w:val="clear" w:color="auto" w:fill="E7E6E6" w:themeFill="background2"/>
            <w:vAlign w:val="center"/>
          </w:tcPr>
          <w:p w14:paraId="1D18C2FF" w14:textId="752AFFA0" w:rsidR="00FD0F5A" w:rsidRPr="001F557B" w:rsidRDefault="00FD0F5A" w:rsidP="007941FF">
            <w:pPr>
              <w:rPr>
                <w:rFonts w:cstheme="minorHAnsi"/>
                <w:szCs w:val="24"/>
              </w:rPr>
            </w:pPr>
            <w:r w:rsidRPr="001F557B">
              <w:rPr>
                <w:rFonts w:cs="Calibri"/>
                <w:b/>
                <w:bCs/>
                <w:szCs w:val="24"/>
              </w:rPr>
              <w:t>Species</w:t>
            </w:r>
            <w:r w:rsidR="009A1941">
              <w:rPr>
                <w:rFonts w:cs="Calibri"/>
                <w:b/>
                <w:bCs/>
                <w:szCs w:val="24"/>
              </w:rPr>
              <w:t xml:space="preserve"> (Common Name)</w:t>
            </w:r>
          </w:p>
        </w:tc>
        <w:tc>
          <w:tcPr>
            <w:tcW w:w="3870" w:type="dxa"/>
            <w:shd w:val="clear" w:color="auto" w:fill="E7E6E6" w:themeFill="background2"/>
            <w:vAlign w:val="center"/>
          </w:tcPr>
          <w:p w14:paraId="59FD78B7" w14:textId="77777777" w:rsidR="00FD0F5A" w:rsidRPr="001F557B" w:rsidRDefault="00FD0F5A" w:rsidP="007941FF">
            <w:pPr>
              <w:rPr>
                <w:rFonts w:cstheme="minorHAnsi"/>
                <w:szCs w:val="24"/>
              </w:rPr>
            </w:pPr>
            <w:r>
              <w:rPr>
                <w:rFonts w:cs="Calibri"/>
                <w:b/>
                <w:bCs/>
                <w:szCs w:val="24"/>
              </w:rPr>
              <w:t xml:space="preserve">Total </w:t>
            </w:r>
            <w:r w:rsidRPr="001F557B">
              <w:rPr>
                <w:rFonts w:cs="Calibri"/>
                <w:b/>
                <w:bCs/>
                <w:szCs w:val="24"/>
              </w:rPr>
              <w:t>Number of animals</w:t>
            </w:r>
          </w:p>
        </w:tc>
      </w:tr>
      <w:tr w:rsidR="00FD0F5A" w:rsidRPr="001F557B" w14:paraId="74620FD8" w14:textId="77777777" w:rsidTr="007941FF">
        <w:trPr>
          <w:trHeight w:val="432"/>
        </w:trPr>
        <w:sdt>
          <w:sdtPr>
            <w:rPr>
              <w:rStyle w:val="Style2"/>
            </w:rPr>
            <w:id w:val="1752856893"/>
            <w:lock w:val="sdtLocked"/>
            <w:placeholder>
              <w:docPart w:val="772E1535CA4F424E979C6BF34DC1F67C"/>
            </w:placeholder>
            <w:showingPlcHdr/>
            <w15:appearance w15:val="hidden"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6925" w:type="dxa"/>
                <w:vAlign w:val="center"/>
              </w:tcPr>
              <w:p w14:paraId="48F85093" w14:textId="77777777" w:rsidR="00FD0F5A" w:rsidRPr="00F94CC6" w:rsidRDefault="00FD0F5A" w:rsidP="00DA74FF">
                <w:pPr>
                  <w:rPr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931245459"/>
            <w:lock w:val="sdtLocked"/>
            <w:placeholder>
              <w:docPart w:val="AF468EA70F0C4A4DAD7868ACD4B5C161"/>
            </w:placeholder>
            <w:showingPlcHdr/>
            <w15:appearance w15:val="hidden"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3870" w:type="dxa"/>
                <w:vAlign w:val="center"/>
              </w:tcPr>
              <w:p w14:paraId="7937FFED" w14:textId="77777777" w:rsidR="00FD0F5A" w:rsidRPr="00F94CC6" w:rsidRDefault="00FD0F5A" w:rsidP="00DA74FF">
                <w:pPr>
                  <w:rPr>
                    <w:rFonts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szCs w:val="24"/>
          </w:rPr>
          <w:id w:val="1889376666"/>
          <w15:color w:val="0000FF"/>
          <w15:repeatingSection/>
        </w:sdtPr>
        <w:sdtContent>
          <w:sdt>
            <w:sdtPr>
              <w:rPr>
                <w:szCs w:val="24"/>
              </w:rPr>
              <w:id w:val="326181810"/>
              <w:placeholder>
                <w:docPart w:val="7DCB2ACA77ED4507A1F43F42E7F16B9F"/>
              </w:placeholder>
              <w15:color w:val="0000FF"/>
              <w15:repeatingSectionItem/>
            </w:sdtPr>
            <w:sdtContent>
              <w:tr w:rsidR="00FD0F5A" w:rsidRPr="001F557B" w14:paraId="1F84CC5E" w14:textId="77777777" w:rsidTr="007941FF">
                <w:trPr>
                  <w:trHeight w:val="432"/>
                </w:trPr>
                <w:sdt>
                  <w:sdtPr>
                    <w:rPr>
                      <w:szCs w:val="24"/>
                    </w:rPr>
                    <w:id w:val="1958132914"/>
                    <w:placeholder>
                      <w:docPart w:val="7CDC789552F346459B95B940736DC945"/>
                    </w:placeholder>
                    <w:showingPlcHdr/>
                    <w15:appearance w15:val="hidden"/>
                  </w:sdtPr>
                  <w:sdtContent>
                    <w:tc>
                      <w:tcPr>
                        <w:tcW w:w="6925" w:type="dxa"/>
                        <w:vAlign w:val="center"/>
                      </w:tcPr>
                      <w:p w14:paraId="7106CF45" w14:textId="77777777" w:rsidR="00FD0F5A" w:rsidRPr="00F94CC6" w:rsidRDefault="00FD0F5A" w:rsidP="00537506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130672355"/>
                    <w:placeholder>
                      <w:docPart w:val="6BCFEA1071244573871354E862E8F72B"/>
                    </w:placeholder>
                    <w:showingPlcHdr/>
                    <w15:appearance w15:val="hidden"/>
                  </w:sdtPr>
                  <w:sdtEndPr>
                    <w:rPr>
                      <w:rStyle w:val="DefaultParagraphFont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3870" w:type="dxa"/>
                        <w:vAlign w:val="center"/>
                      </w:tcPr>
                      <w:p w14:paraId="2D4A895F" w14:textId="77777777" w:rsidR="00FD0F5A" w:rsidRPr="00F94CC6" w:rsidRDefault="00FD0F5A" w:rsidP="00DA74FF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4B9F0316" w14:textId="0C52B041" w:rsidR="006F43B4" w:rsidRPr="00F94CC6" w:rsidRDefault="006F43B4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5ABD64D7" wp14:editId="2ED26280">
            <wp:extent cx="351790" cy="2819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2AA45760" w14:textId="146BD683" w:rsidR="00FD0F5A" w:rsidRDefault="006F43B4" w:rsidP="006F43B4">
      <w:pPr>
        <w:pStyle w:val="Footer"/>
        <w:ind w:left="720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108EE3BD" w14:textId="77777777" w:rsidR="007941FF" w:rsidRDefault="007941FF" w:rsidP="00FD0F5A">
      <w:pPr>
        <w:pStyle w:val="Footer"/>
        <w:ind w:left="720"/>
        <w:rPr>
          <w:rFonts w:cstheme="minorHAnsi"/>
          <w:color w:val="C00000"/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941FF" w14:paraId="23624791" w14:textId="77777777" w:rsidTr="007941FF">
        <w:trPr>
          <w:trHeight w:val="1872"/>
        </w:trPr>
        <w:tc>
          <w:tcPr>
            <w:tcW w:w="10790" w:type="dxa"/>
            <w:tcBorders>
              <w:top w:val="triple" w:sz="4" w:space="0" w:color="auto"/>
              <w:left w:val="nil"/>
              <w:bottom w:val="triple" w:sz="4" w:space="0" w:color="000000"/>
              <w:right w:val="nil"/>
            </w:tcBorders>
            <w:vAlign w:val="center"/>
          </w:tcPr>
          <w:p w14:paraId="08E0E0C9" w14:textId="77777777" w:rsidR="007941FF" w:rsidRPr="00134FB1" w:rsidRDefault="007941FF" w:rsidP="007941FF">
            <w:pPr>
              <w:pStyle w:val="Foo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or the following questions</w:t>
            </w:r>
            <w:r w:rsidRPr="00134FB1">
              <w:rPr>
                <w:rFonts w:cstheme="minorHAnsi"/>
                <w:b/>
                <w:bCs/>
                <w:szCs w:val="24"/>
              </w:rPr>
              <w:t>:</w:t>
            </w:r>
          </w:p>
          <w:p w14:paraId="361C28D5" w14:textId="77777777" w:rsidR="007941FF" w:rsidRPr="001D1B29" w:rsidRDefault="007941FF" w:rsidP="007941FF">
            <w:pPr>
              <w:pStyle w:val="Footer"/>
              <w:numPr>
                <w:ilvl w:val="0"/>
                <w:numId w:val="19"/>
              </w:numPr>
              <w:rPr>
                <w:rFonts w:cstheme="minorHAnsi"/>
                <w:szCs w:val="24"/>
              </w:rPr>
            </w:pPr>
            <w:r w:rsidRPr="001D1B29">
              <w:rPr>
                <w:rFonts w:cstheme="minorHAnsi"/>
                <w:szCs w:val="24"/>
              </w:rPr>
              <w:t>Create master list of procedures that will be used in this protocol</w:t>
            </w:r>
          </w:p>
          <w:p w14:paraId="7157347D" w14:textId="77777777" w:rsidR="007941FF" w:rsidRPr="001D1B29" w:rsidRDefault="007941FF" w:rsidP="007941FF">
            <w:pPr>
              <w:pStyle w:val="Footer"/>
              <w:numPr>
                <w:ilvl w:val="0"/>
                <w:numId w:val="19"/>
              </w:numPr>
              <w:rPr>
                <w:rFonts w:cstheme="minorHAnsi"/>
                <w:szCs w:val="24"/>
              </w:rPr>
            </w:pPr>
            <w:r w:rsidRPr="001D1B29">
              <w:rPr>
                <w:rFonts w:cstheme="minorHAnsi"/>
                <w:szCs w:val="24"/>
              </w:rPr>
              <w:t>For each study justify the number of animals required using study variables</w:t>
            </w:r>
          </w:p>
          <w:p w14:paraId="5A7DB3A9" w14:textId="5883A752" w:rsidR="007941FF" w:rsidRPr="007941FF" w:rsidRDefault="007941FF" w:rsidP="007941FF">
            <w:pPr>
              <w:pStyle w:val="Footer"/>
              <w:numPr>
                <w:ilvl w:val="0"/>
                <w:numId w:val="19"/>
              </w:numPr>
              <w:rPr>
                <w:rFonts w:cstheme="minorHAnsi"/>
                <w:szCs w:val="24"/>
              </w:rPr>
            </w:pPr>
            <w:r w:rsidRPr="001D1B29">
              <w:rPr>
                <w:rFonts w:cstheme="minorHAnsi"/>
                <w:szCs w:val="24"/>
              </w:rPr>
              <w:t>Provide a chronological summary or flow chart which associates the specific procedures (from the master list and part II – Common Procedures)</w:t>
            </w:r>
          </w:p>
        </w:tc>
      </w:tr>
    </w:tbl>
    <w:p w14:paraId="6BBC2B14" w14:textId="77777777" w:rsidR="001D1B29" w:rsidRDefault="001D1B29" w:rsidP="007941FF">
      <w:pPr>
        <w:pStyle w:val="Footer"/>
        <w:rPr>
          <w:rFonts w:cstheme="minorHAnsi"/>
          <w:color w:val="C00000"/>
          <w:sz w:val="20"/>
          <w:szCs w:val="16"/>
        </w:rPr>
      </w:pPr>
    </w:p>
    <w:p w14:paraId="59278A6E" w14:textId="77777777" w:rsidR="00FD0F5A" w:rsidRDefault="00FD0F5A" w:rsidP="00FD0F5A">
      <w:pPr>
        <w:pStyle w:val="Footer"/>
        <w:jc w:val="center"/>
        <w:rPr>
          <w:rFonts w:cstheme="minorHAnsi"/>
          <w:color w:val="C00000"/>
          <w:sz w:val="20"/>
          <w:szCs w:val="16"/>
        </w:rPr>
      </w:pPr>
    </w:p>
    <w:p w14:paraId="5CF677CC" w14:textId="19D123D5" w:rsidR="00FD0F5A" w:rsidRDefault="00FD0F5A" w:rsidP="00FD0F5A">
      <w:pPr>
        <w:rPr>
          <w:rFonts w:cstheme="minorHAnsi"/>
          <w:bCs/>
          <w:szCs w:val="24"/>
        </w:rPr>
      </w:pPr>
      <w:r>
        <w:rPr>
          <w:rFonts w:cstheme="minorHAnsi"/>
          <w:b/>
          <w:bCs/>
          <w:szCs w:val="24"/>
        </w:rPr>
        <w:t>2.</w:t>
      </w:r>
      <w:r w:rsidRPr="0075273A">
        <w:rPr>
          <w:rFonts w:cstheme="minorHAnsi"/>
          <w:b/>
          <w:bCs/>
          <w:szCs w:val="24"/>
        </w:rPr>
        <w:t xml:space="preserve"> Please </w:t>
      </w:r>
      <w:r>
        <w:rPr>
          <w:rFonts w:cstheme="minorHAnsi"/>
          <w:b/>
          <w:bCs/>
          <w:szCs w:val="24"/>
        </w:rPr>
        <w:t>describe</w:t>
      </w:r>
      <w:r w:rsidRPr="0075273A">
        <w:rPr>
          <w:rFonts w:cstheme="minorHAnsi"/>
          <w:b/>
          <w:bCs/>
          <w:szCs w:val="24"/>
        </w:rPr>
        <w:t xml:space="preserve"> all </w:t>
      </w:r>
      <w:r w:rsidR="000B26C4">
        <w:rPr>
          <w:rFonts w:cstheme="minorHAnsi"/>
          <w:b/>
          <w:bCs/>
          <w:szCs w:val="24"/>
        </w:rPr>
        <w:t>study-specific</w:t>
      </w:r>
      <w:r>
        <w:rPr>
          <w:rFonts w:cstheme="minorHAnsi"/>
          <w:b/>
          <w:bCs/>
          <w:szCs w:val="24"/>
        </w:rPr>
        <w:t xml:space="preserve"> </w:t>
      </w:r>
      <w:r w:rsidRPr="0075273A">
        <w:rPr>
          <w:rFonts w:cstheme="minorHAnsi"/>
          <w:b/>
          <w:bCs/>
          <w:szCs w:val="24"/>
        </w:rPr>
        <w:t>procedures</w:t>
      </w:r>
      <w:r>
        <w:rPr>
          <w:rFonts w:cstheme="minorHAnsi"/>
          <w:b/>
          <w:bCs/>
          <w:szCs w:val="24"/>
        </w:rPr>
        <w:t xml:space="preserve"> (d</w:t>
      </w:r>
      <w:r w:rsidR="00040140">
        <w:rPr>
          <w:rFonts w:cstheme="minorHAnsi"/>
          <w:b/>
          <w:bCs/>
          <w:szCs w:val="24"/>
        </w:rPr>
        <w:t xml:space="preserve">o not include procedure </w:t>
      </w:r>
      <w:r>
        <w:rPr>
          <w:rFonts w:cstheme="minorHAnsi"/>
          <w:b/>
          <w:bCs/>
          <w:szCs w:val="24"/>
        </w:rPr>
        <w:t>describe</w:t>
      </w:r>
      <w:r w:rsidR="00040140">
        <w:rPr>
          <w:rFonts w:cstheme="minorHAnsi"/>
          <w:b/>
          <w:bCs/>
          <w:szCs w:val="24"/>
        </w:rPr>
        <w:t>d</w:t>
      </w:r>
      <w:r>
        <w:rPr>
          <w:rFonts w:cstheme="minorHAnsi"/>
          <w:b/>
          <w:bCs/>
          <w:szCs w:val="24"/>
        </w:rPr>
        <w:t xml:space="preserve"> in part II</w:t>
      </w:r>
      <w:r w:rsidR="00B27A78">
        <w:rPr>
          <w:rFonts w:cstheme="minorHAnsi"/>
          <w:b/>
          <w:bCs/>
          <w:szCs w:val="24"/>
        </w:rPr>
        <w:t xml:space="preserve"> – Common Procedures</w:t>
      </w:r>
      <w:r>
        <w:rPr>
          <w:rFonts w:cstheme="minorHAnsi"/>
          <w:b/>
          <w:bCs/>
          <w:szCs w:val="24"/>
        </w:rPr>
        <w:t>)</w:t>
      </w:r>
      <w:r w:rsidRPr="00035141">
        <w:rPr>
          <w:rFonts w:cstheme="minorHAnsi"/>
          <w:szCs w:val="24"/>
        </w:rPr>
        <w:t>:</w:t>
      </w:r>
    </w:p>
    <w:p w14:paraId="765EC524" w14:textId="77777777" w:rsidR="00FD0F5A" w:rsidRPr="00D1657E" w:rsidRDefault="00FD0F5A" w:rsidP="00FD0F5A">
      <w:pPr>
        <w:jc w:val="both"/>
        <w:rPr>
          <w:rFonts w:cstheme="minorHAnsi"/>
          <w:bCs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785"/>
        <w:gridCol w:w="8010"/>
      </w:tblGrid>
      <w:tr w:rsidR="004D199B" w14:paraId="1E089B78" w14:textId="77777777" w:rsidTr="001D1B29">
        <w:trPr>
          <w:trHeight w:val="494"/>
        </w:trPr>
        <w:tc>
          <w:tcPr>
            <w:tcW w:w="2785" w:type="dxa"/>
            <w:shd w:val="clear" w:color="auto" w:fill="E7E6E6" w:themeFill="background2"/>
            <w:vAlign w:val="center"/>
          </w:tcPr>
          <w:p w14:paraId="47E277EE" w14:textId="287C8DC3" w:rsidR="004D199B" w:rsidRPr="007645D3" w:rsidRDefault="004D199B" w:rsidP="001D1B29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rocedure title</w:t>
            </w:r>
          </w:p>
        </w:tc>
        <w:tc>
          <w:tcPr>
            <w:tcW w:w="8010" w:type="dxa"/>
            <w:shd w:val="clear" w:color="auto" w:fill="E7E6E6" w:themeFill="background2"/>
            <w:vAlign w:val="center"/>
          </w:tcPr>
          <w:p w14:paraId="561FD3AE" w14:textId="77777777" w:rsidR="004D199B" w:rsidRPr="007645D3" w:rsidRDefault="004D199B" w:rsidP="001D1B29">
            <w:pPr>
              <w:rPr>
                <w:rFonts w:cstheme="minorHAnsi"/>
                <w:b/>
                <w:bCs/>
                <w:szCs w:val="24"/>
              </w:rPr>
            </w:pPr>
            <w:r w:rsidRPr="007645D3">
              <w:rPr>
                <w:rFonts w:cstheme="minorHAnsi"/>
                <w:b/>
                <w:bCs/>
                <w:szCs w:val="24"/>
              </w:rPr>
              <w:t>Procedure description</w:t>
            </w:r>
          </w:p>
        </w:tc>
      </w:tr>
      <w:tr w:rsidR="004D199B" w14:paraId="6939B1D7" w14:textId="77777777" w:rsidTr="001D1B29">
        <w:trPr>
          <w:trHeight w:val="521"/>
        </w:trPr>
        <w:sdt>
          <w:sdtPr>
            <w:rPr>
              <w:rStyle w:val="Style2"/>
            </w:rPr>
            <w:id w:val="-1592547576"/>
            <w:lock w:val="sdtLocked"/>
            <w:placeholder>
              <w:docPart w:val="055B2D3A499E4DC7AA9604CAE0ECE0B7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2785" w:type="dxa"/>
                <w:vAlign w:val="center"/>
              </w:tcPr>
              <w:p w14:paraId="1BCC5742" w14:textId="50D0421D" w:rsidR="004D199B" w:rsidRDefault="004D199B" w:rsidP="00DA74FF">
                <w:pPr>
                  <w:rPr>
                    <w:rFonts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762683596"/>
            <w:lock w:val="sdtLocked"/>
            <w:placeholder>
              <w:docPart w:val="055B2D3A499E4DC7AA9604CAE0ECE0B7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8010" w:type="dxa"/>
                <w:vAlign w:val="center"/>
              </w:tcPr>
              <w:p w14:paraId="093C4BEE" w14:textId="0A48BD0F" w:rsidR="004D199B" w:rsidRDefault="000B3856" w:rsidP="00DA74FF">
                <w:pPr>
                  <w:rPr>
                    <w:rFonts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Fonts w:cstheme="minorHAnsi"/>
            <w:szCs w:val="24"/>
          </w:rPr>
          <w:id w:val="-307328400"/>
          <w15:color w:val="0000FF"/>
          <w15:repeatingSection/>
        </w:sdtPr>
        <w:sdtContent>
          <w:sdt>
            <w:sdtPr>
              <w:rPr>
                <w:rFonts w:cstheme="minorHAnsi"/>
                <w:szCs w:val="24"/>
              </w:rPr>
              <w:id w:val="318232364"/>
              <w:placeholder>
                <w:docPart w:val="FA32B62E2F9C42B7A48193428FDF3C32"/>
              </w:placeholder>
              <w15:color w:val="0000FF"/>
              <w15:repeatingSectionItem/>
            </w:sdtPr>
            <w:sdtContent>
              <w:tr w:rsidR="004D199B" w14:paraId="3C8B13C9" w14:textId="77777777" w:rsidTr="001D1B29">
                <w:trPr>
                  <w:trHeight w:val="521"/>
                </w:trPr>
                <w:sdt>
                  <w:sdtPr>
                    <w:rPr>
                      <w:rFonts w:cstheme="minorHAnsi"/>
                      <w:szCs w:val="24"/>
                    </w:rPr>
                    <w:id w:val="391701200"/>
                    <w:placeholder>
                      <w:docPart w:val="055B2D3A499E4DC7AA9604CAE0ECE0B7"/>
                    </w:placeholder>
                    <w:showingPlcHdr/>
                  </w:sdtPr>
                  <w:sdtContent>
                    <w:tc>
                      <w:tcPr>
                        <w:tcW w:w="2785" w:type="dxa"/>
                        <w:vAlign w:val="center"/>
                      </w:tcPr>
                      <w:p w14:paraId="66959685" w14:textId="6F4CBA7E" w:rsidR="004D199B" w:rsidRDefault="000B3856" w:rsidP="00537506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920018412"/>
                    <w:placeholder>
                      <w:docPart w:val="055B2D3A499E4DC7AA9604CAE0ECE0B7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010" w:type="dxa"/>
                        <w:vAlign w:val="center"/>
                      </w:tcPr>
                      <w:p w14:paraId="13BC5EBC" w14:textId="7FF0CD3C" w:rsidR="004D199B" w:rsidRDefault="000B3856" w:rsidP="00DA74FF">
                        <w:pPr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2A1EA0E" w14:textId="1C14D5F3" w:rsidR="006F43B4" w:rsidRPr="00F94CC6" w:rsidRDefault="006F43B4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4F2F6BFD" wp14:editId="694EB601">
            <wp:extent cx="351790" cy="2819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5662045A" w14:textId="489D2208" w:rsidR="007941FF" w:rsidRDefault="006F43B4" w:rsidP="006F43B4">
      <w:pPr>
        <w:spacing w:after="160" w:line="259" w:lineRule="auto"/>
        <w:jc w:val="center"/>
        <w:rPr>
          <w:rFonts w:cstheme="minorHAnsi"/>
          <w:bCs/>
          <w:szCs w:val="24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  <w:r w:rsidR="007941FF">
        <w:rPr>
          <w:rFonts w:cstheme="minorHAnsi"/>
          <w:bCs/>
          <w:szCs w:val="24"/>
        </w:rPr>
        <w:br w:type="page"/>
      </w:r>
    </w:p>
    <w:p w14:paraId="18E434DD" w14:textId="77777777" w:rsidR="00FD0F5A" w:rsidRDefault="00FD0F5A" w:rsidP="00FD0F5A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3</w:t>
      </w:r>
      <w:r w:rsidRPr="0075273A">
        <w:rPr>
          <w:rFonts w:cstheme="minorHAnsi"/>
          <w:b/>
          <w:bCs/>
          <w:szCs w:val="24"/>
        </w:rPr>
        <w:t xml:space="preserve">. </w:t>
      </w:r>
      <w:r>
        <w:rPr>
          <w:rFonts w:cstheme="minorHAnsi"/>
          <w:b/>
          <w:bCs/>
          <w:szCs w:val="24"/>
        </w:rPr>
        <w:t>Brief</w:t>
      </w:r>
      <w:r w:rsidRPr="0075273A">
        <w:rPr>
          <w:rFonts w:cstheme="minorHAnsi"/>
          <w:b/>
          <w:bCs/>
          <w:szCs w:val="24"/>
        </w:rPr>
        <w:t>ly de</w:t>
      </w:r>
      <w:r>
        <w:rPr>
          <w:rFonts w:cstheme="minorHAnsi"/>
          <w:b/>
          <w:bCs/>
          <w:szCs w:val="24"/>
        </w:rPr>
        <w:t>scribe your experimental design:</w:t>
      </w:r>
    </w:p>
    <w:p w14:paraId="682C8F61" w14:textId="2AB7599B" w:rsidR="007941FF" w:rsidRDefault="007941FF" w:rsidP="007941FF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8B1A58">
        <w:rPr>
          <w:rFonts w:cstheme="minorHAnsi"/>
          <w:b/>
          <w:bCs/>
          <w:i/>
          <w:iCs/>
          <w:color w:val="C00000"/>
          <w:szCs w:val="24"/>
        </w:rPr>
        <w:t>NOTE: Repeat this table for each experimental group.</w:t>
      </w:r>
      <w:r w:rsidRPr="00FD36F5">
        <w:rPr>
          <w:rFonts w:cstheme="minorHAnsi"/>
          <w:color w:val="C00000"/>
          <w:sz w:val="20"/>
          <w:szCs w:val="16"/>
        </w:rPr>
        <w:t xml:space="preserve"> </w:t>
      </w:r>
    </w:p>
    <w:sdt>
      <w:sdtPr>
        <w:rPr>
          <w:rFonts w:cstheme="minorHAnsi"/>
          <w:b/>
          <w:szCs w:val="24"/>
        </w:rPr>
        <w:id w:val="-161466037"/>
        <w15:color w:val="0000FF"/>
        <w15:repeatingSection/>
      </w:sdtPr>
      <w:sdtEndPr>
        <w:rPr>
          <w:rFonts w:cs="Arial"/>
          <w:b w:val="0"/>
          <w:bCs/>
          <w:spacing w:val="-2"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885"/>
            <w:gridCol w:w="1710"/>
            <w:gridCol w:w="7195"/>
          </w:tblGrid>
          <w:sdt>
            <w:sdtPr>
              <w:rPr>
                <w:rFonts w:cstheme="minorHAnsi"/>
                <w:b/>
                <w:szCs w:val="24"/>
              </w:rPr>
              <w:id w:val="963001716"/>
              <w:placeholder>
                <w:docPart w:val="DefaultPlaceholder_-1854013436"/>
              </w:placeholder>
              <w15:color w:val="0000FF"/>
              <w15:repeatingSectionItem/>
            </w:sdtPr>
            <w:sdtEndPr>
              <w:rPr>
                <w:rFonts w:cs="Arial"/>
                <w:b w:val="0"/>
                <w:bCs/>
                <w:spacing w:val="-2"/>
              </w:rPr>
            </w:sdtEndPr>
            <w:sdtContent>
              <w:tr w:rsidR="004D199B" w14:paraId="152CEAAD" w14:textId="77777777" w:rsidTr="004D199B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5FF36F10" w14:textId="5A8F0A4D" w:rsidR="004D199B" w:rsidRPr="002653BA" w:rsidRDefault="004D199B" w:rsidP="004D199B">
                    <w:pPr>
                      <w:jc w:val="center"/>
                      <w:rPr>
                        <w:rFonts w:cstheme="minorHAnsi"/>
                        <w:b/>
                        <w:szCs w:val="24"/>
                      </w:rPr>
                    </w:pPr>
                    <w:r w:rsidRPr="002653BA">
                      <w:rPr>
                        <w:rFonts w:cstheme="minorHAnsi"/>
                        <w:b/>
                        <w:szCs w:val="24"/>
                      </w:rPr>
                      <w:t>Functional Title:</w:t>
                    </w:r>
                  </w:p>
                </w:tc>
                <w:sdt>
                  <w:sdtPr>
                    <w:rPr>
                      <w:rStyle w:val="Style2"/>
                    </w:rPr>
                    <w:id w:val="-120762562"/>
                    <w:placeholder>
                      <w:docPart w:val="F2CEF6A99EC04CB0AC3CC76D2D8DB92E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18F8A05E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:rsidRPr="00663C1D" w14:paraId="421FD0B6" w14:textId="77777777" w:rsidTr="004D199B">
                <w:tc>
                  <w:tcPr>
                    <w:tcW w:w="10790" w:type="dxa"/>
                    <w:gridSpan w:val="3"/>
                    <w:shd w:val="clear" w:color="auto" w:fill="E7E6E6" w:themeFill="background2"/>
                  </w:tcPr>
                  <w:p w14:paraId="7733AEFC" w14:textId="77777777" w:rsidR="004D199B" w:rsidRDefault="004D199B" w:rsidP="004D199B">
                    <w:pPr>
                      <w:jc w:val="both"/>
                      <w:rPr>
                        <w:rFonts w:cstheme="minorHAnsi"/>
                        <w:bCs/>
                        <w:sz w:val="20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mmarize the n</w:t>
                    </w:r>
                    <w:r w:rsidRPr="002653BA">
                      <w:rPr>
                        <w:rFonts w:cstheme="minorHAnsi"/>
                        <w:b/>
                        <w:szCs w:val="24"/>
                      </w:rPr>
                      <w:t>umber of animals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 per experiment</w:t>
                    </w:r>
                    <w:r w:rsidRPr="002653BA">
                      <w:rPr>
                        <w:rFonts w:cstheme="minorHAnsi"/>
                        <w:b/>
                        <w:szCs w:val="24"/>
                      </w:rPr>
                      <w:t>:</w:t>
                    </w:r>
                    <w:r w:rsidRPr="00FE0166">
                      <w:rPr>
                        <w:rFonts w:cstheme="minorHAnsi"/>
                        <w:bCs/>
                        <w:sz w:val="20"/>
                      </w:rPr>
                      <w:t xml:space="preserve"> </w:t>
                    </w:r>
                  </w:p>
                  <w:p w14:paraId="14CCE5F9" w14:textId="77777777" w:rsidR="004D199B" w:rsidRPr="00663C1D" w:rsidRDefault="004D199B" w:rsidP="004D199B">
                    <w:pPr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Examples: </w:t>
                    </w:r>
                  </w:p>
                  <w:p w14:paraId="139F2EA4" w14:textId="77777777" w:rsidR="004D199B" w:rsidRPr="00663C1D" w:rsidRDefault="004D199B" w:rsidP="004D199B">
                    <w:pPr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A. number of animals per group (n)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x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variable 1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e.g. drug dose range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x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variable 2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max number of time points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=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Total</w:t>
                    </w:r>
                  </w:p>
                  <w:p w14:paraId="5CCD115C" w14:textId="77777777" w:rsidR="004D199B" w:rsidRPr="00663C1D" w:rsidRDefault="004D199B" w:rsidP="004D199B">
                    <w:pPr>
                      <w:rPr>
                        <w:rFonts w:cstheme="minorHAnsi"/>
                        <w:bCs/>
                        <w:sz w:val="20"/>
                      </w:rPr>
                    </w:pP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B. number of animals per group (n)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target + non-target species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x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variable 1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max number of locations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x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variable 2 </w:t>
                    </w:r>
                    <w:r w:rsidRPr="00663C1D">
                      <w:rPr>
                        <w:rFonts w:cstheme="minorHAnsi"/>
                        <w:bCs/>
                        <w:i/>
                        <w:iCs/>
                        <w:sz w:val="14"/>
                        <w:szCs w:val="14"/>
                      </w:rPr>
                      <w:t>(max number of collections per locations)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</w:t>
                    </w:r>
                    <w:r w:rsidRPr="00663C1D">
                      <w:rPr>
                        <w:rFonts w:cstheme="minorHAnsi"/>
                        <w:b/>
                        <w:color w:val="5B9BD5" w:themeColor="accent1"/>
                        <w:sz w:val="18"/>
                        <w:szCs w:val="18"/>
                      </w:rPr>
                      <w:t>=</w:t>
                    </w:r>
                    <w:r w:rsidRPr="00663C1D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Total </w:t>
                    </w:r>
                  </w:p>
                </w:tc>
              </w:tr>
              <w:tr w:rsidR="004D199B" w14:paraId="043403D4" w14:textId="77777777" w:rsidTr="004D199B">
                <w:trPr>
                  <w:trHeight w:val="1169"/>
                </w:trPr>
                <w:sdt>
                  <w:sdtPr>
                    <w:rPr>
                      <w:rStyle w:val="Style2"/>
                    </w:rPr>
                    <w:id w:val="1302646957"/>
                    <w:placeholder>
                      <w:docPart w:val="AEAEAE9EE31F4ED49D2316D3F252277F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10790" w:type="dxa"/>
                        <w:gridSpan w:val="3"/>
                      </w:tcPr>
                      <w:p w14:paraId="5996AB3C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14:paraId="36AF1472" w14:textId="77777777" w:rsidTr="004D199B">
                <w:trPr>
                  <w:trHeight w:val="1169"/>
                </w:trPr>
                <w:tc>
                  <w:tcPr>
                    <w:tcW w:w="10790" w:type="dxa"/>
                    <w:gridSpan w:val="3"/>
                    <w:shd w:val="clear" w:color="auto" w:fill="E7E6E6" w:themeFill="background2"/>
                  </w:tcPr>
                  <w:p w14:paraId="5A838620" w14:textId="36C5384E" w:rsidR="004D199B" w:rsidRPr="005A74D9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 xml:space="preserve">For each </w:t>
                    </w:r>
                    <w:r w:rsidRPr="005A74D9">
                      <w:rPr>
                        <w:rFonts w:cstheme="minorHAnsi"/>
                        <w:b/>
                        <w:szCs w:val="24"/>
                      </w:rPr>
                      <w:t xml:space="preserve">group 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of animals </w:t>
                    </w:r>
                    <w:r w:rsidRPr="005A74D9">
                      <w:rPr>
                        <w:rFonts w:cstheme="minorHAnsi"/>
                        <w:b/>
                        <w:szCs w:val="24"/>
                      </w:rPr>
                      <w:t>(n)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>, please provide a justification</w:t>
                    </w:r>
                    <w:r w:rsidR="000B26C4">
                      <w:rPr>
                        <w:rFonts w:cstheme="minorHAnsi"/>
                        <w:b/>
                        <w:szCs w:val="24"/>
                      </w:rPr>
                      <w:t xml:space="preserve"> for the animal group size</w:t>
                    </w:r>
                    <w:r w:rsidRPr="005A74D9">
                      <w:rPr>
                        <w:rFonts w:cstheme="minorHAnsi"/>
                        <w:b/>
                        <w:szCs w:val="24"/>
                      </w:rPr>
                      <w:t xml:space="preserve">: </w:t>
                    </w:r>
                  </w:p>
                  <w:p w14:paraId="02BD569D" w14:textId="43118C0C" w:rsidR="004D199B" w:rsidRPr="005D7B7F" w:rsidRDefault="004D199B" w:rsidP="004D199B">
                    <w:pPr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• Justification should be based on </w:t>
                    </w:r>
                    <w:r w:rsidRPr="005D7B7F">
                      <w:rPr>
                        <w:rFonts w:cstheme="minorHAnsi"/>
                        <w:b/>
                        <w:sz w:val="18"/>
                        <w:szCs w:val="18"/>
                      </w:rPr>
                      <w:t>power analysis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, reference to an existing </w:t>
                    </w:r>
                    <w:r w:rsidRPr="005D7B7F">
                      <w:rPr>
                        <w:rFonts w:cstheme="minorHAnsi"/>
                        <w:b/>
                        <w:sz w:val="18"/>
                        <w:szCs w:val="18"/>
                      </w:rPr>
                      <w:t>publication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, the </w:t>
                    </w:r>
                    <w:r w:rsidRPr="005D7B7F">
                      <w:rPr>
                        <w:rFonts w:cstheme="minorHAnsi"/>
                        <w:b/>
                        <w:sz w:val="18"/>
                        <w:szCs w:val="18"/>
                      </w:rPr>
                      <w:t>quantity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of tissue used, </w:t>
                    </w:r>
                    <w:r w:rsidR="00F83526">
                      <w:rPr>
                        <w:rFonts w:cstheme="minorHAnsi"/>
                        <w:bCs/>
                        <w:sz w:val="18"/>
                        <w:szCs w:val="18"/>
                      </w:rPr>
                      <w:t>or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the need for </w:t>
                    </w:r>
                    <w:r w:rsidRPr="00F83526">
                      <w:rPr>
                        <w:rFonts w:cstheme="minorHAnsi"/>
                        <w:b/>
                        <w:bCs/>
                        <w:sz w:val="18"/>
                        <w:szCs w:val="18"/>
                      </w:rPr>
                      <w:t>pilot</w:t>
                    </w:r>
                    <w:r w:rsidR="00F83526" w:rsidRPr="00F83526">
                      <w:rPr>
                        <w:rFonts w:cstheme="minorHAnsi"/>
                        <w:b/>
                        <w:bCs/>
                        <w:sz w:val="18"/>
                        <w:szCs w:val="18"/>
                      </w:rPr>
                      <w:t xml:space="preserve"> data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>.</w:t>
                    </w:r>
                  </w:p>
                  <w:p w14:paraId="34B08879" w14:textId="77777777" w:rsidR="004D199B" w:rsidRPr="005D7B7F" w:rsidRDefault="004D199B" w:rsidP="004D199B">
                    <w:pPr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>• Use of pilot project will result in the approval of a small number of animals to obtain pilot data.</w:t>
                    </w:r>
                  </w:p>
                  <w:p w14:paraId="73704FB7" w14:textId="77777777" w:rsidR="004D199B" w:rsidRDefault="004D199B" w:rsidP="004D199B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• For </w:t>
                    </w:r>
                    <w:r w:rsidRPr="005D7B7F">
                      <w:rPr>
                        <w:rFonts w:cstheme="minorHAnsi"/>
                        <w:b/>
                        <w:sz w:val="18"/>
                        <w:szCs w:val="18"/>
                      </w:rPr>
                      <w:t>Field Studies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>, justifications may be based on historical or published sample size data.</w:t>
                    </w:r>
                  </w:p>
                </w:tc>
              </w:tr>
              <w:tr w:rsidR="004D199B" w14:paraId="010A748D" w14:textId="77777777" w:rsidTr="004D199B">
                <w:trPr>
                  <w:trHeight w:val="1259"/>
                </w:trPr>
                <w:sdt>
                  <w:sdtPr>
                    <w:rPr>
                      <w:rStyle w:val="Style2"/>
                    </w:rPr>
                    <w:id w:val="-348561122"/>
                    <w:placeholder>
                      <w:docPart w:val="BB973F2AB3084BC5B56E7E2B5DB4E174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10790" w:type="dxa"/>
                        <w:gridSpan w:val="3"/>
                      </w:tcPr>
                      <w:p w14:paraId="75B021B8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:rsidRPr="005D7B7F" w14:paraId="628D3838" w14:textId="77777777" w:rsidTr="004D199B">
                <w:trPr>
                  <w:trHeight w:val="503"/>
                </w:trPr>
                <w:tc>
                  <w:tcPr>
                    <w:tcW w:w="10790" w:type="dxa"/>
                    <w:gridSpan w:val="3"/>
                    <w:shd w:val="clear" w:color="auto" w:fill="E7E6E6" w:themeFill="background2"/>
                    <w:vAlign w:val="center"/>
                  </w:tcPr>
                  <w:p w14:paraId="57071532" w14:textId="3BC86BF2" w:rsidR="000B26C4" w:rsidRDefault="004D199B" w:rsidP="000B26C4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r w:rsidRPr="002653BA">
                      <w:rPr>
                        <w:rFonts w:cstheme="minorHAnsi"/>
                        <w:b/>
                        <w:szCs w:val="24"/>
                      </w:rPr>
                      <w:t xml:space="preserve">Chronological summary of the procedures </w:t>
                    </w:r>
                    <w:r w:rsidR="00F83526">
                      <w:rPr>
                        <w:rFonts w:cstheme="minorHAnsi"/>
                        <w:b/>
                        <w:szCs w:val="24"/>
                      </w:rPr>
                      <w:t>an individual animal will undergo during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 this experiment</w:t>
                    </w:r>
                    <w:r w:rsidR="000B26C4">
                      <w:rPr>
                        <w:rFonts w:cstheme="minorHAnsi"/>
                        <w:b/>
                        <w:szCs w:val="24"/>
                      </w:rPr>
                      <w:t>.</w:t>
                    </w:r>
                    <w:r>
                      <w:rPr>
                        <w:rFonts w:cstheme="minorHAnsi"/>
                        <w:bCs/>
                        <w:szCs w:val="24"/>
                      </w:rPr>
                      <w:t xml:space="preserve"> </w:t>
                    </w:r>
                  </w:p>
                  <w:p w14:paraId="0925FD7F" w14:textId="33D123A6" w:rsidR="004D199B" w:rsidRPr="000B26C4" w:rsidRDefault="000B26C4" w:rsidP="000B26C4">
                    <w:pPr>
                      <w:pStyle w:val="ListParagraph"/>
                      <w:numPr>
                        <w:ilvl w:val="0"/>
                        <w:numId w:val="22"/>
                      </w:numPr>
                      <w:ind w:left="158" w:hanging="180"/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0B26C4">
                      <w:rPr>
                        <w:rFonts w:cstheme="minorHAnsi"/>
                        <w:bCs/>
                        <w:sz w:val="18"/>
                        <w:szCs w:val="18"/>
                      </w:rPr>
                      <w:t>T</w:t>
                    </w:r>
                    <w:r w:rsidR="004D199B" w:rsidRPr="000B26C4">
                      <w:rPr>
                        <w:rFonts w:cstheme="minorHAnsi"/>
                        <w:bCs/>
                        <w:sz w:val="18"/>
                        <w:szCs w:val="18"/>
                      </w:rPr>
                      <w:t>his coul</w:t>
                    </w:r>
                    <w:r w:rsidR="00F83526" w:rsidRPr="000B26C4">
                      <w:rPr>
                        <w:rFonts w:cstheme="minorHAnsi"/>
                        <w:bCs/>
                        <w:sz w:val="18"/>
                        <w:szCs w:val="18"/>
                      </w:rPr>
                      <w:t>d be in the form of a flowchart</w:t>
                    </w:r>
                  </w:p>
                  <w:p w14:paraId="117AB46D" w14:textId="77777777" w:rsidR="004D199B" w:rsidRPr="005D7B7F" w:rsidRDefault="004D199B" w:rsidP="004D199B">
                    <w:pPr>
                      <w:pStyle w:val="ListParagraph"/>
                      <w:numPr>
                        <w:ilvl w:val="0"/>
                        <w:numId w:val="22"/>
                      </w:numPr>
                      <w:ind w:left="158" w:hanging="180"/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reference the procedure name from question </w:t>
                    </w:r>
                    <w:r>
                      <w:rPr>
                        <w:rFonts w:cstheme="minorHAnsi"/>
                        <w:bCs/>
                        <w:sz w:val="18"/>
                        <w:szCs w:val="18"/>
                      </w:rPr>
                      <w:t>2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and </w:t>
                    </w:r>
                    <w:r>
                      <w:rPr>
                        <w:rFonts w:cstheme="minorHAnsi"/>
                        <w:bCs/>
                        <w:sz w:val="18"/>
                        <w:szCs w:val="18"/>
                      </w:rPr>
                      <w:t>part II – Common Procedure</w:t>
                    </w:r>
                  </w:p>
                  <w:p w14:paraId="2B687CEC" w14:textId="2B7CA18B" w:rsidR="004D199B" w:rsidRPr="005D7B7F" w:rsidRDefault="004D199B" w:rsidP="004D199B">
                    <w:pPr>
                      <w:pStyle w:val="ListParagraph"/>
                      <w:numPr>
                        <w:ilvl w:val="0"/>
                        <w:numId w:val="22"/>
                      </w:numPr>
                      <w:ind w:left="158" w:hanging="180"/>
                      <w:rPr>
                        <w:rFonts w:cstheme="minorHAnsi"/>
                        <w:bCs/>
                        <w:szCs w:val="24"/>
                      </w:rPr>
                    </w:pP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>Do not repeat specific information such as dosing, or detailed pr</w:t>
                    </w:r>
                    <w:r w:rsidR="00C8557B">
                      <w:rPr>
                        <w:rFonts w:cstheme="minorHAnsi"/>
                        <w:bCs/>
                        <w:sz w:val="18"/>
                        <w:szCs w:val="18"/>
                      </w:rPr>
                      <w:t>ocedural</w:t>
                    </w:r>
                    <w:r w:rsidRPr="005D7B7F">
                      <w:rPr>
                        <w:rFonts w:cstheme="minorHAnsi"/>
                        <w:bCs/>
                        <w:sz w:val="18"/>
                        <w:szCs w:val="18"/>
                      </w:rPr>
                      <w:t xml:space="preserve"> description in this question</w:t>
                    </w:r>
                  </w:p>
                </w:tc>
              </w:tr>
              <w:tr w:rsidR="004D199B" w14:paraId="08A377E6" w14:textId="77777777" w:rsidTr="004518FF">
                <w:trPr>
                  <w:trHeight w:val="1124"/>
                </w:trPr>
                <w:sdt>
                  <w:sdtPr>
                    <w:rPr>
                      <w:rStyle w:val="Style2"/>
                    </w:rPr>
                    <w:id w:val="472334475"/>
                    <w:placeholder>
                      <w:docPart w:val="E2834817C89843BD96E5FBCAE14A74F8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10790" w:type="dxa"/>
                        <w:gridSpan w:val="3"/>
                      </w:tcPr>
                      <w:p w14:paraId="5EB2B3AA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14:paraId="7E6DDCE3" w14:textId="77777777" w:rsidTr="00DA74FF">
                <w:trPr>
                  <w:trHeight w:val="557"/>
                </w:trPr>
                <w:tc>
                  <w:tcPr>
                    <w:tcW w:w="3595" w:type="dxa"/>
                    <w:gridSpan w:val="2"/>
                    <w:shd w:val="clear" w:color="auto" w:fill="E7E6E6" w:themeFill="background2"/>
                    <w:vAlign w:val="center"/>
                  </w:tcPr>
                  <w:p w14:paraId="023B5EB1" w14:textId="2B625759" w:rsidR="004D199B" w:rsidRDefault="00F83526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 xml:space="preserve">Describe the </w:t>
                    </w:r>
                    <w:r w:rsidR="004D199B" w:rsidRPr="002653BA">
                      <w:rPr>
                        <w:rFonts w:cstheme="minorHAnsi"/>
                        <w:b/>
                        <w:szCs w:val="24"/>
                      </w:rPr>
                      <w:t>Humane endpoints:</w:t>
                    </w:r>
                  </w:p>
                  <w:p w14:paraId="3AAC5F41" w14:textId="77777777" w:rsidR="004D199B" w:rsidRPr="002653BA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 w:rsidRPr="00134FB1">
                      <w:rPr>
                        <w:rFonts w:cstheme="minorHAnsi"/>
                        <w:bCs/>
                        <w:sz w:val="18"/>
                        <w:szCs w:val="18"/>
                      </w:rPr>
                      <w:t>(point at which pain or distress in an experimental animal is prevented, terminated or relieved)</w:t>
                    </w:r>
                  </w:p>
                </w:tc>
                <w:sdt>
                  <w:sdtPr>
                    <w:rPr>
                      <w:rStyle w:val="Style2"/>
                    </w:rPr>
                    <w:id w:val="1720017707"/>
                    <w:placeholder>
                      <w:docPart w:val="415586AAE55946319B61651CE39F16A2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7195" w:type="dxa"/>
                        <w:vAlign w:val="center"/>
                      </w:tcPr>
                      <w:p w14:paraId="01CF07E0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14:paraId="0CE57E5B" w14:textId="77777777" w:rsidTr="00DA74FF">
                <w:trPr>
                  <w:trHeight w:val="539"/>
                </w:trPr>
                <w:tc>
                  <w:tcPr>
                    <w:tcW w:w="3595" w:type="dxa"/>
                    <w:gridSpan w:val="2"/>
                    <w:shd w:val="clear" w:color="auto" w:fill="E7E6E6" w:themeFill="background2"/>
                    <w:vAlign w:val="center"/>
                  </w:tcPr>
                  <w:p w14:paraId="57BFD95E" w14:textId="08AF05B0" w:rsidR="004D199B" w:rsidRDefault="00F83526" w:rsidP="004D199B">
                    <w:pPr>
                      <w:jc w:val="center"/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Describe the Scientific endpoints:</w:t>
                    </w:r>
                  </w:p>
                  <w:p w14:paraId="7602C117" w14:textId="77777777" w:rsidR="004D199B" w:rsidRPr="002653BA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 w:rsidRPr="00134FB1">
                      <w:rPr>
                        <w:rFonts w:cstheme="minorHAnsi"/>
                        <w:bCs/>
                        <w:sz w:val="18"/>
                        <w:szCs w:val="18"/>
                      </w:rPr>
                      <w:t>(point at which the scientific aims a</w:t>
                    </w:r>
                    <w:r>
                      <w:rPr>
                        <w:rFonts w:cstheme="minorHAnsi"/>
                        <w:bCs/>
                        <w:sz w:val="18"/>
                        <w:szCs w:val="18"/>
                      </w:rPr>
                      <w:t>nd objectives have been reached)</w:t>
                    </w:r>
                  </w:p>
                </w:tc>
                <w:sdt>
                  <w:sdtPr>
                    <w:rPr>
                      <w:rStyle w:val="Style2"/>
                    </w:rPr>
                    <w:id w:val="-912693499"/>
                    <w:placeholder>
                      <w:docPart w:val="5D69AF8743B4468FB82139A7AB517A94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7195" w:type="dxa"/>
                        <w:vAlign w:val="center"/>
                      </w:tcPr>
                      <w:p w14:paraId="62B6764E" w14:textId="77777777" w:rsidR="004D199B" w:rsidRDefault="004D199B" w:rsidP="00DA74FF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4D199B" w14:paraId="195F2880" w14:textId="77777777" w:rsidTr="00DA74FF">
                <w:trPr>
                  <w:trHeight w:val="539"/>
                </w:trPr>
                <w:tc>
                  <w:tcPr>
                    <w:tcW w:w="3595" w:type="dxa"/>
                    <w:gridSpan w:val="2"/>
                    <w:shd w:val="clear" w:color="auto" w:fill="E7E6E6" w:themeFill="background2"/>
                  </w:tcPr>
                  <w:p w14:paraId="5B2D31BD" w14:textId="3FC5C8D8" w:rsidR="004D199B" w:rsidRPr="002653BA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ain</w:t>
                    </w:r>
                    <w:r w:rsidR="00B842BC">
                      <w:rPr>
                        <w:rFonts w:cstheme="minorHAnsi"/>
                        <w:b/>
                        <w:szCs w:val="24"/>
                      </w:rPr>
                      <w:t>/distress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 classification</w:t>
                    </w:r>
                  </w:p>
                </w:tc>
                <w:tc>
                  <w:tcPr>
                    <w:tcW w:w="7195" w:type="dxa"/>
                    <w:vAlign w:val="center"/>
                  </w:tcPr>
                  <w:p w14:paraId="6FDA00D7" w14:textId="16F228C9" w:rsidR="004D199B" w:rsidRDefault="00E6595D" w:rsidP="00DA74FF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2091993397"/>
                        <w:placeholder>
                          <w:docPart w:val="1618DF023FEA4D649B6CA89038BD5A24"/>
                        </w:placeholder>
                        <w:showingPlcHdr/>
                        <w:comboBox>
                          <w:listItem w:value="Choose an item."/>
                          <w:listItem w:displayText="No potential for pain or distress" w:value="No potential for pain or distress"/>
                          <w:listItem w:displayText="Pain or distress will be mild or acute (example: IP injection)" w:value="Pain or distress will be mild or acute (example: IP injection)"/>
                          <w:listItem w:displayText="Moderate to severe pain/distress could occur, but will be relieved by therapeutic drugs or euthanasia." w:value="Moderate to severe pain/distress could occur, but will be relieved by therapeutic drugs or euthanasia."/>
                          <w:listItem w:displayText="Moderate to severe pain/distress could occur, but relief measures would compromise the scientific aims of this study" w:value="Moderate to severe pain/distress could occur, but relief measures would compromise the scientific aims of this study"/>
                        </w:comboBox>
                      </w:sdtPr>
                      <w:sdtEndPr>
                        <w:rPr>
                          <w:rStyle w:val="DefaultParagraphFont"/>
                          <w:rFonts w:cstheme="minorHAnsi"/>
                          <w:bCs/>
                          <w:color w:val="auto"/>
                          <w:szCs w:val="24"/>
                        </w:rPr>
                      </w:sdtEndPr>
                      <w:sdtContent>
                        <w:r w:rsidR="00C95E08"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hoose an item.</w:t>
                        </w:r>
                      </w:sdtContent>
                    </w:sdt>
                  </w:p>
                </w:tc>
              </w:tr>
              <w:tr w:rsidR="004D199B" w14:paraId="498D4D14" w14:textId="77777777" w:rsidTr="00DA74FF">
                <w:trPr>
                  <w:trHeight w:val="539"/>
                </w:trPr>
                <w:tc>
                  <w:tcPr>
                    <w:tcW w:w="3595" w:type="dxa"/>
                    <w:gridSpan w:val="2"/>
                    <w:tcBorders>
                      <w:bottom w:val="single" w:sz="4" w:space="0" w:color="auto"/>
                    </w:tcBorders>
                    <w:shd w:val="clear" w:color="auto" w:fill="E7E6E6" w:themeFill="background2"/>
                    <w:vAlign w:val="center"/>
                  </w:tcPr>
                  <w:p w14:paraId="72A17BA8" w14:textId="0EFFBF50" w:rsidR="004D199B" w:rsidRPr="00611D86" w:rsidRDefault="00DC09BC" w:rsidP="00DC09BC">
                    <w:pPr>
                      <w:tabs>
                        <w:tab w:val="left" w:pos="8400"/>
                      </w:tabs>
                      <w:rPr>
                        <w:rFonts w:cstheme="minorHAnsi"/>
                        <w:bCs/>
                        <w:sz w:val="18"/>
                        <w:szCs w:val="18"/>
                      </w:rPr>
                    </w:pPr>
                    <w:r>
                      <w:rPr>
                        <w:rFonts w:cstheme="minorHAnsi"/>
                        <w:b/>
                        <w:bCs/>
                        <w:szCs w:val="24"/>
                      </w:rPr>
                      <w:t>When moderate to severe pain/</w:t>
                    </w:r>
                    <w:r w:rsidR="004D199B" w:rsidRPr="001F557B">
                      <w:rPr>
                        <w:rFonts w:cstheme="minorHAnsi"/>
                        <w:b/>
                        <w:bCs/>
                        <w:szCs w:val="24"/>
                      </w:rPr>
                      <w:t>distress cannot be relieved</w:t>
                    </w:r>
                    <w:r w:rsidR="004D199B">
                      <w:rPr>
                        <w:rFonts w:cstheme="minorHAnsi"/>
                        <w:b/>
                        <w:bCs/>
                        <w:szCs w:val="24"/>
                      </w:rPr>
                      <w:t>, pr</w:t>
                    </w:r>
                    <w:r w:rsidR="004D199B" w:rsidRPr="001F557B">
                      <w:rPr>
                        <w:rFonts w:cstheme="minorHAnsi"/>
                        <w:b/>
                        <w:bCs/>
                        <w:szCs w:val="24"/>
                      </w:rPr>
                      <w:t>o</w:t>
                    </w:r>
                    <w:r w:rsidR="004D199B">
                      <w:rPr>
                        <w:rFonts w:cstheme="minorHAnsi"/>
                        <w:b/>
                        <w:bCs/>
                        <w:szCs w:val="24"/>
                      </w:rPr>
                      <w:t>vide a scientific justification</w:t>
                    </w:r>
                    <w:r w:rsidR="004D199B" w:rsidRPr="001F557B">
                      <w:rPr>
                        <w:rFonts w:cstheme="minorHAnsi"/>
                        <w:b/>
                        <w:bCs/>
                        <w:szCs w:val="24"/>
                      </w:rPr>
                      <w:t xml:space="preserve">. </w:t>
                    </w:r>
                    <w:r w:rsidR="004D199B" w:rsidRPr="00611D86">
                      <w:rPr>
                        <w:rFonts w:cstheme="minorHAnsi"/>
                        <w:bCs/>
                        <w:sz w:val="18"/>
                        <w:szCs w:val="18"/>
                      </w:rPr>
                      <w:t>(State methods or means used to determine that pain and distress relief would interfere with research results.)</w:t>
                    </w:r>
                  </w:p>
                  <w:p w14:paraId="3811CEF9" w14:textId="77777777" w:rsidR="004D199B" w:rsidRDefault="004D199B" w:rsidP="004D199B">
                    <w:pPr>
                      <w:rPr>
                        <w:rFonts w:cstheme="minorHAnsi"/>
                        <w:b/>
                        <w:szCs w:val="24"/>
                      </w:rPr>
                    </w:pPr>
                  </w:p>
                </w:tc>
                <w:tc>
                  <w:tcPr>
                    <w:tcW w:w="7195" w:type="dxa"/>
                    <w:tcBorders>
                      <w:bottom w:val="single" w:sz="4" w:space="0" w:color="auto"/>
                    </w:tcBorders>
                    <w:vAlign w:val="center"/>
                  </w:tcPr>
                  <w:p w14:paraId="1E3DF283" w14:textId="77777777" w:rsidR="004D199B" w:rsidRDefault="00E6595D" w:rsidP="00DA74FF">
                    <w:pPr>
                      <w:rPr>
                        <w:rFonts w:cs="Arial"/>
                        <w:bCs/>
                        <w:spacing w:val="-2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298616099"/>
                        <w:placeholder>
                          <w:docPart w:val="70FE45AF585D4750A52B801431E6F0F3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="Arial"/>
                          <w:bCs/>
                          <w:color w:val="auto"/>
                          <w:spacing w:val="-2"/>
                          <w:szCs w:val="24"/>
                        </w:rPr>
                      </w:sdtEndPr>
                      <w:sdtContent>
                        <w:r w:rsidR="004D199B"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4D199B" w14:paraId="34040F5D" w14:textId="77777777" w:rsidTr="009D04D8">
                <w:trPr>
                  <w:trHeight w:val="208"/>
                </w:trPr>
                <w:tc>
                  <w:tcPr>
                    <w:tcW w:w="10790" w:type="dxa"/>
                    <w:gridSpan w:val="3"/>
                    <w:tcBorders>
                      <w:top w:val="single" w:sz="4" w:space="0" w:color="auto"/>
                      <w:left w:val="nil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4087C7AD" w14:textId="40D17F22" w:rsidR="004D199B" w:rsidRDefault="00E6595D" w:rsidP="004D199B">
                    <w:pPr>
                      <w:rPr>
                        <w:rFonts w:cs="Arial"/>
                        <w:bCs/>
                        <w:spacing w:val="-2"/>
                        <w:szCs w:val="24"/>
                      </w:rPr>
                    </w:pPr>
                  </w:p>
                </w:tc>
              </w:tr>
            </w:sdtContent>
          </w:sdt>
        </w:tbl>
      </w:sdtContent>
    </w:sdt>
    <w:p w14:paraId="66E0FF1B" w14:textId="4D6B382B" w:rsidR="006F43B4" w:rsidRDefault="006F43B4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F94CC6">
        <w:rPr>
          <w:rFonts w:cstheme="minorHAnsi"/>
          <w:color w:val="C00000"/>
          <w:sz w:val="20"/>
          <w:szCs w:val="16"/>
        </w:rPr>
        <w:t xml:space="preserve">To </w:t>
      </w:r>
      <w:r>
        <w:rPr>
          <w:rFonts w:cstheme="minorHAnsi"/>
          <w:color w:val="C00000"/>
          <w:sz w:val="20"/>
          <w:szCs w:val="16"/>
        </w:rPr>
        <w:t>repeat the table</w:t>
      </w:r>
      <w:r w:rsidRPr="00F94CC6">
        <w:rPr>
          <w:rFonts w:cstheme="minorHAnsi"/>
          <w:color w:val="C00000"/>
          <w:sz w:val="20"/>
          <w:szCs w:val="16"/>
        </w:rPr>
        <w:t xml:space="preserve"> 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582726E6" wp14:editId="710C1B7F">
            <wp:extent cx="351790" cy="2819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.</w:t>
      </w:r>
      <w:r w:rsidR="009D04D8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You have to click on the table to see the + sign.</w:t>
      </w:r>
    </w:p>
    <w:p w14:paraId="27812ED6" w14:textId="3BD6A7F3" w:rsidR="00FD0F5A" w:rsidRPr="001F557B" w:rsidRDefault="00FD0F5A" w:rsidP="00FD0F5A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p w14:paraId="34FFC34D" w14:textId="77777777" w:rsidR="004D0408" w:rsidRDefault="004D0408" w:rsidP="004D0408">
      <w:pPr>
        <w:spacing w:after="160" w:line="259" w:lineRule="auto"/>
        <w:rPr>
          <w:rFonts w:cstheme="minorHAnsi"/>
          <w:szCs w:val="24"/>
        </w:rPr>
        <w:sectPr w:rsidR="004D0408" w:rsidSect="00B02715">
          <w:headerReference w:type="default" r:id="rId20"/>
          <w:footerReference w:type="default" r:id="rId21"/>
          <w:headerReference w:type="first" r:id="rId22"/>
          <w:footerReference w:type="first" r:id="rId23"/>
          <w:pgSz w:w="12240" w:h="15840"/>
          <w:pgMar w:top="720" w:right="720" w:bottom="720" w:left="720" w:header="720" w:footer="144" w:gutter="0"/>
          <w:cols w:space="720"/>
          <w:titlePg/>
          <w:docGrid w:linePitch="360"/>
        </w:sectPr>
      </w:pPr>
    </w:p>
    <w:tbl>
      <w:tblPr>
        <w:tblpPr w:leftFromText="180" w:rightFromText="180" w:vertAnchor="text" w:horzAnchor="margin" w:tblpY="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A65C9D" w:rsidRPr="001F557B" w14:paraId="51C003E2" w14:textId="77777777" w:rsidTr="005B1418">
        <w:trPr>
          <w:trHeight w:val="197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5133F80E" w14:textId="451A293E" w:rsidR="00A65C9D" w:rsidRPr="00A11D6B" w:rsidRDefault="004D0408" w:rsidP="004D0408">
            <w:pPr>
              <w:pStyle w:val="Heading4"/>
              <w:spacing w:before="0" w:after="0"/>
              <w:jc w:val="center"/>
            </w:pPr>
            <w:bookmarkStart w:id="5" w:name="_Section_III_–"/>
            <w:bookmarkEnd w:id="5"/>
            <w:r>
              <w:rPr>
                <w:rFonts w:asciiTheme="minorHAnsi" w:hAnsiTheme="minorHAnsi"/>
              </w:rPr>
              <w:t>Section V</w:t>
            </w:r>
            <w:r w:rsidR="00BC0C2E">
              <w:rPr>
                <w:rFonts w:asciiTheme="minorHAnsi" w:hAnsiTheme="minorHAnsi"/>
              </w:rPr>
              <w:t>I</w:t>
            </w:r>
            <w:r w:rsidR="00A65C9D" w:rsidRPr="007E3608">
              <w:rPr>
                <w:rFonts w:asciiTheme="minorHAnsi" w:hAnsiTheme="minorHAnsi"/>
              </w:rPr>
              <w:t xml:space="preserve"> – Harm B</w:t>
            </w:r>
            <w:r w:rsidR="00A65C9D" w:rsidRPr="000D2578">
              <w:rPr>
                <w:rFonts w:asciiTheme="minorHAnsi" w:hAnsiTheme="minorHAnsi"/>
              </w:rPr>
              <w:t>enefit Anal</w:t>
            </w:r>
            <w:r w:rsidR="00A65C9D" w:rsidRPr="007E3608">
              <w:rPr>
                <w:rFonts w:asciiTheme="minorHAnsi" w:hAnsiTheme="minorHAnsi"/>
              </w:rPr>
              <w:t>ysis</w:t>
            </w:r>
          </w:p>
        </w:tc>
      </w:tr>
    </w:tbl>
    <w:p w14:paraId="50F4A03E" w14:textId="02261650" w:rsidR="009D6606" w:rsidRDefault="009D6606" w:rsidP="00B57001">
      <w:pPr>
        <w:spacing w:line="259" w:lineRule="auto"/>
        <w:rPr>
          <w:color w:val="5B9BD5" w:themeColor="accent1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720"/>
        <w:gridCol w:w="5395"/>
      </w:tblGrid>
      <w:tr w:rsidR="00083FBD" w14:paraId="31D999A1" w14:textId="77777777" w:rsidTr="00083FBD">
        <w:trPr>
          <w:trHeight w:val="1502"/>
        </w:trPr>
        <w:tc>
          <w:tcPr>
            <w:tcW w:w="5395" w:type="dxa"/>
            <w:gridSpan w:val="2"/>
            <w:shd w:val="clear" w:color="auto" w:fill="E7E6E6" w:themeFill="background2"/>
            <w:vAlign w:val="center"/>
          </w:tcPr>
          <w:p w14:paraId="4F1BF52A" w14:textId="223BEE0A" w:rsidR="00083FBD" w:rsidRDefault="00083FBD" w:rsidP="00083FBD">
            <w:pPr>
              <w:spacing w:line="259" w:lineRule="auto"/>
              <w:rPr>
                <w:color w:val="5B9BD5" w:themeColor="accent1"/>
                <w:szCs w:val="24"/>
              </w:rPr>
            </w:pPr>
            <w:r w:rsidRPr="001F557B">
              <w:rPr>
                <w:b/>
                <w:bCs/>
                <w:szCs w:val="24"/>
              </w:rPr>
              <w:t xml:space="preserve">What is the expected benefit of this research </w:t>
            </w:r>
            <w:r>
              <w:rPr>
                <w:b/>
                <w:bCs/>
                <w:szCs w:val="24"/>
              </w:rPr>
              <w:t>for</w:t>
            </w:r>
            <w:r w:rsidRPr="001F557B">
              <w:rPr>
                <w:b/>
                <w:bCs/>
                <w:szCs w:val="24"/>
              </w:rPr>
              <w:t xml:space="preserve"> basic and applied research, human or animal health, the advancement of knowledge or the good to the society?</w:t>
            </w:r>
          </w:p>
        </w:tc>
        <w:sdt>
          <w:sdtPr>
            <w:rPr>
              <w:rStyle w:val="Style2"/>
            </w:rPr>
            <w:id w:val="-1683268465"/>
            <w:lock w:val="sdtLocked"/>
            <w:placeholder>
              <w:docPart w:val="57286FA42A834948A5B851C529E5D012"/>
            </w:placeholder>
            <w:showingPlcHdr/>
          </w:sdtPr>
          <w:sdtEndPr>
            <w:rPr>
              <w:rStyle w:val="DefaultParagraphFont"/>
              <w:color w:val="5B9BD5" w:themeColor="accent1"/>
              <w:szCs w:val="24"/>
            </w:rPr>
          </w:sdtEndPr>
          <w:sdtContent>
            <w:tc>
              <w:tcPr>
                <w:tcW w:w="5395" w:type="dxa"/>
              </w:tcPr>
              <w:p w14:paraId="01F868D0" w14:textId="43722EAE" w:rsidR="00083FBD" w:rsidRDefault="00083FBD" w:rsidP="00DA74FF">
                <w:pPr>
                  <w:spacing w:line="259" w:lineRule="auto"/>
                  <w:rPr>
                    <w:color w:val="5B9BD5" w:themeColor="accent1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9D6606" w14:paraId="14D57A17" w14:textId="77777777" w:rsidTr="00A73B24">
        <w:trPr>
          <w:trHeight w:val="576"/>
        </w:trPr>
        <w:tc>
          <w:tcPr>
            <w:tcW w:w="10790" w:type="dxa"/>
            <w:gridSpan w:val="3"/>
            <w:shd w:val="clear" w:color="auto" w:fill="E7E6E6" w:themeFill="background2"/>
            <w:vAlign w:val="center"/>
          </w:tcPr>
          <w:p w14:paraId="62E56160" w14:textId="07774AE5" w:rsidR="009D6606" w:rsidRDefault="009D6606" w:rsidP="00A73B24">
            <w:pPr>
              <w:spacing w:line="259" w:lineRule="auto"/>
              <w:rPr>
                <w:color w:val="5B9BD5" w:themeColor="accent1"/>
                <w:szCs w:val="24"/>
              </w:rPr>
            </w:pPr>
            <w:r>
              <w:rPr>
                <w:b/>
                <w:bCs/>
                <w:szCs w:val="24"/>
              </w:rPr>
              <w:t>Will</w:t>
            </w:r>
            <w:r w:rsidRPr="001F557B">
              <w:rPr>
                <w:b/>
                <w:bCs/>
                <w:szCs w:val="24"/>
              </w:rPr>
              <w:t xml:space="preserve"> any</w:t>
            </w:r>
            <w:r>
              <w:rPr>
                <w:b/>
                <w:bCs/>
                <w:szCs w:val="24"/>
              </w:rPr>
              <w:t xml:space="preserve"> of the below</w:t>
            </w:r>
            <w:r w:rsidRPr="001F557B">
              <w:rPr>
                <w:b/>
                <w:bCs/>
                <w:szCs w:val="24"/>
              </w:rPr>
              <w:t xml:space="preserve"> freedom</w:t>
            </w:r>
            <w:r>
              <w:rPr>
                <w:b/>
                <w:bCs/>
                <w:szCs w:val="24"/>
              </w:rPr>
              <w:t>s</w:t>
            </w:r>
            <w:r w:rsidRPr="001F557B">
              <w:rPr>
                <w:b/>
                <w:bCs/>
                <w:szCs w:val="24"/>
              </w:rPr>
              <w:t xml:space="preserve"> </w:t>
            </w:r>
            <w:r w:rsidRPr="00187B43">
              <w:rPr>
                <w:b/>
                <w:bCs/>
                <w:szCs w:val="24"/>
                <w:u w:val="single"/>
              </w:rPr>
              <w:t xml:space="preserve">will </w:t>
            </w:r>
            <w:r w:rsidRPr="00187B43">
              <w:rPr>
                <w:b/>
                <w:bCs/>
                <w:noProof/>
                <w:szCs w:val="24"/>
                <w:u w:val="single"/>
              </w:rPr>
              <w:t>be denied</w:t>
            </w:r>
            <w:r>
              <w:rPr>
                <w:b/>
                <w:bCs/>
                <w:szCs w:val="24"/>
              </w:rPr>
              <w:t xml:space="preserve"> to the animals? </w:t>
            </w:r>
            <w:r w:rsidRPr="00A73B24">
              <w:rPr>
                <w:szCs w:val="24"/>
              </w:rPr>
              <w:t>Check ALL that apply:</w:t>
            </w:r>
          </w:p>
        </w:tc>
      </w:tr>
      <w:tr w:rsidR="009D6606" w14:paraId="696493BE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3BC7B1A3" w14:textId="206C5923" w:rsidR="009D6606" w:rsidRPr="009D6606" w:rsidRDefault="009D6606" w:rsidP="00A73B24">
            <w:pPr>
              <w:spacing w:after="160" w:line="259" w:lineRule="auto"/>
              <w:rPr>
                <w:b/>
                <w:bCs/>
                <w:color w:val="5B9BD5" w:themeColor="accent1"/>
                <w:szCs w:val="24"/>
              </w:rPr>
            </w:pPr>
            <w:r w:rsidRPr="009D6606">
              <w:rPr>
                <w:b/>
                <w:bCs/>
                <w:szCs w:val="24"/>
              </w:rPr>
              <w:t>Freedom from hunger or thirst</w:t>
            </w:r>
          </w:p>
        </w:tc>
        <w:tc>
          <w:tcPr>
            <w:tcW w:w="6115" w:type="dxa"/>
            <w:gridSpan w:val="2"/>
            <w:vAlign w:val="center"/>
          </w:tcPr>
          <w:p w14:paraId="5CB5A98D" w14:textId="2A5FA19F" w:rsid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98365295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76F67E9F" w14:textId="257ABB0F" w:rsidR="009D6606" w:rsidRP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86937018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357BB3">
              <w:rPr>
                <w:sz w:val="22"/>
                <w:szCs w:val="22"/>
              </w:rPr>
              <w:t>ready access to fresh water and a diet to maintain full health and vigor</w:t>
            </w:r>
            <w:r w:rsidR="009D6606">
              <w:rPr>
                <w:sz w:val="22"/>
                <w:szCs w:val="22"/>
              </w:rPr>
              <w:t xml:space="preserve"> will be provided</w:t>
            </w:r>
            <w:r w:rsidR="009D6606" w:rsidRPr="00357BB3">
              <w:rPr>
                <w:sz w:val="22"/>
                <w:szCs w:val="22"/>
              </w:rPr>
              <w:t>.</w:t>
            </w:r>
          </w:p>
        </w:tc>
      </w:tr>
      <w:tr w:rsidR="009D6606" w14:paraId="1921487D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23815E38" w14:textId="7526FF7A" w:rsidR="009D6606" w:rsidRDefault="009D6606" w:rsidP="00A73B24">
            <w:pPr>
              <w:spacing w:after="160" w:line="259" w:lineRule="auto"/>
              <w:rPr>
                <w:color w:val="5B9BD5" w:themeColor="accent1"/>
                <w:szCs w:val="24"/>
              </w:rPr>
            </w:pPr>
            <w:r w:rsidRPr="009D6606">
              <w:rPr>
                <w:b/>
                <w:bCs/>
                <w:szCs w:val="24"/>
              </w:rPr>
              <w:t>Freedom from discomfort</w:t>
            </w:r>
          </w:p>
        </w:tc>
        <w:tc>
          <w:tcPr>
            <w:tcW w:w="6115" w:type="dxa"/>
            <w:gridSpan w:val="2"/>
            <w:vAlign w:val="center"/>
          </w:tcPr>
          <w:p w14:paraId="3902F44D" w14:textId="79560CB5" w:rsid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8171312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350843E4" w14:textId="66CA3497" w:rsidR="009D6606" w:rsidRP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28616386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357BB3">
              <w:rPr>
                <w:sz w:val="22"/>
                <w:szCs w:val="22"/>
              </w:rPr>
              <w:t>an appropriate environment including shelter and a comfortable resting area</w:t>
            </w:r>
            <w:r w:rsidR="009D6606" w:rsidRPr="00E57858">
              <w:rPr>
                <w:sz w:val="22"/>
                <w:szCs w:val="22"/>
              </w:rPr>
              <w:t xml:space="preserve"> </w:t>
            </w:r>
            <w:r w:rsidR="009D6606">
              <w:rPr>
                <w:sz w:val="22"/>
                <w:szCs w:val="22"/>
              </w:rPr>
              <w:t>will be provided</w:t>
            </w:r>
            <w:r w:rsidR="009D6606" w:rsidRPr="00357BB3">
              <w:rPr>
                <w:sz w:val="22"/>
                <w:szCs w:val="22"/>
              </w:rPr>
              <w:t>.</w:t>
            </w:r>
          </w:p>
        </w:tc>
      </w:tr>
      <w:tr w:rsidR="009D6606" w14:paraId="03D4FF75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15419C8D" w14:textId="2C774BCB" w:rsidR="009D6606" w:rsidRPr="00357BB3" w:rsidRDefault="009D6606" w:rsidP="00A73B24">
            <w:pPr>
              <w:spacing w:after="160" w:line="259" w:lineRule="auto"/>
              <w:rPr>
                <w:sz w:val="22"/>
                <w:szCs w:val="22"/>
                <w:u w:val="single"/>
              </w:rPr>
            </w:pPr>
            <w:r w:rsidRPr="009D6606">
              <w:rPr>
                <w:b/>
                <w:bCs/>
                <w:szCs w:val="24"/>
              </w:rPr>
              <w:t>Freedom from pain, injury or disease</w:t>
            </w:r>
          </w:p>
        </w:tc>
        <w:tc>
          <w:tcPr>
            <w:tcW w:w="6115" w:type="dxa"/>
            <w:gridSpan w:val="2"/>
            <w:vAlign w:val="center"/>
          </w:tcPr>
          <w:p w14:paraId="0194AA70" w14:textId="2810781B" w:rsid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32975156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111F9648" w14:textId="74C72A6A" w:rsidR="009D6606" w:rsidRP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36106045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9542B1">
              <w:rPr>
                <w:sz w:val="22"/>
                <w:szCs w:val="22"/>
              </w:rPr>
              <w:t>prevention or rapid diagnosis and treatment</w:t>
            </w:r>
            <w:r w:rsidR="009D6606">
              <w:rPr>
                <w:sz w:val="22"/>
                <w:szCs w:val="22"/>
              </w:rPr>
              <w:t xml:space="preserve"> will be provided.</w:t>
            </w:r>
          </w:p>
        </w:tc>
      </w:tr>
      <w:tr w:rsidR="009D6606" w14:paraId="726FD6FC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4C71A7E2" w14:textId="2B58C6BC" w:rsidR="009D6606" w:rsidRPr="00357BB3" w:rsidRDefault="009D6606" w:rsidP="00A73B24">
            <w:pPr>
              <w:spacing w:after="160" w:line="259" w:lineRule="auto"/>
              <w:rPr>
                <w:sz w:val="22"/>
                <w:szCs w:val="22"/>
                <w:u w:val="single"/>
              </w:rPr>
            </w:pPr>
            <w:r w:rsidRPr="009D6606">
              <w:rPr>
                <w:b/>
                <w:bCs/>
                <w:szCs w:val="24"/>
              </w:rPr>
              <w:t>Freedom to express (most) normal behavior</w:t>
            </w:r>
          </w:p>
        </w:tc>
        <w:tc>
          <w:tcPr>
            <w:tcW w:w="6115" w:type="dxa"/>
            <w:gridSpan w:val="2"/>
            <w:vAlign w:val="center"/>
          </w:tcPr>
          <w:p w14:paraId="603A4BF3" w14:textId="35F5BF60" w:rsid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26361544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3F426D81" w14:textId="6AFBE6D8" w:rsidR="009D6606" w:rsidRP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19881459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357BB3">
              <w:rPr>
                <w:sz w:val="22"/>
                <w:szCs w:val="22"/>
              </w:rPr>
              <w:t xml:space="preserve">sufficient space, proper facilities and the company of the animal’s </w:t>
            </w:r>
            <w:r w:rsidR="009D6606" w:rsidRPr="00357BB3">
              <w:rPr>
                <w:noProof/>
                <w:sz w:val="22"/>
                <w:szCs w:val="22"/>
              </w:rPr>
              <w:t>own</w:t>
            </w:r>
            <w:r w:rsidR="009D6606" w:rsidRPr="00357BB3">
              <w:rPr>
                <w:sz w:val="22"/>
                <w:szCs w:val="22"/>
              </w:rPr>
              <w:t xml:space="preserve"> kind</w:t>
            </w:r>
            <w:r w:rsidR="009D6606">
              <w:rPr>
                <w:sz w:val="22"/>
                <w:szCs w:val="22"/>
              </w:rPr>
              <w:t xml:space="preserve"> will be provided</w:t>
            </w:r>
            <w:r w:rsidR="009D6606" w:rsidRPr="00357BB3">
              <w:rPr>
                <w:sz w:val="22"/>
                <w:szCs w:val="22"/>
              </w:rPr>
              <w:t>.</w:t>
            </w:r>
          </w:p>
        </w:tc>
      </w:tr>
      <w:tr w:rsidR="009D6606" w14:paraId="7A016DF7" w14:textId="77777777" w:rsidTr="00083FBD">
        <w:trPr>
          <w:trHeight w:val="1008"/>
        </w:trPr>
        <w:tc>
          <w:tcPr>
            <w:tcW w:w="4675" w:type="dxa"/>
            <w:shd w:val="clear" w:color="auto" w:fill="E7E6E6" w:themeFill="background2"/>
            <w:vAlign w:val="center"/>
          </w:tcPr>
          <w:p w14:paraId="710C0AF5" w14:textId="34CB5081" w:rsidR="009D6606" w:rsidRPr="00357BB3" w:rsidRDefault="009D6606" w:rsidP="00A73B24">
            <w:pPr>
              <w:spacing w:after="160" w:line="259" w:lineRule="auto"/>
              <w:rPr>
                <w:sz w:val="22"/>
                <w:szCs w:val="22"/>
                <w:u w:val="single"/>
              </w:rPr>
            </w:pPr>
            <w:r w:rsidRPr="009D6606">
              <w:rPr>
                <w:b/>
                <w:bCs/>
                <w:szCs w:val="24"/>
              </w:rPr>
              <w:t>Freedom from fear and distress</w:t>
            </w:r>
          </w:p>
        </w:tc>
        <w:tc>
          <w:tcPr>
            <w:tcW w:w="6115" w:type="dxa"/>
            <w:gridSpan w:val="2"/>
            <w:vAlign w:val="center"/>
          </w:tcPr>
          <w:p w14:paraId="11DA0321" w14:textId="47A42AE7" w:rsid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84161245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>
              <w:rPr>
                <w:rFonts w:eastAsia="MS Gothic" w:cstheme="minorHAnsi"/>
                <w:szCs w:val="24"/>
              </w:rPr>
              <w:t xml:space="preserve"> </w:t>
            </w:r>
            <w:r w:rsidR="009D6606" w:rsidRPr="001F557B">
              <w:rPr>
                <w:szCs w:val="24"/>
              </w:rPr>
              <w:t>Yes</w:t>
            </w:r>
          </w:p>
          <w:p w14:paraId="760D5EF9" w14:textId="1F34E1EB" w:rsidR="009D6606" w:rsidRPr="009D6606" w:rsidRDefault="00E6595D" w:rsidP="009B2954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07725005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6606" w:rsidRPr="001F557B">
              <w:rPr>
                <w:szCs w:val="24"/>
              </w:rPr>
              <w:t xml:space="preserve"> No</w:t>
            </w:r>
            <w:r w:rsidR="009D6606">
              <w:rPr>
                <w:szCs w:val="24"/>
              </w:rPr>
              <w:t xml:space="preserve">, </w:t>
            </w:r>
            <w:r w:rsidR="009D6606" w:rsidRPr="00357BB3">
              <w:rPr>
                <w:noProof/>
                <w:sz w:val="22"/>
                <w:szCs w:val="22"/>
              </w:rPr>
              <w:t xml:space="preserve">conditions and treatment which </w:t>
            </w:r>
            <w:r w:rsidR="009D6606">
              <w:rPr>
                <w:noProof/>
                <w:sz w:val="22"/>
                <w:szCs w:val="22"/>
              </w:rPr>
              <w:t>prevent</w:t>
            </w:r>
            <w:r w:rsidR="009D6606" w:rsidRPr="00357BB3">
              <w:rPr>
                <w:noProof/>
                <w:sz w:val="22"/>
                <w:szCs w:val="22"/>
              </w:rPr>
              <w:t xml:space="preserve"> mental suffering</w:t>
            </w:r>
            <w:r w:rsidR="009D6606">
              <w:rPr>
                <w:noProof/>
                <w:sz w:val="22"/>
                <w:szCs w:val="22"/>
              </w:rPr>
              <w:t xml:space="preserve"> </w:t>
            </w:r>
            <w:r w:rsidR="009D6606">
              <w:rPr>
                <w:sz w:val="22"/>
                <w:szCs w:val="22"/>
              </w:rPr>
              <w:t>will be implemented</w:t>
            </w:r>
            <w:r w:rsidR="009D6606">
              <w:rPr>
                <w:noProof/>
                <w:sz w:val="22"/>
                <w:szCs w:val="22"/>
              </w:rPr>
              <w:t>.</w:t>
            </w:r>
          </w:p>
        </w:tc>
      </w:tr>
      <w:tr w:rsidR="009D6606" w14:paraId="3BE06FDC" w14:textId="77777777" w:rsidTr="00A73B24">
        <w:trPr>
          <w:trHeight w:val="720"/>
        </w:trPr>
        <w:tc>
          <w:tcPr>
            <w:tcW w:w="10790" w:type="dxa"/>
            <w:gridSpan w:val="3"/>
            <w:shd w:val="clear" w:color="auto" w:fill="E7E6E6" w:themeFill="background2"/>
            <w:vAlign w:val="center"/>
          </w:tcPr>
          <w:p w14:paraId="069C7927" w14:textId="6F286630" w:rsidR="009D6606" w:rsidRDefault="009D6606" w:rsidP="009E4B77">
            <w:pPr>
              <w:rPr>
                <w:rFonts w:ascii="MS Gothic" w:eastAsia="MS Gothic" w:hAnsi="MS Gothic" w:cstheme="minorHAnsi"/>
                <w:szCs w:val="24"/>
              </w:rPr>
            </w:pPr>
            <w:r w:rsidRPr="001F557B">
              <w:rPr>
                <w:b/>
                <w:bCs/>
                <w:szCs w:val="24"/>
              </w:rPr>
              <w:t xml:space="preserve">If </w:t>
            </w:r>
            <w:r w:rsidR="00A73B24">
              <w:rPr>
                <w:b/>
                <w:bCs/>
                <w:szCs w:val="24"/>
                <w:u w:val="single"/>
              </w:rPr>
              <w:t>Yes</w:t>
            </w:r>
            <w:r>
              <w:rPr>
                <w:b/>
                <w:bCs/>
                <w:szCs w:val="24"/>
              </w:rPr>
              <w:t xml:space="preserve"> </w:t>
            </w:r>
            <w:r w:rsidRPr="00A73B24">
              <w:rPr>
                <w:b/>
                <w:bCs/>
                <w:szCs w:val="24"/>
              </w:rPr>
              <w:t>is indicated</w:t>
            </w:r>
            <w:r w:rsidRPr="001F557B">
              <w:rPr>
                <w:b/>
                <w:bCs/>
                <w:szCs w:val="24"/>
              </w:rPr>
              <w:t xml:space="preserve"> </w:t>
            </w:r>
            <w:r w:rsidRPr="00A73B24">
              <w:rPr>
                <w:b/>
                <w:bCs/>
                <w:szCs w:val="24"/>
              </w:rPr>
              <w:t xml:space="preserve">for any of the above, </w:t>
            </w:r>
            <w:r w:rsidRPr="00A73B24">
              <w:rPr>
                <w:b/>
                <w:bCs/>
                <w:szCs w:val="24"/>
                <w:u w:val="single"/>
              </w:rPr>
              <w:t>identify the study</w:t>
            </w:r>
            <w:r w:rsidR="00DC09BC">
              <w:rPr>
                <w:b/>
                <w:bCs/>
                <w:szCs w:val="24"/>
                <w:u w:val="single"/>
              </w:rPr>
              <w:t xml:space="preserve"> </w:t>
            </w:r>
            <w:hyperlink w:anchor="_Section_V_c" w:history="1">
              <w:r w:rsidR="00DC09BC" w:rsidRPr="009E4B77">
                <w:rPr>
                  <w:rStyle w:val="Hyperlink"/>
                  <w:b/>
                  <w:bCs/>
                  <w:szCs w:val="24"/>
                </w:rPr>
                <w:t>(Section</w:t>
              </w:r>
              <w:r w:rsidR="008E1F22">
                <w:rPr>
                  <w:rStyle w:val="Hyperlink"/>
                  <w:b/>
                  <w:bCs/>
                  <w:szCs w:val="24"/>
                </w:rPr>
                <w:t xml:space="preserve"> </w:t>
              </w:r>
              <w:r w:rsidR="00A01CA9" w:rsidRPr="009E4B77">
                <w:rPr>
                  <w:rStyle w:val="Hyperlink"/>
                  <w:b/>
                  <w:bCs/>
                  <w:szCs w:val="24"/>
                </w:rPr>
                <w:t>V</w:t>
              </w:r>
              <w:r w:rsidR="00DC09BC" w:rsidRPr="009E4B77">
                <w:rPr>
                  <w:rStyle w:val="Hyperlink"/>
                  <w:b/>
                  <w:bCs/>
                  <w:szCs w:val="24"/>
                </w:rPr>
                <w:t>)</w:t>
              </w:r>
            </w:hyperlink>
            <w:r w:rsidRPr="00A73B24">
              <w:rPr>
                <w:b/>
                <w:bCs/>
                <w:szCs w:val="24"/>
              </w:rPr>
              <w:t xml:space="preserve"> in which this will occur and</w:t>
            </w:r>
            <w:r w:rsidRPr="001F557B">
              <w:rPr>
                <w:b/>
                <w:bCs/>
                <w:szCs w:val="24"/>
              </w:rPr>
              <w:t xml:space="preserve"> </w:t>
            </w:r>
            <w:r w:rsidRPr="00A73B24">
              <w:rPr>
                <w:b/>
                <w:bCs/>
                <w:szCs w:val="24"/>
                <w:u w:val="single"/>
              </w:rPr>
              <w:t>describe</w:t>
            </w:r>
            <w:r w:rsidRPr="00A73B24">
              <w:rPr>
                <w:b/>
                <w:bCs/>
                <w:szCs w:val="24"/>
              </w:rPr>
              <w:t xml:space="preserve"> how the expected </w:t>
            </w:r>
            <w:r w:rsidRPr="00A73B24">
              <w:rPr>
                <w:b/>
                <w:bCs/>
                <w:szCs w:val="24"/>
                <w:u w:val="single"/>
              </w:rPr>
              <w:t>benefit</w:t>
            </w:r>
            <w:r w:rsidRPr="00A73B24">
              <w:rPr>
                <w:b/>
                <w:bCs/>
                <w:szCs w:val="24"/>
              </w:rPr>
              <w:t xml:space="preserve"> outweighs the </w:t>
            </w:r>
            <w:r w:rsidRPr="00A73B24">
              <w:rPr>
                <w:b/>
                <w:bCs/>
                <w:szCs w:val="24"/>
                <w:u w:val="single"/>
              </w:rPr>
              <w:t>loss</w:t>
            </w:r>
            <w:r w:rsidRPr="00A73B24">
              <w:rPr>
                <w:b/>
                <w:bCs/>
                <w:szCs w:val="24"/>
              </w:rPr>
              <w:t xml:space="preserve"> of freedom the animals will experience:</w:t>
            </w:r>
          </w:p>
        </w:tc>
      </w:tr>
      <w:tr w:rsidR="009D6606" w14:paraId="3C9DCC00" w14:textId="77777777" w:rsidTr="00A73B24">
        <w:trPr>
          <w:trHeight w:val="1475"/>
        </w:trPr>
        <w:sdt>
          <w:sdtPr>
            <w:rPr>
              <w:rStyle w:val="Style2"/>
              <w:rFonts w:eastAsia="MS Gothic" w:hint="eastAsia"/>
            </w:rPr>
            <w:id w:val="1817443613"/>
            <w:lock w:val="sdtLocked"/>
            <w:placeholder>
              <w:docPart w:val="22D41962EEBB4EC48CCB3210FD825F9A"/>
            </w:placeholder>
            <w:showingPlcHdr/>
          </w:sdtPr>
          <w:sdtEndPr>
            <w:rPr>
              <w:rStyle w:val="DefaultParagraphFont"/>
              <w:rFonts w:ascii="MS Gothic" w:hAnsi="MS Gothic" w:cstheme="minorHAnsi"/>
              <w:color w:val="auto"/>
              <w:szCs w:val="24"/>
            </w:rPr>
          </w:sdtEndPr>
          <w:sdtContent>
            <w:tc>
              <w:tcPr>
                <w:tcW w:w="10790" w:type="dxa"/>
                <w:gridSpan w:val="3"/>
                <w:shd w:val="clear" w:color="auto" w:fill="auto"/>
              </w:tcPr>
              <w:p w14:paraId="3D1A7F98" w14:textId="1315A68C" w:rsidR="009D6606" w:rsidRDefault="00A73B24" w:rsidP="009B2954">
                <w:pPr>
                  <w:rPr>
                    <w:rFonts w:ascii="MS Gothic" w:eastAsia="MS Gothic" w:hAnsi="MS Gothic" w:cstheme="minorHAnsi"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4F1EF1F8" w14:textId="77777777" w:rsidR="009D6606" w:rsidRDefault="009D6606" w:rsidP="0075273A">
      <w:pPr>
        <w:spacing w:after="160" w:line="259" w:lineRule="auto"/>
        <w:rPr>
          <w:color w:val="5B9BD5" w:themeColor="accent1"/>
          <w:szCs w:val="24"/>
        </w:rPr>
      </w:pPr>
    </w:p>
    <w:p w14:paraId="5265C823" w14:textId="5BE0836E" w:rsidR="006B4204" w:rsidRPr="001F557B" w:rsidRDefault="00FD567F" w:rsidP="0075273A">
      <w:pPr>
        <w:spacing w:after="160" w:line="259" w:lineRule="auto"/>
        <w:rPr>
          <w:color w:val="5B9BD5" w:themeColor="accent1"/>
          <w:szCs w:val="24"/>
        </w:rPr>
      </w:pPr>
      <w:r>
        <w:rPr>
          <w:color w:val="5B9BD5" w:themeColor="accent1"/>
          <w:szCs w:val="24"/>
        </w:rPr>
        <w:br w:type="page"/>
      </w:r>
    </w:p>
    <w:tbl>
      <w:tblPr>
        <w:tblpPr w:leftFromText="180" w:rightFromText="180" w:vertAnchor="text" w:horzAnchor="margin" w:tblpY="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B41E36" w:rsidRPr="001F557B" w14:paraId="0170FE1F" w14:textId="77777777" w:rsidTr="00B41E36">
        <w:trPr>
          <w:trHeight w:val="197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36C011A0" w14:textId="7DBB62A1" w:rsidR="00B41E36" w:rsidRPr="00B92E11" w:rsidRDefault="004D0408" w:rsidP="008B1B8C">
            <w:pPr>
              <w:pStyle w:val="Heading4"/>
              <w:spacing w:before="0" w:after="0"/>
              <w:jc w:val="center"/>
            </w:pPr>
            <w:bookmarkStart w:id="6" w:name="_Section_IV_–"/>
            <w:bookmarkEnd w:id="6"/>
            <w:r>
              <w:rPr>
                <w:rFonts w:asciiTheme="minorHAnsi" w:hAnsiTheme="minorHAnsi"/>
              </w:rPr>
              <w:t xml:space="preserve">Section </w:t>
            </w:r>
            <w:r w:rsidR="00A65C9D" w:rsidRPr="007E3608">
              <w:rPr>
                <w:rFonts w:asciiTheme="minorHAnsi" w:hAnsiTheme="minorHAnsi"/>
              </w:rPr>
              <w:t>V</w:t>
            </w:r>
            <w:r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I</w:t>
            </w:r>
            <w:r w:rsidR="00B41E36" w:rsidRPr="007E3608">
              <w:rPr>
                <w:rFonts w:asciiTheme="minorHAnsi" w:hAnsiTheme="minorHAnsi"/>
              </w:rPr>
              <w:t xml:space="preserve"> – </w:t>
            </w:r>
            <w:r w:rsidR="0093436B" w:rsidRPr="007E3608">
              <w:rPr>
                <w:rFonts w:asciiTheme="minorHAnsi" w:hAnsiTheme="minorHAnsi"/>
              </w:rPr>
              <w:t>I</w:t>
            </w:r>
            <w:r w:rsidR="00BD536F" w:rsidRPr="007E3608">
              <w:rPr>
                <w:rFonts w:asciiTheme="minorHAnsi" w:hAnsiTheme="minorHAnsi"/>
              </w:rPr>
              <w:t xml:space="preserve">mplementation of </w:t>
            </w:r>
            <w:r w:rsidR="00230CDA" w:rsidRPr="007E3608">
              <w:rPr>
                <w:rFonts w:asciiTheme="minorHAnsi" w:hAnsiTheme="minorHAnsi"/>
              </w:rPr>
              <w:t>3R’s</w:t>
            </w:r>
          </w:p>
        </w:tc>
      </w:tr>
    </w:tbl>
    <w:p w14:paraId="47D2B8CE" w14:textId="66303AD5" w:rsidR="00EF21E8" w:rsidRPr="007B7EE4" w:rsidRDefault="00EF21E8" w:rsidP="005D7B7F">
      <w:pPr>
        <w:pStyle w:val="ListParagraph"/>
        <w:numPr>
          <w:ilvl w:val="0"/>
          <w:numId w:val="17"/>
        </w:numPr>
        <w:jc w:val="both"/>
        <w:rPr>
          <w:rFonts w:cstheme="minorHAnsi"/>
          <w:sz w:val="20"/>
        </w:rPr>
      </w:pPr>
      <w:r w:rsidRPr="003371D9">
        <w:rPr>
          <w:rFonts w:cstheme="minorHAnsi"/>
          <w:b/>
          <w:bCs/>
          <w:sz w:val="20"/>
          <w:u w:val="single"/>
        </w:rPr>
        <w:t>Replacement</w:t>
      </w:r>
      <w:r w:rsidRPr="003371D9">
        <w:rPr>
          <w:rFonts w:cstheme="minorHAnsi"/>
          <w:b/>
          <w:bCs/>
          <w:sz w:val="20"/>
        </w:rPr>
        <w:t>:</w:t>
      </w:r>
      <w:r w:rsidRPr="007B7EE4">
        <w:rPr>
          <w:rFonts w:cstheme="minorHAnsi"/>
          <w:sz w:val="20"/>
        </w:rPr>
        <w:t xml:space="preserve"> full or partial replacement with in vitro models, simulations or less-sentient species</w:t>
      </w:r>
      <w:r w:rsidR="00DE4A5A" w:rsidRPr="007B7EE4">
        <w:rPr>
          <w:rFonts w:cstheme="minorHAnsi"/>
          <w:sz w:val="20"/>
        </w:rPr>
        <w:t xml:space="preserve"> (</w:t>
      </w:r>
      <w:r w:rsidR="00C54918" w:rsidRPr="007B7EE4">
        <w:rPr>
          <w:rFonts w:cstheme="minorHAnsi"/>
          <w:sz w:val="20"/>
        </w:rPr>
        <w:t xml:space="preserve">e.g. </w:t>
      </w:r>
      <w:r w:rsidR="00DE4A5A" w:rsidRPr="007B7EE4">
        <w:rPr>
          <w:rFonts w:cstheme="minorHAnsi"/>
          <w:sz w:val="20"/>
        </w:rPr>
        <w:t>use of inanimate</w:t>
      </w:r>
      <w:r w:rsidR="007E3608" w:rsidRPr="007B7EE4">
        <w:rPr>
          <w:rFonts w:cstheme="minorHAnsi"/>
          <w:sz w:val="20"/>
        </w:rPr>
        <w:t xml:space="preserve"> systems (</w:t>
      </w:r>
      <w:r w:rsidR="00C54918" w:rsidRPr="007B7EE4">
        <w:rPr>
          <w:rFonts w:cstheme="minorHAnsi"/>
          <w:sz w:val="20"/>
        </w:rPr>
        <w:t>as</w:t>
      </w:r>
      <w:r w:rsidR="007E3608" w:rsidRPr="007B7EE4">
        <w:rPr>
          <w:rFonts w:cstheme="minorHAnsi"/>
          <w:sz w:val="20"/>
        </w:rPr>
        <w:t xml:space="preserve"> computer programs</w:t>
      </w:r>
      <w:r w:rsidR="00C54918" w:rsidRPr="007B7EE4">
        <w:rPr>
          <w:rFonts w:cstheme="minorHAnsi"/>
          <w:sz w:val="20"/>
        </w:rPr>
        <w:t>)</w:t>
      </w:r>
      <w:r w:rsidR="00DE4A5A" w:rsidRPr="007B7EE4">
        <w:rPr>
          <w:rFonts w:cstheme="minorHAnsi"/>
          <w:sz w:val="20"/>
        </w:rPr>
        <w:t xml:space="preserve">, test on single cell/tissue type, use of animal lower on phylogenetic scale in part of the </w:t>
      </w:r>
      <w:r w:rsidR="00BF59FC" w:rsidRPr="007B7EE4">
        <w:rPr>
          <w:rFonts w:cstheme="minorHAnsi"/>
          <w:sz w:val="20"/>
        </w:rPr>
        <w:t>project</w:t>
      </w:r>
      <w:r w:rsidR="00DE4A5A" w:rsidRPr="007B7EE4">
        <w:rPr>
          <w:rFonts w:cstheme="minorHAnsi"/>
          <w:sz w:val="20"/>
        </w:rPr>
        <w:t>).</w:t>
      </w:r>
    </w:p>
    <w:p w14:paraId="7A08922C" w14:textId="557B5350" w:rsidR="00EF21E8" w:rsidRPr="007B7EE4" w:rsidRDefault="00EF21E8" w:rsidP="005D7B7F">
      <w:pPr>
        <w:pStyle w:val="ListParagraph"/>
        <w:numPr>
          <w:ilvl w:val="0"/>
          <w:numId w:val="17"/>
        </w:numPr>
        <w:jc w:val="both"/>
        <w:rPr>
          <w:rFonts w:cstheme="minorHAnsi"/>
          <w:sz w:val="20"/>
        </w:rPr>
      </w:pPr>
      <w:r w:rsidRPr="003371D9">
        <w:rPr>
          <w:rFonts w:cstheme="minorHAnsi"/>
          <w:b/>
          <w:bCs/>
          <w:sz w:val="20"/>
          <w:u w:val="single"/>
        </w:rPr>
        <w:t>Refinement</w:t>
      </w:r>
      <w:r w:rsidRPr="007B7EE4">
        <w:rPr>
          <w:rFonts w:cstheme="minorHAnsi"/>
          <w:sz w:val="20"/>
        </w:rPr>
        <w:t>: modifications of husbandry or experimental procedures to enhance animal well-being and minimize pain and distress</w:t>
      </w:r>
      <w:r w:rsidR="00B57189" w:rsidRPr="007B7EE4">
        <w:rPr>
          <w:rFonts w:cstheme="minorHAnsi"/>
          <w:sz w:val="20"/>
        </w:rPr>
        <w:t xml:space="preserve"> (e.g. early endpoints</w:t>
      </w:r>
      <w:r w:rsidR="00DE4A5A" w:rsidRPr="007B7EE4">
        <w:rPr>
          <w:rFonts w:cstheme="minorHAnsi"/>
          <w:sz w:val="20"/>
        </w:rPr>
        <w:t xml:space="preserve"> (body scoring)</w:t>
      </w:r>
      <w:r w:rsidR="00B57189" w:rsidRPr="007B7EE4">
        <w:rPr>
          <w:rFonts w:cstheme="minorHAnsi"/>
          <w:sz w:val="20"/>
        </w:rPr>
        <w:t>, pain and management relief methods, telemetry, use of minimally invasive techniques)</w:t>
      </w:r>
      <w:r w:rsidRPr="007B7EE4">
        <w:rPr>
          <w:rFonts w:cstheme="minorHAnsi"/>
          <w:sz w:val="20"/>
        </w:rPr>
        <w:t xml:space="preserve">. </w:t>
      </w:r>
    </w:p>
    <w:p w14:paraId="35DC8BEF" w14:textId="14356ABE" w:rsidR="00EF21E8" w:rsidRPr="007B7EE4" w:rsidRDefault="00EF21E8" w:rsidP="005D7B7F">
      <w:pPr>
        <w:pStyle w:val="ListParagraph"/>
        <w:numPr>
          <w:ilvl w:val="0"/>
          <w:numId w:val="17"/>
        </w:numPr>
        <w:jc w:val="both"/>
        <w:rPr>
          <w:rFonts w:cstheme="minorHAnsi"/>
          <w:sz w:val="20"/>
        </w:rPr>
      </w:pPr>
      <w:r w:rsidRPr="003371D9">
        <w:rPr>
          <w:rFonts w:cstheme="minorHAnsi"/>
          <w:b/>
          <w:bCs/>
          <w:sz w:val="20"/>
          <w:u w:val="single"/>
        </w:rPr>
        <w:t>Reduction</w:t>
      </w:r>
      <w:r w:rsidRPr="007B7EE4">
        <w:rPr>
          <w:rFonts w:cstheme="minorHAnsi"/>
          <w:sz w:val="20"/>
        </w:rPr>
        <w:t>: steps taken to reduce the number of animals</w:t>
      </w:r>
      <w:r w:rsidR="00DE4A5A" w:rsidRPr="007B7EE4">
        <w:rPr>
          <w:rFonts w:cstheme="minorHAnsi"/>
          <w:sz w:val="20"/>
        </w:rPr>
        <w:t xml:space="preserve"> (</w:t>
      </w:r>
      <w:r w:rsidR="00C54918" w:rsidRPr="007B7EE4">
        <w:rPr>
          <w:rFonts w:cstheme="minorHAnsi"/>
          <w:sz w:val="20"/>
        </w:rPr>
        <w:t xml:space="preserve">e.g. </w:t>
      </w:r>
      <w:r w:rsidR="00DE4A5A" w:rsidRPr="007B7EE4">
        <w:rPr>
          <w:rFonts w:cstheme="minorHAnsi"/>
          <w:sz w:val="20"/>
        </w:rPr>
        <w:t>precise experimental design, use of tier testing (sequential design), serial imaging, refined statistical methods)</w:t>
      </w:r>
      <w:r w:rsidRPr="007B7EE4">
        <w:rPr>
          <w:rFonts w:cstheme="minorHAnsi"/>
          <w:sz w:val="20"/>
        </w:rPr>
        <w:t>.</w:t>
      </w:r>
    </w:p>
    <w:p w14:paraId="26BE03B9" w14:textId="15A57618" w:rsidR="00650985" w:rsidRPr="007B7EE4" w:rsidRDefault="00650985" w:rsidP="00A9433B">
      <w:pPr>
        <w:pStyle w:val="ListParagraph"/>
        <w:ind w:left="0"/>
        <w:jc w:val="both"/>
        <w:rPr>
          <w:rFonts w:cstheme="minorHAnsi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7195"/>
      </w:tblGrid>
      <w:tr w:rsidR="00DE6AE9" w14:paraId="3DE6270A" w14:textId="77777777" w:rsidTr="009B2954">
        <w:trPr>
          <w:trHeight w:val="1547"/>
        </w:trPr>
        <w:tc>
          <w:tcPr>
            <w:tcW w:w="3595" w:type="dxa"/>
            <w:shd w:val="clear" w:color="auto" w:fill="E7E6E6" w:themeFill="background2"/>
            <w:vAlign w:val="center"/>
          </w:tcPr>
          <w:p w14:paraId="47258505" w14:textId="39C9637D" w:rsidR="00DE6AE9" w:rsidRPr="0032530F" w:rsidRDefault="00F2388F" w:rsidP="00DE6AE9">
            <w:pPr>
              <w:rPr>
                <w:rFonts w:cstheme="minorHAnsi"/>
                <w:b/>
                <w:bCs/>
                <w:szCs w:val="24"/>
              </w:rPr>
            </w:pPr>
            <w:r w:rsidRPr="0032530F">
              <w:rPr>
                <w:rFonts w:cstheme="minorHAnsi"/>
                <w:b/>
                <w:bCs/>
                <w:szCs w:val="24"/>
              </w:rPr>
              <w:t xml:space="preserve">Give </w:t>
            </w:r>
            <w:r w:rsidR="0032530F">
              <w:rPr>
                <w:rFonts w:cstheme="minorHAnsi"/>
                <w:b/>
                <w:bCs/>
                <w:szCs w:val="24"/>
              </w:rPr>
              <w:t>examples of Refinement methods which have been implemented in this protocol.</w:t>
            </w:r>
            <w:r w:rsidR="00167117">
              <w:rPr>
                <w:rFonts w:cstheme="minorHAnsi"/>
                <w:b/>
                <w:bCs/>
                <w:szCs w:val="24"/>
              </w:rPr>
              <w:t>*</w:t>
            </w:r>
          </w:p>
        </w:tc>
        <w:sdt>
          <w:sdtPr>
            <w:rPr>
              <w:rStyle w:val="Style2"/>
            </w:rPr>
            <w:id w:val="-1764602482"/>
            <w:lock w:val="sdtLocked"/>
            <w:placeholder>
              <w:docPart w:val="64288F207E5F483FACAC5F2CEC9A73C9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vAlign w:val="center"/>
              </w:tcPr>
              <w:p w14:paraId="056CE6FD" w14:textId="14FE687E" w:rsidR="00DE6AE9" w:rsidRDefault="00DE6AE9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F2388F" w14:paraId="60059346" w14:textId="77777777" w:rsidTr="009B2954">
        <w:trPr>
          <w:trHeight w:val="1556"/>
        </w:trPr>
        <w:tc>
          <w:tcPr>
            <w:tcW w:w="3595" w:type="dxa"/>
            <w:shd w:val="clear" w:color="auto" w:fill="E7E6E6" w:themeFill="background2"/>
            <w:vAlign w:val="center"/>
          </w:tcPr>
          <w:p w14:paraId="700ABD05" w14:textId="365914E3" w:rsidR="00F2388F" w:rsidRPr="0032530F" w:rsidRDefault="00F2388F" w:rsidP="00DE6AE9">
            <w:pPr>
              <w:rPr>
                <w:rFonts w:cstheme="minorHAnsi"/>
                <w:b/>
                <w:bCs/>
                <w:szCs w:val="24"/>
              </w:rPr>
            </w:pPr>
            <w:r w:rsidRPr="0032530F">
              <w:rPr>
                <w:rFonts w:cstheme="minorHAnsi"/>
                <w:b/>
                <w:bCs/>
                <w:szCs w:val="24"/>
              </w:rPr>
              <w:t xml:space="preserve">Give examples of Reduction </w:t>
            </w:r>
            <w:r w:rsidR="0032530F">
              <w:rPr>
                <w:rFonts w:cstheme="minorHAnsi"/>
                <w:b/>
                <w:bCs/>
                <w:szCs w:val="24"/>
              </w:rPr>
              <w:t>methods which have been implemented in this protocol.</w:t>
            </w:r>
            <w:r w:rsidR="00167117">
              <w:rPr>
                <w:rFonts w:cstheme="minorHAnsi"/>
                <w:b/>
                <w:bCs/>
                <w:szCs w:val="24"/>
              </w:rPr>
              <w:t>*</w:t>
            </w:r>
          </w:p>
        </w:tc>
        <w:sdt>
          <w:sdtPr>
            <w:rPr>
              <w:rStyle w:val="Style2"/>
            </w:rPr>
            <w:id w:val="509495014"/>
            <w:lock w:val="sdtLocked"/>
            <w:placeholder>
              <w:docPart w:val="3E4A079BA3D9416FA62171909D02F57B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vAlign w:val="center"/>
              </w:tcPr>
              <w:p w14:paraId="67025862" w14:textId="1F7A8360" w:rsidR="00F2388F" w:rsidRDefault="00F2388F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F2388F" w14:paraId="3322CD75" w14:textId="77777777" w:rsidTr="009B2954">
        <w:trPr>
          <w:trHeight w:val="1223"/>
        </w:trPr>
        <w:tc>
          <w:tcPr>
            <w:tcW w:w="3595" w:type="dxa"/>
            <w:shd w:val="clear" w:color="auto" w:fill="E7E6E6" w:themeFill="background2"/>
            <w:vAlign w:val="center"/>
          </w:tcPr>
          <w:p w14:paraId="1F7D47BA" w14:textId="088C1C01" w:rsidR="00F2388F" w:rsidRPr="0032530F" w:rsidRDefault="00F2388F" w:rsidP="00F2388F">
            <w:pPr>
              <w:rPr>
                <w:rFonts w:cstheme="minorHAnsi"/>
                <w:b/>
                <w:bCs/>
                <w:szCs w:val="24"/>
              </w:rPr>
            </w:pPr>
            <w:r w:rsidRPr="0032530F">
              <w:rPr>
                <w:rFonts w:cstheme="minorHAnsi"/>
                <w:b/>
                <w:bCs/>
                <w:szCs w:val="24"/>
              </w:rPr>
              <w:t xml:space="preserve">Give </w:t>
            </w:r>
            <w:r w:rsidR="0032530F">
              <w:rPr>
                <w:rFonts w:cstheme="minorHAnsi"/>
                <w:b/>
                <w:bCs/>
                <w:szCs w:val="24"/>
              </w:rPr>
              <w:t>examples of Replacement methods which have been implemented in this protocol.</w:t>
            </w:r>
            <w:r w:rsidR="00167117">
              <w:rPr>
                <w:rFonts w:cstheme="minorHAnsi"/>
                <w:b/>
                <w:bCs/>
                <w:szCs w:val="24"/>
              </w:rPr>
              <w:t>*</w:t>
            </w:r>
          </w:p>
        </w:tc>
        <w:sdt>
          <w:sdtPr>
            <w:rPr>
              <w:rStyle w:val="Style2"/>
            </w:rPr>
            <w:id w:val="1946114211"/>
            <w:lock w:val="sdtLocked"/>
            <w:placeholder>
              <w:docPart w:val="643672DEE15949A7B556D8372F70834E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vAlign w:val="center"/>
              </w:tcPr>
              <w:p w14:paraId="24357DAB" w14:textId="5E195F51" w:rsidR="00F2388F" w:rsidRDefault="00F2388F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DE6AE9" w14:paraId="04E040C7" w14:textId="77777777" w:rsidTr="009B2954">
        <w:trPr>
          <w:trHeight w:val="1070"/>
        </w:trPr>
        <w:tc>
          <w:tcPr>
            <w:tcW w:w="3595" w:type="dxa"/>
            <w:shd w:val="clear" w:color="auto" w:fill="E7E6E6" w:themeFill="background2"/>
            <w:vAlign w:val="center"/>
          </w:tcPr>
          <w:p w14:paraId="41748E23" w14:textId="1C8F85D1" w:rsidR="00DE6AE9" w:rsidRDefault="00DE6AE9" w:rsidP="00DE6AE9">
            <w:pPr>
              <w:rPr>
                <w:rFonts w:cstheme="minorHAnsi"/>
                <w:b/>
                <w:noProof/>
                <w:szCs w:val="24"/>
              </w:rPr>
            </w:pPr>
            <w:r w:rsidRPr="001F557B">
              <w:rPr>
                <w:rFonts w:cstheme="minorHAnsi"/>
                <w:b/>
                <w:bCs/>
                <w:szCs w:val="24"/>
              </w:rPr>
              <w:t xml:space="preserve">Why 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>are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 animals necessary 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>for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 the success of this project?</w:t>
            </w:r>
          </w:p>
        </w:tc>
        <w:sdt>
          <w:sdtPr>
            <w:rPr>
              <w:rStyle w:val="Style2"/>
            </w:rPr>
            <w:id w:val="1764799661"/>
            <w:lock w:val="sdtLocked"/>
            <w:placeholder>
              <w:docPart w:val="C1BE8DE91BD6474A9C2956512E98576B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vAlign w:val="center"/>
              </w:tcPr>
              <w:p w14:paraId="2F7DB6F2" w14:textId="06E02705" w:rsidR="00DE6AE9" w:rsidRDefault="00DE6AE9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DE6AE9" w14:paraId="46492BF4" w14:textId="77777777" w:rsidTr="009B2954">
        <w:trPr>
          <w:trHeight w:val="1691"/>
        </w:trPr>
        <w:tc>
          <w:tcPr>
            <w:tcW w:w="359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A21C41F" w14:textId="43D70868" w:rsidR="00DE6AE9" w:rsidRDefault="00DE6AE9" w:rsidP="00DE6AE9">
            <w:pPr>
              <w:rPr>
                <w:rFonts w:cstheme="minorHAnsi"/>
                <w:b/>
                <w:noProof/>
                <w:szCs w:val="24"/>
              </w:rPr>
            </w:pPr>
            <w:r w:rsidRPr="001F557B">
              <w:rPr>
                <w:rFonts w:cstheme="minorHAnsi"/>
                <w:b/>
                <w:bCs/>
                <w:szCs w:val="24"/>
              </w:rPr>
              <w:t>Provide scientific justification for why the selected species is the most appr</w:t>
            </w:r>
            <w:r>
              <w:rPr>
                <w:rFonts w:cstheme="minorHAnsi"/>
                <w:b/>
                <w:bCs/>
                <w:szCs w:val="24"/>
              </w:rPr>
              <w:t>opriate model for this research.</w:t>
            </w:r>
          </w:p>
        </w:tc>
        <w:sdt>
          <w:sdtPr>
            <w:rPr>
              <w:rStyle w:val="Style2"/>
            </w:rPr>
            <w:id w:val="-1396499262"/>
            <w:lock w:val="sdtLocked"/>
            <w:placeholder>
              <w:docPart w:val="A0B93DCDC1664EA8A4CFCD823F617671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tcBorders>
                  <w:bottom w:val="single" w:sz="4" w:space="0" w:color="auto"/>
                </w:tcBorders>
                <w:vAlign w:val="center"/>
              </w:tcPr>
              <w:p w14:paraId="6C6DAB15" w14:textId="3758E2B2" w:rsidR="00DE6AE9" w:rsidRDefault="00DE6AE9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4518FF" w14:paraId="2F1C1D20" w14:textId="77777777" w:rsidTr="009B2954">
        <w:trPr>
          <w:trHeight w:val="1880"/>
        </w:trPr>
        <w:tc>
          <w:tcPr>
            <w:tcW w:w="359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5866F16" w14:textId="3E556DA8" w:rsidR="004518FF" w:rsidRPr="001F557B" w:rsidRDefault="00786750" w:rsidP="00786750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If applicable, p</w:t>
            </w:r>
            <w:r w:rsidR="004518FF" w:rsidRPr="00786750">
              <w:rPr>
                <w:rFonts w:cstheme="minorHAnsi"/>
                <w:b/>
                <w:bCs/>
                <w:szCs w:val="24"/>
              </w:rPr>
              <w:t xml:space="preserve">lease provide a summary of preliminary </w:t>
            </w:r>
            <w:r w:rsidRPr="00786750">
              <w:rPr>
                <w:rFonts w:cstheme="minorHAnsi"/>
                <w:b/>
                <w:bCs/>
                <w:szCs w:val="24"/>
              </w:rPr>
              <w:t>in vitro</w:t>
            </w:r>
            <w:r>
              <w:rPr>
                <w:rFonts w:cstheme="minorHAnsi"/>
                <w:b/>
                <w:bCs/>
                <w:szCs w:val="24"/>
              </w:rPr>
              <w:t xml:space="preserve"> data</w:t>
            </w:r>
            <w:r w:rsidRPr="00786750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t xml:space="preserve">results </w:t>
            </w:r>
            <w:r w:rsidR="004518FF">
              <w:rPr>
                <w:rFonts w:cstheme="minorHAnsi"/>
                <w:b/>
                <w:bCs/>
                <w:szCs w:val="24"/>
              </w:rPr>
              <w:t>supporting the need of animals for the research</w:t>
            </w:r>
            <w:r>
              <w:rPr>
                <w:rFonts w:cstheme="minorHAnsi"/>
                <w:b/>
                <w:bCs/>
                <w:szCs w:val="24"/>
              </w:rPr>
              <w:t>.</w:t>
            </w:r>
          </w:p>
        </w:tc>
        <w:sdt>
          <w:sdtPr>
            <w:rPr>
              <w:rStyle w:val="Style2"/>
            </w:rPr>
            <w:id w:val="-1120528343"/>
            <w:lock w:val="sdtLocked"/>
            <w:placeholder>
              <w:docPart w:val="BF916BD696134A7F80FF5D14D6A1083D"/>
            </w:placeholder>
            <w:showingPlcHdr/>
          </w:sdtPr>
          <w:sdtEndPr>
            <w:rPr>
              <w:rStyle w:val="DefaultParagraphFont"/>
              <w:rFonts w:cstheme="minorHAnsi"/>
              <w:b/>
              <w:noProof/>
              <w:color w:val="auto"/>
              <w:szCs w:val="24"/>
            </w:rPr>
          </w:sdtEndPr>
          <w:sdtContent>
            <w:tc>
              <w:tcPr>
                <w:tcW w:w="7195" w:type="dxa"/>
                <w:tcBorders>
                  <w:bottom w:val="single" w:sz="4" w:space="0" w:color="auto"/>
                </w:tcBorders>
                <w:vAlign w:val="center"/>
              </w:tcPr>
              <w:p w14:paraId="416086B1" w14:textId="0E366722" w:rsidR="004518FF" w:rsidRDefault="004518FF" w:rsidP="009B2954">
                <w:pPr>
                  <w:rPr>
                    <w:rFonts w:cstheme="minorHAnsi"/>
                    <w:b/>
                    <w:noProof/>
                    <w:szCs w:val="24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167117" w14:paraId="65BAFE5A" w14:textId="77777777" w:rsidTr="00167117">
        <w:trPr>
          <w:trHeight w:val="54"/>
        </w:trPr>
        <w:tc>
          <w:tcPr>
            <w:tcW w:w="1079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C13A8" w14:textId="03FF52D0" w:rsidR="00167117" w:rsidRPr="00167117" w:rsidRDefault="00167117" w:rsidP="00A9433B">
            <w:pPr>
              <w:jc w:val="both"/>
              <w:rPr>
                <w:rFonts w:cstheme="minorHAnsi"/>
                <w:b/>
                <w:noProof/>
                <w:sz w:val="20"/>
              </w:rPr>
            </w:pPr>
            <w:r w:rsidRPr="00167117">
              <w:rPr>
                <w:rFonts w:cstheme="minorHAnsi"/>
                <w:b/>
                <w:bCs/>
                <w:sz w:val="20"/>
              </w:rPr>
              <w:t>* If methods cannot be implemented, provide scientific justification</w:t>
            </w:r>
          </w:p>
        </w:tc>
      </w:tr>
    </w:tbl>
    <w:p w14:paraId="55453502" w14:textId="77777777" w:rsidR="00DE6AE9" w:rsidRDefault="00DE6AE9" w:rsidP="00A9433B">
      <w:pPr>
        <w:jc w:val="both"/>
        <w:rPr>
          <w:rFonts w:cstheme="minorHAnsi"/>
          <w:b/>
          <w:noProof/>
          <w:szCs w:val="24"/>
        </w:rPr>
      </w:pPr>
    </w:p>
    <w:p w14:paraId="1E60D208" w14:textId="77777777" w:rsidR="00E70DB7" w:rsidRDefault="00E70DB7" w:rsidP="00A9433B">
      <w:pPr>
        <w:jc w:val="both"/>
        <w:rPr>
          <w:rFonts w:cstheme="minorHAnsi"/>
          <w:b/>
          <w:noProof/>
          <w:szCs w:val="24"/>
        </w:rPr>
      </w:pPr>
    </w:p>
    <w:sdt>
      <w:sdtPr>
        <w:rPr>
          <w:szCs w:val="24"/>
        </w:rPr>
        <w:id w:val="763418360"/>
        <w:placeholder>
          <w:docPart w:val="97FE86F302504557B188FBA766112E57"/>
        </w:placeholder>
        <w15:appearance w15:val="hidden"/>
      </w:sdtPr>
      <w:sdtEndPr>
        <w:rPr>
          <w:rFonts w:cstheme="minorHAnsi"/>
        </w:rPr>
      </w:sdtEndPr>
      <w:sdtContent>
        <w:p w14:paraId="3AC16C82" w14:textId="23C5A03F" w:rsidR="0075273A" w:rsidRDefault="0075273A" w:rsidP="00A9433B">
          <w:pPr>
            <w:jc w:val="both"/>
            <w:rPr>
              <w:rFonts w:cstheme="minorHAnsi"/>
              <w:b/>
              <w:bCs/>
              <w:szCs w:val="24"/>
            </w:rPr>
          </w:pPr>
        </w:p>
        <w:p w14:paraId="2F09BC97" w14:textId="0A7381CE" w:rsidR="00F92BD6" w:rsidRPr="006C4F55" w:rsidRDefault="0075273A" w:rsidP="006C4F55">
          <w:pPr>
            <w:spacing w:after="160" w:line="259" w:lineRule="auto"/>
            <w:rPr>
              <w:rFonts w:cstheme="minorHAnsi"/>
              <w:b/>
              <w:bCs/>
              <w:szCs w:val="24"/>
            </w:rPr>
          </w:pPr>
          <w:r>
            <w:rPr>
              <w:rFonts w:cstheme="minorHAnsi"/>
              <w:b/>
              <w:bCs/>
              <w:szCs w:val="24"/>
            </w:rPr>
            <w:br w:type="page"/>
          </w:r>
        </w:p>
      </w:sdtContent>
    </w:sdt>
    <w:p w14:paraId="39E2549B" w14:textId="71250C86" w:rsidR="00D1657E" w:rsidRDefault="00A228DD" w:rsidP="007538B7">
      <w:pPr>
        <w:pStyle w:val="IntenseQuote"/>
        <w:spacing w:before="0"/>
      </w:pPr>
      <w:r>
        <w:t>PART II – Common Procedures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5821E3" w:rsidRPr="001F557B" w14:paraId="41920189" w14:textId="77777777" w:rsidTr="00525751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63FB128B" w14:textId="315BD864" w:rsidR="005821E3" w:rsidRPr="003950FE" w:rsidRDefault="005821E3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3950FE">
              <w:rPr>
                <w:rFonts w:cstheme="minorHAnsi"/>
                <w:b/>
                <w:bCs/>
                <w:sz w:val="28"/>
                <w:szCs w:val="28"/>
              </w:rPr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121076558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32033EEE" w14:textId="22B58A1D" w:rsidR="005821E3" w:rsidRPr="003950FE" w:rsidRDefault="005821E3" w:rsidP="00A9433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7" w:name="_Section_VII_–_1"/>
            <w:bookmarkStart w:id="8" w:name="_Section_VI_–"/>
            <w:bookmarkStart w:id="9" w:name="S7a"/>
            <w:bookmarkEnd w:id="7"/>
            <w:bookmarkEnd w:id="8"/>
            <w:bookmarkEnd w:id="9"/>
            <w:r>
              <w:rPr>
                <w:rFonts w:asciiTheme="minorHAnsi" w:hAnsiTheme="minorHAnsi"/>
              </w:rPr>
              <w:t>Section V</w:t>
            </w:r>
            <w:r w:rsidR="004D0408">
              <w:rPr>
                <w:rFonts w:asciiTheme="minorHAnsi" w:hAnsiTheme="minorHAnsi"/>
              </w:rPr>
              <w:t>II</w:t>
            </w:r>
            <w:r w:rsidR="00BC0C2E">
              <w:rPr>
                <w:rFonts w:asciiTheme="minorHAnsi" w:hAnsiTheme="minorHAnsi"/>
              </w:rPr>
              <w:t>I</w:t>
            </w:r>
            <w:r w:rsidR="00DC1C65">
              <w:rPr>
                <w:rFonts w:asciiTheme="minorHAnsi" w:hAnsiTheme="minorHAnsi"/>
              </w:rPr>
              <w:t xml:space="preserve"> a</w:t>
            </w:r>
            <w:r w:rsidRPr="003950FE">
              <w:rPr>
                <w:rFonts w:asciiTheme="minorHAnsi" w:hAnsiTheme="minorHAnsi"/>
              </w:rPr>
              <w:t xml:space="preserve"> – Anesthesia </w:t>
            </w:r>
            <w:r w:rsidRPr="003950FE">
              <w:rPr>
                <w:rFonts w:asciiTheme="minorHAnsi" w:hAnsiTheme="minorHAnsi"/>
                <w:noProof/>
              </w:rPr>
              <w:t>and</w:t>
            </w:r>
            <w:r w:rsidR="007E3608">
              <w:rPr>
                <w:rFonts w:asciiTheme="minorHAnsi" w:hAnsiTheme="minorHAnsi"/>
              </w:rPr>
              <w:t xml:space="preserve"> Analgesic u</w:t>
            </w:r>
            <w:r w:rsidRPr="003950FE">
              <w:rPr>
                <w:rFonts w:asciiTheme="minorHAnsi" w:hAnsiTheme="minorHAnsi"/>
              </w:rPr>
              <w:t xml:space="preserve">se </w:t>
            </w:r>
            <w:r w:rsidR="00D1657E">
              <w:rPr>
                <w:rFonts w:asciiTheme="minorHAnsi" w:hAnsiTheme="minorHAnsi"/>
              </w:rPr>
              <w:t>for Rodents</w:t>
            </w:r>
          </w:p>
        </w:tc>
      </w:tr>
    </w:tbl>
    <w:p w14:paraId="1951ACC7" w14:textId="0574466B" w:rsidR="005821E3" w:rsidRDefault="005821E3" w:rsidP="00A9433B">
      <w:pPr>
        <w:tabs>
          <w:tab w:val="left" w:pos="9960"/>
        </w:tabs>
        <w:jc w:val="both"/>
        <w:rPr>
          <w:rStyle w:val="Style2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890"/>
        <w:gridCol w:w="6565"/>
      </w:tblGrid>
      <w:tr w:rsidR="007538B7" w14:paraId="567B96B5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2439BFB0" w14:textId="763AEA78" w:rsidR="007538B7" w:rsidRDefault="007538B7" w:rsidP="007D3642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977D63">
              <w:rPr>
                <w:rFonts w:cstheme="minorHAnsi"/>
                <w:b/>
                <w:bCs/>
                <w:sz w:val="28"/>
                <w:szCs w:val="28"/>
                <w:u w:val="single"/>
              </w:rPr>
              <w:t>Anesthesia Use</w:t>
            </w:r>
            <w:r w:rsidRPr="007538B7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2230328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977D63" w14:paraId="19F26311" w14:textId="77777777" w:rsidTr="00977D63">
        <w:tc>
          <w:tcPr>
            <w:tcW w:w="2335" w:type="dxa"/>
            <w:shd w:val="clear" w:color="auto" w:fill="E7E6E6" w:themeFill="background2"/>
            <w:vAlign w:val="center"/>
          </w:tcPr>
          <w:p w14:paraId="5E517A70" w14:textId="3EE0FEAF" w:rsidR="00977D63" w:rsidRDefault="00977D63" w:rsidP="00977D63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heck ALL that apply</w:t>
            </w:r>
          </w:p>
        </w:tc>
        <w:tc>
          <w:tcPr>
            <w:tcW w:w="8455" w:type="dxa"/>
            <w:gridSpan w:val="2"/>
          </w:tcPr>
          <w:p w14:paraId="019DC4BE" w14:textId="3213D55E" w:rsidR="00977D63" w:rsidRPr="00EF3454" w:rsidRDefault="00E6595D" w:rsidP="009B2954">
            <w:pPr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27250720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 w:rsidRPr="009B2954">
                  <w:rPr>
                    <w:rStyle w:val="Style2"/>
                    <w:rFonts w:eastAsia="MS Gothic" w:hint="eastAsia"/>
                  </w:rPr>
                  <w:t>☐</w:t>
                </w:r>
              </w:sdtContent>
            </w:sdt>
            <w:r w:rsidR="00977D63" w:rsidRPr="001F557B">
              <w:rPr>
                <w:rFonts w:eastAsia="MS Gothic" w:cstheme="minorHAnsi"/>
                <w:szCs w:val="24"/>
              </w:rPr>
              <w:t xml:space="preserve"> </w:t>
            </w:r>
            <w:r w:rsidR="00977D63" w:rsidRPr="004914C1">
              <w:rPr>
                <w:rFonts w:cstheme="minorHAnsi"/>
                <w:szCs w:val="24"/>
                <w:u w:val="single"/>
              </w:rPr>
              <w:t>Isoflurane</w:t>
            </w:r>
            <w:r w:rsidR="00977D63" w:rsidRPr="00FD3B72">
              <w:rPr>
                <w:rFonts w:cstheme="minorHAnsi"/>
                <w:szCs w:val="24"/>
              </w:rPr>
              <w:t xml:space="preserve"> </w:t>
            </w:r>
            <w:r w:rsidR="00977D63" w:rsidRPr="00FD0F3F">
              <w:rPr>
                <w:rFonts w:cstheme="minorHAnsi"/>
                <w:sz w:val="20"/>
              </w:rPr>
              <w:t>use of vaporizer with scavenger system. Route inhalation with nose cone for surgery or induction chamber for initial anesthesia or short term techniques. (Dose Range - Induction: 3-5%; Maintenance: 1-3%)</w:t>
            </w:r>
          </w:p>
          <w:p w14:paraId="76D30EF9" w14:textId="1B683A16" w:rsidR="00977D63" w:rsidRDefault="00E6595D" w:rsidP="009B2954">
            <w:pPr>
              <w:tabs>
                <w:tab w:val="left" w:pos="9960"/>
              </w:tabs>
              <w:jc w:val="both"/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212734679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77D63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>Other:</w:t>
            </w:r>
            <w:r w:rsidR="00977D63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</w:rPr>
                <w:id w:val="2026432469"/>
                <w:lock w:val="sdtLocked"/>
                <w:placeholder>
                  <w:docPart w:val="15C77390F62E4A0CA523A7D39877A410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977D63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977D63" w14:paraId="115FA510" w14:textId="77777777" w:rsidTr="00FD0F3F">
        <w:tc>
          <w:tcPr>
            <w:tcW w:w="233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E293733" w14:textId="77777777" w:rsidR="00977D63" w:rsidRDefault="00977D63" w:rsidP="00FD0F3F">
            <w:pPr>
              <w:tabs>
                <w:tab w:val="left" w:pos="9960"/>
              </w:tabs>
              <w:rPr>
                <w:rFonts w:cstheme="minorHAnsi"/>
                <w:b/>
                <w:bCs/>
              </w:rPr>
            </w:pPr>
            <w:r w:rsidRPr="00977D63">
              <w:rPr>
                <w:rFonts w:cstheme="minorHAnsi"/>
                <w:b/>
                <w:bCs/>
              </w:rPr>
              <w:t>Monitoring of the depth of the anesthesia</w:t>
            </w:r>
          </w:p>
          <w:p w14:paraId="02CF395A" w14:textId="2C4ED962" w:rsidR="00977D63" w:rsidRPr="00977D63" w:rsidRDefault="00977D63" w:rsidP="00FD0F3F">
            <w:pPr>
              <w:tabs>
                <w:tab w:val="left" w:pos="9960"/>
              </w:tabs>
              <w:rPr>
                <w:rFonts w:cstheme="minorHAnsi"/>
                <w:b/>
                <w:bCs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8455" w:type="dxa"/>
            <w:gridSpan w:val="2"/>
          </w:tcPr>
          <w:p w14:paraId="0402DF6C" w14:textId="511ADAAC" w:rsidR="00977D63" w:rsidRDefault="00E6595D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11712509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77D63" w:rsidRPr="001F557B">
              <w:rPr>
                <w:rFonts w:cstheme="minorHAnsi"/>
                <w:szCs w:val="24"/>
              </w:rPr>
              <w:t xml:space="preserve"> Toe</w:t>
            </w:r>
            <w:r w:rsidR="00977D63">
              <w:rPr>
                <w:rFonts w:cstheme="minorHAnsi"/>
                <w:szCs w:val="24"/>
              </w:rPr>
              <w:t>/Paw</w:t>
            </w:r>
            <w:r w:rsidR="00977D63" w:rsidRPr="001F557B">
              <w:rPr>
                <w:rFonts w:cstheme="minorHAnsi"/>
                <w:szCs w:val="24"/>
              </w:rPr>
              <w:t xml:space="preserve"> Pinch</w:t>
            </w:r>
          </w:p>
          <w:p w14:paraId="2E5F3AE9" w14:textId="7BFD14A0" w:rsidR="00977D63" w:rsidRDefault="00E6595D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787783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77D63" w:rsidRPr="001F557B">
              <w:rPr>
                <w:rFonts w:eastAsia="MS Gothic" w:cstheme="minorHAnsi"/>
                <w:szCs w:val="24"/>
              </w:rPr>
              <w:t xml:space="preserve"> </w:t>
            </w:r>
            <w:r w:rsidR="00977D63" w:rsidRPr="001F557B">
              <w:rPr>
                <w:rFonts w:cstheme="minorHAnsi"/>
                <w:szCs w:val="24"/>
              </w:rPr>
              <w:t>Muscle Relaxation</w:t>
            </w:r>
          </w:p>
          <w:p w14:paraId="3C025AAD" w14:textId="1706549F" w:rsidR="00977D63" w:rsidRDefault="00E6595D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01414772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77D63">
              <w:rPr>
                <w:rFonts w:cstheme="minorHAnsi"/>
                <w:szCs w:val="24"/>
              </w:rPr>
              <w:t xml:space="preserve"> Respiration Rate</w:t>
            </w:r>
          </w:p>
          <w:p w14:paraId="0CBD53BC" w14:textId="1F156696" w:rsidR="00FD0F3F" w:rsidRDefault="00E6595D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39550354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>
              <w:rPr>
                <w:rFonts w:cstheme="minorHAnsi"/>
                <w:szCs w:val="24"/>
              </w:rPr>
              <w:t xml:space="preserve"> Corneal Reflex</w:t>
            </w:r>
          </w:p>
          <w:p w14:paraId="62D7F1AF" w14:textId="25AC49A8" w:rsidR="00977D63" w:rsidRDefault="00E6595D" w:rsidP="009B2954">
            <w:pPr>
              <w:tabs>
                <w:tab w:val="left" w:pos="9960"/>
              </w:tabs>
              <w:jc w:val="both"/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-11246130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671458586"/>
                <w:lock w:val="sdtLocked"/>
                <w:placeholder>
                  <w:docPart w:val="4EBDE267EEAD43BB85FF54D497755FC5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7538B7" w14:paraId="1CA896AE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0CEDDF9F" w14:textId="1300FE03" w:rsidR="007538B7" w:rsidRDefault="007538B7" w:rsidP="009B2954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FD0F3F">
              <w:rPr>
                <w:rFonts w:cstheme="minorHAnsi"/>
                <w:b/>
                <w:bCs/>
                <w:noProof/>
                <w:sz w:val="28"/>
                <w:szCs w:val="28"/>
                <w:u w:val="single"/>
              </w:rPr>
              <w:t>Supportive Care</w:t>
            </w:r>
            <w:r w:rsidRPr="007538B7">
              <w:rPr>
                <w:rFonts w:cstheme="minorHAnsi"/>
                <w:b/>
                <w:bCs/>
                <w:noProof/>
                <w:sz w:val="28"/>
                <w:szCs w:val="28"/>
              </w:rPr>
              <w:t xml:space="preserve"> </w:t>
            </w:r>
            <w:sdt>
              <w:sdtPr>
                <w:id w:val="176734037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FD0F3F" w14:paraId="013A9874" w14:textId="77777777" w:rsidTr="00FD0F3F">
        <w:tc>
          <w:tcPr>
            <w:tcW w:w="233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AA9425E" w14:textId="199FBBE9" w:rsidR="00FD0F3F" w:rsidRDefault="00FD0F3F" w:rsidP="00FD0F3F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heck ALL that apply</w:t>
            </w:r>
          </w:p>
        </w:tc>
        <w:tc>
          <w:tcPr>
            <w:tcW w:w="8455" w:type="dxa"/>
            <w:gridSpan w:val="2"/>
          </w:tcPr>
          <w:p w14:paraId="11A71906" w14:textId="6DE2D2E0" w:rsidR="00FD0F3F" w:rsidRDefault="00E6595D" w:rsidP="009B295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8742974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>
              <w:rPr>
                <w:rFonts w:eastAsia="MS Gothic" w:cstheme="minorHAnsi"/>
                <w:color w:val="2F5496" w:themeColor="accent5" w:themeShade="BF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 xml:space="preserve">Fluid therapy. Drug Name: </w:t>
            </w:r>
            <w:sdt>
              <w:sdtPr>
                <w:rPr>
                  <w:rStyle w:val="Style2"/>
                </w:rPr>
                <w:id w:val="-506749108"/>
                <w:lock w:val="sdtLocked"/>
                <w:placeholder>
                  <w:docPart w:val="44480DB490EE47D3A7AF491D67247D4F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  <w:r w:rsidR="00FD0F3F">
              <w:rPr>
                <w:rFonts w:cstheme="minorHAnsi"/>
                <w:szCs w:val="24"/>
              </w:rPr>
              <w:t xml:space="preserve"> . </w:t>
            </w:r>
            <w:r w:rsidR="00FD0F3F" w:rsidRPr="00FD0F3F">
              <w:rPr>
                <w:rFonts w:cstheme="minorHAnsi"/>
                <w:sz w:val="20"/>
              </w:rPr>
              <w:t xml:space="preserve">Describe drug and </w:t>
            </w:r>
            <w:r w:rsidR="00FD0F3F" w:rsidRPr="00FD0F3F">
              <w:rPr>
                <w:rFonts w:cstheme="minorHAnsi"/>
                <w:noProof/>
                <w:sz w:val="20"/>
              </w:rPr>
              <w:t>dose</w:t>
            </w:r>
            <w:r w:rsidR="00FD0F3F" w:rsidRPr="00FD0F3F">
              <w:rPr>
                <w:rFonts w:cstheme="minorHAnsi"/>
                <w:sz w:val="20"/>
              </w:rPr>
              <w:t xml:space="preserve"> in </w:t>
            </w:r>
            <w:hyperlink w:anchor="_Section_IX_–Substances" w:history="1">
              <w:r w:rsidR="00FD0F3F" w:rsidRPr="00E1035F">
                <w:rPr>
                  <w:rStyle w:val="Hyperlink"/>
                  <w:rFonts w:cstheme="minorHAnsi"/>
                  <w:b/>
                  <w:bCs/>
                  <w:sz w:val="20"/>
                </w:rPr>
                <w:t>Secti</w:t>
              </w:r>
              <w:r w:rsidR="00A536C2" w:rsidRPr="00E1035F">
                <w:rPr>
                  <w:rStyle w:val="Hyperlink"/>
                  <w:rFonts w:cstheme="minorHAnsi"/>
                  <w:b/>
                  <w:bCs/>
                  <w:sz w:val="20"/>
                </w:rPr>
                <w:t>on</w:t>
              </w:r>
              <w:r w:rsidR="00E1035F" w:rsidRPr="00E1035F">
                <w:rPr>
                  <w:rStyle w:val="Hyperlink"/>
                  <w:rFonts w:cstheme="minorHAnsi"/>
                  <w:b/>
                  <w:bCs/>
                  <w:sz w:val="20"/>
                </w:rPr>
                <w:t xml:space="preserve"> IX</w:t>
              </w:r>
            </w:hyperlink>
            <w:r w:rsidR="00FD0F3F" w:rsidRPr="00FD0F3F">
              <w:rPr>
                <w:rFonts w:cstheme="minorHAnsi"/>
                <w:sz w:val="20"/>
              </w:rPr>
              <w:t>.</w:t>
            </w:r>
          </w:p>
          <w:p w14:paraId="416D9ECC" w14:textId="5CE92326" w:rsidR="00FD0F3F" w:rsidRPr="00140747" w:rsidRDefault="00E6595D" w:rsidP="009B2954">
            <w:pPr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21669844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5821E3">
              <w:rPr>
                <w:rFonts w:eastAsia="MS Gothic" w:cstheme="minorHAnsi"/>
                <w:szCs w:val="24"/>
              </w:rPr>
              <w:t xml:space="preserve"> </w:t>
            </w:r>
            <w:r w:rsidR="00FD0F3F" w:rsidRPr="00140747">
              <w:rPr>
                <w:rFonts w:eastAsia="MS Gothic" w:cstheme="minorHAnsi"/>
                <w:szCs w:val="24"/>
              </w:rPr>
              <w:t xml:space="preserve">Lubricant </w:t>
            </w:r>
            <w:r w:rsidR="00FD0F3F" w:rsidRPr="00140747">
              <w:rPr>
                <w:rFonts w:cstheme="minorHAnsi"/>
                <w:szCs w:val="24"/>
              </w:rPr>
              <w:t>Eye ointment use.</w:t>
            </w:r>
            <w:r w:rsidR="00FD0F3F">
              <w:rPr>
                <w:rFonts w:cstheme="minorHAnsi"/>
                <w:szCs w:val="24"/>
              </w:rPr>
              <w:t xml:space="preserve"> Lubricant Name: </w:t>
            </w:r>
            <w:sdt>
              <w:sdtPr>
                <w:rPr>
                  <w:rStyle w:val="Style2"/>
                  <w:szCs w:val="24"/>
                </w:rPr>
                <w:id w:val="-1576896195"/>
                <w:placeholder>
                  <w:docPart w:val="AB8D07CC2B244BE387C810AA70C0183A"/>
                </w:placeholder>
                <w15:appearance w15:val="hidden"/>
              </w:sdtPr>
              <w:sdtEndPr>
                <w:rPr>
                  <w:rStyle w:val="DefaultParagraphFont"/>
                  <w:rFonts w:cstheme="minorHAnsi"/>
                  <w:b/>
                  <w:color w:val="auto"/>
                </w:rPr>
              </w:sdtEndPr>
              <w:sdtContent>
                <w:sdt>
                  <w:sdtPr>
                    <w:rPr>
                      <w:rStyle w:val="Style2"/>
                      <w:szCs w:val="24"/>
                    </w:rPr>
                    <w:id w:val="-1829357183"/>
                    <w:lock w:val="sdtLocked"/>
                    <w:placeholder>
                      <w:docPart w:val="9C123F0D7D804C1CB4600DBC216F0607"/>
                    </w:placeholder>
                    <w:showingPlcHdr/>
                  </w:sdtPr>
                  <w:sdtContent>
                    <w:r w:rsidR="00FD0F3F" w:rsidRPr="00EB0FE3">
                      <w:rPr>
                        <w:rStyle w:val="PlaceholderText"/>
                        <w:color w:val="833C0B" w:themeColor="accent2" w:themeShade="80"/>
                      </w:rPr>
                      <w:t>Click or tap here to enter text.</w:t>
                    </w:r>
                  </w:sdtContent>
                </w:sdt>
              </w:sdtContent>
            </w:sdt>
          </w:p>
          <w:p w14:paraId="2571CEA7" w14:textId="77777777" w:rsidR="00FD0F3F" w:rsidRPr="00FD0F3F" w:rsidRDefault="00FD0F3F" w:rsidP="00BB09CF">
            <w:pPr>
              <w:rPr>
                <w:rFonts w:cstheme="minorHAnsi"/>
                <w:sz w:val="20"/>
              </w:rPr>
            </w:pPr>
            <w:r w:rsidRPr="004518FF">
              <w:rPr>
                <w:rFonts w:cstheme="minorHAnsi"/>
                <w:sz w:val="20"/>
              </w:rPr>
              <w:t>Dose:</w:t>
            </w:r>
            <w:r w:rsidRPr="00FD0F3F">
              <w:rPr>
                <w:rFonts w:cstheme="minorHAnsi"/>
                <w:sz w:val="20"/>
              </w:rPr>
              <w:t xml:space="preserve"> </w:t>
            </w:r>
            <w:r w:rsidRPr="00FD0F3F">
              <w:rPr>
                <w:sz w:val="20"/>
              </w:rPr>
              <w:t>One drop per eye</w:t>
            </w:r>
            <w:r w:rsidRPr="00FD0F3F">
              <w:rPr>
                <w:rFonts w:cstheme="minorHAnsi"/>
                <w:sz w:val="20"/>
              </w:rPr>
              <w:t xml:space="preserve"> soon after induction for procedures longer than 5 min and </w:t>
            </w:r>
            <w:r w:rsidRPr="00FD0F3F">
              <w:rPr>
                <w:sz w:val="20"/>
              </w:rPr>
              <w:t>at repeated intervals as often as needed.</w:t>
            </w:r>
            <w:r w:rsidRPr="00FD0F3F">
              <w:rPr>
                <w:rFonts w:cstheme="minorHAnsi"/>
                <w:sz w:val="20"/>
              </w:rPr>
              <w:t xml:space="preserve"> </w:t>
            </w:r>
          </w:p>
          <w:p w14:paraId="6F37C6B0" w14:textId="0D475934" w:rsidR="00FD0F3F" w:rsidRDefault="00E6595D" w:rsidP="009B2954">
            <w:pPr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-106780171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>Supplemental heat,</w:t>
            </w:r>
            <w:r w:rsidR="00FD0F3F" w:rsidRPr="001F557B">
              <w:rPr>
                <w:rFonts w:cstheme="minorHAnsi"/>
                <w:szCs w:val="24"/>
              </w:rPr>
              <w:t xml:space="preserve"> describe</w:t>
            </w:r>
            <w:r w:rsidR="00FD0F3F">
              <w:rPr>
                <w:rFonts w:cstheme="minorHAnsi"/>
                <w:szCs w:val="24"/>
              </w:rPr>
              <w:t>:</w:t>
            </w:r>
            <w:r w:rsidR="00FD0F3F" w:rsidRPr="001F557B">
              <w:rPr>
                <w:rStyle w:val="Style2"/>
                <w:szCs w:val="24"/>
              </w:rPr>
              <w:t xml:space="preserve"> </w:t>
            </w:r>
            <w:sdt>
              <w:sdtPr>
                <w:rPr>
                  <w:rStyle w:val="Style2"/>
                  <w:szCs w:val="24"/>
                </w:rPr>
                <w:id w:val="-1541740764"/>
                <w:lock w:val="sdtLocked"/>
                <w:placeholder>
                  <w:docPart w:val="B9F44F65488E4F2DB0DEDA5B395B968D"/>
                </w:placeholder>
                <w:showingPlcHdr/>
              </w:sdt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  <w:p w14:paraId="1A63C99F" w14:textId="753ED5CA" w:rsidR="00FD0F3F" w:rsidRDefault="00E6595D" w:rsidP="009B2954">
            <w:pPr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-28836109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1431660641"/>
                <w:lock w:val="sdtLocked"/>
                <w:placeholder>
                  <w:docPart w:val="0024F20CC9C64037947E5234FF39B101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7538B7" w14:paraId="25BFBD4F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0FAE1DF3" w14:textId="6B67FACF" w:rsidR="007538B7" w:rsidRDefault="007538B7" w:rsidP="007D3642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FD0F3F">
              <w:rPr>
                <w:rStyle w:val="Style2"/>
                <w:b/>
                <w:color w:val="auto"/>
                <w:sz w:val="28"/>
                <w:szCs w:val="28"/>
                <w:u w:val="single"/>
              </w:rPr>
              <w:t>Analgesia Use</w:t>
            </w:r>
            <w:r w:rsidRPr="007538B7">
              <w:rPr>
                <w:rStyle w:val="Style2"/>
                <w:b/>
                <w:color w:val="auto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162364862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FD0F3F" w14:paraId="2AFF9267" w14:textId="77777777" w:rsidTr="007538B7">
        <w:trPr>
          <w:trHeight w:val="1440"/>
        </w:trPr>
        <w:tc>
          <w:tcPr>
            <w:tcW w:w="4225" w:type="dxa"/>
            <w:gridSpan w:val="2"/>
            <w:shd w:val="clear" w:color="auto" w:fill="E7E6E6" w:themeFill="background2"/>
            <w:vAlign w:val="center"/>
          </w:tcPr>
          <w:p w14:paraId="47CE44DC" w14:textId="6859200F" w:rsidR="00FD0F3F" w:rsidRDefault="00FD0F3F" w:rsidP="00FD0F3F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1F557B">
              <w:rPr>
                <w:b/>
                <w:bCs/>
                <w:szCs w:val="24"/>
              </w:rPr>
              <w:t>Will analgesics be used</w:t>
            </w:r>
            <w:r>
              <w:rPr>
                <w:b/>
                <w:bCs/>
                <w:szCs w:val="24"/>
              </w:rPr>
              <w:t xml:space="preserve"> pre and post-surgery or for other chronic pain producing procedures</w:t>
            </w:r>
            <w:r w:rsidRPr="001F557B">
              <w:rPr>
                <w:b/>
                <w:bCs/>
                <w:szCs w:val="24"/>
              </w:rPr>
              <w:t>?</w:t>
            </w:r>
          </w:p>
        </w:tc>
        <w:tc>
          <w:tcPr>
            <w:tcW w:w="6565" w:type="dxa"/>
          </w:tcPr>
          <w:p w14:paraId="40572A64" w14:textId="50714360" w:rsidR="00FD0F3F" w:rsidRPr="00FD0F3F" w:rsidRDefault="00E6595D" w:rsidP="009B2954">
            <w:pPr>
              <w:tabs>
                <w:tab w:val="left" w:pos="720"/>
              </w:tabs>
              <w:rPr>
                <w:rStyle w:val="Style2"/>
                <w:b/>
                <w:szCs w:val="24"/>
              </w:rPr>
            </w:pPr>
            <w:sdt>
              <w:sdtPr>
                <w:rPr>
                  <w:rStyle w:val="Style2"/>
                </w:rPr>
                <w:id w:val="190302159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>
              <w:rPr>
                <w:szCs w:val="24"/>
              </w:rPr>
              <w:t xml:space="preserve"> Pre-operatively</w:t>
            </w:r>
          </w:p>
          <w:p w14:paraId="6B0222F4" w14:textId="39178744" w:rsidR="00FD0F3F" w:rsidRPr="00732BC8" w:rsidRDefault="00E6595D" w:rsidP="009B2954">
            <w:pPr>
              <w:tabs>
                <w:tab w:val="left" w:pos="9960"/>
              </w:tabs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63907728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>
              <w:rPr>
                <w:rStyle w:val="Style2"/>
                <w:b/>
                <w:bCs/>
                <w:color w:val="auto"/>
                <w:szCs w:val="24"/>
              </w:rPr>
              <w:t xml:space="preserve"> </w:t>
            </w:r>
            <w:r w:rsidR="00732BC8" w:rsidRPr="00732BC8">
              <w:rPr>
                <w:rStyle w:val="Style2"/>
                <w:color w:val="auto"/>
                <w:szCs w:val="24"/>
              </w:rPr>
              <w:t>Post-operatively</w:t>
            </w:r>
          </w:p>
          <w:p w14:paraId="4F34787F" w14:textId="5429C4A7" w:rsidR="00FD0F3F" w:rsidRPr="00FD0F3F" w:rsidRDefault="00E6595D" w:rsidP="009B2954">
            <w:pPr>
              <w:tabs>
                <w:tab w:val="left" w:pos="9960"/>
              </w:tabs>
              <w:rPr>
                <w:rStyle w:val="Style2"/>
                <w:b/>
                <w:szCs w:val="24"/>
              </w:rPr>
            </w:pPr>
            <w:sdt>
              <w:sdtPr>
                <w:rPr>
                  <w:rStyle w:val="Style2"/>
                </w:rPr>
                <w:id w:val="-64820153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 w:rsidRPr="00732BC8">
              <w:rPr>
                <w:rStyle w:val="Style2"/>
                <w:color w:val="auto"/>
                <w:szCs w:val="24"/>
              </w:rPr>
              <w:t xml:space="preserve"> F</w:t>
            </w:r>
            <w:r w:rsidR="00732BC8" w:rsidRPr="00732BC8">
              <w:rPr>
                <w:szCs w:val="24"/>
              </w:rPr>
              <w:t>or other chronic pain producing procedures, describe:</w:t>
            </w:r>
            <w:r w:rsidR="00732BC8">
              <w:rPr>
                <w:b/>
                <w:bCs/>
                <w:szCs w:val="24"/>
              </w:rPr>
              <w:t xml:space="preserve"> </w:t>
            </w:r>
            <w:sdt>
              <w:sdtPr>
                <w:rPr>
                  <w:rStyle w:val="Style2"/>
                  <w:szCs w:val="24"/>
                </w:rPr>
                <w:id w:val="-363212030"/>
                <w:lock w:val="sdtLocked"/>
                <w:placeholder>
                  <w:docPart w:val="72EB6D434EDA4D78AA7B437E0E94184B"/>
                </w:placeholder>
                <w:showingPlcHdr/>
              </w:sdt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FD0F3F" w14:paraId="44C6E623" w14:textId="77777777" w:rsidTr="007538B7">
        <w:tc>
          <w:tcPr>
            <w:tcW w:w="2335" w:type="dxa"/>
            <w:shd w:val="clear" w:color="auto" w:fill="E7E6E6" w:themeFill="background2"/>
            <w:vAlign w:val="center"/>
          </w:tcPr>
          <w:p w14:paraId="1D67B048" w14:textId="77777777" w:rsidR="00FD0F3F" w:rsidRDefault="00FD0F3F" w:rsidP="007538B7">
            <w:pPr>
              <w:tabs>
                <w:tab w:val="left" w:pos="996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A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 xml:space="preserve">nalgesic </w:t>
            </w:r>
            <w:r>
              <w:rPr>
                <w:rFonts w:cstheme="minorHAnsi"/>
                <w:b/>
                <w:bCs/>
                <w:noProof/>
                <w:szCs w:val="24"/>
              </w:rPr>
              <w:t xml:space="preserve">agent and 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>method</w:t>
            </w:r>
            <w:r>
              <w:rPr>
                <w:rFonts w:cstheme="minorHAnsi"/>
                <w:b/>
                <w:bCs/>
                <w:szCs w:val="24"/>
              </w:rPr>
              <w:t xml:space="preserve"> of use</w:t>
            </w:r>
          </w:p>
          <w:p w14:paraId="12A4100B" w14:textId="3566301E" w:rsidR="00FD0F3F" w:rsidRDefault="00FD0F3F" w:rsidP="007538B7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8455" w:type="dxa"/>
            <w:gridSpan w:val="2"/>
          </w:tcPr>
          <w:p w14:paraId="3E33C0CF" w14:textId="7F67DA8F" w:rsidR="00FD0F3F" w:rsidRDefault="00E6595D" w:rsidP="009B2954">
            <w:pPr>
              <w:pStyle w:val="CommentText"/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88216554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>
              <w:rPr>
                <w:rFonts w:eastAsia="MS Gothic" w:cstheme="minorHAnsi"/>
                <w:color w:val="2F5496" w:themeColor="accent5" w:themeShade="BF"/>
                <w:szCs w:val="24"/>
              </w:rPr>
              <w:t xml:space="preserve"> </w:t>
            </w:r>
            <w:r w:rsidR="00FD0F3F" w:rsidRPr="003070DD">
              <w:rPr>
                <w:rFonts w:cstheme="minorHAnsi"/>
                <w:szCs w:val="24"/>
                <w:u w:val="single"/>
              </w:rPr>
              <w:t>Carprofen</w:t>
            </w:r>
            <w:r w:rsidR="00FD0F3F">
              <w:rPr>
                <w:rFonts w:cstheme="minorHAnsi"/>
                <w:szCs w:val="24"/>
              </w:rPr>
              <w:t xml:space="preserve">; </w:t>
            </w:r>
            <w:r w:rsidR="00FD0F3F" w:rsidRPr="00FD0F3F">
              <w:rPr>
                <w:rFonts w:cstheme="minorHAnsi"/>
                <w:sz w:val="20"/>
              </w:rPr>
              <w:t>Dose range: 5-10 mg/kg, Orally or Intramuscularly, Once a day.</w:t>
            </w:r>
          </w:p>
          <w:p w14:paraId="627893B9" w14:textId="7E881641" w:rsidR="00FD0F3F" w:rsidRDefault="00E6595D" w:rsidP="009B2954">
            <w:pPr>
              <w:pStyle w:val="CommentText"/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98395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>
              <w:rPr>
                <w:rFonts w:cstheme="minorHAnsi"/>
                <w:szCs w:val="24"/>
              </w:rPr>
              <w:t xml:space="preserve"> </w:t>
            </w:r>
            <w:r w:rsidR="00FD0F3F" w:rsidRPr="003070DD">
              <w:rPr>
                <w:rFonts w:cstheme="minorHAnsi"/>
                <w:szCs w:val="24"/>
                <w:u w:val="single"/>
              </w:rPr>
              <w:t>Buprenorphine</w:t>
            </w:r>
            <w:r w:rsidR="00FD0F3F">
              <w:rPr>
                <w:rFonts w:cstheme="minorHAnsi"/>
                <w:szCs w:val="24"/>
              </w:rPr>
              <w:t xml:space="preserve">; </w:t>
            </w:r>
            <w:r w:rsidR="00FD0F3F" w:rsidRPr="00FD0F3F">
              <w:rPr>
                <w:rFonts w:cstheme="minorHAnsi"/>
                <w:sz w:val="20"/>
              </w:rPr>
              <w:t>Dose range: 0.05 to 0.10 mg/kg, Subcutaneously, Twice or three times a day.</w:t>
            </w:r>
          </w:p>
          <w:p w14:paraId="46C807D5" w14:textId="63C3ED4C" w:rsidR="00FD0F3F" w:rsidRDefault="00E6595D" w:rsidP="009B2954">
            <w:pPr>
              <w:pStyle w:val="CommentText"/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32563031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295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40747">
              <w:rPr>
                <w:rFonts w:cstheme="minorHAnsi"/>
                <w:szCs w:val="24"/>
              </w:rPr>
              <w:t xml:space="preserve"> </w:t>
            </w:r>
            <w:r w:rsidR="00FD0F3F" w:rsidRPr="003070DD">
              <w:rPr>
                <w:rFonts w:cstheme="minorHAnsi"/>
                <w:szCs w:val="24"/>
                <w:u w:val="single"/>
              </w:rPr>
              <w:t>Meloxicam</w:t>
            </w:r>
            <w:r w:rsidR="00FD0F3F">
              <w:rPr>
                <w:rFonts w:cstheme="minorHAnsi"/>
                <w:szCs w:val="24"/>
              </w:rPr>
              <w:t xml:space="preserve">; </w:t>
            </w:r>
            <w:r w:rsidR="00FD0F3F" w:rsidRPr="00FD0F3F">
              <w:rPr>
                <w:rFonts w:cstheme="minorHAnsi"/>
                <w:sz w:val="20"/>
              </w:rPr>
              <w:t>Dose range: 2-5 mg/kg, Orally, Twice a day.</w:t>
            </w:r>
          </w:p>
          <w:p w14:paraId="3B083430" w14:textId="585BEF97" w:rsidR="00FD0F3F" w:rsidRDefault="00E6595D" w:rsidP="009B2954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5783245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D0F3F" w:rsidRPr="001F557B">
              <w:rPr>
                <w:rFonts w:eastAsia="MS Gothic" w:cstheme="minorHAnsi"/>
                <w:szCs w:val="24"/>
              </w:rPr>
              <w:t xml:space="preserve"> </w:t>
            </w:r>
            <w:r w:rsidR="00FD0F3F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1003194254"/>
                <w:lock w:val="sdtLocked"/>
                <w:placeholder>
                  <w:docPart w:val="D6DE5956F0B1412BB208277A25F0F474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FD0F3F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FD0F3F" w14:paraId="57F4968E" w14:textId="77777777" w:rsidTr="007538B7">
        <w:tc>
          <w:tcPr>
            <w:tcW w:w="4225" w:type="dxa"/>
            <w:gridSpan w:val="2"/>
            <w:shd w:val="clear" w:color="auto" w:fill="E7E6E6" w:themeFill="background2"/>
            <w:vAlign w:val="center"/>
          </w:tcPr>
          <w:p w14:paraId="4096C7D4" w14:textId="77777777" w:rsidR="00FD0F3F" w:rsidRDefault="00FD0F3F" w:rsidP="007538B7">
            <w:pPr>
              <w:tabs>
                <w:tab w:val="left" w:pos="9960"/>
              </w:tabs>
              <w:rPr>
                <w:rStyle w:val="Style2"/>
                <w:b/>
                <w:bCs/>
                <w:color w:val="auto"/>
                <w:szCs w:val="24"/>
              </w:rPr>
            </w:pPr>
            <w:r w:rsidRPr="001F557B">
              <w:rPr>
                <w:rStyle w:val="Style2"/>
                <w:b/>
                <w:bCs/>
                <w:noProof/>
                <w:color w:val="auto"/>
                <w:szCs w:val="24"/>
              </w:rPr>
              <w:t>How</w:t>
            </w:r>
            <w:r w:rsidRPr="001F557B">
              <w:rPr>
                <w:rStyle w:val="Style2"/>
                <w:b/>
                <w:bCs/>
                <w:color w:val="auto"/>
                <w:szCs w:val="24"/>
              </w:rPr>
              <w:t xml:space="preserve"> will the </w:t>
            </w:r>
            <w:r w:rsidRPr="001F557B">
              <w:rPr>
                <w:rStyle w:val="Style2"/>
                <w:b/>
                <w:bCs/>
                <w:noProof/>
                <w:color w:val="auto"/>
                <w:szCs w:val="24"/>
              </w:rPr>
              <w:t>animal's</w:t>
            </w:r>
            <w:r w:rsidRPr="001F557B">
              <w:rPr>
                <w:rStyle w:val="Style2"/>
                <w:b/>
                <w:bCs/>
                <w:color w:val="auto"/>
                <w:szCs w:val="24"/>
              </w:rPr>
              <w:t xml:space="preserve"> pain/distress be monitored to ensure that the analgesic is effective?</w:t>
            </w:r>
          </w:p>
          <w:p w14:paraId="4F200D86" w14:textId="18901D97" w:rsidR="00FD0F3F" w:rsidRDefault="00FD0F3F" w:rsidP="007538B7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6565" w:type="dxa"/>
          </w:tcPr>
          <w:p w14:paraId="2A0695D0" w14:textId="1F9EB769" w:rsidR="00FD0F3F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35202808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Guarding (protecting painful area)</w:t>
            </w:r>
          </w:p>
          <w:p w14:paraId="1816671C" w14:textId="545B2FE3" w:rsidR="007538B7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00627230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Licking, biting, scratching or shaking the painful area</w:t>
            </w:r>
          </w:p>
          <w:p w14:paraId="3E81B1E7" w14:textId="58106EE1" w:rsidR="007538B7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19553725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Restlessness</w:t>
            </w:r>
          </w:p>
          <w:p w14:paraId="7353571D" w14:textId="14AC084B" w:rsidR="007538B7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60123251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Failure to groom</w:t>
            </w:r>
          </w:p>
          <w:p w14:paraId="00D10607" w14:textId="45E76B3C" w:rsidR="007538B7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59208991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cstheme="minorHAnsi"/>
                <w:szCs w:val="24"/>
              </w:rPr>
              <w:t xml:space="preserve"> Lack of normal interest in surroundings</w:t>
            </w:r>
          </w:p>
          <w:p w14:paraId="4F87BA8F" w14:textId="00193554" w:rsidR="007538B7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65764864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>
              <w:rPr>
                <w:rFonts w:cstheme="minorHAnsi"/>
                <w:szCs w:val="24"/>
              </w:rPr>
              <w:t xml:space="preserve"> </w:t>
            </w:r>
            <w:r w:rsidR="007538B7" w:rsidRPr="001F557B">
              <w:rPr>
                <w:rFonts w:cstheme="minorHAnsi"/>
                <w:szCs w:val="24"/>
              </w:rPr>
              <w:t>Abnormal Postures</w:t>
            </w:r>
          </w:p>
          <w:p w14:paraId="7EE820BA" w14:textId="5A410F7D" w:rsidR="007538B7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18109425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>
              <w:rPr>
                <w:rFonts w:cstheme="minorHAnsi"/>
                <w:szCs w:val="24"/>
              </w:rPr>
              <w:t xml:space="preserve"> Lack of mobility</w:t>
            </w:r>
          </w:p>
          <w:p w14:paraId="1BB3B35C" w14:textId="42750417" w:rsidR="007538B7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19269126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538B7" w:rsidRPr="001F557B">
              <w:rPr>
                <w:rFonts w:eastAsia="MS Gothic" w:cstheme="minorHAnsi"/>
                <w:szCs w:val="24"/>
              </w:rPr>
              <w:t xml:space="preserve"> </w:t>
            </w:r>
            <w:r w:rsidR="007538B7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1816333658"/>
                <w:lock w:val="sdtLocked"/>
                <w:placeholder>
                  <w:docPart w:val="137801C39FAB41428EF0C30851C54B17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7538B7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402107B0" w14:textId="2A2B577B" w:rsidR="00DC1C65" w:rsidRDefault="00DC1C65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DC1C65" w:rsidRPr="001F557B" w14:paraId="6DC46628" w14:textId="77777777" w:rsidTr="0065289B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3012405F" w14:textId="732FD670" w:rsidR="00DC1C65" w:rsidRPr="003950FE" w:rsidRDefault="00DC1C65" w:rsidP="006528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3950FE">
              <w:rPr>
                <w:rFonts w:cstheme="minorHAnsi"/>
                <w:b/>
                <w:bCs/>
                <w:sz w:val="28"/>
                <w:szCs w:val="28"/>
              </w:rPr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1921339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473C4232" w14:textId="7C96A773" w:rsidR="00DC1C65" w:rsidRPr="003950FE" w:rsidRDefault="00DC1C65" w:rsidP="00DC1C65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10" w:name="S7b"/>
            <w:bookmarkEnd w:id="10"/>
            <w:r>
              <w:rPr>
                <w:rFonts w:asciiTheme="minorHAnsi" w:hAnsiTheme="minorHAnsi"/>
              </w:rPr>
              <w:t>Section VI</w:t>
            </w:r>
            <w:r w:rsidR="00EB2501"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b</w:t>
            </w:r>
            <w:r w:rsidRPr="003950FE">
              <w:rPr>
                <w:rFonts w:asciiTheme="minorHAnsi" w:hAnsiTheme="minorHAnsi"/>
              </w:rPr>
              <w:t xml:space="preserve"> – Anesthesia </w:t>
            </w:r>
            <w:r w:rsidRPr="003950FE">
              <w:rPr>
                <w:rFonts w:asciiTheme="minorHAnsi" w:hAnsiTheme="minorHAnsi"/>
                <w:noProof/>
              </w:rPr>
              <w:t>and</w:t>
            </w:r>
            <w:r>
              <w:rPr>
                <w:rFonts w:asciiTheme="minorHAnsi" w:hAnsiTheme="minorHAnsi"/>
              </w:rPr>
              <w:t xml:space="preserve"> Analgesic u</w:t>
            </w:r>
            <w:r w:rsidRPr="003950FE">
              <w:rPr>
                <w:rFonts w:asciiTheme="minorHAnsi" w:hAnsiTheme="minorHAnsi"/>
              </w:rPr>
              <w:t xml:space="preserve">se </w:t>
            </w:r>
            <w:r>
              <w:rPr>
                <w:rFonts w:asciiTheme="minorHAnsi" w:hAnsiTheme="minorHAnsi"/>
              </w:rPr>
              <w:t>for Aquatic Species</w:t>
            </w:r>
          </w:p>
        </w:tc>
      </w:tr>
    </w:tbl>
    <w:p w14:paraId="228FFF40" w14:textId="66FFB8FE" w:rsidR="00DC1C65" w:rsidRDefault="00DC1C65" w:rsidP="00DC1C65">
      <w:pPr>
        <w:tabs>
          <w:tab w:val="left" w:pos="9960"/>
        </w:tabs>
        <w:jc w:val="both"/>
        <w:rPr>
          <w:rStyle w:val="Style2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890"/>
        <w:gridCol w:w="6565"/>
      </w:tblGrid>
      <w:tr w:rsidR="00B71EAD" w14:paraId="0838893C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2AF77ABC" w14:textId="2797C6C5" w:rsidR="00B71EAD" w:rsidRDefault="00B71EAD" w:rsidP="007D3642">
            <w:pPr>
              <w:tabs>
                <w:tab w:val="left" w:pos="9960"/>
              </w:tabs>
              <w:rPr>
                <w:rFonts w:cstheme="minorHAnsi"/>
                <w:szCs w:val="24"/>
              </w:rPr>
            </w:pPr>
            <w:r w:rsidRPr="00977D63">
              <w:rPr>
                <w:rFonts w:cstheme="minorHAnsi"/>
                <w:b/>
                <w:bCs/>
                <w:sz w:val="28"/>
                <w:szCs w:val="28"/>
                <w:u w:val="single"/>
              </w:rPr>
              <w:t>Anesthesia Use</w:t>
            </w:r>
            <w:r w:rsidRPr="007538B7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204309055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  <w:p w14:paraId="0CDFFEA4" w14:textId="500647DA" w:rsidR="00B71EAD" w:rsidRPr="00B71EAD" w:rsidRDefault="00B71EAD" w:rsidP="00B71EAD">
            <w:pPr>
              <w:pStyle w:val="ListParagraph"/>
              <w:ind w:left="0"/>
              <w:jc w:val="center"/>
              <w:rPr>
                <w:rStyle w:val="Style2"/>
                <w:rFonts w:cstheme="minorHAnsi"/>
                <w:b/>
                <w:bCs/>
                <w:color w:val="auto"/>
                <w:sz w:val="22"/>
                <w:szCs w:val="22"/>
                <w:u w:val="single"/>
              </w:rPr>
            </w:pPr>
            <w:r w:rsidRPr="008A29BE">
              <w:rPr>
                <w:rFonts w:cstheme="minorHAnsi"/>
                <w:b/>
                <w:bCs/>
                <w:sz w:val="20"/>
              </w:rPr>
              <w:t>Note:</w:t>
            </w:r>
            <w:r w:rsidRPr="008A29BE">
              <w:rPr>
                <w:rFonts w:cstheme="minorHAnsi"/>
                <w:sz w:val="20"/>
              </w:rPr>
              <w:t xml:space="preserve"> for use of </w:t>
            </w:r>
            <w:r w:rsidRPr="008A29BE">
              <w:rPr>
                <w:rFonts w:cstheme="minorHAnsi"/>
                <w:b/>
                <w:bCs/>
                <w:sz w:val="20"/>
              </w:rPr>
              <w:t>anesthesia in aquatic species</w:t>
            </w:r>
            <w:r w:rsidRPr="008A29BE">
              <w:rPr>
                <w:rFonts w:cstheme="minorHAnsi"/>
                <w:sz w:val="20"/>
              </w:rPr>
              <w:t xml:space="preserve"> </w:t>
            </w:r>
            <w:r w:rsidRPr="008A29BE">
              <w:rPr>
                <w:rFonts w:cstheme="minorHAnsi"/>
                <w:sz w:val="20"/>
                <w:u w:val="single"/>
              </w:rPr>
              <w:t>water quality parameters</w:t>
            </w:r>
            <w:r w:rsidRPr="008A29BE">
              <w:rPr>
                <w:rFonts w:cstheme="minorHAnsi"/>
                <w:sz w:val="20"/>
              </w:rPr>
              <w:t xml:space="preserve"> such as dissolved oxygen, ammonia levels, pH, and temperature must be monitored.</w:t>
            </w:r>
            <w:r w:rsidR="009E27AE">
              <w:rPr>
                <w:rFonts w:cstheme="minorHAnsi"/>
                <w:sz w:val="20"/>
              </w:rPr>
              <w:t xml:space="preserve"> I</w:t>
            </w:r>
            <w:r w:rsidR="009E27AE" w:rsidRPr="009E27AE">
              <w:rPr>
                <w:rFonts w:cstheme="minorHAnsi"/>
                <w:sz w:val="20"/>
              </w:rPr>
              <w:t>nterspecies variations occur and could have unforeseen effects on experiments: when no bibliographic data are available or in case of new procedures test the procedure on low numbers of fish first and validate a species specific SOP.</w:t>
            </w:r>
          </w:p>
        </w:tc>
      </w:tr>
      <w:tr w:rsidR="00B71EAD" w14:paraId="3DFAF10D" w14:textId="77777777" w:rsidTr="00B71EAD">
        <w:tc>
          <w:tcPr>
            <w:tcW w:w="2335" w:type="dxa"/>
            <w:shd w:val="clear" w:color="auto" w:fill="E7E6E6" w:themeFill="background2"/>
            <w:vAlign w:val="center"/>
          </w:tcPr>
          <w:p w14:paraId="7BF58A5A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heck ALL that apply</w:t>
            </w:r>
          </w:p>
        </w:tc>
        <w:tc>
          <w:tcPr>
            <w:tcW w:w="8455" w:type="dxa"/>
            <w:gridSpan w:val="2"/>
          </w:tcPr>
          <w:p w14:paraId="606C4479" w14:textId="17622144" w:rsidR="00B71EAD" w:rsidRPr="00B71EAD" w:rsidRDefault="00E6595D" w:rsidP="00C54FF9">
            <w:pPr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137753903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4914C1">
              <w:rPr>
                <w:rFonts w:cstheme="minorHAnsi"/>
                <w:szCs w:val="24"/>
                <w:u w:val="single"/>
              </w:rPr>
              <w:t>Clove oil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>(</w:t>
            </w:r>
            <w:r w:rsidR="00B71EAD" w:rsidRPr="00A84CAF">
              <w:rPr>
                <w:rFonts w:cstheme="minorHAnsi"/>
                <w:szCs w:val="24"/>
              </w:rPr>
              <w:t>40-100 mg/L)</w:t>
            </w:r>
            <w:r w:rsidR="00B71EAD">
              <w:rPr>
                <w:rFonts w:cstheme="minorHAnsi"/>
                <w:szCs w:val="24"/>
              </w:rPr>
              <w:t xml:space="preserve"> use for immersion o</w:t>
            </w:r>
            <w:r w:rsidR="00B71EAD" w:rsidRPr="004914C1">
              <w:rPr>
                <w:rFonts w:cstheme="minorHAnsi"/>
                <w:szCs w:val="24"/>
              </w:rPr>
              <w:t>n lab</w:t>
            </w:r>
            <w:r w:rsidR="00B71EAD">
              <w:rPr>
                <w:rFonts w:cstheme="minorHAnsi"/>
                <w:szCs w:val="24"/>
              </w:rPr>
              <w:t>oratory.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B71EAD">
              <w:rPr>
                <w:rFonts w:cstheme="minorHAnsi"/>
                <w:sz w:val="20"/>
              </w:rPr>
              <w:t>Dose: to effect depending on fish species and anesthetic depth.</w:t>
            </w:r>
          </w:p>
          <w:p w14:paraId="348BB45E" w14:textId="46448243" w:rsidR="00B71EAD" w:rsidRPr="00B71EAD" w:rsidRDefault="00E6595D" w:rsidP="00C54FF9">
            <w:pPr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29622237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4914C1">
              <w:rPr>
                <w:rFonts w:cstheme="minorHAnsi"/>
                <w:szCs w:val="24"/>
                <w:u w:val="single"/>
              </w:rPr>
              <w:t>Clove oil</w:t>
            </w:r>
            <w:r w:rsidR="00B71EAD">
              <w:rPr>
                <w:rFonts w:cstheme="minorHAnsi"/>
                <w:szCs w:val="24"/>
              </w:rPr>
              <w:t xml:space="preserve"> (</w:t>
            </w:r>
            <w:r w:rsidR="00B71EAD" w:rsidRPr="00A84CAF">
              <w:rPr>
                <w:rFonts w:cstheme="minorHAnsi"/>
                <w:szCs w:val="24"/>
              </w:rPr>
              <w:t>40-100 mg/L)</w:t>
            </w:r>
            <w:r w:rsidR="00B71EAD">
              <w:rPr>
                <w:rFonts w:cstheme="minorHAnsi"/>
                <w:szCs w:val="24"/>
              </w:rPr>
              <w:t xml:space="preserve"> use for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>exposure to the solution i</w:t>
            </w:r>
            <w:r w:rsidR="00B71EAD" w:rsidRPr="004914C1">
              <w:rPr>
                <w:rFonts w:cstheme="minorHAnsi"/>
                <w:szCs w:val="24"/>
              </w:rPr>
              <w:t xml:space="preserve">n </w:t>
            </w:r>
            <w:r w:rsidR="00B71EAD">
              <w:rPr>
                <w:rFonts w:cstheme="minorHAnsi"/>
                <w:szCs w:val="24"/>
              </w:rPr>
              <w:t xml:space="preserve">the field. </w:t>
            </w:r>
            <w:r w:rsidR="00B71EAD" w:rsidRPr="00B71EAD">
              <w:rPr>
                <w:rFonts w:cstheme="minorHAnsi"/>
                <w:sz w:val="20"/>
              </w:rPr>
              <w:t>Dose: to effect depending on fish species and anesthetic depth.</w:t>
            </w:r>
          </w:p>
          <w:p w14:paraId="6E934EE4" w14:textId="22669F5F" w:rsidR="00B71EAD" w:rsidRPr="00A84CAF" w:rsidRDefault="00E6595D" w:rsidP="00C54FF9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59528361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4914C1">
              <w:rPr>
                <w:rFonts w:cstheme="minorHAnsi"/>
                <w:szCs w:val="24"/>
                <w:u w:val="single"/>
              </w:rPr>
              <w:t>MS 222</w:t>
            </w:r>
            <w:r w:rsidR="00B71EAD">
              <w:rPr>
                <w:rFonts w:cstheme="minorHAnsi"/>
                <w:szCs w:val="24"/>
              </w:rPr>
              <w:t xml:space="preserve"> (</w:t>
            </w:r>
            <w:r w:rsidR="00B71EAD" w:rsidRPr="00A84CAF">
              <w:rPr>
                <w:rFonts w:cstheme="minorHAnsi"/>
                <w:szCs w:val="24"/>
              </w:rPr>
              <w:t>Induction: 20-200 mg/l Maintenance: 50-75 mg/l</w:t>
            </w:r>
            <w:r w:rsidR="00B71EAD">
              <w:rPr>
                <w:rFonts w:cstheme="minorHAnsi"/>
                <w:szCs w:val="24"/>
              </w:rPr>
              <w:t>) use for immersion o</w:t>
            </w:r>
            <w:r w:rsidR="00B71EAD" w:rsidRPr="004914C1">
              <w:rPr>
                <w:rFonts w:cstheme="minorHAnsi"/>
                <w:szCs w:val="24"/>
              </w:rPr>
              <w:t>n lab</w:t>
            </w:r>
            <w:r w:rsidR="00B71EAD">
              <w:rPr>
                <w:rFonts w:cstheme="minorHAnsi"/>
                <w:szCs w:val="24"/>
              </w:rPr>
              <w:t>oratory.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B71EAD">
              <w:rPr>
                <w:rFonts w:cstheme="minorHAnsi"/>
                <w:sz w:val="20"/>
              </w:rPr>
              <w:t>Dose: to effect depending on fish species and anesthetic depth.</w:t>
            </w:r>
            <w:r w:rsidR="009E27AE" w:rsidRPr="009E27AE">
              <w:rPr>
                <w:rFonts w:cstheme="minorHAnsi"/>
                <w:sz w:val="20"/>
              </w:rPr>
              <w:t xml:space="preserve"> MS222 use in freshwater will reduce the pH and needs to be buffered following manufacturer guidelines</w:t>
            </w:r>
          </w:p>
          <w:p w14:paraId="24466B61" w14:textId="1DA414BE" w:rsidR="00B71EAD" w:rsidRPr="009C0978" w:rsidRDefault="00E6595D" w:rsidP="00C54FF9">
            <w:pPr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33831546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 w:rsidRPr="004914C1">
              <w:rPr>
                <w:rFonts w:cstheme="minorHAnsi"/>
                <w:szCs w:val="24"/>
                <w:u w:val="single"/>
              </w:rPr>
              <w:t>MS 222</w:t>
            </w:r>
            <w:r w:rsidR="00B71EAD">
              <w:rPr>
                <w:rFonts w:cstheme="minorHAnsi"/>
                <w:szCs w:val="24"/>
                <w:u w:val="single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(1 </w:t>
            </w:r>
            <w:r w:rsidR="00B71EAD" w:rsidRPr="00A84CAF">
              <w:rPr>
                <w:rFonts w:cstheme="minorHAnsi"/>
                <w:szCs w:val="24"/>
              </w:rPr>
              <w:t>g/L if sprayed onto gills)</w:t>
            </w:r>
            <w:r w:rsidR="00B71EAD">
              <w:rPr>
                <w:rFonts w:cstheme="minorHAnsi"/>
                <w:szCs w:val="24"/>
              </w:rPr>
              <w:t xml:space="preserve"> use for</w:t>
            </w:r>
            <w:r w:rsidR="00B71EAD" w:rsidRPr="004914C1">
              <w:rPr>
                <w:rFonts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>exposure to the solution, i</w:t>
            </w:r>
            <w:r w:rsidR="00B71EAD" w:rsidRPr="004914C1">
              <w:rPr>
                <w:rFonts w:cstheme="minorHAnsi"/>
                <w:szCs w:val="24"/>
              </w:rPr>
              <w:t xml:space="preserve">n </w:t>
            </w:r>
            <w:r w:rsidR="00B71EAD">
              <w:rPr>
                <w:rFonts w:cstheme="minorHAnsi"/>
                <w:szCs w:val="24"/>
              </w:rPr>
              <w:t xml:space="preserve">the </w:t>
            </w:r>
            <w:r w:rsidR="00B71EAD" w:rsidRPr="004914C1">
              <w:rPr>
                <w:rFonts w:cstheme="minorHAnsi"/>
                <w:szCs w:val="24"/>
              </w:rPr>
              <w:t>field</w:t>
            </w:r>
            <w:r w:rsidR="00B71EAD">
              <w:rPr>
                <w:rFonts w:cstheme="minorHAnsi"/>
                <w:szCs w:val="24"/>
              </w:rPr>
              <w:t xml:space="preserve">. </w:t>
            </w:r>
          </w:p>
          <w:p w14:paraId="6FD0F2AE" w14:textId="752765A6" w:rsidR="00B71EAD" w:rsidRDefault="00E6595D" w:rsidP="00C54FF9">
            <w:pPr>
              <w:tabs>
                <w:tab w:val="left" w:pos="9960"/>
              </w:tabs>
              <w:jc w:val="both"/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-125767347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515155266"/>
                <w:lock w:val="sdtLocked"/>
                <w:placeholder>
                  <w:docPart w:val="DC126951B5F34D9F92688D731EF3FECE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00CED14C" w14:textId="77777777" w:rsidTr="00B71EAD">
        <w:tc>
          <w:tcPr>
            <w:tcW w:w="233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EFE52AB" w14:textId="77777777" w:rsidR="00B71EAD" w:rsidRDefault="00B71EAD" w:rsidP="00B71EAD">
            <w:pPr>
              <w:tabs>
                <w:tab w:val="left" w:pos="9960"/>
              </w:tabs>
              <w:rPr>
                <w:rFonts w:cstheme="minorHAnsi"/>
                <w:b/>
                <w:bCs/>
              </w:rPr>
            </w:pPr>
            <w:r w:rsidRPr="00977D63">
              <w:rPr>
                <w:rFonts w:cstheme="minorHAnsi"/>
                <w:b/>
                <w:bCs/>
              </w:rPr>
              <w:t>Monitoring of the depth of the anesthesia</w:t>
            </w:r>
          </w:p>
          <w:p w14:paraId="5DB646E1" w14:textId="77777777" w:rsidR="00B71EAD" w:rsidRPr="00977D63" w:rsidRDefault="00B71EAD" w:rsidP="00B71EAD">
            <w:pPr>
              <w:tabs>
                <w:tab w:val="left" w:pos="9960"/>
              </w:tabs>
              <w:rPr>
                <w:rFonts w:cstheme="minorHAnsi"/>
                <w:b/>
                <w:bCs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8455" w:type="dxa"/>
            <w:gridSpan w:val="2"/>
          </w:tcPr>
          <w:p w14:paraId="34CA20FF" w14:textId="0A3CF5EC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91087842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B71EAD">
              <w:rPr>
                <w:rFonts w:cstheme="minorHAnsi"/>
                <w:szCs w:val="24"/>
              </w:rPr>
              <w:t>Righting reflex</w:t>
            </w:r>
          </w:p>
          <w:p w14:paraId="4960A8C2" w14:textId="7A12A629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3381234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 xml:space="preserve">Response to stimuli </w:t>
            </w:r>
            <w:r w:rsidR="00B71EAD" w:rsidRPr="00B71EAD">
              <w:rPr>
                <w:sz w:val="20"/>
              </w:rPr>
              <w:t>(Firmly squeeze at the base of the tail)</w:t>
            </w:r>
          </w:p>
          <w:p w14:paraId="1C36F751" w14:textId="13796A17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72872827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 xml:space="preserve">Muscle </w:t>
            </w:r>
            <w:r w:rsidR="00B71EAD">
              <w:rPr>
                <w:szCs w:val="24"/>
              </w:rPr>
              <w:t>relaxation</w:t>
            </w:r>
          </w:p>
          <w:p w14:paraId="3C7E1617" w14:textId="0F2C3ABF" w:rsidR="00B71EAD" w:rsidRPr="009E27AE" w:rsidRDefault="00E6595D" w:rsidP="00C54FF9">
            <w:pPr>
              <w:tabs>
                <w:tab w:val="left" w:pos="9960"/>
              </w:tabs>
              <w:jc w:val="both"/>
              <w:rPr>
                <w:szCs w:val="24"/>
              </w:rPr>
            </w:pPr>
            <w:sdt>
              <w:sdtPr>
                <w:rPr>
                  <w:rStyle w:val="Style2"/>
                </w:rPr>
                <w:id w:val="14981556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cstheme="minorHAnsi"/>
                <w:szCs w:val="24"/>
              </w:rPr>
              <w:t xml:space="preserve"> </w:t>
            </w:r>
            <w:r w:rsidR="009E27AE">
              <w:rPr>
                <w:szCs w:val="24"/>
              </w:rPr>
              <w:t>Respiration</w:t>
            </w:r>
          </w:p>
          <w:p w14:paraId="27C9B91A" w14:textId="4CA7302F" w:rsidR="00B71EAD" w:rsidRDefault="00E6595D" w:rsidP="00C54FF9">
            <w:pPr>
              <w:tabs>
                <w:tab w:val="left" w:pos="9960"/>
              </w:tabs>
              <w:jc w:val="both"/>
              <w:rPr>
                <w:rStyle w:val="Style2"/>
                <w:szCs w:val="24"/>
              </w:rPr>
            </w:pPr>
            <w:sdt>
              <w:sdtPr>
                <w:rPr>
                  <w:rStyle w:val="Style2"/>
                </w:rPr>
                <w:id w:val="157424349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249826036"/>
                <w:lock w:val="sdtLocked"/>
                <w:placeholder>
                  <w:docPart w:val="7ABC8A1A50FE43F8ABFB042D5CB34812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47B01440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19400297" w14:textId="54E50F30" w:rsidR="00B71EAD" w:rsidRDefault="00B71EAD" w:rsidP="007D3642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FD0F3F">
              <w:rPr>
                <w:rFonts w:cstheme="minorHAnsi"/>
                <w:b/>
                <w:bCs/>
                <w:noProof/>
                <w:sz w:val="28"/>
                <w:szCs w:val="28"/>
                <w:u w:val="single"/>
              </w:rPr>
              <w:t>Supportive Care</w:t>
            </w:r>
            <w:r w:rsidRPr="007538B7">
              <w:rPr>
                <w:rFonts w:cstheme="minorHAnsi"/>
                <w:b/>
                <w:bCs/>
                <w:noProof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124977377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B71EAD" w14:paraId="75949BBE" w14:textId="77777777" w:rsidTr="00B71EAD">
        <w:tc>
          <w:tcPr>
            <w:tcW w:w="2335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905C5D6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heck ALL that apply</w:t>
            </w:r>
          </w:p>
        </w:tc>
        <w:tc>
          <w:tcPr>
            <w:tcW w:w="8455" w:type="dxa"/>
            <w:gridSpan w:val="2"/>
          </w:tcPr>
          <w:p w14:paraId="7D837828" w14:textId="5A2463CE" w:rsidR="00B71EAD" w:rsidRDefault="00E6595D" w:rsidP="00C54FF9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94599628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eastAsia="MS Gothic" w:cstheme="minorHAnsi"/>
                <w:color w:val="2F5496" w:themeColor="accent5" w:themeShade="BF"/>
                <w:szCs w:val="24"/>
              </w:rPr>
              <w:t xml:space="preserve"> </w:t>
            </w:r>
            <w:r w:rsidR="00B71EAD" w:rsidRPr="001F557B">
              <w:rPr>
                <w:rFonts w:cstheme="minorHAnsi"/>
                <w:szCs w:val="24"/>
              </w:rPr>
              <w:t xml:space="preserve">Excitement phase control </w:t>
            </w:r>
            <w:r w:rsidR="00B71EAD" w:rsidRPr="00B71EAD">
              <w:rPr>
                <w:rFonts w:cstheme="minorHAnsi"/>
                <w:sz w:val="20"/>
              </w:rPr>
              <w:t>(</w:t>
            </w:r>
            <w:r w:rsidR="00B71EAD" w:rsidRPr="00B71EAD">
              <w:rPr>
                <w:sz w:val="20"/>
              </w:rPr>
              <w:t>use of lids, nets, foam pads, manual restraint)</w:t>
            </w:r>
            <w:r w:rsidR="00B71EAD">
              <w:rPr>
                <w:szCs w:val="24"/>
              </w:rPr>
              <w:t xml:space="preserve">, describe: </w:t>
            </w:r>
            <w:sdt>
              <w:sdtPr>
                <w:rPr>
                  <w:rStyle w:val="Style2"/>
                </w:rPr>
                <w:id w:val="1488820575"/>
                <w:lock w:val="sdtLocked"/>
                <w:placeholder>
                  <w:docPart w:val="E53585DB5B1C4C0C997F7DFFB8FAF09A"/>
                </w:placeholder>
                <w:showingPlcHdr/>
              </w:sdtPr>
              <w:sdtEndPr>
                <w:rPr>
                  <w:rStyle w:val="DefaultParagraphFont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  <w:p w14:paraId="3C21BE76" w14:textId="492FD3AC" w:rsidR="00B71EAD" w:rsidRPr="00B71EAD" w:rsidRDefault="00E6595D" w:rsidP="00C54FF9">
            <w:pPr>
              <w:jc w:val="both"/>
              <w:rPr>
                <w:rStyle w:val="Style2"/>
                <w:rFonts w:cstheme="minorHAnsi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97480520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62923798"/>
                <w:lock w:val="sdtLocked"/>
                <w:placeholder>
                  <w:docPart w:val="3ED0BE70BA4F4550B2A0E848716AD9AB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4ABB32F6" w14:textId="77777777" w:rsidTr="00B71EAD">
        <w:tc>
          <w:tcPr>
            <w:tcW w:w="10790" w:type="dxa"/>
            <w:gridSpan w:val="3"/>
            <w:shd w:val="clear" w:color="auto" w:fill="E7E6E6" w:themeFill="background2"/>
          </w:tcPr>
          <w:p w14:paraId="6127B0EC" w14:textId="52EE93EE" w:rsidR="00B71EAD" w:rsidRDefault="00B71EAD" w:rsidP="007D3642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FD0F3F">
              <w:rPr>
                <w:rStyle w:val="Style2"/>
                <w:b/>
                <w:color w:val="auto"/>
                <w:sz w:val="28"/>
                <w:szCs w:val="28"/>
                <w:u w:val="single"/>
              </w:rPr>
              <w:t>Analgesia Use</w:t>
            </w:r>
            <w:r w:rsidRPr="007538B7">
              <w:rPr>
                <w:rStyle w:val="Style2"/>
                <w:b/>
                <w:color w:val="auto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szCs w:val="24"/>
                </w:rPr>
                <w:id w:val="-151151851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Pr="00977D63">
              <w:rPr>
                <w:rFonts w:cstheme="minorHAnsi"/>
                <w:szCs w:val="24"/>
              </w:rPr>
              <w:t xml:space="preserve"> Not Applicable</w:t>
            </w:r>
          </w:p>
        </w:tc>
      </w:tr>
      <w:tr w:rsidR="00B71EAD" w14:paraId="335145F3" w14:textId="77777777" w:rsidTr="00B71EAD">
        <w:trPr>
          <w:trHeight w:val="1440"/>
        </w:trPr>
        <w:tc>
          <w:tcPr>
            <w:tcW w:w="4225" w:type="dxa"/>
            <w:gridSpan w:val="2"/>
            <w:shd w:val="clear" w:color="auto" w:fill="E7E6E6" w:themeFill="background2"/>
            <w:vAlign w:val="center"/>
          </w:tcPr>
          <w:p w14:paraId="0A9EF06C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 w:rsidRPr="001F557B">
              <w:rPr>
                <w:b/>
                <w:bCs/>
                <w:szCs w:val="24"/>
              </w:rPr>
              <w:t>Will analgesics be used</w:t>
            </w:r>
            <w:r>
              <w:rPr>
                <w:b/>
                <w:bCs/>
                <w:szCs w:val="24"/>
              </w:rPr>
              <w:t xml:space="preserve"> pre and post-surgery or for other chronic pain producing procedures</w:t>
            </w:r>
            <w:r w:rsidRPr="001F557B">
              <w:rPr>
                <w:b/>
                <w:bCs/>
                <w:szCs w:val="24"/>
              </w:rPr>
              <w:t>?</w:t>
            </w:r>
          </w:p>
        </w:tc>
        <w:tc>
          <w:tcPr>
            <w:tcW w:w="6565" w:type="dxa"/>
          </w:tcPr>
          <w:p w14:paraId="2CD137B6" w14:textId="288341C5" w:rsidR="00732BC8" w:rsidRPr="00FD0F3F" w:rsidRDefault="00E6595D" w:rsidP="00C54FF9">
            <w:pPr>
              <w:tabs>
                <w:tab w:val="left" w:pos="720"/>
              </w:tabs>
              <w:rPr>
                <w:rStyle w:val="Style2"/>
                <w:b/>
                <w:szCs w:val="24"/>
              </w:rPr>
            </w:pPr>
            <w:sdt>
              <w:sdtPr>
                <w:rPr>
                  <w:rStyle w:val="Style2"/>
                </w:rPr>
                <w:id w:val="32339902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>
              <w:rPr>
                <w:szCs w:val="24"/>
              </w:rPr>
              <w:t xml:space="preserve"> Pre-operatively</w:t>
            </w:r>
          </w:p>
          <w:p w14:paraId="71531EC6" w14:textId="532B5FBB" w:rsidR="00732BC8" w:rsidRPr="00732BC8" w:rsidRDefault="00E6595D" w:rsidP="00C54FF9">
            <w:pPr>
              <w:tabs>
                <w:tab w:val="left" w:pos="9960"/>
              </w:tabs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-72545137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>
              <w:rPr>
                <w:rStyle w:val="Style2"/>
                <w:b/>
                <w:bCs/>
                <w:color w:val="auto"/>
                <w:szCs w:val="24"/>
              </w:rPr>
              <w:t xml:space="preserve"> </w:t>
            </w:r>
            <w:r w:rsidR="00732BC8" w:rsidRPr="00732BC8">
              <w:rPr>
                <w:rStyle w:val="Style2"/>
                <w:color w:val="auto"/>
                <w:szCs w:val="24"/>
              </w:rPr>
              <w:t>Post-operatively</w:t>
            </w:r>
          </w:p>
          <w:p w14:paraId="636BA2CC" w14:textId="5AEF7A4F" w:rsidR="00B71EAD" w:rsidRPr="00FD0F3F" w:rsidRDefault="00E6595D" w:rsidP="00C54FF9">
            <w:pPr>
              <w:tabs>
                <w:tab w:val="left" w:pos="9960"/>
              </w:tabs>
              <w:rPr>
                <w:rStyle w:val="Style2"/>
                <w:b/>
                <w:szCs w:val="24"/>
              </w:rPr>
            </w:pPr>
            <w:sdt>
              <w:sdtPr>
                <w:rPr>
                  <w:rStyle w:val="Style2"/>
                </w:rPr>
                <w:id w:val="154803546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732BC8" w:rsidRPr="00732BC8">
              <w:rPr>
                <w:rStyle w:val="Style2"/>
                <w:color w:val="auto"/>
                <w:szCs w:val="24"/>
              </w:rPr>
              <w:t xml:space="preserve"> F</w:t>
            </w:r>
            <w:r w:rsidR="00732BC8" w:rsidRPr="00732BC8">
              <w:rPr>
                <w:szCs w:val="24"/>
              </w:rPr>
              <w:t>or other chronic pain producing procedures, describe:</w:t>
            </w:r>
            <w:r w:rsidR="00732BC8">
              <w:rPr>
                <w:b/>
                <w:bCs/>
                <w:szCs w:val="24"/>
              </w:rPr>
              <w:t xml:space="preserve"> </w:t>
            </w:r>
            <w:sdt>
              <w:sdtPr>
                <w:rPr>
                  <w:rStyle w:val="Style2"/>
                  <w:szCs w:val="24"/>
                </w:rPr>
                <w:id w:val="-1115513767"/>
                <w:lock w:val="sdtLocked"/>
                <w:placeholder>
                  <w:docPart w:val="DFCEB2FFB03B4936AEB7093720006A8D"/>
                </w:placeholder>
                <w:showingPlcHdr/>
              </w:sdtPr>
              <w:sdtContent>
                <w:r w:rsidR="00732BC8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08B0E758" w14:textId="77777777" w:rsidTr="00B71EAD">
        <w:tc>
          <w:tcPr>
            <w:tcW w:w="2335" w:type="dxa"/>
            <w:shd w:val="clear" w:color="auto" w:fill="E7E6E6" w:themeFill="background2"/>
            <w:vAlign w:val="center"/>
          </w:tcPr>
          <w:p w14:paraId="4FF54CF3" w14:textId="77777777" w:rsidR="00B71EAD" w:rsidRDefault="00B71EAD" w:rsidP="00B71EAD">
            <w:pPr>
              <w:tabs>
                <w:tab w:val="left" w:pos="996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A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 xml:space="preserve">nalgesic </w:t>
            </w:r>
            <w:r>
              <w:rPr>
                <w:rFonts w:cstheme="minorHAnsi"/>
                <w:b/>
                <w:bCs/>
                <w:noProof/>
                <w:szCs w:val="24"/>
              </w:rPr>
              <w:t xml:space="preserve">agent and </w:t>
            </w:r>
            <w:r w:rsidRPr="001F557B">
              <w:rPr>
                <w:rFonts w:cstheme="minorHAnsi"/>
                <w:b/>
                <w:bCs/>
                <w:noProof/>
                <w:szCs w:val="24"/>
              </w:rPr>
              <w:t>method</w:t>
            </w:r>
            <w:r>
              <w:rPr>
                <w:rFonts w:cstheme="minorHAnsi"/>
                <w:b/>
                <w:bCs/>
                <w:szCs w:val="24"/>
              </w:rPr>
              <w:t xml:space="preserve"> of use</w:t>
            </w:r>
          </w:p>
          <w:p w14:paraId="1095DFAC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8455" w:type="dxa"/>
            <w:gridSpan w:val="2"/>
          </w:tcPr>
          <w:p w14:paraId="60B27158" w14:textId="4A22E6D1" w:rsidR="00B71EAD" w:rsidRDefault="00E6595D" w:rsidP="00C54FF9">
            <w:pPr>
              <w:pStyle w:val="CommentText"/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25872238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eastAsia="MS Gothic" w:cstheme="minorHAnsi"/>
                <w:color w:val="2F5496" w:themeColor="accent5" w:themeShade="BF"/>
                <w:szCs w:val="24"/>
              </w:rPr>
              <w:t xml:space="preserve"> </w:t>
            </w:r>
            <w:r w:rsidR="00B71EAD" w:rsidRPr="003070DD">
              <w:rPr>
                <w:rFonts w:cstheme="minorHAnsi"/>
                <w:szCs w:val="24"/>
                <w:u w:val="single"/>
              </w:rPr>
              <w:t>Carprofen</w:t>
            </w:r>
            <w:r w:rsidR="00B71EAD">
              <w:rPr>
                <w:rFonts w:cstheme="minorHAnsi"/>
                <w:szCs w:val="24"/>
                <w:u w:val="single"/>
              </w:rPr>
              <w:t>.</w:t>
            </w:r>
            <w:r w:rsidR="00B71EAD">
              <w:rPr>
                <w:rFonts w:cstheme="minorHAnsi"/>
                <w:szCs w:val="24"/>
              </w:rPr>
              <w:t xml:space="preserve"> </w:t>
            </w:r>
            <w:r w:rsidR="00B71EAD" w:rsidRPr="009C0978">
              <w:rPr>
                <w:rFonts w:cstheme="minorHAnsi"/>
                <w:sz w:val="20"/>
              </w:rPr>
              <w:t>Dose range:  1-5mg/kg, Intramuscularly</w:t>
            </w:r>
            <w:r w:rsidR="00B71EAD">
              <w:rPr>
                <w:rFonts w:cstheme="minorHAnsi"/>
                <w:szCs w:val="24"/>
              </w:rPr>
              <w:t>.</w:t>
            </w:r>
          </w:p>
          <w:p w14:paraId="4D222AF8" w14:textId="01457518" w:rsidR="00B71EAD" w:rsidRDefault="00E6595D" w:rsidP="00C54FF9">
            <w:pPr>
              <w:pStyle w:val="CommentText"/>
              <w:jc w:val="both"/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166936887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>
              <w:rPr>
                <w:rFonts w:cstheme="minorHAnsi"/>
                <w:szCs w:val="24"/>
              </w:rPr>
              <w:t xml:space="preserve"> </w:t>
            </w:r>
            <w:r w:rsidR="00B71EAD" w:rsidRPr="003070DD">
              <w:rPr>
                <w:rFonts w:cstheme="minorHAnsi"/>
                <w:szCs w:val="24"/>
                <w:u w:val="single"/>
              </w:rPr>
              <w:t>Tramadol</w:t>
            </w:r>
            <w:r w:rsidR="00B71EAD">
              <w:rPr>
                <w:rFonts w:cstheme="minorHAnsi"/>
                <w:szCs w:val="24"/>
                <w:u w:val="single"/>
              </w:rPr>
              <w:t>.</w:t>
            </w:r>
            <w:r w:rsidR="00B71EAD">
              <w:rPr>
                <w:rFonts w:cstheme="minorHAnsi"/>
                <w:szCs w:val="24"/>
              </w:rPr>
              <w:t xml:space="preserve"> </w:t>
            </w:r>
            <w:r w:rsidR="00B71EAD" w:rsidRPr="009C0978">
              <w:rPr>
                <w:rFonts w:cstheme="minorHAnsi"/>
                <w:sz w:val="20"/>
              </w:rPr>
              <w:t>Dose range: 10–100 nmol/g or 10 µg/fish, Intramuscularly.</w:t>
            </w:r>
          </w:p>
          <w:p w14:paraId="0B650FA1" w14:textId="73809A4A" w:rsidR="00FA184C" w:rsidRDefault="00E6595D" w:rsidP="00C54FF9">
            <w:pPr>
              <w:pStyle w:val="CommentText"/>
              <w:jc w:val="both"/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146133643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A184C">
              <w:rPr>
                <w:rFonts w:cstheme="minorHAnsi"/>
                <w:szCs w:val="24"/>
              </w:rPr>
              <w:t xml:space="preserve"> </w:t>
            </w:r>
            <w:r w:rsidR="00FA184C">
              <w:rPr>
                <w:rFonts w:cstheme="minorHAnsi"/>
                <w:szCs w:val="24"/>
                <w:u w:val="single"/>
              </w:rPr>
              <w:t>B</w:t>
            </w:r>
            <w:r w:rsidR="00FA184C" w:rsidRPr="00FA184C">
              <w:rPr>
                <w:rFonts w:cstheme="minorHAnsi"/>
                <w:szCs w:val="24"/>
                <w:u w:val="single"/>
              </w:rPr>
              <w:t>utorphanol</w:t>
            </w:r>
            <w:r w:rsidR="00FA184C">
              <w:rPr>
                <w:rFonts w:cstheme="minorHAnsi"/>
                <w:szCs w:val="24"/>
                <w:u w:val="single"/>
              </w:rPr>
              <w:t>.</w:t>
            </w:r>
            <w:r w:rsidR="00FA184C">
              <w:rPr>
                <w:rFonts w:cstheme="minorHAnsi"/>
                <w:szCs w:val="24"/>
              </w:rPr>
              <w:t xml:space="preserve"> </w:t>
            </w:r>
            <w:r w:rsidR="00FA184C">
              <w:rPr>
                <w:rFonts w:cstheme="minorHAnsi"/>
                <w:sz w:val="20"/>
              </w:rPr>
              <w:t>Dose range: 0.05-0.5 mg/kg</w:t>
            </w:r>
            <w:r w:rsidR="00FA184C" w:rsidRPr="009C0978">
              <w:rPr>
                <w:rFonts w:cstheme="minorHAnsi"/>
                <w:sz w:val="20"/>
              </w:rPr>
              <w:t>, Intramuscularly.</w:t>
            </w:r>
          </w:p>
          <w:p w14:paraId="32D74CFA" w14:textId="2CEE91BF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19660885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1733655302"/>
                <w:lock w:val="sdtLocked"/>
                <w:placeholder>
                  <w:docPart w:val="0029701780004CD5A62E180331916ECD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B71EAD" w14:paraId="75E1B53F" w14:textId="77777777" w:rsidTr="00B71EAD">
        <w:tc>
          <w:tcPr>
            <w:tcW w:w="4225" w:type="dxa"/>
            <w:gridSpan w:val="2"/>
            <w:shd w:val="clear" w:color="auto" w:fill="E7E6E6" w:themeFill="background2"/>
            <w:vAlign w:val="center"/>
          </w:tcPr>
          <w:p w14:paraId="05A7CA41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b/>
                <w:bCs/>
                <w:color w:val="auto"/>
                <w:szCs w:val="24"/>
              </w:rPr>
            </w:pPr>
            <w:r w:rsidRPr="001F557B">
              <w:rPr>
                <w:rStyle w:val="Style2"/>
                <w:b/>
                <w:bCs/>
                <w:noProof/>
                <w:color w:val="auto"/>
                <w:szCs w:val="24"/>
              </w:rPr>
              <w:t>How</w:t>
            </w:r>
            <w:r w:rsidRPr="001F557B">
              <w:rPr>
                <w:rStyle w:val="Style2"/>
                <w:b/>
                <w:bCs/>
                <w:color w:val="auto"/>
                <w:szCs w:val="24"/>
              </w:rPr>
              <w:t xml:space="preserve"> will the </w:t>
            </w:r>
            <w:r w:rsidRPr="001F557B">
              <w:rPr>
                <w:rStyle w:val="Style2"/>
                <w:b/>
                <w:bCs/>
                <w:noProof/>
                <w:color w:val="auto"/>
                <w:szCs w:val="24"/>
              </w:rPr>
              <w:t>animal's</w:t>
            </w:r>
            <w:r w:rsidRPr="001F557B">
              <w:rPr>
                <w:rStyle w:val="Style2"/>
                <w:b/>
                <w:bCs/>
                <w:color w:val="auto"/>
                <w:szCs w:val="24"/>
              </w:rPr>
              <w:t xml:space="preserve"> pain/distress be monitored to ensure that the analgesic is effective?</w:t>
            </w:r>
          </w:p>
          <w:p w14:paraId="1106C455" w14:textId="77777777" w:rsidR="00B71EAD" w:rsidRDefault="00B71EAD" w:rsidP="00B71EAD">
            <w:pPr>
              <w:tabs>
                <w:tab w:val="left" w:pos="9960"/>
              </w:tabs>
              <w:rPr>
                <w:rStyle w:val="Style2"/>
                <w:szCs w:val="24"/>
              </w:rPr>
            </w:pPr>
            <w:r>
              <w:rPr>
                <w:rFonts w:cstheme="minorHAnsi"/>
                <w:szCs w:val="24"/>
              </w:rPr>
              <w:t>Check ALL</w:t>
            </w:r>
            <w:r w:rsidRPr="001F557B">
              <w:rPr>
                <w:rFonts w:cstheme="minorHAnsi"/>
                <w:szCs w:val="24"/>
              </w:rPr>
              <w:t xml:space="preserve"> that apply</w:t>
            </w:r>
          </w:p>
        </w:tc>
        <w:tc>
          <w:tcPr>
            <w:tcW w:w="6565" w:type="dxa"/>
          </w:tcPr>
          <w:p w14:paraId="4BA6A481" w14:textId="31C0AB35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3209647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Body orientation and swimming</w:t>
            </w:r>
          </w:p>
          <w:p w14:paraId="5301C879" w14:textId="7191CA52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06618391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Environmental quality parameters</w:t>
            </w:r>
          </w:p>
          <w:p w14:paraId="06749B1C" w14:textId="5A9E70CA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02159312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Fin clamping</w:t>
            </w:r>
          </w:p>
          <w:p w14:paraId="426F29C8" w14:textId="10935766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14110548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Opercular/respiratory rate</w:t>
            </w:r>
          </w:p>
          <w:p w14:paraId="52138571" w14:textId="0FA587C2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71736105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cstheme="minorHAnsi"/>
                <w:szCs w:val="24"/>
              </w:rPr>
              <w:t xml:space="preserve"> </w:t>
            </w:r>
            <w:r w:rsidR="00B71EAD" w:rsidRPr="001F557B">
              <w:rPr>
                <w:szCs w:val="24"/>
              </w:rPr>
              <w:t>Feeding patterns</w:t>
            </w:r>
          </w:p>
          <w:p w14:paraId="51F317B7" w14:textId="4FD5D97F" w:rsidR="00B71EAD" w:rsidRDefault="00E6595D" w:rsidP="00C54FF9">
            <w:pPr>
              <w:tabs>
                <w:tab w:val="left" w:pos="9960"/>
              </w:tabs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92764733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FF9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B71EAD" w:rsidRPr="001F557B">
              <w:rPr>
                <w:rFonts w:eastAsia="MS Gothic" w:cstheme="minorHAnsi"/>
                <w:szCs w:val="24"/>
              </w:rPr>
              <w:t xml:space="preserve"> </w:t>
            </w:r>
            <w:r w:rsidR="00B71EAD">
              <w:rPr>
                <w:rFonts w:cstheme="minorHAnsi"/>
                <w:szCs w:val="24"/>
              </w:rPr>
              <w:t xml:space="preserve">Other: </w:t>
            </w:r>
            <w:sdt>
              <w:sdtPr>
                <w:rPr>
                  <w:rStyle w:val="Style2"/>
                </w:rPr>
                <w:id w:val="-222604987"/>
                <w:lock w:val="sdtLocked"/>
                <w:placeholder>
                  <w:docPart w:val="D03B0771F3354D3D893AE0C87D5C19D5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B71EAD"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31E99D2C" w14:textId="4FBC5219" w:rsidR="00DC1C65" w:rsidRDefault="00DC1C65" w:rsidP="00A9433B">
      <w:pPr>
        <w:jc w:val="both"/>
        <w:rPr>
          <w:rFonts w:cstheme="minorHAnsi"/>
          <w:szCs w:val="24"/>
        </w:rPr>
      </w:pPr>
    </w:p>
    <w:p w14:paraId="5E2CF565" w14:textId="0B9880BA" w:rsidR="00DC1C65" w:rsidRDefault="00DC1C65" w:rsidP="00A9433B">
      <w:pPr>
        <w:jc w:val="both"/>
        <w:rPr>
          <w:rFonts w:cstheme="minorHAnsi"/>
          <w:szCs w:val="24"/>
        </w:rPr>
      </w:pPr>
    </w:p>
    <w:p w14:paraId="748F2912" w14:textId="77777777" w:rsidR="00DC1C65" w:rsidRPr="001F557B" w:rsidRDefault="00DC1C65" w:rsidP="00A9433B">
      <w:pPr>
        <w:jc w:val="both"/>
        <w:rPr>
          <w:rFonts w:cstheme="minorHAnsi"/>
          <w:szCs w:val="24"/>
        </w:rPr>
        <w:sectPr w:rsidR="00DC1C65" w:rsidRPr="001F557B" w:rsidSect="004D0408">
          <w:pgSz w:w="12240" w:h="15840"/>
          <w:pgMar w:top="720" w:right="720" w:bottom="720" w:left="720" w:header="720" w:footer="144" w:gutter="0"/>
          <w:cols w:space="720"/>
          <w:titlePg/>
          <w:docGrid w:linePitch="360"/>
        </w:sectPr>
      </w:pPr>
    </w:p>
    <w:tbl>
      <w:tblPr>
        <w:tblpPr w:leftFromText="180" w:rightFromText="180" w:vertAnchor="text" w:horzAnchor="margin" w:tblpY="114"/>
        <w:tblW w:w="14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0980"/>
      </w:tblGrid>
      <w:tr w:rsidR="007D75F6" w:rsidRPr="001F557B" w14:paraId="2717C470" w14:textId="77777777" w:rsidTr="007D75F6">
        <w:trPr>
          <w:trHeight w:val="353"/>
        </w:trPr>
        <w:tc>
          <w:tcPr>
            <w:tcW w:w="3325" w:type="dxa"/>
            <w:shd w:val="clear" w:color="auto" w:fill="DEEAF6" w:themeFill="accent1" w:themeFillTint="33"/>
            <w:vAlign w:val="center"/>
          </w:tcPr>
          <w:p w14:paraId="3FA6F855" w14:textId="4ED9F99E" w:rsidR="007D75F6" w:rsidRPr="003950FE" w:rsidRDefault="007D75F6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3950FE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E82A40" w:rsidRPr="003950FE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419110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3B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0980" w:type="dxa"/>
            <w:shd w:val="clear" w:color="auto" w:fill="DEEAF6" w:themeFill="accent1" w:themeFillTint="33"/>
            <w:vAlign w:val="center"/>
          </w:tcPr>
          <w:p w14:paraId="31E130BE" w14:textId="49FD0EBA" w:rsidR="007D75F6" w:rsidRPr="003950FE" w:rsidRDefault="004D0408" w:rsidP="004D040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11" w:name="_Section_V_–Substances"/>
            <w:bookmarkStart w:id="12" w:name="_Section_VI_–Substances"/>
            <w:bookmarkStart w:id="13" w:name="S8"/>
            <w:bookmarkStart w:id="14" w:name="_Section_IX_–Substances"/>
            <w:bookmarkEnd w:id="11"/>
            <w:bookmarkEnd w:id="12"/>
            <w:bookmarkEnd w:id="13"/>
            <w:bookmarkEnd w:id="14"/>
            <w:r>
              <w:rPr>
                <w:rFonts w:asciiTheme="minorHAnsi" w:hAnsiTheme="minorHAnsi"/>
              </w:rPr>
              <w:t xml:space="preserve">Section </w:t>
            </w:r>
            <w:r w:rsidR="00BC0C2E">
              <w:rPr>
                <w:rFonts w:asciiTheme="minorHAnsi" w:hAnsiTheme="minorHAnsi"/>
              </w:rPr>
              <w:t>IX</w:t>
            </w:r>
            <w:r w:rsidR="007D75F6" w:rsidRPr="003950FE">
              <w:rPr>
                <w:rFonts w:asciiTheme="minorHAnsi" w:hAnsiTheme="minorHAnsi"/>
              </w:rPr>
              <w:t xml:space="preserve"> –</w:t>
            </w:r>
            <w:r w:rsidR="00C57338">
              <w:rPr>
                <w:rFonts w:asciiTheme="minorHAnsi" w:hAnsiTheme="minorHAnsi"/>
              </w:rPr>
              <w:t xml:space="preserve"> </w:t>
            </w:r>
            <w:r w:rsidR="007D75F6" w:rsidRPr="008F0347">
              <w:rPr>
                <w:rFonts w:asciiTheme="minorHAnsi" w:hAnsiTheme="minorHAnsi"/>
              </w:rPr>
              <w:t>Substances</w:t>
            </w:r>
            <w:r w:rsidR="007D75F6" w:rsidRPr="003950FE">
              <w:rPr>
                <w:rFonts w:asciiTheme="minorHAnsi" w:hAnsiTheme="minorHAnsi"/>
              </w:rPr>
              <w:t xml:space="preserve"> Administration</w:t>
            </w:r>
          </w:p>
        </w:tc>
      </w:tr>
    </w:tbl>
    <w:p w14:paraId="43E16FAA" w14:textId="7C34A649" w:rsidR="00E82A40" w:rsidRDefault="00E82A40" w:rsidP="00A9433B">
      <w:pPr>
        <w:jc w:val="both"/>
        <w:rPr>
          <w:sz w:val="20"/>
          <w:lang w:val="fr-FR"/>
        </w:rPr>
      </w:pPr>
    </w:p>
    <w:p w14:paraId="0ADC37C2" w14:textId="2DE996D6" w:rsidR="008F0347" w:rsidRPr="008F0347" w:rsidRDefault="008F0347" w:rsidP="008F0347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1. </w:t>
      </w:r>
      <w:r w:rsidRPr="008F0347">
        <w:rPr>
          <w:b/>
          <w:bCs/>
          <w:szCs w:val="24"/>
        </w:rPr>
        <w:t>Please list all substances that will be administered to live animals except Pharma Grade Anesthetics and Analgesics:</w:t>
      </w:r>
    </w:p>
    <w:tbl>
      <w:tblPr>
        <w:tblStyle w:val="TableGrid"/>
        <w:tblW w:w="14750" w:type="dxa"/>
        <w:tblLook w:val="04A0" w:firstRow="1" w:lastRow="0" w:firstColumn="1" w:lastColumn="0" w:noHBand="0" w:noVBand="1"/>
      </w:tblPr>
      <w:tblGrid>
        <w:gridCol w:w="1698"/>
        <w:gridCol w:w="1251"/>
        <w:gridCol w:w="3256"/>
        <w:gridCol w:w="3232"/>
        <w:gridCol w:w="1626"/>
        <w:gridCol w:w="1196"/>
        <w:gridCol w:w="1258"/>
        <w:gridCol w:w="1233"/>
      </w:tblGrid>
      <w:tr w:rsidR="00E539E2" w:rsidRPr="00326CDA" w14:paraId="41A3C347" w14:textId="77777777" w:rsidTr="00F9697A">
        <w:tc>
          <w:tcPr>
            <w:tcW w:w="1698" w:type="dxa"/>
            <w:shd w:val="clear" w:color="auto" w:fill="E7E6E6" w:themeFill="background2"/>
            <w:vAlign w:val="center"/>
          </w:tcPr>
          <w:p w14:paraId="413CA4CB" w14:textId="77777777" w:rsidR="00E539E2" w:rsidRPr="00035141" w:rsidRDefault="00E539E2" w:rsidP="00035141">
            <w:pPr>
              <w:jc w:val="center"/>
              <w:rPr>
                <w:b/>
                <w:bCs/>
                <w:szCs w:val="24"/>
              </w:rPr>
            </w:pPr>
            <w:r w:rsidRPr="00035141">
              <w:rPr>
                <w:b/>
                <w:bCs/>
                <w:szCs w:val="24"/>
              </w:rPr>
              <w:t>Substance type</w:t>
            </w:r>
          </w:p>
        </w:tc>
        <w:tc>
          <w:tcPr>
            <w:tcW w:w="1251" w:type="dxa"/>
            <w:shd w:val="clear" w:color="auto" w:fill="E7E6E6" w:themeFill="background2"/>
            <w:vAlign w:val="center"/>
          </w:tcPr>
          <w:p w14:paraId="49A891BA" w14:textId="1205F7E2" w:rsidR="00E539E2" w:rsidRPr="00AA5A24" w:rsidRDefault="00E539E2" w:rsidP="00AA5A24">
            <w:pPr>
              <w:jc w:val="center"/>
              <w:rPr>
                <w:b/>
                <w:bCs/>
                <w:szCs w:val="24"/>
              </w:rPr>
            </w:pPr>
            <w:r w:rsidRPr="00035141">
              <w:rPr>
                <w:b/>
                <w:bCs/>
                <w:szCs w:val="24"/>
              </w:rPr>
              <w:t>Pharma Grade</w:t>
            </w:r>
          </w:p>
        </w:tc>
        <w:tc>
          <w:tcPr>
            <w:tcW w:w="3256" w:type="dxa"/>
            <w:shd w:val="clear" w:color="auto" w:fill="E7E6E6" w:themeFill="background2"/>
            <w:vAlign w:val="center"/>
          </w:tcPr>
          <w:p w14:paraId="4E8AE366" w14:textId="19F43BD8" w:rsidR="00E539E2" w:rsidRPr="00326CDA" w:rsidRDefault="00E539E2" w:rsidP="00035141">
            <w:pPr>
              <w:jc w:val="center"/>
              <w:rPr>
                <w:b/>
                <w:bCs/>
                <w:sz w:val="20"/>
              </w:rPr>
            </w:pPr>
            <w:r w:rsidRPr="00035141">
              <w:rPr>
                <w:b/>
                <w:bCs/>
                <w:szCs w:val="24"/>
              </w:rPr>
              <w:t>Substance Name</w:t>
            </w:r>
          </w:p>
        </w:tc>
        <w:tc>
          <w:tcPr>
            <w:tcW w:w="3232" w:type="dxa"/>
            <w:shd w:val="clear" w:color="auto" w:fill="E7E6E6" w:themeFill="background2"/>
            <w:vAlign w:val="center"/>
          </w:tcPr>
          <w:p w14:paraId="4142B039" w14:textId="77777777" w:rsidR="00E539E2" w:rsidRPr="00326CDA" w:rsidRDefault="00E539E2" w:rsidP="00035141">
            <w:pPr>
              <w:jc w:val="center"/>
              <w:rPr>
                <w:b/>
                <w:bCs/>
                <w:sz w:val="20"/>
              </w:rPr>
            </w:pPr>
            <w:r w:rsidRPr="00035141">
              <w:rPr>
                <w:b/>
                <w:bCs/>
                <w:szCs w:val="24"/>
              </w:rPr>
              <w:t>Purpose of use</w:t>
            </w:r>
          </w:p>
        </w:tc>
        <w:tc>
          <w:tcPr>
            <w:tcW w:w="1626" w:type="dxa"/>
            <w:shd w:val="clear" w:color="auto" w:fill="E7E6E6" w:themeFill="background2"/>
            <w:vAlign w:val="center"/>
          </w:tcPr>
          <w:p w14:paraId="366F5153" w14:textId="77777777" w:rsidR="00E539E2" w:rsidRPr="00035141" w:rsidRDefault="00E539E2" w:rsidP="00035141">
            <w:pPr>
              <w:jc w:val="center"/>
              <w:rPr>
                <w:b/>
                <w:bCs/>
                <w:szCs w:val="24"/>
                <w:u w:val="single"/>
                <w:lang w:val="fr-FR"/>
              </w:rPr>
            </w:pPr>
            <w:r w:rsidRPr="00035141">
              <w:rPr>
                <w:b/>
                <w:bCs/>
                <w:szCs w:val="24"/>
                <w:lang w:val="fr-FR"/>
              </w:rPr>
              <w:t>Dose range</w:t>
            </w:r>
          </w:p>
          <w:p w14:paraId="678FB617" w14:textId="415F8228" w:rsidR="00E539E2" w:rsidRPr="00177714" w:rsidRDefault="00E539E2" w:rsidP="00C57338">
            <w:pPr>
              <w:jc w:val="center"/>
              <w:rPr>
                <w:sz w:val="20"/>
                <w:lang w:val="fr-FR"/>
              </w:rPr>
            </w:pPr>
            <w:r w:rsidRPr="00177714">
              <w:rPr>
                <w:i/>
                <w:iCs/>
                <w:sz w:val="20"/>
                <w:lang w:val="fr-FR"/>
              </w:rPr>
              <w:t>(e.</w:t>
            </w:r>
            <w:r w:rsidR="00C57338">
              <w:rPr>
                <w:i/>
                <w:iCs/>
                <w:sz w:val="20"/>
                <w:lang w:val="fr-FR"/>
              </w:rPr>
              <w:t>g</w:t>
            </w:r>
            <w:r w:rsidRPr="00177714">
              <w:rPr>
                <w:i/>
                <w:iCs/>
                <w:sz w:val="20"/>
                <w:lang w:val="fr-FR"/>
              </w:rPr>
              <w:t>: 5-10 mg/kg)</w:t>
            </w:r>
          </w:p>
        </w:tc>
        <w:tc>
          <w:tcPr>
            <w:tcW w:w="1196" w:type="dxa"/>
            <w:shd w:val="clear" w:color="auto" w:fill="E7E6E6" w:themeFill="background2"/>
            <w:vAlign w:val="center"/>
          </w:tcPr>
          <w:p w14:paraId="0F498180" w14:textId="77777777" w:rsidR="00E539E2" w:rsidRPr="00035141" w:rsidRDefault="00E539E2" w:rsidP="00035141">
            <w:pPr>
              <w:jc w:val="center"/>
              <w:rPr>
                <w:b/>
                <w:bCs/>
                <w:szCs w:val="24"/>
              </w:rPr>
            </w:pPr>
            <w:r w:rsidRPr="00035141">
              <w:rPr>
                <w:b/>
                <w:bCs/>
                <w:szCs w:val="24"/>
              </w:rPr>
              <w:t>Route</w:t>
            </w:r>
          </w:p>
          <w:p w14:paraId="11F9C99E" w14:textId="70DAF386" w:rsidR="00E539E2" w:rsidRPr="00326CDA" w:rsidRDefault="00E539E2" w:rsidP="00035141">
            <w:pPr>
              <w:jc w:val="center"/>
              <w:rPr>
                <w:i/>
                <w:iCs/>
                <w:sz w:val="20"/>
              </w:rPr>
            </w:pPr>
            <w:r w:rsidRPr="00326CDA">
              <w:rPr>
                <w:i/>
                <w:iCs/>
                <w:sz w:val="20"/>
              </w:rPr>
              <w:t>(IV, IP,</w:t>
            </w:r>
            <w:r w:rsidR="00035141">
              <w:rPr>
                <w:i/>
                <w:iCs/>
                <w:sz w:val="20"/>
              </w:rPr>
              <w:t xml:space="preserve"> </w:t>
            </w:r>
            <w:r w:rsidRPr="00326CDA">
              <w:rPr>
                <w:i/>
                <w:iCs/>
                <w:sz w:val="20"/>
              </w:rPr>
              <w:t>IM, SC</w:t>
            </w:r>
            <w:proofErr w:type="gramStart"/>
            <w:r w:rsidRPr="00326CDA">
              <w:rPr>
                <w:i/>
                <w:iCs/>
                <w:sz w:val="20"/>
              </w:rPr>
              <w:t>,.</w:t>
            </w:r>
            <w:proofErr w:type="gramEnd"/>
            <w:r w:rsidRPr="00326CDA">
              <w:rPr>
                <w:i/>
                <w:iCs/>
                <w:sz w:val="20"/>
              </w:rPr>
              <w:t>)</w:t>
            </w:r>
          </w:p>
        </w:tc>
        <w:tc>
          <w:tcPr>
            <w:tcW w:w="1258" w:type="dxa"/>
            <w:shd w:val="clear" w:color="auto" w:fill="E7E6E6" w:themeFill="background2"/>
            <w:vAlign w:val="center"/>
          </w:tcPr>
          <w:p w14:paraId="36B87C21" w14:textId="77777777" w:rsidR="00E539E2" w:rsidRPr="00326CDA" w:rsidRDefault="00E539E2" w:rsidP="00035141">
            <w:pPr>
              <w:jc w:val="center"/>
              <w:rPr>
                <w:b/>
                <w:bCs/>
                <w:sz w:val="20"/>
              </w:rPr>
            </w:pPr>
            <w:r w:rsidRPr="00035141">
              <w:rPr>
                <w:b/>
                <w:bCs/>
                <w:szCs w:val="24"/>
              </w:rPr>
              <w:t>Frequency</w:t>
            </w:r>
          </w:p>
        </w:tc>
        <w:tc>
          <w:tcPr>
            <w:tcW w:w="1233" w:type="dxa"/>
            <w:shd w:val="clear" w:color="auto" w:fill="E7E6E6" w:themeFill="background2"/>
            <w:vAlign w:val="center"/>
          </w:tcPr>
          <w:p w14:paraId="5E7ECDA3" w14:textId="4C6525FF" w:rsidR="00E539E2" w:rsidRPr="00326CDA" w:rsidRDefault="00E52255" w:rsidP="00035141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Cs w:val="24"/>
              </w:rPr>
              <w:t xml:space="preserve">Maximum </w:t>
            </w:r>
            <w:r w:rsidR="00E539E2" w:rsidRPr="00035141">
              <w:rPr>
                <w:b/>
                <w:bCs/>
                <w:szCs w:val="24"/>
              </w:rPr>
              <w:t>Duration</w:t>
            </w:r>
          </w:p>
        </w:tc>
      </w:tr>
      <w:tr w:rsidR="00E539E2" w:rsidRPr="00326CDA" w14:paraId="6E8AF688" w14:textId="77777777" w:rsidTr="00F9697A">
        <w:trPr>
          <w:trHeight w:val="827"/>
        </w:trPr>
        <w:sdt>
          <w:sdtPr>
            <w:rPr>
              <w:rStyle w:val="Style2"/>
              <w:sz w:val="20"/>
            </w:rPr>
            <w:id w:val="1343820917"/>
            <w:lock w:val="sdtLocked"/>
            <w:placeholder>
              <w:docPart w:val="90CB6E7661734CD8A32BB02698E7E8FA"/>
            </w:placeholder>
            <w:showingPlcHdr/>
            <w:comboBox>
              <w:listItem w:value="Choose an item."/>
              <w:listItem w:displayText="Routine Care Drug" w:value="Routine Care Drug"/>
              <w:listItem w:displayText="Experimental Compounds" w:value="Experimental Compounds"/>
            </w:comboBox>
          </w:sdtPr>
          <w:sdtEndPr>
            <w:rPr>
              <w:rStyle w:val="DefaultParagraphFont"/>
              <w:color w:val="auto"/>
            </w:rPr>
          </w:sdtEndPr>
          <w:sdtContent>
            <w:tc>
              <w:tcPr>
                <w:tcW w:w="1698" w:type="dxa"/>
              </w:tcPr>
              <w:p w14:paraId="42874532" w14:textId="71BF4BB4" w:rsidR="00E539E2" w:rsidRPr="00326CDA" w:rsidRDefault="00DE3ADE" w:rsidP="00DE3ADE">
                <w:pPr>
                  <w:rPr>
                    <w:sz w:val="20"/>
                  </w:rPr>
                </w:pPr>
                <w:r w:rsidRPr="004518FF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</w:t>
                </w:r>
                <w:r w:rsidRPr="00EB0FE3">
                  <w:rPr>
                    <w:rStyle w:val="PlaceholderText"/>
                    <w:rFonts w:eastAsiaTheme="minorHAnsi"/>
                    <w:color w:val="833C0B" w:themeColor="accent2" w:themeShade="80"/>
                    <w:sz w:val="20"/>
                  </w:rPr>
                  <w:t>hoose an item</w:t>
                </w:r>
                <w:r>
                  <w:rPr>
                    <w:rStyle w:val="PlaceholderText"/>
                    <w:rFonts w:eastAsiaTheme="minorHAnsi"/>
                    <w:color w:val="833C0B" w:themeColor="accent2" w:themeShade="80"/>
                    <w:sz w:val="20"/>
                  </w:rPr>
                  <w:t>.</w:t>
                </w:r>
              </w:p>
            </w:tc>
          </w:sdtContent>
        </w:sdt>
        <w:sdt>
          <w:sdtPr>
            <w:rPr>
              <w:rStyle w:val="Style2"/>
              <w:noProof/>
              <w:sz w:val="20"/>
            </w:rPr>
            <w:id w:val="269901811"/>
            <w:lock w:val="sdtLocked"/>
            <w:placeholder>
              <w:docPart w:val="0D555CC9AEDC41609AAA96F28957F363"/>
            </w:placeholder>
            <w:showingPlcHdr/>
            <w:comboBox>
              <w:listItem w:value="Choose an item."/>
              <w:listItem w:displayText="Yes" w:value="Yes"/>
              <w:listItem w:displayText="Not available" w:value="Not available"/>
              <w:listItem w:displayText="Incorrect formulation" w:value="Incorrect formulation"/>
            </w:comboBox>
          </w:sdtPr>
          <w:sdtEndPr>
            <w:rPr>
              <w:rStyle w:val="DefaultParagraphFont"/>
              <w:color w:val="auto"/>
            </w:rPr>
          </w:sdtEndPr>
          <w:sdtContent>
            <w:tc>
              <w:tcPr>
                <w:tcW w:w="1251" w:type="dxa"/>
              </w:tcPr>
              <w:p w14:paraId="7E7F1C63" w14:textId="7448C2E0" w:rsidR="00E539E2" w:rsidRPr="00326CDA" w:rsidRDefault="00482048" w:rsidP="00EB0FE3">
                <w:pPr>
                  <w:rPr>
                    <w:rStyle w:val="Style2"/>
                    <w:sz w:val="20"/>
                    <w:highlight w:val="yellow"/>
                  </w:rPr>
                </w:pPr>
                <w:r w:rsidRPr="00EB0FE3">
                  <w:rPr>
                    <w:rStyle w:val="PlaceholderText"/>
                    <w:rFonts w:eastAsiaTheme="minorHAnsi"/>
                    <w:color w:val="833C0B" w:themeColor="accent2" w:themeShade="80"/>
                    <w:sz w:val="20"/>
                  </w:rPr>
                  <w:t>Choose an item</w:t>
                </w:r>
                <w:r w:rsidR="00015B62">
                  <w:rPr>
                    <w:rStyle w:val="PlaceholderText"/>
                    <w:rFonts w:eastAsiaTheme="minorHAnsi"/>
                    <w:color w:val="833C0B" w:themeColor="accent2" w:themeShade="80"/>
                    <w:sz w:val="20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id w:val="153728172"/>
            <w:lock w:val="sdtLocked"/>
            <w:placeholder>
              <w:docPart w:val="BF1EE9C8460547428A99D684981BD140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 w:val="20"/>
            </w:rPr>
          </w:sdtEndPr>
          <w:sdtContent>
            <w:tc>
              <w:tcPr>
                <w:tcW w:w="3256" w:type="dxa"/>
              </w:tcPr>
              <w:p w14:paraId="5A76772A" w14:textId="38C29B02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660762158"/>
            <w:lock w:val="sdtLocked"/>
            <w:placeholder>
              <w:docPart w:val="60ED3BF3A94B483EB1D52E2DAC20AC89"/>
            </w:placeholder>
            <w:showingPlcHdr/>
          </w:sdtPr>
          <w:sdtContent>
            <w:tc>
              <w:tcPr>
                <w:tcW w:w="3232" w:type="dxa"/>
              </w:tcPr>
              <w:p w14:paraId="0DC66499" w14:textId="7BED0832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929418570"/>
            <w:lock w:val="sdtLocked"/>
            <w:placeholder>
              <w:docPart w:val="AF8E4628DFB043848FEFF6BDF20F3672"/>
            </w:placeholder>
            <w:showingPlcHdr/>
          </w:sdtPr>
          <w:sdtContent>
            <w:tc>
              <w:tcPr>
                <w:tcW w:w="1626" w:type="dxa"/>
              </w:tcPr>
              <w:p w14:paraId="0F0DE8FF" w14:textId="3901D76D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946074462"/>
            <w:lock w:val="sdtLocked"/>
            <w:placeholder>
              <w:docPart w:val="B209A5CDAEA54365B12491A3FB9EE2F1"/>
            </w:placeholder>
            <w:showingPlcHdr/>
          </w:sdtPr>
          <w:sdtContent>
            <w:tc>
              <w:tcPr>
                <w:tcW w:w="1196" w:type="dxa"/>
              </w:tcPr>
              <w:p w14:paraId="23B046F2" w14:textId="1087A3F0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955796053"/>
            <w:lock w:val="sdtLocked"/>
            <w:placeholder>
              <w:docPart w:val="2415F1A630A441F2BB5A8DA40EA6542D"/>
            </w:placeholder>
            <w:showingPlcHdr/>
          </w:sdtPr>
          <w:sdtContent>
            <w:tc>
              <w:tcPr>
                <w:tcW w:w="1258" w:type="dxa"/>
              </w:tcPr>
              <w:p w14:paraId="3C9E7041" w14:textId="54745129" w:rsidR="00E539E2" w:rsidRPr="00035141" w:rsidRDefault="005063BC" w:rsidP="005063BC">
                <w:pPr>
                  <w:rPr>
                    <w:color w:val="7F7F7F" w:themeColor="text1" w:themeTint="80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642497956"/>
            <w:lock w:val="sdtLocked"/>
            <w:placeholder>
              <w:docPart w:val="45FD83EB402A4535A03B42D706D764AA"/>
            </w:placeholder>
            <w:showingPlcHdr/>
          </w:sdtPr>
          <w:sdtContent>
            <w:tc>
              <w:tcPr>
                <w:tcW w:w="1233" w:type="dxa"/>
              </w:tcPr>
              <w:p w14:paraId="25454C40" w14:textId="02500FD9" w:rsidR="00E539E2" w:rsidRPr="00326CDA" w:rsidRDefault="005063BC" w:rsidP="005063BC">
                <w:pPr>
                  <w:rPr>
                    <w:color w:val="2F5496" w:themeColor="accent5" w:themeShade="BF"/>
                    <w:sz w:val="20"/>
                  </w:rPr>
                </w:pPr>
                <w:r w:rsidRPr="00EB0FE3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Style w:val="Style2"/>
            <w:color w:val="7F7F7F" w:themeColor="text1" w:themeTint="80"/>
            <w:sz w:val="20"/>
          </w:rPr>
          <w:id w:val="1032000507"/>
          <w15:color w:val="0000FF"/>
          <w15:repeatingSection>
            <w15:sectionTitle w:val="Substance"/>
          </w15:repeatingSection>
        </w:sdtPr>
        <w:sdtEndPr>
          <w:rPr>
            <w:rStyle w:val="Style2"/>
            <w:color w:val="2F5496" w:themeColor="accent5" w:themeShade="BF"/>
          </w:rPr>
        </w:sdtEndPr>
        <w:sdtContent>
          <w:sdt>
            <w:sdtPr>
              <w:rPr>
                <w:rStyle w:val="Style2"/>
                <w:color w:val="7F7F7F" w:themeColor="text1" w:themeTint="80"/>
                <w:sz w:val="20"/>
              </w:rPr>
              <w:id w:val="-836459102"/>
              <w:placeholder>
                <w:docPart w:val="B1B84F83ADDC4C00AA98B4A508A0FAAF"/>
              </w:placeholder>
              <w15:color w:val="0000FF"/>
              <w15:repeatingSectionItem/>
            </w:sdtPr>
            <w:sdtEndPr>
              <w:rPr>
                <w:rStyle w:val="Style2"/>
                <w:color w:val="2F5496" w:themeColor="accent5" w:themeShade="BF"/>
              </w:rPr>
            </w:sdtEndPr>
            <w:sdtContent>
              <w:tr w:rsidR="00E539E2" w:rsidRPr="00326CDA" w14:paraId="7265D6C4" w14:textId="77777777" w:rsidTr="00F9697A">
                <w:sdt>
                  <w:sdtPr>
                    <w:rPr>
                      <w:rStyle w:val="Style2"/>
                      <w:color w:val="7F7F7F" w:themeColor="text1" w:themeTint="80"/>
                      <w:sz w:val="20"/>
                    </w:rPr>
                    <w:id w:val="120281362"/>
                    <w:placeholder>
                      <w:docPart w:val="393D84CBBD4E444BA85551FC3ECF202B"/>
                    </w:placeholder>
                    <w:showingPlcHdr/>
                    <w:comboBox>
                      <w:listItem w:value="Choose an item."/>
                      <w:listItem w:displayText="Routine Care Drug" w:value="Routine Care Drug"/>
                      <w:listItem w:displayText="Experimental Compounds" w:value="Experimental Compounds"/>
                    </w:comboBox>
                  </w:sdtPr>
                  <w:sdtEndPr>
                    <w:rPr>
                      <w:rStyle w:val="DefaultParagraphFont"/>
                      <w:color w:val="auto"/>
                    </w:rPr>
                  </w:sdtEndPr>
                  <w:sdtContent>
                    <w:tc>
                      <w:tcPr>
                        <w:tcW w:w="1698" w:type="dxa"/>
                      </w:tcPr>
                      <w:p w14:paraId="6420C3F4" w14:textId="27181153" w:rsidR="00E539E2" w:rsidRPr="00035141" w:rsidRDefault="00F07A2E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4518FF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</w:t>
                        </w:r>
                        <w:r w:rsidRPr="00EB0FE3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  <w:sz w:val="20"/>
                          </w:rPr>
                          <w:t>hoose an item</w:t>
                        </w:r>
                        <w:r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  <w:sz w:val="20"/>
                          </w:rPr>
                          <w:t>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626010214"/>
                    <w:placeholder>
                      <w:docPart w:val="47FDADEDCA8E403DBA35EBAD092E9DC3"/>
                    </w:placeholder>
                    <w:showingPlcHdr/>
                    <w:comboBox>
                      <w:listItem w:value="Choose an item."/>
                      <w:listItem w:displayText="Yes" w:value="Yes"/>
                      <w:listItem w:displayText="No(Please answer question below)" w:value="No(Please answer question below)"/>
                    </w:comboBox>
                  </w:sdtPr>
                  <w:sdtEndPr>
                    <w:rPr>
                      <w:rStyle w:val="DefaultParagraphFont"/>
                      <w:noProof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251" w:type="dxa"/>
                      </w:tcPr>
                      <w:p w14:paraId="22C364ED" w14:textId="55ECC8D1" w:rsidR="00E539E2" w:rsidRPr="00035141" w:rsidRDefault="00015B62" w:rsidP="005063BC">
                        <w:pPr>
                          <w:rPr>
                            <w:rStyle w:val="Style2"/>
                            <w:color w:val="7F7F7F" w:themeColor="text1" w:themeTint="80"/>
                            <w:sz w:val="20"/>
                          </w:rPr>
                        </w:pPr>
                        <w:r w:rsidRPr="004518FF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</w:t>
                        </w:r>
                        <w:r w:rsidR="003950FE" w:rsidRPr="00EB0FE3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  <w:sz w:val="20"/>
                          </w:rPr>
                          <w:t>hoose an item</w:t>
                        </w:r>
                        <w:r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  <w:sz w:val="20"/>
                          </w:rPr>
                          <w:t>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70766027"/>
                    <w:placeholder>
                      <w:docPart w:val="56849AEE0507498C8F1DF29B1AA8910B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3256" w:type="dxa"/>
                      </w:tcPr>
                      <w:p w14:paraId="580A4DEB" w14:textId="084C428C" w:rsidR="00E539E2" w:rsidRPr="00035141" w:rsidRDefault="00C900C4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17349159"/>
                    <w:placeholder>
                      <w:docPart w:val="1D611832894140CAA67E7C0D6BF4ED07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3232" w:type="dxa"/>
                      </w:tcPr>
                      <w:p w14:paraId="1E5C07E4" w14:textId="1C5B20FB" w:rsidR="00E539E2" w:rsidRPr="00035141" w:rsidRDefault="00C900C4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348682618"/>
                    <w:placeholder>
                      <w:docPart w:val="A2F245161CDC4422969BFBD4226CA7C0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626" w:type="dxa"/>
                      </w:tcPr>
                      <w:p w14:paraId="4BA76F4C" w14:textId="49750C6A" w:rsidR="00E539E2" w:rsidRPr="00035141" w:rsidRDefault="00F9697A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72308256"/>
                    <w:placeholder>
                      <w:docPart w:val="A08C446B1691491D8A96E8A1EEF6DD45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196" w:type="dxa"/>
                      </w:tcPr>
                      <w:p w14:paraId="71659CA9" w14:textId="111DF7CB" w:rsidR="00E539E2" w:rsidRPr="00035141" w:rsidRDefault="00F9697A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758335379"/>
                    <w:placeholder>
                      <w:docPart w:val="C5568A8028B842F29EFE4F54AFE7FC19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258" w:type="dxa"/>
                      </w:tcPr>
                      <w:p w14:paraId="6237E85E" w14:textId="3CDCE086" w:rsidR="00E539E2" w:rsidRPr="00035141" w:rsidRDefault="00F9697A" w:rsidP="005063BC">
                        <w:pPr>
                          <w:rPr>
                            <w:color w:val="7F7F7F" w:themeColor="text1" w:themeTint="80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496922303"/>
                    <w:placeholder>
                      <w:docPart w:val="D37526C858F14099B4D02C6800C88DEE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 w:val="20"/>
                    </w:rPr>
                  </w:sdtEndPr>
                  <w:sdtContent>
                    <w:tc>
                      <w:tcPr>
                        <w:tcW w:w="1233" w:type="dxa"/>
                      </w:tcPr>
                      <w:p w14:paraId="15DA4A6C" w14:textId="21D91659" w:rsidR="00E539E2" w:rsidRPr="00326CDA" w:rsidRDefault="00F9697A" w:rsidP="005063BC">
                        <w:pPr>
                          <w:rPr>
                            <w:color w:val="2F5496" w:themeColor="accent5" w:themeShade="BF"/>
                            <w:sz w:val="20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C0951DF" w14:textId="26ABAA18" w:rsidR="00482048" w:rsidRPr="008F0347" w:rsidRDefault="000C69DA" w:rsidP="00A9433B">
      <w:pPr>
        <w:tabs>
          <w:tab w:val="left" w:pos="8400"/>
        </w:tabs>
        <w:jc w:val="both"/>
        <w:rPr>
          <w:rFonts w:cstheme="minorHAnsi"/>
          <w:b/>
          <w:bCs/>
          <w:noProof/>
          <w:sz w:val="20"/>
          <w:u w:val="single"/>
        </w:rPr>
      </w:pPr>
      <w:r w:rsidRPr="008F0347">
        <w:rPr>
          <w:rFonts w:cstheme="minorHAnsi"/>
          <w:b/>
          <w:bCs/>
          <w:noProof/>
          <w:sz w:val="20"/>
          <w:u w:val="single"/>
        </w:rPr>
        <w:t xml:space="preserve">Definitions: </w:t>
      </w:r>
    </w:p>
    <w:p w14:paraId="3D272993" w14:textId="77777777" w:rsidR="000C69DA" w:rsidRPr="008F0347" w:rsidRDefault="000C69DA" w:rsidP="008F0347">
      <w:pPr>
        <w:pStyle w:val="ListParagraph"/>
        <w:numPr>
          <w:ilvl w:val="0"/>
          <w:numId w:val="19"/>
        </w:numPr>
        <w:rPr>
          <w:sz w:val="18"/>
          <w:szCs w:val="18"/>
        </w:rPr>
      </w:pPr>
      <w:r w:rsidRPr="008F0347">
        <w:rPr>
          <w:b/>
          <w:bCs/>
          <w:sz w:val="18"/>
          <w:szCs w:val="18"/>
        </w:rPr>
        <w:t>Pharma Grade</w:t>
      </w:r>
      <w:r w:rsidRPr="008F0347">
        <w:rPr>
          <w:sz w:val="18"/>
          <w:szCs w:val="18"/>
        </w:rPr>
        <w:t>: Use of Non-Pharmaceutical Grade compounds should be justified. Pharmaceutical-grade means a compound has been:</w:t>
      </w:r>
    </w:p>
    <w:p w14:paraId="2272D408" w14:textId="27F186E2" w:rsidR="000C69DA" w:rsidRPr="008F0347" w:rsidRDefault="000C69DA" w:rsidP="00C57338">
      <w:pPr>
        <w:pStyle w:val="ListParagraph"/>
        <w:numPr>
          <w:ilvl w:val="1"/>
          <w:numId w:val="19"/>
        </w:numPr>
        <w:rPr>
          <w:sz w:val="18"/>
          <w:szCs w:val="18"/>
        </w:rPr>
      </w:pPr>
      <w:r w:rsidRPr="008F0347">
        <w:rPr>
          <w:sz w:val="18"/>
          <w:szCs w:val="18"/>
        </w:rPr>
        <w:t>manufactured under Good Manufacturing Practices (GMP) and recogniz</w:t>
      </w:r>
      <w:r w:rsidR="00C57338">
        <w:rPr>
          <w:sz w:val="18"/>
          <w:szCs w:val="18"/>
        </w:rPr>
        <w:t>ed by the Saudi Food and Drug Authority</w:t>
      </w:r>
      <w:r w:rsidRPr="008F0347">
        <w:rPr>
          <w:sz w:val="18"/>
          <w:szCs w:val="18"/>
        </w:rPr>
        <w:t xml:space="preserve"> (SFDA) or international equivalent </w:t>
      </w:r>
    </w:p>
    <w:p w14:paraId="2A3CF267" w14:textId="77777777" w:rsidR="000C69DA" w:rsidRPr="008F0347" w:rsidRDefault="000C69DA" w:rsidP="008F0347">
      <w:pPr>
        <w:pStyle w:val="ListParagraph"/>
        <w:numPr>
          <w:ilvl w:val="1"/>
          <w:numId w:val="19"/>
        </w:numPr>
        <w:rPr>
          <w:sz w:val="18"/>
          <w:szCs w:val="18"/>
        </w:rPr>
      </w:pPr>
      <w:r w:rsidRPr="008F0347">
        <w:rPr>
          <w:sz w:val="18"/>
          <w:szCs w:val="18"/>
        </w:rPr>
        <w:t xml:space="preserve">chemical purity standard has been written or established by a recognized </w:t>
      </w:r>
      <w:r w:rsidRPr="008F0347">
        <w:rPr>
          <w:noProof/>
          <w:sz w:val="18"/>
          <w:szCs w:val="18"/>
        </w:rPr>
        <w:t>compendia</w:t>
      </w:r>
      <w:r w:rsidRPr="008F0347">
        <w:rPr>
          <w:sz w:val="18"/>
          <w:szCs w:val="18"/>
        </w:rPr>
        <w:t xml:space="preserve"> (e.g., </w:t>
      </w:r>
      <w:r w:rsidRPr="008F0347">
        <w:rPr>
          <w:noProof/>
          <w:sz w:val="18"/>
          <w:szCs w:val="18"/>
        </w:rPr>
        <w:t>an national</w:t>
      </w:r>
      <w:r w:rsidRPr="008F0347">
        <w:rPr>
          <w:sz w:val="18"/>
          <w:szCs w:val="18"/>
        </w:rPr>
        <w:t xml:space="preserve"> Pharmacopeia or National Formulary)  </w:t>
      </w:r>
    </w:p>
    <w:p w14:paraId="7F2C156F" w14:textId="560AF424" w:rsidR="000C69DA" w:rsidRPr="008F0347" w:rsidRDefault="000C69DA" w:rsidP="008F0347">
      <w:pPr>
        <w:pStyle w:val="ListParagraph"/>
        <w:numPr>
          <w:ilvl w:val="0"/>
          <w:numId w:val="19"/>
        </w:numPr>
        <w:rPr>
          <w:sz w:val="18"/>
          <w:szCs w:val="18"/>
        </w:rPr>
      </w:pPr>
      <w:r w:rsidRPr="008F0347">
        <w:rPr>
          <w:b/>
          <w:i/>
          <w:sz w:val="18"/>
          <w:szCs w:val="18"/>
        </w:rPr>
        <w:t>Not Available</w:t>
      </w:r>
      <w:r w:rsidR="008F0347" w:rsidRPr="008F0347">
        <w:rPr>
          <w:sz w:val="18"/>
          <w:szCs w:val="18"/>
        </w:rPr>
        <w:t xml:space="preserve">: </w:t>
      </w:r>
      <w:r w:rsidRPr="008F0347">
        <w:rPr>
          <w:noProof/>
          <w:sz w:val="18"/>
          <w:szCs w:val="18"/>
        </w:rPr>
        <w:t>drug</w:t>
      </w:r>
      <w:r w:rsidRPr="008F0347">
        <w:rPr>
          <w:sz w:val="18"/>
          <w:szCs w:val="18"/>
        </w:rPr>
        <w:t xml:space="preserve"> is an experimental compound </w:t>
      </w:r>
      <w:r w:rsidRPr="008F0347">
        <w:rPr>
          <w:noProof/>
          <w:sz w:val="18"/>
          <w:szCs w:val="18"/>
        </w:rPr>
        <w:t>and/or</w:t>
      </w:r>
      <w:r w:rsidRPr="008F0347">
        <w:rPr>
          <w:sz w:val="18"/>
          <w:szCs w:val="18"/>
        </w:rPr>
        <w:t xml:space="preserve"> is not available in pharmaceutical grade </w:t>
      </w:r>
    </w:p>
    <w:p w14:paraId="593F301E" w14:textId="6BD19AD4" w:rsidR="000C69DA" w:rsidRPr="008F0347" w:rsidRDefault="000C69DA" w:rsidP="008F0347">
      <w:pPr>
        <w:pStyle w:val="ListParagraph"/>
        <w:numPr>
          <w:ilvl w:val="0"/>
          <w:numId w:val="19"/>
        </w:numPr>
        <w:rPr>
          <w:sz w:val="18"/>
          <w:szCs w:val="18"/>
        </w:rPr>
      </w:pPr>
      <w:r w:rsidRPr="008F0347">
        <w:rPr>
          <w:b/>
          <w:i/>
          <w:sz w:val="18"/>
          <w:szCs w:val="18"/>
        </w:rPr>
        <w:t>Incorrect Formulation</w:t>
      </w:r>
      <w:r w:rsidR="008F0347" w:rsidRPr="008F0347">
        <w:rPr>
          <w:sz w:val="18"/>
          <w:szCs w:val="18"/>
        </w:rPr>
        <w:t xml:space="preserve">: </w:t>
      </w:r>
      <w:r w:rsidRPr="008F0347">
        <w:rPr>
          <w:noProof/>
          <w:sz w:val="18"/>
          <w:szCs w:val="18"/>
        </w:rPr>
        <w:t>drug</w:t>
      </w:r>
      <w:r w:rsidRPr="008F0347">
        <w:rPr>
          <w:sz w:val="18"/>
          <w:szCs w:val="18"/>
        </w:rPr>
        <w:t xml:space="preserve"> is the incorrect concentrate, contains confounding additives</w:t>
      </w:r>
    </w:p>
    <w:p w14:paraId="22A933A9" w14:textId="77777777" w:rsidR="000C69DA" w:rsidRPr="004518FF" w:rsidRDefault="000C69DA" w:rsidP="00A9433B">
      <w:pPr>
        <w:tabs>
          <w:tab w:val="left" w:pos="8400"/>
        </w:tabs>
        <w:jc w:val="both"/>
        <w:rPr>
          <w:rFonts w:cstheme="minorHAnsi"/>
          <w:b/>
          <w:bCs/>
          <w:noProof/>
          <w:sz w:val="20"/>
        </w:rPr>
      </w:pPr>
    </w:p>
    <w:p w14:paraId="6CCC5C99" w14:textId="18D35D5F" w:rsidR="00572275" w:rsidRPr="00A9433B" w:rsidRDefault="008F0347" w:rsidP="00C8102A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2. </w:t>
      </w:r>
      <w:r w:rsidR="00C8102A">
        <w:rPr>
          <w:b/>
          <w:bCs/>
          <w:szCs w:val="24"/>
        </w:rPr>
        <w:t>P</w:t>
      </w:r>
      <w:r w:rsidR="00C8102A" w:rsidRPr="00A9433B">
        <w:rPr>
          <w:b/>
          <w:bCs/>
          <w:szCs w:val="24"/>
        </w:rPr>
        <w:t xml:space="preserve">rovide scientific justification </w:t>
      </w:r>
      <w:r w:rsidR="00C8102A">
        <w:rPr>
          <w:b/>
          <w:bCs/>
          <w:szCs w:val="24"/>
        </w:rPr>
        <w:t>f</w:t>
      </w:r>
      <w:r w:rsidR="00272D2E" w:rsidRPr="00A9433B">
        <w:rPr>
          <w:b/>
          <w:bCs/>
          <w:szCs w:val="24"/>
        </w:rPr>
        <w:t>or</w:t>
      </w:r>
      <w:r w:rsidR="00572275" w:rsidRPr="00A9433B">
        <w:rPr>
          <w:b/>
          <w:bCs/>
          <w:szCs w:val="24"/>
        </w:rPr>
        <w:t xml:space="preserve"> </w:t>
      </w:r>
      <w:r w:rsidR="00C8102A">
        <w:rPr>
          <w:b/>
          <w:bCs/>
          <w:szCs w:val="24"/>
        </w:rPr>
        <w:t xml:space="preserve">the use of </w:t>
      </w:r>
      <w:r w:rsidR="00572275" w:rsidRPr="00A9433B">
        <w:rPr>
          <w:b/>
          <w:bCs/>
          <w:szCs w:val="24"/>
        </w:rPr>
        <w:t>non-ph</w:t>
      </w:r>
      <w:r w:rsidR="00C8102A">
        <w:rPr>
          <w:b/>
          <w:bCs/>
          <w:szCs w:val="24"/>
        </w:rPr>
        <w:t>armaceutical-grade preparations</w:t>
      </w:r>
      <w:r w:rsidR="00272D2E" w:rsidRPr="00A9433B">
        <w:rPr>
          <w:b/>
          <w:bCs/>
          <w:szCs w:val="24"/>
        </w:rPr>
        <w:t>:</w:t>
      </w:r>
    </w:p>
    <w:p w14:paraId="77093EF6" w14:textId="77777777" w:rsidR="00572275" w:rsidRPr="008F0347" w:rsidRDefault="00572275" w:rsidP="008F0347">
      <w:pPr>
        <w:pStyle w:val="ListParagraph"/>
        <w:numPr>
          <w:ilvl w:val="0"/>
          <w:numId w:val="19"/>
        </w:numPr>
        <w:jc w:val="both"/>
        <w:rPr>
          <w:sz w:val="20"/>
        </w:rPr>
      </w:pPr>
      <w:r w:rsidRPr="008F0347">
        <w:rPr>
          <w:sz w:val="20"/>
        </w:rPr>
        <w:t>Examples of appropriate justifications include:</w:t>
      </w:r>
    </w:p>
    <w:p w14:paraId="6A66D434" w14:textId="461DBBFE" w:rsidR="00572275" w:rsidRPr="008F0347" w:rsidRDefault="00572275" w:rsidP="008F0347">
      <w:pPr>
        <w:pStyle w:val="ListParagraph"/>
        <w:numPr>
          <w:ilvl w:val="1"/>
          <w:numId w:val="19"/>
        </w:numPr>
        <w:jc w:val="both"/>
        <w:rPr>
          <w:sz w:val="20"/>
        </w:rPr>
      </w:pPr>
      <w:r w:rsidRPr="008F0347">
        <w:rPr>
          <w:sz w:val="20"/>
        </w:rPr>
        <w:t>The pharmaceutical-grade compound is not available in the appropriate concentration or formulation or the appropriate</w:t>
      </w:r>
      <w:r w:rsidR="008F0347" w:rsidRPr="008F0347">
        <w:rPr>
          <w:sz w:val="20"/>
        </w:rPr>
        <w:t xml:space="preserve"> vehicle control is unavailable</w:t>
      </w:r>
    </w:p>
    <w:p w14:paraId="05E7B83E" w14:textId="06F6C847" w:rsidR="00572275" w:rsidRPr="008F0347" w:rsidRDefault="00572275" w:rsidP="008F0347">
      <w:pPr>
        <w:pStyle w:val="ListParagraph"/>
        <w:numPr>
          <w:ilvl w:val="1"/>
          <w:numId w:val="19"/>
        </w:numPr>
        <w:jc w:val="both"/>
        <w:rPr>
          <w:sz w:val="20"/>
        </w:rPr>
      </w:pPr>
      <w:r w:rsidRPr="008F0347">
        <w:rPr>
          <w:sz w:val="20"/>
        </w:rPr>
        <w:t xml:space="preserve">The compound is required to generate data that are part of an ongoing </w:t>
      </w:r>
      <w:r w:rsidR="00BF59FC" w:rsidRPr="008F0347">
        <w:rPr>
          <w:sz w:val="20"/>
        </w:rPr>
        <w:t>project</w:t>
      </w:r>
      <w:r w:rsidRPr="008F0347">
        <w:rPr>
          <w:sz w:val="20"/>
        </w:rPr>
        <w:t xml:space="preserve"> or that are comparable to previous work</w:t>
      </w:r>
    </w:p>
    <w:p w14:paraId="2593E4D6" w14:textId="3BD9FFDB" w:rsidR="00572275" w:rsidRPr="008F0347" w:rsidRDefault="00572275" w:rsidP="008F0347">
      <w:pPr>
        <w:pStyle w:val="ListParagraph"/>
        <w:numPr>
          <w:ilvl w:val="0"/>
          <w:numId w:val="19"/>
        </w:numPr>
        <w:rPr>
          <w:sz w:val="20"/>
        </w:rPr>
      </w:pPr>
      <w:r w:rsidRPr="008F0347">
        <w:rPr>
          <w:sz w:val="20"/>
        </w:rPr>
        <w:t xml:space="preserve">In </w:t>
      </w:r>
      <w:r w:rsidRPr="008F0347">
        <w:rPr>
          <w:sz w:val="20"/>
          <w:u w:val="single"/>
        </w:rPr>
        <w:t>All</w:t>
      </w:r>
      <w:r w:rsidRPr="008F0347">
        <w:rPr>
          <w:sz w:val="20"/>
        </w:rPr>
        <w:t xml:space="preserve"> cases, the chemical properties of the compound must be appropriate for the </w:t>
      </w:r>
      <w:r w:rsidR="00BF59FC" w:rsidRPr="008F0347">
        <w:rPr>
          <w:sz w:val="20"/>
        </w:rPr>
        <w:t>project</w:t>
      </w:r>
      <w:r w:rsidRPr="008F0347">
        <w:rPr>
          <w:sz w:val="20"/>
        </w:rPr>
        <w:t xml:space="preserve"> and the route of administration (e.g., the purity, grade, stability in and out of solution, solution vehicle properties, pH, osmolality, and compatibility of the solvent and other co</w:t>
      </w:r>
      <w:r w:rsidR="008F0347" w:rsidRPr="008F0347">
        <w:rPr>
          <w:sz w:val="20"/>
        </w:rPr>
        <w:t>mponents of final preparation)</w:t>
      </w:r>
    </w:p>
    <w:p w14:paraId="0017EDA5" w14:textId="4792B1BB" w:rsidR="00482048" w:rsidRPr="008F0347" w:rsidRDefault="00572275" w:rsidP="008F0347">
      <w:pPr>
        <w:pStyle w:val="ListParagraph"/>
        <w:numPr>
          <w:ilvl w:val="0"/>
          <w:numId w:val="19"/>
        </w:numPr>
        <w:jc w:val="both"/>
        <w:rPr>
          <w:sz w:val="20"/>
        </w:rPr>
      </w:pPr>
      <w:r w:rsidRPr="008F0347">
        <w:rPr>
          <w:sz w:val="20"/>
        </w:rPr>
        <w:t>The method of preparation, labeling (i.e., preparation and use-by dates), administration and storage of formulations should be appropriately considered with the aim of maintaining their stability and quality (i.e., to prevent inadvertent co-administration of inf</w:t>
      </w:r>
      <w:r w:rsidR="008F0347" w:rsidRPr="008F0347">
        <w:rPr>
          <w:sz w:val="20"/>
        </w:rPr>
        <w:t>ectious agents or contaminants)</w:t>
      </w:r>
    </w:p>
    <w:tbl>
      <w:tblPr>
        <w:tblStyle w:val="TableGrid"/>
        <w:tblW w:w="14755" w:type="dxa"/>
        <w:tblLook w:val="04A0" w:firstRow="1" w:lastRow="0" w:firstColumn="1" w:lastColumn="0" w:noHBand="0" w:noVBand="1"/>
      </w:tblPr>
      <w:tblGrid>
        <w:gridCol w:w="14755"/>
      </w:tblGrid>
      <w:tr w:rsidR="00572275" w:rsidRPr="001F557B" w14:paraId="571CA641" w14:textId="77777777" w:rsidTr="00272D2E">
        <w:trPr>
          <w:trHeight w:val="935"/>
        </w:trPr>
        <w:tc>
          <w:tcPr>
            <w:tcW w:w="14755" w:type="dxa"/>
          </w:tcPr>
          <w:p w14:paraId="75A85D9F" w14:textId="2EA05341" w:rsidR="00572275" w:rsidRPr="001F557B" w:rsidRDefault="00E6595D" w:rsidP="005063BC">
            <w:pPr>
              <w:jc w:val="both"/>
              <w:rPr>
                <w:szCs w:val="24"/>
              </w:rPr>
            </w:pPr>
            <w:sdt>
              <w:sdtPr>
                <w:rPr>
                  <w:rStyle w:val="Style1"/>
                  <w:szCs w:val="24"/>
                </w:rPr>
                <w:id w:val="625364595"/>
                <w:placeholder>
                  <w:docPart w:val="0D9816434C724AC1A49120F190EA4F07"/>
                </w:placeholder>
                <w15:appearance w15:val="hidden"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sdt>
                  <w:sdtPr>
                    <w:rPr>
                      <w:rStyle w:val="Style2"/>
                    </w:rPr>
                    <w:id w:val="-197000188"/>
                    <w:lock w:val="sdtLocked"/>
                    <w:placeholder>
                      <w:docPart w:val="DF1618A42555426B830B5AF51AA7BBBF"/>
                    </w:placeholder>
                    <w:showingPlcHdr/>
                    <w15:appearance w15:val="hidden"/>
                  </w:sdtPr>
                  <w:sdtEndPr>
                    <w:rPr>
                      <w:rStyle w:val="Style1"/>
                      <w:color w:val="5B9BD5" w:themeColor="accent1"/>
                      <w:szCs w:val="24"/>
                    </w:rPr>
                  </w:sdtEndPr>
                  <w:sdtContent>
                    <w:r w:rsidR="00C900C4" w:rsidRPr="00015B62">
                      <w:rPr>
                        <w:rStyle w:val="PlaceholderText"/>
                        <w:color w:val="833C0B" w:themeColor="accent2" w:themeShade="8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14:paraId="25CF2968" w14:textId="77777777" w:rsidR="00CE6972" w:rsidRPr="001F557B" w:rsidRDefault="00CE6972" w:rsidP="00A9433B">
      <w:pPr>
        <w:tabs>
          <w:tab w:val="left" w:pos="8400"/>
        </w:tabs>
        <w:jc w:val="both"/>
        <w:rPr>
          <w:rFonts w:cstheme="minorHAnsi"/>
          <w:szCs w:val="24"/>
        </w:rPr>
        <w:sectPr w:rsidR="00CE6972" w:rsidRPr="001F557B" w:rsidSect="00A55338">
          <w:headerReference w:type="default" r:id="rId24"/>
          <w:footerReference w:type="default" r:id="rId25"/>
          <w:pgSz w:w="15840" w:h="12240" w:orient="landscape"/>
          <w:pgMar w:top="720" w:right="360" w:bottom="720" w:left="720" w:header="720" w:footer="0" w:gutter="0"/>
          <w:cols w:space="720"/>
          <w:docGrid w:linePitch="360"/>
        </w:sectPr>
      </w:pPr>
    </w:p>
    <w:tbl>
      <w:tblPr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11250"/>
      </w:tblGrid>
      <w:tr w:rsidR="006D6DEF" w:rsidRPr="00BF1717" w14:paraId="0C9BE610" w14:textId="77777777" w:rsidTr="00B87467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7B6188EE" w14:textId="729D394D" w:rsidR="006D6DEF" w:rsidRPr="00BF1717" w:rsidRDefault="006D6DEF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EC1AB2" w:rsidRPr="00BF1717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43710678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3B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250" w:type="dxa"/>
            <w:shd w:val="clear" w:color="auto" w:fill="DEEAF6" w:themeFill="accent1" w:themeFillTint="33"/>
            <w:vAlign w:val="center"/>
          </w:tcPr>
          <w:p w14:paraId="67CF0912" w14:textId="4C01DA1F" w:rsidR="006D6DEF" w:rsidRPr="00BF1717" w:rsidRDefault="006D6DEF" w:rsidP="00A9433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15" w:name="_Section_IX_–"/>
            <w:bookmarkStart w:id="16" w:name="S9"/>
            <w:bookmarkEnd w:id="15"/>
            <w:bookmarkEnd w:id="16"/>
            <w:r w:rsidRPr="00BF1717">
              <w:rPr>
                <w:rFonts w:asciiTheme="minorHAnsi" w:hAnsiTheme="minorHAnsi"/>
              </w:rPr>
              <w:t xml:space="preserve">Section </w:t>
            </w:r>
            <w:r w:rsidR="00AD6D11" w:rsidRPr="00BF1717">
              <w:rPr>
                <w:rFonts w:asciiTheme="minorHAnsi" w:hAnsiTheme="minorHAnsi"/>
              </w:rPr>
              <w:t>X</w:t>
            </w:r>
            <w:r w:rsidRPr="00BF1717">
              <w:rPr>
                <w:rFonts w:asciiTheme="minorHAnsi" w:hAnsiTheme="minorHAnsi"/>
              </w:rPr>
              <w:t xml:space="preserve"> </w:t>
            </w:r>
            <w:r w:rsidR="00B35A93" w:rsidRPr="00BF1717">
              <w:rPr>
                <w:rFonts w:asciiTheme="minorHAnsi" w:hAnsiTheme="minorHAnsi"/>
              </w:rPr>
              <w:t>–</w:t>
            </w:r>
            <w:r w:rsidR="007E79AA" w:rsidRPr="00BF1717">
              <w:rPr>
                <w:rFonts w:asciiTheme="minorHAnsi" w:hAnsiTheme="minorHAnsi"/>
              </w:rPr>
              <w:t xml:space="preserve"> </w:t>
            </w:r>
            <w:r w:rsidR="0093436B" w:rsidRPr="00BF1717">
              <w:rPr>
                <w:rFonts w:asciiTheme="minorHAnsi" w:hAnsiTheme="minorHAnsi"/>
              </w:rPr>
              <w:t>Blood/Tissue Collection</w:t>
            </w:r>
            <w:r w:rsidR="00194AEF">
              <w:rPr>
                <w:rFonts w:asciiTheme="minorHAnsi" w:hAnsiTheme="minorHAnsi"/>
              </w:rPr>
              <w:t xml:space="preserve"> </w:t>
            </w:r>
            <w:r w:rsidR="0093436B" w:rsidRPr="00EF14BC">
              <w:rPr>
                <w:rFonts w:asciiTheme="minorHAnsi" w:hAnsiTheme="minorHAnsi"/>
              </w:rPr>
              <w:t>M</w:t>
            </w:r>
            <w:r w:rsidR="00B35A93" w:rsidRPr="00EF14BC">
              <w:rPr>
                <w:rFonts w:asciiTheme="minorHAnsi" w:hAnsiTheme="minorHAnsi"/>
              </w:rPr>
              <w:t>ethods</w:t>
            </w:r>
            <w:r w:rsidR="003A0ED1" w:rsidRPr="00EF14BC">
              <w:rPr>
                <w:rFonts w:asciiTheme="minorHAnsi" w:hAnsiTheme="minorHAnsi"/>
              </w:rPr>
              <w:t xml:space="preserve"> </w:t>
            </w:r>
            <w:r w:rsidR="003A0ED1" w:rsidRPr="00440446">
              <w:rPr>
                <w:rFonts w:asciiTheme="minorHAnsi" w:hAnsiTheme="minorHAnsi"/>
              </w:rPr>
              <w:t>on live animals</w:t>
            </w:r>
          </w:p>
        </w:tc>
      </w:tr>
    </w:tbl>
    <w:p w14:paraId="54BB97E9" w14:textId="77777777" w:rsidR="004D191E" w:rsidRDefault="004D191E" w:rsidP="00A9433B">
      <w:pPr>
        <w:jc w:val="both"/>
        <w:rPr>
          <w:rFonts w:cstheme="minorHAnsi"/>
          <w:b/>
          <w:bCs/>
          <w:szCs w:val="24"/>
        </w:rPr>
      </w:pPr>
    </w:p>
    <w:p w14:paraId="203FE2C5" w14:textId="61CF5D70" w:rsidR="00FF1912" w:rsidRDefault="00A9562D" w:rsidP="00A9433B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noProof/>
          <w:szCs w:val="24"/>
        </w:rPr>
        <w:t xml:space="preserve">1. </w:t>
      </w:r>
      <w:r w:rsidR="004D191E">
        <w:rPr>
          <w:rFonts w:cstheme="minorHAnsi"/>
          <w:b/>
          <w:bCs/>
          <w:noProof/>
          <w:szCs w:val="24"/>
        </w:rPr>
        <w:t>B</w:t>
      </w:r>
      <w:r w:rsidR="00FF1912">
        <w:rPr>
          <w:rFonts w:cstheme="minorHAnsi"/>
          <w:b/>
          <w:bCs/>
          <w:noProof/>
          <w:szCs w:val="24"/>
        </w:rPr>
        <w:t>lood</w:t>
      </w:r>
      <w:r w:rsidR="00FF1912">
        <w:rPr>
          <w:rFonts w:cstheme="minorHAnsi"/>
          <w:b/>
          <w:bCs/>
          <w:szCs w:val="24"/>
        </w:rPr>
        <w:t xml:space="preserve"> collection</w:t>
      </w:r>
      <w:r>
        <w:rPr>
          <w:rFonts w:cstheme="minorHAnsi"/>
          <w:b/>
          <w:bCs/>
          <w:szCs w:val="24"/>
        </w:rPr>
        <w:t>, please select</w:t>
      </w:r>
      <w:r w:rsidR="00FF1912">
        <w:rPr>
          <w:rFonts w:cstheme="minorHAnsi"/>
          <w:b/>
          <w:bCs/>
          <w:szCs w:val="24"/>
        </w:rPr>
        <w:t>:</w:t>
      </w:r>
      <w:r w:rsidR="007C0AA8">
        <w:rPr>
          <w:rFonts w:cstheme="minorHAnsi"/>
          <w:b/>
          <w:bCs/>
          <w:szCs w:val="24"/>
        </w:rPr>
        <w:t xml:space="preserve"> </w:t>
      </w:r>
      <w:sdt>
        <w:sdtPr>
          <w:rPr>
            <w:rFonts w:cstheme="minorHAnsi"/>
            <w:b/>
            <w:bCs/>
            <w:szCs w:val="24"/>
          </w:rPr>
          <w:id w:val="1406417194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063BC">
            <w:rPr>
              <w:rFonts w:ascii="MS Gothic" w:eastAsia="MS Gothic" w:hAnsi="MS Gothic" w:cstheme="minorHAnsi" w:hint="eastAsia"/>
              <w:b/>
              <w:bCs/>
              <w:szCs w:val="24"/>
            </w:rPr>
            <w:t>☐</w:t>
          </w:r>
        </w:sdtContent>
      </w:sdt>
      <w:r w:rsidR="007C0AA8">
        <w:rPr>
          <w:rFonts w:cstheme="minorHAnsi"/>
          <w:b/>
          <w:bCs/>
          <w:szCs w:val="24"/>
        </w:rPr>
        <w:t xml:space="preserve"> </w:t>
      </w:r>
      <w:r w:rsidR="00E52255">
        <w:rPr>
          <w:rFonts w:cstheme="minorHAnsi"/>
          <w:b/>
          <w:bCs/>
          <w:szCs w:val="24"/>
        </w:rPr>
        <w:t>Not A</w:t>
      </w:r>
      <w:r w:rsidR="007C0AA8">
        <w:rPr>
          <w:rFonts w:cstheme="minorHAnsi"/>
          <w:b/>
          <w:bCs/>
          <w:szCs w:val="24"/>
        </w:rPr>
        <w:t>pplicable</w:t>
      </w:r>
    </w:p>
    <w:p w14:paraId="3D37A89E" w14:textId="77777777" w:rsidR="004D191E" w:rsidRPr="007B39C0" w:rsidRDefault="004D191E" w:rsidP="00A9433B">
      <w:pPr>
        <w:jc w:val="both"/>
        <w:rPr>
          <w:color w:val="000000"/>
          <w:sz w:val="18"/>
          <w:szCs w:val="18"/>
        </w:rPr>
      </w:pPr>
      <w:r w:rsidRPr="001A4C66">
        <w:rPr>
          <w:color w:val="000000"/>
          <w:sz w:val="18"/>
          <w:szCs w:val="18"/>
        </w:rPr>
        <w:t>Mouse total blood volume = 0.058 ml per g (approx.)</w:t>
      </w:r>
    </w:p>
    <w:p w14:paraId="1B4C83ED" w14:textId="77777777" w:rsidR="004D191E" w:rsidRPr="007B39C0" w:rsidRDefault="004D191E" w:rsidP="005D7B7F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color w:val="000000"/>
          <w:sz w:val="18"/>
          <w:szCs w:val="18"/>
        </w:rPr>
      </w:pPr>
      <w:r w:rsidRPr="007B39C0">
        <w:rPr>
          <w:color w:val="000000"/>
          <w:sz w:val="18"/>
          <w:szCs w:val="18"/>
        </w:rPr>
        <w:t xml:space="preserve">For in vivo bleeds &lt;10 % of an animal’s total blood volume can be taken in a single collection. </w:t>
      </w:r>
    </w:p>
    <w:p w14:paraId="616DDC5C" w14:textId="77777777" w:rsidR="004D191E" w:rsidRPr="007B39C0" w:rsidRDefault="004D191E" w:rsidP="005D7B7F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color w:val="000000"/>
          <w:sz w:val="18"/>
          <w:szCs w:val="18"/>
        </w:rPr>
      </w:pPr>
      <w:r w:rsidRPr="007B39C0">
        <w:rPr>
          <w:color w:val="000000"/>
          <w:sz w:val="18"/>
          <w:szCs w:val="18"/>
        </w:rPr>
        <w:t xml:space="preserve">Up to 15% of an animal’s total blood volume may be collected over a 4 week period. </w:t>
      </w:r>
    </w:p>
    <w:tbl>
      <w:tblPr>
        <w:tblStyle w:val="TableGrid"/>
        <w:tblW w:w="14400" w:type="dxa"/>
        <w:tblInd w:w="-5" w:type="dxa"/>
        <w:tblLook w:val="04A0" w:firstRow="1" w:lastRow="0" w:firstColumn="1" w:lastColumn="0" w:noHBand="0" w:noVBand="1"/>
      </w:tblPr>
      <w:tblGrid>
        <w:gridCol w:w="4860"/>
        <w:gridCol w:w="1530"/>
        <w:gridCol w:w="2430"/>
        <w:gridCol w:w="2700"/>
        <w:gridCol w:w="2880"/>
      </w:tblGrid>
      <w:tr w:rsidR="009E03C5" w:rsidRPr="00FC17B2" w14:paraId="4BCC8AC2" w14:textId="7FF9C137" w:rsidTr="00831E49">
        <w:tc>
          <w:tcPr>
            <w:tcW w:w="4860" w:type="dxa"/>
            <w:tcBorders>
              <w:left w:val="single" w:sz="4" w:space="0" w:color="auto"/>
            </w:tcBorders>
            <w:shd w:val="clear" w:color="auto" w:fill="E7E6E6" w:themeFill="background2"/>
            <w:vAlign w:val="center"/>
          </w:tcPr>
          <w:p w14:paraId="7423C426" w14:textId="1E768E9E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C17B2">
              <w:rPr>
                <w:rFonts w:cstheme="minorHAnsi"/>
                <w:b/>
                <w:bCs/>
                <w:sz w:val="22"/>
                <w:szCs w:val="22"/>
              </w:rPr>
              <w:t>Blood collection route</w:t>
            </w:r>
          </w:p>
        </w:tc>
        <w:tc>
          <w:tcPr>
            <w:tcW w:w="1530" w:type="dxa"/>
            <w:shd w:val="clear" w:color="auto" w:fill="E7E6E6" w:themeFill="background2"/>
            <w:vAlign w:val="center"/>
          </w:tcPr>
          <w:p w14:paraId="1B28C903" w14:textId="4A654586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C17B2">
              <w:rPr>
                <w:rFonts w:cstheme="minorHAnsi"/>
                <w:b/>
                <w:bCs/>
                <w:sz w:val="22"/>
                <w:szCs w:val="22"/>
              </w:rPr>
              <w:t>Anesthesia required</w:t>
            </w:r>
          </w:p>
        </w:tc>
        <w:tc>
          <w:tcPr>
            <w:tcW w:w="2430" w:type="dxa"/>
            <w:shd w:val="clear" w:color="auto" w:fill="E7E6E6" w:themeFill="background2"/>
            <w:vAlign w:val="center"/>
          </w:tcPr>
          <w:p w14:paraId="06B43E74" w14:textId="54815F5A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EF14BC">
              <w:rPr>
                <w:b/>
                <w:bCs/>
                <w:sz w:val="22"/>
                <w:szCs w:val="22"/>
              </w:rPr>
              <w:t>Volume range required per draw</w:t>
            </w:r>
          </w:p>
        </w:tc>
        <w:tc>
          <w:tcPr>
            <w:tcW w:w="2700" w:type="dxa"/>
            <w:shd w:val="clear" w:color="auto" w:fill="E7E6E6" w:themeFill="background2"/>
            <w:vAlign w:val="center"/>
          </w:tcPr>
          <w:p w14:paraId="2C2B0530" w14:textId="230D957D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Maximum </w:t>
            </w:r>
            <w:r w:rsidRPr="00FC17B2">
              <w:rPr>
                <w:b/>
                <w:bCs/>
                <w:sz w:val="22"/>
                <w:szCs w:val="22"/>
              </w:rPr>
              <w:t># of Collections per 4 weeks</w:t>
            </w:r>
          </w:p>
        </w:tc>
        <w:tc>
          <w:tcPr>
            <w:tcW w:w="2880" w:type="dxa"/>
            <w:shd w:val="clear" w:color="auto" w:fill="E7E6E6" w:themeFill="background2"/>
            <w:vAlign w:val="center"/>
          </w:tcPr>
          <w:p w14:paraId="2B7645D4" w14:textId="280B7B89" w:rsidR="009E03C5" w:rsidRPr="00FC17B2" w:rsidRDefault="009E03C5" w:rsidP="00DB393F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Minimum </w:t>
            </w:r>
            <w:r w:rsidRPr="00FC17B2">
              <w:rPr>
                <w:b/>
                <w:bCs/>
                <w:sz w:val="22"/>
                <w:szCs w:val="22"/>
              </w:rPr>
              <w:t>Interval Between Collections</w:t>
            </w:r>
          </w:p>
        </w:tc>
      </w:tr>
      <w:tr w:rsidR="009E03C5" w:rsidRPr="00FC17B2" w14:paraId="145EAE2C" w14:textId="7361B0C0" w:rsidTr="00831E49">
        <w:tc>
          <w:tcPr>
            <w:tcW w:w="4860" w:type="dxa"/>
            <w:vAlign w:val="center"/>
          </w:tcPr>
          <w:p w14:paraId="00F40B2C" w14:textId="02EBEDBD" w:rsidR="009E03C5" w:rsidRPr="00C900C4" w:rsidRDefault="00E6595D" w:rsidP="005063BC">
            <w:pPr>
              <w:rPr>
                <w:rFonts w:cstheme="minorHAnsi"/>
                <w:sz w:val="22"/>
                <w:szCs w:val="22"/>
                <w:lang w:val="fr-FR"/>
              </w:rPr>
            </w:pPr>
            <w:sdt>
              <w:sdtPr>
                <w:rPr>
                  <w:rStyle w:val="Style2"/>
                  <w:lang w:val="fr-FR"/>
                </w:rPr>
                <w:id w:val="169619268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3BC" w:rsidRPr="005063BC">
                  <w:rPr>
                    <w:rStyle w:val="Style2"/>
                    <w:rFonts w:ascii="MS Gothic" w:eastAsia="MS Gothic" w:hAnsi="MS Gothic" w:hint="eastAsia"/>
                    <w:lang w:val="fr-FR"/>
                  </w:rPr>
                  <w:t>☐</w:t>
                </w:r>
              </w:sdtContent>
            </w:sdt>
            <w:r w:rsidR="009E03C5" w:rsidRPr="00C900C4">
              <w:rPr>
                <w:rFonts w:cstheme="minorHAnsi"/>
                <w:sz w:val="22"/>
                <w:szCs w:val="22"/>
                <w:lang w:val="fr-FR"/>
              </w:rPr>
              <w:t xml:space="preserve"> Subman</w:t>
            </w:r>
            <w:r w:rsidR="00DF1202">
              <w:rPr>
                <w:rFonts w:cstheme="minorHAnsi"/>
                <w:sz w:val="22"/>
                <w:szCs w:val="22"/>
                <w:lang w:val="fr-FR"/>
              </w:rPr>
              <w:t>dibular vein or t</w:t>
            </w:r>
            <w:r w:rsidR="009E03C5" w:rsidRPr="00C900C4">
              <w:rPr>
                <w:rFonts w:cstheme="minorHAnsi"/>
                <w:sz w:val="22"/>
                <w:szCs w:val="22"/>
                <w:lang w:val="fr-FR"/>
              </w:rPr>
              <w:t xml:space="preserve">ail vein </w:t>
            </w:r>
          </w:p>
        </w:tc>
        <w:tc>
          <w:tcPr>
            <w:tcW w:w="1530" w:type="dxa"/>
            <w:vAlign w:val="center"/>
          </w:tcPr>
          <w:p w14:paraId="2D5D5088" w14:textId="121152DC" w:rsidR="009E03C5" w:rsidRPr="00FC17B2" w:rsidRDefault="009E03C5" w:rsidP="00EF0D99">
            <w:pPr>
              <w:rPr>
                <w:rFonts w:cstheme="minorHAnsi"/>
                <w:sz w:val="22"/>
                <w:szCs w:val="22"/>
              </w:rPr>
            </w:pPr>
            <w:r w:rsidRPr="00FC17B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2430" w:type="dxa"/>
            <w:vAlign w:val="center"/>
          </w:tcPr>
          <w:p w14:paraId="6FE73810" w14:textId="4D6048CC" w:rsidR="009E03C5" w:rsidRPr="00FC17B2" w:rsidRDefault="00E6595D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887567814"/>
                <w:lock w:val="sdtLocked"/>
                <w:placeholder>
                  <w:docPart w:val="287869B4D4814D80817FF13759B9FFB2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700" w:type="dxa"/>
            <w:vAlign w:val="center"/>
          </w:tcPr>
          <w:p w14:paraId="16540326" w14:textId="297347B9" w:rsidR="009E03C5" w:rsidRPr="00FC17B2" w:rsidRDefault="00E6595D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402909274"/>
                <w:lock w:val="sdtLocked"/>
                <w:placeholder>
                  <w:docPart w:val="B66317AEC0264D15AFB3E2EDF4480A4D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880" w:type="dxa"/>
            <w:vAlign w:val="center"/>
          </w:tcPr>
          <w:p w14:paraId="05C6B4AF" w14:textId="5F4CDEE5" w:rsidR="009E03C5" w:rsidRPr="00FC17B2" w:rsidRDefault="00E6595D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347102094"/>
                <w:lock w:val="sdtLocked"/>
                <w:placeholder>
                  <w:docPart w:val="B1D7C6C30A8D41F9842E9AC581C9BF4B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9E03C5" w:rsidRPr="00FC17B2" w14:paraId="6D9E7E4A" w14:textId="0240D53A" w:rsidTr="00831E49">
        <w:tc>
          <w:tcPr>
            <w:tcW w:w="4860" w:type="dxa"/>
            <w:vAlign w:val="center"/>
          </w:tcPr>
          <w:p w14:paraId="1D275D56" w14:textId="1AADCD4F" w:rsidR="009E03C5" w:rsidRPr="00C900C4" w:rsidRDefault="00E6595D" w:rsidP="005063BC">
            <w:pPr>
              <w:rPr>
                <w:rFonts w:cstheme="minorHAnsi"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93859242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3B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31E49">
              <w:rPr>
                <w:rFonts w:cstheme="minorHAnsi"/>
                <w:sz w:val="22"/>
                <w:szCs w:val="22"/>
              </w:rPr>
              <w:t xml:space="preserve"> Retro-orbital</w:t>
            </w:r>
          </w:p>
        </w:tc>
        <w:tc>
          <w:tcPr>
            <w:tcW w:w="1530" w:type="dxa"/>
            <w:vAlign w:val="center"/>
          </w:tcPr>
          <w:p w14:paraId="0A3479CC" w14:textId="4EB67D7A" w:rsidR="009E03C5" w:rsidRPr="00FC17B2" w:rsidRDefault="009E03C5" w:rsidP="00EF0D9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</w:t>
            </w:r>
            <w:r w:rsidRPr="00FC17B2">
              <w:rPr>
                <w:rFonts w:cstheme="minorHAnsi"/>
                <w:sz w:val="22"/>
                <w:szCs w:val="22"/>
              </w:rPr>
              <w:t>es</w:t>
            </w:r>
          </w:p>
        </w:tc>
        <w:tc>
          <w:tcPr>
            <w:tcW w:w="2430" w:type="dxa"/>
            <w:vAlign w:val="center"/>
          </w:tcPr>
          <w:p w14:paraId="1A313A83" w14:textId="2F1AE379" w:rsidR="009E03C5" w:rsidRPr="00FC17B2" w:rsidRDefault="00E6595D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1036734612"/>
                <w:lock w:val="sdtLocked"/>
                <w:placeholder>
                  <w:docPart w:val="5873790C453D44569A8BCC66AA192F44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700" w:type="dxa"/>
            <w:vAlign w:val="center"/>
          </w:tcPr>
          <w:p w14:paraId="21973403" w14:textId="03EAE734" w:rsidR="009E03C5" w:rsidRPr="00FC17B2" w:rsidRDefault="00E6595D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910389731"/>
                <w:lock w:val="sdtLocked"/>
                <w:placeholder>
                  <w:docPart w:val="925B95FF27BB4E31A07CA00978DA605F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880" w:type="dxa"/>
            <w:vAlign w:val="center"/>
          </w:tcPr>
          <w:p w14:paraId="0C40D057" w14:textId="457EC728" w:rsidR="009E03C5" w:rsidRPr="00FC17B2" w:rsidRDefault="00E6595D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975841588"/>
                <w:lock w:val="sdtLocked"/>
                <w:placeholder>
                  <w:docPart w:val="2F7B4F23C0B548E5AF51105B85F97F5E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9E03C5" w:rsidRPr="00FC17B2" w14:paraId="253B4A45" w14:textId="2D854AE9" w:rsidTr="00831E49">
        <w:tc>
          <w:tcPr>
            <w:tcW w:w="4860" w:type="dxa"/>
            <w:vAlign w:val="center"/>
          </w:tcPr>
          <w:p w14:paraId="390616C1" w14:textId="5AD27210" w:rsidR="009E03C5" w:rsidRPr="00C900C4" w:rsidRDefault="00E6595D" w:rsidP="005063BC">
            <w:pPr>
              <w:rPr>
                <w:rFonts w:cstheme="minorHAnsi"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79441279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3B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E03C5" w:rsidRPr="00C900C4">
              <w:rPr>
                <w:rFonts w:cstheme="minorHAnsi"/>
                <w:sz w:val="22"/>
                <w:szCs w:val="22"/>
              </w:rPr>
              <w:t xml:space="preserve"> Cardiac (terminal procedure)</w:t>
            </w:r>
          </w:p>
        </w:tc>
        <w:tc>
          <w:tcPr>
            <w:tcW w:w="1530" w:type="dxa"/>
            <w:vAlign w:val="center"/>
          </w:tcPr>
          <w:p w14:paraId="39A3CA3F" w14:textId="724A4633" w:rsidR="009E03C5" w:rsidRPr="00FC17B2" w:rsidRDefault="009E03C5" w:rsidP="00EF0D9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</w:t>
            </w:r>
            <w:r w:rsidRPr="00FC17B2">
              <w:rPr>
                <w:rFonts w:cstheme="minorHAnsi"/>
                <w:sz w:val="22"/>
                <w:szCs w:val="22"/>
              </w:rPr>
              <w:t>es</w:t>
            </w:r>
          </w:p>
        </w:tc>
        <w:tc>
          <w:tcPr>
            <w:tcW w:w="2430" w:type="dxa"/>
            <w:vAlign w:val="center"/>
          </w:tcPr>
          <w:p w14:paraId="5B92AE73" w14:textId="12E3DF2C" w:rsidR="009E03C5" w:rsidRPr="00FC17B2" w:rsidRDefault="00E6595D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1079404181"/>
                <w:lock w:val="sdtLocked"/>
                <w:placeholder>
                  <w:docPart w:val="2531FB6CF9B94147812AEE8D69188FBE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700" w:type="dxa"/>
            <w:vAlign w:val="center"/>
          </w:tcPr>
          <w:p w14:paraId="346357E7" w14:textId="32B1D6D7" w:rsidR="009E03C5" w:rsidRPr="00FC17B2" w:rsidRDefault="00E6595D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1165618738"/>
                <w:lock w:val="sdtLocked"/>
                <w:placeholder>
                  <w:docPart w:val="BB3A2DEB5B4F4AB5900E3C0629FDBC0F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880" w:type="dxa"/>
            <w:vAlign w:val="center"/>
          </w:tcPr>
          <w:p w14:paraId="6D97AB0B" w14:textId="3DABBA65" w:rsidR="009E03C5" w:rsidRPr="00FC17B2" w:rsidRDefault="00E6595D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1489932981"/>
                <w:lock w:val="sdtLocked"/>
                <w:placeholder>
                  <w:docPart w:val="C6A5826B89FB4B7C93449F9803F13F1F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9E03C5" w:rsidRPr="00FC17B2" w14:paraId="111C78B4" w14:textId="77777777" w:rsidTr="00831E49">
        <w:tc>
          <w:tcPr>
            <w:tcW w:w="4860" w:type="dxa"/>
            <w:vAlign w:val="center"/>
          </w:tcPr>
          <w:p w14:paraId="20760259" w14:textId="72D874A0" w:rsidR="009E03C5" w:rsidRPr="00FC17B2" w:rsidRDefault="00E6595D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192973155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3B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E03C5" w:rsidRPr="00C900C4">
              <w:rPr>
                <w:rFonts w:cstheme="minorHAnsi"/>
                <w:sz w:val="22"/>
                <w:szCs w:val="22"/>
              </w:rPr>
              <w:t xml:space="preserve"> Other</w:t>
            </w:r>
            <w:r w:rsidR="009E03C5" w:rsidRPr="00FC17B2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Style w:val="Style2"/>
                </w:rPr>
                <w:id w:val="1991364246"/>
                <w:lock w:val="sdtLocked"/>
                <w:placeholder>
                  <w:docPart w:val="E959F9E81D8D402AB473E5277D24B1D9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2"/>
            </w:rPr>
            <w:id w:val="1249390821"/>
            <w:lock w:val="sdtLocked"/>
            <w:placeholder>
              <w:docPart w:val="003B96413A4544FAA10B85B2F348AF1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>
            <w:rPr>
              <w:rStyle w:val="DefaultParagraphFont"/>
              <w:rFonts w:cstheme="minorHAnsi"/>
              <w:b/>
              <w:bCs/>
              <w:color w:val="auto"/>
              <w:sz w:val="22"/>
              <w:szCs w:val="22"/>
            </w:rPr>
          </w:sdtEndPr>
          <w:sdtContent>
            <w:tc>
              <w:tcPr>
                <w:tcW w:w="1530" w:type="dxa"/>
                <w:vAlign w:val="center"/>
              </w:tcPr>
              <w:p w14:paraId="6A44CE98" w14:textId="246DF291" w:rsidR="009E03C5" w:rsidRPr="00FC17B2" w:rsidRDefault="009E03C5" w:rsidP="005063BC">
                <w:pPr>
                  <w:rPr>
                    <w:rFonts w:cstheme="minorHAnsi"/>
                    <w:b/>
                    <w:bCs/>
                    <w:sz w:val="22"/>
                    <w:szCs w:val="22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hoose an item.</w:t>
                </w:r>
              </w:p>
            </w:tc>
          </w:sdtContent>
        </w:sdt>
        <w:tc>
          <w:tcPr>
            <w:tcW w:w="2430" w:type="dxa"/>
            <w:vAlign w:val="center"/>
          </w:tcPr>
          <w:p w14:paraId="6CB69B3F" w14:textId="0D8FF7E0" w:rsidR="009E03C5" w:rsidRPr="00FC17B2" w:rsidRDefault="00E6595D" w:rsidP="005063BC">
            <w:pPr>
              <w:rPr>
                <w:rFonts w:cstheme="minorHAnsi"/>
                <w:b/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1230652550"/>
                <w:lock w:val="sdtLocked"/>
                <w:placeholder>
                  <w:docPart w:val="2732ECB17E004B2D89160E172DC82243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700" w:type="dxa"/>
            <w:vAlign w:val="center"/>
          </w:tcPr>
          <w:p w14:paraId="346EADA8" w14:textId="09C70D5D" w:rsidR="009E03C5" w:rsidRPr="00FC17B2" w:rsidRDefault="00E6595D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-721283580"/>
                <w:lock w:val="sdtLocked"/>
                <w:placeholder>
                  <w:docPart w:val="EF12E3CE6C95406293379A31D0CA527E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  <w:tc>
          <w:tcPr>
            <w:tcW w:w="2880" w:type="dxa"/>
            <w:vAlign w:val="center"/>
          </w:tcPr>
          <w:p w14:paraId="1508E3EB" w14:textId="1FBB140C" w:rsidR="009E03C5" w:rsidRPr="00FC17B2" w:rsidRDefault="00E6595D" w:rsidP="005063BC">
            <w:pPr>
              <w:rPr>
                <w:bCs/>
                <w:sz w:val="22"/>
                <w:szCs w:val="22"/>
              </w:rPr>
            </w:pPr>
            <w:sdt>
              <w:sdtPr>
                <w:rPr>
                  <w:rStyle w:val="Style2"/>
                </w:rPr>
                <w:id w:val="1329327801"/>
                <w:lock w:val="sdtLocked"/>
                <w:placeholder>
                  <w:docPart w:val="65493E5424C74A3B8C986B36D65951C2"/>
                </w:placeholder>
                <w:showingPlcHdr/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9E03C5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7360086E" w14:textId="3A8FD0D3" w:rsidR="004D191E" w:rsidRDefault="004D191E" w:rsidP="00A9433B">
      <w:pPr>
        <w:jc w:val="both"/>
        <w:rPr>
          <w:rFonts w:cstheme="minorHAnsi"/>
          <w:b/>
          <w:bCs/>
          <w:szCs w:val="24"/>
        </w:rPr>
      </w:pPr>
    </w:p>
    <w:p w14:paraId="4EAB9747" w14:textId="77777777" w:rsidR="004D191E" w:rsidRDefault="004D191E" w:rsidP="00A9433B">
      <w:pPr>
        <w:jc w:val="both"/>
        <w:rPr>
          <w:rFonts w:cstheme="minorHAnsi"/>
          <w:b/>
          <w:bCs/>
          <w:szCs w:val="24"/>
        </w:rPr>
      </w:pPr>
    </w:p>
    <w:p w14:paraId="490D84DD" w14:textId="1ECA53EB" w:rsidR="004D191E" w:rsidRDefault="00A9562D" w:rsidP="00A9433B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2. </w:t>
      </w:r>
      <w:r w:rsidR="004D191E">
        <w:rPr>
          <w:rFonts w:cstheme="minorHAnsi"/>
          <w:b/>
          <w:bCs/>
          <w:szCs w:val="24"/>
        </w:rPr>
        <w:t xml:space="preserve">Tissue </w:t>
      </w:r>
      <w:r w:rsidR="002067E9">
        <w:rPr>
          <w:rFonts w:cstheme="minorHAnsi"/>
          <w:b/>
          <w:bCs/>
          <w:szCs w:val="24"/>
        </w:rPr>
        <w:t xml:space="preserve">or other biological samples (urine, feces…) </w:t>
      </w:r>
      <w:r w:rsidR="004D191E">
        <w:rPr>
          <w:rFonts w:cstheme="minorHAnsi"/>
          <w:b/>
          <w:bCs/>
          <w:szCs w:val="24"/>
        </w:rPr>
        <w:t>collection:</w:t>
      </w:r>
      <w:r w:rsidR="0099561E">
        <w:rPr>
          <w:rFonts w:cstheme="minorHAnsi"/>
          <w:b/>
          <w:bCs/>
          <w:szCs w:val="24"/>
        </w:rPr>
        <w:t xml:space="preserve"> </w:t>
      </w:r>
      <w:sdt>
        <w:sdtPr>
          <w:rPr>
            <w:rFonts w:cstheme="minorHAnsi"/>
            <w:b/>
            <w:bCs/>
            <w:szCs w:val="24"/>
          </w:rPr>
          <w:id w:val="201288036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063BC">
            <w:rPr>
              <w:rFonts w:ascii="MS Gothic" w:eastAsia="MS Gothic" w:hAnsi="MS Gothic" w:cstheme="minorHAnsi" w:hint="eastAsia"/>
              <w:b/>
              <w:bCs/>
              <w:szCs w:val="24"/>
            </w:rPr>
            <w:t>☐</w:t>
          </w:r>
        </w:sdtContent>
      </w:sdt>
      <w:r w:rsidR="0099561E">
        <w:rPr>
          <w:rFonts w:cstheme="minorHAnsi"/>
          <w:b/>
          <w:bCs/>
          <w:szCs w:val="24"/>
        </w:rPr>
        <w:t xml:space="preserve"> </w:t>
      </w:r>
      <w:r w:rsidR="00E52255">
        <w:rPr>
          <w:rFonts w:cstheme="minorHAnsi"/>
          <w:b/>
          <w:bCs/>
          <w:szCs w:val="24"/>
        </w:rPr>
        <w:t>Not A</w:t>
      </w:r>
      <w:r w:rsidR="0099561E">
        <w:rPr>
          <w:rFonts w:cstheme="minorHAnsi"/>
          <w:b/>
          <w:bCs/>
          <w:szCs w:val="24"/>
        </w:rPr>
        <w:t>pplicable</w:t>
      </w:r>
    </w:p>
    <w:p w14:paraId="2E51514C" w14:textId="753CBC1E" w:rsidR="004D191E" w:rsidRPr="00E52255" w:rsidRDefault="004D191E" w:rsidP="00A9433B">
      <w:pPr>
        <w:jc w:val="both"/>
        <w:rPr>
          <w:rFonts w:cstheme="minorHAnsi"/>
          <w:szCs w:val="24"/>
        </w:rPr>
      </w:pPr>
      <w:r w:rsidRPr="00E52255">
        <w:rPr>
          <w:rFonts w:cstheme="minorHAnsi"/>
          <w:szCs w:val="24"/>
        </w:rPr>
        <w:t>Please specify collection method and total collection numb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5"/>
      </w:tblGrid>
      <w:tr w:rsidR="004D191E" w:rsidRPr="001F557B" w14:paraId="1C41656A" w14:textId="77777777" w:rsidTr="00B87467">
        <w:trPr>
          <w:trHeight w:val="935"/>
        </w:trPr>
        <w:tc>
          <w:tcPr>
            <w:tcW w:w="14395" w:type="dxa"/>
          </w:tcPr>
          <w:p w14:paraId="38B53F12" w14:textId="365686F2" w:rsidR="004D191E" w:rsidRPr="001F557B" w:rsidRDefault="00E6595D" w:rsidP="005063BC">
            <w:pPr>
              <w:tabs>
                <w:tab w:val="left" w:pos="8608"/>
              </w:tabs>
              <w:jc w:val="both"/>
              <w:rPr>
                <w:szCs w:val="24"/>
              </w:rPr>
            </w:pPr>
            <w:sdt>
              <w:sdtPr>
                <w:rPr>
                  <w:rStyle w:val="Style1"/>
                  <w:szCs w:val="24"/>
                </w:rPr>
                <w:id w:val="1330483001"/>
                <w:placeholder>
                  <w:docPart w:val="48FAF93487564048A9882A97A344D10F"/>
                </w:placeholder>
                <w15:appearance w15:val="hidden"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sdt>
                  <w:sdtPr>
                    <w:rPr>
                      <w:rStyle w:val="Style2"/>
                    </w:rPr>
                    <w:id w:val="-615370137"/>
                    <w:lock w:val="sdtLocked"/>
                    <w:placeholder>
                      <w:docPart w:val="BDD58E6D9FD5455E9CD3ED49D1B9CFFD"/>
                    </w:placeholder>
                    <w:showingPlcHdr/>
                    <w15:appearance w15:val="hidden"/>
                  </w:sdtPr>
                  <w:sdtEndPr>
                    <w:rPr>
                      <w:rStyle w:val="Style1"/>
                      <w:color w:val="5B9BD5" w:themeColor="accent1"/>
                      <w:szCs w:val="24"/>
                    </w:rPr>
                  </w:sdtEndPr>
                  <w:sdtContent>
                    <w:r w:rsidR="00E52255" w:rsidRPr="00CB10AB">
                      <w:rPr>
                        <w:rStyle w:val="PlaceholderText"/>
                        <w:color w:val="833C0B" w:themeColor="accent2" w:themeShade="80"/>
                      </w:rPr>
                      <w:t>Click or tap here to enter text.</w:t>
                    </w:r>
                  </w:sdtContent>
                </w:sdt>
              </w:sdtContent>
            </w:sdt>
            <w:r w:rsidR="004D191E" w:rsidRPr="001F557B">
              <w:rPr>
                <w:szCs w:val="24"/>
              </w:rPr>
              <w:tab/>
            </w:r>
          </w:p>
        </w:tc>
      </w:tr>
    </w:tbl>
    <w:p w14:paraId="463711E3" w14:textId="77777777" w:rsidR="00BF1717" w:rsidRDefault="00BF1717" w:rsidP="00A9433B">
      <w:pPr>
        <w:jc w:val="both"/>
        <w:rPr>
          <w:rFonts w:cstheme="minorHAnsi"/>
          <w:b/>
          <w:bCs/>
          <w:szCs w:val="24"/>
        </w:rPr>
      </w:pPr>
    </w:p>
    <w:p w14:paraId="3C7F8EB0" w14:textId="77777777" w:rsidR="002067E9" w:rsidRDefault="002067E9" w:rsidP="00A9433B">
      <w:pPr>
        <w:jc w:val="both"/>
        <w:rPr>
          <w:rFonts w:cstheme="minorHAnsi"/>
          <w:b/>
          <w:bCs/>
          <w:szCs w:val="24"/>
        </w:rPr>
      </w:pPr>
    </w:p>
    <w:p w14:paraId="4EF63759" w14:textId="57A52F76" w:rsidR="00B87467" w:rsidRDefault="00B87467" w:rsidP="00A9562D">
      <w:pPr>
        <w:spacing w:after="160" w:line="259" w:lineRule="auto"/>
        <w:rPr>
          <w:rFonts w:cstheme="minorHAnsi"/>
          <w:b/>
          <w:bCs/>
          <w:szCs w:val="24"/>
        </w:rPr>
        <w:sectPr w:rsidR="00B87467" w:rsidSect="00744EC0">
          <w:headerReference w:type="default" r:id="rId26"/>
          <w:footerReference w:type="default" r:id="rId27"/>
          <w:pgSz w:w="16838" w:h="11906" w:orient="landscape" w:code="9"/>
          <w:pgMar w:top="720" w:right="360" w:bottom="720" w:left="720" w:header="720" w:footer="0" w:gutter="0"/>
          <w:cols w:space="720"/>
          <w:docGrid w:linePitch="360"/>
        </w:sectPr>
      </w:pP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9F71D3" w:rsidRPr="00BF1717" w14:paraId="2B130A47" w14:textId="77777777" w:rsidTr="00EB2501">
        <w:trPr>
          <w:trHeight w:val="125"/>
        </w:trPr>
        <w:tc>
          <w:tcPr>
            <w:tcW w:w="3145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9C52680" w14:textId="418CD553" w:rsidR="009F71D3" w:rsidRPr="00BF1717" w:rsidRDefault="009F71D3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br w:type="page"/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172266631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3B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B62DF08" w14:textId="213CB9AF" w:rsidR="009F71D3" w:rsidRPr="00BF1717" w:rsidRDefault="009F71D3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17" w:name="_Section_XII_-"/>
            <w:bookmarkStart w:id="18" w:name="_Section_XIV_-"/>
            <w:bookmarkStart w:id="19" w:name="S10a"/>
            <w:bookmarkEnd w:id="17"/>
            <w:bookmarkEnd w:id="18"/>
            <w:bookmarkEnd w:id="19"/>
            <w:r w:rsidRPr="00BF1717">
              <w:rPr>
                <w:rFonts w:asciiTheme="minorHAnsi" w:hAnsiTheme="minorHAnsi"/>
              </w:rPr>
              <w:t xml:space="preserve">Section </w:t>
            </w:r>
            <w:r w:rsidR="00EB2501">
              <w:rPr>
                <w:rFonts w:asciiTheme="minorHAnsi" w:hAnsiTheme="minorHAnsi"/>
              </w:rPr>
              <w:t>X</w:t>
            </w:r>
            <w:r w:rsidR="00BC0C2E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a –</w:t>
            </w:r>
            <w:r w:rsidRPr="00BF1717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Surgery</w:t>
            </w:r>
            <w:r w:rsidRPr="00BF1717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for Rodents</w:t>
            </w:r>
          </w:p>
        </w:tc>
      </w:tr>
    </w:tbl>
    <w:p w14:paraId="42D8BAD2" w14:textId="063F9A19" w:rsidR="009F71D3" w:rsidRDefault="009F71D3" w:rsidP="009F71D3">
      <w:pPr>
        <w:jc w:val="both"/>
        <w:rPr>
          <w:rFonts w:cstheme="minorHAnsi"/>
          <w:szCs w:val="24"/>
        </w:rPr>
      </w:pPr>
    </w:p>
    <w:p w14:paraId="510777BD" w14:textId="1A247522" w:rsidR="005B692C" w:rsidRDefault="005B692C" w:rsidP="009F71D3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Please complete the Surgery D</w:t>
      </w:r>
      <w:r w:rsidRPr="005B692C">
        <w:rPr>
          <w:rFonts w:cstheme="minorHAnsi"/>
          <w:b/>
          <w:bCs/>
          <w:szCs w:val="24"/>
        </w:rPr>
        <w:t>escription table for each surgery:</w:t>
      </w:r>
    </w:p>
    <w:p w14:paraId="279A61D9" w14:textId="77777777" w:rsidR="005B692C" w:rsidRPr="005B692C" w:rsidRDefault="005B692C" w:rsidP="009F71D3">
      <w:pPr>
        <w:jc w:val="both"/>
        <w:rPr>
          <w:rFonts w:cstheme="minorHAnsi"/>
          <w:b/>
          <w:bCs/>
          <w:szCs w:val="24"/>
        </w:rPr>
      </w:pPr>
    </w:p>
    <w:sdt>
      <w:sdtPr>
        <w:rPr>
          <w:rFonts w:cs="Calibri"/>
          <w:b/>
          <w:szCs w:val="24"/>
        </w:rPr>
        <w:id w:val="-957790909"/>
        <w15:color w:val="0000FF"/>
        <w15:repeatingSection/>
      </w:sdtPr>
      <w:sdtEndPr>
        <w:rPr>
          <w:rFonts w:cstheme="minorHAnsi"/>
          <w:b w:val="0"/>
          <w:bCs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885"/>
            <w:gridCol w:w="4680"/>
            <w:gridCol w:w="4225"/>
          </w:tblGrid>
          <w:sdt>
            <w:sdtPr>
              <w:rPr>
                <w:rFonts w:cs="Calibri"/>
                <w:b/>
                <w:szCs w:val="24"/>
              </w:rPr>
              <w:id w:val="932705949"/>
              <w:placeholder>
                <w:docPart w:val="DefaultPlaceholder_-1854013436"/>
              </w:placeholder>
              <w15:color w:val="0000FF"/>
              <w15:repeatingSectionItem/>
            </w:sdtPr>
            <w:sdtEndPr>
              <w:rPr>
                <w:rFonts w:cstheme="minorHAnsi"/>
                <w:b w:val="0"/>
                <w:bCs/>
              </w:rPr>
            </w:sdtEndPr>
            <w:sdtContent>
              <w:tr w:rsidR="009F71D3" w14:paraId="26CAF6A0" w14:textId="77777777" w:rsidTr="009F71D3">
                <w:trPr>
                  <w:trHeight w:val="863"/>
                </w:trPr>
                <w:tc>
                  <w:tcPr>
                    <w:tcW w:w="10790" w:type="dxa"/>
                    <w:gridSpan w:val="3"/>
                    <w:shd w:val="clear" w:color="auto" w:fill="FFFFFF" w:themeFill="background1"/>
                    <w:vAlign w:val="center"/>
                  </w:tcPr>
                  <w:p w14:paraId="5AC9C64E" w14:textId="2FCAEAA9" w:rsidR="00D45B1F" w:rsidRPr="001D0098" w:rsidRDefault="00D45B1F" w:rsidP="00D45B1F">
                    <w:pPr>
                      <w:rPr>
                        <w:rFonts w:cs="Calibri"/>
                        <w:b/>
                        <w:szCs w:val="24"/>
                      </w:rPr>
                    </w:pPr>
                    <w:r w:rsidRPr="001D0098">
                      <w:rPr>
                        <w:rFonts w:cs="Calibri"/>
                        <w:b/>
                        <w:szCs w:val="24"/>
                      </w:rPr>
                      <w:t>Will animals recover from anesthesia following surgery?</w:t>
                    </w:r>
                  </w:p>
                  <w:p w14:paraId="09C9746F" w14:textId="1E960A53" w:rsidR="00D45B1F" w:rsidRDefault="00E6595D" w:rsidP="005063BC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4742428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="Calibri"/>
                        <w:bCs/>
                        <w:szCs w:val="24"/>
                      </w:rPr>
                      <w:t xml:space="preserve"> Yes</w:t>
                    </w:r>
                  </w:p>
                  <w:p w14:paraId="4B3AB8A9" w14:textId="152F8684" w:rsidR="009F71D3" w:rsidRPr="00335C18" w:rsidRDefault="00E6595D" w:rsidP="005063BC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211889551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5B692C">
                      <w:rPr>
                        <w:rFonts w:cs="Calibri"/>
                        <w:bCs/>
                        <w:szCs w:val="24"/>
                      </w:rPr>
                      <w:t xml:space="preserve"> No</w:t>
                    </w:r>
                  </w:p>
                </w:tc>
              </w:tr>
              <w:tr w:rsidR="001D0098" w14:paraId="5BE177EA" w14:textId="77777777" w:rsidTr="00335C18">
                <w:trPr>
                  <w:trHeight w:val="864"/>
                </w:trPr>
                <w:tc>
                  <w:tcPr>
                    <w:tcW w:w="10790" w:type="dxa"/>
                    <w:gridSpan w:val="3"/>
                    <w:shd w:val="clear" w:color="auto" w:fill="FFFFFF" w:themeFill="background1"/>
                  </w:tcPr>
                  <w:p w14:paraId="4EC0ADE3" w14:textId="77777777" w:rsidR="00D45B1F" w:rsidRPr="001D0098" w:rsidRDefault="00D45B1F" w:rsidP="00D45B1F">
                    <w:pPr>
                      <w:rPr>
                        <w:rFonts w:cs="Calibri"/>
                        <w:b/>
                        <w:szCs w:val="24"/>
                      </w:rPr>
                    </w:pPr>
                    <w:r w:rsidRPr="001D0098">
                      <w:rPr>
                        <w:rFonts w:cs="Calibri"/>
                        <w:b/>
                        <w:szCs w:val="24"/>
                      </w:rPr>
                      <w:t>Will multiple recovery surgeries be performed as part of separate anesthetic events?</w:t>
                    </w:r>
                  </w:p>
                  <w:p w14:paraId="50DBC70A" w14:textId="7EDA8D4D" w:rsidR="00D45B1F" w:rsidRDefault="00E6595D" w:rsidP="005063BC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65051149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="Calibri"/>
                        <w:bCs/>
                        <w:szCs w:val="24"/>
                      </w:rPr>
                      <w:t xml:space="preserve"> Yes</w:t>
                    </w:r>
                  </w:p>
                  <w:p w14:paraId="1A6FA1DA" w14:textId="6E1BFFB5" w:rsidR="00D45B1F" w:rsidRDefault="00E6595D" w:rsidP="005063BC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91586850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5B692C">
                      <w:rPr>
                        <w:rFonts w:cs="Calibri"/>
                        <w:bCs/>
                        <w:szCs w:val="24"/>
                      </w:rPr>
                      <w:t xml:space="preserve"> No</w:t>
                    </w:r>
                  </w:p>
                  <w:p w14:paraId="47A0EC28" w14:textId="77777777" w:rsidR="00D45B1F" w:rsidRDefault="00D45B1F" w:rsidP="00D45B1F">
                    <w:pPr>
                      <w:rPr>
                        <w:rFonts w:cs="Calibri"/>
                        <w:bCs/>
                        <w:szCs w:val="24"/>
                      </w:rPr>
                    </w:pPr>
                    <w:r w:rsidRPr="005B692C">
                      <w:rPr>
                        <w:rFonts w:cs="Calibri"/>
                        <w:b/>
                        <w:szCs w:val="24"/>
                      </w:rPr>
                      <w:t>If yes,</w:t>
                    </w:r>
                    <w:r w:rsidRPr="005B692C">
                      <w:rPr>
                        <w:rFonts w:cs="Calibri"/>
                        <w:bCs/>
                        <w:szCs w:val="24"/>
                      </w:rPr>
                      <w:t xml:space="preserve"> list the surgical combination and provide a scientific justification for why this is necessary:</w:t>
                    </w:r>
                  </w:p>
                  <w:sdt>
                    <w:sdtPr>
                      <w:rPr>
                        <w:rStyle w:val="Style2"/>
                        <w:rFonts w:eastAsia="MS Gothic" w:hint="eastAsia"/>
                      </w:rPr>
                      <w:id w:val="-1768842770"/>
                      <w:placeholder>
                        <w:docPart w:val="22873D9B168B418DACDFF3A90EA407D4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MS Gothic" w:hAnsi="MS Gothic" w:cstheme="minorHAnsi"/>
                        <w:color w:val="auto"/>
                        <w:szCs w:val="24"/>
                      </w:rPr>
                    </w:sdtEndPr>
                    <w:sdtContent>
                      <w:p w14:paraId="163DCCAB" w14:textId="03908AB5" w:rsidR="001D0098" w:rsidRPr="00021810" w:rsidRDefault="00D45B1F" w:rsidP="005063BC">
                        <w:pPr>
                          <w:rPr>
                            <w:rFonts w:ascii="MS Gothic" w:eastAsia="MS Gothic" w:hAnsi="MS Gothic" w:cstheme="minorHAnsi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sdtContent>
                  </w:sdt>
                </w:tc>
              </w:tr>
              <w:tr w:rsidR="00D45B1F" w14:paraId="542AABBA" w14:textId="77777777" w:rsidTr="001D0098">
                <w:trPr>
                  <w:trHeight w:val="864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4FCC9854" w14:textId="1A2F9FE5" w:rsidR="00D45B1F" w:rsidRDefault="00D45B1F" w:rsidP="00D45B1F">
                    <w:pPr>
                      <w:rPr>
                        <w:rFonts w:cstheme="minorHAnsi"/>
                        <w:szCs w:val="24"/>
                      </w:rPr>
                    </w:pPr>
                    <w:r w:rsidRPr="001D0098">
                      <w:rPr>
                        <w:rFonts w:cstheme="minorHAnsi"/>
                        <w:b/>
                        <w:szCs w:val="24"/>
                      </w:rPr>
                      <w:t>Surgery Type</w:t>
                    </w:r>
                  </w:p>
                </w:tc>
                <w:tc>
                  <w:tcPr>
                    <w:tcW w:w="8905" w:type="dxa"/>
                    <w:gridSpan w:val="2"/>
                    <w:shd w:val="clear" w:color="auto" w:fill="FFFFFF" w:themeFill="background1"/>
                    <w:vAlign w:val="center"/>
                  </w:tcPr>
                  <w:p w14:paraId="37E9B80F" w14:textId="2C626447" w:rsidR="00D45B1F" w:rsidRDefault="00E6595D" w:rsidP="005063BC">
                    <w:pPr>
                      <w:rPr>
                        <w:rFonts w:ascii="MS Gothic" w:eastAsia="MS Gothic" w:hAnsi="MS Gothic"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77984347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021810">
                      <w:rPr>
                        <w:rFonts w:cstheme="minorHAnsi"/>
                        <w:szCs w:val="24"/>
                      </w:rPr>
                      <w:t xml:space="preserve"> Major (penetrates a body cavity or cause permanent physical impairment)</w:t>
                    </w:r>
                  </w:p>
                  <w:p w14:paraId="518E1E3B" w14:textId="57B7DBFD" w:rsidR="00D45B1F" w:rsidRPr="009F71D3" w:rsidRDefault="00E6595D" w:rsidP="005063BC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202520729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021810">
                      <w:rPr>
                        <w:rFonts w:cstheme="minorHAnsi"/>
                        <w:szCs w:val="24"/>
                      </w:rPr>
                      <w:t xml:space="preserve"> Minor (doesn’t penetrate a body</w:t>
                    </w:r>
                    <w:r w:rsidR="00D45B1F">
                      <w:rPr>
                        <w:rFonts w:cstheme="minorHAnsi"/>
                        <w:szCs w:val="24"/>
                      </w:rPr>
                      <w:t>’s</w:t>
                    </w:r>
                    <w:r w:rsidR="00D45B1F" w:rsidRPr="00021810">
                      <w:rPr>
                        <w:rFonts w:cstheme="minorHAnsi"/>
                        <w:szCs w:val="24"/>
                      </w:rPr>
                      <w:t xml:space="preserve"> cavity or doesn’t cause permanent physical impairment)</w:t>
                    </w:r>
                  </w:p>
                </w:tc>
              </w:tr>
              <w:tr w:rsidR="00D45B1F" w14:paraId="3C446753" w14:textId="77777777" w:rsidTr="005063BC">
                <w:trPr>
                  <w:trHeight w:val="557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040AE6CD" w14:textId="3015D66F" w:rsidR="00D45B1F" w:rsidRPr="002653BA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rocedure Name</w:t>
                    </w:r>
                  </w:p>
                </w:tc>
                <w:sdt>
                  <w:sdtPr>
                    <w:rPr>
                      <w:rStyle w:val="Style2"/>
                    </w:rPr>
                    <w:id w:val="-600190472"/>
                    <w:placeholder>
                      <w:docPart w:val="A03F59E0D74A47B2A36FEF09CE7E407E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3144ECFD" w14:textId="2DDE3215" w:rsidR="00D45B1F" w:rsidRDefault="00D45B1F" w:rsidP="005063BC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D45B1F" w14:paraId="1F639840" w14:textId="77777777" w:rsidTr="005063BC">
                <w:trPr>
                  <w:trHeight w:val="13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273CA495" w14:textId="2BAD6F44" w:rsidR="00D45B1F" w:rsidRPr="002653BA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rocedure Description</w:t>
                    </w:r>
                  </w:p>
                </w:tc>
                <w:sdt>
                  <w:sdtPr>
                    <w:rPr>
                      <w:rStyle w:val="Style2"/>
                    </w:rPr>
                    <w:id w:val="-1883550049"/>
                    <w:placeholder>
                      <w:docPart w:val="E2047DBC16174E51AC94ED4EE7990721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5C82C244" w14:textId="031DA550" w:rsidR="00D45B1F" w:rsidRDefault="00D45B1F" w:rsidP="005063BC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D45B1F" w14:paraId="7904B339" w14:textId="77777777" w:rsidTr="004D199B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4AD49828" w14:textId="37924664" w:rsidR="00D45B1F" w:rsidRPr="002653BA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rgical Site Preparation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4314045A" w14:textId="7AD8DFAD" w:rsidR="00D45B1F" w:rsidRDefault="00E6595D" w:rsidP="005063BC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40421645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theme="minorHAnsi"/>
                        <w:noProof/>
                        <w:szCs w:val="24"/>
                      </w:rPr>
                      <w:t xml:space="preserve"> </w:t>
                    </w:r>
                    <w:r w:rsidR="00D45B1F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D45B1F">
                      <w:rPr>
                        <w:rFonts w:cstheme="minorHAnsi"/>
                        <w:szCs w:val="24"/>
                      </w:rPr>
                      <w:t>H</w:t>
                    </w:r>
                    <w:r w:rsidR="00D45B1F" w:rsidRPr="001F557B">
                      <w:rPr>
                        <w:rFonts w:cstheme="minorHAnsi"/>
                        <w:szCs w:val="24"/>
                      </w:rPr>
                      <w:t xml:space="preserve">air removal followed by alternate scrubs of </w:t>
                    </w:r>
                    <w:proofErr w:type="spellStart"/>
                    <w:r w:rsidR="00D45B1F" w:rsidRPr="001F557B">
                      <w:rPr>
                        <w:rFonts w:cstheme="minorHAnsi"/>
                        <w:szCs w:val="24"/>
                      </w:rPr>
                      <w:t>iodophor</w:t>
                    </w:r>
                    <w:proofErr w:type="spellEnd"/>
                    <w:r w:rsidR="00D45B1F" w:rsidRPr="001F557B">
                      <w:rPr>
                        <w:rFonts w:cstheme="minorHAnsi"/>
                        <w:szCs w:val="24"/>
                      </w:rPr>
                      <w:t xml:space="preserve">/chlorhexidine and 70% alcohol repeated </w:t>
                    </w:r>
                    <w:r w:rsidR="00D45B1F" w:rsidRPr="001F557B">
                      <w:rPr>
                        <w:rFonts w:cstheme="minorHAnsi"/>
                        <w:noProof/>
                        <w:szCs w:val="24"/>
                      </w:rPr>
                      <w:t xml:space="preserve">3 </w:t>
                    </w:r>
                    <w:r w:rsidR="00D45B1F" w:rsidRPr="001F557B">
                      <w:rPr>
                        <w:rFonts w:cstheme="minorHAnsi"/>
                        <w:szCs w:val="24"/>
                      </w:rPr>
                      <w:t>times</w:t>
                    </w:r>
                  </w:p>
                  <w:p w14:paraId="58A2CFA4" w14:textId="3E97E9FE" w:rsidR="00D45B1F" w:rsidRDefault="00E6595D" w:rsidP="005063BC">
                    <w:pPr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7415537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1F557B">
                      <w:rPr>
                        <w:rFonts w:cstheme="minorHAnsi"/>
                        <w:szCs w:val="24"/>
                      </w:rPr>
                      <w:t xml:space="preserve"> Other:</w:t>
                    </w:r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795491983"/>
                        <w:placeholder>
                          <w:docPart w:val="CBA37407F72B4A5882A3B5ECC5FA6B55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D45B1F"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D45B1F" w14:paraId="027FE691" w14:textId="77777777" w:rsidTr="004D199B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445C7A15" w14:textId="01A33722" w:rsidR="00D45B1F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rgical Site Closure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2FFE3410" w14:textId="538B34BA" w:rsidR="00D45B1F" w:rsidRDefault="00E6595D" w:rsidP="00331CA8">
                    <w:pPr>
                      <w:jc w:val="both"/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89615229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AC4948">
                      <w:rPr>
                        <w:rFonts w:cstheme="minorHAnsi"/>
                        <w:bCs/>
                        <w:noProof/>
                        <w:szCs w:val="24"/>
                      </w:rPr>
                      <w:t xml:space="preserve"> </w:t>
                    </w:r>
                    <w:r w:rsidR="00D45B1F" w:rsidRPr="005F3EC9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D45B1F">
                      <w:rPr>
                        <w:rFonts w:cstheme="minorHAnsi"/>
                        <w:szCs w:val="24"/>
                      </w:rPr>
                      <w:t>F</w:t>
                    </w:r>
                    <w:r w:rsidR="00D45B1F" w:rsidRPr="009D7536">
                      <w:rPr>
                        <w:rFonts w:cstheme="minorHAnsi"/>
                        <w:szCs w:val="24"/>
                      </w:rPr>
                      <w:t>ascia will be closed with absorbable sutures</w:t>
                    </w:r>
                    <w:r w:rsidR="00D45B1F">
                      <w:rPr>
                        <w:rFonts w:cstheme="minorHAnsi"/>
                        <w:szCs w:val="24"/>
                      </w:rPr>
                      <w:t>,</w:t>
                    </w:r>
                    <w:r w:rsidR="00D45B1F" w:rsidRPr="009D7536">
                      <w:rPr>
                        <w:rFonts w:cstheme="minorHAnsi"/>
                        <w:szCs w:val="24"/>
                      </w:rPr>
                      <w:t xml:space="preserve"> skin will b</w:t>
                    </w:r>
                    <w:r w:rsidR="00777163">
                      <w:rPr>
                        <w:rFonts w:cstheme="minorHAnsi"/>
                        <w:szCs w:val="24"/>
                      </w:rPr>
                      <w:t xml:space="preserve">e closed with staples, </w:t>
                    </w:r>
                    <w:r w:rsidR="00D45B1F">
                      <w:rPr>
                        <w:rFonts w:cstheme="minorHAnsi"/>
                        <w:szCs w:val="24"/>
                      </w:rPr>
                      <w:t>suture</w:t>
                    </w:r>
                    <w:r w:rsidR="00777163">
                      <w:rPr>
                        <w:rFonts w:cstheme="minorHAnsi"/>
                        <w:szCs w:val="24"/>
                      </w:rPr>
                      <w:t>s or glue</w:t>
                    </w:r>
                  </w:p>
                  <w:p w14:paraId="489E7874" w14:textId="31484294" w:rsidR="00D45B1F" w:rsidRPr="005F3EC9" w:rsidRDefault="00E6595D" w:rsidP="00331CA8">
                    <w:pPr>
                      <w:jc w:val="both"/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46512435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r w:rsidR="00D45B1F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-1237089960"/>
                        <w:placeholder>
                          <w:docPart w:val="045150102DCA4455BB7B4E0ABEF17DAD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D45B1F"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D45B1F" w14:paraId="1C95C00E" w14:textId="77777777" w:rsidTr="00BE0C51">
                <w:trPr>
                  <w:trHeight w:val="989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7FBCF5C7" w14:textId="6D86CDCB" w:rsidR="00D45B1F" w:rsidRDefault="00D45B1F" w:rsidP="00D45B1F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ost- operative observation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4948328A" w14:textId="68AF3BA1" w:rsidR="00D45B1F" w:rsidRDefault="00E6595D" w:rsidP="00331CA8">
                    <w:pPr>
                      <w:jc w:val="both"/>
                      <w:rPr>
                        <w:rFonts w:cstheme="minorHAnsi"/>
                        <w:b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54695442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31CA8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r w:rsidR="00D45B1F" w:rsidRPr="005F3EC9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D45B1F" w:rsidRPr="009E4B24">
                      <w:rPr>
                        <w:rFonts w:cstheme="minorHAnsi"/>
                        <w:bCs/>
                        <w:szCs w:val="24"/>
                      </w:rPr>
                      <w:t>b</w:t>
                    </w:r>
                    <w:r w:rsidR="00D45B1F" w:rsidRPr="0042646C">
                      <w:rPr>
                        <w:rFonts w:cstheme="minorHAnsi"/>
                        <w:bCs/>
                        <w:szCs w:val="24"/>
                      </w:rPr>
                      <w:t>ehavior,</w:t>
                    </w:r>
                    <w:r w:rsidR="00D45B1F" w:rsidRPr="009E4B24">
                      <w:rPr>
                        <w:rFonts w:cstheme="minorHAnsi"/>
                        <w:bCs/>
                        <w:szCs w:val="24"/>
                      </w:rPr>
                      <w:t xml:space="preserve"> s</w:t>
                    </w:r>
                    <w:r w:rsidR="00D45B1F">
                      <w:rPr>
                        <w:rFonts w:cstheme="minorHAnsi"/>
                        <w:szCs w:val="24"/>
                      </w:rPr>
                      <w:t>urgery site/line, w</w:t>
                    </w:r>
                    <w:r w:rsidR="00D45B1F" w:rsidRPr="00493BC6">
                      <w:rPr>
                        <w:rFonts w:cstheme="minorHAnsi"/>
                        <w:szCs w:val="24"/>
                      </w:rPr>
                      <w:t>eight</w:t>
                    </w:r>
                    <w:r w:rsidR="00D45B1F">
                      <w:rPr>
                        <w:rFonts w:cstheme="minorHAnsi"/>
                        <w:szCs w:val="24"/>
                      </w:rPr>
                      <w:t xml:space="preserve"> loss, gait, </w:t>
                    </w:r>
                    <w:r w:rsidR="00D45B1F" w:rsidRPr="00493BC6">
                      <w:rPr>
                        <w:rFonts w:cstheme="minorHAnsi"/>
                        <w:szCs w:val="24"/>
                      </w:rPr>
                      <w:t>posture</w:t>
                    </w:r>
                    <w:r w:rsidR="00D45B1F">
                      <w:rPr>
                        <w:rFonts w:cstheme="minorHAnsi"/>
                        <w:szCs w:val="24"/>
                      </w:rPr>
                      <w:t>, food Intake.</w:t>
                    </w:r>
                  </w:p>
                  <w:p w14:paraId="3E7B55C2" w14:textId="24867202" w:rsidR="00D45B1F" w:rsidRDefault="00E6595D" w:rsidP="00331CA8">
                    <w:pPr>
                      <w:jc w:val="both"/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37828006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31CA8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45B1F" w:rsidRPr="00AC4948">
                      <w:rPr>
                        <w:rFonts w:cstheme="minorHAnsi"/>
                        <w:bCs/>
                        <w:noProof/>
                        <w:szCs w:val="24"/>
                      </w:rPr>
                      <w:t xml:space="preserve"> </w:t>
                    </w:r>
                    <w:r w:rsidR="00D45B1F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D45B1F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1263649968"/>
                        <w:placeholder>
                          <w:docPart w:val="BC20DC211C0B4E1E8E85A1E8F78E94EA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D45B1F"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D45B1F" w14:paraId="65C757D2" w14:textId="77777777" w:rsidTr="00D45B1F">
                <w:tc>
                  <w:tcPr>
                    <w:tcW w:w="6565" w:type="dxa"/>
                    <w:gridSpan w:val="2"/>
                    <w:tcBorders>
                      <w:bottom w:val="single" w:sz="4" w:space="0" w:color="auto"/>
                    </w:tcBorders>
                    <w:shd w:val="clear" w:color="auto" w:fill="E7E6E6" w:themeFill="background2"/>
                  </w:tcPr>
                  <w:p w14:paraId="615EC395" w14:textId="1F8816DA" w:rsidR="00D45B1F" w:rsidRDefault="00D45B1F" w:rsidP="00D45B1F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 xml:space="preserve">How many days after surgery will </w:t>
                    </w:r>
                    <w:r w:rsidRPr="0042646C">
                      <w:rPr>
                        <w:rFonts w:cstheme="minorHAnsi"/>
                        <w:b/>
                        <w:szCs w:val="24"/>
                      </w:rPr>
                      <w:t xml:space="preserve">Suture 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be </w:t>
                    </w:r>
                    <w:r w:rsidRPr="0042646C">
                      <w:rPr>
                        <w:rFonts w:cstheme="minorHAnsi"/>
                        <w:b/>
                        <w:szCs w:val="24"/>
                      </w:rPr>
                      <w:t>remov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>ed?</w:t>
                    </w:r>
                  </w:p>
                </w:tc>
                <w:tc>
                  <w:tcPr>
                    <w:tcW w:w="4225" w:type="dxa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37F5A4FD" w14:textId="6308C7A0" w:rsidR="00D45B1F" w:rsidRDefault="00E6595D" w:rsidP="00331CA8">
                    <w:pPr>
                      <w:jc w:val="both"/>
                      <w:rPr>
                        <w:rFonts w:cstheme="minorHAns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842825447"/>
                        <w:placeholder>
                          <w:docPart w:val="CB27A6C28CE1435F95E9143B6F54DFD4"/>
                        </w:placeholder>
                        <w:comboBox>
                          <w:listItem w:displayText="14" w:value="14"/>
                          <w:listItem w:displayText="1" w:value="1"/>
                          <w:listItem w:displayText="2" w:value="2"/>
                          <w:listItem w:displayText="3" w:value="3"/>
                          <w:listItem w:displayText="4" w:value="4"/>
                          <w:listItem w:displayText="5" w:value="5"/>
                          <w:listItem w:displayText="6" w:value="6"/>
                          <w:listItem w:displayText="7" w:value="7"/>
                          <w:listItem w:displayText="8" w:value="8"/>
                          <w:listItem w:displayText="9" w:value="9"/>
                          <w:listItem w:displayText="10" w:value="10"/>
                          <w:listItem w:displayText="11" w:value="11"/>
                          <w:listItem w:displayText="12" w:value="12"/>
                          <w:listItem w:displayText="13" w:value="13"/>
                          <w:listItem w:displayText="15" w:value="15"/>
                          <w:listItem w:displayText="16" w:value="16"/>
                          <w:listItem w:displayText="17" w:value="17"/>
                          <w:listItem w:displayText="18" w:value="18"/>
                          <w:listItem w:displayText="19" w:value="19"/>
                          <w:listItem w:displayText="20" w:value="20"/>
                          <w:listItem w:displayText="21" w:value="21"/>
                          <w:listItem w:displayText="22" w:value="22"/>
                          <w:listItem w:displayText="23" w:value="23"/>
                          <w:listItem w:displayText="24" w:value="24"/>
                          <w:listItem w:displayText="25" w:value="25"/>
                          <w:listItem w:displayText="26" w:value="26"/>
                          <w:listItem w:displayText="27" w:value="27"/>
                          <w:listItem w:displayText="28" w:value="28"/>
                          <w:listItem w:displayText="29" w:value="29"/>
                          <w:listItem w:displayText="30" w:value="30"/>
                          <w:listItem w:displayText="31" w:value="31"/>
                        </w:comboBox>
                      </w:sdtPr>
                      <w:sdtContent>
                        <w:r w:rsidR="00D45B1F" w:rsidRPr="00331CA8">
                          <w:rPr>
                            <w:rStyle w:val="Style2"/>
                          </w:rPr>
                          <w:t>14</w:t>
                        </w:r>
                      </w:sdtContent>
                    </w:sdt>
                  </w:p>
                </w:tc>
              </w:tr>
              <w:tr w:rsidR="00D45B1F" w14:paraId="71787794" w14:textId="77777777" w:rsidTr="00D45B1F">
                <w:tc>
                  <w:tcPr>
                    <w:tcW w:w="10790" w:type="dxa"/>
                    <w:gridSpan w:val="3"/>
                    <w:tcBorders>
                      <w:left w:val="nil"/>
                      <w:bottom w:val="nil"/>
                      <w:right w:val="nil"/>
                    </w:tcBorders>
                    <w:shd w:val="clear" w:color="auto" w:fill="auto"/>
                  </w:tcPr>
                  <w:p w14:paraId="4F2249DD" w14:textId="591D9E11" w:rsidR="00D45B1F" w:rsidRDefault="00E6595D" w:rsidP="00D45B1F">
                    <w:pPr>
                      <w:jc w:val="both"/>
                      <w:rPr>
                        <w:rFonts w:cstheme="minorHAnsi"/>
                        <w:bCs/>
                        <w:szCs w:val="24"/>
                      </w:rPr>
                    </w:pPr>
                  </w:p>
                </w:tc>
              </w:tr>
            </w:sdtContent>
          </w:sdt>
        </w:tbl>
      </w:sdtContent>
    </w:sdt>
    <w:p w14:paraId="5BB02C3F" w14:textId="0C3663DD" w:rsidR="005B692C" w:rsidRDefault="005B692C" w:rsidP="005B692C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8B1A58">
        <w:rPr>
          <w:rFonts w:cstheme="minorHAnsi"/>
          <w:b/>
          <w:bCs/>
          <w:i/>
          <w:iCs/>
          <w:color w:val="C00000"/>
          <w:szCs w:val="24"/>
        </w:rPr>
        <w:t xml:space="preserve">NOTE: Repeat this table for each </w:t>
      </w:r>
      <w:r>
        <w:rPr>
          <w:rFonts w:cstheme="minorHAnsi"/>
          <w:b/>
          <w:bCs/>
          <w:i/>
          <w:iCs/>
          <w:color w:val="C00000"/>
          <w:szCs w:val="24"/>
        </w:rPr>
        <w:t>surgery</w:t>
      </w:r>
      <w:r w:rsidRPr="008B1A58">
        <w:rPr>
          <w:rFonts w:cstheme="minorHAnsi"/>
          <w:b/>
          <w:bCs/>
          <w:i/>
          <w:iCs/>
          <w:color w:val="C00000"/>
          <w:szCs w:val="24"/>
        </w:rPr>
        <w:t>.</w:t>
      </w:r>
      <w:r w:rsidRPr="00FD36F5">
        <w:rPr>
          <w:rFonts w:cstheme="minorHAnsi"/>
          <w:color w:val="C00000"/>
          <w:sz w:val="20"/>
          <w:szCs w:val="16"/>
        </w:rPr>
        <w:t xml:space="preserve"> </w:t>
      </w:r>
    </w:p>
    <w:p w14:paraId="4CE89329" w14:textId="77777777" w:rsidR="009D04D8" w:rsidRDefault="009D04D8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F94CC6">
        <w:rPr>
          <w:rFonts w:cstheme="minorHAnsi"/>
          <w:color w:val="C00000"/>
          <w:sz w:val="20"/>
          <w:szCs w:val="16"/>
        </w:rPr>
        <w:t xml:space="preserve">To </w:t>
      </w:r>
      <w:r>
        <w:rPr>
          <w:rFonts w:cstheme="minorHAnsi"/>
          <w:color w:val="C00000"/>
          <w:sz w:val="20"/>
          <w:szCs w:val="16"/>
        </w:rPr>
        <w:t>repeat the table</w:t>
      </w:r>
      <w:r w:rsidRPr="00F94CC6">
        <w:rPr>
          <w:rFonts w:cstheme="minorHAnsi"/>
          <w:color w:val="C00000"/>
          <w:sz w:val="20"/>
          <w:szCs w:val="16"/>
        </w:rPr>
        <w:t xml:space="preserve"> 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11626151" wp14:editId="063C169A">
            <wp:extent cx="351790" cy="2819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. You have to click on the table to see the + sign.</w:t>
      </w:r>
    </w:p>
    <w:p w14:paraId="4184302F" w14:textId="77777777" w:rsidR="005B692C" w:rsidRDefault="005B692C" w:rsidP="005B692C">
      <w:pPr>
        <w:pStyle w:val="Footer"/>
        <w:jc w:val="center"/>
        <w:rPr>
          <w:rFonts w:cstheme="minorHAnsi"/>
          <w:color w:val="C00000"/>
          <w:sz w:val="20"/>
          <w:szCs w:val="16"/>
        </w:rPr>
      </w:pPr>
    </w:p>
    <w:p w14:paraId="49073A21" w14:textId="197DFD7E" w:rsidR="005B692C" w:rsidRDefault="005B692C" w:rsidP="009F71D3">
      <w:pPr>
        <w:jc w:val="both"/>
        <w:rPr>
          <w:rFonts w:cstheme="minorHAnsi"/>
          <w:b/>
          <w:bCs/>
          <w:szCs w:val="24"/>
        </w:rPr>
      </w:pPr>
    </w:p>
    <w:p w14:paraId="438224BE" w14:textId="4FF17B58" w:rsidR="009F71D3" w:rsidRDefault="009F71D3" w:rsidP="009F71D3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9F71D3" w:rsidRPr="00BF1717" w14:paraId="631CC3FC" w14:textId="77777777" w:rsidTr="00EB2501">
        <w:trPr>
          <w:trHeight w:val="125"/>
        </w:trPr>
        <w:tc>
          <w:tcPr>
            <w:tcW w:w="3145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2C87027" w14:textId="202F558F" w:rsidR="009F71D3" w:rsidRPr="00BF1717" w:rsidRDefault="009F71D3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br w:type="page"/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94084230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E836DED" w14:textId="46990ED8" w:rsidR="009F71D3" w:rsidRPr="00BF1717" w:rsidRDefault="00EB2501" w:rsidP="004D199B">
            <w:pPr>
              <w:pStyle w:val="Heading4"/>
              <w:spacing w:before="0"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ction X</w:t>
            </w:r>
            <w:r w:rsidR="00BC0C2E">
              <w:rPr>
                <w:rFonts w:asciiTheme="minorHAnsi" w:hAnsiTheme="minorHAnsi"/>
              </w:rPr>
              <w:t>I</w:t>
            </w:r>
            <w:r w:rsidR="009F71D3" w:rsidRPr="00BF1717">
              <w:rPr>
                <w:rFonts w:asciiTheme="minorHAnsi" w:hAnsiTheme="minorHAnsi"/>
              </w:rPr>
              <w:t xml:space="preserve"> </w:t>
            </w:r>
            <w:r w:rsidR="009F71D3">
              <w:rPr>
                <w:rFonts w:asciiTheme="minorHAnsi" w:hAnsiTheme="minorHAnsi"/>
              </w:rPr>
              <w:t>b –</w:t>
            </w:r>
            <w:r w:rsidR="009F71D3" w:rsidRPr="00BF1717">
              <w:rPr>
                <w:rFonts w:asciiTheme="minorHAnsi" w:hAnsiTheme="minorHAnsi"/>
              </w:rPr>
              <w:t xml:space="preserve"> </w:t>
            </w:r>
            <w:r w:rsidR="009F71D3" w:rsidRPr="000E5BBC">
              <w:rPr>
                <w:rFonts w:asciiTheme="minorHAnsi" w:hAnsiTheme="minorHAnsi"/>
              </w:rPr>
              <w:t>Surgery for Aquatic</w:t>
            </w:r>
            <w:r w:rsidR="009F71D3">
              <w:rPr>
                <w:rFonts w:asciiTheme="minorHAnsi" w:hAnsiTheme="minorHAnsi"/>
              </w:rPr>
              <w:t xml:space="preserve"> Species</w:t>
            </w:r>
          </w:p>
        </w:tc>
      </w:tr>
    </w:tbl>
    <w:p w14:paraId="0BE859AA" w14:textId="64CF06F6" w:rsidR="009F71D3" w:rsidRDefault="009F71D3" w:rsidP="009F71D3">
      <w:pPr>
        <w:jc w:val="both"/>
        <w:rPr>
          <w:rFonts w:cstheme="minorHAnsi"/>
          <w:b/>
          <w:bCs/>
          <w:szCs w:val="24"/>
        </w:rPr>
      </w:pPr>
    </w:p>
    <w:p w14:paraId="4493F407" w14:textId="6D1300F7" w:rsidR="00702075" w:rsidRDefault="00702075" w:rsidP="00702075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Please complete the Surgery D</w:t>
      </w:r>
      <w:r w:rsidRPr="005B692C">
        <w:rPr>
          <w:rFonts w:cstheme="minorHAnsi"/>
          <w:b/>
          <w:bCs/>
          <w:szCs w:val="24"/>
        </w:rPr>
        <w:t>escription table for each surgery:</w:t>
      </w:r>
    </w:p>
    <w:p w14:paraId="0EA89ADA" w14:textId="77777777" w:rsidR="000E5BBC" w:rsidRDefault="000E5BBC" w:rsidP="00702075">
      <w:pPr>
        <w:jc w:val="both"/>
        <w:rPr>
          <w:rFonts w:cstheme="minorHAnsi"/>
          <w:b/>
          <w:bCs/>
          <w:szCs w:val="24"/>
        </w:rPr>
      </w:pPr>
    </w:p>
    <w:sdt>
      <w:sdtPr>
        <w:rPr>
          <w:rFonts w:cs="Calibri"/>
          <w:b/>
          <w:szCs w:val="24"/>
        </w:rPr>
        <w:id w:val="1735651378"/>
        <w15:color w:val="0000FF"/>
        <w15:repeatingSection/>
      </w:sdtPr>
      <w:sdtEndPr>
        <w:rPr>
          <w:rFonts w:cstheme="minorHAnsi"/>
          <w:b w:val="0"/>
          <w:bCs/>
        </w:rPr>
      </w:sdtEndPr>
      <w:sdtContent>
        <w:sdt>
          <w:sdtPr>
            <w:rPr>
              <w:rFonts w:cs="Calibri"/>
              <w:b/>
              <w:szCs w:val="24"/>
            </w:rPr>
            <w:id w:val="361409058"/>
            <w:placeholder>
              <w:docPart w:val="2A7420FB02DE4684B8B450E020A0822A"/>
            </w:placeholder>
            <w15:color w:val="0000FF"/>
            <w15:repeatingSectionItem/>
          </w:sdtPr>
          <w:sdtEndPr>
            <w:rPr>
              <w:rFonts w:cstheme="minorHAnsi"/>
              <w:b w:val="0"/>
              <w:bCs/>
            </w:rPr>
          </w:sdtEndPr>
          <w:sdtContent>
            <w:tbl>
              <w:tblPr>
                <w:tblStyle w:val="TableGrid"/>
                <w:tblW w:w="0" w:type="auto"/>
                <w:tblLook w:val="04A0" w:firstRow="1" w:lastRow="0" w:firstColumn="1" w:lastColumn="0" w:noHBand="0" w:noVBand="1"/>
              </w:tblPr>
              <w:tblGrid>
                <w:gridCol w:w="1885"/>
                <w:gridCol w:w="4680"/>
                <w:gridCol w:w="4225"/>
              </w:tblGrid>
              <w:tr w:rsidR="000E5BBC" w14:paraId="6C22C77F" w14:textId="77777777" w:rsidTr="00B71EAD">
                <w:trPr>
                  <w:trHeight w:val="863"/>
                </w:trPr>
                <w:tc>
                  <w:tcPr>
                    <w:tcW w:w="10790" w:type="dxa"/>
                    <w:gridSpan w:val="3"/>
                    <w:shd w:val="clear" w:color="auto" w:fill="FFFFFF" w:themeFill="background1"/>
                    <w:vAlign w:val="center"/>
                  </w:tcPr>
                  <w:p w14:paraId="39339061" w14:textId="7589E446" w:rsidR="000E5BBC" w:rsidRPr="001D0098" w:rsidRDefault="000E5BBC" w:rsidP="00B71EAD">
                    <w:pPr>
                      <w:rPr>
                        <w:rFonts w:cs="Calibri"/>
                        <w:b/>
                        <w:szCs w:val="24"/>
                      </w:rPr>
                    </w:pPr>
                    <w:r w:rsidRPr="001D0098">
                      <w:rPr>
                        <w:rFonts w:cs="Calibri"/>
                        <w:b/>
                        <w:szCs w:val="24"/>
                      </w:rPr>
                      <w:t>Will animals recover from anesthesia following surgery?</w:t>
                    </w:r>
                  </w:p>
                  <w:p w14:paraId="0A36B481" w14:textId="400262BE" w:rsidR="000E5BBC" w:rsidRDefault="00E6595D" w:rsidP="003B31F4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99160059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="Calibri"/>
                        <w:bCs/>
                        <w:szCs w:val="24"/>
                      </w:rPr>
                      <w:t xml:space="preserve"> Yes</w:t>
                    </w:r>
                  </w:p>
                  <w:p w14:paraId="6FB7757A" w14:textId="4C6139FE" w:rsidR="000E5BBC" w:rsidRPr="00335C18" w:rsidRDefault="00E6595D" w:rsidP="003B31F4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53406457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5B692C">
                      <w:rPr>
                        <w:rFonts w:cs="Calibri"/>
                        <w:bCs/>
                        <w:szCs w:val="24"/>
                      </w:rPr>
                      <w:t xml:space="preserve"> No</w:t>
                    </w:r>
                  </w:p>
                </w:tc>
              </w:tr>
              <w:tr w:rsidR="000E5BBC" w14:paraId="05042989" w14:textId="77777777" w:rsidTr="00B71EAD">
                <w:trPr>
                  <w:trHeight w:val="864"/>
                </w:trPr>
                <w:tc>
                  <w:tcPr>
                    <w:tcW w:w="10790" w:type="dxa"/>
                    <w:gridSpan w:val="3"/>
                    <w:shd w:val="clear" w:color="auto" w:fill="FFFFFF" w:themeFill="background1"/>
                  </w:tcPr>
                  <w:p w14:paraId="0D4C4ED9" w14:textId="77777777" w:rsidR="000E5BBC" w:rsidRPr="001D0098" w:rsidRDefault="000E5BBC" w:rsidP="00B71EAD">
                    <w:pPr>
                      <w:rPr>
                        <w:rFonts w:cs="Calibri"/>
                        <w:b/>
                        <w:szCs w:val="24"/>
                      </w:rPr>
                    </w:pPr>
                    <w:r w:rsidRPr="001D0098">
                      <w:rPr>
                        <w:rFonts w:cs="Calibri"/>
                        <w:b/>
                        <w:szCs w:val="24"/>
                      </w:rPr>
                      <w:t>Will multiple recovery surgeries be performed as part of separate anesthetic events?</w:t>
                    </w:r>
                  </w:p>
                  <w:p w14:paraId="43798A1D" w14:textId="709518C7" w:rsidR="000E5BBC" w:rsidRDefault="00E6595D" w:rsidP="003B31F4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72144253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="Calibri"/>
                        <w:bCs/>
                        <w:szCs w:val="24"/>
                      </w:rPr>
                      <w:t xml:space="preserve"> Yes</w:t>
                    </w:r>
                  </w:p>
                  <w:p w14:paraId="28B4459D" w14:textId="44F321A1" w:rsidR="000E5BBC" w:rsidRDefault="00E6595D" w:rsidP="003B31F4">
                    <w:pPr>
                      <w:tabs>
                        <w:tab w:val="left" w:pos="2284"/>
                      </w:tabs>
                      <w:rPr>
                        <w:rFonts w:cs="Calibr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50265432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5B692C">
                      <w:rPr>
                        <w:rFonts w:cs="Calibri"/>
                        <w:bCs/>
                        <w:szCs w:val="24"/>
                      </w:rPr>
                      <w:t xml:space="preserve"> No</w:t>
                    </w:r>
                  </w:p>
                  <w:p w14:paraId="26DF7207" w14:textId="77777777" w:rsidR="000E5BBC" w:rsidRDefault="000E5BBC" w:rsidP="00B71EAD">
                    <w:pPr>
                      <w:rPr>
                        <w:rFonts w:cs="Calibri"/>
                        <w:bCs/>
                        <w:szCs w:val="24"/>
                      </w:rPr>
                    </w:pPr>
                    <w:r w:rsidRPr="005B692C">
                      <w:rPr>
                        <w:rFonts w:cs="Calibri"/>
                        <w:b/>
                        <w:szCs w:val="24"/>
                      </w:rPr>
                      <w:t>If yes,</w:t>
                    </w:r>
                    <w:r w:rsidRPr="005B692C">
                      <w:rPr>
                        <w:rFonts w:cs="Calibri"/>
                        <w:bCs/>
                        <w:szCs w:val="24"/>
                      </w:rPr>
                      <w:t xml:space="preserve"> list the surgical combination and provide a scientific justification for why this is necessary:</w:t>
                    </w:r>
                  </w:p>
                  <w:sdt>
                    <w:sdtPr>
                      <w:rPr>
                        <w:rStyle w:val="Style2"/>
                        <w:rFonts w:eastAsia="MS Gothic" w:hint="eastAsia"/>
                      </w:rPr>
                      <w:id w:val="1226184821"/>
                      <w:placeholder>
                        <w:docPart w:val="59BFB98E1A474326A25D618C3FD755CF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MS Gothic" w:hAnsi="MS Gothic" w:cstheme="minorHAnsi"/>
                        <w:color w:val="auto"/>
                        <w:szCs w:val="24"/>
                      </w:rPr>
                    </w:sdtEndPr>
                    <w:sdtContent>
                      <w:p w14:paraId="65262FC9" w14:textId="77777777" w:rsidR="000E5BBC" w:rsidRPr="00021810" w:rsidRDefault="000E5BBC" w:rsidP="003B31F4">
                        <w:pPr>
                          <w:rPr>
                            <w:rFonts w:ascii="MS Gothic" w:eastAsia="MS Gothic" w:hAnsi="MS Gothic" w:cstheme="minorHAnsi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sdtContent>
                  </w:sdt>
                </w:tc>
              </w:tr>
              <w:tr w:rsidR="000E5BBC" w14:paraId="23B4A76E" w14:textId="77777777" w:rsidTr="00B71EAD">
                <w:trPr>
                  <w:trHeight w:val="864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0BBA1562" w14:textId="77777777" w:rsidR="000E5BBC" w:rsidRDefault="000E5BBC" w:rsidP="00B71EAD">
                    <w:pPr>
                      <w:rPr>
                        <w:rFonts w:cstheme="minorHAnsi"/>
                        <w:szCs w:val="24"/>
                      </w:rPr>
                    </w:pPr>
                    <w:r w:rsidRPr="001D0098">
                      <w:rPr>
                        <w:rFonts w:cstheme="minorHAnsi"/>
                        <w:b/>
                        <w:szCs w:val="24"/>
                      </w:rPr>
                      <w:t>Surgery Type</w:t>
                    </w:r>
                  </w:p>
                </w:tc>
                <w:tc>
                  <w:tcPr>
                    <w:tcW w:w="8905" w:type="dxa"/>
                    <w:gridSpan w:val="2"/>
                    <w:shd w:val="clear" w:color="auto" w:fill="FFFFFF" w:themeFill="background1"/>
                    <w:vAlign w:val="center"/>
                  </w:tcPr>
                  <w:p w14:paraId="7CD3154F" w14:textId="3A361500" w:rsidR="000E5BBC" w:rsidRDefault="00E6595D" w:rsidP="003B31F4">
                    <w:pPr>
                      <w:rPr>
                        <w:rFonts w:ascii="MS Gothic" w:eastAsia="MS Gothic" w:hAnsi="MS Gothic"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90336094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021810">
                      <w:rPr>
                        <w:rFonts w:cstheme="minorHAnsi"/>
                        <w:szCs w:val="24"/>
                      </w:rPr>
                      <w:t xml:space="preserve"> Major (penetrates a body cavity or cause permanent physical impairment)</w:t>
                    </w:r>
                  </w:p>
                  <w:p w14:paraId="48E56731" w14:textId="56B62019" w:rsidR="000E5BBC" w:rsidRPr="009F71D3" w:rsidRDefault="00E6595D" w:rsidP="003B31F4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75418782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021810">
                      <w:rPr>
                        <w:rFonts w:cstheme="minorHAnsi"/>
                        <w:szCs w:val="24"/>
                      </w:rPr>
                      <w:t xml:space="preserve"> Minor (doesn’t penetrate a body</w:t>
                    </w:r>
                    <w:r w:rsidR="000E5BBC">
                      <w:rPr>
                        <w:rFonts w:cstheme="minorHAnsi"/>
                        <w:szCs w:val="24"/>
                      </w:rPr>
                      <w:t>’s</w:t>
                    </w:r>
                    <w:r w:rsidR="000E5BBC" w:rsidRPr="00021810">
                      <w:rPr>
                        <w:rFonts w:cstheme="minorHAnsi"/>
                        <w:szCs w:val="24"/>
                      </w:rPr>
                      <w:t xml:space="preserve"> cavity or doesn’t cause permanent physical impairment)</w:t>
                    </w:r>
                  </w:p>
                </w:tc>
              </w:tr>
              <w:tr w:rsidR="000E5BBC" w14:paraId="492D8800" w14:textId="77777777" w:rsidTr="003B31F4">
                <w:trPr>
                  <w:trHeight w:val="557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6487FEA0" w14:textId="77777777" w:rsidR="000E5BBC" w:rsidRPr="002653BA" w:rsidRDefault="000E5BBC" w:rsidP="00B71EAD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rocedure Name</w:t>
                    </w:r>
                  </w:p>
                </w:tc>
                <w:sdt>
                  <w:sdtPr>
                    <w:rPr>
                      <w:rStyle w:val="Style2"/>
                    </w:rPr>
                    <w:id w:val="-953326878"/>
                    <w:placeholder>
                      <w:docPart w:val="D5B589471D3A4FDD8C951F1F7B6FFC9A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50402DE5" w14:textId="77777777" w:rsidR="000E5BBC" w:rsidRDefault="000E5BBC" w:rsidP="003B31F4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0E5BBC" w14:paraId="349BAAA7" w14:textId="77777777" w:rsidTr="003B31F4">
                <w:trPr>
                  <w:trHeight w:val="13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72C751B9" w14:textId="77777777" w:rsidR="000E5BBC" w:rsidRPr="002653BA" w:rsidRDefault="000E5BBC" w:rsidP="00B71EAD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rocedure Description</w:t>
                    </w:r>
                  </w:p>
                </w:tc>
                <w:sdt>
                  <w:sdtPr>
                    <w:rPr>
                      <w:rStyle w:val="Style2"/>
                    </w:rPr>
                    <w:id w:val="-892111011"/>
                    <w:placeholder>
                      <w:docPart w:val="D5B589471D3A4FDD8C951F1F7B6FFC9A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905" w:type="dxa"/>
                        <w:gridSpan w:val="2"/>
                        <w:vAlign w:val="center"/>
                      </w:tcPr>
                      <w:p w14:paraId="63970B5C" w14:textId="6586BCF8" w:rsidR="000E5BBC" w:rsidRDefault="000B3856" w:rsidP="003B31F4">
                        <w:pPr>
                          <w:rPr>
                            <w:rFonts w:cstheme="minorHAnsi"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0E5BBC" w14:paraId="49EAF5B9" w14:textId="77777777" w:rsidTr="00B71EAD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52EEA787" w14:textId="77777777" w:rsidR="000E5BBC" w:rsidRPr="002653BA" w:rsidRDefault="000E5BBC" w:rsidP="00B71EAD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rgical Site Preparation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3D86951B" w14:textId="1E586E46" w:rsidR="000E5BBC" w:rsidRDefault="00E6595D" w:rsidP="003B31F4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74606058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noProof/>
                        <w:szCs w:val="24"/>
                      </w:rPr>
                      <w:t xml:space="preserve"> </w:t>
                    </w:r>
                    <w:r w:rsidR="000E5BBC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0E5BBC">
                      <w:rPr>
                        <w:rFonts w:cstheme="minorHAnsi"/>
                        <w:szCs w:val="24"/>
                      </w:rPr>
                      <w:t>G</w:t>
                    </w:r>
                    <w:r w:rsidR="000E5BBC" w:rsidRPr="00702075">
                      <w:rPr>
                        <w:rFonts w:cstheme="minorHAnsi"/>
                        <w:szCs w:val="24"/>
                      </w:rPr>
                      <w:t>entle removal of grossly visible dirt and debris with limited removal of mucus and disruption of scales.</w:t>
                    </w:r>
                  </w:p>
                  <w:p w14:paraId="6F12F09E" w14:textId="26B7D46E" w:rsidR="000E5BBC" w:rsidRDefault="00E6595D" w:rsidP="003B31F4">
                    <w:pPr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22218466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noProof/>
                        <w:szCs w:val="24"/>
                      </w:rPr>
                      <w:t xml:space="preserve"> </w:t>
                    </w:r>
                    <w:r w:rsidR="000E5BBC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0E5BBC" w:rsidRPr="00702075">
                      <w:rPr>
                        <w:rFonts w:cstheme="minorHAnsi"/>
                        <w:bCs/>
                        <w:szCs w:val="24"/>
                      </w:rPr>
                      <w:t>Cotton swab soaked in sterile saline, dilute povidone iodine, use of plastic sterile drape and scales removal</w:t>
                    </w:r>
                    <w:r w:rsidR="000E5BBC">
                      <w:rPr>
                        <w:rFonts w:cstheme="minorHAnsi"/>
                        <w:bCs/>
                        <w:szCs w:val="24"/>
                      </w:rPr>
                      <w:t>.</w:t>
                    </w:r>
                  </w:p>
                  <w:p w14:paraId="4697D59E" w14:textId="12F3806F" w:rsidR="000E5BBC" w:rsidRPr="000E5BBC" w:rsidRDefault="00E6595D" w:rsidP="003B31F4">
                    <w:sdt>
                      <w:sdtPr>
                        <w:rPr>
                          <w:rStyle w:val="Style2"/>
                        </w:rPr>
                        <w:id w:val="-56997014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noProof/>
                        <w:szCs w:val="24"/>
                      </w:rPr>
                      <w:t xml:space="preserve"> </w:t>
                    </w:r>
                    <w:r w:rsidR="000E5BBC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794336573"/>
                        <w:placeholder>
                          <w:docPart w:val="0D38BFDCCF044892B6004F7D12934780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0E5BBC"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0E5BBC" w14:paraId="03C3E1EC" w14:textId="77777777" w:rsidTr="00B71EAD">
                <w:trPr>
                  <w:trHeight w:val="413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55E1A68D" w14:textId="77777777" w:rsidR="000E5BBC" w:rsidRDefault="000E5BBC" w:rsidP="000E5BBC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Surgical Site Closure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5786A16B" w14:textId="1115F01E" w:rsidR="000E5BBC" w:rsidRDefault="00E6595D" w:rsidP="003B31F4">
                    <w:pPr>
                      <w:jc w:val="both"/>
                      <w:rPr>
                        <w:rFonts w:cstheme="minorHAnsi"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35974325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AC4948">
                      <w:rPr>
                        <w:rFonts w:cstheme="minorHAnsi"/>
                        <w:bCs/>
                        <w:noProof/>
                        <w:szCs w:val="24"/>
                      </w:rPr>
                      <w:t xml:space="preserve"> </w:t>
                    </w:r>
                    <w:r w:rsidR="000E5BBC" w:rsidRPr="005F3EC9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0E5BBC" w:rsidRPr="00702075">
                      <w:rPr>
                        <w:rFonts w:cstheme="minorHAnsi"/>
                        <w:szCs w:val="24"/>
                      </w:rPr>
                      <w:t>Sutures will follow the longitudinal axis of the fish and avoid the lateral line.</w:t>
                    </w:r>
                  </w:p>
                  <w:p w14:paraId="6522D14A" w14:textId="4A7AFE5C" w:rsidR="000E5BBC" w:rsidRPr="005F3EC9" w:rsidRDefault="00E6595D" w:rsidP="003B31F4">
                    <w:pPr>
                      <w:jc w:val="both"/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198908983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r w:rsidR="000E5BBC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831806608"/>
                        <w:placeholder>
                          <w:docPart w:val="5D84DDE8D8344EED8EFA11C8C471B57A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0E5BBC"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0E5BBC" w14:paraId="6040DE65" w14:textId="77777777" w:rsidTr="00B71EAD">
                <w:trPr>
                  <w:trHeight w:val="989"/>
                </w:trPr>
                <w:tc>
                  <w:tcPr>
                    <w:tcW w:w="1885" w:type="dxa"/>
                    <w:shd w:val="clear" w:color="auto" w:fill="E7E6E6" w:themeFill="background2"/>
                    <w:vAlign w:val="center"/>
                  </w:tcPr>
                  <w:p w14:paraId="0CBECCA4" w14:textId="77777777" w:rsidR="000E5BBC" w:rsidRDefault="000E5BBC" w:rsidP="000E5BBC">
                    <w:pPr>
                      <w:rPr>
                        <w:rFonts w:cstheme="minorHAnsi"/>
                        <w:b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>Post- operative observation</w:t>
                    </w:r>
                  </w:p>
                </w:tc>
                <w:tc>
                  <w:tcPr>
                    <w:tcW w:w="8905" w:type="dxa"/>
                    <w:gridSpan w:val="2"/>
                    <w:vAlign w:val="center"/>
                  </w:tcPr>
                  <w:p w14:paraId="1E09E057" w14:textId="6AF6CA52" w:rsidR="000E5BBC" w:rsidRDefault="00E6595D" w:rsidP="003B31F4">
                    <w:pPr>
                      <w:rPr>
                        <w:rFonts w:cstheme="minorHAnsi"/>
                        <w:b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96563075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r w:rsidR="000E5BBC" w:rsidRPr="005F3EC9">
                      <w:rPr>
                        <w:rFonts w:cstheme="minorHAnsi"/>
                        <w:b/>
                        <w:szCs w:val="24"/>
                      </w:rPr>
                      <w:t xml:space="preserve">Standard: </w:t>
                    </w:r>
                    <w:r w:rsidR="000E5BBC" w:rsidRPr="009E4B24">
                      <w:rPr>
                        <w:rFonts w:cstheme="minorHAnsi"/>
                        <w:bCs/>
                        <w:szCs w:val="24"/>
                      </w:rPr>
                      <w:t>b</w:t>
                    </w:r>
                    <w:r w:rsidR="000E5BBC" w:rsidRPr="0042646C">
                      <w:rPr>
                        <w:rFonts w:cstheme="minorHAnsi"/>
                        <w:bCs/>
                        <w:szCs w:val="24"/>
                      </w:rPr>
                      <w:t>ehavior,</w:t>
                    </w:r>
                    <w:r w:rsidR="000E5BBC" w:rsidRPr="009E4B24">
                      <w:rPr>
                        <w:rFonts w:cstheme="minorHAnsi"/>
                        <w:bCs/>
                        <w:szCs w:val="24"/>
                      </w:rPr>
                      <w:t xml:space="preserve"> s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urgery site/line, </w:t>
                    </w:r>
                    <w:r w:rsidR="000E5BBC" w:rsidRPr="00EB2EAA">
                      <w:rPr>
                        <w:rFonts w:cstheme="minorHAnsi"/>
                        <w:szCs w:val="24"/>
                      </w:rPr>
                      <w:t>weight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, osmotic imbalances, </w:t>
                    </w:r>
                    <w:r w:rsidR="000E5BBC" w:rsidRPr="00EB2EAA">
                      <w:rPr>
                        <w:rFonts w:cstheme="minorHAnsi"/>
                        <w:szCs w:val="24"/>
                      </w:rPr>
                      <w:t>food Intake</w:t>
                    </w:r>
                    <w:r w:rsidR="000E5BBC">
                      <w:rPr>
                        <w:rFonts w:cstheme="minorHAnsi"/>
                        <w:szCs w:val="24"/>
                      </w:rPr>
                      <w:t>, hormonal imbalance.</w:t>
                    </w:r>
                  </w:p>
                  <w:p w14:paraId="1265A392" w14:textId="2D3CDAF7" w:rsidR="000E5BBC" w:rsidRDefault="00E6595D" w:rsidP="003B31F4">
                    <w:pPr>
                      <w:jc w:val="both"/>
                      <w:rPr>
                        <w:rFonts w:cstheme="minorHAnsi"/>
                        <w:bCs/>
                        <w:noProof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43132010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B31F4"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0E5BBC" w:rsidRPr="00AC4948">
                      <w:rPr>
                        <w:rFonts w:cstheme="minorHAnsi"/>
                        <w:bCs/>
                        <w:noProof/>
                        <w:szCs w:val="24"/>
                      </w:rPr>
                      <w:t xml:space="preserve"> </w:t>
                    </w:r>
                    <w:r w:rsidR="000E5BBC" w:rsidRPr="001F557B">
                      <w:rPr>
                        <w:rFonts w:cstheme="minorHAnsi"/>
                        <w:szCs w:val="24"/>
                      </w:rPr>
                      <w:t>Other:</w:t>
                    </w:r>
                    <w:r w:rsidR="000E5BBC">
                      <w:rPr>
                        <w:rFonts w:cstheme="minorHAnsi"/>
                        <w:szCs w:val="24"/>
                      </w:rPr>
                      <w:t xml:space="preserve"> </w:t>
                    </w:r>
                    <w:sdt>
                      <w:sdtPr>
                        <w:rPr>
                          <w:rStyle w:val="Style2"/>
                        </w:rPr>
                        <w:id w:val="1279223101"/>
                        <w:placeholder>
                          <w:docPart w:val="846AB8E5822340BEAF7E2131D117889D"/>
                        </w:placeholder>
                        <w:showingPlcHdr/>
                      </w:sdtPr>
                      <w:sdtEndPr>
                        <w:rPr>
                          <w:rStyle w:val="DefaultParagraphFont"/>
                          <w:rFonts w:cstheme="minorHAnsi"/>
                          <w:color w:val="auto"/>
                          <w:szCs w:val="24"/>
                        </w:rPr>
                      </w:sdtEndPr>
                      <w:sdtContent>
                        <w:r w:rsidR="000E5BBC"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0E5BBC" w14:paraId="035B4848" w14:textId="77777777" w:rsidTr="00B71EAD">
                <w:tc>
                  <w:tcPr>
                    <w:tcW w:w="6565" w:type="dxa"/>
                    <w:gridSpan w:val="2"/>
                    <w:tcBorders>
                      <w:bottom w:val="single" w:sz="4" w:space="0" w:color="auto"/>
                    </w:tcBorders>
                    <w:shd w:val="clear" w:color="auto" w:fill="E7E6E6" w:themeFill="background2"/>
                  </w:tcPr>
                  <w:p w14:paraId="33A0B809" w14:textId="77777777" w:rsidR="000E5BBC" w:rsidRDefault="000E5BBC" w:rsidP="000E5BBC">
                    <w:pPr>
                      <w:rPr>
                        <w:rFonts w:cstheme="minorHAnsi"/>
                        <w:bCs/>
                        <w:szCs w:val="24"/>
                      </w:rPr>
                    </w:pPr>
                    <w:r>
                      <w:rPr>
                        <w:rFonts w:cstheme="minorHAnsi"/>
                        <w:b/>
                        <w:szCs w:val="24"/>
                      </w:rPr>
                      <w:t xml:space="preserve">How many days after surgery will </w:t>
                    </w:r>
                    <w:r w:rsidRPr="0042646C">
                      <w:rPr>
                        <w:rFonts w:cstheme="minorHAnsi"/>
                        <w:b/>
                        <w:szCs w:val="24"/>
                      </w:rPr>
                      <w:t xml:space="preserve">Suture 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 xml:space="preserve">be </w:t>
                    </w:r>
                    <w:r w:rsidRPr="0042646C">
                      <w:rPr>
                        <w:rFonts w:cstheme="minorHAnsi"/>
                        <w:b/>
                        <w:szCs w:val="24"/>
                      </w:rPr>
                      <w:t>remov</w:t>
                    </w:r>
                    <w:r>
                      <w:rPr>
                        <w:rFonts w:cstheme="minorHAnsi"/>
                        <w:b/>
                        <w:szCs w:val="24"/>
                      </w:rPr>
                      <w:t>ed?</w:t>
                    </w:r>
                  </w:p>
                </w:tc>
                <w:tc>
                  <w:tcPr>
                    <w:tcW w:w="4225" w:type="dxa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37C107F6" w14:textId="77777777" w:rsidR="000E5BBC" w:rsidRDefault="00E6595D" w:rsidP="003B31F4">
                    <w:pPr>
                      <w:jc w:val="both"/>
                      <w:rPr>
                        <w:rFonts w:cstheme="minorHAnsi"/>
                        <w:bCs/>
                        <w:szCs w:val="24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47836728"/>
                        <w:placeholder>
                          <w:docPart w:val="AE9C9EE225FC43A1A833E15533968F30"/>
                        </w:placeholder>
                        <w:comboBox>
                          <w:listItem w:displayText="14" w:value="14"/>
                          <w:listItem w:displayText="1" w:value="1"/>
                          <w:listItem w:displayText="2" w:value="2"/>
                          <w:listItem w:displayText="3" w:value="3"/>
                          <w:listItem w:displayText="4" w:value="4"/>
                          <w:listItem w:displayText="5" w:value="5"/>
                          <w:listItem w:displayText="6" w:value="6"/>
                          <w:listItem w:displayText="7" w:value="7"/>
                          <w:listItem w:displayText="8" w:value="8"/>
                          <w:listItem w:displayText="9" w:value="9"/>
                          <w:listItem w:displayText="10" w:value="10"/>
                          <w:listItem w:displayText="11" w:value="11"/>
                          <w:listItem w:displayText="12" w:value="12"/>
                          <w:listItem w:displayText="13" w:value="13"/>
                          <w:listItem w:displayText="15" w:value="15"/>
                          <w:listItem w:displayText="16" w:value="16"/>
                          <w:listItem w:displayText="17" w:value="17"/>
                          <w:listItem w:displayText="18" w:value="18"/>
                          <w:listItem w:displayText="19" w:value="19"/>
                          <w:listItem w:displayText="20" w:value="20"/>
                          <w:listItem w:displayText="21" w:value="21"/>
                          <w:listItem w:displayText="22" w:value="22"/>
                          <w:listItem w:displayText="23" w:value="23"/>
                          <w:listItem w:displayText="24" w:value="24"/>
                          <w:listItem w:displayText="25" w:value="25"/>
                          <w:listItem w:displayText="26" w:value="26"/>
                          <w:listItem w:displayText="27" w:value="27"/>
                          <w:listItem w:displayText="28" w:value="28"/>
                          <w:listItem w:displayText="29" w:value="29"/>
                          <w:listItem w:displayText="30" w:value="30"/>
                          <w:listItem w:displayText="31" w:value="31"/>
                        </w:comboBox>
                      </w:sdtPr>
                      <w:sdtContent>
                        <w:r w:rsidR="000E5BBC" w:rsidRPr="003B31F4">
                          <w:rPr>
                            <w:rStyle w:val="Style2"/>
                          </w:rPr>
                          <w:t>14</w:t>
                        </w:r>
                      </w:sdtContent>
                    </w:sdt>
                  </w:p>
                </w:tc>
              </w:tr>
              <w:tr w:rsidR="000E5BBC" w14:paraId="2B2F2AA2" w14:textId="77777777" w:rsidTr="00B71EAD">
                <w:tc>
                  <w:tcPr>
                    <w:tcW w:w="10790" w:type="dxa"/>
                    <w:gridSpan w:val="3"/>
                    <w:tcBorders>
                      <w:left w:val="nil"/>
                      <w:bottom w:val="nil"/>
                      <w:right w:val="nil"/>
                    </w:tcBorders>
                    <w:shd w:val="clear" w:color="auto" w:fill="auto"/>
                  </w:tcPr>
                  <w:p w14:paraId="5FF09273" w14:textId="1E2D4FB5" w:rsidR="000E5BBC" w:rsidRDefault="00E6595D" w:rsidP="000E5BBC">
                    <w:pPr>
                      <w:jc w:val="both"/>
                      <w:rPr>
                        <w:rFonts w:cstheme="minorHAnsi"/>
                        <w:bCs/>
                        <w:szCs w:val="24"/>
                      </w:rPr>
                    </w:pPr>
                  </w:p>
                </w:tc>
              </w:tr>
            </w:tbl>
          </w:sdtContent>
        </w:sdt>
      </w:sdtContent>
    </w:sdt>
    <w:p w14:paraId="5A493351" w14:textId="77777777" w:rsidR="00702075" w:rsidRDefault="00702075" w:rsidP="00702075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8B1A58">
        <w:rPr>
          <w:rFonts w:cstheme="minorHAnsi"/>
          <w:b/>
          <w:bCs/>
          <w:i/>
          <w:iCs/>
          <w:color w:val="C00000"/>
          <w:szCs w:val="24"/>
        </w:rPr>
        <w:t xml:space="preserve">NOTE: Repeat this table for each </w:t>
      </w:r>
      <w:r>
        <w:rPr>
          <w:rFonts w:cstheme="minorHAnsi"/>
          <w:b/>
          <w:bCs/>
          <w:i/>
          <w:iCs/>
          <w:color w:val="C00000"/>
          <w:szCs w:val="24"/>
        </w:rPr>
        <w:t>surgery</w:t>
      </w:r>
      <w:r w:rsidRPr="008B1A58">
        <w:rPr>
          <w:rFonts w:cstheme="minorHAnsi"/>
          <w:b/>
          <w:bCs/>
          <w:i/>
          <w:iCs/>
          <w:color w:val="C00000"/>
          <w:szCs w:val="24"/>
        </w:rPr>
        <w:t>.</w:t>
      </w:r>
      <w:r w:rsidRPr="00FD36F5">
        <w:rPr>
          <w:rFonts w:cstheme="minorHAnsi"/>
          <w:color w:val="C00000"/>
          <w:sz w:val="20"/>
          <w:szCs w:val="16"/>
        </w:rPr>
        <w:t xml:space="preserve"> </w:t>
      </w:r>
    </w:p>
    <w:p w14:paraId="0E20C94D" w14:textId="77777777" w:rsidR="009D04D8" w:rsidRDefault="009D04D8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F94CC6">
        <w:rPr>
          <w:rFonts w:cstheme="minorHAnsi"/>
          <w:color w:val="C00000"/>
          <w:sz w:val="20"/>
          <w:szCs w:val="16"/>
        </w:rPr>
        <w:t xml:space="preserve">To </w:t>
      </w:r>
      <w:r>
        <w:rPr>
          <w:rFonts w:cstheme="minorHAnsi"/>
          <w:color w:val="C00000"/>
          <w:sz w:val="20"/>
          <w:szCs w:val="16"/>
        </w:rPr>
        <w:t>repeat the table</w:t>
      </w:r>
      <w:r w:rsidRPr="00F94CC6">
        <w:rPr>
          <w:rFonts w:cstheme="minorHAnsi"/>
          <w:color w:val="C00000"/>
          <w:sz w:val="20"/>
          <w:szCs w:val="16"/>
        </w:rPr>
        <w:t xml:space="preserve"> 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1AD747D9" wp14:editId="4FEBFE23">
            <wp:extent cx="351790" cy="2819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. You have to click on the table to see the + sign.</w:t>
      </w:r>
    </w:p>
    <w:p w14:paraId="1E3DD6C5" w14:textId="77777777" w:rsidR="00702075" w:rsidRDefault="00702075" w:rsidP="00702075">
      <w:pPr>
        <w:pStyle w:val="Footer"/>
        <w:jc w:val="center"/>
        <w:rPr>
          <w:rFonts w:cstheme="minorHAnsi"/>
          <w:color w:val="C00000"/>
          <w:sz w:val="20"/>
          <w:szCs w:val="16"/>
        </w:rPr>
      </w:pPr>
    </w:p>
    <w:p w14:paraId="79462258" w14:textId="1F34672A" w:rsidR="00702075" w:rsidRDefault="00702075" w:rsidP="009F71D3">
      <w:pPr>
        <w:jc w:val="both"/>
        <w:rPr>
          <w:rFonts w:cstheme="minorHAnsi"/>
          <w:b/>
          <w:bCs/>
          <w:szCs w:val="24"/>
        </w:rPr>
      </w:pPr>
    </w:p>
    <w:p w14:paraId="38667E90" w14:textId="55A61BCC" w:rsidR="00702075" w:rsidRDefault="00702075" w:rsidP="009F71D3">
      <w:pPr>
        <w:jc w:val="both"/>
        <w:rPr>
          <w:rFonts w:cstheme="minorHAnsi"/>
          <w:b/>
          <w:bCs/>
          <w:szCs w:val="24"/>
        </w:rPr>
      </w:pPr>
    </w:p>
    <w:p w14:paraId="759055AD" w14:textId="7B551030" w:rsidR="00BF1717" w:rsidRDefault="009F71D3" w:rsidP="009F71D3">
      <w:pPr>
        <w:spacing w:after="160" w:line="259" w:lineRule="auto"/>
        <w:rPr>
          <w:rFonts w:cstheme="minorHAnsi"/>
          <w:b/>
          <w:noProof/>
          <w:color w:val="4472C4" w:themeColor="accent5"/>
          <w:szCs w:val="24"/>
        </w:rPr>
      </w:pPr>
      <w:r w:rsidRPr="00702075">
        <w:rPr>
          <w:rFonts w:cstheme="minorHAnsi"/>
          <w:b/>
          <w:noProof/>
          <w:color w:val="4472C4" w:themeColor="accent5"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7A0298" w:rsidRPr="00BF1717" w14:paraId="45D9179C" w14:textId="77777777" w:rsidTr="004D199B">
        <w:trPr>
          <w:trHeight w:val="125"/>
        </w:trPr>
        <w:tc>
          <w:tcPr>
            <w:tcW w:w="3145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8869138" w14:textId="662E6E8E" w:rsidR="007A0298" w:rsidRPr="00BF1717" w:rsidRDefault="007A0298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br w:type="page"/>
              <w:t>Not Applicable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104661217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7E0029" w14:textId="2308D125" w:rsidR="007A0298" w:rsidRPr="00BF1717" w:rsidRDefault="007A0298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20" w:name="_Section_XIII_-"/>
            <w:bookmarkStart w:id="21" w:name="_Section_XV_-"/>
            <w:bookmarkStart w:id="22" w:name="S11a"/>
            <w:bookmarkEnd w:id="20"/>
            <w:bookmarkEnd w:id="21"/>
            <w:bookmarkEnd w:id="22"/>
            <w:r w:rsidRPr="00BF1717">
              <w:rPr>
                <w:rFonts w:asciiTheme="minorHAnsi" w:hAnsiTheme="minorHAnsi"/>
              </w:rPr>
              <w:t>Se</w:t>
            </w:r>
            <w:r w:rsidRPr="00133B5D">
              <w:rPr>
                <w:rFonts w:asciiTheme="minorHAnsi" w:hAnsiTheme="minorHAnsi"/>
              </w:rPr>
              <w:t>ctio</w:t>
            </w:r>
            <w:r w:rsidRPr="00BF1717">
              <w:rPr>
                <w:rFonts w:asciiTheme="minorHAnsi" w:hAnsiTheme="minorHAnsi"/>
              </w:rPr>
              <w:t>n X</w:t>
            </w:r>
            <w:r w:rsidR="00EB2501"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I</w:t>
            </w:r>
            <w:r w:rsidRPr="00BF1717">
              <w:rPr>
                <w:rFonts w:asciiTheme="minorHAnsi" w:hAnsiTheme="minorHAnsi"/>
              </w:rPr>
              <w:t xml:space="preserve"> </w:t>
            </w:r>
            <w:r w:rsidR="00C57338">
              <w:rPr>
                <w:rFonts w:asciiTheme="minorHAnsi" w:hAnsiTheme="minorHAnsi"/>
              </w:rPr>
              <w:t xml:space="preserve">a – </w:t>
            </w:r>
            <w:r w:rsidRPr="00BF1717">
              <w:rPr>
                <w:rFonts w:asciiTheme="minorHAnsi" w:hAnsiTheme="minorHAnsi"/>
              </w:rPr>
              <w:t>Eutha</w:t>
            </w:r>
            <w:r>
              <w:rPr>
                <w:rFonts w:asciiTheme="minorHAnsi" w:hAnsiTheme="minorHAnsi"/>
              </w:rPr>
              <w:t>nasia and Disposition of Rodents</w:t>
            </w:r>
          </w:p>
        </w:tc>
      </w:tr>
    </w:tbl>
    <w:p w14:paraId="346B9909" w14:textId="77777777" w:rsidR="007A0298" w:rsidRPr="001F557B" w:rsidRDefault="007A0298" w:rsidP="007A0298">
      <w:pPr>
        <w:jc w:val="both"/>
        <w:rPr>
          <w:rFonts w:cstheme="minorHAnsi"/>
          <w:b/>
          <w:bCs/>
          <w:szCs w:val="24"/>
        </w:rPr>
      </w:pPr>
    </w:p>
    <w:p w14:paraId="1EDAAE30" w14:textId="77777777" w:rsidR="007A0298" w:rsidRDefault="007A0298" w:rsidP="007A0298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1. </w:t>
      </w:r>
      <w:r w:rsidRPr="001F557B">
        <w:rPr>
          <w:rFonts w:cstheme="minorHAnsi"/>
          <w:b/>
          <w:bCs/>
          <w:szCs w:val="24"/>
        </w:rPr>
        <w:t xml:space="preserve">How will the animal be euthanized? </w:t>
      </w:r>
      <w:r w:rsidRPr="001A4431">
        <w:rPr>
          <w:rFonts w:cstheme="minorHAnsi"/>
          <w:szCs w:val="24"/>
        </w:rPr>
        <w:t>Check ALL that apply</w:t>
      </w:r>
    </w:p>
    <w:p w14:paraId="46591897" w14:textId="77777777" w:rsidR="007A0298" w:rsidRPr="00366417" w:rsidRDefault="007A0298" w:rsidP="007A0298">
      <w:pPr>
        <w:jc w:val="both"/>
        <w:rPr>
          <w:rStyle w:val="Hyperlink"/>
          <w:sz w:val="18"/>
          <w:szCs w:val="18"/>
        </w:rPr>
      </w:pPr>
      <w:r w:rsidRPr="00366417">
        <w:rPr>
          <w:rFonts w:cstheme="minorHAnsi"/>
          <w:b/>
          <w:bCs/>
          <w:sz w:val="18"/>
          <w:szCs w:val="18"/>
        </w:rPr>
        <w:t xml:space="preserve">Note: </w:t>
      </w:r>
      <w:r w:rsidRPr="00366417">
        <w:rPr>
          <w:rFonts w:cstheme="minorHAnsi"/>
          <w:sz w:val="18"/>
          <w:szCs w:val="18"/>
        </w:rPr>
        <w:t xml:space="preserve">Methods must comply with the </w:t>
      </w:r>
      <w:hyperlink r:id="rId28" w:history="1">
        <w:r w:rsidRPr="00366417">
          <w:rPr>
            <w:rStyle w:val="Hyperlink"/>
            <w:sz w:val="18"/>
            <w:szCs w:val="18"/>
          </w:rPr>
          <w:t>AVMA Guidelines for the Euthanasia of Animals.</w:t>
        </w:r>
      </w:hyperlink>
    </w:p>
    <w:p w14:paraId="631138B0" w14:textId="52BED24D" w:rsidR="007A0298" w:rsidRDefault="007A0298" w:rsidP="00366417">
      <w:pPr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8275"/>
      </w:tblGrid>
      <w:tr w:rsidR="00996227" w14:paraId="04EF416B" w14:textId="77777777" w:rsidTr="00897F93">
        <w:trPr>
          <w:trHeight w:val="980"/>
        </w:trPr>
        <w:tc>
          <w:tcPr>
            <w:tcW w:w="2515" w:type="dxa"/>
            <w:shd w:val="clear" w:color="auto" w:fill="E7E6E6" w:themeFill="background2"/>
            <w:vAlign w:val="center"/>
          </w:tcPr>
          <w:p w14:paraId="54545F30" w14:textId="77777777" w:rsidR="00996227" w:rsidRDefault="00996227" w:rsidP="00996227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hysical methods</w:t>
            </w:r>
          </w:p>
          <w:p w14:paraId="5A922693" w14:textId="43D4A534" w:rsidR="00996227" w:rsidRDefault="00996227" w:rsidP="00996227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(non-reversible)</w:t>
            </w:r>
          </w:p>
        </w:tc>
        <w:tc>
          <w:tcPr>
            <w:tcW w:w="8275" w:type="dxa"/>
          </w:tcPr>
          <w:p w14:paraId="4FD2A3E4" w14:textId="639DFC67" w:rsidR="00996227" w:rsidRDefault="00E6595D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99497931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 w:rsidRPr="001A4431">
              <w:rPr>
                <w:rFonts w:cstheme="minorHAnsi"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Decapitation under anesthesia</w:t>
            </w:r>
            <w:r w:rsidR="00996227">
              <w:rPr>
                <w:rFonts w:cstheme="minorHAnsi"/>
                <w:szCs w:val="24"/>
              </w:rPr>
              <w:t>*</w:t>
            </w:r>
            <w:r w:rsidR="00996227" w:rsidRPr="001F557B">
              <w:rPr>
                <w:rFonts w:cstheme="minorHAnsi"/>
                <w:szCs w:val="24"/>
              </w:rPr>
              <w:t xml:space="preserve"> </w:t>
            </w:r>
          </w:p>
          <w:p w14:paraId="5EE64029" w14:textId="076AE472" w:rsidR="00996227" w:rsidRPr="00853EE6" w:rsidRDefault="00E6595D" w:rsidP="003B31F4">
            <w:pPr>
              <w:rPr>
                <w:rFonts w:cstheme="minorHAnsi"/>
                <w:sz w:val="20"/>
              </w:rPr>
            </w:pPr>
            <w:sdt>
              <w:sdtPr>
                <w:rPr>
                  <w:rStyle w:val="Style2"/>
                </w:rPr>
                <w:id w:val="-146457378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rPr>
                <w:rFonts w:cstheme="minorHAnsi"/>
                <w:szCs w:val="24"/>
              </w:rPr>
              <w:t xml:space="preserve"> </w:t>
            </w:r>
            <w:r w:rsidR="00996227" w:rsidRPr="00934255">
              <w:rPr>
                <w:rFonts w:cstheme="minorHAnsi"/>
                <w:szCs w:val="24"/>
              </w:rPr>
              <w:t xml:space="preserve">Decapitation </w:t>
            </w:r>
            <w:r w:rsidR="00996227">
              <w:rPr>
                <w:rFonts w:cstheme="minorHAnsi"/>
                <w:szCs w:val="24"/>
              </w:rPr>
              <w:t>without</w:t>
            </w:r>
            <w:r w:rsidR="00996227" w:rsidRPr="00934255">
              <w:rPr>
                <w:rFonts w:cstheme="minorHAnsi"/>
                <w:szCs w:val="24"/>
              </w:rPr>
              <w:t xml:space="preserve"> anesthesia</w:t>
            </w:r>
            <w:r w:rsidR="00996227">
              <w:rPr>
                <w:rFonts w:cstheme="minorHAnsi"/>
                <w:szCs w:val="24"/>
              </w:rPr>
              <w:t>.</w:t>
            </w:r>
            <w:r w:rsidR="004D7202">
              <w:rPr>
                <w:rFonts w:cstheme="minorHAnsi"/>
                <w:szCs w:val="24"/>
              </w:rPr>
              <w:t>*</w:t>
            </w:r>
            <w:r w:rsidR="00996227" w:rsidRPr="00934255">
              <w:rPr>
                <w:rFonts w:cstheme="minorHAnsi"/>
                <w:szCs w:val="24"/>
              </w:rPr>
              <w:t xml:space="preserve"> </w:t>
            </w:r>
            <w:r w:rsidR="00996227" w:rsidRPr="00853EE6">
              <w:rPr>
                <w:rFonts w:cstheme="minorHAnsi"/>
                <w:sz w:val="20"/>
              </w:rPr>
              <w:t>(Recommended for animals younger than 10 days</w:t>
            </w:r>
            <w:r w:rsidR="00996227">
              <w:rPr>
                <w:rFonts w:cstheme="minorHAnsi"/>
                <w:sz w:val="20"/>
              </w:rPr>
              <w:t>)</w:t>
            </w:r>
          </w:p>
          <w:p w14:paraId="42385909" w14:textId="582C1435" w:rsidR="00996227" w:rsidRDefault="00E6595D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82161396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rPr>
                <w:rFonts w:cstheme="minorHAnsi"/>
                <w:noProof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Cervical dislocation under anesthesia</w:t>
            </w:r>
          </w:p>
          <w:p w14:paraId="06BC7694" w14:textId="3FC40C43" w:rsidR="00996227" w:rsidRDefault="00E6595D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11157734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rPr>
                <w:rFonts w:cstheme="minorHAnsi"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Cervica</w:t>
            </w:r>
            <w:r w:rsidR="00996227">
              <w:rPr>
                <w:rFonts w:cstheme="minorHAnsi"/>
                <w:szCs w:val="24"/>
              </w:rPr>
              <w:t>l dislocation without anesthesia</w:t>
            </w:r>
          </w:p>
          <w:p w14:paraId="33DEC9C4" w14:textId="2F65FAFE" w:rsidR="00996227" w:rsidRDefault="00E6595D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124225180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 w:rsidRPr="001A4431">
              <w:rPr>
                <w:rFonts w:cstheme="minorHAnsi"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Perfusion with fixative under anesthesia</w:t>
            </w:r>
          </w:p>
        </w:tc>
      </w:tr>
      <w:tr w:rsidR="00996227" w14:paraId="1F1454EC" w14:textId="77777777" w:rsidTr="00897F93">
        <w:trPr>
          <w:trHeight w:val="980"/>
        </w:trPr>
        <w:tc>
          <w:tcPr>
            <w:tcW w:w="2515" w:type="dxa"/>
            <w:shd w:val="clear" w:color="auto" w:fill="E7E6E6" w:themeFill="background2"/>
            <w:vAlign w:val="center"/>
          </w:tcPr>
          <w:p w14:paraId="763B351E" w14:textId="4AD3F39D" w:rsidR="00996227" w:rsidRDefault="00996227" w:rsidP="00996227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otentially reversible methods</w:t>
            </w:r>
          </w:p>
        </w:tc>
        <w:tc>
          <w:tcPr>
            <w:tcW w:w="8275" w:type="dxa"/>
          </w:tcPr>
          <w:p w14:paraId="12B7F68E" w14:textId="783053E2" w:rsidR="00996227" w:rsidRDefault="00E6595D" w:rsidP="003B31F4">
            <w:pPr>
              <w:rPr>
                <w:rFonts w:cstheme="minorHAnsi"/>
                <w:b/>
                <w:bCs/>
                <w:szCs w:val="24"/>
              </w:rPr>
            </w:pPr>
            <w:sdt>
              <w:sdtPr>
                <w:rPr>
                  <w:rStyle w:val="Style2"/>
                </w:rPr>
                <w:id w:val="-31278831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 w:rsidRPr="001A4431">
              <w:rPr>
                <w:rFonts w:cstheme="minorHAnsi"/>
                <w:szCs w:val="24"/>
              </w:rPr>
              <w:t xml:space="preserve"> </w:t>
            </w:r>
            <w:r w:rsidR="00996227" w:rsidRPr="001F557B">
              <w:rPr>
                <w:rFonts w:cstheme="minorHAnsi"/>
                <w:szCs w:val="24"/>
              </w:rPr>
              <w:t>Carbon Dioxide (compressed gas source)</w:t>
            </w:r>
            <w:r w:rsidR="00996227" w:rsidRPr="001F557B">
              <w:rPr>
                <w:rFonts w:eastAsia="MS Gothic" w:cstheme="minorHAnsi"/>
                <w:szCs w:val="24"/>
              </w:rPr>
              <w:tab/>
            </w:r>
          </w:p>
          <w:p w14:paraId="0F36124C" w14:textId="718F91E5" w:rsidR="00996227" w:rsidRDefault="00E6595D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44068082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rPr>
                <w:rFonts w:eastAsia="MS Gothic" w:cstheme="minorHAnsi"/>
                <w:szCs w:val="24"/>
              </w:rPr>
              <w:t xml:space="preserve"> </w:t>
            </w:r>
            <w:r w:rsidR="00996227">
              <w:rPr>
                <w:rFonts w:cstheme="minorHAnsi"/>
                <w:szCs w:val="24"/>
              </w:rPr>
              <w:t xml:space="preserve">Anesthetic Overdose. </w:t>
            </w:r>
            <w:r w:rsidR="00996227" w:rsidRPr="00D70717">
              <w:rPr>
                <w:rFonts w:cstheme="minorHAnsi"/>
                <w:b/>
                <w:bCs/>
                <w:szCs w:val="24"/>
              </w:rPr>
              <w:t xml:space="preserve">Please describe drug name, route, and </w:t>
            </w:r>
            <w:r w:rsidR="00996227" w:rsidRPr="00D70717">
              <w:rPr>
                <w:rFonts w:cstheme="minorHAnsi"/>
                <w:b/>
                <w:bCs/>
                <w:noProof/>
                <w:szCs w:val="24"/>
              </w:rPr>
              <w:t>dose:</w:t>
            </w:r>
          </w:p>
          <w:p w14:paraId="5871C160" w14:textId="2868B9BD" w:rsidR="00996227" w:rsidRDefault="00E6595D" w:rsidP="003B31F4">
            <w:pPr>
              <w:tabs>
                <w:tab w:val="center" w:pos="4029"/>
              </w:tabs>
              <w:rPr>
                <w:rFonts w:cstheme="minorHAnsi"/>
                <w:b/>
                <w:bCs/>
                <w:szCs w:val="24"/>
              </w:rPr>
            </w:pPr>
            <w:sdt>
              <w:sdtPr>
                <w:rPr>
                  <w:rStyle w:val="Style2"/>
                </w:rPr>
                <w:id w:val="-354502643"/>
                <w:lock w:val="sdtLocked"/>
                <w:placeholder>
                  <w:docPart w:val="2062BBB1C3DD4DC8A64A8B4A206E90AE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noProof/>
                  <w:color w:val="auto"/>
                  <w:szCs w:val="24"/>
                </w:rPr>
              </w:sdtEndPr>
              <w:sdtContent>
                <w:r w:rsidR="00996227" w:rsidRPr="00CB10AB">
                  <w:rPr>
                    <w:rStyle w:val="PlaceholderText"/>
                    <w:rFonts w:cs="Consolas"/>
                    <w:bCs/>
                    <w:color w:val="833C0B" w:themeColor="accent2" w:themeShade="80"/>
                  </w:rPr>
                  <w:t>Click or tap here to enter text.</w:t>
                </w:r>
              </w:sdtContent>
            </w:sdt>
            <w:r w:rsidR="00996227">
              <w:rPr>
                <w:rFonts w:cstheme="minorHAnsi"/>
                <w:noProof/>
                <w:szCs w:val="24"/>
              </w:rPr>
              <w:tab/>
            </w:r>
          </w:p>
        </w:tc>
      </w:tr>
      <w:tr w:rsidR="00996227" w14:paraId="0F9E6088" w14:textId="77777777" w:rsidTr="00335C18">
        <w:tc>
          <w:tcPr>
            <w:tcW w:w="10790" w:type="dxa"/>
            <w:gridSpan w:val="2"/>
          </w:tcPr>
          <w:p w14:paraId="77EE98ED" w14:textId="351CDE70" w:rsidR="00996227" w:rsidRDefault="00996227" w:rsidP="00996227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or the use of potentially reversible methods, please list physical methods to ensure animal’s non-recovery:</w:t>
            </w:r>
          </w:p>
          <w:sdt>
            <w:sdtPr>
              <w:rPr>
                <w:rStyle w:val="Style2"/>
              </w:rPr>
              <w:id w:val="-1804302883"/>
              <w:lock w:val="sdtLocked"/>
              <w:placeholder>
                <w:docPart w:val="9473663A9554411990003C92F7F47ECF"/>
              </w:placeholder>
              <w:showingPlcHdr/>
            </w:sdtPr>
            <w:sdtEndPr>
              <w:rPr>
                <w:rStyle w:val="DefaultParagraphFont"/>
                <w:rFonts w:cstheme="minorHAnsi"/>
                <w:b/>
                <w:bCs/>
                <w:color w:val="auto"/>
                <w:szCs w:val="24"/>
              </w:rPr>
            </w:sdtEndPr>
            <w:sdtContent>
              <w:p w14:paraId="5690E497" w14:textId="0339414C" w:rsidR="00996227" w:rsidRDefault="00996227" w:rsidP="003B31F4">
                <w:pPr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sdtContent>
          </w:sdt>
        </w:tc>
      </w:tr>
      <w:tr w:rsidR="00996227" w14:paraId="6F2ADA6D" w14:textId="77777777" w:rsidTr="00996227">
        <w:trPr>
          <w:trHeight w:val="494"/>
        </w:trPr>
        <w:tc>
          <w:tcPr>
            <w:tcW w:w="2515" w:type="dxa"/>
            <w:shd w:val="clear" w:color="auto" w:fill="E7E6E6" w:themeFill="background2"/>
            <w:vAlign w:val="center"/>
          </w:tcPr>
          <w:p w14:paraId="6943A7C7" w14:textId="767EB066" w:rsidR="00996227" w:rsidRPr="00133B5D" w:rsidRDefault="00E6595D" w:rsidP="00996227">
            <w:pPr>
              <w:rPr>
                <w:rFonts w:cstheme="minorHAnsi"/>
                <w:b/>
                <w:noProof/>
                <w:szCs w:val="24"/>
              </w:rPr>
            </w:pPr>
            <w:sdt>
              <w:sdtPr>
                <w:id w:val="-104598689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96227">
              <w:t xml:space="preserve"> </w:t>
            </w:r>
            <w:r w:rsidR="00996227" w:rsidRPr="001F557B">
              <w:rPr>
                <w:rFonts w:cstheme="minorHAnsi"/>
                <w:szCs w:val="24"/>
              </w:rPr>
              <w:t>Other:</w:t>
            </w:r>
            <w:r w:rsidR="00996227"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8275" w:type="dxa"/>
            <w:vAlign w:val="center"/>
          </w:tcPr>
          <w:p w14:paraId="6D805431" w14:textId="42827E67" w:rsidR="00996227" w:rsidRPr="00133B5D" w:rsidRDefault="00E6595D" w:rsidP="003B31F4">
            <w:pPr>
              <w:rPr>
                <w:rFonts w:cstheme="minorHAnsi"/>
                <w:b/>
                <w:noProof/>
                <w:szCs w:val="24"/>
              </w:rPr>
            </w:pPr>
            <w:sdt>
              <w:sdtPr>
                <w:rPr>
                  <w:rStyle w:val="Style2"/>
                </w:rPr>
                <w:id w:val="-48608696"/>
                <w:placeholder>
                  <w:docPart w:val="07B1710AFDFA44C891B4643937FA0EE2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996227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7C551228" w14:textId="3526912A" w:rsidR="00133B5D" w:rsidRDefault="00133B5D" w:rsidP="00133B5D">
      <w:pPr>
        <w:rPr>
          <w:rFonts w:cstheme="minorHAnsi"/>
          <w:sz w:val="22"/>
          <w:szCs w:val="22"/>
        </w:rPr>
      </w:pPr>
      <w:r>
        <w:rPr>
          <w:rFonts w:cstheme="minorHAnsi"/>
          <w:szCs w:val="24"/>
        </w:rPr>
        <w:t>*</w:t>
      </w:r>
      <w:r w:rsidRPr="00133B5D">
        <w:rPr>
          <w:rFonts w:cstheme="minorHAnsi"/>
          <w:b/>
          <w:bCs/>
          <w:sz w:val="18"/>
          <w:szCs w:val="18"/>
        </w:rPr>
        <w:t>Note</w:t>
      </w:r>
      <w:r w:rsidRPr="00133B5D">
        <w:rPr>
          <w:rFonts w:cstheme="minorHAnsi"/>
          <w:sz w:val="18"/>
          <w:szCs w:val="18"/>
        </w:rPr>
        <w:t>: Decapitation requires a maint</w:t>
      </w:r>
      <w:r w:rsidR="005A7B53">
        <w:rPr>
          <w:rFonts w:cstheme="minorHAnsi"/>
          <w:sz w:val="18"/>
          <w:szCs w:val="18"/>
        </w:rPr>
        <w:t>enance log for blade sharpening</w:t>
      </w:r>
    </w:p>
    <w:p w14:paraId="5B1E966E" w14:textId="77777777" w:rsidR="007A0298" w:rsidRPr="001F557B" w:rsidRDefault="007A0298" w:rsidP="007A0298">
      <w:pPr>
        <w:jc w:val="both"/>
        <w:rPr>
          <w:rFonts w:cstheme="minorHAnsi"/>
          <w:b/>
          <w:bCs/>
          <w:szCs w:val="24"/>
        </w:rPr>
      </w:pPr>
    </w:p>
    <w:p w14:paraId="422EF62E" w14:textId="1FEFABBD" w:rsidR="00D16FA7" w:rsidRDefault="00D16FA7" w:rsidP="007A0298">
      <w:pPr>
        <w:jc w:val="both"/>
        <w:rPr>
          <w:rFonts w:eastAsia="MS Gothic" w:cstheme="minorHAnsi"/>
          <w:szCs w:val="24"/>
        </w:rPr>
      </w:pPr>
    </w:p>
    <w:p w14:paraId="3004ECBA" w14:textId="678DB393" w:rsidR="007A0298" w:rsidRPr="001F557B" w:rsidRDefault="007A0298" w:rsidP="007A0298">
      <w:pPr>
        <w:jc w:val="both"/>
        <w:rPr>
          <w:b/>
          <w:bCs/>
          <w:szCs w:val="24"/>
        </w:rPr>
      </w:pPr>
      <w:r w:rsidRPr="001F557B">
        <w:rPr>
          <w:rFonts w:eastAsia="MS Gothic" w:cstheme="minorHAnsi"/>
          <w:szCs w:val="24"/>
        </w:rPr>
        <w:tab/>
      </w:r>
    </w:p>
    <w:p w14:paraId="47FA55DD" w14:textId="14DCA624" w:rsidR="007A0298" w:rsidRDefault="00133B5D" w:rsidP="001D1B29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2</w:t>
      </w:r>
      <w:r w:rsidR="007A0298">
        <w:rPr>
          <w:rFonts w:cstheme="minorHAnsi"/>
          <w:b/>
          <w:bCs/>
          <w:szCs w:val="24"/>
        </w:rPr>
        <w:t xml:space="preserve">. </w:t>
      </w:r>
      <w:r w:rsidR="001D1B29">
        <w:rPr>
          <w:rFonts w:cstheme="minorHAnsi"/>
          <w:b/>
          <w:bCs/>
          <w:szCs w:val="24"/>
        </w:rPr>
        <w:t>Final disposition:</w:t>
      </w:r>
    </w:p>
    <w:p w14:paraId="7C293A12" w14:textId="51AD3606" w:rsidR="007A0298" w:rsidRPr="00786399" w:rsidRDefault="007A0298" w:rsidP="007A0298">
      <w:pPr>
        <w:jc w:val="both"/>
        <w:rPr>
          <w:rFonts w:eastAsia="MS Gothic" w:cstheme="minorHAnsi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7465"/>
      </w:tblGrid>
      <w:tr w:rsidR="001D1B29" w14:paraId="19E8C54C" w14:textId="77777777" w:rsidTr="001D1B29">
        <w:tc>
          <w:tcPr>
            <w:tcW w:w="3325" w:type="dxa"/>
            <w:shd w:val="clear" w:color="auto" w:fill="E7E6E6" w:themeFill="background2"/>
            <w:vAlign w:val="center"/>
          </w:tcPr>
          <w:p w14:paraId="42A8CB7B" w14:textId="77777777" w:rsidR="001D1B29" w:rsidRDefault="001D1B29" w:rsidP="001D1B29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inal disposition of the </w:t>
            </w:r>
            <w:r>
              <w:rPr>
                <w:rFonts w:cstheme="minorHAnsi"/>
                <w:b/>
                <w:bCs/>
                <w:szCs w:val="24"/>
              </w:rPr>
              <w:t>animal</w:t>
            </w:r>
          </w:p>
        </w:tc>
        <w:tc>
          <w:tcPr>
            <w:tcW w:w="7465" w:type="dxa"/>
            <w:vAlign w:val="center"/>
          </w:tcPr>
          <w:p w14:paraId="17C9A88F" w14:textId="531544C8" w:rsidR="001D1B29" w:rsidRDefault="00E6595D" w:rsidP="003B31F4">
            <w:pPr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107162221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D1B29" w:rsidRPr="00786399">
              <w:rPr>
                <w:rFonts w:cstheme="minorHAnsi"/>
                <w:szCs w:val="24"/>
              </w:rPr>
              <w:t xml:space="preserve"> </w:t>
            </w:r>
            <w:r w:rsidR="001D1B29">
              <w:rPr>
                <w:rFonts w:cstheme="minorHAnsi"/>
                <w:szCs w:val="24"/>
              </w:rPr>
              <w:t>Euthanasia, and d</w:t>
            </w:r>
            <w:r w:rsidR="001D1B29" w:rsidRPr="001F557B">
              <w:rPr>
                <w:rStyle w:val="Style2"/>
                <w:color w:val="auto"/>
                <w:szCs w:val="24"/>
              </w:rPr>
              <w:t>isposal accordingly to University biological materials disposal guidelines</w:t>
            </w:r>
          </w:p>
          <w:p w14:paraId="30391BB5" w14:textId="1432D936" w:rsidR="001D1B29" w:rsidRPr="00D212AA" w:rsidRDefault="00E6595D" w:rsidP="003B31F4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40256666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1F4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1D1B29">
              <w:rPr>
                <w:rStyle w:val="Style2"/>
                <w:color w:val="auto"/>
                <w:szCs w:val="24"/>
              </w:rPr>
              <w:t xml:space="preserve"> </w:t>
            </w:r>
            <w:r w:rsidR="001D1B29" w:rsidRPr="001F557B">
              <w:rPr>
                <w:rFonts w:cstheme="minorHAnsi"/>
                <w:szCs w:val="24"/>
              </w:rPr>
              <w:t>Other:</w:t>
            </w:r>
            <w:r w:rsidR="001D1B29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</w:rPr>
                <w:id w:val="775375122"/>
                <w:lock w:val="sdtLocked"/>
                <w:placeholder>
                  <w:docPart w:val="F4EF18BEBEF342179EBB1980A524E7B4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1D1B29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54A5BB99" w14:textId="77777777" w:rsidR="007A0298" w:rsidRDefault="007A0298" w:rsidP="007A0298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7A0298" w:rsidRPr="00BF1717" w14:paraId="6BA0B476" w14:textId="77777777" w:rsidTr="004D199B">
        <w:trPr>
          <w:trHeight w:val="125"/>
        </w:trPr>
        <w:tc>
          <w:tcPr>
            <w:tcW w:w="3145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1ACE8C" w14:textId="1254D08D" w:rsidR="007A0298" w:rsidRPr="00BF1717" w:rsidRDefault="007A0298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br w:type="page"/>
              <w:t>Not Applicable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94961536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72B544" w14:textId="0A6816A5" w:rsidR="007A0298" w:rsidRPr="00BF1717" w:rsidRDefault="00EB2501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ction XI</w:t>
            </w:r>
            <w:r w:rsidR="00BC0C2E">
              <w:rPr>
                <w:rFonts w:asciiTheme="minorHAnsi" w:hAnsiTheme="minorHAnsi"/>
              </w:rPr>
              <w:t>I</w:t>
            </w:r>
            <w:r w:rsidR="007A0298">
              <w:rPr>
                <w:rFonts w:asciiTheme="minorHAnsi" w:hAnsiTheme="minorHAnsi"/>
              </w:rPr>
              <w:t xml:space="preserve"> b</w:t>
            </w:r>
            <w:r w:rsidR="00C57338">
              <w:rPr>
                <w:rFonts w:asciiTheme="minorHAnsi" w:hAnsiTheme="minorHAnsi"/>
              </w:rPr>
              <w:t xml:space="preserve"> – E</w:t>
            </w:r>
            <w:r w:rsidR="007A0298" w:rsidRPr="00BF1717">
              <w:rPr>
                <w:rFonts w:asciiTheme="minorHAnsi" w:hAnsiTheme="minorHAnsi"/>
              </w:rPr>
              <w:t>utha</w:t>
            </w:r>
            <w:r w:rsidR="007A0298">
              <w:rPr>
                <w:rFonts w:asciiTheme="minorHAnsi" w:hAnsiTheme="minorHAnsi"/>
              </w:rPr>
              <w:t>nasia and Disposition of Aquatic Species</w:t>
            </w:r>
          </w:p>
        </w:tc>
      </w:tr>
    </w:tbl>
    <w:p w14:paraId="0F380D01" w14:textId="69DA21AB" w:rsidR="007A0298" w:rsidRDefault="007A0298" w:rsidP="007A0298">
      <w:pPr>
        <w:jc w:val="both"/>
        <w:rPr>
          <w:rFonts w:cstheme="minorHAnsi"/>
          <w:b/>
          <w:bCs/>
          <w:szCs w:val="24"/>
        </w:rPr>
      </w:pPr>
    </w:p>
    <w:p w14:paraId="1B97C76E" w14:textId="263530EB" w:rsidR="0006582B" w:rsidRDefault="0006582B" w:rsidP="00D212AA">
      <w:pPr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1. </w:t>
      </w:r>
      <w:r w:rsidRPr="001F557B">
        <w:rPr>
          <w:rFonts w:cstheme="minorHAnsi"/>
          <w:b/>
          <w:bCs/>
          <w:szCs w:val="24"/>
        </w:rPr>
        <w:t xml:space="preserve">How will the animal be euthanized? </w:t>
      </w:r>
    </w:p>
    <w:p w14:paraId="28CA7BA3" w14:textId="26423CB8" w:rsidR="0006582B" w:rsidRPr="00366417" w:rsidRDefault="0006582B" w:rsidP="00AC609C">
      <w:pPr>
        <w:jc w:val="both"/>
        <w:rPr>
          <w:rStyle w:val="Hyperlink"/>
          <w:sz w:val="18"/>
          <w:szCs w:val="18"/>
        </w:rPr>
      </w:pPr>
      <w:r w:rsidRPr="00366417">
        <w:rPr>
          <w:rFonts w:cstheme="minorHAnsi"/>
          <w:b/>
          <w:bCs/>
          <w:sz w:val="18"/>
          <w:szCs w:val="18"/>
        </w:rPr>
        <w:t xml:space="preserve">Note: </w:t>
      </w:r>
      <w:r w:rsidRPr="00366417">
        <w:rPr>
          <w:rFonts w:cstheme="minorHAnsi"/>
          <w:sz w:val="18"/>
          <w:szCs w:val="18"/>
        </w:rPr>
        <w:t xml:space="preserve">Methods must comply with the </w:t>
      </w:r>
      <w:hyperlink r:id="rId29" w:history="1">
        <w:r w:rsidRPr="00FA4963">
          <w:rPr>
            <w:rStyle w:val="Hyperlink"/>
            <w:sz w:val="18"/>
            <w:szCs w:val="18"/>
          </w:rPr>
          <w:t>AVMA Guideline</w:t>
        </w:r>
        <w:r w:rsidR="00FA4963" w:rsidRPr="00FA4963">
          <w:rPr>
            <w:rStyle w:val="Hyperlink"/>
            <w:sz w:val="18"/>
            <w:szCs w:val="18"/>
          </w:rPr>
          <w:t>s for the Euthanasia of Animals</w:t>
        </w:r>
      </w:hyperlink>
      <w:r w:rsidR="00FA4963">
        <w:rPr>
          <w:sz w:val="18"/>
          <w:szCs w:val="18"/>
        </w:rPr>
        <w:t xml:space="preserve"> and/or </w:t>
      </w:r>
      <w:hyperlink r:id="rId30" w:history="1">
        <w:r w:rsidR="00AC609C">
          <w:rPr>
            <w:rStyle w:val="Hyperlink"/>
            <w:sz w:val="18"/>
            <w:szCs w:val="18"/>
          </w:rPr>
          <w:t>CCAC guidelines on: the care and use of fish in research, teaching and testing</w:t>
        </w:r>
      </w:hyperlink>
      <w:r w:rsidR="00FA4963">
        <w:rPr>
          <w:sz w:val="18"/>
          <w:szCs w:val="18"/>
        </w:rPr>
        <w:t>.</w:t>
      </w:r>
      <w:r w:rsidR="00FA4963">
        <w:rPr>
          <w:rStyle w:val="Hyperlink"/>
          <w:sz w:val="18"/>
          <w:szCs w:val="18"/>
        </w:rPr>
        <w:t xml:space="preserve"> </w:t>
      </w:r>
    </w:p>
    <w:p w14:paraId="7AF5EA49" w14:textId="77777777" w:rsidR="0006582B" w:rsidRDefault="0006582B" w:rsidP="0006582B">
      <w:pPr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8275"/>
      </w:tblGrid>
      <w:tr w:rsidR="0006582B" w14:paraId="0DF06EE3" w14:textId="77777777" w:rsidTr="00335C18">
        <w:tc>
          <w:tcPr>
            <w:tcW w:w="2515" w:type="dxa"/>
            <w:shd w:val="clear" w:color="auto" w:fill="E7E6E6" w:themeFill="background2"/>
            <w:vAlign w:val="center"/>
          </w:tcPr>
          <w:p w14:paraId="4729FD10" w14:textId="77777777" w:rsidR="0006582B" w:rsidRDefault="0006582B" w:rsidP="00335C18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otentially reversible methods</w:t>
            </w:r>
          </w:p>
        </w:tc>
        <w:tc>
          <w:tcPr>
            <w:tcW w:w="8275" w:type="dxa"/>
          </w:tcPr>
          <w:p w14:paraId="30DE231C" w14:textId="336B1C35" w:rsidR="0006582B" w:rsidRDefault="00E6595D" w:rsidP="0032635C">
            <w:pPr>
              <w:rPr>
                <w:rFonts w:eastAsia="MS Gothic" w:cstheme="minorHAnsi"/>
                <w:szCs w:val="24"/>
              </w:rPr>
            </w:pPr>
            <w:sdt>
              <w:sdtPr>
                <w:rPr>
                  <w:rStyle w:val="Style2"/>
                </w:rPr>
                <w:id w:val="157169616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 w:rsidRPr="001A4431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Use of lethal levels of central nervous system depressants</w:t>
            </w:r>
            <w:r w:rsidR="0006582B">
              <w:rPr>
                <w:szCs w:val="24"/>
              </w:rPr>
              <w:t xml:space="preserve">. Please </w:t>
            </w:r>
            <w:r w:rsidR="0006582B" w:rsidRPr="0006582B">
              <w:rPr>
                <w:rFonts w:cstheme="minorHAnsi"/>
                <w:szCs w:val="24"/>
                <w:u w:val="single"/>
              </w:rPr>
              <w:t>describe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  <w:r w:rsidR="0006582B">
              <w:rPr>
                <w:rFonts w:cstheme="minorHAnsi"/>
                <w:szCs w:val="24"/>
              </w:rPr>
              <w:t>drug na</w:t>
            </w:r>
            <w:r w:rsidR="006B091E">
              <w:rPr>
                <w:rFonts w:cstheme="minorHAnsi"/>
                <w:szCs w:val="24"/>
              </w:rPr>
              <w:t>me</w:t>
            </w:r>
            <w:r w:rsidR="0006582B" w:rsidRPr="001F557B">
              <w:rPr>
                <w:rFonts w:cstheme="minorHAnsi"/>
                <w:szCs w:val="24"/>
              </w:rPr>
              <w:t xml:space="preserve">, route, </w:t>
            </w:r>
            <w:r w:rsidR="0006582B">
              <w:rPr>
                <w:rFonts w:cstheme="minorHAnsi"/>
                <w:szCs w:val="24"/>
              </w:rPr>
              <w:t xml:space="preserve">and </w:t>
            </w:r>
            <w:r w:rsidR="0006582B" w:rsidRPr="001F557B">
              <w:rPr>
                <w:rFonts w:cstheme="minorHAnsi"/>
                <w:noProof/>
                <w:szCs w:val="24"/>
              </w:rPr>
              <w:t>dose</w:t>
            </w:r>
            <w:r w:rsidR="0006582B">
              <w:rPr>
                <w:rFonts w:cstheme="minorHAnsi"/>
                <w:noProof/>
                <w:szCs w:val="24"/>
              </w:rPr>
              <w:t xml:space="preserve">: </w:t>
            </w:r>
            <w:sdt>
              <w:sdtPr>
                <w:rPr>
                  <w:rStyle w:val="Style2"/>
                </w:rPr>
                <w:id w:val="1325313471"/>
                <w:lock w:val="sdtLocked"/>
                <w:placeholder>
                  <w:docPart w:val="C41461C63D214DACBF0C6FD571E94937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noProof/>
                  <w:color w:val="auto"/>
                  <w:szCs w:val="24"/>
                </w:rPr>
              </w:sdtEndPr>
              <w:sdtContent>
                <w:r w:rsidR="0006582B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  <w:r w:rsidR="0006582B" w:rsidRPr="001F557B">
              <w:rPr>
                <w:rFonts w:eastAsia="MS Gothic" w:cstheme="minorHAnsi"/>
                <w:szCs w:val="24"/>
              </w:rPr>
              <w:tab/>
            </w:r>
          </w:p>
          <w:p w14:paraId="3BDC4FDC" w14:textId="4536EBC1" w:rsidR="0006582B" w:rsidRPr="001A2782" w:rsidRDefault="00E6595D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40457199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 w:rsidRPr="001A4431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Use of immersion anesthetic at lethal dose</w:t>
            </w:r>
            <w:r w:rsidR="0006582B">
              <w:rPr>
                <w:szCs w:val="24"/>
              </w:rPr>
              <w:t>. Please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  <w:r w:rsidR="0006582B" w:rsidRPr="0006582B">
              <w:rPr>
                <w:rFonts w:cstheme="minorHAnsi"/>
                <w:szCs w:val="24"/>
                <w:u w:val="single"/>
              </w:rPr>
              <w:t>describe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rFonts w:cstheme="minorHAnsi"/>
                <w:noProof/>
                <w:szCs w:val="24"/>
              </w:rPr>
              <w:t>drug</w:t>
            </w:r>
            <w:r w:rsidR="0006582B">
              <w:rPr>
                <w:rFonts w:cstheme="minorHAnsi"/>
                <w:szCs w:val="24"/>
              </w:rPr>
              <w:t xml:space="preserve"> </w:t>
            </w:r>
            <w:r w:rsidR="006B091E">
              <w:rPr>
                <w:rFonts w:cstheme="minorHAnsi"/>
                <w:szCs w:val="24"/>
              </w:rPr>
              <w:t xml:space="preserve">name </w:t>
            </w:r>
            <w:r w:rsidR="0006582B">
              <w:rPr>
                <w:rFonts w:cstheme="minorHAnsi"/>
                <w:szCs w:val="24"/>
              </w:rPr>
              <w:t>and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rFonts w:cstheme="minorHAnsi"/>
                <w:noProof/>
                <w:szCs w:val="24"/>
              </w:rPr>
              <w:t>dose</w:t>
            </w:r>
            <w:r w:rsidR="0006582B">
              <w:rPr>
                <w:rFonts w:cstheme="minorHAnsi"/>
                <w:noProof/>
                <w:szCs w:val="24"/>
              </w:rPr>
              <w:t xml:space="preserve">: </w:t>
            </w:r>
            <w:sdt>
              <w:sdtPr>
                <w:rPr>
                  <w:rStyle w:val="Style2"/>
                </w:rPr>
                <w:id w:val="1101916556"/>
                <w:lock w:val="sdtLocked"/>
                <w:placeholder>
                  <w:docPart w:val="30171FFB8145470CBAEB9FBB02C9795C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noProof/>
                  <w:color w:val="auto"/>
                  <w:szCs w:val="24"/>
                </w:rPr>
              </w:sdtEndPr>
              <w:sdtContent>
                <w:r w:rsidR="0006582B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  <w:tr w:rsidR="0006582B" w14:paraId="5145B033" w14:textId="77777777" w:rsidTr="00335C18">
        <w:tc>
          <w:tcPr>
            <w:tcW w:w="10790" w:type="dxa"/>
            <w:gridSpan w:val="2"/>
          </w:tcPr>
          <w:p w14:paraId="5BDAA446" w14:textId="77777777" w:rsidR="0006582B" w:rsidRDefault="0006582B" w:rsidP="00335C18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or the use of potentially reversible methods, please list physical methods to ensure animal’s non-recovery:</w:t>
            </w:r>
          </w:p>
          <w:sdt>
            <w:sdtPr>
              <w:rPr>
                <w:rStyle w:val="Style2"/>
              </w:rPr>
              <w:id w:val="116031697"/>
              <w:lock w:val="sdtLocked"/>
              <w:placeholder>
                <w:docPart w:val="EB4DF7200F28468CB03757F19F8721D3"/>
              </w:placeholder>
              <w:showingPlcHdr/>
            </w:sdtPr>
            <w:sdtEndPr>
              <w:rPr>
                <w:rStyle w:val="DefaultParagraphFont"/>
                <w:rFonts w:cstheme="minorHAnsi"/>
                <w:b/>
                <w:bCs/>
                <w:color w:val="auto"/>
                <w:szCs w:val="24"/>
              </w:rPr>
            </w:sdtEndPr>
            <w:sdtContent>
              <w:p w14:paraId="6DDCF8E7" w14:textId="77777777" w:rsidR="0006582B" w:rsidRDefault="0006582B" w:rsidP="0032635C">
                <w:pPr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sdtContent>
          </w:sdt>
        </w:tc>
      </w:tr>
      <w:tr w:rsidR="0006582B" w14:paraId="4E53D4B1" w14:textId="77777777" w:rsidTr="00335C18">
        <w:tc>
          <w:tcPr>
            <w:tcW w:w="2515" w:type="dxa"/>
            <w:shd w:val="clear" w:color="auto" w:fill="E7E6E6" w:themeFill="background2"/>
            <w:vAlign w:val="center"/>
          </w:tcPr>
          <w:p w14:paraId="2E1C0C8E" w14:textId="77777777" w:rsidR="0006582B" w:rsidRDefault="0006582B" w:rsidP="00335C18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Physical methods</w:t>
            </w:r>
          </w:p>
          <w:p w14:paraId="79857F26" w14:textId="36C90EAF" w:rsidR="006B091E" w:rsidRDefault="006B091E" w:rsidP="00335C18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(non-reversible)</w:t>
            </w:r>
          </w:p>
        </w:tc>
        <w:tc>
          <w:tcPr>
            <w:tcW w:w="8275" w:type="dxa"/>
          </w:tcPr>
          <w:p w14:paraId="116BC0DB" w14:textId="71B36224" w:rsidR="0006582B" w:rsidRDefault="00E6595D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66667566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 w:rsidRPr="001A4431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rFonts w:cstheme="minorHAnsi"/>
                <w:szCs w:val="24"/>
              </w:rPr>
              <w:t>Decapitation</w:t>
            </w:r>
            <w:r w:rsidR="000C5045">
              <w:rPr>
                <w:rFonts w:cstheme="minorHAnsi"/>
                <w:szCs w:val="24"/>
              </w:rPr>
              <w:t>*</w:t>
            </w:r>
            <w:r w:rsidR="0006582B" w:rsidRPr="001F557B">
              <w:rPr>
                <w:rFonts w:cstheme="minorHAnsi"/>
                <w:szCs w:val="24"/>
              </w:rPr>
              <w:t xml:space="preserve"> </w:t>
            </w:r>
          </w:p>
          <w:p w14:paraId="70AC4B30" w14:textId="51D22B4A" w:rsidR="00C65D4B" w:rsidRDefault="00E6595D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74071697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C65D4B" w:rsidRPr="001A4431">
              <w:rPr>
                <w:rFonts w:cstheme="minorHAnsi"/>
                <w:szCs w:val="24"/>
              </w:rPr>
              <w:t xml:space="preserve"> </w:t>
            </w:r>
            <w:r w:rsidR="00C65D4B">
              <w:rPr>
                <w:rFonts w:cstheme="minorHAnsi"/>
                <w:szCs w:val="24"/>
              </w:rPr>
              <w:t>Spearfishing</w:t>
            </w:r>
            <w:r w:rsidR="000C2D1B">
              <w:rPr>
                <w:rFonts w:cstheme="minorHAnsi"/>
                <w:szCs w:val="24"/>
              </w:rPr>
              <w:t xml:space="preserve"> </w:t>
            </w:r>
            <w:r w:rsidR="00490C61">
              <w:rPr>
                <w:rFonts w:cstheme="minorHAnsi"/>
                <w:szCs w:val="24"/>
              </w:rPr>
              <w:t xml:space="preserve">with </w:t>
            </w:r>
            <w:r w:rsidR="000C2D1B">
              <w:rPr>
                <w:rFonts w:cstheme="minorHAnsi"/>
                <w:szCs w:val="24"/>
              </w:rPr>
              <w:t>second non-reversible metho</w:t>
            </w:r>
            <w:r w:rsidR="00490C61">
              <w:rPr>
                <w:rFonts w:cstheme="minorHAnsi"/>
                <w:szCs w:val="24"/>
              </w:rPr>
              <w:t>d</w:t>
            </w:r>
          </w:p>
          <w:p w14:paraId="2FADE5D8" w14:textId="343D1455" w:rsidR="0006582B" w:rsidRDefault="00E6595D" w:rsidP="0032635C">
            <w:pPr>
              <w:rPr>
                <w:rFonts w:cstheme="minorHAnsi"/>
                <w:noProof/>
                <w:szCs w:val="24"/>
              </w:rPr>
            </w:pPr>
            <w:sdt>
              <w:sdtPr>
                <w:rPr>
                  <w:rStyle w:val="Style2"/>
                </w:rPr>
                <w:id w:val="-201136892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 xml:space="preserve">Cervical </w:t>
            </w:r>
            <w:r w:rsidR="0006582B">
              <w:rPr>
                <w:szCs w:val="24"/>
              </w:rPr>
              <w:t>transection</w:t>
            </w:r>
            <w:r w:rsidR="0006582B">
              <w:rPr>
                <w:rFonts w:cstheme="minorHAnsi"/>
                <w:noProof/>
                <w:szCs w:val="24"/>
              </w:rPr>
              <w:t xml:space="preserve"> </w:t>
            </w:r>
          </w:p>
          <w:p w14:paraId="3647C099" w14:textId="0FC76D4A" w:rsidR="0006582B" w:rsidRDefault="00E6595D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2815019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rFonts w:cstheme="minorHAnsi"/>
                <w:noProof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Gill-cut methods</w:t>
            </w:r>
          </w:p>
          <w:p w14:paraId="79B48206" w14:textId="0CE2ABC2" w:rsidR="0006582B" w:rsidRDefault="00E6595D" w:rsidP="0032635C">
            <w:pPr>
              <w:rPr>
                <w:szCs w:val="24"/>
              </w:rPr>
            </w:pPr>
            <w:sdt>
              <w:sdtPr>
                <w:rPr>
                  <w:rStyle w:val="Style2"/>
                </w:rPr>
                <w:id w:val="2500844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rFonts w:cstheme="minorHAnsi"/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Exsanguination</w:t>
            </w:r>
          </w:p>
          <w:p w14:paraId="2C773090" w14:textId="3B7F0F6C" w:rsidR="0006582B" w:rsidRDefault="00E6595D" w:rsidP="0032635C">
            <w:pPr>
              <w:jc w:val="both"/>
              <w:rPr>
                <w:szCs w:val="24"/>
              </w:rPr>
            </w:pPr>
            <w:sdt>
              <w:sdtPr>
                <w:rPr>
                  <w:rStyle w:val="Style2"/>
                </w:rPr>
                <w:id w:val="-135880331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Percussive stunning</w:t>
            </w:r>
          </w:p>
          <w:p w14:paraId="1CED1538" w14:textId="3C7F8AFF" w:rsidR="0006582B" w:rsidRPr="0006582B" w:rsidRDefault="00E6595D" w:rsidP="0032635C">
            <w:pPr>
              <w:jc w:val="both"/>
              <w:rPr>
                <w:szCs w:val="24"/>
              </w:rPr>
            </w:pPr>
            <w:sdt>
              <w:sdtPr>
                <w:rPr>
                  <w:rStyle w:val="Style2"/>
                </w:rPr>
                <w:id w:val="-45926456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82B">
              <w:rPr>
                <w:szCs w:val="24"/>
              </w:rPr>
              <w:t xml:space="preserve"> </w:t>
            </w:r>
            <w:r w:rsidR="0006582B" w:rsidRPr="001F557B">
              <w:rPr>
                <w:szCs w:val="24"/>
              </w:rPr>
              <w:t>Pithing</w:t>
            </w:r>
          </w:p>
        </w:tc>
      </w:tr>
      <w:tr w:rsidR="0032635C" w14:paraId="62039315" w14:textId="77777777" w:rsidTr="0032635C">
        <w:trPr>
          <w:trHeight w:val="494"/>
        </w:trPr>
        <w:tc>
          <w:tcPr>
            <w:tcW w:w="2515" w:type="dxa"/>
            <w:shd w:val="clear" w:color="auto" w:fill="E7E6E6" w:themeFill="background2"/>
            <w:vAlign w:val="center"/>
          </w:tcPr>
          <w:p w14:paraId="58EB1D5E" w14:textId="511862A7" w:rsidR="0032635C" w:rsidRPr="00133B5D" w:rsidRDefault="00E6595D" w:rsidP="0032635C">
            <w:pPr>
              <w:rPr>
                <w:rFonts w:cstheme="minorHAnsi"/>
                <w:b/>
                <w:noProof/>
                <w:szCs w:val="24"/>
              </w:rPr>
            </w:pPr>
            <w:sdt>
              <w:sdtPr>
                <w:id w:val="168423813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2635C">
              <w:t xml:space="preserve"> </w:t>
            </w:r>
            <w:r w:rsidR="0032635C" w:rsidRPr="001F557B">
              <w:rPr>
                <w:rFonts w:cstheme="minorHAnsi"/>
                <w:szCs w:val="24"/>
              </w:rPr>
              <w:t>Other:</w:t>
            </w:r>
            <w:r w:rsidR="0032635C"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8275" w:type="dxa"/>
            <w:vAlign w:val="center"/>
          </w:tcPr>
          <w:p w14:paraId="011371DB" w14:textId="317D6249" w:rsidR="0032635C" w:rsidRPr="00133B5D" w:rsidRDefault="00E6595D" w:rsidP="0032635C">
            <w:pPr>
              <w:rPr>
                <w:rFonts w:cstheme="minorHAnsi"/>
                <w:b/>
                <w:noProof/>
                <w:szCs w:val="24"/>
              </w:rPr>
            </w:pPr>
            <w:sdt>
              <w:sdtPr>
                <w:rPr>
                  <w:rStyle w:val="Style2"/>
                </w:rPr>
                <w:id w:val="1147630466"/>
                <w:lock w:val="sdtLocked"/>
                <w:placeholder>
                  <w:docPart w:val="0FCD23EB33AD411D8B907EF4B405F621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32635C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3E2E7322" w14:textId="0D93023A" w:rsidR="0006582B" w:rsidRDefault="0006582B" w:rsidP="0006582B">
      <w:pPr>
        <w:rPr>
          <w:rFonts w:cstheme="minorHAnsi"/>
          <w:sz w:val="22"/>
          <w:szCs w:val="22"/>
        </w:rPr>
      </w:pPr>
      <w:r>
        <w:rPr>
          <w:rFonts w:cstheme="minorHAnsi"/>
          <w:szCs w:val="24"/>
        </w:rPr>
        <w:t>*</w:t>
      </w:r>
      <w:r w:rsidRPr="00133B5D">
        <w:rPr>
          <w:rFonts w:cstheme="minorHAnsi"/>
          <w:b/>
          <w:bCs/>
          <w:sz w:val="18"/>
          <w:szCs w:val="18"/>
        </w:rPr>
        <w:t>Note</w:t>
      </w:r>
      <w:r w:rsidRPr="00133B5D">
        <w:rPr>
          <w:rFonts w:cstheme="minorHAnsi"/>
          <w:sz w:val="18"/>
          <w:szCs w:val="18"/>
        </w:rPr>
        <w:t>: Decapitation requires a maint</w:t>
      </w:r>
      <w:r w:rsidR="000C5045">
        <w:rPr>
          <w:rFonts w:cstheme="minorHAnsi"/>
          <w:sz w:val="18"/>
          <w:szCs w:val="18"/>
        </w:rPr>
        <w:t>enance log for blade sharpening</w:t>
      </w:r>
    </w:p>
    <w:p w14:paraId="7781377B" w14:textId="14FF54F1" w:rsidR="0006582B" w:rsidRPr="001F557B" w:rsidRDefault="0006582B" w:rsidP="0006582B">
      <w:pPr>
        <w:jc w:val="both"/>
        <w:rPr>
          <w:b/>
          <w:bCs/>
          <w:szCs w:val="24"/>
        </w:rPr>
      </w:pPr>
      <w:r w:rsidRPr="001F557B">
        <w:rPr>
          <w:rFonts w:eastAsia="MS Gothic" w:cstheme="minorHAnsi"/>
          <w:szCs w:val="24"/>
        </w:rPr>
        <w:tab/>
      </w:r>
    </w:p>
    <w:p w14:paraId="73C8C917" w14:textId="1ADEEBB3" w:rsidR="007A0298" w:rsidRDefault="00D212AA" w:rsidP="00D212AA">
      <w:pPr>
        <w:jc w:val="both"/>
        <w:rPr>
          <w:rFonts w:cstheme="minorHAnsi"/>
          <w:szCs w:val="24"/>
        </w:rPr>
      </w:pPr>
      <w:r>
        <w:rPr>
          <w:rFonts w:cstheme="minorHAnsi"/>
          <w:b/>
          <w:bCs/>
          <w:szCs w:val="24"/>
        </w:rPr>
        <w:t>2. F</w:t>
      </w:r>
      <w:r w:rsidR="0006582B" w:rsidRPr="001F557B">
        <w:rPr>
          <w:rFonts w:cstheme="minorHAnsi"/>
          <w:b/>
          <w:bCs/>
          <w:szCs w:val="24"/>
        </w:rPr>
        <w:t>inal disposition</w:t>
      </w:r>
      <w:r w:rsidR="001D1B29">
        <w:rPr>
          <w:rFonts w:cstheme="minorHAnsi"/>
          <w:b/>
          <w:bCs/>
          <w:szCs w:val="24"/>
        </w:rPr>
        <w:t>:</w:t>
      </w:r>
    </w:p>
    <w:p w14:paraId="4250A1D1" w14:textId="25D8C859" w:rsidR="001A2782" w:rsidRDefault="001A2782" w:rsidP="001A2782">
      <w:pPr>
        <w:jc w:val="both"/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7465"/>
      </w:tblGrid>
      <w:tr w:rsidR="00D212AA" w14:paraId="65CD6E7B" w14:textId="77777777" w:rsidTr="00D212AA">
        <w:tc>
          <w:tcPr>
            <w:tcW w:w="3325" w:type="dxa"/>
            <w:shd w:val="clear" w:color="auto" w:fill="E7E6E6" w:themeFill="background2"/>
            <w:vAlign w:val="center"/>
          </w:tcPr>
          <w:p w14:paraId="2393308D" w14:textId="1F978332" w:rsidR="00D212AA" w:rsidRDefault="00D212AA" w:rsidP="00D212AA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F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inal disposition of the </w:t>
            </w:r>
            <w:r>
              <w:rPr>
                <w:rFonts w:cstheme="minorHAnsi"/>
                <w:b/>
                <w:bCs/>
                <w:szCs w:val="24"/>
              </w:rPr>
              <w:t>animal</w:t>
            </w:r>
          </w:p>
        </w:tc>
        <w:tc>
          <w:tcPr>
            <w:tcW w:w="7465" w:type="dxa"/>
            <w:vAlign w:val="center"/>
          </w:tcPr>
          <w:p w14:paraId="454BCD54" w14:textId="0FA0FAE9" w:rsidR="00D212AA" w:rsidRDefault="00E6595D" w:rsidP="0032635C">
            <w:pPr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-149408812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 w:rsidRPr="00BE3EC4">
              <w:rPr>
                <w:rFonts w:cstheme="minorHAnsi"/>
                <w:szCs w:val="24"/>
              </w:rPr>
              <w:t xml:space="preserve"> </w:t>
            </w:r>
            <w:r w:rsidR="00D212AA" w:rsidRPr="001F557B">
              <w:rPr>
                <w:rStyle w:val="Style2"/>
                <w:color w:val="auto"/>
                <w:szCs w:val="24"/>
              </w:rPr>
              <w:t>Release to the wild</w:t>
            </w:r>
          </w:p>
          <w:p w14:paraId="0810DCC5" w14:textId="22CEA51C" w:rsidR="00D212AA" w:rsidRDefault="00E6595D" w:rsidP="0032635C">
            <w:pPr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-116131356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>
              <w:rPr>
                <w:rStyle w:val="Style2"/>
                <w:color w:val="auto"/>
                <w:szCs w:val="24"/>
              </w:rPr>
              <w:t xml:space="preserve"> </w:t>
            </w:r>
            <w:r w:rsidR="00D212AA" w:rsidRPr="001F557B">
              <w:rPr>
                <w:rStyle w:val="Style2"/>
                <w:color w:val="auto"/>
                <w:szCs w:val="24"/>
              </w:rPr>
              <w:t>Transfer between facilities</w:t>
            </w:r>
          </w:p>
          <w:p w14:paraId="09F22F76" w14:textId="774EECF6" w:rsidR="00D212AA" w:rsidRDefault="00E6595D" w:rsidP="0032635C">
            <w:pPr>
              <w:rPr>
                <w:rStyle w:val="Style2"/>
                <w:color w:val="auto"/>
                <w:szCs w:val="24"/>
              </w:rPr>
            </w:pPr>
            <w:sdt>
              <w:sdtPr>
                <w:rPr>
                  <w:rStyle w:val="Style2"/>
                </w:rPr>
                <w:id w:val="82817137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>
              <w:rPr>
                <w:rStyle w:val="Style2"/>
                <w:color w:val="auto"/>
                <w:szCs w:val="24"/>
              </w:rPr>
              <w:t xml:space="preserve"> Euthanasia, and d</w:t>
            </w:r>
            <w:r w:rsidR="00D212AA" w:rsidRPr="001F557B">
              <w:rPr>
                <w:rStyle w:val="Style2"/>
                <w:color w:val="auto"/>
                <w:szCs w:val="24"/>
              </w:rPr>
              <w:t>isposal accordingly to University biological materials disposal guidelines</w:t>
            </w:r>
          </w:p>
          <w:p w14:paraId="60BA4A9E" w14:textId="07EA2345" w:rsidR="00D212AA" w:rsidRPr="00D212AA" w:rsidRDefault="00E6595D" w:rsidP="0032635C">
            <w:pPr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-25822069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>
              <w:rPr>
                <w:rStyle w:val="Style2"/>
                <w:color w:val="auto"/>
                <w:szCs w:val="24"/>
              </w:rPr>
              <w:t xml:space="preserve"> </w:t>
            </w:r>
            <w:r w:rsidR="00D212AA" w:rsidRPr="001F557B">
              <w:rPr>
                <w:rFonts w:cstheme="minorHAnsi"/>
                <w:szCs w:val="24"/>
              </w:rPr>
              <w:t>Other:</w:t>
            </w:r>
            <w:r w:rsidR="00D212AA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</w:rPr>
                <w:id w:val="855926600"/>
                <w:lock w:val="sdtLocked"/>
                <w:placeholder>
                  <w:docPart w:val="AD67F0BEB6D544AD8FF0A9D888FFDC9C"/>
                </w:placeholder>
                <w:showingPlcHdr/>
              </w:sdtPr>
              <w:sdtEndPr>
                <w:rPr>
                  <w:rStyle w:val="DefaultParagraphFont"/>
                  <w:rFonts w:cstheme="minorHAnsi"/>
                  <w:color w:val="auto"/>
                  <w:szCs w:val="24"/>
                </w:rPr>
              </w:sdtEndPr>
              <w:sdtContent>
                <w:r w:rsidR="00D212AA"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sdtContent>
            </w:sdt>
          </w:p>
        </w:tc>
      </w:tr>
    </w:tbl>
    <w:p w14:paraId="088AD58D" w14:textId="74865801" w:rsidR="00D212AA" w:rsidRDefault="00D212AA" w:rsidP="001A2782">
      <w:pPr>
        <w:jc w:val="both"/>
        <w:rPr>
          <w:rFonts w:cstheme="minorHAnsi"/>
          <w:b/>
          <w:bCs/>
          <w:szCs w:val="24"/>
        </w:rPr>
      </w:pPr>
    </w:p>
    <w:p w14:paraId="60EB17E5" w14:textId="4F031E15" w:rsidR="00D212AA" w:rsidRDefault="00D212AA" w:rsidP="001A2782">
      <w:pPr>
        <w:jc w:val="both"/>
        <w:rPr>
          <w:rFonts w:cstheme="minorHAnsi"/>
          <w:b/>
          <w:bCs/>
          <w:szCs w:val="24"/>
        </w:rPr>
      </w:pPr>
    </w:p>
    <w:p w14:paraId="095B07D3" w14:textId="57B7A00C" w:rsidR="007A0298" w:rsidRPr="00702075" w:rsidRDefault="007A0298" w:rsidP="007A0298">
      <w:pPr>
        <w:spacing w:after="160" w:line="259" w:lineRule="auto"/>
        <w:rPr>
          <w:rFonts w:cstheme="minorHAnsi"/>
          <w:b/>
          <w:bCs/>
          <w:color w:val="4472C4" w:themeColor="accent5"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tbl>
      <w:tblPr>
        <w:tblpPr w:leftFromText="180" w:rightFromText="180" w:vertAnchor="text" w:horzAnchor="margin" w:tblpY="42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C615AB" w:rsidRPr="00BF1717" w14:paraId="0507B3EB" w14:textId="77777777" w:rsidTr="007D75F6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0AA00864" w14:textId="6ECB4544" w:rsidR="00C615AB" w:rsidRPr="00BF1717" w:rsidRDefault="00C615AB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4D0408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8923581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386E92EF" w14:textId="6480553E" w:rsidR="00C615AB" w:rsidRPr="00BF1717" w:rsidRDefault="00C615AB" w:rsidP="004D040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23" w:name="_Section_X_–"/>
            <w:bookmarkStart w:id="24" w:name="_Section_XII_–"/>
            <w:bookmarkStart w:id="25" w:name="S12"/>
            <w:bookmarkEnd w:id="23"/>
            <w:bookmarkEnd w:id="24"/>
            <w:bookmarkEnd w:id="25"/>
            <w:r w:rsidRPr="00BF1717">
              <w:rPr>
                <w:rFonts w:asciiTheme="minorHAnsi" w:hAnsiTheme="minorHAnsi"/>
              </w:rPr>
              <w:t>Section X</w:t>
            </w:r>
            <w:r w:rsidR="00D05F11" w:rsidRPr="00BF1717">
              <w:rPr>
                <w:rFonts w:asciiTheme="minorHAnsi" w:hAnsiTheme="minorHAnsi"/>
              </w:rPr>
              <w:t>I</w:t>
            </w:r>
            <w:r w:rsidR="00EB2501"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I</w:t>
            </w:r>
            <w:r w:rsidRPr="00BF1717">
              <w:rPr>
                <w:rFonts w:asciiTheme="minorHAnsi" w:hAnsiTheme="minorHAnsi"/>
              </w:rPr>
              <w:t xml:space="preserve"> – </w:t>
            </w:r>
            <w:r w:rsidR="0093436B" w:rsidRPr="00BF1717">
              <w:rPr>
                <w:rFonts w:asciiTheme="minorHAnsi" w:hAnsiTheme="minorHAnsi"/>
              </w:rPr>
              <w:t>Prolonged R</w:t>
            </w:r>
            <w:r w:rsidRPr="00BF1717">
              <w:rPr>
                <w:rFonts w:asciiTheme="minorHAnsi" w:hAnsiTheme="minorHAnsi"/>
              </w:rPr>
              <w:t>estraint</w:t>
            </w:r>
          </w:p>
        </w:tc>
      </w:tr>
    </w:tbl>
    <w:p w14:paraId="5EB24621" w14:textId="77777777" w:rsidR="00D6157A" w:rsidRDefault="00D6157A" w:rsidP="00A9433B">
      <w:pPr>
        <w:jc w:val="both"/>
        <w:rPr>
          <w:rFonts w:cstheme="minorHAnsi"/>
          <w:b/>
          <w:szCs w:val="24"/>
        </w:rPr>
      </w:pPr>
    </w:p>
    <w:p w14:paraId="523EFF78" w14:textId="07CE7D87" w:rsidR="00276005" w:rsidRDefault="00D4094E" w:rsidP="00173CA0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1. </w:t>
      </w:r>
      <w:r w:rsidR="00276005">
        <w:rPr>
          <w:rFonts w:cstheme="minorHAnsi"/>
          <w:b/>
          <w:szCs w:val="24"/>
        </w:rPr>
        <w:t xml:space="preserve">If a single animal will be restrained for more than </w:t>
      </w:r>
      <w:r w:rsidR="00276005" w:rsidRPr="00173CA0">
        <w:rPr>
          <w:rFonts w:cstheme="minorHAnsi"/>
          <w:b/>
          <w:szCs w:val="24"/>
        </w:rPr>
        <w:t>5 minutes</w:t>
      </w:r>
      <w:r w:rsidR="00276005">
        <w:rPr>
          <w:rFonts w:cstheme="minorHAnsi"/>
          <w:b/>
          <w:szCs w:val="24"/>
        </w:rPr>
        <w:t xml:space="preserve"> at a time, please describe in the table below:</w:t>
      </w:r>
    </w:p>
    <w:p w14:paraId="22D874F1" w14:textId="77777777" w:rsidR="00D6157A" w:rsidRPr="001F557B" w:rsidRDefault="00D6157A" w:rsidP="00A9433B">
      <w:pPr>
        <w:jc w:val="both"/>
        <w:rPr>
          <w:rFonts w:cstheme="minorHAnsi"/>
          <w:b/>
          <w:szCs w:val="24"/>
        </w:rPr>
      </w:pPr>
    </w:p>
    <w:tbl>
      <w:tblPr>
        <w:tblStyle w:val="TableGrid"/>
        <w:tblW w:w="10834" w:type="dxa"/>
        <w:tblLook w:val="04A0" w:firstRow="1" w:lastRow="0" w:firstColumn="1" w:lastColumn="0" w:noHBand="0" w:noVBand="1"/>
      </w:tblPr>
      <w:tblGrid>
        <w:gridCol w:w="3125"/>
        <w:gridCol w:w="3519"/>
        <w:gridCol w:w="2095"/>
        <w:gridCol w:w="2095"/>
      </w:tblGrid>
      <w:tr w:rsidR="00B35A93" w:rsidRPr="001F557B" w14:paraId="7A5557EE" w14:textId="77777777" w:rsidTr="00DB393F">
        <w:trPr>
          <w:trHeight w:val="494"/>
        </w:trPr>
        <w:tc>
          <w:tcPr>
            <w:tcW w:w="3125" w:type="dxa"/>
            <w:shd w:val="clear" w:color="auto" w:fill="E7E6E6" w:themeFill="background2"/>
            <w:vAlign w:val="center"/>
          </w:tcPr>
          <w:p w14:paraId="193F236C" w14:textId="284880DB" w:rsidR="00B35A93" w:rsidRPr="001F557B" w:rsidRDefault="00B35A93" w:rsidP="00D6157A">
            <w:pPr>
              <w:rPr>
                <w:b/>
                <w:bCs/>
                <w:szCs w:val="24"/>
              </w:rPr>
            </w:pPr>
            <w:r w:rsidRPr="001F557B">
              <w:rPr>
                <w:b/>
                <w:bCs/>
                <w:szCs w:val="24"/>
              </w:rPr>
              <w:t>Restraint Method</w:t>
            </w:r>
          </w:p>
        </w:tc>
        <w:tc>
          <w:tcPr>
            <w:tcW w:w="3519" w:type="dxa"/>
            <w:shd w:val="clear" w:color="auto" w:fill="E7E6E6" w:themeFill="background2"/>
            <w:vAlign w:val="center"/>
          </w:tcPr>
          <w:p w14:paraId="263EA3FA" w14:textId="5993C902" w:rsidR="00B35A93" w:rsidRPr="001F557B" w:rsidRDefault="00DD20CA" w:rsidP="00D6157A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aximum </w:t>
            </w:r>
            <w:r w:rsidR="00B35A93" w:rsidRPr="001F557B">
              <w:rPr>
                <w:b/>
                <w:bCs/>
                <w:szCs w:val="24"/>
              </w:rPr>
              <w:t>Duration of Restraint</w:t>
            </w:r>
            <w:r w:rsidR="009C55C1">
              <w:rPr>
                <w:b/>
                <w:bCs/>
                <w:szCs w:val="24"/>
              </w:rPr>
              <w:t>*</w:t>
            </w:r>
          </w:p>
        </w:tc>
        <w:tc>
          <w:tcPr>
            <w:tcW w:w="2095" w:type="dxa"/>
            <w:shd w:val="clear" w:color="auto" w:fill="E7E6E6" w:themeFill="background2"/>
            <w:vAlign w:val="center"/>
          </w:tcPr>
          <w:p w14:paraId="4C257B12" w14:textId="57BD8873" w:rsidR="00B35A93" w:rsidRPr="001F557B" w:rsidRDefault="00DD20CA" w:rsidP="00D6157A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aximum </w:t>
            </w:r>
            <w:r w:rsidR="00B35A93" w:rsidRPr="001F557B">
              <w:rPr>
                <w:b/>
                <w:bCs/>
                <w:szCs w:val="24"/>
              </w:rPr>
              <w:t># of Restraint</w:t>
            </w:r>
            <w:r w:rsidR="00173CA0">
              <w:rPr>
                <w:b/>
                <w:bCs/>
                <w:szCs w:val="24"/>
              </w:rPr>
              <w:t>(s)</w:t>
            </w:r>
          </w:p>
        </w:tc>
        <w:tc>
          <w:tcPr>
            <w:tcW w:w="2095" w:type="dxa"/>
            <w:shd w:val="clear" w:color="auto" w:fill="E7E6E6" w:themeFill="background2"/>
            <w:vAlign w:val="center"/>
          </w:tcPr>
          <w:p w14:paraId="54EF45CB" w14:textId="17ABA063" w:rsidR="00B35A93" w:rsidRPr="001F557B" w:rsidRDefault="00DD20CA" w:rsidP="00D6157A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inimum </w:t>
            </w:r>
            <w:r w:rsidR="00B35A93" w:rsidRPr="001F557B">
              <w:rPr>
                <w:b/>
                <w:bCs/>
                <w:szCs w:val="24"/>
              </w:rPr>
              <w:t xml:space="preserve">Interval Between </w:t>
            </w:r>
            <w:r w:rsidR="00D6157A">
              <w:rPr>
                <w:b/>
                <w:bCs/>
                <w:szCs w:val="24"/>
              </w:rPr>
              <w:t>Restraints</w:t>
            </w:r>
          </w:p>
        </w:tc>
      </w:tr>
      <w:tr w:rsidR="00B35A93" w:rsidRPr="001F557B" w14:paraId="5117FA30" w14:textId="77777777" w:rsidTr="002A2DE5">
        <w:trPr>
          <w:trHeight w:val="494"/>
        </w:trPr>
        <w:sdt>
          <w:sdtPr>
            <w:rPr>
              <w:rStyle w:val="Style2"/>
            </w:rPr>
            <w:id w:val="167992450"/>
            <w:lock w:val="sdtLocked"/>
            <w:placeholder>
              <w:docPart w:val="13A7C77EB81D4213AF08F7E079736492"/>
            </w:placeholder>
            <w:showingPlcHdr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3125" w:type="dxa"/>
              </w:tcPr>
              <w:p w14:paraId="371B47D6" w14:textId="37937112" w:rsidR="00B35A93" w:rsidRPr="001F557B" w:rsidRDefault="00F6502E" w:rsidP="0032635C">
                <w:pPr>
                  <w:rPr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898557671"/>
            <w:lock w:val="sdtLocked"/>
            <w:placeholder>
              <w:docPart w:val="7FDA33209C9141CEA311CAFD4F45496E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Cs w:val="24"/>
            </w:rPr>
          </w:sdtEndPr>
          <w:sdtContent>
            <w:tc>
              <w:tcPr>
                <w:tcW w:w="3519" w:type="dxa"/>
              </w:tcPr>
              <w:p w14:paraId="2C9FB8AE" w14:textId="704231C7" w:rsidR="00B35A93" w:rsidRPr="00A9562D" w:rsidRDefault="00F6502E" w:rsidP="0032635C">
                <w:pPr>
                  <w:rPr>
                    <w:color w:val="7F7F7F" w:themeColor="text1" w:themeTint="80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818035251"/>
            <w:lock w:val="sdtLocked"/>
            <w:placeholder>
              <w:docPart w:val="194BD5E8D4414DC79E14E495ED0F6FA5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Cs w:val="24"/>
            </w:rPr>
          </w:sdtEndPr>
          <w:sdtContent>
            <w:tc>
              <w:tcPr>
                <w:tcW w:w="2095" w:type="dxa"/>
              </w:tcPr>
              <w:p w14:paraId="067CC02F" w14:textId="3549A6E5" w:rsidR="00B35A93" w:rsidRPr="00A9562D" w:rsidRDefault="00F6502E" w:rsidP="0032635C">
                <w:pPr>
                  <w:rPr>
                    <w:color w:val="7F7F7F" w:themeColor="text1" w:themeTint="80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768847097"/>
            <w:lock w:val="sdtLocked"/>
            <w:placeholder>
              <w:docPart w:val="0694FEC8DF294CB4BB7C4586E949035D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Cs w:val="24"/>
            </w:rPr>
          </w:sdtEndPr>
          <w:sdtContent>
            <w:tc>
              <w:tcPr>
                <w:tcW w:w="2095" w:type="dxa"/>
              </w:tcPr>
              <w:p w14:paraId="7AE57DCC" w14:textId="03498E89" w:rsidR="00B35A93" w:rsidRPr="00A9562D" w:rsidRDefault="0032635C" w:rsidP="0032635C">
                <w:pPr>
                  <w:rPr>
                    <w:rStyle w:val="Style2"/>
                    <w:color w:val="7F7F7F" w:themeColor="text1" w:themeTint="80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Style w:val="Style2"/>
            <w:szCs w:val="24"/>
          </w:rPr>
          <w:id w:val="1324317631"/>
          <w:lock w:val="sdtLocked"/>
          <w15:color w:val="0000FF"/>
          <w15:repeatingSection>
            <w15:sectionTitle w:val="Item"/>
          </w15:repeatingSection>
        </w:sdtPr>
        <w:sdtEndPr>
          <w:rPr>
            <w:rStyle w:val="Style2"/>
            <w:color w:val="7F7F7F" w:themeColor="text1" w:themeTint="80"/>
          </w:rPr>
        </w:sdtEndPr>
        <w:sdtContent>
          <w:sdt>
            <w:sdtPr>
              <w:rPr>
                <w:rStyle w:val="Style2"/>
                <w:szCs w:val="24"/>
              </w:rPr>
              <w:id w:val="-1162617931"/>
              <w:lock w:val="sdtLocked"/>
              <w:placeholder>
                <w:docPart w:val="BE61F096C49C4FD1B719127A086700E3"/>
              </w:placeholder>
              <w15:color w:val="0000FF"/>
              <w15:repeatingSectionItem/>
            </w:sdtPr>
            <w:sdtEndPr>
              <w:rPr>
                <w:rStyle w:val="Style2"/>
                <w:color w:val="7F7F7F" w:themeColor="text1" w:themeTint="80"/>
              </w:rPr>
            </w:sdtEndPr>
            <w:sdtContent>
              <w:tr w:rsidR="00B35A93" w:rsidRPr="001F557B" w14:paraId="6F807278" w14:textId="77777777" w:rsidTr="002A2DE5">
                <w:trPr>
                  <w:trHeight w:val="494"/>
                </w:trPr>
                <w:sdt>
                  <w:sdtPr>
                    <w:rPr>
                      <w:rStyle w:val="Style2"/>
                      <w:szCs w:val="24"/>
                    </w:rPr>
                    <w:id w:val="321551120"/>
                    <w:placeholder>
                      <w:docPart w:val="79768CE5C33C4A3F8491A26718624CD6"/>
                    </w:placeholder>
                    <w:showingPlcHdr/>
                  </w:sdtPr>
                  <w:sdtEndPr>
                    <w:rPr>
                      <w:rStyle w:val="DefaultParagraphFont"/>
                      <w:color w:val="auto"/>
                    </w:rPr>
                  </w:sdtEndPr>
                  <w:sdtContent>
                    <w:tc>
                      <w:tcPr>
                        <w:tcW w:w="3125" w:type="dxa"/>
                      </w:tcPr>
                      <w:p w14:paraId="1FE5DFAD" w14:textId="2D8C173D" w:rsidR="00B35A93" w:rsidRPr="001F557B" w:rsidRDefault="00F6502E" w:rsidP="0032635C">
                        <w:pPr>
                          <w:rPr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2098705160"/>
                    <w:placeholder>
                      <w:docPart w:val="FD6A8731B0C44325BB091E948B9D7312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Cs w:val="24"/>
                    </w:rPr>
                  </w:sdtEndPr>
                  <w:sdtContent>
                    <w:tc>
                      <w:tcPr>
                        <w:tcW w:w="3519" w:type="dxa"/>
                      </w:tcPr>
                      <w:p w14:paraId="50C2BA53" w14:textId="6012ED7C" w:rsidR="00B35A93" w:rsidRPr="00A9562D" w:rsidRDefault="00F6502E" w:rsidP="0032635C">
                        <w:pPr>
                          <w:rPr>
                            <w:color w:val="7F7F7F" w:themeColor="text1" w:themeTint="80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1851244019"/>
                    <w:placeholder>
                      <w:docPart w:val="E8DC9852778D42F09A6D8D992CA0139C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Cs w:val="24"/>
                    </w:rPr>
                  </w:sdtEndPr>
                  <w:sdtContent>
                    <w:tc>
                      <w:tcPr>
                        <w:tcW w:w="2095" w:type="dxa"/>
                      </w:tcPr>
                      <w:p w14:paraId="5972F11F" w14:textId="622A4CB5" w:rsidR="00B35A93" w:rsidRPr="00A9562D" w:rsidRDefault="00F6502E" w:rsidP="0032635C">
                        <w:pPr>
                          <w:rPr>
                            <w:color w:val="7F7F7F" w:themeColor="text1" w:themeTint="80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1394090964"/>
                    <w:placeholder>
                      <w:docPart w:val="7F8C6D58686B4620AB8EC72DBCCA2EFA"/>
                    </w:placeholder>
                    <w:showingPlcHdr/>
                  </w:sdtPr>
                  <w:sdtEndPr>
                    <w:rPr>
                      <w:rStyle w:val="DefaultParagraphFont"/>
                      <w:color w:val="7F7F7F" w:themeColor="text1" w:themeTint="80"/>
                      <w:szCs w:val="24"/>
                    </w:rPr>
                  </w:sdtEndPr>
                  <w:sdtContent>
                    <w:tc>
                      <w:tcPr>
                        <w:tcW w:w="2095" w:type="dxa"/>
                      </w:tcPr>
                      <w:p w14:paraId="29990C7A" w14:textId="7B132FC1" w:rsidR="00B35A93" w:rsidRPr="00A9562D" w:rsidRDefault="00F6502E" w:rsidP="0032635C">
                        <w:pPr>
                          <w:rPr>
                            <w:rStyle w:val="Style2"/>
                            <w:color w:val="7F7F7F" w:themeColor="text1" w:themeTint="80"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6D36BCC3" w14:textId="5131E0AD" w:rsidR="009D04D8" w:rsidRPr="00F94CC6" w:rsidRDefault="009D04D8" w:rsidP="002F0656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w</w:t>
      </w:r>
      <w:r>
        <w:rPr>
          <w:rFonts w:cstheme="minorHAnsi"/>
          <w:color w:val="C00000"/>
          <w:sz w:val="20"/>
          <w:szCs w:val="16"/>
        </w:rPr>
        <w:t xml:space="preserve">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2795CBB8" wp14:editId="38B50924">
            <wp:extent cx="351790" cy="2819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5950963B" w14:textId="67F470BC" w:rsidR="00FA619D" w:rsidRDefault="009D04D8" w:rsidP="009D04D8">
      <w:pPr>
        <w:spacing w:after="160" w:line="259" w:lineRule="auto"/>
        <w:jc w:val="center"/>
        <w:rPr>
          <w:color w:val="222222"/>
          <w:szCs w:val="24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0A1A644B" w14:textId="758E71AB" w:rsidR="00FA619D" w:rsidRDefault="00FA619D" w:rsidP="00FA619D">
      <w:pPr>
        <w:spacing w:after="160" w:line="259" w:lineRule="auto"/>
        <w:rPr>
          <w:color w:val="222222"/>
          <w:szCs w:val="24"/>
        </w:rPr>
      </w:pPr>
      <w:r>
        <w:rPr>
          <w:color w:val="222222"/>
          <w:szCs w:val="24"/>
        </w:rPr>
        <w:t xml:space="preserve">*If the </w:t>
      </w:r>
      <w:r w:rsidRPr="003D152C">
        <w:rPr>
          <w:color w:val="222222"/>
          <w:szCs w:val="24"/>
        </w:rPr>
        <w:t xml:space="preserve">restraint limits the ability of the animal to access food and water for more than 6 hours, </w:t>
      </w:r>
      <w:r>
        <w:rPr>
          <w:color w:val="222222"/>
          <w:szCs w:val="24"/>
        </w:rPr>
        <w:t xml:space="preserve">please complete </w:t>
      </w:r>
      <w:hyperlink w:anchor="_Section_XIV_–" w:history="1">
        <w:r w:rsidR="00E1035F">
          <w:rPr>
            <w:rStyle w:val="Hyperlink"/>
          </w:rPr>
          <w:t>Section XIV</w:t>
        </w:r>
        <w:r w:rsidRPr="00D3050B">
          <w:rPr>
            <w:rStyle w:val="Hyperlink"/>
          </w:rPr>
          <w:t xml:space="preserve"> – Food and Water Restriction or Withholding</w:t>
        </w:r>
      </w:hyperlink>
    </w:p>
    <w:p w14:paraId="6F61AEAA" w14:textId="77777777" w:rsidR="00FA619D" w:rsidRDefault="00FA619D" w:rsidP="00D4094E">
      <w:pPr>
        <w:spacing w:after="160" w:line="259" w:lineRule="auto"/>
        <w:rPr>
          <w:rFonts w:cstheme="minorHAnsi"/>
          <w:b/>
          <w:bCs/>
          <w:szCs w:val="24"/>
        </w:rPr>
      </w:pPr>
    </w:p>
    <w:p w14:paraId="4B45014A" w14:textId="5B9B498E" w:rsidR="00D4094E" w:rsidRDefault="00D4094E" w:rsidP="00D4094E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2. If a device is used, how the animal will be habituated to the restraint devi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4094E" w14:paraId="317DD757" w14:textId="77777777" w:rsidTr="00D4094E">
        <w:sdt>
          <w:sdtPr>
            <w:rPr>
              <w:rStyle w:val="Style2"/>
            </w:rPr>
            <w:id w:val="416445659"/>
            <w:lock w:val="sdtLocked"/>
            <w:placeholder>
              <w:docPart w:val="F6E5186CBA224759BEC983AA6AD6125B"/>
            </w:placeholder>
            <w:showingPlcHdr/>
          </w:sdtPr>
          <w:sdtEndPr>
            <w:rPr>
              <w:rStyle w:val="DefaultParagraphFont"/>
              <w:color w:val="7F7F7F" w:themeColor="text1" w:themeTint="80"/>
              <w:szCs w:val="24"/>
            </w:rPr>
          </w:sdtEndPr>
          <w:sdtContent>
            <w:tc>
              <w:tcPr>
                <w:tcW w:w="10790" w:type="dxa"/>
              </w:tcPr>
              <w:p w14:paraId="03D585E2" w14:textId="296FACED" w:rsidR="00D4094E" w:rsidRDefault="00D4094E" w:rsidP="0032635C">
                <w:pPr>
                  <w:spacing w:after="160" w:line="259" w:lineRule="auto"/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60794BCF" w14:textId="77777777" w:rsidR="00D3050B" w:rsidRDefault="00D3050B" w:rsidP="00D4094E">
      <w:pPr>
        <w:spacing w:after="160" w:line="259" w:lineRule="auto"/>
        <w:rPr>
          <w:rFonts w:cstheme="minorHAnsi"/>
          <w:b/>
          <w:bCs/>
          <w:szCs w:val="24"/>
        </w:rPr>
      </w:pPr>
    </w:p>
    <w:p w14:paraId="0D8FA9E1" w14:textId="77777777" w:rsidR="00D3050B" w:rsidRDefault="00D3050B" w:rsidP="00D3050B">
      <w:pPr>
        <w:spacing w:after="160" w:line="259" w:lineRule="auto"/>
        <w:rPr>
          <w:color w:val="222222"/>
          <w:szCs w:val="24"/>
        </w:rPr>
      </w:pPr>
    </w:p>
    <w:p w14:paraId="4B42535D" w14:textId="6EF26DD9" w:rsidR="00D3050B" w:rsidRPr="003D152C" w:rsidRDefault="00D3050B" w:rsidP="00D3050B">
      <w:pPr>
        <w:spacing w:after="160" w:line="259" w:lineRule="auto"/>
        <w:rPr>
          <w:color w:val="222222"/>
          <w:szCs w:val="24"/>
        </w:rPr>
      </w:pPr>
      <w:r w:rsidRPr="003D152C">
        <w:rPr>
          <w:color w:val="222222"/>
          <w:szCs w:val="24"/>
        </w:rPr>
        <w:t>.</w:t>
      </w:r>
    </w:p>
    <w:p w14:paraId="3CA27CBE" w14:textId="23D6C865" w:rsidR="00B57A66" w:rsidRPr="001F557B" w:rsidRDefault="00A9562D" w:rsidP="00D4094E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tbl>
      <w:tblPr>
        <w:tblpPr w:leftFromText="180" w:rightFromText="180" w:vertAnchor="text" w:horzAnchor="margin" w:tblpY="42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C615AB" w:rsidRPr="00BF1717" w14:paraId="17C15E35" w14:textId="77777777" w:rsidTr="007D75F6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0B99DBFD" w14:textId="19756A66" w:rsidR="00C615AB" w:rsidRPr="00BF1717" w:rsidRDefault="00C615AB" w:rsidP="00A9433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BF1717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32635C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47498733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28992F89" w14:textId="6539D0CE" w:rsidR="00C615AB" w:rsidRPr="00BF1717" w:rsidRDefault="00C615AB" w:rsidP="00A9433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26" w:name="_Section_XI_–"/>
            <w:bookmarkStart w:id="27" w:name="_Section_XIII_–"/>
            <w:bookmarkStart w:id="28" w:name="S13"/>
            <w:bookmarkStart w:id="29" w:name="_Section_XIV_–"/>
            <w:bookmarkEnd w:id="26"/>
            <w:bookmarkEnd w:id="27"/>
            <w:bookmarkEnd w:id="28"/>
            <w:bookmarkEnd w:id="29"/>
            <w:r w:rsidRPr="00BF1717">
              <w:rPr>
                <w:rFonts w:asciiTheme="minorHAnsi" w:hAnsiTheme="minorHAnsi"/>
              </w:rPr>
              <w:t>Section X</w:t>
            </w:r>
            <w:r w:rsidR="007A0298">
              <w:rPr>
                <w:rFonts w:asciiTheme="minorHAnsi" w:hAnsiTheme="minorHAnsi"/>
              </w:rPr>
              <w:t>I</w:t>
            </w:r>
            <w:r w:rsidR="00BC0C2E">
              <w:rPr>
                <w:rFonts w:asciiTheme="minorHAnsi" w:hAnsiTheme="minorHAnsi"/>
              </w:rPr>
              <w:t>V</w:t>
            </w:r>
            <w:r w:rsidRPr="00BF1717">
              <w:rPr>
                <w:rFonts w:asciiTheme="minorHAnsi" w:hAnsiTheme="minorHAnsi"/>
              </w:rPr>
              <w:t xml:space="preserve"> – </w:t>
            </w:r>
            <w:r w:rsidR="0093436B" w:rsidRPr="00BF1717">
              <w:rPr>
                <w:rFonts w:asciiTheme="minorHAnsi" w:hAnsiTheme="minorHAnsi"/>
              </w:rPr>
              <w:t>Food and Water R</w:t>
            </w:r>
            <w:r w:rsidR="00DE2B2C">
              <w:rPr>
                <w:rFonts w:asciiTheme="minorHAnsi" w:hAnsiTheme="minorHAnsi"/>
              </w:rPr>
              <w:t>estriction or Withholding</w:t>
            </w:r>
          </w:p>
        </w:tc>
      </w:tr>
    </w:tbl>
    <w:p w14:paraId="10415B18" w14:textId="3491111A" w:rsidR="00E45D4B" w:rsidRPr="001F557B" w:rsidRDefault="00E45D4B" w:rsidP="00A9433B">
      <w:pPr>
        <w:tabs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1CB1EF55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7645"/>
      </w:tblGrid>
      <w:tr w:rsidR="005A7B53" w14:paraId="788576CD" w14:textId="77777777" w:rsidTr="00497ECB">
        <w:tc>
          <w:tcPr>
            <w:tcW w:w="3145" w:type="dxa"/>
            <w:shd w:val="clear" w:color="auto" w:fill="E7E6E6" w:themeFill="background2"/>
          </w:tcPr>
          <w:p w14:paraId="0463CA7E" w14:textId="0DBA9F11" w:rsidR="005A7B53" w:rsidRDefault="003F2F55" w:rsidP="003F2F55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What will be restricted or withheld?</w:t>
            </w:r>
            <w:r w:rsidRPr="00497ECB">
              <w:rPr>
                <w:rFonts w:cstheme="minorHAnsi"/>
                <w:b/>
                <w:bCs/>
                <w:sz w:val="20"/>
              </w:rPr>
              <w:t xml:space="preserve"> </w:t>
            </w:r>
            <w:r w:rsidRPr="00497ECB">
              <w:rPr>
                <w:rFonts w:cstheme="minorHAnsi"/>
                <w:sz w:val="20"/>
              </w:rPr>
              <w:t>Check all that apply</w:t>
            </w:r>
          </w:p>
        </w:tc>
        <w:tc>
          <w:tcPr>
            <w:tcW w:w="7645" w:type="dxa"/>
            <w:vAlign w:val="center"/>
          </w:tcPr>
          <w:p w14:paraId="035BEC50" w14:textId="4257DBCD" w:rsidR="005A7B53" w:rsidRDefault="00E6595D" w:rsidP="0032635C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82072038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A7B53" w:rsidRPr="001F557B">
              <w:rPr>
                <w:rFonts w:cstheme="minorHAnsi"/>
                <w:b/>
                <w:bCs/>
                <w:szCs w:val="24"/>
              </w:rPr>
              <w:t xml:space="preserve"> </w:t>
            </w:r>
            <w:r w:rsidR="005A7B53" w:rsidRPr="007C7C55">
              <w:rPr>
                <w:rFonts w:cstheme="minorHAnsi"/>
                <w:szCs w:val="24"/>
              </w:rPr>
              <w:t>Food</w:t>
            </w:r>
            <w:r w:rsidR="005A7B53" w:rsidRPr="001F557B">
              <w:rPr>
                <w:rFonts w:cstheme="minorHAnsi"/>
                <w:b/>
                <w:bCs/>
                <w:szCs w:val="24"/>
              </w:rPr>
              <w:t xml:space="preserve">   </w:t>
            </w:r>
            <w:sdt>
              <w:sdtPr>
                <w:rPr>
                  <w:rStyle w:val="Style2"/>
                  <w:rFonts w:eastAsia="MS Gothic"/>
                </w:rPr>
                <w:id w:val="-1486006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635C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A7B53" w:rsidRPr="001F557B">
              <w:rPr>
                <w:rFonts w:cstheme="minorHAnsi"/>
                <w:b/>
                <w:bCs/>
                <w:szCs w:val="24"/>
              </w:rPr>
              <w:t xml:space="preserve"> </w:t>
            </w:r>
            <w:r w:rsidR="005A7B53" w:rsidRPr="007C7C55">
              <w:rPr>
                <w:rFonts w:cstheme="minorHAnsi"/>
                <w:szCs w:val="24"/>
              </w:rPr>
              <w:t>Water</w:t>
            </w:r>
          </w:p>
        </w:tc>
      </w:tr>
      <w:tr w:rsidR="005A7B53" w14:paraId="61120168" w14:textId="77777777" w:rsidTr="00497ECB">
        <w:tc>
          <w:tcPr>
            <w:tcW w:w="3145" w:type="dxa"/>
            <w:shd w:val="clear" w:color="auto" w:fill="E7E6E6" w:themeFill="background2"/>
          </w:tcPr>
          <w:p w14:paraId="759DCEB1" w14:textId="6837D323" w:rsidR="005A7B53" w:rsidRDefault="003F2F55" w:rsidP="006970C5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Describe restriction or withholding</w:t>
            </w:r>
          </w:p>
        </w:tc>
        <w:sdt>
          <w:sdtPr>
            <w:rPr>
              <w:rStyle w:val="Style2"/>
            </w:rPr>
            <w:id w:val="1044719174"/>
            <w:lock w:val="sdtLocked"/>
            <w:placeholder>
              <w:docPart w:val="999AE89749534239902E42BA4B6E84AA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</w:rPr>
          </w:sdtEndPr>
          <w:sdtContent>
            <w:tc>
              <w:tcPr>
                <w:tcW w:w="7645" w:type="dxa"/>
                <w:vAlign w:val="center"/>
              </w:tcPr>
              <w:p w14:paraId="420F53E3" w14:textId="2B47275D" w:rsidR="005A7B53" w:rsidRDefault="005A7B53" w:rsidP="0032635C">
                <w:pPr>
                  <w:tabs>
                    <w:tab w:val="left" w:pos="7321"/>
                    <w:tab w:val="left" w:pos="8810"/>
                  </w:tabs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5A7B53" w14:paraId="1F2BF5F3" w14:textId="77777777" w:rsidTr="00497ECB">
        <w:tc>
          <w:tcPr>
            <w:tcW w:w="3145" w:type="dxa"/>
            <w:shd w:val="clear" w:color="auto" w:fill="E7E6E6" w:themeFill="background2"/>
          </w:tcPr>
          <w:p w14:paraId="332B8A17" w14:textId="34689762" w:rsidR="005A7B53" w:rsidRDefault="005A7B53" w:rsidP="003F2F55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szCs w:val="24"/>
              </w:rPr>
              <w:t>J</w:t>
            </w:r>
            <w:r w:rsidR="003F2F55">
              <w:rPr>
                <w:rFonts w:cstheme="minorHAnsi"/>
                <w:b/>
                <w:szCs w:val="24"/>
              </w:rPr>
              <w:t xml:space="preserve">ustify </w:t>
            </w:r>
            <w:r w:rsidRPr="001F557B">
              <w:rPr>
                <w:rFonts w:cstheme="minorHAnsi"/>
                <w:b/>
                <w:szCs w:val="24"/>
              </w:rPr>
              <w:t>the restriction or withholding</w:t>
            </w:r>
          </w:p>
        </w:tc>
        <w:sdt>
          <w:sdtPr>
            <w:rPr>
              <w:rStyle w:val="Style2"/>
            </w:rPr>
            <w:id w:val="632143616"/>
            <w:lock w:val="sdtLocked"/>
            <w:placeholder>
              <w:docPart w:val="F6D2C6B8904C405D80C125CF0DB152A3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</w:rPr>
          </w:sdtEndPr>
          <w:sdtContent>
            <w:tc>
              <w:tcPr>
                <w:tcW w:w="7645" w:type="dxa"/>
                <w:vAlign w:val="center"/>
              </w:tcPr>
              <w:p w14:paraId="285D5253" w14:textId="13354F88" w:rsidR="005A7B53" w:rsidRDefault="005A7B53" w:rsidP="0032635C">
                <w:pPr>
                  <w:tabs>
                    <w:tab w:val="left" w:pos="7321"/>
                    <w:tab w:val="left" w:pos="8810"/>
                  </w:tabs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5A7B53" w14:paraId="19786E41" w14:textId="77777777" w:rsidTr="00497ECB">
        <w:tc>
          <w:tcPr>
            <w:tcW w:w="3145" w:type="dxa"/>
            <w:shd w:val="clear" w:color="auto" w:fill="E7E6E6" w:themeFill="background2"/>
          </w:tcPr>
          <w:p w14:paraId="74871CCD" w14:textId="1CADDE76" w:rsidR="005A7B53" w:rsidRDefault="00DE2B2C" w:rsidP="00DE2B2C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Describe the l</w:t>
            </w:r>
            <w:r w:rsidR="005A7B53" w:rsidRPr="001F557B">
              <w:rPr>
                <w:rFonts w:cstheme="minorHAnsi"/>
                <w:b/>
                <w:bCs/>
                <w:szCs w:val="24"/>
              </w:rPr>
              <w:t>ength of restriction or withholding</w:t>
            </w:r>
          </w:p>
        </w:tc>
        <w:sdt>
          <w:sdtPr>
            <w:rPr>
              <w:rStyle w:val="Style2"/>
            </w:rPr>
            <w:id w:val="-1321276612"/>
            <w:lock w:val="sdtLocked"/>
            <w:placeholder>
              <w:docPart w:val="B47DDF97FF644CEEA01725A8FDD5B473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</w:rPr>
          </w:sdtEndPr>
          <w:sdtContent>
            <w:tc>
              <w:tcPr>
                <w:tcW w:w="7645" w:type="dxa"/>
                <w:vAlign w:val="center"/>
              </w:tcPr>
              <w:p w14:paraId="7E68E725" w14:textId="58AE017B" w:rsidR="005A7B53" w:rsidRDefault="005A7B53" w:rsidP="0032635C">
                <w:pPr>
                  <w:tabs>
                    <w:tab w:val="left" w:pos="7321"/>
                    <w:tab w:val="left" w:pos="8810"/>
                  </w:tabs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5A7B53" w14:paraId="73D8AE1D" w14:textId="77777777" w:rsidTr="006970C5">
        <w:tc>
          <w:tcPr>
            <w:tcW w:w="3145" w:type="dxa"/>
            <w:shd w:val="clear" w:color="auto" w:fill="E7E6E6" w:themeFill="background2"/>
          </w:tcPr>
          <w:p w14:paraId="2439CF46" w14:textId="033930E1" w:rsidR="005A7B53" w:rsidRDefault="005A7B53" w:rsidP="005A7B53">
            <w:pPr>
              <w:tabs>
                <w:tab w:val="left" w:pos="7321"/>
                <w:tab w:val="left" w:pos="8810"/>
              </w:tabs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How often</w:t>
            </w:r>
            <w:r w:rsidRPr="001F557B">
              <w:rPr>
                <w:rFonts w:cstheme="minorHAnsi"/>
                <w:b/>
                <w:bCs/>
                <w:szCs w:val="24"/>
              </w:rPr>
              <w:t xml:space="preserve"> will the animals be monitored to ensure that they do not become malnourished</w:t>
            </w:r>
            <w:r>
              <w:rPr>
                <w:rFonts w:cstheme="minorHAnsi"/>
                <w:b/>
                <w:bCs/>
                <w:szCs w:val="24"/>
              </w:rPr>
              <w:t xml:space="preserve"> or dehydrated</w:t>
            </w:r>
            <w:r w:rsidRPr="001F557B">
              <w:rPr>
                <w:rFonts w:cstheme="minorHAnsi"/>
                <w:b/>
                <w:bCs/>
                <w:szCs w:val="24"/>
              </w:rPr>
              <w:t>?</w:t>
            </w:r>
          </w:p>
        </w:tc>
        <w:sdt>
          <w:sdtPr>
            <w:rPr>
              <w:rStyle w:val="Style2"/>
            </w:rPr>
            <w:id w:val="-2006116950"/>
            <w:lock w:val="sdtLocked"/>
            <w:placeholder>
              <w:docPart w:val="8C500930750948BD8914F5152809BA01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</w:rPr>
          </w:sdtEndPr>
          <w:sdtContent>
            <w:tc>
              <w:tcPr>
                <w:tcW w:w="7645" w:type="dxa"/>
                <w:vAlign w:val="center"/>
              </w:tcPr>
              <w:p w14:paraId="58D1633B" w14:textId="0F435EA6" w:rsidR="005A7B53" w:rsidRDefault="005A7B53" w:rsidP="0032635C">
                <w:pPr>
                  <w:tabs>
                    <w:tab w:val="left" w:pos="7321"/>
                    <w:tab w:val="left" w:pos="8810"/>
                  </w:tabs>
                  <w:rPr>
                    <w:rFonts w:cstheme="minorHAnsi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rFonts w:eastAsiaTheme="minorHAnsi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704A8FAA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1022566A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4FABC52F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35796E39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3C0B0154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2E0B78B2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2860BEF8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014F6A20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6C65B3EB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3D0D5C3C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1DAC4242" w14:textId="77777777" w:rsidR="005A7B53" w:rsidRDefault="005A7B53" w:rsidP="00A9433B">
      <w:pPr>
        <w:tabs>
          <w:tab w:val="left" w:pos="7321"/>
          <w:tab w:val="left" w:pos="8810"/>
        </w:tabs>
        <w:jc w:val="both"/>
        <w:rPr>
          <w:rFonts w:cstheme="minorHAnsi"/>
          <w:b/>
          <w:bCs/>
          <w:szCs w:val="24"/>
        </w:rPr>
      </w:pPr>
    </w:p>
    <w:p w14:paraId="77E0F4C8" w14:textId="26873B21" w:rsidR="00D917B7" w:rsidRDefault="00D917B7" w:rsidP="00A9433B">
      <w:pPr>
        <w:jc w:val="both"/>
        <w:rPr>
          <w:rFonts w:cstheme="minorHAnsi"/>
          <w:b/>
          <w:bCs/>
          <w:szCs w:val="24"/>
        </w:rPr>
      </w:pPr>
    </w:p>
    <w:p w14:paraId="6FC0B757" w14:textId="6DA2762F" w:rsidR="00A228DD" w:rsidRDefault="00A9562D" w:rsidP="00A9562D">
      <w:pPr>
        <w:spacing w:after="160" w:line="259" w:lineRule="auto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p w14:paraId="0C9CD367" w14:textId="36D220F2" w:rsidR="00C631AF" w:rsidRPr="001F557B" w:rsidRDefault="00C631AF" w:rsidP="00C631AF">
      <w:pPr>
        <w:pStyle w:val="IntenseQuote"/>
      </w:pPr>
      <w:r>
        <w:t>PART III – Specialized Husbandry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A228DD" w:rsidRPr="001F557B" w14:paraId="187FAB86" w14:textId="77777777" w:rsidTr="004D199B">
        <w:trPr>
          <w:trHeight w:val="188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4F468136" w14:textId="0C968B75" w:rsidR="00A228DD" w:rsidRPr="00D20BD6" w:rsidRDefault="00A228DD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D20BD6">
              <w:rPr>
                <w:rFonts w:cstheme="minorHAnsi"/>
                <w:b/>
                <w:bCs/>
                <w:sz w:val="28"/>
                <w:szCs w:val="28"/>
              </w:rPr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10341547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5ED7D127" w14:textId="08E66403" w:rsidR="00A228DD" w:rsidRPr="00D20BD6" w:rsidRDefault="00A228DD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0" w:name="_Section_VII_–"/>
            <w:bookmarkStart w:id="31" w:name="S14"/>
            <w:bookmarkStart w:id="32" w:name="_Section_XV_–"/>
            <w:bookmarkEnd w:id="30"/>
            <w:bookmarkEnd w:id="31"/>
            <w:bookmarkEnd w:id="32"/>
            <w:r w:rsidRPr="00D20BD6">
              <w:rPr>
                <w:rFonts w:asciiTheme="minorHAnsi" w:hAnsiTheme="minorHAnsi"/>
              </w:rPr>
              <w:t>Section X</w:t>
            </w:r>
            <w:r w:rsidR="00C631AF">
              <w:rPr>
                <w:rFonts w:asciiTheme="minorHAnsi" w:hAnsiTheme="minorHAnsi"/>
              </w:rPr>
              <w:t>V</w:t>
            </w:r>
            <w:r w:rsidRPr="00D20BD6">
              <w:rPr>
                <w:rFonts w:asciiTheme="minorHAnsi" w:hAnsiTheme="minorHAnsi"/>
              </w:rPr>
              <w:t xml:space="preserve"> – Non-Standard Husbandry </w:t>
            </w:r>
          </w:p>
        </w:tc>
      </w:tr>
    </w:tbl>
    <w:p w14:paraId="74E3EBCC" w14:textId="77777777" w:rsidR="00A228DD" w:rsidRPr="001F557B" w:rsidRDefault="00A228DD" w:rsidP="00A228DD">
      <w:pPr>
        <w:jc w:val="both"/>
        <w:rPr>
          <w:rFonts w:cstheme="minorHAnsi"/>
          <w:b/>
          <w:bCs/>
          <w:szCs w:val="24"/>
        </w:rPr>
      </w:pPr>
    </w:p>
    <w:p w14:paraId="52533880" w14:textId="661F959E" w:rsidR="00A228DD" w:rsidRPr="005A7B53" w:rsidRDefault="00A228DD" w:rsidP="005A7B53">
      <w:pPr>
        <w:jc w:val="both"/>
        <w:rPr>
          <w:rFonts w:cstheme="minorHAnsi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212AA" w:rsidRPr="001F557B" w14:paraId="01D63CC1" w14:textId="77777777" w:rsidTr="00D212AA">
        <w:trPr>
          <w:trHeight w:val="432"/>
        </w:trPr>
        <w:tc>
          <w:tcPr>
            <w:tcW w:w="10790" w:type="dxa"/>
            <w:shd w:val="clear" w:color="auto" w:fill="E7E6E6" w:themeFill="background2"/>
            <w:vAlign w:val="center"/>
          </w:tcPr>
          <w:p w14:paraId="13CEDBE3" w14:textId="14A43208" w:rsidR="00D212AA" w:rsidRDefault="00D212AA" w:rsidP="00D212AA">
            <w:pPr>
              <w:tabs>
                <w:tab w:val="left" w:pos="6367"/>
              </w:tabs>
              <w:rPr>
                <w:rStyle w:val="Style1"/>
                <w:szCs w:val="24"/>
              </w:rPr>
            </w:pPr>
            <w:r w:rsidRPr="001F557B">
              <w:rPr>
                <w:rFonts w:cstheme="minorHAnsi"/>
                <w:b/>
                <w:bCs/>
                <w:szCs w:val="24"/>
              </w:rPr>
              <w:t xml:space="preserve">Describe </w:t>
            </w:r>
            <w:r>
              <w:rPr>
                <w:rFonts w:cstheme="minorHAnsi"/>
                <w:b/>
                <w:bCs/>
                <w:szCs w:val="24"/>
              </w:rPr>
              <w:t>any non-standard husbandry need</w:t>
            </w:r>
          </w:p>
        </w:tc>
      </w:tr>
      <w:tr w:rsidR="00A228DD" w:rsidRPr="001F557B" w14:paraId="400E893C" w14:textId="77777777" w:rsidTr="00D212AA">
        <w:trPr>
          <w:trHeight w:val="935"/>
        </w:trPr>
        <w:tc>
          <w:tcPr>
            <w:tcW w:w="10790" w:type="dxa"/>
            <w:vAlign w:val="center"/>
          </w:tcPr>
          <w:p w14:paraId="1459473C" w14:textId="6D02D121" w:rsidR="00A228DD" w:rsidRPr="001F557B" w:rsidRDefault="00E6595D" w:rsidP="00432FDF">
            <w:pPr>
              <w:tabs>
                <w:tab w:val="left" w:pos="6367"/>
              </w:tabs>
              <w:rPr>
                <w:szCs w:val="24"/>
              </w:rPr>
            </w:pPr>
            <w:sdt>
              <w:sdtPr>
                <w:rPr>
                  <w:rStyle w:val="Style1"/>
                  <w:szCs w:val="24"/>
                </w:rPr>
                <w:id w:val="1007106623"/>
                <w:placeholder>
                  <w:docPart w:val="92BAE50A5A294C93BA98C216B5CD0787"/>
                </w:placeholder>
                <w15:appearance w15:val="hidden"/>
              </w:sdtPr>
              <w:sdtEndPr>
                <w:rPr>
                  <w:rStyle w:val="DefaultParagraphFont"/>
                  <w:color w:val="auto"/>
                </w:rPr>
              </w:sdtEndPr>
              <w:sdtContent>
                <w:sdt>
                  <w:sdtPr>
                    <w:rPr>
                      <w:rStyle w:val="Style2"/>
                    </w:rPr>
                    <w:id w:val="-995487843"/>
                    <w:lock w:val="sdtLocked"/>
                    <w:placeholder>
                      <w:docPart w:val="D439F64EDFA14043BC48228E09B5C38B"/>
                    </w:placeholder>
                    <w:showingPlcHdr/>
                    <w15:appearance w15:val="hidden"/>
                  </w:sdtPr>
                  <w:sdtEndPr>
                    <w:rPr>
                      <w:rStyle w:val="Style1"/>
                      <w:color w:val="5B9BD5" w:themeColor="accent1"/>
                      <w:szCs w:val="24"/>
                    </w:rPr>
                  </w:sdtEndPr>
                  <w:sdtContent>
                    <w:r w:rsidR="00A228DD" w:rsidRPr="00CB10AB">
                      <w:rPr>
                        <w:rStyle w:val="PlaceholderText"/>
                        <w:color w:val="833C0B" w:themeColor="accent2" w:themeShade="8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14:paraId="6EC35CEB" w14:textId="28107C46" w:rsidR="00A228DD" w:rsidRDefault="005A7B53" w:rsidP="00243C4D">
      <w:pPr>
        <w:jc w:val="both"/>
        <w:rPr>
          <w:rFonts w:cstheme="minorHAnsi"/>
          <w:szCs w:val="24"/>
        </w:rPr>
      </w:pPr>
      <w:r w:rsidRPr="005A7B53">
        <w:rPr>
          <w:rFonts w:cstheme="minorHAnsi"/>
          <w:b/>
          <w:bCs/>
          <w:sz w:val="22"/>
          <w:szCs w:val="22"/>
        </w:rPr>
        <w:t>Note:</w:t>
      </w:r>
      <w:r>
        <w:rPr>
          <w:rFonts w:cstheme="minorHAnsi"/>
          <w:sz w:val="22"/>
          <w:szCs w:val="22"/>
        </w:rPr>
        <w:t xml:space="preserve"> </w:t>
      </w:r>
      <w:r w:rsidRPr="00F47B45">
        <w:rPr>
          <w:rFonts w:cstheme="minorHAnsi"/>
          <w:sz w:val="22"/>
          <w:szCs w:val="22"/>
        </w:rPr>
        <w:t xml:space="preserve">Examples of non-standard husbandry include </w:t>
      </w:r>
      <w:r>
        <w:rPr>
          <w:rFonts w:cstheme="minorHAnsi"/>
          <w:sz w:val="22"/>
          <w:szCs w:val="22"/>
        </w:rPr>
        <w:t>special diet,</w:t>
      </w:r>
      <w:r w:rsidRPr="00F47B45">
        <w:rPr>
          <w:rFonts w:cstheme="minorHAnsi"/>
          <w:sz w:val="22"/>
          <w:szCs w:val="22"/>
        </w:rPr>
        <w:t xml:space="preserve"> alterations to cage</w:t>
      </w:r>
      <w:r>
        <w:rPr>
          <w:rFonts w:cstheme="minorHAnsi"/>
          <w:sz w:val="22"/>
          <w:szCs w:val="22"/>
        </w:rPr>
        <w:t>/tank</w:t>
      </w:r>
      <w:r w:rsidRPr="00F47B45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size, light cycle, temperature, </w:t>
      </w:r>
      <w:r w:rsidRPr="00F47B45">
        <w:rPr>
          <w:rFonts w:cstheme="minorHAnsi"/>
          <w:sz w:val="22"/>
          <w:szCs w:val="22"/>
        </w:rPr>
        <w:t>bedding</w:t>
      </w:r>
      <w:r>
        <w:rPr>
          <w:rFonts w:cstheme="minorHAnsi"/>
          <w:sz w:val="22"/>
          <w:szCs w:val="22"/>
        </w:rPr>
        <w:t xml:space="preserve"> (for rodents)</w:t>
      </w:r>
      <w:r w:rsidR="00243C4D">
        <w:rPr>
          <w:rFonts w:cstheme="minorHAnsi"/>
          <w:sz w:val="22"/>
          <w:szCs w:val="22"/>
        </w:rPr>
        <w:t xml:space="preserve">, </w:t>
      </w:r>
      <w:r w:rsidRPr="00F47B45">
        <w:rPr>
          <w:rFonts w:cstheme="minorHAnsi"/>
          <w:sz w:val="22"/>
          <w:szCs w:val="22"/>
        </w:rPr>
        <w:t>increase cage changes</w:t>
      </w:r>
      <w:r>
        <w:rPr>
          <w:rFonts w:cstheme="minorHAnsi"/>
          <w:sz w:val="22"/>
          <w:szCs w:val="22"/>
        </w:rPr>
        <w:t xml:space="preserve"> (for rodents)</w:t>
      </w:r>
      <w:r w:rsidR="00243C4D">
        <w:rPr>
          <w:rFonts w:cstheme="minorHAnsi"/>
          <w:sz w:val="22"/>
          <w:szCs w:val="22"/>
        </w:rPr>
        <w:t xml:space="preserve"> or alternative breeding scheme</w:t>
      </w:r>
      <w:r w:rsidRPr="00F47B45">
        <w:rPr>
          <w:rFonts w:cstheme="minorHAnsi"/>
          <w:sz w:val="22"/>
          <w:szCs w:val="22"/>
        </w:rPr>
        <w:t>.</w:t>
      </w:r>
    </w:p>
    <w:p w14:paraId="57D08C0B" w14:textId="77777777" w:rsidR="00A228DD" w:rsidRDefault="00A228DD" w:rsidP="00A228DD">
      <w:pPr>
        <w:jc w:val="both"/>
        <w:rPr>
          <w:rFonts w:cstheme="minorHAnsi"/>
          <w:szCs w:val="24"/>
        </w:rPr>
      </w:pPr>
    </w:p>
    <w:p w14:paraId="769978C1" w14:textId="77777777" w:rsidR="00A228DD" w:rsidRDefault="00A228DD" w:rsidP="00A228DD">
      <w:pPr>
        <w:jc w:val="both"/>
        <w:rPr>
          <w:rFonts w:cstheme="minorHAnsi"/>
          <w:szCs w:val="24"/>
        </w:rPr>
      </w:pPr>
    </w:p>
    <w:p w14:paraId="78BA807E" w14:textId="77777777" w:rsidR="00A228DD" w:rsidRDefault="00A228DD" w:rsidP="00A228DD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A228DD" w:rsidRPr="001F557B" w14:paraId="1BC2FEB7" w14:textId="77777777" w:rsidTr="004D199B">
        <w:trPr>
          <w:trHeight w:val="188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25E04FB2" w14:textId="66E0A95B" w:rsidR="00A228DD" w:rsidRPr="00D20BD6" w:rsidRDefault="00A228DD" w:rsidP="004D199B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D20BD6">
              <w:rPr>
                <w:rFonts w:cstheme="minorHAnsi"/>
                <w:b/>
                <w:bCs/>
                <w:sz w:val="28"/>
                <w:szCs w:val="28"/>
              </w:rPr>
              <w:t xml:space="preserve">Not Applicable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50347571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295E2520" w14:textId="4ECBD0C3" w:rsidR="00A228DD" w:rsidRPr="00D20BD6" w:rsidRDefault="00A228DD" w:rsidP="004D199B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3" w:name="_Section_VIII_–"/>
            <w:bookmarkStart w:id="34" w:name="S15"/>
            <w:bookmarkEnd w:id="33"/>
            <w:bookmarkEnd w:id="34"/>
            <w:r w:rsidRPr="005C7A39">
              <w:rPr>
                <w:rFonts w:asciiTheme="minorHAnsi" w:hAnsiTheme="minorHAnsi"/>
              </w:rPr>
              <w:t>Section X</w:t>
            </w:r>
            <w:r w:rsidR="00C631AF" w:rsidRPr="005C7A39">
              <w:rPr>
                <w:rFonts w:asciiTheme="minorHAnsi" w:hAnsiTheme="minorHAnsi"/>
              </w:rPr>
              <w:t>V</w:t>
            </w:r>
            <w:r w:rsidR="00BC0C2E">
              <w:rPr>
                <w:rFonts w:asciiTheme="minorHAnsi" w:hAnsiTheme="minorHAnsi"/>
              </w:rPr>
              <w:t>I</w:t>
            </w:r>
            <w:r w:rsidRPr="005C7A39">
              <w:rPr>
                <w:rFonts w:asciiTheme="minorHAnsi" w:hAnsiTheme="minorHAnsi"/>
              </w:rPr>
              <w:t xml:space="preserve"> – Genetically</w:t>
            </w:r>
            <w:r w:rsidRPr="00D20BD6">
              <w:rPr>
                <w:rFonts w:asciiTheme="minorHAnsi" w:hAnsiTheme="minorHAnsi"/>
              </w:rPr>
              <w:t xml:space="preserve"> Modified Animals </w:t>
            </w:r>
          </w:p>
        </w:tc>
      </w:tr>
    </w:tbl>
    <w:p w14:paraId="0C06BF6E" w14:textId="7EE80212" w:rsidR="00A228DD" w:rsidRPr="00276005" w:rsidRDefault="00A228DD" w:rsidP="00276005">
      <w:pPr>
        <w:tabs>
          <w:tab w:val="left" w:pos="270"/>
        </w:tabs>
        <w:rPr>
          <w:rFonts w:cstheme="minorBidi"/>
          <w:b/>
          <w:noProof/>
          <w:color w:val="000000"/>
          <w:szCs w:val="24"/>
        </w:rPr>
      </w:pPr>
      <w:r w:rsidRPr="001F557B">
        <w:rPr>
          <w:rFonts w:cstheme="minorBidi"/>
          <w:b/>
          <w:bCs/>
          <w:color w:val="000000"/>
          <w:szCs w:val="24"/>
        </w:rPr>
        <w:tab/>
      </w:r>
    </w:p>
    <w:p w14:paraId="599DD641" w14:textId="77777777" w:rsidR="00A228DD" w:rsidRDefault="00A228DD" w:rsidP="00A228DD">
      <w:pPr>
        <w:jc w:val="both"/>
        <w:rPr>
          <w:rFonts w:cs="Arial"/>
          <w:b/>
          <w:bCs/>
          <w:szCs w:val="24"/>
        </w:rPr>
      </w:pPr>
    </w:p>
    <w:tbl>
      <w:tblPr>
        <w:tblStyle w:val="TableGrid"/>
        <w:tblW w:w="11026" w:type="dxa"/>
        <w:tblLook w:val="04A0" w:firstRow="1" w:lastRow="0" w:firstColumn="1" w:lastColumn="0" w:noHBand="0" w:noVBand="1"/>
      </w:tblPr>
      <w:tblGrid>
        <w:gridCol w:w="2301"/>
        <w:gridCol w:w="3330"/>
        <w:gridCol w:w="5395"/>
      </w:tblGrid>
      <w:tr w:rsidR="00D212AA" w14:paraId="68839E16" w14:textId="77777777" w:rsidTr="00D212AA">
        <w:trPr>
          <w:trHeight w:val="432"/>
        </w:trPr>
        <w:tc>
          <w:tcPr>
            <w:tcW w:w="5631" w:type="dxa"/>
            <w:gridSpan w:val="2"/>
            <w:shd w:val="clear" w:color="auto" w:fill="D0CECE" w:themeFill="background2" w:themeFillShade="E6"/>
            <w:vAlign w:val="center"/>
          </w:tcPr>
          <w:p w14:paraId="75C235E6" w14:textId="5A2B3776" w:rsidR="00D212AA" w:rsidRDefault="00D212AA" w:rsidP="00D212AA">
            <w:pPr>
              <w:rPr>
                <w:rFonts w:cs="Arial"/>
                <w:b/>
                <w:bCs/>
                <w:szCs w:val="24"/>
              </w:rPr>
            </w:pPr>
            <w:r w:rsidRPr="00FD3B72">
              <w:rPr>
                <w:rFonts w:cstheme="minorHAnsi"/>
                <w:b/>
                <w:bCs/>
                <w:noProof/>
                <w:szCs w:val="24"/>
              </w:rPr>
              <w:t>Do you plan to use genetically</w:t>
            </w:r>
            <w:r w:rsidRPr="001F557B">
              <w:rPr>
                <w:rFonts w:cstheme="minorBidi"/>
                <w:b/>
                <w:color w:val="000000"/>
                <w:szCs w:val="24"/>
              </w:rPr>
              <w:t xml:space="preserve"> modified</w:t>
            </w:r>
            <w:r>
              <w:rPr>
                <w:rFonts w:cstheme="minorBidi"/>
                <w:b/>
                <w:color w:val="000000"/>
                <w:szCs w:val="24"/>
              </w:rPr>
              <w:t xml:space="preserve"> animals</w:t>
            </w:r>
            <w:r w:rsidRPr="001F557B">
              <w:rPr>
                <w:rFonts w:cstheme="minorBidi"/>
                <w:b/>
                <w:color w:val="000000"/>
                <w:szCs w:val="24"/>
              </w:rPr>
              <w:t>?</w:t>
            </w:r>
          </w:p>
        </w:tc>
        <w:tc>
          <w:tcPr>
            <w:tcW w:w="5395" w:type="dxa"/>
            <w:shd w:val="clear" w:color="auto" w:fill="auto"/>
            <w:vAlign w:val="center"/>
          </w:tcPr>
          <w:p w14:paraId="369AB7A2" w14:textId="408810FC" w:rsidR="00D212AA" w:rsidRDefault="00E6595D" w:rsidP="00432FDF">
            <w:pPr>
              <w:rPr>
                <w:rFonts w:cs="Arial"/>
                <w:b/>
                <w:bCs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73199643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D212AA" w:rsidRPr="001946E1">
              <w:rPr>
                <w:szCs w:val="24"/>
              </w:rPr>
              <w:t xml:space="preserve">Yes </w:t>
            </w:r>
            <w:r w:rsidR="00D212AA">
              <w:rPr>
                <w:szCs w:val="24"/>
              </w:rPr>
              <w:tab/>
            </w:r>
            <w:r w:rsidR="00D212AA" w:rsidRPr="001946E1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  <w:rFonts w:eastAsia="MS Gothic"/>
                </w:rPr>
                <w:id w:val="-186844090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2AA" w:rsidRPr="001946E1">
              <w:rPr>
                <w:szCs w:val="24"/>
              </w:rPr>
              <w:t xml:space="preserve"> No</w:t>
            </w:r>
          </w:p>
        </w:tc>
      </w:tr>
      <w:tr w:rsidR="00D212AA" w14:paraId="1C294A4E" w14:textId="77777777" w:rsidTr="00D212AA">
        <w:trPr>
          <w:trHeight w:val="720"/>
        </w:trPr>
        <w:tc>
          <w:tcPr>
            <w:tcW w:w="11026" w:type="dxa"/>
            <w:gridSpan w:val="3"/>
            <w:shd w:val="clear" w:color="auto" w:fill="D0CECE" w:themeFill="background2" w:themeFillShade="E6"/>
            <w:vAlign w:val="center"/>
          </w:tcPr>
          <w:p w14:paraId="329513E7" w14:textId="65F9A83F" w:rsidR="00D212AA" w:rsidRDefault="00D212AA" w:rsidP="00D212AA">
            <w:pPr>
              <w:rPr>
                <w:rFonts w:cs="Arial"/>
                <w:b/>
                <w:bCs/>
                <w:szCs w:val="24"/>
              </w:rPr>
            </w:pPr>
            <w:r>
              <w:rPr>
                <w:rFonts w:cstheme="minorBidi"/>
                <w:b/>
                <w:color w:val="000000"/>
                <w:szCs w:val="24"/>
              </w:rPr>
              <w:t>If you are expecting</w:t>
            </w:r>
            <w:r w:rsidRPr="001F557B">
              <w:rPr>
                <w:rFonts w:cstheme="minorBidi"/>
                <w:b/>
                <w:color w:val="000000"/>
                <w:szCs w:val="24"/>
              </w:rPr>
              <w:t xml:space="preserve"> the animals </w:t>
            </w:r>
            <w:r>
              <w:rPr>
                <w:rFonts w:cstheme="minorBidi"/>
                <w:b/>
                <w:color w:val="000000"/>
                <w:szCs w:val="24"/>
              </w:rPr>
              <w:t xml:space="preserve">to </w:t>
            </w:r>
            <w:r w:rsidRPr="001F557B">
              <w:rPr>
                <w:rFonts w:cstheme="minorBidi"/>
                <w:b/>
                <w:color w:val="000000"/>
                <w:szCs w:val="24"/>
              </w:rPr>
              <w:t>experience any adverse effects, distress, or pain related to the phenotype(s</w:t>
            </w:r>
            <w:r>
              <w:rPr>
                <w:rFonts w:cstheme="minorBidi"/>
                <w:b/>
                <w:noProof/>
                <w:color w:val="000000"/>
                <w:szCs w:val="24"/>
              </w:rPr>
              <w:t>), describe below:</w:t>
            </w:r>
          </w:p>
        </w:tc>
      </w:tr>
      <w:tr w:rsidR="00276005" w14:paraId="1198F5A1" w14:textId="77777777" w:rsidTr="00D212AA">
        <w:trPr>
          <w:trHeight w:val="432"/>
        </w:trPr>
        <w:tc>
          <w:tcPr>
            <w:tcW w:w="2301" w:type="dxa"/>
            <w:shd w:val="clear" w:color="auto" w:fill="D0CECE" w:themeFill="background2" w:themeFillShade="E6"/>
            <w:vAlign w:val="center"/>
          </w:tcPr>
          <w:p w14:paraId="6AE6750F" w14:textId="18DCB3AA" w:rsidR="00276005" w:rsidRDefault="00276005" w:rsidP="00D212AA">
            <w:pPr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Strains/Stock</w:t>
            </w:r>
          </w:p>
        </w:tc>
        <w:tc>
          <w:tcPr>
            <w:tcW w:w="8725" w:type="dxa"/>
            <w:gridSpan w:val="2"/>
            <w:shd w:val="clear" w:color="auto" w:fill="D0CECE" w:themeFill="background2" w:themeFillShade="E6"/>
            <w:vAlign w:val="center"/>
          </w:tcPr>
          <w:p w14:paraId="2625C23A" w14:textId="07CE0F8A" w:rsidR="00276005" w:rsidRDefault="00276005" w:rsidP="00D212AA">
            <w:pPr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Clinical signs, s</w:t>
            </w:r>
            <w:r w:rsidRPr="001F557B">
              <w:rPr>
                <w:rFonts w:cstheme="minorBidi"/>
                <w:b/>
                <w:bCs/>
                <w:color w:val="000000"/>
                <w:szCs w:val="24"/>
              </w:rPr>
              <w:t>upportive care, and criteria for euthanasia</w:t>
            </w:r>
          </w:p>
        </w:tc>
      </w:tr>
      <w:tr w:rsidR="00D212AA" w14:paraId="3C1BA943" w14:textId="77777777" w:rsidTr="00D212AA">
        <w:sdt>
          <w:sdtPr>
            <w:rPr>
              <w:rStyle w:val="Style2"/>
            </w:rPr>
            <w:id w:val="57223594"/>
            <w:lock w:val="sdtLocked"/>
            <w:placeholder>
              <w:docPart w:val="5D2D4E95E35E4638B11818C97A4A5798"/>
            </w:placeholder>
            <w:showingPlcHdr/>
          </w:sdtPr>
          <w:sdtEndPr>
            <w:rPr>
              <w:rStyle w:val="DefaultParagraphFont"/>
              <w:rFonts w:cs="Arial"/>
              <w:b/>
              <w:bCs/>
              <w:color w:val="auto"/>
              <w:szCs w:val="24"/>
            </w:rPr>
          </w:sdtEndPr>
          <w:sdtContent>
            <w:tc>
              <w:tcPr>
                <w:tcW w:w="2301" w:type="dxa"/>
                <w:shd w:val="clear" w:color="auto" w:fill="auto"/>
                <w:vAlign w:val="center"/>
              </w:tcPr>
              <w:p w14:paraId="0CE3995E" w14:textId="27C6E111" w:rsidR="00D212AA" w:rsidRDefault="00D212AA" w:rsidP="00432FDF">
                <w:pPr>
                  <w:rPr>
                    <w:rFonts w:cs="Arial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id w:val="-1572734124"/>
            <w:lock w:val="sdtLocked"/>
            <w:placeholder>
              <w:docPart w:val="17E622C351234117BF67C2D2AE811A24"/>
            </w:placeholder>
            <w:showingPlcHdr/>
          </w:sdtPr>
          <w:sdtEndPr>
            <w:rPr>
              <w:rStyle w:val="DefaultParagraphFont"/>
              <w:rFonts w:cs="Arial"/>
              <w:b/>
              <w:bCs/>
              <w:color w:val="auto"/>
              <w:szCs w:val="24"/>
            </w:rPr>
          </w:sdtEndPr>
          <w:sdtContent>
            <w:tc>
              <w:tcPr>
                <w:tcW w:w="8725" w:type="dxa"/>
                <w:gridSpan w:val="2"/>
                <w:shd w:val="clear" w:color="auto" w:fill="auto"/>
                <w:vAlign w:val="center"/>
              </w:tcPr>
              <w:p w14:paraId="127F6393" w14:textId="0CD45E97" w:rsidR="00D212AA" w:rsidRDefault="00D212AA" w:rsidP="00432FDF">
                <w:pPr>
                  <w:rPr>
                    <w:rFonts w:cs="Arial"/>
                    <w:b/>
                    <w:bCs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sdt>
        <w:sdtPr>
          <w:rPr>
            <w:rFonts w:cs="Arial"/>
            <w:b/>
            <w:bCs/>
            <w:szCs w:val="24"/>
          </w:rPr>
          <w:id w:val="408589066"/>
          <w:lock w:val="sdtLocked"/>
          <w15:color w:val="0000FF"/>
          <w15:repeatingSection/>
        </w:sdtPr>
        <w:sdtContent>
          <w:sdt>
            <w:sdtPr>
              <w:rPr>
                <w:rFonts w:cs="Arial"/>
                <w:b/>
                <w:bCs/>
                <w:szCs w:val="24"/>
              </w:rPr>
              <w:id w:val="1128288589"/>
              <w:lock w:val="sdtLocked"/>
              <w:placeholder>
                <w:docPart w:val="DefaultPlaceholder_-1854013436"/>
              </w:placeholder>
              <w15:color w:val="0000FF"/>
              <w15:repeatingSectionItem/>
            </w:sdtPr>
            <w:sdtContent>
              <w:tr w:rsidR="00276005" w14:paraId="113B72CA" w14:textId="77777777" w:rsidTr="00D212AA">
                <w:sdt>
                  <w:sdtPr>
                    <w:rPr>
                      <w:rFonts w:cs="Arial"/>
                      <w:b/>
                      <w:bCs/>
                      <w:szCs w:val="24"/>
                    </w:rPr>
                    <w:id w:val="-957569287"/>
                    <w:placeholder>
                      <w:docPart w:val="7E93770476124F5B8623895B80F7ACD0"/>
                    </w:placeholder>
                    <w:showingPlcHdr/>
                  </w:sdtPr>
                  <w:sdtContent>
                    <w:tc>
                      <w:tcPr>
                        <w:tcW w:w="2301" w:type="dxa"/>
                        <w:vAlign w:val="center"/>
                      </w:tcPr>
                      <w:p w14:paraId="3413CAB3" w14:textId="04F1875C" w:rsidR="00276005" w:rsidRDefault="00276005" w:rsidP="00432FDF">
                        <w:pPr>
                          <w:rPr>
                            <w:rFonts w:cs="Arial"/>
                            <w:b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rStyle w:val="Style2"/>
                    </w:rPr>
                    <w:id w:val="-1778705633"/>
                    <w:placeholder>
                      <w:docPart w:val="1C7D343A52364637A86E68F5843B8D65"/>
                    </w:placeholder>
                    <w:showingPlcHdr/>
                  </w:sdtPr>
                  <w:sdtEndPr>
                    <w:rPr>
                      <w:rStyle w:val="DefaultParagraphFont"/>
                      <w:rFonts w:cs="Arial"/>
                      <w:b/>
                      <w:bCs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8725" w:type="dxa"/>
                        <w:gridSpan w:val="2"/>
                        <w:vAlign w:val="center"/>
                      </w:tcPr>
                      <w:p w14:paraId="76540B1E" w14:textId="6F388E39" w:rsidR="00276005" w:rsidRDefault="00276005" w:rsidP="00432FDF">
                        <w:pPr>
                          <w:rPr>
                            <w:rFonts w:cs="Arial"/>
                            <w:b/>
                            <w:bCs/>
                            <w:szCs w:val="24"/>
                          </w:rPr>
                        </w:pPr>
                        <w:r w:rsidRPr="00CB10AB">
                          <w:rPr>
                            <w:rStyle w:val="PlaceholderText"/>
                            <w:rFonts w:eastAsiaTheme="minorHAnsi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FD3E989" w14:textId="3E5CB7C1" w:rsidR="009D04D8" w:rsidRPr="00F94CC6" w:rsidRDefault="009D04D8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 xml:space="preserve">To add more </w:t>
      </w:r>
      <w:r w:rsidR="002F0656">
        <w:rPr>
          <w:rFonts w:cstheme="minorHAnsi"/>
          <w:color w:val="C00000"/>
          <w:sz w:val="20"/>
          <w:szCs w:val="16"/>
        </w:rPr>
        <w:t>ro</w:t>
      </w:r>
      <w:r>
        <w:rPr>
          <w:rFonts w:cstheme="minorHAnsi"/>
          <w:color w:val="C00000"/>
          <w:sz w:val="20"/>
          <w:szCs w:val="16"/>
        </w:rPr>
        <w:t xml:space="preserve">ws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1F374132" wp14:editId="25CCD922">
            <wp:extent cx="351790" cy="2819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>at the bottom right of the table</w:t>
      </w:r>
    </w:p>
    <w:p w14:paraId="173151A2" w14:textId="4FB2F393" w:rsidR="00A228DD" w:rsidRDefault="009D04D8" w:rsidP="009D04D8">
      <w:pPr>
        <w:jc w:val="center"/>
        <w:rPr>
          <w:rFonts w:cs="Arial"/>
          <w:b/>
          <w:bCs/>
          <w:szCs w:val="24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5A157B68" w14:textId="77777777" w:rsidR="00A228DD" w:rsidRDefault="00A228DD" w:rsidP="00A228DD">
      <w:pPr>
        <w:jc w:val="both"/>
        <w:rPr>
          <w:rFonts w:cs="Arial"/>
          <w:b/>
          <w:bCs/>
          <w:szCs w:val="24"/>
        </w:rPr>
      </w:pPr>
    </w:p>
    <w:p w14:paraId="5B8A6EF9" w14:textId="3F89C5BE" w:rsidR="004E5A8C" w:rsidRDefault="00015C3F" w:rsidP="00BF72CE">
      <w:pPr>
        <w:spacing w:after="160" w:line="259" w:lineRule="auto"/>
        <w:rPr>
          <w:rFonts w:cs="Arial"/>
          <w:b/>
          <w:bCs/>
          <w:szCs w:val="24"/>
        </w:rPr>
      </w:pPr>
      <w:r>
        <w:rPr>
          <w:rFonts w:cstheme="minorHAnsi"/>
          <w:b/>
          <w:bCs/>
          <w:i/>
          <w:iCs/>
          <w:color w:val="C00000"/>
          <w:szCs w:val="24"/>
        </w:rPr>
        <w:t>NOTE</w:t>
      </w:r>
      <w:r w:rsidRPr="00015C3F">
        <w:rPr>
          <w:rFonts w:cstheme="minorHAnsi"/>
          <w:b/>
          <w:bCs/>
          <w:i/>
          <w:iCs/>
          <w:color w:val="C00000"/>
          <w:szCs w:val="24"/>
        </w:rPr>
        <w:t>: Specialized Husbandry requirement</w:t>
      </w:r>
      <w:r w:rsidR="000E6DD6">
        <w:rPr>
          <w:rFonts w:cstheme="minorHAnsi"/>
          <w:b/>
          <w:bCs/>
          <w:i/>
          <w:iCs/>
          <w:color w:val="C00000"/>
          <w:szCs w:val="24"/>
        </w:rPr>
        <w:t>s</w:t>
      </w:r>
      <w:r w:rsidRPr="00015C3F">
        <w:rPr>
          <w:rFonts w:cstheme="minorHAnsi"/>
          <w:b/>
          <w:bCs/>
          <w:i/>
          <w:iCs/>
          <w:color w:val="C00000"/>
          <w:szCs w:val="24"/>
        </w:rPr>
        <w:t xml:space="preserve"> must be included in </w:t>
      </w:r>
      <w:hyperlink w:anchor="_Section_XV_–" w:history="1">
        <w:r w:rsidR="009E4B77" w:rsidRPr="009E4B77">
          <w:rPr>
            <w:rStyle w:val="Hyperlink"/>
            <w:rFonts w:cstheme="minorHAnsi"/>
            <w:b/>
            <w:bCs/>
            <w:i/>
            <w:iCs/>
            <w:szCs w:val="24"/>
          </w:rPr>
          <w:t>S</w:t>
        </w:r>
        <w:r w:rsidRPr="009E4B77">
          <w:rPr>
            <w:rStyle w:val="Hyperlink"/>
            <w:rFonts w:cstheme="minorHAnsi"/>
            <w:b/>
            <w:bCs/>
            <w:i/>
            <w:iCs/>
            <w:szCs w:val="24"/>
          </w:rPr>
          <w:t xml:space="preserve">ection </w:t>
        </w:r>
        <w:r w:rsidR="00BF72CE" w:rsidRPr="009E4B77">
          <w:rPr>
            <w:rStyle w:val="Hyperlink"/>
            <w:rFonts w:cstheme="minorHAnsi"/>
            <w:b/>
            <w:bCs/>
            <w:i/>
            <w:iCs/>
            <w:szCs w:val="24"/>
          </w:rPr>
          <w:t>XV</w:t>
        </w:r>
      </w:hyperlink>
      <w:r w:rsidR="009E4B77">
        <w:rPr>
          <w:rFonts w:cstheme="minorHAnsi"/>
          <w:b/>
          <w:bCs/>
          <w:i/>
          <w:iCs/>
          <w:color w:val="C00000"/>
          <w:szCs w:val="24"/>
        </w:rPr>
        <w:t>.</w:t>
      </w:r>
      <w:r w:rsidR="00A228DD">
        <w:rPr>
          <w:rFonts w:cs="Arial"/>
          <w:b/>
          <w:bCs/>
          <w:szCs w:val="24"/>
        </w:rPr>
        <w:br w:type="page"/>
      </w:r>
    </w:p>
    <w:p w14:paraId="63BE0666" w14:textId="70746251" w:rsidR="002E3DCB" w:rsidRDefault="002E3DCB" w:rsidP="002E3DCB">
      <w:pPr>
        <w:pStyle w:val="IntenseQuote"/>
      </w:pPr>
      <w:r>
        <w:t>PART IV – Non Centralized Location</w:t>
      </w:r>
    </w:p>
    <w:tbl>
      <w:tblPr>
        <w:tblpPr w:leftFromText="187" w:rightFromText="187" w:vertAnchor="text" w:horzAnchor="margin" w:tblpY="4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5D3DBE" w:rsidRPr="00836570" w14:paraId="3586D117" w14:textId="77777777" w:rsidTr="005D3DBE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516637C6" w14:textId="453FBA70" w:rsidR="005D3DBE" w:rsidRPr="00836570" w:rsidRDefault="005D3DBE" w:rsidP="005D3DBE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432FDF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-9192470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597696DF" w14:textId="36454319" w:rsidR="005D3DBE" w:rsidRPr="00836570" w:rsidRDefault="005D3DBE" w:rsidP="005D3DBE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5" w:name="S16"/>
            <w:bookmarkEnd w:id="35"/>
            <w:r w:rsidRPr="00836570">
              <w:rPr>
                <w:rFonts w:asciiTheme="minorHAnsi" w:hAnsiTheme="minorHAnsi"/>
              </w:rPr>
              <w:t xml:space="preserve">Section </w:t>
            </w:r>
            <w:r w:rsidR="00EB2501">
              <w:rPr>
                <w:rFonts w:asciiTheme="minorHAnsi" w:hAnsiTheme="minorHAnsi"/>
              </w:rPr>
              <w:t>X</w:t>
            </w:r>
            <w:r>
              <w:rPr>
                <w:rFonts w:asciiTheme="minorHAnsi" w:hAnsiTheme="minorHAnsi"/>
              </w:rPr>
              <w:t>V</w:t>
            </w:r>
            <w:r w:rsidR="00BC0C2E">
              <w:rPr>
                <w:rFonts w:asciiTheme="minorHAnsi" w:hAnsiTheme="minorHAnsi"/>
              </w:rPr>
              <w:t>I</w:t>
            </w:r>
            <w:r w:rsidR="00EB2501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</w:t>
            </w:r>
            <w:r w:rsidR="00C57338">
              <w:rPr>
                <w:rFonts w:asciiTheme="minorHAnsi" w:hAnsiTheme="minorHAnsi"/>
              </w:rPr>
              <w:t>– C</w:t>
            </w:r>
            <w:r w:rsidRPr="007D5752">
              <w:rPr>
                <w:rFonts w:asciiTheme="minorHAnsi" w:hAnsiTheme="minorHAnsi"/>
              </w:rPr>
              <w:t>ollaboration</w:t>
            </w:r>
          </w:p>
        </w:tc>
      </w:tr>
    </w:tbl>
    <w:p w14:paraId="10101E4C" w14:textId="77777777" w:rsidR="005D3DBE" w:rsidRDefault="005D3DBE" w:rsidP="005D3DBE">
      <w:pPr>
        <w:spacing w:after="160" w:line="259" w:lineRule="auto"/>
        <w:jc w:val="both"/>
        <w:rPr>
          <w:rFonts w:cstheme="minorHAnsi"/>
          <w:szCs w:val="24"/>
        </w:rPr>
      </w:pPr>
    </w:p>
    <w:p w14:paraId="55671343" w14:textId="77777777" w:rsidR="005D3DBE" w:rsidRDefault="005D3DBE" w:rsidP="007D3642">
      <w:pPr>
        <w:rPr>
          <w:rFonts w:cstheme="minorHAnsi"/>
          <w:b/>
          <w:bCs/>
          <w:i/>
          <w:iCs/>
          <w:color w:val="C00000"/>
          <w:szCs w:val="24"/>
        </w:rPr>
      </w:pPr>
      <w:r w:rsidRPr="00CB66CC">
        <w:rPr>
          <w:rFonts w:cstheme="minorHAnsi"/>
          <w:b/>
          <w:bCs/>
          <w:i/>
          <w:iCs/>
          <w:color w:val="C00000"/>
          <w:szCs w:val="24"/>
        </w:rPr>
        <w:t>NOTE: a copy of the Collaborator’s IACUC approval must be submitted with this application.</w:t>
      </w:r>
    </w:p>
    <w:p w14:paraId="6E5AE062" w14:textId="77777777" w:rsidR="005D3DBE" w:rsidRDefault="005D3DBE" w:rsidP="005D3DBE">
      <w:pPr>
        <w:jc w:val="center"/>
        <w:rPr>
          <w:rFonts w:cstheme="minorHAnsi"/>
          <w:b/>
          <w:bCs/>
          <w:i/>
          <w:iCs/>
          <w:color w:val="C00000"/>
          <w:szCs w:val="24"/>
        </w:rPr>
      </w:pPr>
    </w:p>
    <w:sdt>
      <w:sdtPr>
        <w:rPr>
          <w:rFonts w:eastAsia="MS Gothic"/>
          <w:b/>
          <w:bCs/>
        </w:rPr>
        <w:id w:val="1905638978"/>
        <w15:color w:val="0000FF"/>
        <w15:repeatingSection/>
      </w:sdtPr>
      <w:sdtEndPr>
        <w:rPr>
          <w:rFonts w:eastAsia="Times New Roman" w:cstheme="minorHAnsi"/>
          <w:b w:val="0"/>
          <w:bCs w:val="0"/>
          <w:szCs w:val="24"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5485"/>
            <w:gridCol w:w="5305"/>
          </w:tblGrid>
          <w:sdt>
            <w:sdtPr>
              <w:rPr>
                <w:rFonts w:eastAsia="MS Gothic"/>
                <w:b/>
                <w:bCs/>
              </w:rPr>
              <w:id w:val="-687204732"/>
              <w:placeholder>
                <w:docPart w:val="AF005D3D0BE84DAE90FA15D77ED18017"/>
              </w:placeholder>
              <w15:color w:val="0000FF"/>
              <w15:repeatingSectionItem/>
            </w:sdtPr>
            <w:sdtEndPr>
              <w:rPr>
                <w:rFonts w:eastAsia="Times New Roman" w:cstheme="minorHAnsi"/>
                <w:b w:val="0"/>
                <w:bCs w:val="0"/>
                <w:szCs w:val="24"/>
              </w:rPr>
            </w:sdtEndPr>
            <w:sdtContent>
              <w:tr w:rsidR="005D3DBE" w14:paraId="30F8ACC1" w14:textId="77777777" w:rsidTr="005D3DBE">
                <w:tc>
                  <w:tcPr>
                    <w:tcW w:w="5485" w:type="dxa"/>
                    <w:shd w:val="clear" w:color="auto" w:fill="E7E6E6" w:themeFill="background2"/>
                    <w:vAlign w:val="center"/>
                  </w:tcPr>
                  <w:p w14:paraId="2F5EF0C9" w14:textId="77777777" w:rsidR="005D3DBE" w:rsidRDefault="005D3DBE" w:rsidP="005D3DBE">
                    <w:pPr>
                      <w:spacing w:after="160" w:line="259" w:lineRule="auto"/>
                      <w:rPr>
                        <w:rFonts w:cstheme="minorHAnsi"/>
                        <w:szCs w:val="24"/>
                      </w:rPr>
                    </w:pPr>
                    <w:r>
                      <w:rPr>
                        <w:rFonts w:eastAsia="MS Gothic"/>
                        <w:b/>
                        <w:bCs/>
                      </w:rPr>
                      <w:t>Name of Collaborating Institution or International Repository</w:t>
                    </w:r>
                  </w:p>
                </w:tc>
                <w:sdt>
                  <w:sdtPr>
                    <w:rPr>
                      <w:rStyle w:val="Style2"/>
                    </w:rPr>
                    <w:id w:val="907813107"/>
                    <w:placeholder>
                      <w:docPart w:val="572DAA31EF9643DBB1B4DDD308C2B9FE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5305" w:type="dxa"/>
                      </w:tcPr>
                      <w:p w14:paraId="6848191F" w14:textId="77777777" w:rsidR="005D3DBE" w:rsidRDefault="005D3DBE" w:rsidP="00432FDF">
                        <w:pPr>
                          <w:spacing w:after="160" w:line="259" w:lineRule="auto"/>
                          <w:jc w:val="both"/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5D3DBE" w14:paraId="053D82D2" w14:textId="77777777" w:rsidTr="005D3DBE">
                <w:tc>
                  <w:tcPr>
                    <w:tcW w:w="5485" w:type="dxa"/>
                    <w:tcBorders>
                      <w:bottom w:val="single" w:sz="4" w:space="0" w:color="auto"/>
                    </w:tcBorders>
                    <w:shd w:val="clear" w:color="auto" w:fill="E7E6E6" w:themeFill="background2"/>
                    <w:vAlign w:val="center"/>
                  </w:tcPr>
                  <w:p w14:paraId="4F083091" w14:textId="77777777" w:rsidR="005D3DBE" w:rsidRDefault="005D3DBE" w:rsidP="005D3DBE">
                    <w:pPr>
                      <w:spacing w:after="160" w:line="259" w:lineRule="auto"/>
                      <w:rPr>
                        <w:rFonts w:cstheme="minorHAnsi"/>
                        <w:szCs w:val="24"/>
                      </w:rPr>
                    </w:pPr>
                    <w:r w:rsidRPr="00133531">
                      <w:rPr>
                        <w:rFonts w:eastAsia="MS Gothic"/>
                        <w:b/>
                        <w:bCs/>
                      </w:rPr>
                      <w:t>Collaborating PI Name</w:t>
                    </w:r>
                    <w:r>
                      <w:rPr>
                        <w:rFonts w:eastAsia="MS Gothic"/>
                      </w:rPr>
                      <w:t xml:space="preserve"> </w:t>
                    </w:r>
                    <w:r w:rsidRPr="00133531">
                      <w:rPr>
                        <w:rFonts w:eastAsia="MS Gothic"/>
                        <w:i/>
                        <w:iCs/>
                        <w:sz w:val="22"/>
                        <w:szCs w:val="18"/>
                      </w:rPr>
                      <w:t>(N/A for Repositories)</w:t>
                    </w:r>
                  </w:p>
                </w:tc>
                <w:sdt>
                  <w:sdtPr>
                    <w:rPr>
                      <w:rStyle w:val="Style2"/>
                    </w:rPr>
                    <w:id w:val="-1052775802"/>
                    <w:placeholder>
                      <w:docPart w:val="806987831272408E815D39DF8793560F"/>
                    </w:placeholder>
                    <w:showingPlcHdr/>
                  </w:sdtPr>
                  <w:sdtEndPr>
                    <w:rPr>
                      <w:rStyle w:val="DefaultParagraphFont"/>
                      <w:rFonts w:cstheme="minorHAnsi"/>
                      <w:color w:val="auto"/>
                      <w:szCs w:val="24"/>
                    </w:rPr>
                  </w:sdtEndPr>
                  <w:sdtContent>
                    <w:tc>
                      <w:tcPr>
                        <w:tcW w:w="5305" w:type="dxa"/>
                        <w:tcBorders>
                          <w:bottom w:val="single" w:sz="4" w:space="0" w:color="auto"/>
                        </w:tcBorders>
                      </w:tcPr>
                      <w:p w14:paraId="083C1D52" w14:textId="77777777" w:rsidR="005D3DBE" w:rsidRDefault="005D3DBE" w:rsidP="00432FDF">
                        <w:pPr>
                          <w:spacing w:after="160" w:line="259" w:lineRule="auto"/>
                          <w:jc w:val="both"/>
                          <w:rPr>
                            <w:rFonts w:cstheme="minorHAnsi"/>
                            <w:szCs w:val="24"/>
                          </w:rPr>
                        </w:pPr>
                        <w:r w:rsidRPr="00EB0FE3">
                          <w:rPr>
                            <w:rStyle w:val="PlaceholderText"/>
                            <w:color w:val="833C0B" w:themeColor="accent2" w:themeShade="80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5D3DBE" w14:paraId="0F58254C" w14:textId="77777777" w:rsidTr="005D3DBE">
                <w:tc>
                  <w:tcPr>
                    <w:tcW w:w="10790" w:type="dxa"/>
                    <w:gridSpan w:val="2"/>
                    <w:tcBorders>
                      <w:left w:val="nil"/>
                      <w:bottom w:val="nil"/>
                      <w:right w:val="nil"/>
                    </w:tcBorders>
                  </w:tcPr>
                  <w:p w14:paraId="23D07653" w14:textId="77777777" w:rsidR="005D3DBE" w:rsidRDefault="00E6595D" w:rsidP="005D3DBE">
                    <w:pPr>
                      <w:spacing w:after="160" w:line="259" w:lineRule="auto"/>
                      <w:jc w:val="both"/>
                      <w:rPr>
                        <w:rFonts w:cstheme="minorHAnsi"/>
                        <w:szCs w:val="24"/>
                      </w:rPr>
                    </w:pPr>
                  </w:p>
                </w:tc>
              </w:tr>
            </w:sdtContent>
          </w:sdt>
        </w:tbl>
      </w:sdtContent>
    </w:sdt>
    <w:p w14:paraId="7CB0070D" w14:textId="1CD8CA9E" w:rsidR="009D04D8" w:rsidRPr="00F94CC6" w:rsidRDefault="005D3DBE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 w:rsidRPr="00F94CC6">
        <w:rPr>
          <w:rFonts w:cstheme="minorHAnsi"/>
          <w:color w:val="C00000"/>
          <w:sz w:val="20"/>
          <w:szCs w:val="16"/>
        </w:rPr>
        <w:t xml:space="preserve">To </w:t>
      </w:r>
      <w:r>
        <w:rPr>
          <w:rFonts w:cstheme="minorHAnsi"/>
          <w:color w:val="C00000"/>
          <w:sz w:val="20"/>
          <w:szCs w:val="16"/>
        </w:rPr>
        <w:t>add a collaborator</w:t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 w:rsidR="009D04D8" w:rsidRPr="00F94CC6">
        <w:rPr>
          <w:rFonts w:cstheme="minorHAnsi"/>
          <w:color w:val="C00000"/>
          <w:sz w:val="20"/>
          <w:szCs w:val="16"/>
        </w:rPr>
        <w:t>click on the little plus sign</w:t>
      </w:r>
      <w:r w:rsidR="009D04D8"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3B89033E" wp14:editId="124E348C">
            <wp:extent cx="351790" cy="2819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D04D8" w:rsidRPr="00F94CC6">
        <w:rPr>
          <w:rFonts w:cstheme="minorHAnsi"/>
          <w:color w:val="C00000"/>
          <w:sz w:val="20"/>
          <w:szCs w:val="16"/>
        </w:rPr>
        <w:t xml:space="preserve"> </w:t>
      </w:r>
      <w:r w:rsidR="009D04D8">
        <w:rPr>
          <w:rFonts w:cstheme="minorHAnsi"/>
          <w:color w:val="C00000"/>
          <w:sz w:val="20"/>
          <w:szCs w:val="16"/>
        </w:rPr>
        <w:t>at the bottom right of the table</w:t>
      </w:r>
    </w:p>
    <w:p w14:paraId="439B919A" w14:textId="080B7B62" w:rsidR="005D3DBE" w:rsidRDefault="009D04D8" w:rsidP="009D04D8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You have to click on the last line to see the + sign.</w:t>
      </w:r>
    </w:p>
    <w:p w14:paraId="422D953D" w14:textId="77777777" w:rsidR="005D3DBE" w:rsidRDefault="005D3DBE" w:rsidP="005D3DBE">
      <w:pPr>
        <w:jc w:val="both"/>
        <w:rPr>
          <w:rFonts w:cstheme="minorHAnsi"/>
          <w:b/>
          <w:bCs/>
          <w:i/>
          <w:iCs/>
          <w:color w:val="C00000"/>
          <w:szCs w:val="24"/>
        </w:rPr>
      </w:pPr>
    </w:p>
    <w:p w14:paraId="082A54AA" w14:textId="7F6601AE" w:rsidR="005D3DBE" w:rsidRPr="005D3DBE" w:rsidRDefault="005D3DBE" w:rsidP="005D3DBE">
      <w:pPr>
        <w:spacing w:after="160" w:line="259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pPr w:leftFromText="187" w:rightFromText="187" w:vertAnchor="text" w:horzAnchor="margin" w:tblpY="4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7B6C60" w:rsidRPr="00836570" w14:paraId="39FB830A" w14:textId="77777777" w:rsidTr="00D33296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5B00C85F" w14:textId="518E0F3D" w:rsidR="007B6C60" w:rsidRPr="00836570" w:rsidRDefault="007B6C60" w:rsidP="00D33296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A4098D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1690704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4813C864" w14:textId="12469735" w:rsidR="007B6C60" w:rsidRPr="00836570" w:rsidRDefault="007B6C60" w:rsidP="00C5733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6" w:name="S17"/>
            <w:bookmarkEnd w:id="36"/>
            <w:r w:rsidRPr="00836570">
              <w:rPr>
                <w:rFonts w:asciiTheme="minorHAnsi" w:hAnsiTheme="minorHAnsi"/>
              </w:rPr>
              <w:t>Section XV</w:t>
            </w:r>
            <w:r w:rsidR="00BC0C2E">
              <w:rPr>
                <w:rFonts w:asciiTheme="minorHAnsi" w:hAnsiTheme="minorHAnsi"/>
              </w:rPr>
              <w:t>I</w:t>
            </w:r>
            <w:r w:rsidRPr="00836570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>I</w:t>
            </w:r>
            <w:r w:rsidR="00C57338">
              <w:rPr>
                <w:rFonts w:asciiTheme="minorHAnsi" w:hAnsiTheme="minorHAnsi"/>
              </w:rPr>
              <w:t xml:space="preserve"> – F</w:t>
            </w:r>
            <w:r>
              <w:rPr>
                <w:rFonts w:asciiTheme="minorHAnsi" w:hAnsiTheme="minorHAnsi"/>
              </w:rPr>
              <w:t>ield Research</w:t>
            </w:r>
            <w:r w:rsidRPr="00836570">
              <w:rPr>
                <w:rFonts w:asciiTheme="minorHAnsi" w:hAnsiTheme="minorHAnsi"/>
              </w:rPr>
              <w:t xml:space="preserve"> </w:t>
            </w:r>
          </w:p>
        </w:tc>
      </w:tr>
    </w:tbl>
    <w:p w14:paraId="3EE2FC1B" w14:textId="77777777" w:rsidR="007B6C60" w:rsidRDefault="007B6C60" w:rsidP="001946E1">
      <w:pPr>
        <w:jc w:val="both"/>
        <w:rPr>
          <w:rFonts w:cstheme="minorHAnsi"/>
          <w:b/>
          <w:szCs w:val="24"/>
        </w:rPr>
      </w:pPr>
    </w:p>
    <w:p w14:paraId="26FF15F5" w14:textId="38B61B3E" w:rsidR="00346543" w:rsidRDefault="00346543" w:rsidP="00A9433B">
      <w:pPr>
        <w:jc w:val="both"/>
        <w:rPr>
          <w:rFonts w:cstheme="minorHAnsi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89"/>
        <w:gridCol w:w="2569"/>
        <w:gridCol w:w="3685"/>
        <w:gridCol w:w="3991"/>
      </w:tblGrid>
      <w:tr w:rsidR="00A316A5" w14:paraId="77FCB2C9" w14:textId="77777777" w:rsidTr="00A316A5">
        <w:trPr>
          <w:trHeight w:val="467"/>
        </w:trPr>
        <w:tc>
          <w:tcPr>
            <w:tcW w:w="456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5DAB3C" w14:textId="4A7E1A84" w:rsidR="00A316A5" w:rsidRPr="001D71E6" w:rsidRDefault="00E6595D" w:rsidP="00432FDF">
            <w:pPr>
              <w:rPr>
                <w:rFonts w:cstheme="minorHAnsi"/>
                <w:b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37458949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334" w:type="dxa"/>
            <w:gridSpan w:val="4"/>
            <w:tcBorders>
              <w:left w:val="nil"/>
            </w:tcBorders>
            <w:shd w:val="clear" w:color="auto" w:fill="E7E6E6" w:themeFill="background2"/>
            <w:vAlign w:val="center"/>
          </w:tcPr>
          <w:p w14:paraId="5BBCE07B" w14:textId="53C73C1F" w:rsidR="00A316A5" w:rsidRPr="001D71E6" w:rsidRDefault="00A316A5" w:rsidP="00A316A5">
            <w:pPr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 affirm that I will obtain the necessary wildlife permits for field research.</w:t>
            </w:r>
          </w:p>
        </w:tc>
      </w:tr>
      <w:tr w:rsidR="00A316A5" w14:paraId="0FA3A44F" w14:textId="77777777" w:rsidTr="00A316A5">
        <w:trPr>
          <w:trHeight w:val="467"/>
        </w:trPr>
        <w:tc>
          <w:tcPr>
            <w:tcW w:w="456" w:type="dxa"/>
            <w:tcBorders>
              <w:right w:val="nil"/>
            </w:tcBorders>
            <w:shd w:val="clear" w:color="auto" w:fill="auto"/>
            <w:vAlign w:val="center"/>
          </w:tcPr>
          <w:p w14:paraId="3938BF12" w14:textId="40E07273" w:rsidR="00A316A5" w:rsidRDefault="00E6595D" w:rsidP="00432FDF">
            <w:pPr>
              <w:rPr>
                <w:rFonts w:ascii="Segoe UI Symbol" w:eastAsia="MS Gothic" w:hAnsi="Segoe UI Symbol" w:cs="Segoe UI Symbol"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21856497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316A5">
              <w:rPr>
                <w:rFonts w:cstheme="minorHAnsi"/>
                <w:b/>
                <w:szCs w:val="24"/>
              </w:rPr>
              <w:t xml:space="preserve"> </w:t>
            </w:r>
          </w:p>
        </w:tc>
        <w:tc>
          <w:tcPr>
            <w:tcW w:w="10334" w:type="dxa"/>
            <w:gridSpan w:val="4"/>
            <w:tcBorders>
              <w:left w:val="nil"/>
            </w:tcBorders>
            <w:shd w:val="clear" w:color="auto" w:fill="E7E6E6" w:themeFill="background2"/>
            <w:vAlign w:val="center"/>
          </w:tcPr>
          <w:p w14:paraId="37C8063A" w14:textId="323B6169" w:rsidR="00A316A5" w:rsidRDefault="00A316A5" w:rsidP="00A316A5">
            <w:pPr>
              <w:rPr>
                <w:rFonts w:ascii="Segoe UI Symbol" w:eastAsia="MS Gothic" w:hAnsi="Segoe UI Symbol" w:cs="Segoe UI Symbol"/>
                <w:szCs w:val="24"/>
              </w:rPr>
            </w:pPr>
            <w:r>
              <w:rPr>
                <w:rFonts w:cstheme="minorHAnsi"/>
                <w:b/>
                <w:szCs w:val="24"/>
              </w:rPr>
              <w:t>I affirm that my field research plan will</w:t>
            </w:r>
            <w:r>
              <w:rPr>
                <w:b/>
                <w:bCs/>
                <w:szCs w:val="24"/>
              </w:rPr>
              <w:t xml:space="preserve"> mitigate any potential hazards </w:t>
            </w:r>
            <w:r w:rsidRPr="001946E1">
              <w:rPr>
                <w:b/>
                <w:bCs/>
                <w:szCs w:val="24"/>
              </w:rPr>
              <w:t>(zoonotic or physical)</w:t>
            </w:r>
            <w:r>
              <w:rPr>
                <w:rFonts w:cstheme="minorHAnsi"/>
                <w:b/>
                <w:szCs w:val="24"/>
              </w:rPr>
              <w:t>.</w:t>
            </w:r>
          </w:p>
        </w:tc>
      </w:tr>
      <w:tr w:rsidR="00676A0E" w14:paraId="041101DF" w14:textId="77777777" w:rsidTr="000B3856">
        <w:trPr>
          <w:trHeight w:val="461"/>
        </w:trPr>
        <w:tc>
          <w:tcPr>
            <w:tcW w:w="6799" w:type="dxa"/>
            <w:gridSpan w:val="4"/>
            <w:shd w:val="clear" w:color="auto" w:fill="E7E6E6" w:themeFill="background2"/>
            <w:vAlign w:val="center"/>
          </w:tcPr>
          <w:p w14:paraId="3463BCA3" w14:textId="7B949086" w:rsidR="00676A0E" w:rsidRDefault="00676A0E" w:rsidP="003D6698">
            <w:pPr>
              <w:rPr>
                <w:rFonts w:cstheme="minorHAnsi"/>
                <w:szCs w:val="24"/>
              </w:rPr>
            </w:pPr>
            <w:r w:rsidRPr="001946E1">
              <w:rPr>
                <w:rFonts w:cstheme="minorHAnsi"/>
                <w:b/>
                <w:bCs/>
                <w:szCs w:val="24"/>
              </w:rPr>
              <w:t>Will the animals be captured?</w:t>
            </w:r>
          </w:p>
        </w:tc>
        <w:tc>
          <w:tcPr>
            <w:tcW w:w="3991" w:type="dxa"/>
            <w:vAlign w:val="center"/>
          </w:tcPr>
          <w:p w14:paraId="153304B2" w14:textId="4B6C672F" w:rsidR="000B3856" w:rsidRDefault="00E6595D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79355615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76A0E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0B3856">
              <w:rPr>
                <w:szCs w:val="24"/>
              </w:rPr>
              <w:t>Yes, list locations</w:t>
            </w:r>
          </w:p>
          <w:p w14:paraId="7148772E" w14:textId="1F525E4D" w:rsidR="00676A0E" w:rsidRPr="00A316A5" w:rsidRDefault="00E6595D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112129345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76A0E" w:rsidRPr="001946E1">
              <w:rPr>
                <w:szCs w:val="24"/>
              </w:rPr>
              <w:t xml:space="preserve"> No</w:t>
            </w:r>
          </w:p>
        </w:tc>
      </w:tr>
      <w:tr w:rsidR="00937D2D" w14:paraId="5EE3E84D" w14:textId="77777777" w:rsidTr="000B3856">
        <w:trPr>
          <w:trHeight w:val="461"/>
        </w:trPr>
        <w:tc>
          <w:tcPr>
            <w:tcW w:w="545" w:type="dxa"/>
            <w:gridSpan w:val="2"/>
            <w:tcBorders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35F75805" w14:textId="77777777" w:rsidR="00937D2D" w:rsidRPr="001946E1" w:rsidRDefault="00937D2D" w:rsidP="00676A0E">
            <w:pPr>
              <w:jc w:val="both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2569" w:type="dxa"/>
            <w:tcBorders>
              <w:left w:val="nil"/>
            </w:tcBorders>
            <w:shd w:val="clear" w:color="auto" w:fill="E7E6E6" w:themeFill="background2"/>
            <w:vAlign w:val="center"/>
          </w:tcPr>
          <w:p w14:paraId="45FF72AF" w14:textId="0583E861" w:rsidR="00937D2D" w:rsidRPr="001946E1" w:rsidRDefault="00937D2D" w:rsidP="003D6698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Location</w:t>
            </w:r>
            <w:r w:rsidR="003D6698">
              <w:rPr>
                <w:rFonts w:cstheme="minorHAnsi"/>
                <w:b/>
                <w:bCs/>
                <w:szCs w:val="24"/>
              </w:rPr>
              <w:t>(s)</w:t>
            </w:r>
          </w:p>
        </w:tc>
        <w:sdt>
          <w:sdtPr>
            <w:rPr>
              <w:rStyle w:val="Style2"/>
            </w:rPr>
            <w:id w:val="360254552"/>
            <w:lock w:val="sdtLocked"/>
            <w:placeholder>
              <w:docPart w:val="74AD6E4C222E41F093A11732828EE0D2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7676" w:type="dxa"/>
                <w:gridSpan w:val="2"/>
                <w:vAlign w:val="center"/>
              </w:tcPr>
              <w:p w14:paraId="73DF76F7" w14:textId="6B8205B5" w:rsidR="00937D2D" w:rsidRDefault="00937D2D" w:rsidP="00432FDF">
                <w:pPr>
                  <w:rPr>
                    <w:rFonts w:ascii="Segoe UI Symbol" w:eastAsia="MS Gothic" w:hAnsi="Segoe UI Symbol" w:cs="Segoe UI Symbol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A316A5" w14:paraId="4352DDA4" w14:textId="77777777" w:rsidTr="000B3856">
        <w:trPr>
          <w:trHeight w:val="461"/>
        </w:trPr>
        <w:tc>
          <w:tcPr>
            <w:tcW w:w="545" w:type="dxa"/>
            <w:gridSpan w:val="2"/>
            <w:tcBorders>
              <w:right w:val="nil"/>
            </w:tcBorders>
            <w:shd w:val="clear" w:color="auto" w:fill="E7E6E6" w:themeFill="background2"/>
          </w:tcPr>
          <w:p w14:paraId="6CAB3E87" w14:textId="4BEEF22B" w:rsidR="00A316A5" w:rsidRDefault="00A316A5" w:rsidP="00A9433B">
            <w:pPr>
              <w:jc w:val="both"/>
              <w:rPr>
                <w:rFonts w:cstheme="minorHAnsi"/>
                <w:szCs w:val="24"/>
              </w:rPr>
            </w:pPr>
          </w:p>
        </w:tc>
        <w:tc>
          <w:tcPr>
            <w:tcW w:w="6254" w:type="dxa"/>
            <w:gridSpan w:val="2"/>
            <w:tcBorders>
              <w:left w:val="nil"/>
            </w:tcBorders>
            <w:shd w:val="clear" w:color="auto" w:fill="E7E6E6" w:themeFill="background2"/>
            <w:vAlign w:val="center"/>
          </w:tcPr>
          <w:p w14:paraId="1B8179B1" w14:textId="76ABC44E" w:rsidR="00A316A5" w:rsidRDefault="00A316A5" w:rsidP="003D6698">
            <w:pPr>
              <w:rPr>
                <w:rFonts w:cstheme="minorHAnsi"/>
                <w:szCs w:val="24"/>
              </w:rPr>
            </w:pPr>
            <w:r w:rsidRPr="001946E1">
              <w:rPr>
                <w:rFonts w:cstheme="minorHAnsi"/>
                <w:b/>
                <w:bCs/>
                <w:szCs w:val="24"/>
              </w:rPr>
              <w:t>Will the animals be released</w:t>
            </w:r>
            <w:r>
              <w:rPr>
                <w:rFonts w:cstheme="minorHAnsi"/>
                <w:b/>
                <w:bCs/>
                <w:szCs w:val="24"/>
              </w:rPr>
              <w:t xml:space="preserve"> afterwards</w:t>
            </w:r>
            <w:r w:rsidRPr="001946E1">
              <w:rPr>
                <w:rFonts w:cstheme="minorHAnsi"/>
                <w:b/>
                <w:bCs/>
                <w:szCs w:val="24"/>
              </w:rPr>
              <w:t>?</w:t>
            </w:r>
            <w:r w:rsidR="000B3856">
              <w:rPr>
                <w:rFonts w:cstheme="minorHAnsi"/>
                <w:b/>
                <w:bCs/>
                <w:szCs w:val="24"/>
              </w:rPr>
              <w:t xml:space="preserve"> </w:t>
            </w:r>
          </w:p>
        </w:tc>
        <w:tc>
          <w:tcPr>
            <w:tcW w:w="3991" w:type="dxa"/>
            <w:vAlign w:val="center"/>
          </w:tcPr>
          <w:p w14:paraId="52493BAC" w14:textId="77777777" w:rsidR="000B3856" w:rsidRDefault="00E6595D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4167608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316A5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0B3856">
              <w:rPr>
                <w:szCs w:val="24"/>
              </w:rPr>
              <w:t>Yes, explain below</w:t>
            </w:r>
          </w:p>
          <w:p w14:paraId="51263F2F" w14:textId="194E8F9A" w:rsidR="000B3856" w:rsidRPr="000B3856" w:rsidRDefault="00E6595D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151649850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316A5" w:rsidRPr="001946E1">
              <w:rPr>
                <w:szCs w:val="24"/>
              </w:rPr>
              <w:t xml:space="preserve"> No</w:t>
            </w:r>
          </w:p>
        </w:tc>
      </w:tr>
      <w:tr w:rsidR="00676A0E" w14:paraId="4D4ACDF9" w14:textId="77777777" w:rsidTr="000B3856">
        <w:trPr>
          <w:trHeight w:val="461"/>
        </w:trPr>
        <w:tc>
          <w:tcPr>
            <w:tcW w:w="545" w:type="dxa"/>
            <w:gridSpan w:val="2"/>
            <w:tcBorders>
              <w:right w:val="nil"/>
            </w:tcBorders>
            <w:shd w:val="clear" w:color="auto" w:fill="E7E6E6" w:themeFill="background2"/>
          </w:tcPr>
          <w:p w14:paraId="3C4225FC" w14:textId="17ADA93A" w:rsidR="00676A0E" w:rsidRPr="00676A0E" w:rsidRDefault="00676A0E" w:rsidP="00A9433B">
            <w:pPr>
              <w:jc w:val="both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6254" w:type="dxa"/>
            <w:gridSpan w:val="2"/>
            <w:tcBorders>
              <w:left w:val="nil"/>
            </w:tcBorders>
            <w:shd w:val="clear" w:color="auto" w:fill="E7E6E6" w:themeFill="background2"/>
            <w:vAlign w:val="center"/>
          </w:tcPr>
          <w:p w14:paraId="5D0DC82C" w14:textId="0A46C02E" w:rsidR="00676A0E" w:rsidRPr="00063012" w:rsidRDefault="00676A0E" w:rsidP="003D6698">
            <w:pPr>
              <w:rPr>
                <w:rFonts w:cstheme="minorHAnsi"/>
                <w:b/>
                <w:bCs/>
                <w:szCs w:val="24"/>
                <w:highlight w:val="yellow"/>
              </w:rPr>
            </w:pPr>
            <w:r w:rsidRPr="000B3856">
              <w:rPr>
                <w:rFonts w:cstheme="minorHAnsi"/>
                <w:b/>
                <w:bCs/>
                <w:szCs w:val="24"/>
              </w:rPr>
              <w:t>Will it be released at the same location they were captured?</w:t>
            </w:r>
          </w:p>
        </w:tc>
        <w:tc>
          <w:tcPr>
            <w:tcW w:w="3991" w:type="dxa"/>
            <w:vAlign w:val="center"/>
          </w:tcPr>
          <w:p w14:paraId="51B376E2" w14:textId="775A2DB9" w:rsidR="000B3856" w:rsidRDefault="00E6595D" w:rsidP="0053750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-36930856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76A0E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0B3856">
              <w:rPr>
                <w:szCs w:val="24"/>
              </w:rPr>
              <w:t>Yes</w:t>
            </w:r>
          </w:p>
          <w:p w14:paraId="74C539E4" w14:textId="65A85DE5" w:rsidR="00676A0E" w:rsidRPr="000B3856" w:rsidRDefault="00E6595D" w:rsidP="000B3856">
            <w:pPr>
              <w:rPr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29796672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76A0E" w:rsidRPr="001946E1">
              <w:rPr>
                <w:szCs w:val="24"/>
              </w:rPr>
              <w:t xml:space="preserve"> No</w:t>
            </w:r>
            <w:r w:rsidR="00537506">
              <w:rPr>
                <w:szCs w:val="24"/>
              </w:rPr>
              <w:t>, explain below</w:t>
            </w:r>
          </w:p>
        </w:tc>
      </w:tr>
      <w:tr w:rsidR="000B3856" w14:paraId="2E6B588E" w14:textId="77777777" w:rsidTr="000B3856">
        <w:trPr>
          <w:trHeight w:val="461"/>
        </w:trPr>
        <w:tc>
          <w:tcPr>
            <w:tcW w:w="545" w:type="dxa"/>
            <w:gridSpan w:val="2"/>
            <w:tcBorders>
              <w:right w:val="nil"/>
            </w:tcBorders>
            <w:shd w:val="clear" w:color="auto" w:fill="E7E6E6" w:themeFill="background2"/>
          </w:tcPr>
          <w:p w14:paraId="1664B1F7" w14:textId="77777777" w:rsidR="000B3856" w:rsidRPr="00676A0E" w:rsidRDefault="000B3856" w:rsidP="00A9433B">
            <w:pPr>
              <w:jc w:val="both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2569" w:type="dxa"/>
            <w:tcBorders>
              <w:left w:val="nil"/>
            </w:tcBorders>
            <w:shd w:val="clear" w:color="auto" w:fill="E7E6E6" w:themeFill="background2"/>
            <w:vAlign w:val="center"/>
          </w:tcPr>
          <w:p w14:paraId="300C0BB3" w14:textId="5A8B4C99" w:rsidR="000B3856" w:rsidRPr="00063012" w:rsidRDefault="000B3856" w:rsidP="003D6698">
            <w:pPr>
              <w:rPr>
                <w:rFonts w:cstheme="minorHAnsi"/>
                <w:b/>
                <w:bCs/>
                <w:szCs w:val="24"/>
                <w:highlight w:val="yellow"/>
              </w:rPr>
            </w:pPr>
            <w:r w:rsidRPr="000B3856">
              <w:rPr>
                <w:rFonts w:cstheme="minorHAnsi"/>
                <w:b/>
                <w:bCs/>
                <w:szCs w:val="24"/>
              </w:rPr>
              <w:t>Release Explanation:</w:t>
            </w:r>
            <w:r>
              <w:rPr>
                <w:rFonts w:cstheme="minorHAnsi"/>
                <w:b/>
                <w:bCs/>
                <w:szCs w:val="24"/>
                <w:highlight w:val="yellow"/>
              </w:rPr>
              <w:t xml:space="preserve"> </w:t>
            </w:r>
          </w:p>
        </w:tc>
        <w:sdt>
          <w:sdtPr>
            <w:rPr>
              <w:rStyle w:val="Style2"/>
            </w:rPr>
            <w:id w:val="-515926683"/>
            <w:placeholder>
              <w:docPart w:val="00B6706893FD43AD9DD5D7F40E48E509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7676" w:type="dxa"/>
                <w:gridSpan w:val="2"/>
                <w:vAlign w:val="center"/>
              </w:tcPr>
              <w:p w14:paraId="5929A9FE" w14:textId="58512F65" w:rsidR="000B3856" w:rsidRDefault="000B3856" w:rsidP="00432FDF">
                <w:pPr>
                  <w:rPr>
                    <w:rStyle w:val="Style2"/>
                    <w:rFonts w:eastAsia="MS Gothic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A316A5" w14:paraId="1FF72EAC" w14:textId="77777777" w:rsidTr="00B71EAD">
        <w:tc>
          <w:tcPr>
            <w:tcW w:w="10790" w:type="dxa"/>
            <w:gridSpan w:val="5"/>
            <w:shd w:val="clear" w:color="auto" w:fill="E7E6E6" w:themeFill="background2"/>
          </w:tcPr>
          <w:p w14:paraId="6E0D4664" w14:textId="77777777" w:rsidR="00A316A5" w:rsidRDefault="00A316A5" w:rsidP="00A316A5">
            <w:pPr>
              <w:jc w:val="both"/>
              <w:rPr>
                <w:b/>
                <w:bCs/>
                <w:szCs w:val="24"/>
              </w:rPr>
            </w:pPr>
            <w:r w:rsidRPr="00A316A5">
              <w:rPr>
                <w:rFonts w:cstheme="minorHAnsi"/>
                <w:b/>
                <w:bCs/>
                <w:szCs w:val="24"/>
              </w:rPr>
              <w:t>If live animal will be</w:t>
            </w:r>
            <w:r>
              <w:rPr>
                <w:rFonts w:cstheme="minorHAnsi"/>
                <w:szCs w:val="24"/>
              </w:rPr>
              <w:t xml:space="preserve"> </w:t>
            </w:r>
            <w:r w:rsidRPr="001946E1">
              <w:rPr>
                <w:b/>
                <w:bCs/>
                <w:szCs w:val="24"/>
              </w:rPr>
              <w:t>transported to KAUST</w:t>
            </w:r>
            <w:r>
              <w:rPr>
                <w:b/>
                <w:bCs/>
                <w:szCs w:val="24"/>
              </w:rPr>
              <w:t>, please describe the following:</w:t>
            </w:r>
          </w:p>
          <w:p w14:paraId="5FEDC562" w14:textId="63D4A02C" w:rsidR="00A316A5" w:rsidRDefault="00A316A5" w:rsidP="00BF72CE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Location (Contact Core Labs to arrange housing or complete </w:t>
            </w:r>
            <w:hyperlink w:anchor="_Section_XIX-_Satellite" w:history="1">
              <w:r w:rsidRPr="00BC0C2E">
                <w:rPr>
                  <w:rStyle w:val="Hyperlink"/>
                  <w:b/>
                  <w:bCs/>
                  <w:szCs w:val="24"/>
                </w:rPr>
                <w:t>Section</w:t>
              </w:r>
              <w:r w:rsidR="00BC0C2E" w:rsidRPr="00BC0C2E">
                <w:rPr>
                  <w:rStyle w:val="Hyperlink"/>
                  <w:b/>
                  <w:bCs/>
                  <w:szCs w:val="24"/>
                </w:rPr>
                <w:t xml:space="preserve"> XIX</w:t>
              </w:r>
            </w:hyperlink>
            <w:r>
              <w:rPr>
                <w:b/>
                <w:bCs/>
                <w:szCs w:val="24"/>
              </w:rPr>
              <w:t>)</w:t>
            </w:r>
          </w:p>
          <w:p w14:paraId="00842838" w14:textId="51F4C871" w:rsidR="00A316A5" w:rsidRDefault="00A316A5" w:rsidP="00A316A5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urpose</w:t>
            </w:r>
          </w:p>
          <w:p w14:paraId="492D9E5F" w14:textId="77777777" w:rsidR="00937D2D" w:rsidRDefault="00A316A5" w:rsidP="00A316A5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ransportation</w:t>
            </w:r>
          </w:p>
          <w:p w14:paraId="36BA7D07" w14:textId="362C52DF" w:rsidR="00A316A5" w:rsidRDefault="00937D2D" w:rsidP="00A316A5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Quarantine/Acclimation</w:t>
            </w:r>
          </w:p>
          <w:p w14:paraId="4AB86B3F" w14:textId="44A79ABA" w:rsidR="00A316A5" w:rsidRPr="00A316A5" w:rsidRDefault="00A316A5" w:rsidP="00A316A5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Husbandry requirements</w:t>
            </w:r>
          </w:p>
        </w:tc>
      </w:tr>
      <w:tr w:rsidR="00A316A5" w14:paraId="437B99FF" w14:textId="77777777" w:rsidTr="003D6698">
        <w:trPr>
          <w:trHeight w:val="2042"/>
        </w:trPr>
        <w:sdt>
          <w:sdtPr>
            <w:rPr>
              <w:rStyle w:val="Style2"/>
            </w:rPr>
            <w:id w:val="1523433347"/>
            <w:lock w:val="sdtLocked"/>
            <w:placeholder>
              <w:docPart w:val="8025C036018A4B61BED028F6DF672350"/>
            </w:placeholder>
            <w:showingPlcHdr/>
          </w:sdtPr>
          <w:sdtEndPr>
            <w:rPr>
              <w:rStyle w:val="DefaultParagraphFont"/>
              <w:rFonts w:cstheme="minorHAnsi"/>
              <w:color w:val="auto"/>
              <w:szCs w:val="24"/>
            </w:rPr>
          </w:sdtEndPr>
          <w:sdtContent>
            <w:tc>
              <w:tcPr>
                <w:tcW w:w="10790" w:type="dxa"/>
                <w:gridSpan w:val="5"/>
                <w:shd w:val="clear" w:color="auto" w:fill="auto"/>
              </w:tcPr>
              <w:p w14:paraId="0E468C28" w14:textId="1894EC1B" w:rsidR="00A316A5" w:rsidRDefault="00937D2D" w:rsidP="00432FDF">
                <w:pPr>
                  <w:jc w:val="both"/>
                  <w:rPr>
                    <w:rFonts w:cstheme="minorHAnsi"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147FC158" w14:textId="2972F028" w:rsidR="001D71E6" w:rsidRPr="001F557B" w:rsidRDefault="001D71E6" w:rsidP="00A316A5">
      <w:pPr>
        <w:jc w:val="both"/>
        <w:rPr>
          <w:rFonts w:cstheme="minorHAnsi"/>
          <w:szCs w:val="24"/>
        </w:rPr>
      </w:pPr>
    </w:p>
    <w:p w14:paraId="3610FF7B" w14:textId="4B638B06" w:rsidR="004D0408" w:rsidRDefault="004D0408" w:rsidP="001567C5">
      <w:pPr>
        <w:spacing w:after="160" w:line="259" w:lineRule="auto"/>
        <w:rPr>
          <w:rFonts w:cstheme="minorHAnsi"/>
          <w:szCs w:val="24"/>
          <w:highlight w:val="yellow"/>
        </w:rPr>
      </w:pPr>
    </w:p>
    <w:p w14:paraId="21EE715F" w14:textId="5E87EDDC" w:rsidR="004D0408" w:rsidRDefault="004D0408" w:rsidP="004D0408">
      <w:pPr>
        <w:spacing w:after="160" w:line="259" w:lineRule="auto"/>
        <w:rPr>
          <w:rFonts w:cstheme="minorHAnsi"/>
          <w:szCs w:val="24"/>
          <w:highlight w:val="yellow"/>
        </w:rPr>
      </w:pPr>
      <w:r>
        <w:rPr>
          <w:rFonts w:cstheme="minorHAnsi"/>
          <w:szCs w:val="24"/>
          <w:highlight w:val="yellow"/>
        </w:rPr>
        <w:br w:type="page"/>
      </w:r>
    </w:p>
    <w:tbl>
      <w:tblPr>
        <w:tblpPr w:leftFromText="187" w:rightFromText="187" w:vertAnchor="text" w:horzAnchor="margin" w:tblpY="4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4D0408" w:rsidRPr="00836570" w14:paraId="6D2B0836" w14:textId="77777777" w:rsidTr="00F23A18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007937FE" w14:textId="38B60B7C" w:rsidR="004D0408" w:rsidRPr="00836570" w:rsidRDefault="004D0408" w:rsidP="00F23A18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</w:rPr>
                <w:id w:val="210252098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Fonts w:ascii="MS Gothic" w:eastAsia="MS Gothic" w:hAnsi="MS Gothic" w:cstheme="minorHAnsi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4565CB0A" w14:textId="10BBA362" w:rsidR="004D0408" w:rsidRPr="00836570" w:rsidRDefault="002E3DCB" w:rsidP="00F23A1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37" w:name="_Section_XIV-_Research"/>
            <w:bookmarkStart w:id="38" w:name="_Section_XVI-_Housing/holding"/>
            <w:bookmarkStart w:id="39" w:name="S18"/>
            <w:bookmarkStart w:id="40" w:name="_Section_XIX-_Satellite"/>
            <w:bookmarkEnd w:id="37"/>
            <w:bookmarkEnd w:id="38"/>
            <w:bookmarkEnd w:id="39"/>
            <w:bookmarkEnd w:id="40"/>
            <w:r>
              <w:rPr>
                <w:rFonts w:asciiTheme="minorHAnsi" w:hAnsiTheme="minorHAnsi"/>
              </w:rPr>
              <w:t xml:space="preserve">Section </w:t>
            </w:r>
            <w:r w:rsidRPr="007D3642">
              <w:rPr>
                <w:rFonts w:asciiTheme="minorHAnsi" w:hAnsiTheme="minorHAnsi"/>
              </w:rPr>
              <w:t>X</w:t>
            </w:r>
            <w:r w:rsidR="00BC0C2E">
              <w:rPr>
                <w:rFonts w:asciiTheme="minorHAnsi" w:hAnsiTheme="minorHAnsi"/>
              </w:rPr>
              <w:t>IX</w:t>
            </w:r>
            <w:r w:rsidR="00C57338">
              <w:rPr>
                <w:rFonts w:asciiTheme="minorHAnsi" w:hAnsiTheme="minorHAnsi"/>
              </w:rPr>
              <w:t xml:space="preserve"> – S</w:t>
            </w:r>
            <w:r w:rsidR="004D0408" w:rsidRPr="007D3642">
              <w:rPr>
                <w:rFonts w:asciiTheme="minorHAnsi" w:hAnsiTheme="minorHAnsi"/>
              </w:rPr>
              <w:t>atellite Housing</w:t>
            </w:r>
            <w:r w:rsidR="004D0408">
              <w:rPr>
                <w:rFonts w:asciiTheme="minorHAnsi" w:hAnsiTheme="minorHAnsi"/>
              </w:rPr>
              <w:t>/Holding</w:t>
            </w:r>
          </w:p>
        </w:tc>
      </w:tr>
    </w:tbl>
    <w:p w14:paraId="433BD06F" w14:textId="77777777" w:rsidR="00E02FDD" w:rsidRDefault="00E02FDD" w:rsidP="004D0408">
      <w:pPr>
        <w:pStyle w:val="ListParagraph"/>
        <w:ind w:left="0"/>
        <w:jc w:val="both"/>
        <w:rPr>
          <w:rFonts w:cstheme="minorHAnsi"/>
          <w:b/>
          <w:bCs/>
          <w:sz w:val="22"/>
          <w:szCs w:val="22"/>
        </w:rPr>
      </w:pPr>
    </w:p>
    <w:p w14:paraId="26E6F329" w14:textId="31848053" w:rsidR="004D0408" w:rsidRPr="007D3642" w:rsidRDefault="004D0408" w:rsidP="004D0408">
      <w:pPr>
        <w:pStyle w:val="ListParagraph"/>
        <w:ind w:left="0"/>
        <w:jc w:val="both"/>
        <w:rPr>
          <w:rFonts w:cstheme="minorHAnsi"/>
          <w:b/>
          <w:bCs/>
          <w:i/>
          <w:iCs/>
          <w:color w:val="C00000"/>
          <w:szCs w:val="24"/>
        </w:rPr>
      </w:pPr>
      <w:r w:rsidRPr="007D3642">
        <w:rPr>
          <w:rFonts w:cstheme="minorHAnsi"/>
          <w:b/>
          <w:bCs/>
          <w:i/>
          <w:iCs/>
          <w:color w:val="C00000"/>
          <w:szCs w:val="24"/>
        </w:rPr>
        <w:t>Note: The location you indicate will be included in the IACUC Inspection Program.</w:t>
      </w:r>
    </w:p>
    <w:p w14:paraId="17575A0B" w14:textId="77777777" w:rsidR="004D0408" w:rsidRDefault="004D0408" w:rsidP="004D0408">
      <w:pPr>
        <w:jc w:val="both"/>
        <w:rPr>
          <w:rFonts w:cstheme="minorHAnsi"/>
          <w:b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4860"/>
        <w:gridCol w:w="5305"/>
      </w:tblGrid>
      <w:tr w:rsidR="00BE767E" w14:paraId="666BD217" w14:textId="77777777" w:rsidTr="00E02FDD">
        <w:trPr>
          <w:trHeight w:val="432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740E900A" w14:textId="7A93ADC3" w:rsidR="00BE767E" w:rsidRDefault="00E73428" w:rsidP="00E02FDD">
            <w:pPr>
              <w:rPr>
                <w:rFonts w:cstheme="minorHAnsi"/>
                <w:b/>
                <w:szCs w:val="24"/>
                <w:u w:val="single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Building</w:t>
            </w:r>
          </w:p>
        </w:tc>
        <w:sdt>
          <w:sdtPr>
            <w:rPr>
              <w:rStyle w:val="Style2"/>
            </w:rPr>
            <w:id w:val="2063904038"/>
            <w:lock w:val="sdtLocked"/>
            <w:placeholder>
              <w:docPart w:val="D8028151D0B647FDA077EBA9BCEA4A53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  <w:u w:val="single"/>
            </w:rPr>
          </w:sdtEndPr>
          <w:sdtContent>
            <w:tc>
              <w:tcPr>
                <w:tcW w:w="5305" w:type="dxa"/>
                <w:vAlign w:val="center"/>
              </w:tcPr>
              <w:p w14:paraId="6DB8D261" w14:textId="7775ED2B" w:rsidR="00BE767E" w:rsidRDefault="00E73428" w:rsidP="00432FDF">
                <w:pPr>
                  <w:rPr>
                    <w:rFonts w:cstheme="minorHAnsi"/>
                    <w:b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BE767E" w14:paraId="58846B0C" w14:textId="77777777" w:rsidTr="00E02FDD">
        <w:trPr>
          <w:trHeight w:val="432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5167AA20" w14:textId="6B8404FA" w:rsidR="00BE767E" w:rsidRDefault="00E73428" w:rsidP="00E02FDD">
            <w:pPr>
              <w:rPr>
                <w:rFonts w:cstheme="minorHAnsi"/>
                <w:b/>
                <w:szCs w:val="24"/>
                <w:u w:val="single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Room</w:t>
            </w:r>
          </w:p>
        </w:tc>
        <w:sdt>
          <w:sdtPr>
            <w:rPr>
              <w:rStyle w:val="Style2"/>
            </w:rPr>
            <w:id w:val="809291205"/>
            <w:lock w:val="sdtLocked"/>
            <w:placeholder>
              <w:docPart w:val="01E5DAF8814E49EBADCFD2B825F85CD2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  <w:u w:val="single"/>
            </w:rPr>
          </w:sdtEndPr>
          <w:sdtContent>
            <w:tc>
              <w:tcPr>
                <w:tcW w:w="5305" w:type="dxa"/>
                <w:vAlign w:val="center"/>
              </w:tcPr>
              <w:p w14:paraId="10F66B70" w14:textId="7FDF2EE5" w:rsidR="00BE767E" w:rsidRDefault="00E73428" w:rsidP="00432FDF">
                <w:pPr>
                  <w:rPr>
                    <w:rFonts w:cstheme="minorHAnsi"/>
                    <w:b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BE767E" w14:paraId="4ECC3E7B" w14:textId="77777777" w:rsidTr="00E02FDD"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6B0B9083" w14:textId="4B76E087" w:rsidR="00BE767E" w:rsidRDefault="00E73428" w:rsidP="00E02FDD">
            <w:pPr>
              <w:rPr>
                <w:rFonts w:cstheme="minorHAnsi"/>
                <w:b/>
                <w:szCs w:val="24"/>
                <w:u w:val="single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Purpose of Use</w:t>
            </w:r>
          </w:p>
        </w:tc>
        <w:tc>
          <w:tcPr>
            <w:tcW w:w="5305" w:type="dxa"/>
          </w:tcPr>
          <w:p w14:paraId="666370C0" w14:textId="5BA5EA77" w:rsidR="00E73428" w:rsidRDefault="00E6595D" w:rsidP="00432FDF">
            <w:pPr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71986518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73428">
              <w:rPr>
                <w:rFonts w:cstheme="minorHAnsi"/>
                <w:b/>
                <w:bCs/>
                <w:noProof/>
                <w:szCs w:val="24"/>
              </w:rPr>
              <w:t xml:space="preserve"> </w:t>
            </w:r>
            <w:r w:rsidR="00E73428" w:rsidRPr="001F557B">
              <w:rPr>
                <w:rFonts w:cstheme="minorHAnsi"/>
                <w:szCs w:val="24"/>
              </w:rPr>
              <w:t>Housing greater than 24h (</w:t>
            </w:r>
            <w:r w:rsidR="00E73428">
              <w:rPr>
                <w:rFonts w:cstheme="minorHAnsi"/>
                <w:szCs w:val="24"/>
              </w:rPr>
              <w:t>P</w:t>
            </w:r>
            <w:r w:rsidR="00E73428" w:rsidRPr="001F557B">
              <w:rPr>
                <w:rFonts w:cstheme="minorHAnsi"/>
                <w:szCs w:val="24"/>
              </w:rPr>
              <w:t xml:space="preserve">lease fill </w:t>
            </w:r>
            <w:hyperlink w:anchor="S19" w:history="1">
              <w:r w:rsidR="00E73428" w:rsidRPr="008308A6">
                <w:rPr>
                  <w:rStyle w:val="Hyperlink"/>
                  <w:rFonts w:cstheme="minorHAnsi"/>
                  <w:b/>
                  <w:bCs/>
                  <w:szCs w:val="24"/>
                </w:rPr>
                <w:t>Section XX</w:t>
              </w:r>
            </w:hyperlink>
            <w:r w:rsidR="00E73428" w:rsidRPr="001F557B">
              <w:rPr>
                <w:rFonts w:cstheme="minorHAnsi"/>
                <w:szCs w:val="24"/>
              </w:rPr>
              <w:t>)</w:t>
            </w:r>
          </w:p>
          <w:p w14:paraId="0FE95417" w14:textId="03CB5F31" w:rsidR="00E73428" w:rsidRDefault="00E6595D" w:rsidP="00432FDF">
            <w:pPr>
              <w:jc w:val="both"/>
              <w:rPr>
                <w:rFonts w:cstheme="minorHAnsi"/>
                <w:szCs w:val="24"/>
              </w:rPr>
            </w:pPr>
            <w:sdt>
              <w:sdtPr>
                <w:rPr>
                  <w:rStyle w:val="Style2"/>
                </w:rPr>
                <w:id w:val="120135965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73428" w:rsidRPr="007B6C60">
              <w:rPr>
                <w:rFonts w:cstheme="minorHAnsi"/>
                <w:noProof/>
                <w:szCs w:val="24"/>
              </w:rPr>
              <w:t xml:space="preserve"> </w:t>
            </w:r>
            <w:r w:rsidR="00E73428" w:rsidRPr="001F557B">
              <w:rPr>
                <w:rFonts w:cstheme="minorHAnsi"/>
                <w:szCs w:val="24"/>
              </w:rPr>
              <w:t>Survival surgery</w:t>
            </w:r>
          </w:p>
          <w:p w14:paraId="35B3D3AC" w14:textId="38E5553D" w:rsidR="00BE767E" w:rsidRPr="00E73428" w:rsidRDefault="00E6595D" w:rsidP="00432FDF">
            <w:pPr>
              <w:jc w:val="both"/>
              <w:rPr>
                <w:rFonts w:cstheme="minorHAnsi"/>
                <w:noProof/>
                <w:szCs w:val="24"/>
              </w:rPr>
            </w:pPr>
            <w:sdt>
              <w:sdtPr>
                <w:rPr>
                  <w:rStyle w:val="Style2"/>
                </w:rPr>
                <w:id w:val="97949710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73428">
              <w:rPr>
                <w:rFonts w:cstheme="minorHAnsi"/>
                <w:szCs w:val="24"/>
              </w:rPr>
              <w:t xml:space="preserve"> </w:t>
            </w:r>
            <w:r w:rsidR="00E73428" w:rsidRPr="001F557B">
              <w:rPr>
                <w:rFonts w:cstheme="minorHAnsi"/>
                <w:szCs w:val="24"/>
              </w:rPr>
              <w:t>Animal manipulation or procedure</w:t>
            </w:r>
          </w:p>
        </w:tc>
      </w:tr>
      <w:tr w:rsidR="00E73428" w14:paraId="2A1D7C01" w14:textId="77777777" w:rsidTr="00E02FDD">
        <w:trPr>
          <w:trHeight w:val="1529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7854746C" w14:textId="24EA7FFE" w:rsidR="00E73428" w:rsidRDefault="00E73428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  <w:r>
              <w:rPr>
                <w:rFonts w:cstheme="minorHAnsi"/>
                <w:b/>
                <w:szCs w:val="24"/>
              </w:rPr>
              <w:t>S</w:t>
            </w:r>
            <w:r w:rsidRPr="001F557B">
              <w:rPr>
                <w:rFonts w:cstheme="minorHAnsi"/>
                <w:b/>
                <w:szCs w:val="24"/>
              </w:rPr>
              <w:t>cientific justification for keeping the animals outside central facilities</w:t>
            </w:r>
            <w:r w:rsidR="00E02FDD">
              <w:rPr>
                <w:rFonts w:cstheme="minorHAnsi"/>
                <w:b/>
                <w:szCs w:val="24"/>
              </w:rPr>
              <w:t xml:space="preserve"> </w:t>
            </w:r>
            <w:r w:rsidR="00E02FDD" w:rsidRPr="00E02FDD">
              <w:rPr>
                <w:rFonts w:cstheme="minorHAnsi"/>
                <w:b/>
                <w:bCs/>
                <w:sz w:val="20"/>
              </w:rPr>
              <w:t xml:space="preserve">Note: </w:t>
            </w:r>
            <w:r w:rsidR="00E02FDD" w:rsidRPr="00E02FDD">
              <w:rPr>
                <w:rFonts w:cstheme="minorHAnsi"/>
                <w:sz w:val="20"/>
              </w:rPr>
              <w:t>Convenience alone is not an acceptable justification.</w:t>
            </w:r>
          </w:p>
        </w:tc>
        <w:sdt>
          <w:sdtPr>
            <w:rPr>
              <w:rStyle w:val="Style2"/>
              <w:rFonts w:eastAsia="MS Gothic" w:hint="eastAsia"/>
            </w:rPr>
            <w:id w:val="-153306168"/>
            <w:lock w:val="sdtLocked"/>
            <w:placeholder>
              <w:docPart w:val="140A647ED8D04688A9F1ADA82DBB6BA1"/>
            </w:placeholder>
            <w:showingPlcHdr/>
          </w:sdtPr>
          <w:sdtEndPr>
            <w:rPr>
              <w:rStyle w:val="DefaultParagraphFont"/>
              <w:rFonts w:ascii="MS Gothic" w:hAnsi="MS Gothic" w:cstheme="minorHAnsi"/>
              <w:noProof/>
              <w:color w:val="auto"/>
              <w:szCs w:val="24"/>
            </w:rPr>
          </w:sdtEndPr>
          <w:sdtContent>
            <w:tc>
              <w:tcPr>
                <w:tcW w:w="5305" w:type="dxa"/>
                <w:vAlign w:val="center"/>
              </w:tcPr>
              <w:p w14:paraId="5B035695" w14:textId="150C6070" w:rsidR="00E73428" w:rsidRPr="007B6C60" w:rsidRDefault="00E02FDD" w:rsidP="00432FDF">
                <w:pPr>
                  <w:rPr>
                    <w:rFonts w:ascii="MS Gothic" w:eastAsia="MS Gothic" w:hAnsi="MS Gothic" w:cstheme="minorHAnsi"/>
                    <w:noProof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73428" w14:paraId="19FAA2E0" w14:textId="77777777" w:rsidTr="00E02FDD">
        <w:trPr>
          <w:trHeight w:val="720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6ED6FBA6" w14:textId="1C0B8690" w:rsidR="00E73428" w:rsidRDefault="00E02FDD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  <w:r w:rsidRPr="001F557B">
              <w:rPr>
                <w:rFonts w:cstheme="minorHAnsi"/>
                <w:b/>
                <w:szCs w:val="24"/>
              </w:rPr>
              <w:t>Estimate</w:t>
            </w:r>
            <w:r>
              <w:rPr>
                <w:rFonts w:cstheme="minorHAnsi"/>
                <w:b/>
                <w:szCs w:val="24"/>
              </w:rPr>
              <w:t>d</w:t>
            </w:r>
            <w:r w:rsidRPr="001F557B">
              <w:rPr>
                <w:rFonts w:cstheme="minorHAnsi"/>
                <w:b/>
                <w:szCs w:val="24"/>
              </w:rPr>
              <w:t xml:space="preserve"> maximum duration of satellite housing for </w:t>
            </w:r>
            <w:r w:rsidRPr="001F557B">
              <w:rPr>
                <w:rFonts w:cstheme="minorHAnsi"/>
                <w:b/>
                <w:noProof/>
                <w:szCs w:val="24"/>
              </w:rPr>
              <w:t>any one</w:t>
            </w:r>
            <w:r w:rsidRPr="001F557B">
              <w:rPr>
                <w:rFonts w:cstheme="minorHAnsi"/>
                <w:b/>
                <w:szCs w:val="24"/>
              </w:rPr>
              <w:t xml:space="preserve"> animal</w:t>
            </w:r>
          </w:p>
        </w:tc>
        <w:sdt>
          <w:sdtPr>
            <w:rPr>
              <w:rStyle w:val="Style2"/>
              <w:rFonts w:eastAsia="MS Gothic" w:hint="eastAsia"/>
            </w:rPr>
            <w:id w:val="1377509388"/>
            <w:lock w:val="sdtLocked"/>
            <w:placeholder>
              <w:docPart w:val="229DE75187B44BA18D7C455F7A816F31"/>
            </w:placeholder>
            <w:showingPlcHdr/>
          </w:sdtPr>
          <w:sdtEndPr>
            <w:rPr>
              <w:rStyle w:val="DefaultParagraphFont"/>
              <w:rFonts w:ascii="MS Gothic" w:hAnsi="MS Gothic" w:cstheme="minorHAnsi"/>
              <w:noProof/>
              <w:color w:val="auto"/>
              <w:szCs w:val="24"/>
            </w:rPr>
          </w:sdtEndPr>
          <w:sdtContent>
            <w:tc>
              <w:tcPr>
                <w:tcW w:w="5305" w:type="dxa"/>
                <w:vAlign w:val="center"/>
              </w:tcPr>
              <w:p w14:paraId="48810DC9" w14:textId="432E8E9F" w:rsidR="00E73428" w:rsidRPr="007B6C60" w:rsidRDefault="00E02FDD" w:rsidP="00432FDF">
                <w:pPr>
                  <w:rPr>
                    <w:rFonts w:ascii="MS Gothic" w:eastAsia="MS Gothic" w:hAnsi="MS Gothic" w:cstheme="minorHAnsi"/>
                    <w:noProof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02FDD" w14:paraId="559396A5" w14:textId="77777777" w:rsidTr="00E02FDD">
        <w:trPr>
          <w:trHeight w:val="720"/>
        </w:trPr>
        <w:tc>
          <w:tcPr>
            <w:tcW w:w="5485" w:type="dxa"/>
            <w:gridSpan w:val="2"/>
            <w:shd w:val="clear" w:color="auto" w:fill="E7E6E6" w:themeFill="background2"/>
            <w:vAlign w:val="center"/>
          </w:tcPr>
          <w:p w14:paraId="77EBB22D" w14:textId="3F735B79" w:rsidR="00E02FDD" w:rsidRDefault="00E02FDD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  <w:r w:rsidRPr="001F557B">
              <w:rPr>
                <w:rFonts w:cstheme="minorHAnsi"/>
                <w:b/>
                <w:szCs w:val="24"/>
              </w:rPr>
              <w:t>Will any biohazards or chemical agents be used in the animals while in this area?</w:t>
            </w:r>
          </w:p>
        </w:tc>
        <w:tc>
          <w:tcPr>
            <w:tcW w:w="5305" w:type="dxa"/>
            <w:vAlign w:val="center"/>
          </w:tcPr>
          <w:p w14:paraId="281F5884" w14:textId="43508E70" w:rsidR="00E02FDD" w:rsidRPr="00E02FDD" w:rsidRDefault="00E6595D" w:rsidP="00432FDF">
            <w:pPr>
              <w:ind w:left="-18" w:hanging="18"/>
              <w:rPr>
                <w:rFonts w:cs="Calibri"/>
                <w:bCs/>
                <w:szCs w:val="24"/>
              </w:rPr>
            </w:pPr>
            <w:sdt>
              <w:sdtPr>
                <w:rPr>
                  <w:rStyle w:val="Style2"/>
                  <w:rFonts w:eastAsia="MS Gothic"/>
                </w:rPr>
                <w:id w:val="49399588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02FDD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E02FDD" w:rsidRPr="001946E1">
              <w:rPr>
                <w:szCs w:val="24"/>
              </w:rPr>
              <w:t xml:space="preserve">Yes </w:t>
            </w:r>
            <w:r w:rsidR="00E02FDD">
              <w:rPr>
                <w:szCs w:val="24"/>
              </w:rPr>
              <w:tab/>
            </w:r>
            <w:r w:rsidR="00E02FDD" w:rsidRPr="001946E1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  <w:rFonts w:eastAsia="MS Gothic"/>
                </w:rPr>
                <w:id w:val="156244001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02FDD" w:rsidRPr="001946E1">
              <w:rPr>
                <w:szCs w:val="24"/>
              </w:rPr>
              <w:t xml:space="preserve"> No</w:t>
            </w:r>
          </w:p>
        </w:tc>
      </w:tr>
      <w:tr w:rsidR="00E02FDD" w14:paraId="14EE7AD6" w14:textId="77777777" w:rsidTr="00E02FDD">
        <w:trPr>
          <w:trHeight w:val="432"/>
        </w:trPr>
        <w:tc>
          <w:tcPr>
            <w:tcW w:w="625" w:type="dxa"/>
            <w:tcBorders>
              <w:right w:val="nil"/>
            </w:tcBorders>
            <w:shd w:val="clear" w:color="auto" w:fill="E7E6E6" w:themeFill="background2"/>
            <w:vAlign w:val="center"/>
          </w:tcPr>
          <w:p w14:paraId="6F10165C" w14:textId="77777777" w:rsidR="00E02FDD" w:rsidRDefault="00E02FDD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</w:p>
        </w:tc>
        <w:tc>
          <w:tcPr>
            <w:tcW w:w="4860" w:type="dxa"/>
            <w:tcBorders>
              <w:left w:val="nil"/>
            </w:tcBorders>
            <w:shd w:val="clear" w:color="auto" w:fill="E7E6E6" w:themeFill="background2"/>
            <w:vAlign w:val="center"/>
          </w:tcPr>
          <w:p w14:paraId="09C83FD3" w14:textId="6ACEF1E0" w:rsidR="00E02FDD" w:rsidRDefault="00E02FDD" w:rsidP="00E02FDD">
            <w:pPr>
              <w:rPr>
                <w:rFonts w:cstheme="minorHAnsi"/>
                <w:b/>
                <w:bCs/>
                <w:noProof/>
                <w:szCs w:val="24"/>
              </w:rPr>
            </w:pPr>
            <w:r>
              <w:rPr>
                <w:rFonts w:cstheme="minorHAnsi"/>
                <w:b/>
                <w:bCs/>
                <w:noProof/>
                <w:szCs w:val="24"/>
              </w:rPr>
              <w:t>Please describe</w:t>
            </w:r>
          </w:p>
        </w:tc>
        <w:sdt>
          <w:sdtPr>
            <w:rPr>
              <w:rStyle w:val="Style2"/>
              <w:rFonts w:eastAsia="MS Gothic" w:hint="eastAsia"/>
            </w:rPr>
            <w:id w:val="1436099910"/>
            <w:lock w:val="sdtLocked"/>
            <w:placeholder>
              <w:docPart w:val="F198C305ACED41659C417B56FF2B449F"/>
            </w:placeholder>
            <w:showingPlcHdr/>
          </w:sdtPr>
          <w:sdtEndPr>
            <w:rPr>
              <w:rStyle w:val="DefaultParagraphFont"/>
              <w:rFonts w:ascii="MS Gothic" w:hAnsi="MS Gothic" w:cstheme="minorHAnsi"/>
              <w:noProof/>
              <w:color w:val="auto"/>
              <w:szCs w:val="24"/>
            </w:rPr>
          </w:sdtEndPr>
          <w:sdtContent>
            <w:tc>
              <w:tcPr>
                <w:tcW w:w="5305" w:type="dxa"/>
                <w:vAlign w:val="center"/>
              </w:tcPr>
              <w:p w14:paraId="62453AD2" w14:textId="29EC9B42" w:rsidR="00E02FDD" w:rsidRPr="007B6C60" w:rsidRDefault="00E02FDD" w:rsidP="00432FDF">
                <w:pPr>
                  <w:rPr>
                    <w:rFonts w:ascii="MS Gothic" w:eastAsia="MS Gothic" w:hAnsi="MS Gothic" w:cstheme="minorHAnsi"/>
                    <w:noProof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0D261F7B" w14:textId="77777777" w:rsidR="004D0408" w:rsidRPr="001F557B" w:rsidRDefault="004D0408" w:rsidP="004D0408">
      <w:pPr>
        <w:jc w:val="both"/>
        <w:rPr>
          <w:rFonts w:cstheme="minorHAnsi"/>
          <w:b/>
          <w:szCs w:val="24"/>
          <w:u w:val="single"/>
        </w:rPr>
      </w:pPr>
    </w:p>
    <w:p w14:paraId="41530E34" w14:textId="4E817791" w:rsidR="00C900C4" w:rsidRDefault="004D0408" w:rsidP="00170C15">
      <w:pPr>
        <w:spacing w:after="160" w:line="259" w:lineRule="auto"/>
        <w:rPr>
          <w:rFonts w:cstheme="minorHAnsi"/>
          <w:szCs w:val="24"/>
        </w:rPr>
        <w:sectPr w:rsidR="00C900C4" w:rsidSect="004D0408">
          <w:pgSz w:w="12240" w:h="15840"/>
          <w:pgMar w:top="360" w:right="720" w:bottom="720" w:left="720" w:header="720" w:footer="0" w:gutter="0"/>
          <w:cols w:space="720"/>
          <w:docGrid w:linePitch="360"/>
        </w:sectPr>
      </w:pPr>
      <w:r>
        <w:rPr>
          <w:rFonts w:cstheme="minorHAnsi"/>
          <w:szCs w:val="24"/>
        </w:rPr>
        <w:br w:type="page"/>
      </w:r>
    </w:p>
    <w:tbl>
      <w:tblPr>
        <w:tblpPr w:leftFromText="187" w:rightFromText="187" w:vertAnchor="text" w:horzAnchor="margin" w:tblpY="44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7650"/>
      </w:tblGrid>
      <w:tr w:rsidR="00255BB4" w:rsidRPr="00836570" w14:paraId="22E24118" w14:textId="77777777" w:rsidTr="00D33296">
        <w:trPr>
          <w:trHeight w:val="125"/>
        </w:trPr>
        <w:tc>
          <w:tcPr>
            <w:tcW w:w="3145" w:type="dxa"/>
            <w:shd w:val="clear" w:color="auto" w:fill="DEEAF6" w:themeFill="accent1" w:themeFillTint="33"/>
            <w:vAlign w:val="center"/>
          </w:tcPr>
          <w:p w14:paraId="3DF8C221" w14:textId="33336141" w:rsidR="00255BB4" w:rsidRPr="00836570" w:rsidRDefault="00255BB4" w:rsidP="00432FDF">
            <w:pPr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 w:rsidRPr="00836570">
              <w:rPr>
                <w:rFonts w:cstheme="minorHAnsi"/>
                <w:b/>
                <w:bCs/>
                <w:sz w:val="28"/>
                <w:szCs w:val="28"/>
              </w:rPr>
              <w:t>Not Applicable</w:t>
            </w:r>
            <w:r w:rsidR="00755E6D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sdt>
              <w:sdtPr>
                <w:rPr>
                  <w:b/>
                  <w:bCs/>
                </w:rPr>
                <w:id w:val="140649500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7650" w:type="dxa"/>
            <w:shd w:val="clear" w:color="auto" w:fill="DEEAF6" w:themeFill="accent1" w:themeFillTint="33"/>
            <w:vAlign w:val="center"/>
          </w:tcPr>
          <w:p w14:paraId="0B3C49A7" w14:textId="3F7EBFDB" w:rsidR="00255BB4" w:rsidRPr="00836570" w:rsidRDefault="00255BB4" w:rsidP="00C57338">
            <w:pPr>
              <w:pStyle w:val="Heading4"/>
              <w:spacing w:before="0" w:after="0"/>
              <w:jc w:val="both"/>
              <w:rPr>
                <w:rFonts w:asciiTheme="minorHAnsi" w:hAnsiTheme="minorHAnsi"/>
              </w:rPr>
            </w:pPr>
            <w:bookmarkStart w:id="41" w:name="S19"/>
            <w:bookmarkEnd w:id="41"/>
            <w:r w:rsidRPr="00836570">
              <w:rPr>
                <w:rFonts w:asciiTheme="minorHAnsi" w:hAnsiTheme="minorHAnsi"/>
              </w:rPr>
              <w:t xml:space="preserve">Section </w:t>
            </w:r>
            <w:r w:rsidR="00755E6D">
              <w:rPr>
                <w:rFonts w:asciiTheme="minorHAnsi" w:hAnsiTheme="minorHAnsi"/>
              </w:rPr>
              <w:t>XX</w:t>
            </w:r>
            <w:r w:rsidR="00C57338">
              <w:rPr>
                <w:rFonts w:asciiTheme="minorHAnsi" w:hAnsiTheme="minorHAnsi"/>
              </w:rPr>
              <w:t xml:space="preserve"> – H</w:t>
            </w:r>
            <w:r w:rsidR="007E2E81" w:rsidRPr="007D3642">
              <w:rPr>
                <w:rFonts w:asciiTheme="minorHAnsi" w:hAnsiTheme="minorHAnsi"/>
              </w:rPr>
              <w:t>ousing Greater</w:t>
            </w:r>
            <w:r w:rsidR="007E2E81">
              <w:rPr>
                <w:rFonts w:asciiTheme="minorHAnsi" w:hAnsiTheme="minorHAnsi"/>
              </w:rPr>
              <w:t xml:space="preserve"> than 24 H</w:t>
            </w:r>
            <w:r>
              <w:rPr>
                <w:rFonts w:asciiTheme="minorHAnsi" w:hAnsiTheme="minorHAnsi"/>
              </w:rPr>
              <w:t>ours</w:t>
            </w:r>
            <w:r w:rsidRPr="00836570">
              <w:rPr>
                <w:rFonts w:asciiTheme="minorHAnsi" w:hAnsiTheme="minorHAnsi"/>
              </w:rPr>
              <w:t xml:space="preserve"> </w:t>
            </w:r>
          </w:p>
        </w:tc>
      </w:tr>
    </w:tbl>
    <w:p w14:paraId="05E42697" w14:textId="7569D8D8" w:rsidR="00836570" w:rsidRDefault="00836570" w:rsidP="00A9433B">
      <w:pPr>
        <w:jc w:val="both"/>
        <w:rPr>
          <w:rFonts w:cstheme="minorHAnsi"/>
          <w:b/>
          <w:szCs w:val="24"/>
        </w:rPr>
      </w:pPr>
    </w:p>
    <w:p w14:paraId="34E73405" w14:textId="77777777" w:rsidR="00EF0D99" w:rsidRPr="001946E1" w:rsidRDefault="00EF0D99" w:rsidP="007D3642">
      <w:pPr>
        <w:rPr>
          <w:rFonts w:cstheme="minorHAnsi"/>
          <w:b/>
          <w:bCs/>
          <w:szCs w:val="24"/>
        </w:rPr>
      </w:pPr>
      <w:r w:rsidRPr="00EF0D99">
        <w:rPr>
          <w:rFonts w:cstheme="minorHAnsi"/>
          <w:b/>
          <w:bCs/>
          <w:i/>
          <w:iCs/>
          <w:color w:val="C00000"/>
          <w:szCs w:val="24"/>
        </w:rPr>
        <w:t>Note</w:t>
      </w:r>
      <w:r>
        <w:rPr>
          <w:rFonts w:cstheme="minorHAnsi"/>
          <w:b/>
          <w:bCs/>
          <w:i/>
          <w:iCs/>
          <w:color w:val="C00000"/>
          <w:szCs w:val="24"/>
        </w:rPr>
        <w:t xml:space="preserve">: </w:t>
      </w:r>
      <w:r w:rsidRPr="00EF0D99">
        <w:rPr>
          <w:rFonts w:cstheme="minorHAnsi"/>
          <w:b/>
          <w:bCs/>
          <w:i/>
          <w:iCs/>
          <w:color w:val="C00000"/>
          <w:szCs w:val="24"/>
        </w:rPr>
        <w:t>Terrestrial and/or Aquatic Husbandry Log must be maintained.</w:t>
      </w:r>
    </w:p>
    <w:p w14:paraId="5C89708E" w14:textId="77777777" w:rsidR="00DA54B7" w:rsidRPr="001F557B" w:rsidRDefault="00DA54B7" w:rsidP="00A9433B">
      <w:pPr>
        <w:jc w:val="both"/>
        <w:rPr>
          <w:rFonts w:cstheme="minorHAnsi"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"/>
        <w:gridCol w:w="2598"/>
        <w:gridCol w:w="2436"/>
        <w:gridCol w:w="804"/>
        <w:gridCol w:w="1260"/>
        <w:gridCol w:w="3235"/>
      </w:tblGrid>
      <w:tr w:rsidR="00E02FDD" w14:paraId="1D297762" w14:textId="77777777" w:rsidTr="00C76372"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564E97AA" w14:textId="61C470DC" w:rsidR="00E02FDD" w:rsidRDefault="00E02FDD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 w:rsidRPr="001F557B">
              <w:rPr>
                <w:rFonts w:cstheme="minorHAnsi"/>
                <w:b/>
                <w:szCs w:val="24"/>
              </w:rPr>
              <w:t>Does the room share HVAC (ventilation) with non-animal areas?</w:t>
            </w:r>
          </w:p>
        </w:tc>
        <w:tc>
          <w:tcPr>
            <w:tcW w:w="5299" w:type="dxa"/>
            <w:gridSpan w:val="3"/>
            <w:vAlign w:val="center"/>
          </w:tcPr>
          <w:p w14:paraId="201D3FE8" w14:textId="66F89205" w:rsidR="00E02FDD" w:rsidRDefault="00E6595D" w:rsidP="00432FDF">
            <w:pPr>
              <w:rPr>
                <w:rFonts w:cstheme="minorHAnsi"/>
                <w:b/>
                <w:bCs/>
                <w:szCs w:val="24"/>
                <w:u w:val="single"/>
              </w:rPr>
            </w:pPr>
            <w:sdt>
              <w:sdtPr>
                <w:rPr>
                  <w:rStyle w:val="Style2"/>
                  <w:rFonts w:eastAsia="MS Gothic"/>
                </w:rPr>
                <w:id w:val="-177384850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02FDD">
              <w:rPr>
                <w:rFonts w:ascii="Segoe UI Symbol" w:eastAsia="MS Gothic" w:hAnsi="Segoe UI Symbol" w:cs="Segoe UI Symbol"/>
                <w:szCs w:val="24"/>
              </w:rPr>
              <w:t xml:space="preserve"> </w:t>
            </w:r>
            <w:r w:rsidR="00E02FDD" w:rsidRPr="001946E1">
              <w:rPr>
                <w:szCs w:val="24"/>
              </w:rPr>
              <w:t xml:space="preserve">Yes </w:t>
            </w:r>
            <w:r w:rsidR="00E02FDD">
              <w:rPr>
                <w:szCs w:val="24"/>
              </w:rPr>
              <w:tab/>
            </w:r>
            <w:r w:rsidR="00E02FDD" w:rsidRPr="001946E1">
              <w:rPr>
                <w:rFonts w:cstheme="minorHAnsi"/>
                <w:szCs w:val="24"/>
              </w:rPr>
              <w:t xml:space="preserve"> </w:t>
            </w:r>
            <w:sdt>
              <w:sdtPr>
                <w:rPr>
                  <w:rStyle w:val="Style2"/>
                  <w:rFonts w:eastAsia="MS Gothic"/>
                </w:rPr>
                <w:id w:val="50988656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2FDF"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02FDD" w:rsidRPr="001946E1">
              <w:rPr>
                <w:szCs w:val="24"/>
              </w:rPr>
              <w:t xml:space="preserve"> No</w:t>
            </w:r>
          </w:p>
        </w:tc>
      </w:tr>
      <w:tr w:rsidR="00E02FDD" w14:paraId="08A93EDA" w14:textId="77777777" w:rsidTr="00C76372">
        <w:trPr>
          <w:trHeight w:val="1008"/>
        </w:trPr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5AD5A4BF" w14:textId="7CCAEF10" w:rsidR="00E02FDD" w:rsidRDefault="00E02FDD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Describe </w:t>
            </w:r>
            <w:r w:rsidRPr="000C239B">
              <w:rPr>
                <w:rFonts w:cstheme="minorHAnsi"/>
                <w:b/>
                <w:bCs/>
                <w:szCs w:val="24"/>
              </w:rPr>
              <w:t xml:space="preserve">acclimation and quarantine methods </w:t>
            </w:r>
          </w:p>
        </w:tc>
        <w:sdt>
          <w:sdtPr>
            <w:rPr>
              <w:rStyle w:val="Style2"/>
            </w:rPr>
            <w:id w:val="1529761329"/>
            <w:lock w:val="sdtLocked"/>
            <w:placeholder>
              <w:docPart w:val="8CAF2B013D6C4B43BA46CBCBF492B3EB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511E0B6D" w14:textId="2DD7CED5" w:rsidR="00E02FDD" w:rsidRDefault="004C5763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02FDD" w14:paraId="065B4033" w14:textId="77777777" w:rsidTr="00C76372"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5FDCD409" w14:textId="1EB8881F" w:rsidR="00E02FDD" w:rsidRDefault="004C5763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 w:rsidRPr="001F557B">
              <w:rPr>
                <w:rFonts w:cstheme="minorHAnsi"/>
                <w:b/>
                <w:szCs w:val="24"/>
              </w:rPr>
              <w:t xml:space="preserve">Describe feeding (e.g. frequency and type of food) and watering practices to </w:t>
            </w:r>
            <w:r w:rsidRPr="001F557B">
              <w:rPr>
                <w:rFonts w:cstheme="minorHAnsi"/>
                <w:b/>
                <w:noProof/>
                <w:szCs w:val="24"/>
              </w:rPr>
              <w:t>be used</w:t>
            </w:r>
            <w:r w:rsidRPr="001F557B">
              <w:rPr>
                <w:rFonts w:cstheme="minorHAnsi"/>
                <w:b/>
                <w:szCs w:val="24"/>
              </w:rPr>
              <w:t xml:space="preserve"> (e.g. water bottle –frequency of filling/cleanin</w:t>
            </w:r>
            <w:r>
              <w:rPr>
                <w:rFonts w:cstheme="minorHAnsi"/>
                <w:b/>
                <w:szCs w:val="24"/>
              </w:rPr>
              <w:t>g or automatic watering system)</w:t>
            </w:r>
          </w:p>
        </w:tc>
        <w:sdt>
          <w:sdtPr>
            <w:rPr>
              <w:rStyle w:val="Style2"/>
            </w:rPr>
            <w:id w:val="-940994945"/>
            <w:lock w:val="sdtLocked"/>
            <w:placeholder>
              <w:docPart w:val="8ED3DAC3AFA94D79BC44B17C1CB1EC0E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35BF48DE" w14:textId="10C22D79" w:rsidR="00E02FDD" w:rsidRDefault="004C5763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02FDD" w14:paraId="2503F316" w14:textId="77777777" w:rsidTr="00C76372">
        <w:trPr>
          <w:trHeight w:val="1008"/>
        </w:trPr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75BA85F1" w14:textId="1A87D284" w:rsidR="00E02FDD" w:rsidRDefault="004C5763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>
              <w:rPr>
                <w:rFonts w:cstheme="minorHAnsi"/>
                <w:b/>
                <w:szCs w:val="24"/>
              </w:rPr>
              <w:t>Describe</w:t>
            </w:r>
            <w:r w:rsidRPr="001F557B">
              <w:rPr>
                <w:rFonts w:cstheme="minorHAnsi"/>
                <w:b/>
                <w:szCs w:val="24"/>
              </w:rPr>
              <w:t xml:space="preserve"> the </w:t>
            </w:r>
            <w:r>
              <w:rPr>
                <w:rFonts w:cstheme="minorHAnsi"/>
                <w:b/>
                <w:szCs w:val="24"/>
              </w:rPr>
              <w:t>cage/</w:t>
            </w:r>
            <w:r w:rsidRPr="001F557B">
              <w:rPr>
                <w:rFonts w:cstheme="minorHAnsi"/>
                <w:b/>
                <w:szCs w:val="24"/>
              </w:rPr>
              <w:t>tank type</w:t>
            </w:r>
          </w:p>
        </w:tc>
        <w:sdt>
          <w:sdtPr>
            <w:rPr>
              <w:rStyle w:val="Style2"/>
            </w:rPr>
            <w:id w:val="-1218735519"/>
            <w:lock w:val="sdtLocked"/>
            <w:placeholder>
              <w:docPart w:val="70A288FCC59F4AF19C634DCD6C452553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0FB16F35" w14:textId="41AA753E" w:rsidR="00E02FDD" w:rsidRDefault="00C76372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E02FDD" w14:paraId="4F70BDAE" w14:textId="77777777" w:rsidTr="00C76372">
        <w:trPr>
          <w:trHeight w:val="1008"/>
        </w:trPr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23915AA0" w14:textId="71DCFA50" w:rsidR="00E02FDD" w:rsidRDefault="004C5763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 w:rsidRPr="001F557B">
              <w:rPr>
                <w:rFonts w:cstheme="minorHAnsi"/>
                <w:b/>
                <w:szCs w:val="24"/>
              </w:rPr>
              <w:t xml:space="preserve">Describe planned frequency of </w:t>
            </w:r>
            <w:r>
              <w:rPr>
                <w:rFonts w:cstheme="minorHAnsi"/>
                <w:b/>
                <w:szCs w:val="24"/>
              </w:rPr>
              <w:t>cage/tank changing or cleaning</w:t>
            </w:r>
          </w:p>
        </w:tc>
        <w:sdt>
          <w:sdtPr>
            <w:rPr>
              <w:rStyle w:val="Style2"/>
            </w:rPr>
            <w:id w:val="-653073214"/>
            <w:lock w:val="sdtLocked"/>
            <w:placeholder>
              <w:docPart w:val="B5A2AF89D0D64923A5CED7AE4BD026B3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1A4E787B" w14:textId="4F029FC8" w:rsidR="00E02FDD" w:rsidRDefault="00C76372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4C5763" w14:paraId="33244833" w14:textId="77777777" w:rsidTr="00C76372">
        <w:trPr>
          <w:trHeight w:val="1008"/>
        </w:trPr>
        <w:tc>
          <w:tcPr>
            <w:tcW w:w="5491" w:type="dxa"/>
            <w:gridSpan w:val="3"/>
            <w:shd w:val="clear" w:color="auto" w:fill="E7E6E6" w:themeFill="background2"/>
            <w:vAlign w:val="center"/>
          </w:tcPr>
          <w:p w14:paraId="3DB22B66" w14:textId="34DEF985" w:rsidR="004C5763" w:rsidRPr="001F557B" w:rsidRDefault="004C5763" w:rsidP="00C76372">
            <w:pPr>
              <w:rPr>
                <w:rFonts w:cstheme="minorHAnsi"/>
                <w:b/>
                <w:szCs w:val="24"/>
              </w:rPr>
            </w:pPr>
            <w:r w:rsidRPr="001F557B">
              <w:rPr>
                <w:rFonts w:cstheme="minorHAnsi"/>
                <w:b/>
                <w:szCs w:val="24"/>
              </w:rPr>
              <w:t>Describe p</w:t>
            </w:r>
            <w:r>
              <w:rPr>
                <w:rFonts w:cstheme="minorHAnsi"/>
                <w:b/>
                <w:szCs w:val="24"/>
              </w:rPr>
              <w:t>lanned room cleaning procedures</w:t>
            </w:r>
          </w:p>
        </w:tc>
        <w:sdt>
          <w:sdtPr>
            <w:rPr>
              <w:rStyle w:val="Style2"/>
            </w:rPr>
            <w:id w:val="-1087457462"/>
            <w:lock w:val="sdtLocked"/>
            <w:placeholder>
              <w:docPart w:val="2835204B80754C4E9EC827FE97F36980"/>
            </w:placeholder>
            <w:showingPlcHdr/>
          </w:sdtPr>
          <w:sdtEndPr>
            <w:rPr>
              <w:rStyle w:val="DefaultParagraphFont"/>
              <w:rFonts w:cstheme="minorHAnsi"/>
              <w:b/>
              <w:bCs/>
              <w:color w:val="auto"/>
              <w:szCs w:val="24"/>
              <w:u w:val="single"/>
            </w:rPr>
          </w:sdtEndPr>
          <w:sdtContent>
            <w:tc>
              <w:tcPr>
                <w:tcW w:w="5299" w:type="dxa"/>
                <w:gridSpan w:val="3"/>
                <w:vAlign w:val="center"/>
              </w:tcPr>
              <w:p w14:paraId="7737CF9A" w14:textId="6CB11B8F" w:rsidR="004C5763" w:rsidRDefault="00C76372" w:rsidP="00432FDF">
                <w:pPr>
                  <w:rPr>
                    <w:rFonts w:cstheme="minorHAnsi"/>
                    <w:b/>
                    <w:bCs/>
                    <w:szCs w:val="24"/>
                    <w:u w:val="single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4C5763" w14:paraId="649245DC" w14:textId="77777777" w:rsidTr="00C76372">
        <w:trPr>
          <w:trHeight w:val="432"/>
        </w:trPr>
        <w:tc>
          <w:tcPr>
            <w:tcW w:w="10790" w:type="dxa"/>
            <w:gridSpan w:val="6"/>
            <w:shd w:val="clear" w:color="auto" w:fill="E7E6E6" w:themeFill="background2"/>
            <w:vAlign w:val="center"/>
          </w:tcPr>
          <w:p w14:paraId="1E4F5590" w14:textId="261DED20" w:rsidR="004C5763" w:rsidRDefault="004C5763" w:rsidP="00C76372">
            <w:pPr>
              <w:rPr>
                <w:rFonts w:cstheme="minorHAnsi"/>
                <w:b/>
                <w:bCs/>
                <w:szCs w:val="24"/>
                <w:u w:val="single"/>
              </w:rPr>
            </w:pPr>
            <w:r>
              <w:rPr>
                <w:rFonts w:cstheme="minorHAnsi"/>
                <w:b/>
                <w:szCs w:val="24"/>
              </w:rPr>
              <w:t>P</w:t>
            </w:r>
            <w:r w:rsidRPr="001F557B">
              <w:rPr>
                <w:rFonts w:cstheme="minorHAnsi"/>
                <w:b/>
                <w:szCs w:val="24"/>
              </w:rPr>
              <w:t>lanned light cycle in the room</w:t>
            </w:r>
            <w:r w:rsidR="00C76372">
              <w:rPr>
                <w:rFonts w:cstheme="minorHAnsi"/>
                <w:b/>
                <w:szCs w:val="24"/>
              </w:rPr>
              <w:t>:</w:t>
            </w:r>
          </w:p>
        </w:tc>
      </w:tr>
      <w:tr w:rsidR="004C5763" w14:paraId="10FA6EEA" w14:textId="77777777" w:rsidTr="00C76372">
        <w:trPr>
          <w:trHeight w:val="432"/>
        </w:trPr>
        <w:sdt>
          <w:sdtPr>
            <w:rPr>
              <w:rStyle w:val="Style2"/>
            </w:rPr>
            <w:id w:val="-61105083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vAlign w:val="center"/>
              </w:tcPr>
              <w:p w14:paraId="70437401" w14:textId="7373C1A6" w:rsidR="004C5763" w:rsidRPr="004C5763" w:rsidRDefault="00432FDF" w:rsidP="00432FDF">
                <w:pPr>
                  <w:rPr>
                    <w:rFonts w:cstheme="minorHAnsi"/>
                    <w:bCs/>
                    <w:szCs w:val="24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98" w:type="dxa"/>
            <w:shd w:val="clear" w:color="auto" w:fill="E7E6E6" w:themeFill="background2"/>
            <w:vAlign w:val="center"/>
          </w:tcPr>
          <w:p w14:paraId="7EF5B0D6" w14:textId="6F418617" w:rsidR="004C5763" w:rsidRDefault="004C5763" w:rsidP="00C76372">
            <w:pPr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 xml:space="preserve">Light Timer; hours on: </w:t>
            </w:r>
          </w:p>
        </w:tc>
        <w:sdt>
          <w:sdtPr>
            <w:rPr>
              <w:rStyle w:val="Style2"/>
            </w:rPr>
            <w:id w:val="2040696370"/>
            <w:lock w:val="sdtLocked"/>
            <w:placeholder>
              <w:docPart w:val="CD352E6185AC45D5A0B2583A51CCDB9A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</w:rPr>
          </w:sdtEndPr>
          <w:sdtContent>
            <w:tc>
              <w:tcPr>
                <w:tcW w:w="3240" w:type="dxa"/>
                <w:gridSpan w:val="2"/>
                <w:vAlign w:val="center"/>
              </w:tcPr>
              <w:p w14:paraId="328E0F95" w14:textId="6EFF689D" w:rsidR="004C5763" w:rsidRDefault="004C5763" w:rsidP="00432FDF">
                <w:pPr>
                  <w:rPr>
                    <w:rFonts w:cstheme="minorHAnsi"/>
                    <w:b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  <w:tc>
          <w:tcPr>
            <w:tcW w:w="1260" w:type="dxa"/>
            <w:shd w:val="clear" w:color="auto" w:fill="E7E6E6" w:themeFill="background2"/>
            <w:vAlign w:val="center"/>
          </w:tcPr>
          <w:p w14:paraId="0EF89B20" w14:textId="1650B20B" w:rsidR="004C5763" w:rsidRDefault="004C5763" w:rsidP="00C76372">
            <w:pPr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hours off:</w:t>
            </w:r>
          </w:p>
        </w:tc>
        <w:sdt>
          <w:sdtPr>
            <w:rPr>
              <w:rStyle w:val="Style2"/>
            </w:rPr>
            <w:id w:val="-892886796"/>
            <w:lock w:val="sdtLocked"/>
            <w:placeholder>
              <w:docPart w:val="F89ED7F8DD654C259FD84DD3C72A68E5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</w:rPr>
          </w:sdtEndPr>
          <w:sdtContent>
            <w:tc>
              <w:tcPr>
                <w:tcW w:w="3235" w:type="dxa"/>
                <w:vAlign w:val="center"/>
              </w:tcPr>
              <w:p w14:paraId="371DE582" w14:textId="0B7A163E" w:rsidR="004C5763" w:rsidRDefault="004C5763" w:rsidP="00432FDF">
                <w:pPr>
                  <w:rPr>
                    <w:rFonts w:cstheme="minorHAnsi"/>
                    <w:b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  <w:tr w:rsidR="004C5763" w14:paraId="4110232B" w14:textId="77777777" w:rsidTr="00C76372">
        <w:trPr>
          <w:trHeight w:val="432"/>
        </w:trPr>
        <w:sdt>
          <w:sdtPr>
            <w:rPr>
              <w:rStyle w:val="Style2"/>
            </w:rPr>
            <w:id w:val="1951820759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vAlign w:val="center"/>
              </w:tcPr>
              <w:p w14:paraId="20641824" w14:textId="61C1F229" w:rsidR="004C5763" w:rsidRPr="004C5763" w:rsidRDefault="00432FDF" w:rsidP="00432FDF">
                <w:pPr>
                  <w:rPr>
                    <w:rFonts w:cstheme="minorHAnsi"/>
                    <w:bCs/>
                    <w:szCs w:val="24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598" w:type="dxa"/>
            <w:shd w:val="clear" w:color="auto" w:fill="E7E6E6" w:themeFill="background2"/>
            <w:vAlign w:val="center"/>
          </w:tcPr>
          <w:p w14:paraId="5CC5940E" w14:textId="1F0E4E5F" w:rsidR="004C5763" w:rsidRDefault="004C5763" w:rsidP="00C76372">
            <w:pPr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Natural Light; describe:</w:t>
            </w:r>
          </w:p>
        </w:tc>
        <w:sdt>
          <w:sdtPr>
            <w:rPr>
              <w:rStyle w:val="Style2"/>
            </w:rPr>
            <w:id w:val="-1872454625"/>
            <w:lock w:val="sdtLocked"/>
            <w:placeholder>
              <w:docPart w:val="E6F13428390C4296808A8766BA7E8E59"/>
            </w:placeholder>
            <w:showingPlcHdr/>
          </w:sdtPr>
          <w:sdtEndPr>
            <w:rPr>
              <w:rStyle w:val="DefaultParagraphFont"/>
              <w:rFonts w:cstheme="minorHAnsi"/>
              <w:b/>
              <w:color w:val="auto"/>
              <w:szCs w:val="24"/>
            </w:rPr>
          </w:sdtEndPr>
          <w:sdtContent>
            <w:tc>
              <w:tcPr>
                <w:tcW w:w="7735" w:type="dxa"/>
                <w:gridSpan w:val="4"/>
                <w:vAlign w:val="center"/>
              </w:tcPr>
              <w:p w14:paraId="78B7DFC3" w14:textId="14C58FD3" w:rsidR="004C5763" w:rsidRDefault="004C5763" w:rsidP="00432FDF">
                <w:pPr>
                  <w:rPr>
                    <w:rFonts w:cstheme="minorHAnsi"/>
                    <w:b/>
                    <w:szCs w:val="24"/>
                  </w:rPr>
                </w:pPr>
                <w:r w:rsidRPr="00CB10AB">
                  <w:rPr>
                    <w:rStyle w:val="PlaceholderText"/>
                    <w:color w:val="833C0B" w:themeColor="accent2" w:themeShade="80"/>
                  </w:rPr>
                  <w:t>Click or tap here to enter text.</w:t>
                </w:r>
              </w:p>
            </w:tc>
          </w:sdtContent>
        </w:sdt>
      </w:tr>
    </w:tbl>
    <w:p w14:paraId="0193B752" w14:textId="2E8CA1D5" w:rsidR="00BE4E84" w:rsidRDefault="00BE4E84" w:rsidP="001946E1">
      <w:pPr>
        <w:jc w:val="both"/>
        <w:rPr>
          <w:rFonts w:cstheme="minorHAnsi"/>
          <w:b/>
          <w:bCs/>
          <w:szCs w:val="24"/>
          <w:u w:val="single"/>
        </w:rPr>
      </w:pPr>
    </w:p>
    <w:p w14:paraId="641074D5" w14:textId="59A23388" w:rsidR="00493CD0" w:rsidRPr="001946E1" w:rsidRDefault="00493CD0" w:rsidP="001946E1">
      <w:pPr>
        <w:jc w:val="both"/>
        <w:rPr>
          <w:rFonts w:cstheme="minorHAnsi"/>
          <w:b/>
          <w:bCs/>
          <w:szCs w:val="24"/>
        </w:rPr>
      </w:pPr>
    </w:p>
    <w:p w14:paraId="4F409C00" w14:textId="77777777" w:rsidR="005A2BD7" w:rsidRPr="001114CC" w:rsidRDefault="005A2BD7" w:rsidP="00A9433B">
      <w:pPr>
        <w:ind w:left="360"/>
        <w:jc w:val="both"/>
        <w:rPr>
          <w:rFonts w:cstheme="minorHAnsi"/>
          <w:b/>
          <w:bCs/>
          <w:szCs w:val="24"/>
        </w:rPr>
      </w:pPr>
    </w:p>
    <w:p w14:paraId="5B5F2E6A" w14:textId="785725DE" w:rsidR="00123CD7" w:rsidRPr="001F557B" w:rsidRDefault="00123CD7" w:rsidP="00A9433B">
      <w:pPr>
        <w:jc w:val="both"/>
        <w:rPr>
          <w:rFonts w:cstheme="minorHAnsi"/>
          <w:szCs w:val="24"/>
        </w:rPr>
      </w:pPr>
    </w:p>
    <w:p w14:paraId="3A7D0B51" w14:textId="3BE2CEBD" w:rsidR="000C239B" w:rsidRDefault="000C239B" w:rsidP="008B1A58">
      <w:p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br w:type="page"/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A95E28" w:rsidRPr="001F557B" w14:paraId="3CB4A530" w14:textId="77777777" w:rsidTr="00A95E28">
        <w:trPr>
          <w:trHeight w:val="143"/>
        </w:trPr>
        <w:tc>
          <w:tcPr>
            <w:tcW w:w="10795" w:type="dxa"/>
            <w:shd w:val="clear" w:color="auto" w:fill="DEEAF6" w:themeFill="accent1" w:themeFillTint="33"/>
            <w:vAlign w:val="center"/>
          </w:tcPr>
          <w:p w14:paraId="2A23DBD1" w14:textId="77777777" w:rsidR="00A95E28" w:rsidRPr="001F557B" w:rsidRDefault="00A95E28" w:rsidP="005F0AD4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BE4E84">
              <w:rPr>
                <w:rFonts w:cstheme="minorHAnsi"/>
                <w:b/>
                <w:bCs/>
                <w:sz w:val="28"/>
                <w:szCs w:val="28"/>
              </w:rPr>
              <w:t>Certifications and Signature</w:t>
            </w:r>
          </w:p>
        </w:tc>
      </w:tr>
    </w:tbl>
    <w:p w14:paraId="5150231F" w14:textId="66389E2F" w:rsidR="001046E5" w:rsidRDefault="00A95E28" w:rsidP="009646A9">
      <w:pPr>
        <w:rPr>
          <w:rFonts w:cstheme="minorHAnsi"/>
          <w:b/>
          <w:bCs/>
          <w:szCs w:val="24"/>
        </w:rPr>
      </w:pPr>
      <w:r w:rsidRPr="001F557B">
        <w:rPr>
          <w:rFonts w:cstheme="minorHAnsi"/>
          <w:b/>
          <w:bCs/>
          <w:szCs w:val="24"/>
        </w:rPr>
        <w:t xml:space="preserve">As the Principal Investigator of this research, I certify that the information in this </w:t>
      </w:r>
      <w:r w:rsidR="002622CF" w:rsidRPr="001F557B">
        <w:rPr>
          <w:rFonts w:cstheme="minorHAnsi"/>
          <w:b/>
          <w:bCs/>
          <w:szCs w:val="24"/>
        </w:rPr>
        <w:t>application</w:t>
      </w:r>
      <w:r w:rsidRPr="001F557B">
        <w:rPr>
          <w:rFonts w:cstheme="minorHAnsi"/>
          <w:b/>
          <w:bCs/>
          <w:szCs w:val="24"/>
        </w:rPr>
        <w:t xml:space="preserve"> is accurate and complete. I agree to abide by all guidelines and regulations </w:t>
      </w:r>
      <w:r w:rsidR="004F1134" w:rsidRPr="001F557B">
        <w:rPr>
          <w:rFonts w:cstheme="minorHAnsi"/>
          <w:b/>
          <w:bCs/>
          <w:noProof/>
          <w:szCs w:val="24"/>
        </w:rPr>
        <w:t>pertaining on</w:t>
      </w:r>
      <w:r w:rsidRPr="001F557B">
        <w:rPr>
          <w:rFonts w:cstheme="minorHAnsi"/>
          <w:b/>
          <w:bCs/>
          <w:szCs w:val="24"/>
        </w:rPr>
        <w:t xml:space="preserve"> this research. </w:t>
      </w:r>
      <w:r w:rsidRPr="001F557B">
        <w:rPr>
          <w:rFonts w:cstheme="minorHAnsi"/>
          <w:b/>
          <w:bCs/>
          <w:noProof/>
          <w:szCs w:val="24"/>
        </w:rPr>
        <w:t>Specifically,</w:t>
      </w:r>
      <w:r w:rsidRPr="001F557B">
        <w:rPr>
          <w:rFonts w:cstheme="minorHAnsi"/>
          <w:b/>
          <w:bCs/>
          <w:szCs w:val="24"/>
        </w:rPr>
        <w:t xml:space="preserve"> I agree to abide by the following requirements:</w:t>
      </w:r>
    </w:p>
    <w:p w14:paraId="184ABC25" w14:textId="77777777" w:rsidR="001946E1" w:rsidRPr="001F557B" w:rsidRDefault="001946E1" w:rsidP="009646A9">
      <w:pPr>
        <w:rPr>
          <w:rFonts w:cstheme="minorHAnsi"/>
          <w:b/>
          <w:bCs/>
          <w:szCs w:val="24"/>
        </w:rPr>
      </w:pPr>
    </w:p>
    <w:p w14:paraId="3D00B769" w14:textId="5AA7F24B" w:rsidR="001046E5" w:rsidRPr="001F557B" w:rsidRDefault="001046E5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  <w:r w:rsidRPr="001F557B">
        <w:rPr>
          <w:rFonts w:asciiTheme="minorHAnsi" w:hAnsiTheme="minorHAnsi" w:cstheme="minorBidi"/>
          <w:sz w:val="24"/>
          <w:szCs w:val="24"/>
        </w:rPr>
        <w:t xml:space="preserve">I certify that I </w:t>
      </w:r>
      <w:r w:rsidR="002622CF" w:rsidRPr="001F557B">
        <w:rPr>
          <w:rFonts w:asciiTheme="minorHAnsi" w:hAnsiTheme="minorHAnsi" w:cstheme="minorBidi"/>
          <w:sz w:val="24"/>
          <w:szCs w:val="24"/>
        </w:rPr>
        <w:t xml:space="preserve">am responsible for and </w:t>
      </w:r>
      <w:r w:rsidRPr="001F557B">
        <w:rPr>
          <w:rFonts w:asciiTheme="minorHAnsi" w:hAnsiTheme="minorHAnsi" w:cstheme="minorBidi"/>
          <w:sz w:val="24"/>
          <w:szCs w:val="24"/>
        </w:rPr>
        <w:t xml:space="preserve">will assure adequate supervision of </w:t>
      </w:r>
      <w:r w:rsidR="002622CF" w:rsidRPr="001F557B">
        <w:rPr>
          <w:rFonts w:asciiTheme="minorHAnsi" w:hAnsiTheme="minorHAnsi" w:cstheme="minorBidi"/>
          <w:sz w:val="24"/>
          <w:szCs w:val="24"/>
        </w:rPr>
        <w:t xml:space="preserve">all research </w:t>
      </w:r>
      <w:r w:rsidRPr="001F557B">
        <w:rPr>
          <w:rFonts w:asciiTheme="minorHAnsi" w:hAnsiTheme="minorHAnsi" w:cstheme="minorBidi"/>
          <w:sz w:val="24"/>
          <w:szCs w:val="24"/>
        </w:rPr>
        <w:t>personnel</w:t>
      </w:r>
      <w:r w:rsidR="002622CF" w:rsidRPr="001F557B">
        <w:rPr>
          <w:rFonts w:asciiTheme="minorHAnsi" w:hAnsiTheme="minorHAnsi" w:cstheme="minorBidi"/>
          <w:sz w:val="24"/>
          <w:szCs w:val="24"/>
        </w:rPr>
        <w:t xml:space="preserve"> involved in this application</w:t>
      </w:r>
      <w:r w:rsidRPr="001F557B">
        <w:rPr>
          <w:rFonts w:asciiTheme="minorHAnsi" w:hAnsiTheme="minorHAnsi" w:cstheme="minorBidi"/>
          <w:sz w:val="24"/>
          <w:szCs w:val="24"/>
        </w:rPr>
        <w:t xml:space="preserve"> and 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will ensure that </w:t>
      </w:r>
      <w:r w:rsidR="002622CF" w:rsidRPr="001F557B">
        <w:rPr>
          <w:rFonts w:asciiTheme="minorHAnsi" w:hAnsiTheme="minorHAnsi" w:cstheme="minorBidi"/>
          <w:sz w:val="24"/>
          <w:szCs w:val="24"/>
        </w:rPr>
        <w:t>all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 adhere to </w:t>
      </w:r>
      <w:r w:rsidR="002622CF" w:rsidRPr="001F557B">
        <w:rPr>
          <w:rFonts w:asciiTheme="minorHAnsi" w:hAnsiTheme="minorHAnsi" w:cstheme="minorBidi"/>
          <w:sz w:val="24"/>
          <w:szCs w:val="24"/>
        </w:rPr>
        <w:t xml:space="preserve">the </w:t>
      </w:r>
      <w:r w:rsidR="00F6730D" w:rsidRPr="001F557B">
        <w:rPr>
          <w:rFonts w:asciiTheme="minorHAnsi" w:hAnsiTheme="minorHAnsi" w:cstheme="minorBidi"/>
          <w:sz w:val="24"/>
          <w:szCs w:val="24"/>
        </w:rPr>
        <w:t xml:space="preserve">animal 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procedures </w:t>
      </w:r>
      <w:r w:rsidR="00F6730D" w:rsidRPr="001F557B">
        <w:rPr>
          <w:rFonts w:asciiTheme="minorHAnsi" w:hAnsiTheme="minorHAnsi" w:cstheme="minorBidi"/>
          <w:sz w:val="24"/>
          <w:szCs w:val="24"/>
        </w:rPr>
        <w:t xml:space="preserve">approved by the IACUC </w:t>
      </w:r>
      <w:r w:rsidR="002226E6" w:rsidRPr="001F557B">
        <w:rPr>
          <w:rFonts w:asciiTheme="minorHAnsi" w:hAnsiTheme="minorHAnsi" w:cstheme="minorBidi"/>
          <w:sz w:val="24"/>
          <w:szCs w:val="24"/>
        </w:rPr>
        <w:t>a</w:t>
      </w:r>
      <w:r w:rsidR="00F6730D" w:rsidRPr="001F557B">
        <w:rPr>
          <w:rFonts w:asciiTheme="minorHAnsi" w:hAnsiTheme="minorHAnsi" w:cstheme="minorBidi"/>
          <w:sz w:val="24"/>
          <w:szCs w:val="24"/>
        </w:rPr>
        <w:t>s well as to the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 IACUC policies. </w:t>
      </w:r>
    </w:p>
    <w:p w14:paraId="0E390851" w14:textId="77777777" w:rsidR="001046E5" w:rsidRPr="001F557B" w:rsidRDefault="001046E5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</w:p>
    <w:p w14:paraId="5F51A578" w14:textId="76B74959" w:rsidR="00A95E28" w:rsidRPr="001F557B" w:rsidRDefault="00A95E28" w:rsidP="003618A8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certify that all individuals working on this </w:t>
      </w:r>
      <w:r w:rsidR="002622CF" w:rsidRPr="001F557B">
        <w:rPr>
          <w:rFonts w:asciiTheme="minorHAnsi" w:hAnsiTheme="minorHAnsi" w:cstheme="minorBidi"/>
          <w:sz w:val="24"/>
          <w:szCs w:val="24"/>
        </w:rPr>
        <w:t>application,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Pr="001F557B">
        <w:rPr>
          <w:rFonts w:asciiTheme="minorHAnsi" w:hAnsiTheme="minorHAnsi" w:cstheme="minorBidi"/>
          <w:noProof/>
          <w:color w:val="000000"/>
          <w:sz w:val="24"/>
          <w:szCs w:val="24"/>
        </w:rPr>
        <w:t>who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have </w:t>
      </w:r>
      <w:r w:rsidR="002622CF"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contact with live 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>animal</w:t>
      </w:r>
      <w:r w:rsidR="002622CF" w:rsidRPr="001F557B">
        <w:rPr>
          <w:rFonts w:asciiTheme="minorHAnsi" w:hAnsiTheme="minorHAnsi" w:cstheme="minorBidi"/>
          <w:color w:val="000000"/>
          <w:sz w:val="24"/>
          <w:szCs w:val="24"/>
        </w:rPr>
        <w:t>s,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are </w:t>
      </w:r>
      <w:r w:rsidR="005131DE" w:rsidRPr="001F557B">
        <w:rPr>
          <w:rFonts w:asciiTheme="minorHAnsi" w:hAnsiTheme="minorHAnsi" w:cstheme="minorBidi"/>
          <w:color w:val="000000"/>
          <w:sz w:val="24"/>
          <w:szCs w:val="24"/>
        </w:rPr>
        <w:t>enrolled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in the </w:t>
      </w:r>
      <w:r w:rsidRPr="00D77C2F">
        <w:rPr>
          <w:rFonts w:asciiTheme="minorHAnsi" w:hAnsiTheme="minorHAnsi" w:cstheme="minorBidi"/>
          <w:color w:val="000000"/>
          <w:sz w:val="24"/>
          <w:szCs w:val="24"/>
        </w:rPr>
        <w:t xml:space="preserve">KAUST </w:t>
      </w:r>
      <w:r w:rsidR="003618A8" w:rsidRPr="00D77C2F">
        <w:rPr>
          <w:rFonts w:asciiTheme="minorHAnsi" w:hAnsiTheme="minorHAnsi" w:cstheme="minorBidi"/>
          <w:color w:val="000000"/>
          <w:sz w:val="24"/>
          <w:szCs w:val="24"/>
        </w:rPr>
        <w:t>Occupational Animal Exposure</w:t>
      </w:r>
      <w:r w:rsidRPr="00D77C2F">
        <w:rPr>
          <w:rFonts w:asciiTheme="minorHAnsi" w:hAnsiTheme="minorHAnsi" w:cstheme="minorBidi"/>
          <w:color w:val="000000"/>
          <w:sz w:val="24"/>
          <w:szCs w:val="24"/>
        </w:rPr>
        <w:t xml:space="preserve"> program</w:t>
      </w:r>
      <w:r w:rsidR="00D77C2F">
        <w:rPr>
          <w:rFonts w:asciiTheme="minorHAnsi" w:hAnsiTheme="minorHAnsi" w:cstheme="minorBidi"/>
          <w:color w:val="000000"/>
          <w:sz w:val="24"/>
          <w:szCs w:val="24"/>
        </w:rPr>
        <w:t xml:space="preserve"> (BioRaft)</w:t>
      </w:r>
      <w:r w:rsidRPr="001F557B">
        <w:rPr>
          <w:rFonts w:asciiTheme="minorHAnsi" w:hAnsiTheme="minorHAnsi" w:cstheme="minorBidi"/>
          <w:sz w:val="24"/>
          <w:szCs w:val="24"/>
        </w:rPr>
        <w:t>.</w:t>
      </w:r>
    </w:p>
    <w:p w14:paraId="415627F2" w14:textId="77777777" w:rsidR="00A95E28" w:rsidRPr="001F557B" w:rsidRDefault="00A95E28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</w:p>
    <w:p w14:paraId="2147460F" w14:textId="6BB96133" w:rsidR="00A95E28" w:rsidRPr="001F557B" w:rsidRDefault="00A95E28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certify that I have determined that the </w:t>
      </w:r>
      <w:r w:rsidR="00836570">
        <w:rPr>
          <w:rFonts w:asciiTheme="minorHAnsi" w:hAnsiTheme="minorHAnsi" w:cstheme="minorBidi"/>
          <w:color w:val="000000"/>
          <w:sz w:val="24"/>
          <w:szCs w:val="24"/>
        </w:rPr>
        <w:t xml:space="preserve">research proposed herein is not </w:t>
      </w:r>
      <w:r w:rsidRPr="001F557B">
        <w:rPr>
          <w:rFonts w:asciiTheme="minorHAnsi" w:hAnsiTheme="minorHAnsi" w:cstheme="minorBidi"/>
          <w:noProof/>
          <w:color w:val="000000"/>
          <w:sz w:val="24"/>
          <w:szCs w:val="24"/>
        </w:rPr>
        <w:t>unnecessarily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duplicative of previously reported research.</w:t>
      </w:r>
    </w:p>
    <w:p w14:paraId="3E4B0D15" w14:textId="77777777" w:rsidR="00A95E28" w:rsidRPr="001F557B" w:rsidRDefault="00A95E28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</w:p>
    <w:p w14:paraId="6041B1CC" w14:textId="77777777" w:rsidR="00A95E28" w:rsidRPr="001F557B" w:rsidRDefault="00A95E28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certify that I have reviewed the pertinent scientific literature and have found </w:t>
      </w:r>
      <w:r w:rsidRPr="001F557B">
        <w:rPr>
          <w:rFonts w:asciiTheme="minorHAnsi" w:hAnsiTheme="minorHAnsi" w:cstheme="minorBidi"/>
          <w:color w:val="000000"/>
          <w:sz w:val="24"/>
          <w:szCs w:val="24"/>
          <w:u w:val="single"/>
        </w:rPr>
        <w:t>no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valid alternative to any procedures described herein which may cause more than momentary pain or distress, whether it is relieved or not.</w:t>
      </w:r>
    </w:p>
    <w:p w14:paraId="507EE58D" w14:textId="77777777" w:rsidR="005131DE" w:rsidRPr="001F557B" w:rsidRDefault="005131DE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sz w:val="24"/>
          <w:szCs w:val="24"/>
        </w:rPr>
      </w:pPr>
    </w:p>
    <w:p w14:paraId="5898242E" w14:textId="385F09DE" w:rsidR="00603F75" w:rsidRDefault="00A27D36" w:rsidP="00D41DB5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>
        <w:rPr>
          <w:rFonts w:asciiTheme="minorHAnsi" w:hAnsiTheme="minorHAnsi" w:cstheme="minorBidi"/>
          <w:color w:val="000000"/>
          <w:sz w:val="24"/>
          <w:szCs w:val="24"/>
        </w:rPr>
        <w:t xml:space="preserve">I confirm that I’ve been consulting with a lab animal veterinarian in preparing </w:t>
      </w:r>
      <w:r w:rsidRPr="004914C1">
        <w:rPr>
          <w:rFonts w:asciiTheme="minorHAnsi" w:hAnsiTheme="minorHAnsi" w:cstheme="minorBidi"/>
          <w:color w:val="000000"/>
          <w:sz w:val="24"/>
          <w:szCs w:val="24"/>
        </w:rPr>
        <w:t xml:space="preserve">sections </w:t>
      </w:r>
      <w:r w:rsidR="002E3DCB">
        <w:rPr>
          <w:rFonts w:asciiTheme="minorHAnsi" w:hAnsiTheme="minorHAnsi" w:cstheme="minorBidi"/>
          <w:color w:val="000000"/>
          <w:sz w:val="24"/>
          <w:szCs w:val="24"/>
        </w:rPr>
        <w:t>IV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, </w:t>
      </w:r>
      <w:r w:rsidR="002E3DCB">
        <w:rPr>
          <w:rFonts w:asciiTheme="minorHAnsi" w:hAnsiTheme="minorHAnsi" w:cstheme="minorBidi"/>
          <w:color w:val="000000"/>
          <w:sz w:val="24"/>
          <w:szCs w:val="24"/>
        </w:rPr>
        <w:t>VI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>,</w:t>
      </w:r>
      <w:r w:rsidR="004914C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D41DB5">
        <w:rPr>
          <w:rFonts w:asciiTheme="minorHAnsi" w:hAnsiTheme="minorHAnsi" w:cstheme="minorBidi"/>
          <w:color w:val="000000"/>
          <w:sz w:val="24"/>
          <w:szCs w:val="24"/>
        </w:rPr>
        <w:t>VII</w:t>
      </w:r>
      <w:r w:rsidR="004914C1" w:rsidRPr="009646A9">
        <w:rPr>
          <w:rFonts w:asciiTheme="minorHAnsi" w:hAnsiTheme="minorHAnsi" w:cstheme="minorBidi"/>
          <w:color w:val="000000"/>
          <w:sz w:val="24"/>
          <w:szCs w:val="24"/>
        </w:rPr>
        <w:t>,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D41DB5">
        <w:rPr>
          <w:rFonts w:asciiTheme="minorHAnsi" w:hAnsiTheme="minorHAnsi" w:cstheme="minorBidi"/>
          <w:color w:val="000000"/>
          <w:sz w:val="24"/>
          <w:szCs w:val="24"/>
        </w:rPr>
        <w:t>VIII,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2E3DCB">
        <w:rPr>
          <w:rFonts w:asciiTheme="minorHAnsi" w:hAnsiTheme="minorHAnsi" w:cstheme="minorBidi"/>
          <w:color w:val="000000"/>
          <w:sz w:val="24"/>
          <w:szCs w:val="24"/>
        </w:rPr>
        <w:t>X</w:t>
      </w:r>
      <w:r w:rsidR="00EE0418">
        <w:rPr>
          <w:rFonts w:asciiTheme="minorHAnsi" w:hAnsiTheme="minorHAnsi" w:cstheme="minorBidi"/>
          <w:color w:val="000000"/>
          <w:sz w:val="24"/>
          <w:szCs w:val="24"/>
        </w:rPr>
        <w:t>,</w:t>
      </w:r>
      <w:r w:rsidR="001946E1" w:rsidRPr="009646A9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D41DB5">
        <w:rPr>
          <w:rFonts w:asciiTheme="minorHAnsi" w:hAnsiTheme="minorHAnsi" w:cstheme="minorBidi"/>
          <w:color w:val="000000"/>
          <w:sz w:val="24"/>
          <w:szCs w:val="24"/>
        </w:rPr>
        <w:t>and XIII</w:t>
      </w:r>
      <w:r>
        <w:rPr>
          <w:rFonts w:asciiTheme="minorHAnsi" w:hAnsiTheme="minorHAnsi" w:cstheme="minorBidi"/>
          <w:color w:val="000000"/>
          <w:sz w:val="24"/>
          <w:szCs w:val="24"/>
        </w:rPr>
        <w:t xml:space="preserve"> and that I’m familiar with the KAUST ARCL/CMR list of procedures. </w:t>
      </w:r>
    </w:p>
    <w:p w14:paraId="5FB0E488" w14:textId="77777777" w:rsidR="00603F75" w:rsidRDefault="00603F75" w:rsidP="009646A9">
      <w:pPr>
        <w:pStyle w:val="ListParagraph"/>
        <w:rPr>
          <w:rFonts w:cstheme="minorBidi"/>
          <w:color w:val="000000"/>
          <w:szCs w:val="24"/>
        </w:rPr>
      </w:pPr>
    </w:p>
    <w:p w14:paraId="4E6AECC2" w14:textId="211FB60F" w:rsidR="005131DE" w:rsidRPr="001F557B" w:rsidRDefault="005131DE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will obtain approval from the IACUC before initiating any alterations in this </w:t>
      </w:r>
      <w:r w:rsidR="002622CF" w:rsidRPr="001F557B">
        <w:rPr>
          <w:rFonts w:asciiTheme="minorHAnsi" w:hAnsiTheme="minorHAnsi" w:cstheme="minorBidi"/>
          <w:sz w:val="24"/>
          <w:szCs w:val="24"/>
        </w:rPr>
        <w:t>application.</w:t>
      </w:r>
    </w:p>
    <w:p w14:paraId="4338DEC4" w14:textId="77777777" w:rsidR="005131DE" w:rsidRPr="001F557B" w:rsidRDefault="005131DE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</w:p>
    <w:p w14:paraId="6BAE996C" w14:textId="22F1EB94" w:rsidR="00A95E28" w:rsidRPr="001F557B" w:rsidRDefault="005131DE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I will </w:t>
      </w:r>
      <w:r w:rsidRPr="001F557B">
        <w:rPr>
          <w:rFonts w:asciiTheme="minorHAnsi" w:hAnsiTheme="minorHAnsi" w:cstheme="minorBidi"/>
          <w:sz w:val="24"/>
          <w:szCs w:val="24"/>
        </w:rPr>
        <w:t xml:space="preserve">keep </w:t>
      </w:r>
      <w:r w:rsidR="00F30109" w:rsidRPr="001F557B">
        <w:rPr>
          <w:rFonts w:asciiTheme="minorHAnsi" w:hAnsiTheme="minorHAnsi" w:cstheme="minorBidi"/>
          <w:sz w:val="24"/>
          <w:szCs w:val="24"/>
        </w:rPr>
        <w:t xml:space="preserve">copies of all approved </w:t>
      </w:r>
      <w:r w:rsidR="002622CF" w:rsidRPr="001F557B">
        <w:rPr>
          <w:rFonts w:asciiTheme="minorHAnsi" w:hAnsiTheme="minorHAnsi" w:cstheme="minorBidi"/>
          <w:sz w:val="24"/>
          <w:szCs w:val="24"/>
        </w:rPr>
        <w:t>applications</w:t>
      </w:r>
      <w:r w:rsidR="002226E6" w:rsidRPr="001F557B">
        <w:rPr>
          <w:rFonts w:asciiTheme="minorHAnsi" w:hAnsiTheme="minorHAnsi" w:cstheme="minorBidi"/>
          <w:sz w:val="24"/>
          <w:szCs w:val="24"/>
        </w:rPr>
        <w:t>, revisions</w:t>
      </w:r>
      <w:r w:rsidR="00EE0418">
        <w:rPr>
          <w:rFonts w:asciiTheme="minorHAnsi" w:hAnsiTheme="minorHAnsi" w:cstheme="minorBidi"/>
          <w:sz w:val="24"/>
          <w:szCs w:val="24"/>
        </w:rPr>
        <w:t>,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 </w:t>
      </w:r>
      <w:r w:rsidR="002226E6" w:rsidRPr="001F557B">
        <w:rPr>
          <w:rFonts w:asciiTheme="minorHAnsi" w:hAnsiTheme="minorHAnsi" w:cstheme="minorBidi"/>
          <w:noProof/>
          <w:sz w:val="24"/>
          <w:szCs w:val="24"/>
        </w:rPr>
        <w:t>and</w:t>
      </w:r>
      <w:r w:rsidR="002226E6" w:rsidRPr="001F557B">
        <w:rPr>
          <w:rFonts w:asciiTheme="minorHAnsi" w:hAnsiTheme="minorHAnsi" w:cstheme="minorBidi"/>
          <w:sz w:val="24"/>
          <w:szCs w:val="24"/>
        </w:rPr>
        <w:t xml:space="preserve"> amendments.</w:t>
      </w:r>
    </w:p>
    <w:p w14:paraId="24CBEAA2" w14:textId="77777777" w:rsidR="005131DE" w:rsidRPr="001F557B" w:rsidRDefault="005131DE" w:rsidP="009646A9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</w:p>
    <w:p w14:paraId="2440BE38" w14:textId="06208347" w:rsidR="00A95E28" w:rsidRPr="001F557B" w:rsidRDefault="00A95E28" w:rsidP="009646A9">
      <w:pPr>
        <w:pStyle w:val="Level1"/>
        <w:widowControl/>
        <w:numPr>
          <w:ilvl w:val="0"/>
          <w:numId w:val="1"/>
        </w:numPr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rPr>
          <w:rFonts w:asciiTheme="minorHAnsi" w:hAnsiTheme="minorHAnsi" w:cstheme="minorBidi"/>
          <w:color w:val="000000"/>
          <w:sz w:val="24"/>
          <w:szCs w:val="24"/>
        </w:rPr>
      </w:pPr>
      <w:r w:rsidRPr="001F557B">
        <w:rPr>
          <w:rFonts w:asciiTheme="minorHAnsi" w:hAnsiTheme="minorHAnsi" w:cstheme="minorBidi"/>
          <w:color w:val="000000"/>
          <w:sz w:val="24"/>
          <w:szCs w:val="24"/>
        </w:rPr>
        <w:t>I certify that I am responsible for the storage and backup of the data collected</w:t>
      </w:r>
      <w:r w:rsidR="00F30109" w:rsidRPr="001F557B">
        <w:rPr>
          <w:rFonts w:asciiTheme="minorHAnsi" w:hAnsiTheme="minorHAnsi" w:cstheme="minorBidi"/>
          <w:color w:val="000000"/>
          <w:sz w:val="24"/>
          <w:szCs w:val="24"/>
        </w:rPr>
        <w:t>,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including all procedures (e.g.</w:t>
      </w:r>
      <w:r w:rsidR="001946E1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euthanasia) </w:t>
      </w:r>
      <w:r w:rsidR="001046E5" w:rsidRPr="001F557B">
        <w:rPr>
          <w:rFonts w:asciiTheme="minorHAnsi" w:hAnsiTheme="minorHAnsi" w:cstheme="minorBidi"/>
          <w:color w:val="000000"/>
          <w:sz w:val="24"/>
          <w:szCs w:val="24"/>
        </w:rPr>
        <w:t>performed</w:t>
      </w:r>
      <w:r w:rsidRPr="001F557B">
        <w:rPr>
          <w:rFonts w:asciiTheme="minorHAnsi" w:hAnsiTheme="minorHAnsi" w:cstheme="minorBidi"/>
          <w:color w:val="000000"/>
          <w:sz w:val="24"/>
          <w:szCs w:val="24"/>
        </w:rPr>
        <w:t xml:space="preserve"> </w:t>
      </w:r>
      <w:r w:rsidR="001046E5" w:rsidRPr="001F557B">
        <w:rPr>
          <w:rFonts w:asciiTheme="minorHAnsi" w:hAnsiTheme="minorHAnsi" w:cstheme="minorBidi"/>
          <w:color w:val="000000"/>
          <w:sz w:val="24"/>
          <w:szCs w:val="24"/>
        </w:rPr>
        <w:t>on animals.</w:t>
      </w:r>
    </w:p>
    <w:p w14:paraId="1C7123E4" w14:textId="28EB1AAB" w:rsidR="00A95E28" w:rsidRPr="001F557B" w:rsidRDefault="00A95E28" w:rsidP="00A9433B">
      <w:pPr>
        <w:pStyle w:val="Level1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0" w:firstLine="0"/>
        <w:jc w:val="both"/>
        <w:rPr>
          <w:rFonts w:asciiTheme="minorHAnsi" w:hAnsiTheme="minorHAnsi" w:cstheme="minorBidi"/>
          <w:color w:val="000000"/>
          <w:sz w:val="24"/>
          <w:szCs w:val="24"/>
        </w:rPr>
      </w:pPr>
    </w:p>
    <w:p w14:paraId="059C68C0" w14:textId="77777777" w:rsidR="00A95E28" w:rsidRPr="001F557B" w:rsidRDefault="00A95E28" w:rsidP="00A9433B">
      <w:pPr>
        <w:jc w:val="both"/>
        <w:rPr>
          <w:rFonts w:cstheme="minorHAnsi"/>
          <w:szCs w:val="24"/>
        </w:rPr>
      </w:pPr>
    </w:p>
    <w:p w14:paraId="5C6B5202" w14:textId="77777777" w:rsidR="00A95E28" w:rsidRPr="001F557B" w:rsidRDefault="00A95E28" w:rsidP="00A9433B">
      <w:pPr>
        <w:jc w:val="both"/>
        <w:rPr>
          <w:rFonts w:cstheme="minorHAnsi"/>
          <w:szCs w:val="24"/>
        </w:rPr>
      </w:pPr>
    </w:p>
    <w:p w14:paraId="5F153CEB" w14:textId="77777777" w:rsidR="00A95E28" w:rsidRPr="001F557B" w:rsidRDefault="00A95E28" w:rsidP="00A9433B">
      <w:pPr>
        <w:jc w:val="both"/>
        <w:rPr>
          <w:rFonts w:cstheme="minorHAnsi"/>
          <w:szCs w:val="24"/>
        </w:rPr>
      </w:pPr>
    </w:p>
    <w:p w14:paraId="4CCEFF27" w14:textId="77777777" w:rsidR="00A95E28" w:rsidRPr="001F557B" w:rsidRDefault="00A95E28" w:rsidP="00432FDF">
      <w:pPr>
        <w:jc w:val="both"/>
        <w:rPr>
          <w:rFonts w:cstheme="minorHAnsi"/>
          <w:szCs w:val="24"/>
        </w:rPr>
      </w:pPr>
      <w:r w:rsidRPr="001F557B">
        <w:rPr>
          <w:rFonts w:cstheme="minorHAnsi"/>
          <w:szCs w:val="24"/>
        </w:rPr>
        <w:tab/>
      </w:r>
      <w:sdt>
        <w:sdtPr>
          <w:rPr>
            <w:rStyle w:val="Style2"/>
          </w:rPr>
          <w:id w:val="2139217332"/>
          <w:lock w:val="sdtLocked"/>
          <w:placeholder>
            <w:docPart w:val="EB12110578324CE594693B837E5ED994"/>
          </w:placeholder>
          <w:showingPlcHdr/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bookmarkStart w:id="42" w:name="_GoBack"/>
          <w:r w:rsidRPr="00CB10AB">
            <w:rPr>
              <w:rStyle w:val="PlaceholderText"/>
              <w:color w:val="833C0B" w:themeColor="accent2" w:themeShade="80"/>
              <w:szCs w:val="24"/>
            </w:rPr>
            <w:t>Click or tap here to enter text.</w:t>
          </w:r>
          <w:bookmarkEnd w:id="42"/>
        </w:sdtContent>
      </w:sdt>
      <w:r w:rsidRPr="001F557B">
        <w:rPr>
          <w:rFonts w:cstheme="minorHAnsi"/>
          <w:szCs w:val="24"/>
        </w:rPr>
        <w:tab/>
      </w:r>
      <w:sdt>
        <w:sdtPr>
          <w:rPr>
            <w:rFonts w:cstheme="minorHAnsi"/>
            <w:szCs w:val="24"/>
          </w:rPr>
          <w:id w:val="646864487"/>
          <w:showingPlcHdr/>
          <w:picture/>
        </w:sdtPr>
        <w:sdtContent>
          <w:r w:rsidRPr="001F557B">
            <w:rPr>
              <w:rFonts w:cstheme="minorHAnsi"/>
              <w:noProof/>
              <w:szCs w:val="24"/>
            </w:rPr>
            <w:drawing>
              <wp:inline distT="0" distB="0" distL="0" distR="0" wp14:anchorId="19747ABF" wp14:editId="2495A983">
                <wp:extent cx="1907767" cy="546548"/>
                <wp:effectExtent l="0" t="0" r="0" b="6350"/>
                <wp:docPr id="3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5189" cy="5572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1F557B">
        <w:rPr>
          <w:rFonts w:cstheme="minorHAnsi"/>
          <w:szCs w:val="24"/>
        </w:rPr>
        <w:tab/>
      </w:r>
      <w:sdt>
        <w:sdtPr>
          <w:rPr>
            <w:rStyle w:val="Style2"/>
          </w:rPr>
          <w:id w:val="1473643985"/>
          <w:lock w:val="sdtLocked"/>
          <w:placeholder>
            <w:docPart w:val="687E95EA936845FB88C8E26A9D0F47B9"/>
          </w:placeholder>
          <w:showingPlcHdr/>
          <w:date>
            <w:dateFormat w:val="d-MMM-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cstheme="minorHAnsi"/>
            <w:color w:val="auto"/>
            <w:szCs w:val="24"/>
          </w:rPr>
        </w:sdtEndPr>
        <w:sdtContent>
          <w:r w:rsidRPr="00CB10AB">
            <w:rPr>
              <w:rStyle w:val="PlaceholderText"/>
              <w:rFonts w:eastAsiaTheme="minorHAnsi"/>
              <w:color w:val="833C0B" w:themeColor="accent2" w:themeShade="80"/>
              <w:szCs w:val="24"/>
            </w:rPr>
            <w:t>Click or tap to enter a date.</w:t>
          </w:r>
        </w:sdtContent>
      </w:sdt>
    </w:p>
    <w:p w14:paraId="3C1F57B4" w14:textId="77777777" w:rsidR="00A95E28" w:rsidRPr="001F557B" w:rsidRDefault="00A95E28" w:rsidP="00A9433B">
      <w:pPr>
        <w:jc w:val="both"/>
        <w:rPr>
          <w:rFonts w:cstheme="minorHAnsi"/>
          <w:b/>
          <w:bCs/>
          <w:szCs w:val="24"/>
        </w:rPr>
      </w:pPr>
      <w:r w:rsidRPr="001F557B">
        <w:rPr>
          <w:rFonts w:cstheme="minorHAnsi"/>
          <w:szCs w:val="24"/>
        </w:rPr>
        <w:tab/>
      </w:r>
      <w:r w:rsidRPr="001F557B">
        <w:rPr>
          <w:rFonts w:cstheme="minorHAnsi"/>
          <w:b/>
          <w:bCs/>
          <w:szCs w:val="24"/>
        </w:rPr>
        <w:t>Principal Investigator Name</w:t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  <w:t>Signature</w:t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</w:r>
      <w:r w:rsidRPr="001F557B">
        <w:rPr>
          <w:rFonts w:cstheme="minorHAnsi"/>
          <w:b/>
          <w:bCs/>
          <w:szCs w:val="24"/>
        </w:rPr>
        <w:tab/>
        <w:t>Date</w:t>
      </w:r>
    </w:p>
    <w:p w14:paraId="1C3602C7" w14:textId="77777777" w:rsidR="00A95E28" w:rsidRPr="001F557B" w:rsidRDefault="00A95E28" w:rsidP="00A9433B">
      <w:pPr>
        <w:jc w:val="both"/>
        <w:rPr>
          <w:rFonts w:cstheme="minorHAnsi"/>
          <w:szCs w:val="24"/>
        </w:rPr>
      </w:pPr>
    </w:p>
    <w:p w14:paraId="048EA33D" w14:textId="77777777" w:rsidR="00346543" w:rsidRPr="001F557B" w:rsidRDefault="00346543" w:rsidP="00A9433B">
      <w:pPr>
        <w:jc w:val="both"/>
        <w:rPr>
          <w:rFonts w:cstheme="minorHAnsi"/>
          <w:szCs w:val="24"/>
        </w:rPr>
      </w:pPr>
    </w:p>
    <w:p w14:paraId="03BAAF5D" w14:textId="3F562936" w:rsidR="00742EF6" w:rsidRPr="001F557B" w:rsidRDefault="00742EF6" w:rsidP="00A9433B">
      <w:pPr>
        <w:pStyle w:val="ListParagraph"/>
        <w:autoSpaceDE w:val="0"/>
        <w:autoSpaceDN w:val="0"/>
        <w:adjustRightInd w:val="0"/>
        <w:ind w:left="0"/>
        <w:jc w:val="both"/>
        <w:rPr>
          <w:b/>
          <w:bCs/>
          <w:szCs w:val="24"/>
        </w:rPr>
      </w:pPr>
      <w:r w:rsidRPr="001F557B">
        <w:rPr>
          <w:b/>
          <w:bCs/>
          <w:szCs w:val="24"/>
        </w:rPr>
        <w:t xml:space="preserve">  </w:t>
      </w:r>
    </w:p>
    <w:p w14:paraId="772B68AB" w14:textId="471DDF80" w:rsidR="00DA7871" w:rsidRPr="001F557B" w:rsidRDefault="00DA7871" w:rsidP="00A9433B">
      <w:pPr>
        <w:autoSpaceDE w:val="0"/>
        <w:autoSpaceDN w:val="0"/>
        <w:adjustRightInd w:val="0"/>
        <w:jc w:val="both"/>
        <w:rPr>
          <w:szCs w:val="24"/>
        </w:rPr>
      </w:pPr>
    </w:p>
    <w:sectPr w:rsidR="00DA7871" w:rsidRPr="001F557B" w:rsidSect="00C900C4">
      <w:headerReference w:type="default" r:id="rId32"/>
      <w:pgSz w:w="12240" w:h="15840"/>
      <w:pgMar w:top="360" w:right="720" w:bottom="720" w:left="720" w:header="720" w:footer="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4F5ED65" w16cid:durableId="225EB8FD"/>
  <w16cid:commentId w16cid:paraId="51372294" w16cid:durableId="225EB8FE"/>
  <w16cid:commentId w16cid:paraId="45C9BE31" w16cid:durableId="225EB8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8E8839" w14:textId="77777777" w:rsidR="00E6595D" w:rsidRDefault="00E6595D" w:rsidP="001A6A63">
      <w:r>
        <w:separator/>
      </w:r>
    </w:p>
  </w:endnote>
  <w:endnote w:type="continuationSeparator" w:id="0">
    <w:p w14:paraId="6EFF2BD6" w14:textId="77777777" w:rsidR="00E6595D" w:rsidRDefault="00E6595D" w:rsidP="001A6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15416697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224F42D" w14:textId="77777777" w:rsidR="00E6595D" w:rsidRPr="003D751D" w:rsidRDefault="00E6595D" w:rsidP="003B150D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2EB82316" w14:textId="77777777" w:rsidR="00E6595D" w:rsidRDefault="00E6595D" w:rsidP="003B150D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6926DA6E" w14:textId="77777777" w:rsidR="00E6595D" w:rsidRPr="00177714" w:rsidRDefault="00E6595D" w:rsidP="003B150D">
        <w:pPr>
          <w:pStyle w:val="Footer"/>
          <w:jc w:val="right"/>
          <w:rPr>
            <w:sz w:val="18"/>
            <w:szCs w:val="18"/>
            <w:lang w:val="fr-FR"/>
          </w:rPr>
        </w:pPr>
        <w:r w:rsidRPr="00177714">
          <w:rPr>
            <w:color w:val="000000"/>
            <w:sz w:val="18"/>
            <w:szCs w:val="18"/>
            <w:lang w:val="fr-FR"/>
          </w:rPr>
          <w:t>Draft_</w:t>
        </w:r>
        <w:r>
          <w:rPr>
            <w:color w:val="000000"/>
            <w:sz w:val="18"/>
            <w:szCs w:val="18"/>
            <w:lang w:val="fr-FR"/>
          </w:rPr>
          <w:t>Nov</w:t>
        </w:r>
        <w:r w:rsidRPr="00177714">
          <w:rPr>
            <w:color w:val="000000"/>
            <w:sz w:val="18"/>
            <w:szCs w:val="18"/>
            <w:lang w:val="fr-FR"/>
          </w:rPr>
          <w:t>19</w:t>
        </w:r>
      </w:p>
      <w:p w14:paraId="1296AD31" w14:textId="2ABD39FF" w:rsidR="00E6595D" w:rsidRPr="00177714" w:rsidRDefault="00E6595D" w:rsidP="003B150D">
        <w:pPr>
          <w:pStyle w:val="Footer"/>
          <w:tabs>
            <w:tab w:val="left" w:pos="9756"/>
            <w:tab w:val="right" w:pos="10800"/>
          </w:tabs>
          <w:rPr>
            <w:sz w:val="18"/>
            <w:szCs w:val="18"/>
            <w:lang w:val="fr-FR"/>
          </w:rPr>
        </w:pPr>
        <w:r>
          <w:rPr>
            <w:sz w:val="18"/>
            <w:szCs w:val="18"/>
            <w:lang w:val="fr-FR"/>
          </w:rPr>
          <w:tab/>
        </w:r>
        <w:r>
          <w:rPr>
            <w:sz w:val="18"/>
            <w:szCs w:val="18"/>
            <w:lang w:val="fr-FR"/>
          </w:rPr>
          <w:tab/>
        </w:r>
        <w:r>
          <w:rPr>
            <w:sz w:val="18"/>
            <w:szCs w:val="18"/>
            <w:lang w:val="fr-FR"/>
          </w:rPr>
          <w:tab/>
        </w:r>
        <w:r>
          <w:rPr>
            <w:sz w:val="18"/>
            <w:szCs w:val="18"/>
            <w:lang w:val="fr-FR"/>
          </w:rPr>
          <w:tab/>
        </w: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  <w:lang w:val="fr-FR"/>
          </w:rPr>
          <w:t>2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32648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81CA41B" w14:textId="77777777" w:rsidR="00E6595D" w:rsidRPr="003D751D" w:rsidRDefault="00E6595D" w:rsidP="003B150D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1DD06857" w14:textId="77777777" w:rsidR="00E6595D" w:rsidRDefault="00E6595D" w:rsidP="003B150D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5F3FA4D9" w14:textId="4198258E" w:rsidR="00E6595D" w:rsidRPr="00177714" w:rsidRDefault="00E6595D" w:rsidP="001F4D8C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27A41178" w14:textId="0206C2E0" w:rsidR="00E6595D" w:rsidRPr="00177714" w:rsidRDefault="00E6595D" w:rsidP="00432FDF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  <w:lang w:val="fr-FR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EE0418">
          <w:rPr>
            <w:noProof/>
            <w:sz w:val="18"/>
            <w:szCs w:val="18"/>
            <w:lang w:val="fr-FR"/>
          </w:rPr>
          <w:t>1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12305372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27CCEC1C" w14:textId="77777777" w:rsidR="00E6595D" w:rsidRPr="003D751D" w:rsidRDefault="00E6595D" w:rsidP="00A616EF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7B8AC815" w14:textId="77777777" w:rsidR="00E6595D" w:rsidRDefault="00E6595D" w:rsidP="00D32155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162ACCA3" w14:textId="46FF0E63" w:rsidR="00E6595D" w:rsidRPr="00177714" w:rsidRDefault="00E6595D" w:rsidP="00432FDF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02F93833" w14:textId="37F57BDF" w:rsidR="00E6595D" w:rsidRPr="002A3A68" w:rsidRDefault="00E6595D" w:rsidP="00432FDF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EE0418">
          <w:rPr>
            <w:noProof/>
            <w:sz w:val="18"/>
            <w:szCs w:val="18"/>
            <w:lang w:val="fr-FR"/>
          </w:rPr>
          <w:t>3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6195164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E726EEB" w14:textId="77777777" w:rsidR="00E6595D" w:rsidRPr="003D751D" w:rsidRDefault="00E6595D" w:rsidP="00887859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2715EA84" w14:textId="77777777" w:rsidR="00E6595D" w:rsidRDefault="00E6595D" w:rsidP="00887859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0ED285D3" w14:textId="0D30E780" w:rsidR="00E6595D" w:rsidRPr="00177714" w:rsidRDefault="00E6595D" w:rsidP="001F4D8C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3D64A826" w14:textId="63FF8B13" w:rsidR="00E6595D" w:rsidRPr="00177714" w:rsidRDefault="00E6595D" w:rsidP="00432FDF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  <w:lang w:val="fr-FR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EE0418">
          <w:rPr>
            <w:noProof/>
            <w:sz w:val="18"/>
            <w:szCs w:val="18"/>
            <w:lang w:val="fr-FR"/>
          </w:rPr>
          <w:t>2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  <w:p w14:paraId="599391FE" w14:textId="77777777" w:rsidR="00E6595D" w:rsidRPr="00887859" w:rsidRDefault="00E6595D" w:rsidP="00887859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1895616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5B0DC3A" w14:textId="77777777" w:rsidR="00E6595D" w:rsidRPr="003D751D" w:rsidRDefault="00E6595D" w:rsidP="00A616EF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6CFD4CDF" w14:textId="77777777" w:rsidR="00E6595D" w:rsidRDefault="00E6595D" w:rsidP="00D32155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278895CE" w14:textId="023B72DD" w:rsidR="00E6595D" w:rsidRPr="00177714" w:rsidRDefault="00E6595D" w:rsidP="00744EC0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6C6576FE" w14:textId="5F7367C4" w:rsidR="00E6595D" w:rsidRPr="002A3A68" w:rsidRDefault="00E6595D" w:rsidP="00744EC0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EE0418">
          <w:rPr>
            <w:noProof/>
            <w:sz w:val="18"/>
            <w:szCs w:val="18"/>
            <w:lang w:val="fr-FR"/>
          </w:rPr>
          <w:t>12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01687778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AAEB260" w14:textId="77777777" w:rsidR="00E6595D" w:rsidRPr="003D751D" w:rsidRDefault="00E6595D" w:rsidP="00887859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Pr="0033210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5AFDF061" w14:textId="77777777" w:rsidR="00E6595D" w:rsidRDefault="00E6595D" w:rsidP="00887859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5AFB9B78" w14:textId="571378A9" w:rsidR="00E6595D" w:rsidRPr="00177714" w:rsidRDefault="00E6595D" w:rsidP="00744EC0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7F76FFF5" w14:textId="50C6B1BF" w:rsidR="00E6595D" w:rsidRPr="00744EC0" w:rsidRDefault="00E6595D" w:rsidP="00744EC0">
        <w:pPr>
          <w:pStyle w:val="Footer"/>
          <w:tabs>
            <w:tab w:val="left" w:pos="9756"/>
            <w:tab w:val="right" w:pos="10800"/>
          </w:tabs>
          <w:jc w:val="right"/>
          <w:rPr>
            <w:sz w:val="18"/>
            <w:szCs w:val="18"/>
            <w:lang w:val="fr-FR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EE0418">
          <w:rPr>
            <w:noProof/>
            <w:sz w:val="18"/>
            <w:szCs w:val="18"/>
            <w:lang w:val="fr-FR"/>
          </w:rPr>
          <w:t>9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6A3F5B" w14:textId="77777777" w:rsidR="00E6595D" w:rsidRPr="003D751D" w:rsidRDefault="00E6595D" w:rsidP="009758D6">
    <w:pPr>
      <w:pStyle w:val="Footer"/>
      <w:rPr>
        <w:color w:val="000000"/>
        <w:sz w:val="18"/>
        <w:szCs w:val="18"/>
        <w:lang w:val="fr-FR"/>
      </w:rPr>
    </w:pPr>
    <w:hyperlink r:id="rId1" w:history="1">
      <w:r w:rsidRPr="0033210A">
        <w:rPr>
          <w:rStyle w:val="Hyperlink"/>
          <w:sz w:val="18"/>
          <w:szCs w:val="18"/>
          <w:lang w:val="fr-FR"/>
        </w:rPr>
        <w:t>iacuc@kaust.edu.sa</w:t>
      </w:r>
    </w:hyperlink>
    <w:r w:rsidRPr="003D751D">
      <w:rPr>
        <w:color w:val="000000"/>
        <w:sz w:val="18"/>
        <w:szCs w:val="18"/>
        <w:lang w:val="fr-FR"/>
      </w:rPr>
      <w:t xml:space="preserve"> </w:t>
    </w:r>
  </w:p>
  <w:p w14:paraId="14C72485" w14:textId="77777777" w:rsidR="00E6595D" w:rsidRPr="00177714" w:rsidRDefault="00E6595D" w:rsidP="009758D6">
    <w:pPr>
      <w:pStyle w:val="Footer"/>
      <w:rPr>
        <w:color w:val="000000"/>
        <w:sz w:val="18"/>
        <w:szCs w:val="18"/>
        <w:lang w:val="fr-FR"/>
      </w:rPr>
    </w:pPr>
    <w:r w:rsidRPr="003D751D">
      <w:rPr>
        <w:color w:val="000000"/>
        <w:sz w:val="18"/>
        <w:szCs w:val="18"/>
        <w:lang w:val="fr-FR"/>
      </w:rPr>
      <w:t>T: +966 (012) 808-3130</w:t>
    </w:r>
    <w:r w:rsidRPr="00177714">
      <w:rPr>
        <w:color w:val="000000"/>
        <w:sz w:val="18"/>
        <w:szCs w:val="18"/>
        <w:lang w:val="fr-FR"/>
      </w:rPr>
      <w:t xml:space="preserve"> </w:t>
    </w:r>
  </w:p>
  <w:p w14:paraId="37BC458D" w14:textId="71100A01" w:rsidR="00E6595D" w:rsidRPr="00744EC0" w:rsidRDefault="00E6595D" w:rsidP="00744EC0">
    <w:pPr>
      <w:pStyle w:val="Footer"/>
      <w:jc w:val="right"/>
      <w:rPr>
        <w:sz w:val="18"/>
        <w:szCs w:val="18"/>
        <w:lang w:val="fr-FR"/>
      </w:rPr>
    </w:pPr>
    <w:r>
      <w:rPr>
        <w:color w:val="000000"/>
        <w:sz w:val="18"/>
        <w:szCs w:val="18"/>
        <w:lang w:val="fr-FR"/>
      </w:rPr>
      <w:t>Apvd</w:t>
    </w:r>
    <w:r w:rsidRPr="00177714">
      <w:rPr>
        <w:color w:val="000000"/>
        <w:sz w:val="18"/>
        <w:szCs w:val="18"/>
        <w:lang w:val="fr-FR"/>
      </w:rPr>
      <w:t>_</w:t>
    </w:r>
    <w:r>
      <w:rPr>
        <w:color w:val="000000"/>
        <w:sz w:val="18"/>
        <w:szCs w:val="18"/>
        <w:lang w:val="fr-FR"/>
      </w:rPr>
      <w:t>15June20</w:t>
    </w:r>
  </w:p>
  <w:p w14:paraId="33F455E6" w14:textId="66D26B72" w:rsidR="00E6595D" w:rsidRDefault="00E6595D" w:rsidP="00744EC0">
    <w:pPr>
      <w:jc w:val="right"/>
      <w:rPr>
        <w:noProof/>
        <w:sz w:val="18"/>
        <w:szCs w:val="18"/>
      </w:rPr>
    </w:pPr>
    <w:r w:rsidRPr="003E4E32">
      <w:rPr>
        <w:sz w:val="18"/>
        <w:szCs w:val="18"/>
      </w:rPr>
      <w:t xml:space="preserve">Page | </w:t>
    </w:r>
    <w:r w:rsidRPr="003E4E32">
      <w:rPr>
        <w:sz w:val="18"/>
        <w:szCs w:val="18"/>
      </w:rPr>
      <w:fldChar w:fldCharType="begin"/>
    </w:r>
    <w:r w:rsidRPr="003E4E32">
      <w:rPr>
        <w:sz w:val="18"/>
        <w:szCs w:val="18"/>
      </w:rPr>
      <w:instrText xml:space="preserve"> PAGE   \* MERGEFORMAT </w:instrText>
    </w:r>
    <w:r w:rsidRPr="003E4E32">
      <w:rPr>
        <w:sz w:val="18"/>
        <w:szCs w:val="18"/>
      </w:rPr>
      <w:fldChar w:fldCharType="separate"/>
    </w:r>
    <w:r w:rsidR="00EE0418">
      <w:rPr>
        <w:noProof/>
        <w:sz w:val="18"/>
        <w:szCs w:val="18"/>
      </w:rPr>
      <w:t>13</w:t>
    </w:r>
    <w:r w:rsidRPr="003E4E32">
      <w:rPr>
        <w:noProof/>
        <w:sz w:val="18"/>
        <w:szCs w:val="18"/>
      </w:rPr>
      <w:fldChar w:fldCharType="end"/>
    </w:r>
  </w:p>
  <w:p w14:paraId="41CF2B62" w14:textId="77777777" w:rsidR="00E6595D" w:rsidRPr="00744EC0" w:rsidRDefault="00E6595D" w:rsidP="00744EC0">
    <w:pPr>
      <w:jc w:val="right"/>
      <w:rPr>
        <w:color w:val="000000"/>
        <w:sz w:val="18"/>
        <w:szCs w:val="18"/>
        <w:lang w:val="fr-FR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514762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2EEF9B04" w14:textId="493CBDFB" w:rsidR="00E6595D" w:rsidRPr="003D751D" w:rsidRDefault="00E6595D" w:rsidP="00A616EF">
        <w:pPr>
          <w:pStyle w:val="Footer"/>
          <w:rPr>
            <w:color w:val="000000"/>
            <w:sz w:val="18"/>
            <w:szCs w:val="18"/>
            <w:lang w:val="fr-FR"/>
          </w:rPr>
        </w:pPr>
        <w:hyperlink r:id="rId1" w:history="1">
          <w:r w:rsidRPr="00741ECA">
            <w:rPr>
              <w:rStyle w:val="Hyperlink"/>
              <w:sz w:val="18"/>
              <w:szCs w:val="18"/>
              <w:lang w:val="fr-FR"/>
            </w:rPr>
            <w:t>iacuc@kaust.edu.sa</w:t>
          </w:r>
        </w:hyperlink>
        <w:r w:rsidRPr="003D751D">
          <w:rPr>
            <w:color w:val="000000"/>
            <w:sz w:val="18"/>
            <w:szCs w:val="18"/>
            <w:lang w:val="fr-FR"/>
          </w:rPr>
          <w:t xml:space="preserve"> </w:t>
        </w:r>
      </w:p>
      <w:p w14:paraId="391AAAFD" w14:textId="77777777" w:rsidR="00E6595D" w:rsidRPr="003D751D" w:rsidRDefault="00E6595D" w:rsidP="00887088">
        <w:pPr>
          <w:rPr>
            <w:color w:val="000000"/>
            <w:sz w:val="18"/>
            <w:szCs w:val="18"/>
            <w:lang w:val="fr-FR"/>
          </w:rPr>
        </w:pPr>
        <w:r w:rsidRPr="003D751D">
          <w:rPr>
            <w:color w:val="000000"/>
            <w:sz w:val="18"/>
            <w:szCs w:val="18"/>
            <w:lang w:val="fr-FR"/>
          </w:rPr>
          <w:t>T: +966 (012) 808-3130</w:t>
        </w:r>
      </w:p>
      <w:p w14:paraId="59542FAD" w14:textId="6FF8C638" w:rsidR="00E6595D" w:rsidRDefault="00E6595D" w:rsidP="00744EC0">
        <w:pPr>
          <w:pStyle w:val="Footer"/>
          <w:jc w:val="right"/>
          <w:rPr>
            <w:sz w:val="18"/>
            <w:szCs w:val="18"/>
            <w:lang w:val="fr-FR"/>
          </w:rPr>
        </w:pPr>
        <w:r>
          <w:rPr>
            <w:color w:val="000000"/>
            <w:sz w:val="18"/>
            <w:szCs w:val="18"/>
            <w:lang w:val="fr-FR"/>
          </w:rPr>
          <w:t>Apvd</w:t>
        </w:r>
        <w:r w:rsidRPr="00177714">
          <w:rPr>
            <w:color w:val="000000"/>
            <w:sz w:val="18"/>
            <w:szCs w:val="18"/>
            <w:lang w:val="fr-FR"/>
          </w:rPr>
          <w:t>_</w:t>
        </w:r>
        <w:r>
          <w:rPr>
            <w:color w:val="000000"/>
            <w:sz w:val="18"/>
            <w:szCs w:val="18"/>
            <w:lang w:val="fr-FR"/>
          </w:rPr>
          <w:t>15June20</w:t>
        </w:r>
      </w:p>
      <w:p w14:paraId="01993002" w14:textId="554B70F4" w:rsidR="00E6595D" w:rsidRDefault="00E6595D">
        <w:pPr>
          <w:pStyle w:val="Footer"/>
          <w:jc w:val="right"/>
          <w:rPr>
            <w:sz w:val="18"/>
            <w:szCs w:val="18"/>
          </w:rPr>
        </w:pPr>
        <w:r w:rsidRPr="00177714">
          <w:rPr>
            <w:sz w:val="18"/>
            <w:szCs w:val="18"/>
            <w:lang w:val="fr-FR"/>
          </w:rPr>
          <w:t xml:space="preserve">Page | </w:t>
        </w:r>
        <w:r w:rsidRPr="003E4E32">
          <w:rPr>
            <w:sz w:val="18"/>
            <w:szCs w:val="18"/>
          </w:rPr>
          <w:fldChar w:fldCharType="begin"/>
        </w:r>
        <w:r w:rsidRPr="00177714">
          <w:rPr>
            <w:sz w:val="18"/>
            <w:szCs w:val="18"/>
            <w:lang w:val="fr-FR"/>
          </w:rPr>
          <w:instrText xml:space="preserve"> PAGE   \* MERGEFORMAT </w:instrText>
        </w:r>
        <w:r w:rsidRPr="003E4E32">
          <w:rPr>
            <w:sz w:val="18"/>
            <w:szCs w:val="18"/>
          </w:rPr>
          <w:fldChar w:fldCharType="separate"/>
        </w:r>
        <w:r w:rsidR="00EE0418">
          <w:rPr>
            <w:noProof/>
            <w:sz w:val="18"/>
            <w:szCs w:val="18"/>
            <w:lang w:val="fr-FR"/>
          </w:rPr>
          <w:t>17</w:t>
        </w:r>
        <w:r w:rsidRPr="003E4E32">
          <w:rPr>
            <w:noProof/>
            <w:sz w:val="18"/>
            <w:szCs w:val="18"/>
          </w:rPr>
          <w:fldChar w:fldCharType="end"/>
        </w:r>
        <w:r w:rsidRPr="00177714">
          <w:rPr>
            <w:sz w:val="18"/>
            <w:szCs w:val="18"/>
            <w:lang w:val="fr-FR"/>
          </w:rPr>
          <w:t xml:space="preserve"> </w:t>
        </w:r>
      </w:p>
    </w:sdtContent>
  </w:sdt>
  <w:p w14:paraId="52427547" w14:textId="77777777" w:rsidR="00E6595D" w:rsidRPr="00177714" w:rsidRDefault="00E6595D">
    <w:pPr>
      <w:pStyle w:val="Footer"/>
      <w:jc w:val="right"/>
      <w:rPr>
        <w:sz w:val="18"/>
        <w:szCs w:val="18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C2A6EF" w14:textId="77777777" w:rsidR="00E6595D" w:rsidRDefault="00E6595D" w:rsidP="001A6A63">
      <w:r>
        <w:separator/>
      </w:r>
    </w:p>
  </w:footnote>
  <w:footnote w:type="continuationSeparator" w:id="0">
    <w:p w14:paraId="7EC4A490" w14:textId="77777777" w:rsidR="00E6595D" w:rsidRDefault="00E6595D" w:rsidP="001A6A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577B7" w14:textId="77777777" w:rsidR="00E6595D" w:rsidRDefault="00E6595D" w:rsidP="003B150D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 w:rsidRPr="00A616EF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81792" behindDoc="1" locked="0" layoutInCell="1" allowOverlap="1" wp14:anchorId="751712FB" wp14:editId="11401C4D">
          <wp:simplePos x="0" y="0"/>
          <wp:positionH relativeFrom="margin">
            <wp:align>right</wp:align>
          </wp:positionH>
          <wp:positionV relativeFrom="paragraph">
            <wp:posOffset>-210114</wp:posOffset>
          </wp:positionV>
          <wp:extent cx="1205577" cy="6667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  <w:r w:rsidRPr="00D55329">
      <w:rPr>
        <w:rFonts w:cstheme="minorHAnsi"/>
        <w:b/>
        <w:bCs/>
        <w:noProof/>
        <w:sz w:val="28"/>
        <w:szCs w:val="28"/>
      </w:rPr>
      <w:t xml:space="preserve"> </w:t>
    </w:r>
  </w:p>
  <w:p w14:paraId="540E5842" w14:textId="77777777" w:rsidR="00E6595D" w:rsidRPr="004D1B05" w:rsidRDefault="00E6595D" w:rsidP="003B150D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AED45" w14:textId="1F13E15C" w:rsidR="00E6595D" w:rsidRDefault="00E6595D" w:rsidP="004D1B05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58B93806" wp14:editId="12241152">
              <wp:simplePos x="0" y="0"/>
              <wp:positionH relativeFrom="column">
                <wp:posOffset>-266700</wp:posOffset>
              </wp:positionH>
              <wp:positionV relativeFrom="paragraph">
                <wp:posOffset>-211667</wp:posOffset>
              </wp:positionV>
              <wp:extent cx="1532890" cy="636270"/>
              <wp:effectExtent l="0" t="0" r="10160" b="1143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2890" cy="636270"/>
                      </a:xfrm>
                      <a:prstGeom prst="rect">
                        <a:avLst/>
                      </a:prstGeom>
                      <a:solidFill>
                        <a:srgbClr val="A5A5A5">
                          <a:lumMod val="20000"/>
                          <a:lumOff val="80000"/>
                        </a:srgbClr>
                      </a:solidFill>
                      <a:ln w="12700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54E8C865" w14:textId="77777777" w:rsidR="00E6595D" w:rsidRDefault="00E6595D" w:rsidP="00B94C26">
                          <w:r>
                            <w:t xml:space="preserve">IACUC #: </w:t>
                          </w:r>
                        </w:p>
                        <w:p w14:paraId="015C9C84" w14:textId="77777777" w:rsidR="00E6595D" w:rsidRPr="00A616EF" w:rsidRDefault="00E6595D" w:rsidP="00B94C26">
                          <w:pPr>
                            <w:rPr>
                              <w:sz w:val="20"/>
                              <w:szCs w:val="16"/>
                            </w:rPr>
                          </w:pPr>
                          <w:r w:rsidRPr="00A616EF">
                            <w:rPr>
                              <w:sz w:val="20"/>
                              <w:szCs w:val="16"/>
                            </w:rPr>
                            <w:t>Approval Date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93806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21pt;margin-top:-16.65pt;width:120.7pt;height:50.1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" fillcolor="#ededed" strokecolor="#4472c4" strokeweight="1pt">
              <v:textbox>
                <w:txbxContent>
                  <w:p w14:paraId="54E8C865" w14:textId="77777777" w:rsidR="00E6595D" w:rsidRDefault="00E6595D" w:rsidP="00B94C26">
                    <w:r>
                      <w:t xml:space="preserve">IACUC #: </w:t>
                    </w:r>
                  </w:p>
                  <w:p w14:paraId="015C9C84" w14:textId="77777777" w:rsidR="00E6595D" w:rsidRPr="00A616EF" w:rsidRDefault="00E6595D" w:rsidP="00B94C26">
                    <w:pPr>
                      <w:rPr>
                        <w:sz w:val="20"/>
                        <w:szCs w:val="16"/>
                      </w:rPr>
                    </w:pPr>
                    <w:r w:rsidRPr="00A616EF">
                      <w:rPr>
                        <w:sz w:val="20"/>
                        <w:szCs w:val="16"/>
                      </w:rPr>
                      <w:t>Approval Date:</w:t>
                    </w:r>
                  </w:p>
                </w:txbxContent>
              </v:textbox>
            </v:shape>
          </w:pict>
        </mc:Fallback>
      </mc:AlternateContent>
    </w:r>
    <w:r w:rsidRPr="00A616EF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80768" behindDoc="1" locked="0" layoutInCell="1" allowOverlap="1" wp14:anchorId="638A65DA" wp14:editId="4F7238A8">
          <wp:simplePos x="0" y="0"/>
          <wp:positionH relativeFrom="margin">
            <wp:align>right</wp:align>
          </wp:positionH>
          <wp:positionV relativeFrom="paragraph">
            <wp:posOffset>-210114</wp:posOffset>
          </wp:positionV>
          <wp:extent cx="1205577" cy="6667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  <w:r w:rsidRPr="00D55329">
      <w:rPr>
        <w:rFonts w:cstheme="minorHAnsi"/>
        <w:b/>
        <w:bCs/>
        <w:noProof/>
        <w:sz w:val="28"/>
        <w:szCs w:val="28"/>
      </w:rPr>
      <w:t xml:space="preserve"> </w:t>
    </w:r>
  </w:p>
  <w:p w14:paraId="44ED5FC9" w14:textId="77777777" w:rsidR="00E6595D" w:rsidRPr="004D1B05" w:rsidRDefault="00E6595D" w:rsidP="004D1B05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D8E98" w14:textId="6B1B57AC" w:rsidR="00E6595D" w:rsidRDefault="00E6595D" w:rsidP="00DC1C65">
    <w:pPr>
      <w:pStyle w:val="Header"/>
      <w:spacing w:line="276" w:lineRule="auto"/>
      <w:jc w:val="center"/>
      <w:rPr>
        <w:rFonts w:cstheme="minorHAnsi"/>
        <w:b/>
        <w:bCs/>
        <w:sz w:val="28"/>
        <w:szCs w:val="28"/>
      </w:rPr>
    </w:pPr>
    <w:r w:rsidRPr="00A616EF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83840" behindDoc="1" locked="0" layoutInCell="1" allowOverlap="1" wp14:anchorId="05C230D5" wp14:editId="05D8215E">
          <wp:simplePos x="0" y="0"/>
          <wp:positionH relativeFrom="margin">
            <wp:align>right</wp:align>
          </wp:positionH>
          <wp:positionV relativeFrom="paragraph">
            <wp:posOffset>-117152</wp:posOffset>
          </wp:positionV>
          <wp:extent cx="1205577" cy="6667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b/>
        <w:bCs/>
        <w:sz w:val="28"/>
        <w:szCs w:val="28"/>
      </w:rPr>
      <w:t>I</w:t>
    </w:r>
    <w:r w:rsidRPr="00A616EF">
      <w:rPr>
        <w:rFonts w:cstheme="minorHAnsi"/>
        <w:b/>
        <w:bCs/>
        <w:sz w:val="28"/>
        <w:szCs w:val="28"/>
      </w:rPr>
      <w:t xml:space="preserve">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C)</w:t>
    </w:r>
  </w:p>
  <w:p w14:paraId="21D42740" w14:textId="77777777" w:rsidR="00E6595D" w:rsidRDefault="00E6595D" w:rsidP="00DC1C65">
    <w:pPr>
      <w:pStyle w:val="Header"/>
      <w:spacing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  <w:r>
      <w:rPr>
        <w:sz w:val="22"/>
        <w:szCs w:val="22"/>
      </w:rPr>
      <w:tab/>
    </w:r>
  </w:p>
  <w:p w14:paraId="62F28768" w14:textId="77777777" w:rsidR="00E6595D" w:rsidRPr="00DC1C65" w:rsidRDefault="00E6595D" w:rsidP="00F94CC6">
    <w:pPr>
      <w:pStyle w:val="Header"/>
      <w:jc w:val="center"/>
      <w:rPr>
        <w:rFonts w:cstheme="minorHAnsi"/>
        <w:b/>
        <w:bCs/>
        <w:sz w:val="32"/>
        <w:szCs w:val="3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E20F6A" w14:textId="77777777" w:rsidR="00E6595D" w:rsidRDefault="00E6595D" w:rsidP="00D55329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 w:rsidRPr="00A616EF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85888" behindDoc="1" locked="0" layoutInCell="1" allowOverlap="1" wp14:anchorId="4F84B949" wp14:editId="31C510D1">
          <wp:simplePos x="0" y="0"/>
          <wp:positionH relativeFrom="margin">
            <wp:align>right</wp:align>
          </wp:positionH>
          <wp:positionV relativeFrom="paragraph">
            <wp:posOffset>-210114</wp:posOffset>
          </wp:positionV>
          <wp:extent cx="1205577" cy="6667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  <w:r w:rsidRPr="00D55329">
      <w:rPr>
        <w:rFonts w:cstheme="minorHAnsi"/>
        <w:b/>
        <w:bCs/>
        <w:noProof/>
        <w:sz w:val="28"/>
        <w:szCs w:val="28"/>
      </w:rPr>
      <w:t xml:space="preserve"> </w:t>
    </w:r>
  </w:p>
  <w:p w14:paraId="2875FDE5" w14:textId="77777777" w:rsidR="00E6595D" w:rsidRPr="00A616EF" w:rsidRDefault="00E6595D" w:rsidP="00D55329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C49B5" w14:textId="3FECBFB7" w:rsidR="00E6595D" w:rsidRDefault="00E6595D" w:rsidP="00DC1C65">
    <w:pPr>
      <w:pStyle w:val="Header"/>
      <w:spacing w:line="276" w:lineRule="auto"/>
      <w:jc w:val="center"/>
      <w:rPr>
        <w:rFonts w:cstheme="minorHAnsi"/>
        <w:b/>
        <w:bCs/>
        <w:sz w:val="28"/>
        <w:szCs w:val="28"/>
      </w:rPr>
    </w:pPr>
    <w:r w:rsidRPr="00A616EF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62336" behindDoc="1" locked="0" layoutInCell="1" allowOverlap="1" wp14:anchorId="5D8AA7F8" wp14:editId="1CDDC983">
          <wp:simplePos x="0" y="0"/>
          <wp:positionH relativeFrom="margin">
            <wp:align>right</wp:align>
          </wp:positionH>
          <wp:positionV relativeFrom="paragraph">
            <wp:posOffset>-117152</wp:posOffset>
          </wp:positionV>
          <wp:extent cx="1205577" cy="66675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b/>
        <w:bCs/>
        <w:sz w:val="28"/>
        <w:szCs w:val="28"/>
      </w:rPr>
      <w:t>I</w:t>
    </w:r>
    <w:r w:rsidRPr="00A616EF">
      <w:rPr>
        <w:rFonts w:cstheme="minorHAnsi"/>
        <w:b/>
        <w:bCs/>
        <w:sz w:val="28"/>
        <w:szCs w:val="28"/>
      </w:rPr>
      <w:t xml:space="preserve">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C)</w:t>
    </w:r>
  </w:p>
  <w:p w14:paraId="48F8EED0" w14:textId="102244E9" w:rsidR="00E6595D" w:rsidRDefault="00E6595D" w:rsidP="004518FF">
    <w:pPr>
      <w:pStyle w:val="Header"/>
      <w:spacing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  <w:r>
      <w:rPr>
        <w:sz w:val="22"/>
        <w:szCs w:val="22"/>
      </w:rPr>
      <w:tab/>
    </w:r>
  </w:p>
  <w:p w14:paraId="0DBA5CC3" w14:textId="77777777" w:rsidR="00E6595D" w:rsidRPr="004518FF" w:rsidRDefault="00E6595D" w:rsidP="004518FF">
    <w:pPr>
      <w:pStyle w:val="Header"/>
      <w:spacing w:line="276" w:lineRule="auto"/>
      <w:jc w:val="center"/>
      <w:rPr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8C90E" w14:textId="579770C1" w:rsidR="00E6595D" w:rsidRDefault="00E6595D" w:rsidP="00D55329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 w:rsidRPr="00A616EF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68480" behindDoc="1" locked="0" layoutInCell="1" allowOverlap="1" wp14:anchorId="57EE7465" wp14:editId="67CD7906">
          <wp:simplePos x="0" y="0"/>
          <wp:positionH relativeFrom="margin">
            <wp:align>right</wp:align>
          </wp:positionH>
          <wp:positionV relativeFrom="paragraph">
            <wp:posOffset>-210114</wp:posOffset>
          </wp:positionV>
          <wp:extent cx="1205577" cy="666750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  <w:r w:rsidRPr="00D55329">
      <w:rPr>
        <w:rFonts w:cstheme="minorHAnsi"/>
        <w:b/>
        <w:bCs/>
        <w:noProof/>
        <w:sz w:val="28"/>
        <w:szCs w:val="28"/>
      </w:rPr>
      <w:t xml:space="preserve"> </w:t>
    </w:r>
  </w:p>
  <w:p w14:paraId="4E75DDB3" w14:textId="77777777" w:rsidR="00E6595D" w:rsidRPr="00A616EF" w:rsidRDefault="00E6595D" w:rsidP="00D55329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40E0A" w14:textId="051BDC64" w:rsidR="00E6595D" w:rsidRDefault="00E6595D" w:rsidP="00A228DD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 w:rsidRPr="00A616EF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72576" behindDoc="1" locked="0" layoutInCell="1" allowOverlap="1" wp14:anchorId="36BBC6F8" wp14:editId="768D503B">
          <wp:simplePos x="0" y="0"/>
          <wp:positionH relativeFrom="column">
            <wp:posOffset>7726680</wp:posOffset>
          </wp:positionH>
          <wp:positionV relativeFrom="paragraph">
            <wp:posOffset>-243648</wp:posOffset>
          </wp:positionV>
          <wp:extent cx="1205577" cy="66675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28DD">
      <w:rPr>
        <w:rFonts w:cstheme="minorHAnsi"/>
        <w:b/>
        <w:bCs/>
        <w:sz w:val="28"/>
        <w:szCs w:val="28"/>
      </w:rPr>
      <w:t xml:space="preserve"> </w:t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</w:p>
  <w:p w14:paraId="234B789D" w14:textId="77777777" w:rsidR="00E6595D" w:rsidRPr="00A616EF" w:rsidRDefault="00E6595D" w:rsidP="00A228DD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463C1" w14:textId="23FCAEFE" w:rsidR="00E6595D" w:rsidRDefault="00E6595D" w:rsidP="003063F8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r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0E24D9D3" wp14:editId="10602FC2">
          <wp:simplePos x="0" y="0"/>
          <wp:positionH relativeFrom="margin">
            <wp:posOffset>7674399</wp:posOffset>
          </wp:positionH>
          <wp:positionV relativeFrom="paragraph">
            <wp:posOffset>-228600</wp:posOffset>
          </wp:positionV>
          <wp:extent cx="1207135" cy="664210"/>
          <wp:effectExtent l="0" t="0" r="0" b="254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13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</w:p>
  <w:p w14:paraId="4C73B649" w14:textId="77777777" w:rsidR="00E6595D" w:rsidRPr="00A616EF" w:rsidRDefault="00E6595D" w:rsidP="003063F8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9E5E1" w14:textId="6E054FFE" w:rsidR="00E6595D" w:rsidRDefault="00E6595D" w:rsidP="003063F8">
    <w:pPr>
      <w:pStyle w:val="Header"/>
      <w:spacing w:line="276" w:lineRule="auto"/>
      <w:jc w:val="center"/>
      <w:rPr>
        <w:rFonts w:cstheme="minorHAnsi"/>
        <w:b/>
        <w:bCs/>
        <w:sz w:val="32"/>
        <w:szCs w:val="32"/>
      </w:rPr>
    </w:pPr>
    <w:sdt>
      <w:sdtPr>
        <w:rPr>
          <w:rFonts w:cstheme="minorHAnsi"/>
          <w:b/>
          <w:bCs/>
          <w:sz w:val="32"/>
          <w:szCs w:val="32"/>
        </w:rPr>
        <w:id w:val="-834683515"/>
        <w:docPartObj>
          <w:docPartGallery w:val="Watermarks"/>
          <w:docPartUnique/>
        </w:docPartObj>
      </w:sdtPr>
      <w:sdtContent>
        <w:r>
          <w:rPr>
            <w:rFonts w:cstheme="minorHAnsi"/>
            <w:b/>
            <w:bCs/>
            <w:noProof/>
            <w:sz w:val="32"/>
            <w:szCs w:val="32"/>
          </w:rPr>
          <mc:AlternateContent>
            <mc:Choice Requires="wps">
              <w:drawing>
                <wp:anchor distT="0" distB="0" distL="114300" distR="114300" simplePos="0" relativeHeight="251678720" behindDoc="1" locked="0" layoutInCell="0" allowOverlap="1" wp14:anchorId="1D55295B" wp14:editId="2BEAE94F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5237480" cy="3142615"/>
                  <wp:effectExtent l="0" t="1143000" r="0" b="657860"/>
                  <wp:wrapNone/>
                  <wp:docPr id="6" name="Text Box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 noChangeShapeType="1" noTextEdit="1"/>
                        </wps:cNvSpPr>
                        <wps:spPr bwMode="auto">
                          <a:xfrm rot="18900000">
                            <a:off x="0" y="0"/>
                            <a:ext cx="5237480" cy="3142615"/>
                          </a:xfrm>
                          <a:prstGeom prst="rect">
                            <a:avLst/>
                          </a:prstGeom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E79E80" w14:textId="77777777" w:rsidR="00E6595D" w:rsidRDefault="00E6595D" w:rsidP="00255BB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C0C0C0"/>
                                  <w:sz w:val="2"/>
                                  <w:szCs w:val="2"/>
                                  <w14:textFill>
                                    <w14:solidFill>
                                      <w14:srgbClr w14:val="C0C0C0">
                                        <w14:alpha w14:val="50000"/>
                                      </w14:srgbClr>
                                    </w14:solidFill>
                                  </w14:textFill>
                                </w:rPr>
                                <w:t>DRAFT</w:t>
                              </w:r>
                            </w:p>
                          </w:txbxContent>
                        </wps:txbx>
                        <wps:bodyPr wrap="square" numCol="1" fromWordArt="1">
                          <a:prstTxWarp prst="textPlain">
                            <a:avLst>
                              <a:gd name="adj" fmla="val 50000"/>
                            </a:avLst>
                          </a:prstTxWarp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D55295B"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7" type="#_x0000_t202" style="position:absolute;left:0;text-align:left;margin-left:0;margin-top:0;width:412.4pt;height:247.45pt;rotation:-45;z-index:-2516377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" o:allowincell="f" filled="f" stroked="f">
                  <v:stroke joinstyle="round"/>
                  <o:lock v:ext="edit" shapetype="t"/>
                  <v:textbox style="mso-fit-shape-to-text:t">
                    <w:txbxContent>
                      <w:p w14:paraId="3DE79E80" w14:textId="77777777" w:rsidR="003B31F4" w:rsidRDefault="003B31F4" w:rsidP="00255BB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C0C0C0"/>
                            <w:sz w:val="2"/>
                            <w:szCs w:val="2"/>
                            <w14:textFill>
                              <w14:solidFill>
                                <w14:srgbClr w14:val="C0C0C0">
                                  <w14:alpha w14:val="50000"/>
                                </w14:srgbClr>
                              </w14:solidFill>
                            </w14:textFill>
                          </w:rPr>
                          <w:t>DRAFT</w:t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77696" behindDoc="1" locked="0" layoutInCell="1" allowOverlap="1" wp14:anchorId="6B0A1A39" wp14:editId="7D9CED8C">
          <wp:simplePos x="0" y="0"/>
          <wp:positionH relativeFrom="margin">
            <wp:align>right</wp:align>
          </wp:positionH>
          <wp:positionV relativeFrom="paragraph">
            <wp:posOffset>-228600</wp:posOffset>
          </wp:positionV>
          <wp:extent cx="1207135" cy="664210"/>
          <wp:effectExtent l="0" t="0" r="0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13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A616EF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76672" behindDoc="1" locked="0" layoutInCell="1" allowOverlap="1" wp14:anchorId="085202FB" wp14:editId="4D49190C">
          <wp:simplePos x="0" y="0"/>
          <wp:positionH relativeFrom="column">
            <wp:posOffset>7443470</wp:posOffset>
          </wp:positionH>
          <wp:positionV relativeFrom="paragraph">
            <wp:posOffset>-214630</wp:posOffset>
          </wp:positionV>
          <wp:extent cx="1205577" cy="6667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aust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577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16EF">
      <w:rPr>
        <w:rFonts w:cstheme="minorHAnsi"/>
        <w:b/>
        <w:bCs/>
        <w:sz w:val="28"/>
        <w:szCs w:val="28"/>
      </w:rPr>
      <w:t xml:space="preserve">Institutional </w:t>
    </w:r>
    <w:r>
      <w:rPr>
        <w:rFonts w:cstheme="minorHAnsi"/>
        <w:b/>
        <w:bCs/>
        <w:sz w:val="28"/>
        <w:szCs w:val="28"/>
      </w:rPr>
      <w:t>Animal Care and Use</w:t>
    </w:r>
    <w:r w:rsidRPr="00A616EF">
      <w:rPr>
        <w:rFonts w:cstheme="minorHAnsi"/>
        <w:b/>
        <w:bCs/>
        <w:sz w:val="28"/>
        <w:szCs w:val="28"/>
      </w:rPr>
      <w:t xml:space="preserve"> Committee (I</w:t>
    </w:r>
    <w:r>
      <w:rPr>
        <w:rFonts w:cstheme="minorHAnsi"/>
        <w:b/>
        <w:bCs/>
        <w:sz w:val="28"/>
        <w:szCs w:val="28"/>
      </w:rPr>
      <w:t>ACU</w:t>
    </w:r>
    <w:r w:rsidRPr="00A616EF">
      <w:rPr>
        <w:rFonts w:cstheme="minorHAnsi"/>
        <w:b/>
        <w:bCs/>
        <w:sz w:val="28"/>
        <w:szCs w:val="28"/>
      </w:rPr>
      <w:t>C)</w:t>
    </w:r>
  </w:p>
  <w:p w14:paraId="4DD4A880" w14:textId="77777777" w:rsidR="00E6595D" w:rsidRPr="00A616EF" w:rsidRDefault="00E6595D" w:rsidP="003063F8">
    <w:pPr>
      <w:pStyle w:val="Header"/>
      <w:spacing w:after="240" w:line="276" w:lineRule="auto"/>
      <w:jc w:val="center"/>
      <w:rPr>
        <w:sz w:val="22"/>
        <w:szCs w:val="22"/>
      </w:rPr>
    </w:pPr>
    <w:r w:rsidRPr="00763604">
      <w:rPr>
        <w:sz w:val="22"/>
        <w:szCs w:val="22"/>
      </w:rPr>
      <w:t>Registration Number with NCBE, KSA: HAP-02-J-042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851EF"/>
    <w:multiLevelType w:val="hybridMultilevel"/>
    <w:tmpl w:val="8E8E624C"/>
    <w:lvl w:ilvl="0" w:tplc="6E948CF8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D1CC1"/>
    <w:multiLevelType w:val="hybridMultilevel"/>
    <w:tmpl w:val="8AAC5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929BB"/>
    <w:multiLevelType w:val="hybridMultilevel"/>
    <w:tmpl w:val="04A475B4"/>
    <w:lvl w:ilvl="0" w:tplc="1D84A57C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B589C"/>
    <w:multiLevelType w:val="hybridMultilevel"/>
    <w:tmpl w:val="1A04637C"/>
    <w:lvl w:ilvl="0" w:tplc="96C445DE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07917"/>
    <w:multiLevelType w:val="hybridMultilevel"/>
    <w:tmpl w:val="3E883582"/>
    <w:lvl w:ilvl="0" w:tplc="1D56D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65DA7"/>
    <w:multiLevelType w:val="hybridMultilevel"/>
    <w:tmpl w:val="0818E47C"/>
    <w:lvl w:ilvl="0" w:tplc="6B1A36CE">
      <w:start w:val="1"/>
      <w:numFmt w:val="upperLetter"/>
      <w:suff w:val="space"/>
      <w:lvlText w:val="%1."/>
      <w:lvlJc w:val="left"/>
      <w:pPr>
        <w:ind w:left="864" w:hanging="288"/>
      </w:pPr>
      <w:rPr>
        <w:rFonts w:hint="default"/>
        <w:b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76725"/>
    <w:multiLevelType w:val="hybridMultilevel"/>
    <w:tmpl w:val="836057F4"/>
    <w:lvl w:ilvl="0" w:tplc="6ABAC85E">
      <w:start w:val="1"/>
      <w:numFmt w:val="bullet"/>
      <w:suff w:val="space"/>
      <w:lvlText w:val=""/>
      <w:lvlJc w:val="left"/>
      <w:pPr>
        <w:ind w:left="0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7" w15:restartNumberingAfterBreak="0">
    <w:nsid w:val="21DD6627"/>
    <w:multiLevelType w:val="hybridMultilevel"/>
    <w:tmpl w:val="2572E930"/>
    <w:lvl w:ilvl="0" w:tplc="C24455AC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D7174"/>
    <w:multiLevelType w:val="hybridMultilevel"/>
    <w:tmpl w:val="6EDA2D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9082B"/>
    <w:multiLevelType w:val="hybridMultilevel"/>
    <w:tmpl w:val="7B8AF69E"/>
    <w:lvl w:ilvl="0" w:tplc="CE2848A0">
      <w:start w:val="1"/>
      <w:numFmt w:val="bullet"/>
      <w:suff w:val="space"/>
      <w:lvlText w:val=""/>
      <w:lvlJc w:val="left"/>
      <w:pPr>
        <w:ind w:left="207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8" w:hanging="360"/>
      </w:pPr>
      <w:rPr>
        <w:rFonts w:ascii="Wingdings" w:hAnsi="Wingdings" w:hint="default"/>
      </w:rPr>
    </w:lvl>
  </w:abstractNum>
  <w:abstractNum w:abstractNumId="10" w15:restartNumberingAfterBreak="0">
    <w:nsid w:val="2EC444B8"/>
    <w:multiLevelType w:val="hybridMultilevel"/>
    <w:tmpl w:val="EF7CF058"/>
    <w:lvl w:ilvl="0" w:tplc="94E4722E">
      <w:start w:val="1"/>
      <w:numFmt w:val="bullet"/>
      <w:suff w:val="space"/>
      <w:lvlText w:val=""/>
      <w:lvlJc w:val="left"/>
      <w:pPr>
        <w:ind w:left="504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310CD4"/>
    <w:multiLevelType w:val="hybridMultilevel"/>
    <w:tmpl w:val="B8AC2558"/>
    <w:lvl w:ilvl="0" w:tplc="5676574E">
      <w:start w:val="1"/>
      <w:numFmt w:val="decimal"/>
      <w:suff w:val="space"/>
      <w:lvlText w:val="%1."/>
      <w:lvlJc w:val="left"/>
      <w:pPr>
        <w:ind w:left="72" w:hanging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61349D"/>
    <w:multiLevelType w:val="hybridMultilevel"/>
    <w:tmpl w:val="5B52D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8A2C62"/>
    <w:multiLevelType w:val="hybridMultilevel"/>
    <w:tmpl w:val="C87CC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5590E"/>
    <w:multiLevelType w:val="hybridMultilevel"/>
    <w:tmpl w:val="4DD09B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07F62"/>
    <w:multiLevelType w:val="hybridMultilevel"/>
    <w:tmpl w:val="384291E8"/>
    <w:lvl w:ilvl="0" w:tplc="7166F6A8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93FFB"/>
    <w:multiLevelType w:val="hybridMultilevel"/>
    <w:tmpl w:val="C2D8529A"/>
    <w:lvl w:ilvl="0" w:tplc="37121BDA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8EE269C"/>
    <w:multiLevelType w:val="hybridMultilevel"/>
    <w:tmpl w:val="0818E47C"/>
    <w:lvl w:ilvl="0" w:tplc="6B1A36CE">
      <w:start w:val="1"/>
      <w:numFmt w:val="upperLetter"/>
      <w:suff w:val="space"/>
      <w:lvlText w:val="%1."/>
      <w:lvlJc w:val="left"/>
      <w:pPr>
        <w:ind w:left="864" w:hanging="288"/>
      </w:pPr>
      <w:rPr>
        <w:rFonts w:hint="default"/>
        <w:b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BB6650"/>
    <w:multiLevelType w:val="hybridMultilevel"/>
    <w:tmpl w:val="FA366E54"/>
    <w:lvl w:ilvl="0" w:tplc="EAB027A8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63B1A"/>
    <w:multiLevelType w:val="hybridMultilevel"/>
    <w:tmpl w:val="357EA330"/>
    <w:lvl w:ilvl="0" w:tplc="584CF388">
      <w:start w:val="1"/>
      <w:numFmt w:val="bullet"/>
      <w:lvlText w:val=""/>
      <w:lvlJc w:val="left"/>
      <w:pPr>
        <w:ind w:left="86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3C24DD"/>
    <w:multiLevelType w:val="hybridMultilevel"/>
    <w:tmpl w:val="3CBE93C6"/>
    <w:lvl w:ilvl="0" w:tplc="F454E894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BE4377"/>
    <w:multiLevelType w:val="hybridMultilevel"/>
    <w:tmpl w:val="2FBCA758"/>
    <w:lvl w:ilvl="0" w:tplc="96C445DE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D40CCE"/>
    <w:multiLevelType w:val="hybridMultilevel"/>
    <w:tmpl w:val="9A26308C"/>
    <w:lvl w:ilvl="0" w:tplc="7ED89E9E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F85D4D"/>
    <w:multiLevelType w:val="hybridMultilevel"/>
    <w:tmpl w:val="ACA48E8A"/>
    <w:lvl w:ilvl="0" w:tplc="EF505A4C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69C2D41"/>
    <w:multiLevelType w:val="hybridMultilevel"/>
    <w:tmpl w:val="78EED170"/>
    <w:lvl w:ilvl="0" w:tplc="6D2C941C">
      <w:start w:val="1"/>
      <w:numFmt w:val="bullet"/>
      <w:suff w:val="space"/>
      <w:lvlText w:val="o"/>
      <w:lvlJc w:val="left"/>
      <w:pPr>
        <w:ind w:left="936" w:hanging="288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179F7"/>
    <w:multiLevelType w:val="hybridMultilevel"/>
    <w:tmpl w:val="7722BB02"/>
    <w:lvl w:ilvl="0" w:tplc="70C47302">
      <w:start w:val="1"/>
      <w:numFmt w:val="bullet"/>
      <w:suff w:val="space"/>
      <w:lvlText w:val=""/>
      <w:lvlJc w:val="left"/>
      <w:pPr>
        <w:ind w:left="288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21"/>
  </w:num>
  <w:num w:numId="4">
    <w:abstractNumId w:val="17"/>
  </w:num>
  <w:num w:numId="5">
    <w:abstractNumId w:val="3"/>
  </w:num>
  <w:num w:numId="6">
    <w:abstractNumId w:val="10"/>
  </w:num>
  <w:num w:numId="7">
    <w:abstractNumId w:val="7"/>
  </w:num>
  <w:num w:numId="8">
    <w:abstractNumId w:val="0"/>
  </w:num>
  <w:num w:numId="9">
    <w:abstractNumId w:val="25"/>
  </w:num>
  <w:num w:numId="10">
    <w:abstractNumId w:val="19"/>
  </w:num>
  <w:num w:numId="11">
    <w:abstractNumId w:val="20"/>
  </w:num>
  <w:num w:numId="12">
    <w:abstractNumId w:val="22"/>
  </w:num>
  <w:num w:numId="13">
    <w:abstractNumId w:val="2"/>
  </w:num>
  <w:num w:numId="14">
    <w:abstractNumId w:val="15"/>
  </w:num>
  <w:num w:numId="15">
    <w:abstractNumId w:val="16"/>
  </w:num>
  <w:num w:numId="16">
    <w:abstractNumId w:val="9"/>
  </w:num>
  <w:num w:numId="17">
    <w:abstractNumId w:val="6"/>
  </w:num>
  <w:num w:numId="18">
    <w:abstractNumId w:val="23"/>
  </w:num>
  <w:num w:numId="19">
    <w:abstractNumId w:val="1"/>
  </w:num>
  <w:num w:numId="20">
    <w:abstractNumId w:val="5"/>
  </w:num>
  <w:num w:numId="21">
    <w:abstractNumId w:val="12"/>
  </w:num>
  <w:num w:numId="22">
    <w:abstractNumId w:val="4"/>
  </w:num>
  <w:num w:numId="23">
    <w:abstractNumId w:val="13"/>
  </w:num>
  <w:num w:numId="24">
    <w:abstractNumId w:val="8"/>
  </w:num>
  <w:num w:numId="25">
    <w:abstractNumId w:val="18"/>
  </w:num>
  <w:num w:numId="26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proofState w:spelling="clean" w:grammar="clean"/>
  <w:documentProtection w:edit="forms" w:enforcement="1" w:cryptProviderType="rsaAES" w:cryptAlgorithmClass="hash" w:cryptAlgorithmType="typeAny" w:cryptAlgorithmSid="14" w:cryptSpinCount="100000" w:hash="lRhJJno8mshw3VKHaz1/fkVGnlnm9VN4e8CIT92kUt/KKjtZW0zb8BNyDHSs0xCuI2epqJDFVo86IlA+vTNY8Q==" w:salt="hB2VCFm+DYi7fhdgfMHbPQ=="/>
  <w:defaultTabStop w:val="720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1sLA0NzAztbC0MDFW0lEKTi0uzszPAykwNDCrBQCgOA2zLgAAAA=="/>
  </w:docVars>
  <w:rsids>
    <w:rsidRoot w:val="001A6A63"/>
    <w:rsid w:val="000012B5"/>
    <w:rsid w:val="00002038"/>
    <w:rsid w:val="000046E9"/>
    <w:rsid w:val="0000533D"/>
    <w:rsid w:val="00006EBB"/>
    <w:rsid w:val="00006FBF"/>
    <w:rsid w:val="00007EF4"/>
    <w:rsid w:val="000100F1"/>
    <w:rsid w:val="0001170F"/>
    <w:rsid w:val="00011B59"/>
    <w:rsid w:val="000122F5"/>
    <w:rsid w:val="0001311F"/>
    <w:rsid w:val="00015015"/>
    <w:rsid w:val="0001568C"/>
    <w:rsid w:val="00015A28"/>
    <w:rsid w:val="00015B62"/>
    <w:rsid w:val="00015C3F"/>
    <w:rsid w:val="00017170"/>
    <w:rsid w:val="000179C5"/>
    <w:rsid w:val="00021810"/>
    <w:rsid w:val="00021FBA"/>
    <w:rsid w:val="000234AD"/>
    <w:rsid w:val="00027C60"/>
    <w:rsid w:val="00030F16"/>
    <w:rsid w:val="00031811"/>
    <w:rsid w:val="00035141"/>
    <w:rsid w:val="00037482"/>
    <w:rsid w:val="00040140"/>
    <w:rsid w:val="000414C7"/>
    <w:rsid w:val="000447EA"/>
    <w:rsid w:val="0004584F"/>
    <w:rsid w:val="00050C0A"/>
    <w:rsid w:val="00051C13"/>
    <w:rsid w:val="0005510F"/>
    <w:rsid w:val="000623C7"/>
    <w:rsid w:val="00063012"/>
    <w:rsid w:val="00064E55"/>
    <w:rsid w:val="0006582B"/>
    <w:rsid w:val="000720C4"/>
    <w:rsid w:val="00072D0F"/>
    <w:rsid w:val="0007558D"/>
    <w:rsid w:val="0007613B"/>
    <w:rsid w:val="00076FAA"/>
    <w:rsid w:val="000805D9"/>
    <w:rsid w:val="0008227E"/>
    <w:rsid w:val="00083FBD"/>
    <w:rsid w:val="00087BE5"/>
    <w:rsid w:val="0009005A"/>
    <w:rsid w:val="0009324E"/>
    <w:rsid w:val="00093DD9"/>
    <w:rsid w:val="0009413D"/>
    <w:rsid w:val="000A2E21"/>
    <w:rsid w:val="000A3E60"/>
    <w:rsid w:val="000A4B68"/>
    <w:rsid w:val="000A628D"/>
    <w:rsid w:val="000A6BC5"/>
    <w:rsid w:val="000B1442"/>
    <w:rsid w:val="000B26C4"/>
    <w:rsid w:val="000B3331"/>
    <w:rsid w:val="000B3856"/>
    <w:rsid w:val="000B76AF"/>
    <w:rsid w:val="000C1F29"/>
    <w:rsid w:val="000C239B"/>
    <w:rsid w:val="000C2D1B"/>
    <w:rsid w:val="000C3A45"/>
    <w:rsid w:val="000C3C58"/>
    <w:rsid w:val="000C5045"/>
    <w:rsid w:val="000C69DA"/>
    <w:rsid w:val="000C6C2B"/>
    <w:rsid w:val="000D2012"/>
    <w:rsid w:val="000D2578"/>
    <w:rsid w:val="000D2984"/>
    <w:rsid w:val="000D2B95"/>
    <w:rsid w:val="000D3378"/>
    <w:rsid w:val="000D3B41"/>
    <w:rsid w:val="000D3E3F"/>
    <w:rsid w:val="000D4D3C"/>
    <w:rsid w:val="000D70A8"/>
    <w:rsid w:val="000E5BBC"/>
    <w:rsid w:val="000E6DD6"/>
    <w:rsid w:val="000E6E2C"/>
    <w:rsid w:val="000F1B39"/>
    <w:rsid w:val="000F6094"/>
    <w:rsid w:val="000F7AAB"/>
    <w:rsid w:val="00100907"/>
    <w:rsid w:val="001009C6"/>
    <w:rsid w:val="00101064"/>
    <w:rsid w:val="0010156F"/>
    <w:rsid w:val="001021FE"/>
    <w:rsid w:val="001024CA"/>
    <w:rsid w:val="001029E1"/>
    <w:rsid w:val="001046E5"/>
    <w:rsid w:val="00107185"/>
    <w:rsid w:val="001079D2"/>
    <w:rsid w:val="00107F0C"/>
    <w:rsid w:val="00110250"/>
    <w:rsid w:val="0011122B"/>
    <w:rsid w:val="001114CC"/>
    <w:rsid w:val="001118E9"/>
    <w:rsid w:val="001146F7"/>
    <w:rsid w:val="00115311"/>
    <w:rsid w:val="00115667"/>
    <w:rsid w:val="00120290"/>
    <w:rsid w:val="001205D6"/>
    <w:rsid w:val="00123CD7"/>
    <w:rsid w:val="0012415E"/>
    <w:rsid w:val="001241D5"/>
    <w:rsid w:val="00126159"/>
    <w:rsid w:val="00126667"/>
    <w:rsid w:val="00127973"/>
    <w:rsid w:val="00131AF1"/>
    <w:rsid w:val="00133531"/>
    <w:rsid w:val="00133B5D"/>
    <w:rsid w:val="001348FE"/>
    <w:rsid w:val="00134FB1"/>
    <w:rsid w:val="0013606D"/>
    <w:rsid w:val="0013690A"/>
    <w:rsid w:val="00137302"/>
    <w:rsid w:val="00137667"/>
    <w:rsid w:val="00140104"/>
    <w:rsid w:val="00140747"/>
    <w:rsid w:val="001408CB"/>
    <w:rsid w:val="001413CF"/>
    <w:rsid w:val="00141676"/>
    <w:rsid w:val="00144DF5"/>
    <w:rsid w:val="00146CA7"/>
    <w:rsid w:val="00146CE3"/>
    <w:rsid w:val="00147B31"/>
    <w:rsid w:val="001500DB"/>
    <w:rsid w:val="00152613"/>
    <w:rsid w:val="00153164"/>
    <w:rsid w:val="001533A8"/>
    <w:rsid w:val="00155D51"/>
    <w:rsid w:val="00155E82"/>
    <w:rsid w:val="001567C5"/>
    <w:rsid w:val="00157B2F"/>
    <w:rsid w:val="00160E70"/>
    <w:rsid w:val="001618C7"/>
    <w:rsid w:val="00163ED6"/>
    <w:rsid w:val="00164758"/>
    <w:rsid w:val="00166F1F"/>
    <w:rsid w:val="00167117"/>
    <w:rsid w:val="00170C15"/>
    <w:rsid w:val="00172DEE"/>
    <w:rsid w:val="001739AB"/>
    <w:rsid w:val="00173CA0"/>
    <w:rsid w:val="00176534"/>
    <w:rsid w:val="00177714"/>
    <w:rsid w:val="00177A26"/>
    <w:rsid w:val="00177A62"/>
    <w:rsid w:val="001805B9"/>
    <w:rsid w:val="00180871"/>
    <w:rsid w:val="0018092B"/>
    <w:rsid w:val="00180CE6"/>
    <w:rsid w:val="001830E1"/>
    <w:rsid w:val="001834E7"/>
    <w:rsid w:val="00184352"/>
    <w:rsid w:val="00184597"/>
    <w:rsid w:val="00184E6A"/>
    <w:rsid w:val="00187AD1"/>
    <w:rsid w:val="00187B43"/>
    <w:rsid w:val="0019045E"/>
    <w:rsid w:val="001923D6"/>
    <w:rsid w:val="001926D0"/>
    <w:rsid w:val="0019371D"/>
    <w:rsid w:val="001946E1"/>
    <w:rsid w:val="00194AEF"/>
    <w:rsid w:val="001950F6"/>
    <w:rsid w:val="001958B1"/>
    <w:rsid w:val="001A15AA"/>
    <w:rsid w:val="001A2782"/>
    <w:rsid w:val="001A4431"/>
    <w:rsid w:val="001A4C66"/>
    <w:rsid w:val="001A59AC"/>
    <w:rsid w:val="001A6A63"/>
    <w:rsid w:val="001B3313"/>
    <w:rsid w:val="001B3507"/>
    <w:rsid w:val="001B4CA0"/>
    <w:rsid w:val="001C0426"/>
    <w:rsid w:val="001C4E97"/>
    <w:rsid w:val="001C6674"/>
    <w:rsid w:val="001D0098"/>
    <w:rsid w:val="001D1B29"/>
    <w:rsid w:val="001D2E34"/>
    <w:rsid w:val="001D32E9"/>
    <w:rsid w:val="001D59FB"/>
    <w:rsid w:val="001D6E3B"/>
    <w:rsid w:val="001D71E6"/>
    <w:rsid w:val="001D757E"/>
    <w:rsid w:val="001E23CC"/>
    <w:rsid w:val="001E2522"/>
    <w:rsid w:val="001E2AE3"/>
    <w:rsid w:val="001E61D4"/>
    <w:rsid w:val="001E6D26"/>
    <w:rsid w:val="001F2087"/>
    <w:rsid w:val="001F2CB9"/>
    <w:rsid w:val="001F3102"/>
    <w:rsid w:val="001F4528"/>
    <w:rsid w:val="001F4D8C"/>
    <w:rsid w:val="001F557B"/>
    <w:rsid w:val="001F6FA8"/>
    <w:rsid w:val="00200ABC"/>
    <w:rsid w:val="00200F9D"/>
    <w:rsid w:val="00204CD6"/>
    <w:rsid w:val="00205AC6"/>
    <w:rsid w:val="00205DAB"/>
    <w:rsid w:val="002067E9"/>
    <w:rsid w:val="00207638"/>
    <w:rsid w:val="00207744"/>
    <w:rsid w:val="002113BA"/>
    <w:rsid w:val="00212CC8"/>
    <w:rsid w:val="00213009"/>
    <w:rsid w:val="002177E8"/>
    <w:rsid w:val="002226E6"/>
    <w:rsid w:val="002241F2"/>
    <w:rsid w:val="00226658"/>
    <w:rsid w:val="00226C15"/>
    <w:rsid w:val="00230534"/>
    <w:rsid w:val="00230CDA"/>
    <w:rsid w:val="00231580"/>
    <w:rsid w:val="00231FFE"/>
    <w:rsid w:val="002378B7"/>
    <w:rsid w:val="002417AD"/>
    <w:rsid w:val="00242BAC"/>
    <w:rsid w:val="0024348E"/>
    <w:rsid w:val="002439C7"/>
    <w:rsid w:val="00243C4D"/>
    <w:rsid w:val="002452F5"/>
    <w:rsid w:val="002469CA"/>
    <w:rsid w:val="00250E46"/>
    <w:rsid w:val="00251141"/>
    <w:rsid w:val="00252134"/>
    <w:rsid w:val="002532F9"/>
    <w:rsid w:val="00253F41"/>
    <w:rsid w:val="00254BBD"/>
    <w:rsid w:val="00254C3C"/>
    <w:rsid w:val="00255892"/>
    <w:rsid w:val="00255BB4"/>
    <w:rsid w:val="00255C08"/>
    <w:rsid w:val="00255C1B"/>
    <w:rsid w:val="002611D5"/>
    <w:rsid w:val="002622CF"/>
    <w:rsid w:val="00263143"/>
    <w:rsid w:val="002653BA"/>
    <w:rsid w:val="00265C29"/>
    <w:rsid w:val="00266BCA"/>
    <w:rsid w:val="0026733C"/>
    <w:rsid w:val="002676BA"/>
    <w:rsid w:val="00272D2E"/>
    <w:rsid w:val="00275153"/>
    <w:rsid w:val="00276005"/>
    <w:rsid w:val="00276E6E"/>
    <w:rsid w:val="0028172B"/>
    <w:rsid w:val="00285710"/>
    <w:rsid w:val="002874F1"/>
    <w:rsid w:val="00291A80"/>
    <w:rsid w:val="00292686"/>
    <w:rsid w:val="00296BF7"/>
    <w:rsid w:val="002A0E05"/>
    <w:rsid w:val="002A136F"/>
    <w:rsid w:val="002A1622"/>
    <w:rsid w:val="002A2DE5"/>
    <w:rsid w:val="002A3A68"/>
    <w:rsid w:val="002A5AEF"/>
    <w:rsid w:val="002A6732"/>
    <w:rsid w:val="002B24D7"/>
    <w:rsid w:val="002B4539"/>
    <w:rsid w:val="002B54CA"/>
    <w:rsid w:val="002B7232"/>
    <w:rsid w:val="002B79E1"/>
    <w:rsid w:val="002C0477"/>
    <w:rsid w:val="002C1700"/>
    <w:rsid w:val="002C29CF"/>
    <w:rsid w:val="002C4D0E"/>
    <w:rsid w:val="002C5BC2"/>
    <w:rsid w:val="002C7336"/>
    <w:rsid w:val="002C7850"/>
    <w:rsid w:val="002D0A84"/>
    <w:rsid w:val="002D4550"/>
    <w:rsid w:val="002D4D1A"/>
    <w:rsid w:val="002D4DE7"/>
    <w:rsid w:val="002D566A"/>
    <w:rsid w:val="002D6182"/>
    <w:rsid w:val="002D6560"/>
    <w:rsid w:val="002E2178"/>
    <w:rsid w:val="002E3DCB"/>
    <w:rsid w:val="002E4A65"/>
    <w:rsid w:val="002E6B51"/>
    <w:rsid w:val="002F0429"/>
    <w:rsid w:val="002F0506"/>
    <w:rsid w:val="002F0656"/>
    <w:rsid w:val="002F0D8F"/>
    <w:rsid w:val="002F77A8"/>
    <w:rsid w:val="002F7D21"/>
    <w:rsid w:val="00303827"/>
    <w:rsid w:val="003063F8"/>
    <w:rsid w:val="003070DD"/>
    <w:rsid w:val="0030750D"/>
    <w:rsid w:val="00307D7C"/>
    <w:rsid w:val="00310BE3"/>
    <w:rsid w:val="0031146C"/>
    <w:rsid w:val="0031158E"/>
    <w:rsid w:val="00316332"/>
    <w:rsid w:val="003234B2"/>
    <w:rsid w:val="0032384A"/>
    <w:rsid w:val="0032496A"/>
    <w:rsid w:val="00325038"/>
    <w:rsid w:val="003251CF"/>
    <w:rsid w:val="0032530F"/>
    <w:rsid w:val="003257CA"/>
    <w:rsid w:val="0032635C"/>
    <w:rsid w:val="00326CDA"/>
    <w:rsid w:val="0033006D"/>
    <w:rsid w:val="003302F5"/>
    <w:rsid w:val="00330A9D"/>
    <w:rsid w:val="00330F56"/>
    <w:rsid w:val="00331CA8"/>
    <w:rsid w:val="00332432"/>
    <w:rsid w:val="00334C3E"/>
    <w:rsid w:val="00335C18"/>
    <w:rsid w:val="00336499"/>
    <w:rsid w:val="003371D9"/>
    <w:rsid w:val="00340780"/>
    <w:rsid w:val="00342838"/>
    <w:rsid w:val="00343B9A"/>
    <w:rsid w:val="00346543"/>
    <w:rsid w:val="00350CA6"/>
    <w:rsid w:val="00355634"/>
    <w:rsid w:val="003575C5"/>
    <w:rsid w:val="00357BB3"/>
    <w:rsid w:val="003618A8"/>
    <w:rsid w:val="00361CD1"/>
    <w:rsid w:val="00364D42"/>
    <w:rsid w:val="00365F49"/>
    <w:rsid w:val="003660B3"/>
    <w:rsid w:val="00366417"/>
    <w:rsid w:val="00366740"/>
    <w:rsid w:val="00366925"/>
    <w:rsid w:val="003701A3"/>
    <w:rsid w:val="0037262D"/>
    <w:rsid w:val="00375457"/>
    <w:rsid w:val="00380372"/>
    <w:rsid w:val="00380460"/>
    <w:rsid w:val="003806FA"/>
    <w:rsid w:val="0038396E"/>
    <w:rsid w:val="0038488E"/>
    <w:rsid w:val="0038529F"/>
    <w:rsid w:val="00386635"/>
    <w:rsid w:val="003910DA"/>
    <w:rsid w:val="00391350"/>
    <w:rsid w:val="00394A97"/>
    <w:rsid w:val="003950FE"/>
    <w:rsid w:val="0039548A"/>
    <w:rsid w:val="003969B9"/>
    <w:rsid w:val="003A0ED1"/>
    <w:rsid w:val="003A155C"/>
    <w:rsid w:val="003A2325"/>
    <w:rsid w:val="003A3D70"/>
    <w:rsid w:val="003A4EE8"/>
    <w:rsid w:val="003A56C4"/>
    <w:rsid w:val="003B0262"/>
    <w:rsid w:val="003B13A9"/>
    <w:rsid w:val="003B150D"/>
    <w:rsid w:val="003B31F4"/>
    <w:rsid w:val="003B3B2B"/>
    <w:rsid w:val="003B417E"/>
    <w:rsid w:val="003B43AD"/>
    <w:rsid w:val="003B6387"/>
    <w:rsid w:val="003B70B7"/>
    <w:rsid w:val="003C09D6"/>
    <w:rsid w:val="003C226B"/>
    <w:rsid w:val="003C5200"/>
    <w:rsid w:val="003C6A10"/>
    <w:rsid w:val="003D208D"/>
    <w:rsid w:val="003D2391"/>
    <w:rsid w:val="003D483B"/>
    <w:rsid w:val="003D591D"/>
    <w:rsid w:val="003D6698"/>
    <w:rsid w:val="003D750D"/>
    <w:rsid w:val="003D751D"/>
    <w:rsid w:val="003D7759"/>
    <w:rsid w:val="003E0D6A"/>
    <w:rsid w:val="003E4178"/>
    <w:rsid w:val="003E4E32"/>
    <w:rsid w:val="003E67FB"/>
    <w:rsid w:val="003E6A58"/>
    <w:rsid w:val="003E6B08"/>
    <w:rsid w:val="003F15A8"/>
    <w:rsid w:val="003F2F55"/>
    <w:rsid w:val="003F3931"/>
    <w:rsid w:val="003F5067"/>
    <w:rsid w:val="003F65BA"/>
    <w:rsid w:val="003F6F08"/>
    <w:rsid w:val="003F6F24"/>
    <w:rsid w:val="004006CD"/>
    <w:rsid w:val="00400823"/>
    <w:rsid w:val="00400DF9"/>
    <w:rsid w:val="004016F7"/>
    <w:rsid w:val="00402D80"/>
    <w:rsid w:val="00411315"/>
    <w:rsid w:val="0041286A"/>
    <w:rsid w:val="00412D5D"/>
    <w:rsid w:val="00413CE7"/>
    <w:rsid w:val="00413E02"/>
    <w:rsid w:val="00414446"/>
    <w:rsid w:val="0041460E"/>
    <w:rsid w:val="004166A5"/>
    <w:rsid w:val="00423178"/>
    <w:rsid w:val="00423B88"/>
    <w:rsid w:val="004256F8"/>
    <w:rsid w:val="0042646C"/>
    <w:rsid w:val="004269E4"/>
    <w:rsid w:val="00427A11"/>
    <w:rsid w:val="00430623"/>
    <w:rsid w:val="00432FDF"/>
    <w:rsid w:val="00433C35"/>
    <w:rsid w:val="004369EF"/>
    <w:rsid w:val="00440446"/>
    <w:rsid w:val="00441C65"/>
    <w:rsid w:val="00443075"/>
    <w:rsid w:val="0044330C"/>
    <w:rsid w:val="004458E5"/>
    <w:rsid w:val="00446929"/>
    <w:rsid w:val="0045029D"/>
    <w:rsid w:val="004518FF"/>
    <w:rsid w:val="0045211F"/>
    <w:rsid w:val="0045291E"/>
    <w:rsid w:val="00452AB7"/>
    <w:rsid w:val="00452D3F"/>
    <w:rsid w:val="004539BA"/>
    <w:rsid w:val="00454102"/>
    <w:rsid w:val="00456008"/>
    <w:rsid w:val="004560A1"/>
    <w:rsid w:val="00456FD4"/>
    <w:rsid w:val="004611F9"/>
    <w:rsid w:val="00461EA3"/>
    <w:rsid w:val="00462FAC"/>
    <w:rsid w:val="004637C4"/>
    <w:rsid w:val="0046737B"/>
    <w:rsid w:val="00472694"/>
    <w:rsid w:val="004730DC"/>
    <w:rsid w:val="004731EA"/>
    <w:rsid w:val="004736DC"/>
    <w:rsid w:val="00477C91"/>
    <w:rsid w:val="00482048"/>
    <w:rsid w:val="00490C61"/>
    <w:rsid w:val="004914C1"/>
    <w:rsid w:val="00493CD0"/>
    <w:rsid w:val="00494328"/>
    <w:rsid w:val="00497ECB"/>
    <w:rsid w:val="004A038C"/>
    <w:rsid w:val="004A4D72"/>
    <w:rsid w:val="004A7AD0"/>
    <w:rsid w:val="004B05D9"/>
    <w:rsid w:val="004B15B1"/>
    <w:rsid w:val="004B1A1D"/>
    <w:rsid w:val="004B2FDD"/>
    <w:rsid w:val="004B4573"/>
    <w:rsid w:val="004B57E1"/>
    <w:rsid w:val="004B59F1"/>
    <w:rsid w:val="004B7C04"/>
    <w:rsid w:val="004C2718"/>
    <w:rsid w:val="004C2C0A"/>
    <w:rsid w:val="004C5763"/>
    <w:rsid w:val="004C7D1C"/>
    <w:rsid w:val="004D0408"/>
    <w:rsid w:val="004D191E"/>
    <w:rsid w:val="004D199B"/>
    <w:rsid w:val="004D1B05"/>
    <w:rsid w:val="004D2838"/>
    <w:rsid w:val="004D2A6E"/>
    <w:rsid w:val="004D33BB"/>
    <w:rsid w:val="004D425E"/>
    <w:rsid w:val="004D4631"/>
    <w:rsid w:val="004D53B0"/>
    <w:rsid w:val="004D663C"/>
    <w:rsid w:val="004D7202"/>
    <w:rsid w:val="004E05BF"/>
    <w:rsid w:val="004E158E"/>
    <w:rsid w:val="004E177D"/>
    <w:rsid w:val="004E18A6"/>
    <w:rsid w:val="004E1C31"/>
    <w:rsid w:val="004E48ED"/>
    <w:rsid w:val="004E4C09"/>
    <w:rsid w:val="004E5A8C"/>
    <w:rsid w:val="004E6654"/>
    <w:rsid w:val="004F0AFF"/>
    <w:rsid w:val="004F1134"/>
    <w:rsid w:val="004F124F"/>
    <w:rsid w:val="004F18D8"/>
    <w:rsid w:val="004F1E8D"/>
    <w:rsid w:val="004F4ADC"/>
    <w:rsid w:val="004F6ABA"/>
    <w:rsid w:val="00500587"/>
    <w:rsid w:val="00500D9E"/>
    <w:rsid w:val="00502487"/>
    <w:rsid w:val="005063BC"/>
    <w:rsid w:val="005072A8"/>
    <w:rsid w:val="00507E52"/>
    <w:rsid w:val="00511079"/>
    <w:rsid w:val="005131DE"/>
    <w:rsid w:val="0052047E"/>
    <w:rsid w:val="00522F27"/>
    <w:rsid w:val="00524348"/>
    <w:rsid w:val="00525751"/>
    <w:rsid w:val="00526800"/>
    <w:rsid w:val="00526BA8"/>
    <w:rsid w:val="00527885"/>
    <w:rsid w:val="00532E89"/>
    <w:rsid w:val="005338E9"/>
    <w:rsid w:val="00535E28"/>
    <w:rsid w:val="0053695B"/>
    <w:rsid w:val="00537506"/>
    <w:rsid w:val="005427C3"/>
    <w:rsid w:val="00544599"/>
    <w:rsid w:val="00547483"/>
    <w:rsid w:val="00552F59"/>
    <w:rsid w:val="00563511"/>
    <w:rsid w:val="00563B7B"/>
    <w:rsid w:val="00565541"/>
    <w:rsid w:val="00566D30"/>
    <w:rsid w:val="00572275"/>
    <w:rsid w:val="005745C5"/>
    <w:rsid w:val="0058085F"/>
    <w:rsid w:val="00580BF7"/>
    <w:rsid w:val="00581604"/>
    <w:rsid w:val="00581740"/>
    <w:rsid w:val="005821E3"/>
    <w:rsid w:val="00582945"/>
    <w:rsid w:val="0058660F"/>
    <w:rsid w:val="005900A7"/>
    <w:rsid w:val="00591C23"/>
    <w:rsid w:val="00592EBA"/>
    <w:rsid w:val="00593A59"/>
    <w:rsid w:val="00593EF8"/>
    <w:rsid w:val="0059466A"/>
    <w:rsid w:val="00594699"/>
    <w:rsid w:val="00594B9C"/>
    <w:rsid w:val="0059578C"/>
    <w:rsid w:val="00595CF7"/>
    <w:rsid w:val="00596BF7"/>
    <w:rsid w:val="0059725C"/>
    <w:rsid w:val="005A1136"/>
    <w:rsid w:val="005A2BD7"/>
    <w:rsid w:val="005A6C05"/>
    <w:rsid w:val="005A74D9"/>
    <w:rsid w:val="005A7B53"/>
    <w:rsid w:val="005B00E2"/>
    <w:rsid w:val="005B0304"/>
    <w:rsid w:val="005B1418"/>
    <w:rsid w:val="005B2B0D"/>
    <w:rsid w:val="005B34B7"/>
    <w:rsid w:val="005B6134"/>
    <w:rsid w:val="005B692C"/>
    <w:rsid w:val="005C201D"/>
    <w:rsid w:val="005C20D6"/>
    <w:rsid w:val="005C3102"/>
    <w:rsid w:val="005C4EF9"/>
    <w:rsid w:val="005C5DA7"/>
    <w:rsid w:val="005C6343"/>
    <w:rsid w:val="005C7A39"/>
    <w:rsid w:val="005D0BEB"/>
    <w:rsid w:val="005D2BEE"/>
    <w:rsid w:val="005D3DBE"/>
    <w:rsid w:val="005D3EFA"/>
    <w:rsid w:val="005D4799"/>
    <w:rsid w:val="005D4814"/>
    <w:rsid w:val="005D697A"/>
    <w:rsid w:val="005D7B7F"/>
    <w:rsid w:val="005E0F55"/>
    <w:rsid w:val="005E1318"/>
    <w:rsid w:val="005E18AB"/>
    <w:rsid w:val="005E425B"/>
    <w:rsid w:val="005E4F51"/>
    <w:rsid w:val="005F0AD4"/>
    <w:rsid w:val="005F2A9C"/>
    <w:rsid w:val="005F3EC9"/>
    <w:rsid w:val="005F4B8A"/>
    <w:rsid w:val="005F5EA7"/>
    <w:rsid w:val="00600727"/>
    <w:rsid w:val="00601763"/>
    <w:rsid w:val="00601B29"/>
    <w:rsid w:val="00602D9D"/>
    <w:rsid w:val="00603971"/>
    <w:rsid w:val="00603F75"/>
    <w:rsid w:val="00604923"/>
    <w:rsid w:val="00604B8D"/>
    <w:rsid w:val="00604E39"/>
    <w:rsid w:val="00611B79"/>
    <w:rsid w:val="00611D86"/>
    <w:rsid w:val="006139DF"/>
    <w:rsid w:val="006161A3"/>
    <w:rsid w:val="00616BE7"/>
    <w:rsid w:val="00616FF7"/>
    <w:rsid w:val="006173DC"/>
    <w:rsid w:val="00621B30"/>
    <w:rsid w:val="006224A1"/>
    <w:rsid w:val="00623068"/>
    <w:rsid w:val="00623D1E"/>
    <w:rsid w:val="006248C2"/>
    <w:rsid w:val="00624F9F"/>
    <w:rsid w:val="0062565B"/>
    <w:rsid w:val="00626821"/>
    <w:rsid w:val="00631044"/>
    <w:rsid w:val="00632755"/>
    <w:rsid w:val="00632B22"/>
    <w:rsid w:val="006341E3"/>
    <w:rsid w:val="00634374"/>
    <w:rsid w:val="006355E6"/>
    <w:rsid w:val="00636E51"/>
    <w:rsid w:val="006423D0"/>
    <w:rsid w:val="006464E1"/>
    <w:rsid w:val="006466F0"/>
    <w:rsid w:val="00647831"/>
    <w:rsid w:val="00647D2E"/>
    <w:rsid w:val="00650985"/>
    <w:rsid w:val="00651B09"/>
    <w:rsid w:val="0065289B"/>
    <w:rsid w:val="00652E86"/>
    <w:rsid w:val="00655994"/>
    <w:rsid w:val="00656298"/>
    <w:rsid w:val="00661574"/>
    <w:rsid w:val="00661907"/>
    <w:rsid w:val="00661D5B"/>
    <w:rsid w:val="00663C1D"/>
    <w:rsid w:val="00663C6A"/>
    <w:rsid w:val="00667949"/>
    <w:rsid w:val="00673ED8"/>
    <w:rsid w:val="00675102"/>
    <w:rsid w:val="00675E47"/>
    <w:rsid w:val="00676A0E"/>
    <w:rsid w:val="0068206F"/>
    <w:rsid w:val="006827EE"/>
    <w:rsid w:val="006838E7"/>
    <w:rsid w:val="00690ECC"/>
    <w:rsid w:val="0069113C"/>
    <w:rsid w:val="00693923"/>
    <w:rsid w:val="00694204"/>
    <w:rsid w:val="00695C48"/>
    <w:rsid w:val="006970C5"/>
    <w:rsid w:val="006A05D9"/>
    <w:rsid w:val="006A2A46"/>
    <w:rsid w:val="006A5A9D"/>
    <w:rsid w:val="006B091E"/>
    <w:rsid w:val="006B1D3B"/>
    <w:rsid w:val="006B1DFB"/>
    <w:rsid w:val="006B30F7"/>
    <w:rsid w:val="006B3BB3"/>
    <w:rsid w:val="006B4122"/>
    <w:rsid w:val="006B4204"/>
    <w:rsid w:val="006B6390"/>
    <w:rsid w:val="006B7A6B"/>
    <w:rsid w:val="006C15D0"/>
    <w:rsid w:val="006C230C"/>
    <w:rsid w:val="006C3794"/>
    <w:rsid w:val="006C3E22"/>
    <w:rsid w:val="006C49F2"/>
    <w:rsid w:val="006C4BB3"/>
    <w:rsid w:val="006C4F55"/>
    <w:rsid w:val="006C545A"/>
    <w:rsid w:val="006C5E21"/>
    <w:rsid w:val="006C61BC"/>
    <w:rsid w:val="006C741A"/>
    <w:rsid w:val="006C75E3"/>
    <w:rsid w:val="006C79C2"/>
    <w:rsid w:val="006D250E"/>
    <w:rsid w:val="006D3A86"/>
    <w:rsid w:val="006D4F31"/>
    <w:rsid w:val="006D56F0"/>
    <w:rsid w:val="006D6DEF"/>
    <w:rsid w:val="006D7AC4"/>
    <w:rsid w:val="006E032E"/>
    <w:rsid w:val="006E093D"/>
    <w:rsid w:val="006E4461"/>
    <w:rsid w:val="006E44AD"/>
    <w:rsid w:val="006E50D9"/>
    <w:rsid w:val="006E734D"/>
    <w:rsid w:val="006F1703"/>
    <w:rsid w:val="006F3538"/>
    <w:rsid w:val="006F43B4"/>
    <w:rsid w:val="006F4637"/>
    <w:rsid w:val="006F6479"/>
    <w:rsid w:val="006F6C5A"/>
    <w:rsid w:val="006F79E7"/>
    <w:rsid w:val="00702075"/>
    <w:rsid w:val="007031F4"/>
    <w:rsid w:val="00704E4A"/>
    <w:rsid w:val="00705FFE"/>
    <w:rsid w:val="00711C5B"/>
    <w:rsid w:val="00712842"/>
    <w:rsid w:val="00715BB4"/>
    <w:rsid w:val="007163AD"/>
    <w:rsid w:val="007218D9"/>
    <w:rsid w:val="00724984"/>
    <w:rsid w:val="007255E8"/>
    <w:rsid w:val="00730419"/>
    <w:rsid w:val="00731B7F"/>
    <w:rsid w:val="00731FEB"/>
    <w:rsid w:val="00732874"/>
    <w:rsid w:val="00732BC8"/>
    <w:rsid w:val="007363BE"/>
    <w:rsid w:val="00736864"/>
    <w:rsid w:val="00740384"/>
    <w:rsid w:val="007417A8"/>
    <w:rsid w:val="00741BB8"/>
    <w:rsid w:val="00742EF6"/>
    <w:rsid w:val="00744905"/>
    <w:rsid w:val="00744EC0"/>
    <w:rsid w:val="007455BE"/>
    <w:rsid w:val="0074706D"/>
    <w:rsid w:val="00747767"/>
    <w:rsid w:val="00752135"/>
    <w:rsid w:val="0075273A"/>
    <w:rsid w:val="007538B7"/>
    <w:rsid w:val="00755E6D"/>
    <w:rsid w:val="007571A1"/>
    <w:rsid w:val="00757417"/>
    <w:rsid w:val="00757EE3"/>
    <w:rsid w:val="0076073F"/>
    <w:rsid w:val="00762396"/>
    <w:rsid w:val="00762A8D"/>
    <w:rsid w:val="00763604"/>
    <w:rsid w:val="00764020"/>
    <w:rsid w:val="007645D3"/>
    <w:rsid w:val="0076566C"/>
    <w:rsid w:val="0077087E"/>
    <w:rsid w:val="00770BAA"/>
    <w:rsid w:val="00773FA3"/>
    <w:rsid w:val="00774A7A"/>
    <w:rsid w:val="00775A73"/>
    <w:rsid w:val="00777163"/>
    <w:rsid w:val="00777BAA"/>
    <w:rsid w:val="00780755"/>
    <w:rsid w:val="00781271"/>
    <w:rsid w:val="007831E0"/>
    <w:rsid w:val="007831F6"/>
    <w:rsid w:val="007851B8"/>
    <w:rsid w:val="00786399"/>
    <w:rsid w:val="00786750"/>
    <w:rsid w:val="007901FE"/>
    <w:rsid w:val="007914CF"/>
    <w:rsid w:val="00791BC0"/>
    <w:rsid w:val="007924FE"/>
    <w:rsid w:val="00793BF9"/>
    <w:rsid w:val="007941FF"/>
    <w:rsid w:val="00794BBB"/>
    <w:rsid w:val="007965BF"/>
    <w:rsid w:val="00797817"/>
    <w:rsid w:val="007A0298"/>
    <w:rsid w:val="007A231C"/>
    <w:rsid w:val="007A28DA"/>
    <w:rsid w:val="007A2FC8"/>
    <w:rsid w:val="007A422D"/>
    <w:rsid w:val="007A7092"/>
    <w:rsid w:val="007B1157"/>
    <w:rsid w:val="007B1EF0"/>
    <w:rsid w:val="007B2A7A"/>
    <w:rsid w:val="007B39C0"/>
    <w:rsid w:val="007B43E7"/>
    <w:rsid w:val="007B4BF1"/>
    <w:rsid w:val="007B645A"/>
    <w:rsid w:val="007B6C60"/>
    <w:rsid w:val="007B72C5"/>
    <w:rsid w:val="007B7EE4"/>
    <w:rsid w:val="007C0331"/>
    <w:rsid w:val="007C08EF"/>
    <w:rsid w:val="007C0AA8"/>
    <w:rsid w:val="007C1877"/>
    <w:rsid w:val="007C76F3"/>
    <w:rsid w:val="007C7C55"/>
    <w:rsid w:val="007C7C99"/>
    <w:rsid w:val="007D08FE"/>
    <w:rsid w:val="007D2997"/>
    <w:rsid w:val="007D2E20"/>
    <w:rsid w:val="007D3642"/>
    <w:rsid w:val="007D56E7"/>
    <w:rsid w:val="007D5752"/>
    <w:rsid w:val="007D75F6"/>
    <w:rsid w:val="007E0125"/>
    <w:rsid w:val="007E029E"/>
    <w:rsid w:val="007E07C8"/>
    <w:rsid w:val="007E2E81"/>
    <w:rsid w:val="007E3608"/>
    <w:rsid w:val="007E681B"/>
    <w:rsid w:val="007E79AA"/>
    <w:rsid w:val="007E79D2"/>
    <w:rsid w:val="007F775D"/>
    <w:rsid w:val="00800B68"/>
    <w:rsid w:val="00801E35"/>
    <w:rsid w:val="00802BC3"/>
    <w:rsid w:val="008044A1"/>
    <w:rsid w:val="00810864"/>
    <w:rsid w:val="00810C87"/>
    <w:rsid w:val="00811FDA"/>
    <w:rsid w:val="00815D32"/>
    <w:rsid w:val="00816841"/>
    <w:rsid w:val="00817580"/>
    <w:rsid w:val="00823179"/>
    <w:rsid w:val="00824316"/>
    <w:rsid w:val="008256A2"/>
    <w:rsid w:val="00825C33"/>
    <w:rsid w:val="008308A6"/>
    <w:rsid w:val="00831C97"/>
    <w:rsid w:val="00831E49"/>
    <w:rsid w:val="00833A0A"/>
    <w:rsid w:val="00836570"/>
    <w:rsid w:val="008401CA"/>
    <w:rsid w:val="00840D24"/>
    <w:rsid w:val="00840FC4"/>
    <w:rsid w:val="00841BC4"/>
    <w:rsid w:val="00842B35"/>
    <w:rsid w:val="00846A05"/>
    <w:rsid w:val="00846E7C"/>
    <w:rsid w:val="00847415"/>
    <w:rsid w:val="008479D5"/>
    <w:rsid w:val="00847DF7"/>
    <w:rsid w:val="00850E64"/>
    <w:rsid w:val="00852A37"/>
    <w:rsid w:val="00853DA1"/>
    <w:rsid w:val="00853EE6"/>
    <w:rsid w:val="00854C01"/>
    <w:rsid w:val="008557B2"/>
    <w:rsid w:val="00856A92"/>
    <w:rsid w:val="0086012C"/>
    <w:rsid w:val="00861027"/>
    <w:rsid w:val="0086186C"/>
    <w:rsid w:val="00862645"/>
    <w:rsid w:val="0086339B"/>
    <w:rsid w:val="00865313"/>
    <w:rsid w:val="008657EF"/>
    <w:rsid w:val="0086700C"/>
    <w:rsid w:val="008675F4"/>
    <w:rsid w:val="00867725"/>
    <w:rsid w:val="00870E3F"/>
    <w:rsid w:val="00871CDA"/>
    <w:rsid w:val="0087219D"/>
    <w:rsid w:val="00873658"/>
    <w:rsid w:val="00873B86"/>
    <w:rsid w:val="00882B48"/>
    <w:rsid w:val="00887088"/>
    <w:rsid w:val="00887859"/>
    <w:rsid w:val="008938AD"/>
    <w:rsid w:val="0089472B"/>
    <w:rsid w:val="00894818"/>
    <w:rsid w:val="008957E9"/>
    <w:rsid w:val="00897F93"/>
    <w:rsid w:val="008A0BC3"/>
    <w:rsid w:val="008A29BE"/>
    <w:rsid w:val="008A4380"/>
    <w:rsid w:val="008A4689"/>
    <w:rsid w:val="008A7535"/>
    <w:rsid w:val="008B1A58"/>
    <w:rsid w:val="008B1B8C"/>
    <w:rsid w:val="008B251D"/>
    <w:rsid w:val="008B3B32"/>
    <w:rsid w:val="008B5E2F"/>
    <w:rsid w:val="008B7EAE"/>
    <w:rsid w:val="008C4647"/>
    <w:rsid w:val="008C48DE"/>
    <w:rsid w:val="008C4B67"/>
    <w:rsid w:val="008C6CC0"/>
    <w:rsid w:val="008C78B3"/>
    <w:rsid w:val="008C7945"/>
    <w:rsid w:val="008D0E06"/>
    <w:rsid w:val="008D3709"/>
    <w:rsid w:val="008D3B54"/>
    <w:rsid w:val="008D447D"/>
    <w:rsid w:val="008D633E"/>
    <w:rsid w:val="008D6CF8"/>
    <w:rsid w:val="008D7013"/>
    <w:rsid w:val="008D7ABB"/>
    <w:rsid w:val="008E112A"/>
    <w:rsid w:val="008E1714"/>
    <w:rsid w:val="008E1F22"/>
    <w:rsid w:val="008E2A90"/>
    <w:rsid w:val="008E321B"/>
    <w:rsid w:val="008E4256"/>
    <w:rsid w:val="008E5E9C"/>
    <w:rsid w:val="008E6FFC"/>
    <w:rsid w:val="008F0347"/>
    <w:rsid w:val="008F092A"/>
    <w:rsid w:val="008F2222"/>
    <w:rsid w:val="008F551D"/>
    <w:rsid w:val="008F56FE"/>
    <w:rsid w:val="008F70E0"/>
    <w:rsid w:val="008F7297"/>
    <w:rsid w:val="009015B3"/>
    <w:rsid w:val="009054BD"/>
    <w:rsid w:val="009078DF"/>
    <w:rsid w:val="00907D99"/>
    <w:rsid w:val="00910F47"/>
    <w:rsid w:val="00911049"/>
    <w:rsid w:val="00912A49"/>
    <w:rsid w:val="009141BD"/>
    <w:rsid w:val="00914E02"/>
    <w:rsid w:val="00915E60"/>
    <w:rsid w:val="0091758E"/>
    <w:rsid w:val="00922010"/>
    <w:rsid w:val="0092219D"/>
    <w:rsid w:val="00922281"/>
    <w:rsid w:val="00922483"/>
    <w:rsid w:val="00923ADF"/>
    <w:rsid w:val="00924666"/>
    <w:rsid w:val="00926001"/>
    <w:rsid w:val="009300E5"/>
    <w:rsid w:val="009338AF"/>
    <w:rsid w:val="00934255"/>
    <w:rsid w:val="0093436B"/>
    <w:rsid w:val="00937D2D"/>
    <w:rsid w:val="009401DE"/>
    <w:rsid w:val="0094034E"/>
    <w:rsid w:val="00942109"/>
    <w:rsid w:val="00942B91"/>
    <w:rsid w:val="00943430"/>
    <w:rsid w:val="0094501B"/>
    <w:rsid w:val="009454CC"/>
    <w:rsid w:val="00945E4B"/>
    <w:rsid w:val="009473DB"/>
    <w:rsid w:val="00952485"/>
    <w:rsid w:val="00954208"/>
    <w:rsid w:val="009542B1"/>
    <w:rsid w:val="009567B9"/>
    <w:rsid w:val="009576F3"/>
    <w:rsid w:val="0096297E"/>
    <w:rsid w:val="0096389A"/>
    <w:rsid w:val="009646A9"/>
    <w:rsid w:val="009733F6"/>
    <w:rsid w:val="009747AB"/>
    <w:rsid w:val="0097578B"/>
    <w:rsid w:val="009758D6"/>
    <w:rsid w:val="009760A8"/>
    <w:rsid w:val="00976D6B"/>
    <w:rsid w:val="00977D63"/>
    <w:rsid w:val="00980038"/>
    <w:rsid w:val="00984789"/>
    <w:rsid w:val="009853C7"/>
    <w:rsid w:val="009900DC"/>
    <w:rsid w:val="0099561E"/>
    <w:rsid w:val="00996227"/>
    <w:rsid w:val="0099771B"/>
    <w:rsid w:val="00997722"/>
    <w:rsid w:val="009A15E6"/>
    <w:rsid w:val="009A1941"/>
    <w:rsid w:val="009A2BFB"/>
    <w:rsid w:val="009A2FA5"/>
    <w:rsid w:val="009A451F"/>
    <w:rsid w:val="009A7E49"/>
    <w:rsid w:val="009B1090"/>
    <w:rsid w:val="009B2954"/>
    <w:rsid w:val="009B369A"/>
    <w:rsid w:val="009B550A"/>
    <w:rsid w:val="009B67C9"/>
    <w:rsid w:val="009C0978"/>
    <w:rsid w:val="009C144F"/>
    <w:rsid w:val="009C28D9"/>
    <w:rsid w:val="009C55C1"/>
    <w:rsid w:val="009C6086"/>
    <w:rsid w:val="009D04D8"/>
    <w:rsid w:val="009D0995"/>
    <w:rsid w:val="009D161A"/>
    <w:rsid w:val="009D334F"/>
    <w:rsid w:val="009D6564"/>
    <w:rsid w:val="009D6606"/>
    <w:rsid w:val="009D79E3"/>
    <w:rsid w:val="009E02EC"/>
    <w:rsid w:val="009E03C5"/>
    <w:rsid w:val="009E10A5"/>
    <w:rsid w:val="009E1C3B"/>
    <w:rsid w:val="009E27AE"/>
    <w:rsid w:val="009E4B20"/>
    <w:rsid w:val="009E4B24"/>
    <w:rsid w:val="009E4B77"/>
    <w:rsid w:val="009E4BF3"/>
    <w:rsid w:val="009E7129"/>
    <w:rsid w:val="009E7C2F"/>
    <w:rsid w:val="009E7E43"/>
    <w:rsid w:val="009E7E9E"/>
    <w:rsid w:val="009F0D86"/>
    <w:rsid w:val="009F1005"/>
    <w:rsid w:val="009F2268"/>
    <w:rsid w:val="009F3100"/>
    <w:rsid w:val="009F6556"/>
    <w:rsid w:val="009F71D3"/>
    <w:rsid w:val="00A01CA9"/>
    <w:rsid w:val="00A02467"/>
    <w:rsid w:val="00A02470"/>
    <w:rsid w:val="00A03645"/>
    <w:rsid w:val="00A0388A"/>
    <w:rsid w:val="00A0723D"/>
    <w:rsid w:val="00A11613"/>
    <w:rsid w:val="00A11627"/>
    <w:rsid w:val="00A11B83"/>
    <w:rsid w:val="00A11D6B"/>
    <w:rsid w:val="00A138C3"/>
    <w:rsid w:val="00A13C10"/>
    <w:rsid w:val="00A14A32"/>
    <w:rsid w:val="00A15F1A"/>
    <w:rsid w:val="00A17AF6"/>
    <w:rsid w:val="00A218B5"/>
    <w:rsid w:val="00A224DF"/>
    <w:rsid w:val="00A228DD"/>
    <w:rsid w:val="00A22E2E"/>
    <w:rsid w:val="00A24FEC"/>
    <w:rsid w:val="00A2751C"/>
    <w:rsid w:val="00A27905"/>
    <w:rsid w:val="00A27D2E"/>
    <w:rsid w:val="00A27D36"/>
    <w:rsid w:val="00A30599"/>
    <w:rsid w:val="00A316A5"/>
    <w:rsid w:val="00A31797"/>
    <w:rsid w:val="00A332F8"/>
    <w:rsid w:val="00A336E0"/>
    <w:rsid w:val="00A33E95"/>
    <w:rsid w:val="00A3455E"/>
    <w:rsid w:val="00A4098D"/>
    <w:rsid w:val="00A44ECF"/>
    <w:rsid w:val="00A469FB"/>
    <w:rsid w:val="00A46A63"/>
    <w:rsid w:val="00A46E2F"/>
    <w:rsid w:val="00A4793A"/>
    <w:rsid w:val="00A47F1D"/>
    <w:rsid w:val="00A52E44"/>
    <w:rsid w:val="00A536C2"/>
    <w:rsid w:val="00A55338"/>
    <w:rsid w:val="00A564C2"/>
    <w:rsid w:val="00A56B6B"/>
    <w:rsid w:val="00A616EF"/>
    <w:rsid w:val="00A62752"/>
    <w:rsid w:val="00A65C9D"/>
    <w:rsid w:val="00A67800"/>
    <w:rsid w:val="00A678E8"/>
    <w:rsid w:val="00A7348A"/>
    <w:rsid w:val="00A73B24"/>
    <w:rsid w:val="00A75803"/>
    <w:rsid w:val="00A767C2"/>
    <w:rsid w:val="00A76E6B"/>
    <w:rsid w:val="00A80707"/>
    <w:rsid w:val="00A814A4"/>
    <w:rsid w:val="00A81C46"/>
    <w:rsid w:val="00A81CAC"/>
    <w:rsid w:val="00A826E1"/>
    <w:rsid w:val="00A84CAF"/>
    <w:rsid w:val="00A86522"/>
    <w:rsid w:val="00A87D19"/>
    <w:rsid w:val="00A904A8"/>
    <w:rsid w:val="00A92647"/>
    <w:rsid w:val="00A93533"/>
    <w:rsid w:val="00A942FE"/>
    <w:rsid w:val="00A9433B"/>
    <w:rsid w:val="00A9562D"/>
    <w:rsid w:val="00A95701"/>
    <w:rsid w:val="00A95B03"/>
    <w:rsid w:val="00A95D4C"/>
    <w:rsid w:val="00A95E28"/>
    <w:rsid w:val="00AA015F"/>
    <w:rsid w:val="00AA09E9"/>
    <w:rsid w:val="00AA1852"/>
    <w:rsid w:val="00AA33B9"/>
    <w:rsid w:val="00AA5A24"/>
    <w:rsid w:val="00AA6218"/>
    <w:rsid w:val="00AA7737"/>
    <w:rsid w:val="00AB2BA4"/>
    <w:rsid w:val="00AB7506"/>
    <w:rsid w:val="00AB7F31"/>
    <w:rsid w:val="00AC4948"/>
    <w:rsid w:val="00AC5C08"/>
    <w:rsid w:val="00AC609C"/>
    <w:rsid w:val="00AC6F88"/>
    <w:rsid w:val="00AC6FEC"/>
    <w:rsid w:val="00AD5739"/>
    <w:rsid w:val="00AD62E6"/>
    <w:rsid w:val="00AD6934"/>
    <w:rsid w:val="00AD6D11"/>
    <w:rsid w:val="00AD714E"/>
    <w:rsid w:val="00AE77E8"/>
    <w:rsid w:val="00AF0D71"/>
    <w:rsid w:val="00AF0EB1"/>
    <w:rsid w:val="00AF0ED3"/>
    <w:rsid w:val="00AF2B74"/>
    <w:rsid w:val="00AF6D77"/>
    <w:rsid w:val="00B003F1"/>
    <w:rsid w:val="00B01809"/>
    <w:rsid w:val="00B02715"/>
    <w:rsid w:val="00B0331F"/>
    <w:rsid w:val="00B03A52"/>
    <w:rsid w:val="00B043D9"/>
    <w:rsid w:val="00B0446F"/>
    <w:rsid w:val="00B0521E"/>
    <w:rsid w:val="00B0579C"/>
    <w:rsid w:val="00B06D4C"/>
    <w:rsid w:val="00B1015E"/>
    <w:rsid w:val="00B12C81"/>
    <w:rsid w:val="00B164A6"/>
    <w:rsid w:val="00B16762"/>
    <w:rsid w:val="00B1699A"/>
    <w:rsid w:val="00B211FE"/>
    <w:rsid w:val="00B2359A"/>
    <w:rsid w:val="00B24A42"/>
    <w:rsid w:val="00B25284"/>
    <w:rsid w:val="00B26BF7"/>
    <w:rsid w:val="00B27A78"/>
    <w:rsid w:val="00B33453"/>
    <w:rsid w:val="00B341FE"/>
    <w:rsid w:val="00B35A93"/>
    <w:rsid w:val="00B36130"/>
    <w:rsid w:val="00B41115"/>
    <w:rsid w:val="00B4175A"/>
    <w:rsid w:val="00B41852"/>
    <w:rsid w:val="00B41AA4"/>
    <w:rsid w:val="00B41E36"/>
    <w:rsid w:val="00B4450A"/>
    <w:rsid w:val="00B47B65"/>
    <w:rsid w:val="00B47B74"/>
    <w:rsid w:val="00B50BDC"/>
    <w:rsid w:val="00B51AF6"/>
    <w:rsid w:val="00B51BCF"/>
    <w:rsid w:val="00B57001"/>
    <w:rsid w:val="00B57189"/>
    <w:rsid w:val="00B57A66"/>
    <w:rsid w:val="00B608F3"/>
    <w:rsid w:val="00B61445"/>
    <w:rsid w:val="00B61766"/>
    <w:rsid w:val="00B61D3F"/>
    <w:rsid w:val="00B62590"/>
    <w:rsid w:val="00B71EAD"/>
    <w:rsid w:val="00B730C4"/>
    <w:rsid w:val="00B73FFC"/>
    <w:rsid w:val="00B76E3B"/>
    <w:rsid w:val="00B77248"/>
    <w:rsid w:val="00B77F32"/>
    <w:rsid w:val="00B82752"/>
    <w:rsid w:val="00B82A98"/>
    <w:rsid w:val="00B840C0"/>
    <w:rsid w:val="00B842BC"/>
    <w:rsid w:val="00B85797"/>
    <w:rsid w:val="00B87467"/>
    <w:rsid w:val="00B90B73"/>
    <w:rsid w:val="00B913EA"/>
    <w:rsid w:val="00B92618"/>
    <w:rsid w:val="00B92E11"/>
    <w:rsid w:val="00B94C26"/>
    <w:rsid w:val="00B951A6"/>
    <w:rsid w:val="00B9561D"/>
    <w:rsid w:val="00BA07E4"/>
    <w:rsid w:val="00BA26AB"/>
    <w:rsid w:val="00BA2E0C"/>
    <w:rsid w:val="00BA7ED8"/>
    <w:rsid w:val="00BB09CF"/>
    <w:rsid w:val="00BB2AFE"/>
    <w:rsid w:val="00BB6924"/>
    <w:rsid w:val="00BB7FA8"/>
    <w:rsid w:val="00BC0643"/>
    <w:rsid w:val="00BC0C2E"/>
    <w:rsid w:val="00BC0CC3"/>
    <w:rsid w:val="00BC3701"/>
    <w:rsid w:val="00BD2E19"/>
    <w:rsid w:val="00BD536F"/>
    <w:rsid w:val="00BE03DD"/>
    <w:rsid w:val="00BE0C51"/>
    <w:rsid w:val="00BE0FEB"/>
    <w:rsid w:val="00BE210C"/>
    <w:rsid w:val="00BE39BE"/>
    <w:rsid w:val="00BE3EC4"/>
    <w:rsid w:val="00BE405D"/>
    <w:rsid w:val="00BE48DE"/>
    <w:rsid w:val="00BE4E84"/>
    <w:rsid w:val="00BE767E"/>
    <w:rsid w:val="00BF0535"/>
    <w:rsid w:val="00BF0661"/>
    <w:rsid w:val="00BF1717"/>
    <w:rsid w:val="00BF321B"/>
    <w:rsid w:val="00BF37A9"/>
    <w:rsid w:val="00BF5236"/>
    <w:rsid w:val="00BF59FC"/>
    <w:rsid w:val="00BF72CE"/>
    <w:rsid w:val="00C0158D"/>
    <w:rsid w:val="00C0419D"/>
    <w:rsid w:val="00C04AA7"/>
    <w:rsid w:val="00C05CE7"/>
    <w:rsid w:val="00C068CB"/>
    <w:rsid w:val="00C11A17"/>
    <w:rsid w:val="00C13D8D"/>
    <w:rsid w:val="00C14F24"/>
    <w:rsid w:val="00C1587A"/>
    <w:rsid w:val="00C17422"/>
    <w:rsid w:val="00C204DD"/>
    <w:rsid w:val="00C20ED3"/>
    <w:rsid w:val="00C21F98"/>
    <w:rsid w:val="00C2663C"/>
    <w:rsid w:val="00C27A1B"/>
    <w:rsid w:val="00C3192E"/>
    <w:rsid w:val="00C32194"/>
    <w:rsid w:val="00C321A7"/>
    <w:rsid w:val="00C33113"/>
    <w:rsid w:val="00C33367"/>
    <w:rsid w:val="00C33DDC"/>
    <w:rsid w:val="00C36F37"/>
    <w:rsid w:val="00C46E15"/>
    <w:rsid w:val="00C46F94"/>
    <w:rsid w:val="00C47E02"/>
    <w:rsid w:val="00C509D4"/>
    <w:rsid w:val="00C52EB4"/>
    <w:rsid w:val="00C54918"/>
    <w:rsid w:val="00C54FF9"/>
    <w:rsid w:val="00C56DA8"/>
    <w:rsid w:val="00C57266"/>
    <w:rsid w:val="00C57338"/>
    <w:rsid w:val="00C615AB"/>
    <w:rsid w:val="00C61845"/>
    <w:rsid w:val="00C61DD2"/>
    <w:rsid w:val="00C61FB4"/>
    <w:rsid w:val="00C62D59"/>
    <w:rsid w:val="00C631AF"/>
    <w:rsid w:val="00C63649"/>
    <w:rsid w:val="00C63FF0"/>
    <w:rsid w:val="00C65C94"/>
    <w:rsid w:val="00C65D4B"/>
    <w:rsid w:val="00C6675C"/>
    <w:rsid w:val="00C70D05"/>
    <w:rsid w:val="00C74CBA"/>
    <w:rsid w:val="00C761BF"/>
    <w:rsid w:val="00C76372"/>
    <w:rsid w:val="00C80522"/>
    <w:rsid w:val="00C80F0A"/>
    <w:rsid w:val="00C8102A"/>
    <w:rsid w:val="00C8557B"/>
    <w:rsid w:val="00C867E4"/>
    <w:rsid w:val="00C86B2E"/>
    <w:rsid w:val="00C900C4"/>
    <w:rsid w:val="00C91D28"/>
    <w:rsid w:val="00C942B8"/>
    <w:rsid w:val="00C94DDA"/>
    <w:rsid w:val="00C95E08"/>
    <w:rsid w:val="00CA0364"/>
    <w:rsid w:val="00CA09AC"/>
    <w:rsid w:val="00CA2577"/>
    <w:rsid w:val="00CA5452"/>
    <w:rsid w:val="00CB10AB"/>
    <w:rsid w:val="00CB1B8A"/>
    <w:rsid w:val="00CB66CC"/>
    <w:rsid w:val="00CC2954"/>
    <w:rsid w:val="00CD040F"/>
    <w:rsid w:val="00CD127B"/>
    <w:rsid w:val="00CD1B4B"/>
    <w:rsid w:val="00CD2A23"/>
    <w:rsid w:val="00CD4740"/>
    <w:rsid w:val="00CD4797"/>
    <w:rsid w:val="00CD4EFA"/>
    <w:rsid w:val="00CD5274"/>
    <w:rsid w:val="00CE13C6"/>
    <w:rsid w:val="00CE1C8A"/>
    <w:rsid w:val="00CE3A72"/>
    <w:rsid w:val="00CE4079"/>
    <w:rsid w:val="00CE65E7"/>
    <w:rsid w:val="00CE6972"/>
    <w:rsid w:val="00CF4043"/>
    <w:rsid w:val="00CF4DB2"/>
    <w:rsid w:val="00CF60CA"/>
    <w:rsid w:val="00D0206D"/>
    <w:rsid w:val="00D0231B"/>
    <w:rsid w:val="00D05F11"/>
    <w:rsid w:val="00D10A8D"/>
    <w:rsid w:val="00D1128B"/>
    <w:rsid w:val="00D128D8"/>
    <w:rsid w:val="00D12977"/>
    <w:rsid w:val="00D14A51"/>
    <w:rsid w:val="00D1657E"/>
    <w:rsid w:val="00D16FA7"/>
    <w:rsid w:val="00D20BD6"/>
    <w:rsid w:val="00D212AA"/>
    <w:rsid w:val="00D2270A"/>
    <w:rsid w:val="00D23CFB"/>
    <w:rsid w:val="00D248C0"/>
    <w:rsid w:val="00D25FBF"/>
    <w:rsid w:val="00D3050B"/>
    <w:rsid w:val="00D32155"/>
    <w:rsid w:val="00D32452"/>
    <w:rsid w:val="00D33296"/>
    <w:rsid w:val="00D33A93"/>
    <w:rsid w:val="00D34EA6"/>
    <w:rsid w:val="00D3609B"/>
    <w:rsid w:val="00D36585"/>
    <w:rsid w:val="00D36FCF"/>
    <w:rsid w:val="00D4094E"/>
    <w:rsid w:val="00D41176"/>
    <w:rsid w:val="00D41DB5"/>
    <w:rsid w:val="00D4274A"/>
    <w:rsid w:val="00D43207"/>
    <w:rsid w:val="00D4324C"/>
    <w:rsid w:val="00D439DD"/>
    <w:rsid w:val="00D43EF9"/>
    <w:rsid w:val="00D45B1F"/>
    <w:rsid w:val="00D4741B"/>
    <w:rsid w:val="00D47DF6"/>
    <w:rsid w:val="00D50298"/>
    <w:rsid w:val="00D50911"/>
    <w:rsid w:val="00D541A5"/>
    <w:rsid w:val="00D54249"/>
    <w:rsid w:val="00D5446B"/>
    <w:rsid w:val="00D5480E"/>
    <w:rsid w:val="00D55329"/>
    <w:rsid w:val="00D567B1"/>
    <w:rsid w:val="00D60585"/>
    <w:rsid w:val="00D60D64"/>
    <w:rsid w:val="00D6157A"/>
    <w:rsid w:val="00D64CD8"/>
    <w:rsid w:val="00D670F8"/>
    <w:rsid w:val="00D67538"/>
    <w:rsid w:val="00D70717"/>
    <w:rsid w:val="00D70C71"/>
    <w:rsid w:val="00D71AFF"/>
    <w:rsid w:val="00D71F93"/>
    <w:rsid w:val="00D741EF"/>
    <w:rsid w:val="00D74CAA"/>
    <w:rsid w:val="00D77C2F"/>
    <w:rsid w:val="00D80595"/>
    <w:rsid w:val="00D80ACD"/>
    <w:rsid w:val="00D84E5B"/>
    <w:rsid w:val="00D85491"/>
    <w:rsid w:val="00D8651F"/>
    <w:rsid w:val="00D906D0"/>
    <w:rsid w:val="00D90BD1"/>
    <w:rsid w:val="00D90D67"/>
    <w:rsid w:val="00D917B7"/>
    <w:rsid w:val="00D93580"/>
    <w:rsid w:val="00D94084"/>
    <w:rsid w:val="00D94153"/>
    <w:rsid w:val="00D963E9"/>
    <w:rsid w:val="00DA127A"/>
    <w:rsid w:val="00DA1EB1"/>
    <w:rsid w:val="00DA3EC0"/>
    <w:rsid w:val="00DA402A"/>
    <w:rsid w:val="00DA4F08"/>
    <w:rsid w:val="00DA54B7"/>
    <w:rsid w:val="00DA5613"/>
    <w:rsid w:val="00DA74FF"/>
    <w:rsid w:val="00DA7871"/>
    <w:rsid w:val="00DB31FC"/>
    <w:rsid w:val="00DB34A7"/>
    <w:rsid w:val="00DB393F"/>
    <w:rsid w:val="00DB3EB3"/>
    <w:rsid w:val="00DB42E1"/>
    <w:rsid w:val="00DB64AB"/>
    <w:rsid w:val="00DC09BC"/>
    <w:rsid w:val="00DC0ACC"/>
    <w:rsid w:val="00DC1C65"/>
    <w:rsid w:val="00DC5F13"/>
    <w:rsid w:val="00DC63ED"/>
    <w:rsid w:val="00DC7621"/>
    <w:rsid w:val="00DD0B0E"/>
    <w:rsid w:val="00DD15D0"/>
    <w:rsid w:val="00DD20CA"/>
    <w:rsid w:val="00DD6F6C"/>
    <w:rsid w:val="00DE121C"/>
    <w:rsid w:val="00DE2B2C"/>
    <w:rsid w:val="00DE33D1"/>
    <w:rsid w:val="00DE39E8"/>
    <w:rsid w:val="00DE3ADE"/>
    <w:rsid w:val="00DE4A5A"/>
    <w:rsid w:val="00DE5014"/>
    <w:rsid w:val="00DE6AE9"/>
    <w:rsid w:val="00DE79A1"/>
    <w:rsid w:val="00DF0803"/>
    <w:rsid w:val="00DF1202"/>
    <w:rsid w:val="00DF467B"/>
    <w:rsid w:val="00DF652D"/>
    <w:rsid w:val="00DF6EDB"/>
    <w:rsid w:val="00DF7509"/>
    <w:rsid w:val="00DF7C07"/>
    <w:rsid w:val="00E024C4"/>
    <w:rsid w:val="00E027D1"/>
    <w:rsid w:val="00E02FDD"/>
    <w:rsid w:val="00E04EDC"/>
    <w:rsid w:val="00E05660"/>
    <w:rsid w:val="00E1035F"/>
    <w:rsid w:val="00E11638"/>
    <w:rsid w:val="00E1192E"/>
    <w:rsid w:val="00E13CD4"/>
    <w:rsid w:val="00E16D5F"/>
    <w:rsid w:val="00E17561"/>
    <w:rsid w:val="00E21505"/>
    <w:rsid w:val="00E257AD"/>
    <w:rsid w:val="00E27459"/>
    <w:rsid w:val="00E31BE6"/>
    <w:rsid w:val="00E32F4C"/>
    <w:rsid w:val="00E4048A"/>
    <w:rsid w:val="00E431BE"/>
    <w:rsid w:val="00E459D4"/>
    <w:rsid w:val="00E45D4B"/>
    <w:rsid w:val="00E46B83"/>
    <w:rsid w:val="00E52255"/>
    <w:rsid w:val="00E53203"/>
    <w:rsid w:val="00E539E2"/>
    <w:rsid w:val="00E55DBD"/>
    <w:rsid w:val="00E57858"/>
    <w:rsid w:val="00E57FB5"/>
    <w:rsid w:val="00E6595D"/>
    <w:rsid w:val="00E6767E"/>
    <w:rsid w:val="00E67AE2"/>
    <w:rsid w:val="00E70DB7"/>
    <w:rsid w:val="00E725FD"/>
    <w:rsid w:val="00E73428"/>
    <w:rsid w:val="00E750DE"/>
    <w:rsid w:val="00E8081C"/>
    <w:rsid w:val="00E82A40"/>
    <w:rsid w:val="00E838F6"/>
    <w:rsid w:val="00E86C8D"/>
    <w:rsid w:val="00E9049A"/>
    <w:rsid w:val="00E95466"/>
    <w:rsid w:val="00E959A7"/>
    <w:rsid w:val="00E9603D"/>
    <w:rsid w:val="00E9650D"/>
    <w:rsid w:val="00EA79A0"/>
    <w:rsid w:val="00EA7FD3"/>
    <w:rsid w:val="00EB0FE3"/>
    <w:rsid w:val="00EB2501"/>
    <w:rsid w:val="00EB2EAA"/>
    <w:rsid w:val="00EB3DBE"/>
    <w:rsid w:val="00EB53EC"/>
    <w:rsid w:val="00EB6B88"/>
    <w:rsid w:val="00EB7A56"/>
    <w:rsid w:val="00EC0639"/>
    <w:rsid w:val="00EC12BC"/>
    <w:rsid w:val="00EC1AB2"/>
    <w:rsid w:val="00EC1B1D"/>
    <w:rsid w:val="00ED013A"/>
    <w:rsid w:val="00ED0823"/>
    <w:rsid w:val="00ED46D3"/>
    <w:rsid w:val="00ED4FF6"/>
    <w:rsid w:val="00ED558F"/>
    <w:rsid w:val="00ED5954"/>
    <w:rsid w:val="00ED5A79"/>
    <w:rsid w:val="00EE0418"/>
    <w:rsid w:val="00EE1C21"/>
    <w:rsid w:val="00EE2FE7"/>
    <w:rsid w:val="00EE35A0"/>
    <w:rsid w:val="00EE3F37"/>
    <w:rsid w:val="00EE41AF"/>
    <w:rsid w:val="00EE475B"/>
    <w:rsid w:val="00EE58A2"/>
    <w:rsid w:val="00EE5B27"/>
    <w:rsid w:val="00EF0D99"/>
    <w:rsid w:val="00EF14BC"/>
    <w:rsid w:val="00EF21E8"/>
    <w:rsid w:val="00EF284D"/>
    <w:rsid w:val="00EF3454"/>
    <w:rsid w:val="00EF470B"/>
    <w:rsid w:val="00EF5ABA"/>
    <w:rsid w:val="00EF689A"/>
    <w:rsid w:val="00EF7272"/>
    <w:rsid w:val="00EF7354"/>
    <w:rsid w:val="00EF790E"/>
    <w:rsid w:val="00EF7E6A"/>
    <w:rsid w:val="00F0093F"/>
    <w:rsid w:val="00F01740"/>
    <w:rsid w:val="00F0264E"/>
    <w:rsid w:val="00F02B69"/>
    <w:rsid w:val="00F033DB"/>
    <w:rsid w:val="00F04174"/>
    <w:rsid w:val="00F05352"/>
    <w:rsid w:val="00F05641"/>
    <w:rsid w:val="00F07A2E"/>
    <w:rsid w:val="00F111AE"/>
    <w:rsid w:val="00F11BFA"/>
    <w:rsid w:val="00F122AB"/>
    <w:rsid w:val="00F132C1"/>
    <w:rsid w:val="00F141D4"/>
    <w:rsid w:val="00F1537C"/>
    <w:rsid w:val="00F1639B"/>
    <w:rsid w:val="00F16408"/>
    <w:rsid w:val="00F21FE4"/>
    <w:rsid w:val="00F2388F"/>
    <w:rsid w:val="00F23A18"/>
    <w:rsid w:val="00F2441B"/>
    <w:rsid w:val="00F250B1"/>
    <w:rsid w:val="00F252DB"/>
    <w:rsid w:val="00F26676"/>
    <w:rsid w:val="00F30109"/>
    <w:rsid w:val="00F361ED"/>
    <w:rsid w:val="00F37065"/>
    <w:rsid w:val="00F3722D"/>
    <w:rsid w:val="00F37BAC"/>
    <w:rsid w:val="00F42442"/>
    <w:rsid w:val="00F43500"/>
    <w:rsid w:val="00F47B45"/>
    <w:rsid w:val="00F50EF5"/>
    <w:rsid w:val="00F52FE3"/>
    <w:rsid w:val="00F53840"/>
    <w:rsid w:val="00F56892"/>
    <w:rsid w:val="00F6276A"/>
    <w:rsid w:val="00F63640"/>
    <w:rsid w:val="00F6502E"/>
    <w:rsid w:val="00F6730D"/>
    <w:rsid w:val="00F676CC"/>
    <w:rsid w:val="00F718D3"/>
    <w:rsid w:val="00F722BF"/>
    <w:rsid w:val="00F72953"/>
    <w:rsid w:val="00F73CA5"/>
    <w:rsid w:val="00F76586"/>
    <w:rsid w:val="00F772C7"/>
    <w:rsid w:val="00F83526"/>
    <w:rsid w:val="00F879E2"/>
    <w:rsid w:val="00F91D12"/>
    <w:rsid w:val="00F92BD6"/>
    <w:rsid w:val="00F9373E"/>
    <w:rsid w:val="00F94364"/>
    <w:rsid w:val="00F94BF0"/>
    <w:rsid w:val="00F94CC6"/>
    <w:rsid w:val="00F951B5"/>
    <w:rsid w:val="00F96206"/>
    <w:rsid w:val="00F967A8"/>
    <w:rsid w:val="00F9697A"/>
    <w:rsid w:val="00F97519"/>
    <w:rsid w:val="00F97BBA"/>
    <w:rsid w:val="00FA019E"/>
    <w:rsid w:val="00FA1580"/>
    <w:rsid w:val="00FA184C"/>
    <w:rsid w:val="00FA460D"/>
    <w:rsid w:val="00FA4963"/>
    <w:rsid w:val="00FA619D"/>
    <w:rsid w:val="00FA77D8"/>
    <w:rsid w:val="00FB08F4"/>
    <w:rsid w:val="00FB1778"/>
    <w:rsid w:val="00FB1D3F"/>
    <w:rsid w:val="00FB25BB"/>
    <w:rsid w:val="00FB2780"/>
    <w:rsid w:val="00FB3865"/>
    <w:rsid w:val="00FB38A6"/>
    <w:rsid w:val="00FB6FE0"/>
    <w:rsid w:val="00FC0C6A"/>
    <w:rsid w:val="00FC17B2"/>
    <w:rsid w:val="00FC5057"/>
    <w:rsid w:val="00FC65A4"/>
    <w:rsid w:val="00FC76E8"/>
    <w:rsid w:val="00FC775A"/>
    <w:rsid w:val="00FD0557"/>
    <w:rsid w:val="00FD0F3F"/>
    <w:rsid w:val="00FD0F5A"/>
    <w:rsid w:val="00FD2A11"/>
    <w:rsid w:val="00FD36F5"/>
    <w:rsid w:val="00FD3B72"/>
    <w:rsid w:val="00FD42B5"/>
    <w:rsid w:val="00FD567F"/>
    <w:rsid w:val="00FE0166"/>
    <w:rsid w:val="00FE2D1E"/>
    <w:rsid w:val="00FE64F8"/>
    <w:rsid w:val="00FF1021"/>
    <w:rsid w:val="00FF1912"/>
    <w:rsid w:val="00FF22B9"/>
    <w:rsid w:val="00FF371D"/>
    <w:rsid w:val="00FF37DE"/>
    <w:rsid w:val="00FF37FA"/>
    <w:rsid w:val="00FF3A97"/>
    <w:rsid w:val="00FF4793"/>
    <w:rsid w:val="00FF5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BA2F1C5"/>
  <w15:chartTrackingRefBased/>
  <w15:docId w15:val="{FCCEE0E1-5E69-4632-A64B-56FFC84D7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C6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75F6"/>
    <w:pPr>
      <w:keepNext/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A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6A63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A6A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6A63"/>
    <w:rPr>
      <w:rFonts w:ascii="Arial" w:eastAsia="Times New Roman" w:hAnsi="Arial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32452"/>
    <w:rPr>
      <w:color w:val="808080"/>
    </w:rPr>
  </w:style>
  <w:style w:type="character" w:customStyle="1" w:styleId="Style1">
    <w:name w:val="Style1"/>
    <w:basedOn w:val="DefaultParagraphFont"/>
    <w:uiPriority w:val="1"/>
    <w:rsid w:val="00D32452"/>
    <w:rPr>
      <w:rFonts w:asciiTheme="minorHAnsi" w:hAnsiTheme="minorHAnsi"/>
      <w:color w:val="5B9BD5" w:themeColor="accent1"/>
      <w:sz w:val="24"/>
    </w:rPr>
  </w:style>
  <w:style w:type="paragraph" w:styleId="ListParagraph">
    <w:name w:val="List Paragraph"/>
    <w:basedOn w:val="Normal"/>
    <w:uiPriority w:val="1"/>
    <w:qFormat/>
    <w:rsid w:val="00D32452"/>
    <w:pPr>
      <w:ind w:left="720"/>
      <w:contextualSpacing/>
    </w:pPr>
  </w:style>
  <w:style w:type="table" w:styleId="TableGrid">
    <w:name w:val="Table Grid"/>
    <w:basedOn w:val="TableNormal"/>
    <w:uiPriority w:val="39"/>
    <w:rsid w:val="00006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0B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34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48FE"/>
  </w:style>
  <w:style w:type="character" w:customStyle="1" w:styleId="CommentTextChar">
    <w:name w:val="Comment Text Char"/>
    <w:basedOn w:val="DefaultParagraphFont"/>
    <w:link w:val="CommentText"/>
    <w:uiPriority w:val="99"/>
    <w:rsid w:val="001348FE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8FE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8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8FE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23CF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F550D"/>
    <w:pPr>
      <w:spacing w:before="100" w:beforeAutospacing="1" w:after="100" w:afterAutospacing="1"/>
    </w:pPr>
    <w:rPr>
      <w:rFonts w:ascii="Times New Roman" w:eastAsiaTheme="minorEastAsia" w:hAnsi="Times New Roman"/>
      <w:szCs w:val="24"/>
    </w:rPr>
  </w:style>
  <w:style w:type="character" w:styleId="Strong">
    <w:name w:val="Strong"/>
    <w:basedOn w:val="DefaultParagraphFont"/>
    <w:uiPriority w:val="22"/>
    <w:qFormat/>
    <w:rsid w:val="004B59F1"/>
    <w:rPr>
      <w:b/>
      <w:bCs/>
    </w:rPr>
  </w:style>
  <w:style w:type="paragraph" w:customStyle="1" w:styleId="Level1">
    <w:name w:val="Level 1"/>
    <w:basedOn w:val="Normal"/>
    <w:rsid w:val="0045029D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1440" w:hanging="720"/>
    </w:pPr>
    <w:rPr>
      <w:rFonts w:ascii="Times New Roman" w:hAnsi="Times New Roman"/>
      <w:sz w:val="20"/>
    </w:rPr>
  </w:style>
  <w:style w:type="character" w:customStyle="1" w:styleId="Style2">
    <w:name w:val="Style2"/>
    <w:basedOn w:val="DefaultParagraphFont"/>
    <w:uiPriority w:val="1"/>
    <w:rsid w:val="00226C15"/>
    <w:rPr>
      <w:rFonts w:asciiTheme="minorHAnsi" w:hAnsiTheme="minorHAnsi"/>
      <w:color w:val="2F5496" w:themeColor="accent5" w:themeShade="BF"/>
      <w:sz w:val="24"/>
    </w:rPr>
  </w:style>
  <w:style w:type="paragraph" w:styleId="BodyText">
    <w:name w:val="Body Text"/>
    <w:basedOn w:val="Normal"/>
    <w:link w:val="BodyTextChar"/>
    <w:rsid w:val="00593A59"/>
    <w:pPr>
      <w:suppressAutoHyphens/>
    </w:pPr>
    <w:rPr>
      <w:rFonts w:ascii="Courier New" w:hAnsi="Courier New"/>
      <w:b/>
      <w:spacing w:val="-2"/>
    </w:rPr>
  </w:style>
  <w:style w:type="character" w:customStyle="1" w:styleId="BodyTextChar">
    <w:name w:val="Body Text Char"/>
    <w:basedOn w:val="DefaultParagraphFont"/>
    <w:link w:val="BodyText"/>
    <w:rsid w:val="00593A59"/>
    <w:rPr>
      <w:rFonts w:ascii="Courier New" w:eastAsia="Times New Roman" w:hAnsi="Courier New" w:cs="Times New Roman"/>
      <w:b/>
      <w:spacing w:val="-2"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9454C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454CC"/>
    <w:rPr>
      <w:rFonts w:eastAsia="Times New Roman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D75F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forfillableform">
    <w:name w:val="for fillable form"/>
    <w:basedOn w:val="DefaultParagraphFont"/>
    <w:uiPriority w:val="1"/>
    <w:rsid w:val="007D75F6"/>
    <w:rPr>
      <w:b/>
      <w:color w:val="auto"/>
      <w:bdr w:val="none" w:sz="0" w:space="0" w:color="auto"/>
      <w:shd w:val="clear" w:color="auto" w:fill="D0CECE" w:themeFill="background2" w:themeFillShade="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0B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50B1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50B1"/>
    <w:rPr>
      <w:vertAlign w:val="superscript"/>
    </w:rPr>
  </w:style>
  <w:style w:type="character" w:customStyle="1" w:styleId="Style3">
    <w:name w:val="Style3"/>
    <w:basedOn w:val="DefaultParagraphFont"/>
    <w:uiPriority w:val="1"/>
    <w:rsid w:val="004D53B0"/>
    <w:rPr>
      <w:bdr w:val="single" w:sz="4" w:space="0" w:color="auto"/>
    </w:rPr>
  </w:style>
  <w:style w:type="character" w:customStyle="1" w:styleId="Style4">
    <w:name w:val="Style4"/>
    <w:basedOn w:val="DefaultParagraphFont"/>
    <w:uiPriority w:val="1"/>
    <w:rsid w:val="004D53B0"/>
    <w:rPr>
      <w:bdr w:val="none" w:sz="0" w:space="0" w:color="auto"/>
    </w:rPr>
  </w:style>
  <w:style w:type="character" w:customStyle="1" w:styleId="IACUCField">
    <w:name w:val="IACUC Field"/>
    <w:basedOn w:val="DefaultParagraphFont"/>
    <w:uiPriority w:val="1"/>
    <w:rsid w:val="004D53B0"/>
    <w:rPr>
      <w:bdr w:val="single" w:sz="4" w:space="0" w:color="auto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5029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50298"/>
    <w:rPr>
      <w:rFonts w:eastAsia="Times New Roman" w:cs="Times New Roman"/>
      <w:sz w:val="16"/>
      <w:szCs w:val="16"/>
    </w:rPr>
  </w:style>
  <w:style w:type="table" w:styleId="ListTable3-Accent3">
    <w:name w:val="List Table 3 Accent 3"/>
    <w:basedOn w:val="TableNormal"/>
    <w:uiPriority w:val="48"/>
    <w:rsid w:val="004F4ADC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38B7"/>
    <w:pPr>
      <w:pBdr>
        <w:top w:val="single" w:sz="4" w:space="6" w:color="5B9BD5" w:themeColor="accent1"/>
        <w:bottom w:val="single" w:sz="4" w:space="6" w:color="5B9BD5" w:themeColor="accent1"/>
      </w:pBdr>
      <w:spacing w:before="360" w:after="360"/>
      <w:ind w:left="864" w:right="864"/>
      <w:jc w:val="center"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38B7"/>
    <w:rPr>
      <w:rFonts w:eastAsia="Times New Roman" w:cs="Times New Roman"/>
      <w:b/>
      <w:i/>
      <w:iCs/>
      <w:sz w:val="32"/>
      <w:szCs w:val="20"/>
    </w:rPr>
  </w:style>
  <w:style w:type="paragraph" w:customStyle="1" w:styleId="0919285DF63A4539B0164F794D8FC249">
    <w:name w:val="0919285DF63A4539B0164F794D8FC249"/>
    <w:rsid w:val="000D2012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Revision">
    <w:name w:val="Revision"/>
    <w:hidden/>
    <w:uiPriority w:val="99"/>
    <w:semiHidden/>
    <w:rsid w:val="000D4D3C"/>
    <w:pPr>
      <w:spacing w:after="0" w:line="240" w:lineRule="auto"/>
    </w:pPr>
    <w:rPr>
      <w:rFonts w:eastAsia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16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7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2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3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researchcompliance.kaust.edu.sa/IACUC/submission.html" TargetMode="External"/><Relationship Id="rId18" Type="http://schemas.openxmlformats.org/officeDocument/2006/relationships/header" Target="header4.xml"/><Relationship Id="rId26" Type="http://schemas.openxmlformats.org/officeDocument/2006/relationships/header" Target="header8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5" Type="http://schemas.openxmlformats.org/officeDocument/2006/relationships/footer" Target="footer7.xm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29" Type="http://schemas.openxmlformats.org/officeDocument/2006/relationships/hyperlink" Target="http://researchcompliance.kaust.edu.sa/iacuc/guidelines/AVMA%20Guidelines%20on%20euthanasia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7.xml"/><Relationship Id="rId32" Type="http://schemas.openxmlformats.org/officeDocument/2006/relationships/header" Target="header9.xml"/><Relationship Id="rId40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2.JPG"/><Relationship Id="rId23" Type="http://schemas.openxmlformats.org/officeDocument/2006/relationships/footer" Target="footer6.xml"/><Relationship Id="rId28" Type="http://schemas.openxmlformats.org/officeDocument/2006/relationships/hyperlink" Target="https://www.avma.org/KB/Policies/Documents/euthanasia.pdf" TargetMode="Externa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31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researchcompliance.kaust.edu.sa/IACUC/training.html" TargetMode="External"/><Relationship Id="rId22" Type="http://schemas.openxmlformats.org/officeDocument/2006/relationships/header" Target="header6.xml"/><Relationship Id="rId27" Type="http://schemas.openxmlformats.org/officeDocument/2006/relationships/footer" Target="footer8.xml"/><Relationship Id="rId30" Type="http://schemas.openxmlformats.org/officeDocument/2006/relationships/hyperlink" Target="http://researchcompliance.kaust.edu.sa/iacuc/guidelines/The%20care%20and%20use%20of%20fish%20in%20research,%20teaching%20and%20testing.pdf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iacuc@kaust.edu.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hyperlink" Target="mailto:iacuc@kaust.edu.s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21827F3CE32489EA28019508108A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54E37-4F2C-4191-91CE-0D151F37C08B}"/>
      </w:docPartPr>
      <w:docPartBody>
        <w:p w:rsidR="001F4770" w:rsidRDefault="00784CA0" w:rsidP="00DA2067">
          <w:pPr>
            <w:pStyle w:val="321827F3CE32489EA28019508108AAA916"/>
          </w:pPr>
          <w:r w:rsidRPr="00B82752">
            <w:rPr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13A7C77EB81D4213AF08F7E079736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46655-400B-4AF7-A0EB-1ADA81837C84}"/>
      </w:docPartPr>
      <w:docPartBody>
        <w:p w:rsidR="00A67E13" w:rsidRDefault="00784CA0" w:rsidP="00DA2067">
          <w:pPr>
            <w:pStyle w:val="13A7C77EB81D4213AF08F7E079736492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FDA33209C9141CEA311CAFD4F454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2848D-9FED-438C-9A08-325AD1027A5B}"/>
      </w:docPartPr>
      <w:docPartBody>
        <w:p w:rsidR="00A67E13" w:rsidRDefault="00784CA0" w:rsidP="00DA2067">
          <w:pPr>
            <w:pStyle w:val="7FDA33209C9141CEA311CAFD4F45496E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94BD5E8D4414DC79E14E495ED0F6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CE1E9-20F5-4B65-9703-F17A3BE90B5C}"/>
      </w:docPartPr>
      <w:docPartBody>
        <w:p w:rsidR="00A67E13" w:rsidRDefault="00784CA0" w:rsidP="00DA2067">
          <w:pPr>
            <w:pStyle w:val="194BD5E8D4414DC79E14E495ED0F6FA5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E61F096C49C4FD1B719127A08670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BD82F-2A48-405B-B87C-B6AF35E1C6B2}"/>
      </w:docPartPr>
      <w:docPartBody>
        <w:p w:rsidR="00A67E13" w:rsidRDefault="008F72C3" w:rsidP="008F72C3">
          <w:pPr>
            <w:pStyle w:val="BE61F096C49C4FD1B719127A086700E3"/>
          </w:pPr>
          <w:r w:rsidRPr="003E2EF1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9768CE5C33C4A3F8491A26718624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96286-6BFB-4D0A-A74B-A91DEEC2032B}"/>
      </w:docPartPr>
      <w:docPartBody>
        <w:p w:rsidR="00A67E13" w:rsidRDefault="00784CA0" w:rsidP="00DA2067">
          <w:pPr>
            <w:pStyle w:val="79768CE5C33C4A3F8491A26718624CD6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D6A8731B0C44325BB091E948B9D7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EF804-9872-4223-B5B0-4178D7E6C325}"/>
      </w:docPartPr>
      <w:docPartBody>
        <w:p w:rsidR="00A67E13" w:rsidRDefault="00784CA0" w:rsidP="00DA2067">
          <w:pPr>
            <w:pStyle w:val="FD6A8731B0C44325BB091E948B9D7312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8DC9852778D42F09A6D8D992CA01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FCC7F-E98F-404C-9729-CA36E0B2245E}"/>
      </w:docPartPr>
      <w:docPartBody>
        <w:p w:rsidR="00A67E13" w:rsidRDefault="00784CA0" w:rsidP="00DA2067">
          <w:pPr>
            <w:pStyle w:val="E8DC9852778D42F09A6D8D992CA0139C3"/>
          </w:pPr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7FE86F302504557B188FBA766112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5A552-2D87-4ADB-BF9F-081CF1A83174}"/>
      </w:docPartPr>
      <w:docPartBody>
        <w:p w:rsidR="00C77C73" w:rsidRDefault="00C77C73"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CB6E7661734CD8A32BB02698E7E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51B34-636B-4AC3-878C-60B84777C6F5}"/>
      </w:docPartPr>
      <w:docPartBody>
        <w:p w:rsidR="005716ED" w:rsidRDefault="00784CA0">
          <w:r w:rsidRPr="004518FF">
            <w:rPr>
              <w:rStyle w:val="PlaceholderText"/>
              <w:rFonts w:eastAsiaTheme="minorHAnsi"/>
              <w:color w:val="833C0B" w:themeColor="accent2" w:themeShade="80"/>
            </w:rPr>
            <w:t>C</w:t>
          </w:r>
          <w:r w:rsidRPr="00EB0FE3">
            <w:rPr>
              <w:rStyle w:val="PlaceholderText"/>
              <w:rFonts w:eastAsiaTheme="minorHAnsi"/>
              <w:color w:val="833C0B" w:themeColor="accent2" w:themeShade="80"/>
              <w:sz w:val="20"/>
            </w:rPr>
            <w:t>hoose an item</w:t>
          </w:r>
          <w:r>
            <w:rPr>
              <w:rStyle w:val="PlaceholderText"/>
              <w:rFonts w:eastAsiaTheme="minorHAnsi"/>
              <w:color w:val="833C0B" w:themeColor="accent2" w:themeShade="80"/>
              <w:sz w:val="20"/>
            </w:rPr>
            <w:t>.</w:t>
          </w:r>
        </w:p>
      </w:docPartBody>
    </w:docPart>
    <w:docPart>
      <w:docPartPr>
        <w:name w:val="BF1EE9C8460547428A99D684981BD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C431A-02A1-432E-A7BF-9FB24778990E}"/>
      </w:docPartPr>
      <w:docPartBody>
        <w:p w:rsidR="005716E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0ED3BF3A94B483EB1D52E2DAC20A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296C9-342D-4D04-B31C-6760B1751601}"/>
      </w:docPartPr>
      <w:docPartBody>
        <w:p w:rsidR="005716E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1B84F83ADDC4C00AA98B4A508A0F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2500C-E7C3-482F-9DA9-83CD30046C67}"/>
      </w:docPartPr>
      <w:docPartBody>
        <w:p w:rsidR="005716ED" w:rsidRDefault="00C77C73">
          <w:r w:rsidRPr="003E2EF1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D611832894140CAA67E7C0D6BF4E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5383A-8C67-4A35-9E86-93294CDD4EFA}"/>
      </w:docPartPr>
      <w:docPartBody>
        <w:p w:rsidR="005716E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B12110578324CE594693B837E5ED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2BDEE-AFE2-4486-B872-042D8FA2E731}"/>
      </w:docPartPr>
      <w:docPartBody>
        <w:p w:rsidR="005B2187" w:rsidRDefault="00784CA0">
          <w:r w:rsidRPr="00CB10AB">
            <w:rPr>
              <w:rStyle w:val="PlaceholderText"/>
              <w:color w:val="833C0B" w:themeColor="accent2" w:themeShade="80"/>
              <w:szCs w:val="24"/>
            </w:rPr>
            <w:t>Click or tap here to enter text.</w:t>
          </w:r>
        </w:p>
      </w:docPartBody>
    </w:docPart>
    <w:docPart>
      <w:docPartPr>
        <w:name w:val="687E95EA936845FB88C8E26A9D0F4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631FF-C5BD-4951-9726-75736DA8BDD6}"/>
      </w:docPartPr>
      <w:docPartBody>
        <w:p w:rsidR="005B2187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  <w:szCs w:val="24"/>
            </w:rPr>
            <w:t>Click or tap to enter a date.</w:t>
          </w:r>
        </w:p>
      </w:docPartBody>
    </w:docPart>
    <w:docPart>
      <w:docPartPr>
        <w:name w:val="47FDADEDCA8E403DBA35EBAD092E9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8863A-1C4D-4FEE-9EBB-B3F99D14AFC4}"/>
      </w:docPartPr>
      <w:docPartBody>
        <w:p w:rsidR="002034BA" w:rsidRDefault="00784CA0">
          <w:r w:rsidRPr="004518FF">
            <w:rPr>
              <w:rStyle w:val="PlaceholderText"/>
              <w:rFonts w:eastAsiaTheme="minorHAnsi"/>
              <w:color w:val="833C0B" w:themeColor="accent2" w:themeShade="80"/>
            </w:rPr>
            <w:t>C</w:t>
          </w:r>
          <w:r w:rsidRPr="00EB0FE3">
            <w:rPr>
              <w:rStyle w:val="PlaceholderText"/>
              <w:rFonts w:eastAsiaTheme="minorHAnsi"/>
              <w:color w:val="833C0B" w:themeColor="accent2" w:themeShade="80"/>
              <w:sz w:val="20"/>
            </w:rPr>
            <w:t>hoose an item</w:t>
          </w:r>
          <w:r>
            <w:rPr>
              <w:rStyle w:val="PlaceholderText"/>
              <w:rFonts w:eastAsiaTheme="minorHAnsi"/>
              <w:color w:val="833C0B" w:themeColor="accent2" w:themeShade="80"/>
              <w:sz w:val="20"/>
            </w:rPr>
            <w:t>.</w:t>
          </w:r>
        </w:p>
      </w:docPartBody>
    </w:docPart>
    <w:docPart>
      <w:docPartPr>
        <w:name w:val="0D555CC9AEDC41609AAA96F28957F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30B2D-275A-409D-A4D4-C0A5788622C9}"/>
      </w:docPartPr>
      <w:docPartBody>
        <w:p w:rsidR="002034BA" w:rsidRDefault="00784CA0">
          <w:r w:rsidRPr="00EB0FE3">
            <w:rPr>
              <w:rStyle w:val="PlaceholderText"/>
              <w:rFonts w:eastAsiaTheme="minorHAnsi"/>
              <w:color w:val="833C0B" w:themeColor="accent2" w:themeShade="80"/>
              <w:sz w:val="20"/>
            </w:rPr>
            <w:t>Choose an item</w:t>
          </w:r>
          <w:r>
            <w:rPr>
              <w:rStyle w:val="PlaceholderText"/>
              <w:rFonts w:eastAsiaTheme="minorHAnsi"/>
              <w:color w:val="833C0B" w:themeColor="accent2" w:themeShade="80"/>
              <w:sz w:val="20"/>
            </w:rPr>
            <w:t>.</w:t>
          </w:r>
        </w:p>
      </w:docPartBody>
    </w:docPart>
    <w:docPart>
      <w:docPartPr>
        <w:name w:val="0694FEC8DF294CB4BB7C4586E9490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B1731-F1AE-46C6-BB8B-D96AB570C61D}"/>
      </w:docPartPr>
      <w:docPartBody>
        <w:p w:rsidR="002034BA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F8C6D58686B4620AB8EC72DBCCA2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EA24D-7EDE-4879-B92A-64AC5D878FFA}"/>
      </w:docPartPr>
      <w:docPartBody>
        <w:p w:rsidR="002034BA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8FAF93487564048A9882A97A344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F28DF-F805-405C-931F-E1DD1FB41D18}"/>
      </w:docPartPr>
      <w:docPartBody>
        <w:p w:rsidR="00F576A3" w:rsidRDefault="003F269F"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D58E6D9FD5455E9CD3ED49D1B9C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56784-808B-4851-8048-699D520AF870}"/>
      </w:docPartPr>
      <w:docPartBody>
        <w:p w:rsidR="00F576A3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D9816434C724AC1A49120F190EA4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72CB7-EE92-4951-B155-43F8744AF09E}"/>
      </w:docPartPr>
      <w:docPartBody>
        <w:p w:rsidR="00F03966" w:rsidRDefault="00E16FAD"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1618A42555426B830B5AF51AA7B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F47B9-BD32-484C-BC57-C4936E51D682}"/>
      </w:docPartPr>
      <w:docPartBody>
        <w:p w:rsidR="00F03966" w:rsidRDefault="00784CA0">
          <w:r w:rsidRPr="00015B6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AD1E07CD6104BB1B05B9AE1201F1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5B7E1-BB9C-4E39-838B-FC3E88F242B5}"/>
      </w:docPartPr>
      <w:docPartBody>
        <w:p w:rsidR="00352CE9" w:rsidRDefault="00784CA0"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2700F692D074A08A6850D5AF5E29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DBF02-8FE5-4BCF-8368-B385C180525D}"/>
      </w:docPartPr>
      <w:docPartBody>
        <w:p w:rsidR="00352CE9" w:rsidRDefault="00784CA0"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335F78C866D4D1693BC9883BF8EF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234BA-19EF-4563-89D2-760CF2B45F3A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12D59E3157146869A31B9FE0054B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380BC-2602-4EA5-A328-B3E459661163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hoose an item.</w:t>
          </w:r>
        </w:p>
      </w:docPartBody>
    </w:docPart>
    <w:docPart>
      <w:docPartPr>
        <w:name w:val="2DB03C3F317542708D2330C1E27C7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05195-CF46-442C-8657-250756DE43FB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EF5028618494736A215EA6AFEADD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1FA07-80CF-4DFA-9D50-789A93080F26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7A25161DF254B4F86C034EBC7964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B8580-376C-4A76-B796-9F17CF65018B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hoose an item.</w:t>
          </w:r>
        </w:p>
      </w:docPartBody>
    </w:docPart>
    <w:docPart>
      <w:docPartPr>
        <w:name w:val="FEC1C445250F435684CA4FD121BD6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9E8A6-2B18-4DEC-A15A-2DA517C619BE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0F007A241C54CE684232E2F1ADB9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039BE-4E06-46E0-AB88-8CD9F14FB9FD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EBCEA34B532441D97E87005D89A4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A130E-7FFC-457E-BD77-9A9C64FCB8AF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hoose an item.</w:t>
          </w:r>
        </w:p>
      </w:docPartBody>
    </w:docPart>
    <w:docPart>
      <w:docPartPr>
        <w:name w:val="90392A4E2365415B938A69A33DE1D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D95FD-A952-42CF-B422-330C620ED27C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039750039C24402966A3D64A95F1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748FB-9588-49BA-B3F8-FD122CEDD606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C8AE3101EA524146AABBEFE251786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F9493-5465-406B-8D57-164487DBBAB9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hoose an item.</w:t>
          </w:r>
        </w:p>
      </w:docPartBody>
    </w:docPart>
    <w:docPart>
      <w:docPartPr>
        <w:name w:val="F17183339228417FBCF12840BDD5E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20C22-52FE-4EE0-9E39-582B5DEC4A50}"/>
      </w:docPartPr>
      <w:docPartBody>
        <w:p w:rsidR="00874F4F" w:rsidRDefault="00784CA0">
          <w:r w:rsidRPr="00736864">
            <w:rPr>
              <w:rStyle w:val="PlaceholderText"/>
              <w:color w:val="833C0B" w:themeColor="accent2" w:themeShade="80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efaultPlaceholder_-1854013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1CBC9-1F88-4C3D-A19B-325A73D2B210}"/>
      </w:docPartPr>
      <w:docPartBody>
        <w:p w:rsidR="00874F4F" w:rsidRDefault="00022476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6849AEE0507498C8F1DF29B1AA89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09924-DE19-414B-9F1D-C6AB297BBAD0}"/>
      </w:docPartPr>
      <w:docPartBody>
        <w:p w:rsidR="007848E6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2673695F66048E6BC9C64D0E9125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01AF8-2DC2-42BA-A4B0-CDDA11D6DFC6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0F39CD58E7AF4A9C9D2FA5E94C86D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C76DD-56DA-4D95-B621-B927CE701C84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670CB1143A6A4043ADBD54C73B606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4CF1B-DF2B-4721-8563-4A06A7392DC1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88DBADA0082A4AE2B52A50ECF7CED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24EAC-D087-4BEE-8FCB-6F2B08580684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9CE0C43DC4C64AB6B8965498D975F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1B49D-0FBB-446F-8FAC-BF5FDE86C641}"/>
      </w:docPartPr>
      <w:docPartBody>
        <w:p w:rsidR="005036D9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D9069638AA75499185C51E5E410D5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1F033-6F2C-45DB-9B83-5B588D7E76B1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7643263ADB24C228BEF1D1BDD53E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87A16-0CFD-43AE-BD2A-DB605C6C853D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075C2A9C2814874A51C54987B4B9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613FE-14A9-46AE-A2E7-18A8F0E2BEB3}"/>
      </w:docPartPr>
      <w:docPartBody>
        <w:p w:rsidR="005036D9" w:rsidRDefault="004C5296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50DA6A954A64934AC88278C1A2F6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FA466-ED4C-4E54-8193-802096580122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EE18670909643D69DB614869C16E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34AAD-2F22-4141-A9D7-2A71FC3FDE37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72E1535CA4F424E979C6BF34DC1F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EE0C1-8BF4-4488-8A99-5A752690AAD9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F468EA70F0C4A4DAD7868ACD4B5C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E2A87-597D-462B-A46D-9B6325CDCB29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DCB2ACA77ED4507A1F43F42E7F16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D2658-C676-434B-BC80-AB38A9C88B4A}"/>
      </w:docPartPr>
      <w:docPartBody>
        <w:p w:rsidR="005036D9" w:rsidRDefault="004C5296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CDC789552F346459B95B940736DC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4ED87-4C18-4556-944C-8E2DC9622D34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BCFEA1071244573871354E862E8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493A8-5CC9-4465-9462-B6DC6AF56BA9}"/>
      </w:docPartPr>
      <w:docPartBody>
        <w:p w:rsidR="005036D9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2BAE50A5A294C93BA98C216B5CD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9E9C4-E826-472D-B8C0-5F1C8C655744}"/>
      </w:docPartPr>
      <w:docPartBody>
        <w:p w:rsidR="00E11A0A" w:rsidRDefault="005036D9"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39F64EDFA14043BC48228E09B5C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23C4D-CD10-4B8A-BD07-F9D313DEC132}"/>
      </w:docPartPr>
      <w:docPartBody>
        <w:p w:rsidR="00E11A0A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55B2D3A499E4DC7AA9604CAE0EC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5EB81-84BF-42FD-AB0B-8A5BD742093E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A32B62E2F9C42B7A48193428FDF3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8A70E-29E1-4510-850A-FAD3E4942EF8}"/>
      </w:docPartPr>
      <w:docPartBody>
        <w:p w:rsidR="001A6B38" w:rsidRDefault="001A6B38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2CEF6A99EC04CB0AC3CC76D2D8DB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43857-73B4-4625-BBAD-F05435CF2075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EAEAE9EE31F4ED49D2316D3F2522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7309E-7757-46F2-BBFE-18D85657EEBE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B973F2AB3084BC5B56E7E2B5DB4E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BBDA8-AF57-435F-ACA6-390837525D96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2834817C89843BD96E5FBCAE14A7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0110D-9C7A-44C9-B034-CDC15B7E3445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15586AAE55946319B61651CE39F1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499BE-02E4-432D-9132-0087CB6BBFD4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D69AF8743B4468FB82139A7AB517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7E61B-3C3D-4546-ACDF-28E7ADA2A7EA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618DF023FEA4D649B6CA89038BD5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B107-EF90-46CD-9F11-07602119F515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70FE45AF585D4750A52B801431E6F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27FD2-FA06-432F-906E-AFC3182506F6}"/>
      </w:docPartPr>
      <w:docPartBody>
        <w:p w:rsidR="001A6B38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87869B4D4814D80817FF13759B9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90F10-5F7B-40F5-9822-C0C827D97F94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66317AEC0264D15AFB3E2EDF4480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D41A9-CE96-410E-B852-C5CFADBC19F5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1D7C6C30A8D41F9842E9AC581C9B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EE9DA-B79E-4A58-AE1B-285F8BD86A19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873790C453D44569A8BCC66AA192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2C346-FC13-4142-BE7B-1032818947E4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25B95FF27BB4E31A07CA00978DA6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A9026-4EA2-43A9-87A3-BC3643867B53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F7B4F23C0B548E5AF51105B85F97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C7A1F-A40E-4DD2-B5BC-E4D936D512E6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531FB6CF9B94147812AEE8D69188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152DC-67E6-4074-BFD5-755201164920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B3A2DEB5B4F4AB5900E3C0629FDB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B67EE-8A6E-4A74-90E1-6033780C5934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6A5826B89FB4B7C93449F9803F13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7B12B-87B2-4057-9B53-3DE351123C50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959F9E81D8D402AB473E5277D24B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892C1-F282-4BAD-8AB3-5481A8735331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03B96413A4544FAA10B85B2F348A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A3BDF-0A77-4089-B92E-89323D8AE492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2732ECB17E004B2D89160E172DC82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C96D5-3F97-440E-8FC8-4C32C3D68CFE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F12E3CE6C95406293379A31D0CA5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57CA4-E3B3-45E9-A7C4-EB2197CF7CA4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5493E5424C74A3B8C986B36D6595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F0289-9CA3-457F-8C6D-5FFEAB34897E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B4DF7200F28468CB03757F19F872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FC476-E6A6-48F7-B5FB-FBB3A142CD67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41461C63D214DACBF0C6FD571E94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44FD5-3B87-4BAA-A3AA-CA71BAE15ED2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30171FFB8145470CBAEB9FBB02C97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FDD9F-0E31-484C-BFCA-93D87C4FE6CD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99AE89749534239902E42BA4B6E8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EAB2D-45B4-408F-A008-E37472887283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6D2C6B8904C405D80C125CF0DB15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A5D99-E507-4622-8823-970D30DCC374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47DDF97FF644CEEA01725A8FDD5B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741C3-0D0F-4A4A-9378-2F6E0DA6EAC3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C500930750948BD8914F5152809B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DFE5A-6AE2-4C11-89B2-A9FB1DE5F3AE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E93770476124F5B8623895B80F7A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76E4C-10AA-4DEA-A72F-9D0783169560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C7D343A52364637A86E68F5843B8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D6DD0-18B5-40BA-8721-DF5DB9D1D9C8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2873D9B168B418DACDFF3A90EA40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BE211-642B-49A3-B57F-2EE0B0327D72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B27A6C28CE1435F95E9143B6F54D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4BAC-2CB8-4382-B364-9B369F4A6EA3}"/>
      </w:docPartPr>
      <w:docPartBody>
        <w:p w:rsidR="00F243F5" w:rsidRDefault="00F243F5">
          <w:r w:rsidRPr="00D41E6A">
            <w:rPr>
              <w:rStyle w:val="PlaceholderText"/>
            </w:rPr>
            <w:t>Choose an item.</w:t>
          </w:r>
        </w:p>
      </w:docPartBody>
    </w:docPart>
    <w:docPart>
      <w:docPartPr>
        <w:name w:val="045150102DCA4455BB7B4E0ABEF17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90905-3809-41F6-92AE-0DC348FD28B2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BA37407F72B4A5882A3B5ECC5FA6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689C3-8513-4AD1-9ECC-4DAD75639F99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C20DC211C0B4E1E8E85A1E8F78E9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6650F-85CA-47AF-BC9C-9356649819BA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A7420FB02DE4684B8B450E020A08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E31B6-288E-4AD3-9F5A-182C552A6EB5}"/>
      </w:docPartPr>
      <w:docPartBody>
        <w:p w:rsidR="00F243F5" w:rsidRDefault="00F243F5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9BFB98E1A474326A25D618C3FD75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095D1-6581-49D2-B9CD-6D853105F480}"/>
      </w:docPartPr>
      <w:docPartBody>
        <w:p w:rsidR="00F243F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5B589471D3A4FDD8C951F1F7B6FF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F864B-E32F-4AAF-A04C-F5AA9926D885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D38BFDCCF044892B6004F7D12934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0E34-3120-4624-AB12-92C95D01E429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D84DDE8D8344EED8EFA11C8C471B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D44BE-D562-4BB8-B808-357065633B6E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E9C9EE225FC43A1A833E15533968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23642-06C7-4A93-AE1B-DC23B188C302}"/>
      </w:docPartPr>
      <w:docPartBody>
        <w:p w:rsidR="00F243F5" w:rsidRDefault="00F243F5">
          <w:r w:rsidRPr="00D41E6A">
            <w:rPr>
              <w:rStyle w:val="PlaceholderText"/>
            </w:rPr>
            <w:t>Choose an item.</w:t>
          </w:r>
        </w:p>
      </w:docPartBody>
    </w:docPart>
    <w:docPart>
      <w:docPartPr>
        <w:name w:val="846AB8E5822340BEAF7E2131D1178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1F0C7-24C7-4C6B-9CE3-64219EB7F739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025C036018A4B61BED028F6DF672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268FC-59E8-4542-ABB9-DF700F5BDD6F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4AD6E4C222E41F093A11732828EE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2E1D1-6DBA-4CAD-9C18-A06BFF30DAFB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D67F0BEB6D544AD8FF0A9D888FFD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99B87-5B88-4E5E-9C9E-C3ADF7492B37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4EF18BEBEF342179EBB1980A524E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3CA3B-3F29-44D6-B7F0-50B92700F73A}"/>
      </w:docPartPr>
      <w:docPartBody>
        <w:p w:rsidR="00F243F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7286FA42A834948A5B851C529E5D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C8028-D39A-4872-B842-DB3EB90ACAA9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EBDE267EEAD43BB85FF54D497755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445ED-3EB2-40CF-9DD2-A1F691BD1BFE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B8D07CC2B244BE387C810AA70C01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20710-0678-4D61-9880-310F8D9F464F}"/>
      </w:docPartPr>
      <w:docPartBody>
        <w:p w:rsidR="00F243F5" w:rsidRDefault="00F243F5">
          <w:r w:rsidRPr="00035141">
            <w:rPr>
              <w:rStyle w:val="PlaceholderText"/>
              <w:color w:val="7F7F7F" w:themeColor="text1" w:themeTint="80"/>
              <w:szCs w:val="24"/>
            </w:rPr>
            <w:t>enter text here</w:t>
          </w:r>
        </w:p>
      </w:docPartBody>
    </w:docPart>
    <w:docPart>
      <w:docPartPr>
        <w:name w:val="0024F20CC9C64037947E5234FF39B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B54FF-689C-438C-B838-6246FDA30AF0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2EB6D434EDA4D78AA7B437E0E941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51A2B-EDA5-494E-A88A-1D9E51730DB2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6DE5956F0B1412BB208277A25F0F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E9AD8-6A0E-4081-B8FD-28006345A7DB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37801C39FAB41428EF0C30851C54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2ECDA-B2A9-4C27-A4BB-A2BB72D888BB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C126951B5F34D9F92688D731EF3F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3FF83-4F21-45D3-8955-9B26265E2346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ABC8A1A50FE43F8ABFB042D5CB34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BCB21-20C3-4D16-BD30-56D9F141E8E4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3ED0BE70BA4F4550B2A0E848716AD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34C99-12D4-417F-9EB6-EA4C5D3458FB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029701780004CD5A62E180331916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2A03B-4B55-46CB-B570-743790BB7F8C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03B0771F3354D3D893AE0C87D5C1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8E8A7-00DD-46D6-B044-5C4AFE93F354}"/>
      </w:docPartPr>
      <w:docPartBody>
        <w:p w:rsidR="00F243F5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A1712D76D1943259CB9C7A4CCF93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C5C69-3F4A-49F6-B34E-5C09D4957E2A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AFAC082DAACB45D0B04A66560D105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780A6-6E65-4CFF-BA70-F46E1D9628A1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3EB3517A97BE48A9821E0E2F2C4BA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1A030-EBA6-4AD1-A024-FBC36F2FFC9A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1A7C8700E7894AD185B990E867B4B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5BC9C-79F8-4AF3-965F-20F5A4E13AED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2395642BB5F94353B23D151EB5F60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4AD12-2659-442B-802E-D003F5B1F777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23DCCEDBEAEC46E1BB2E88CF9FAA7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3EF97-BF46-4921-8A3C-4F4F88548322}"/>
      </w:docPartPr>
      <w:docPartBody>
        <w:p w:rsidR="00951591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22D41962EEBB4EC48CCB3210FD825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C2618-2A44-46E9-94D4-32A659385C7E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4288F207E5F483FACAC5F2CEC9A7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737B1-7CCE-490E-BAD0-FF417BBB3351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1BE8DE91BD6474A9C2956512E985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DD30E-8754-4F03-9322-86AFF62D8F93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0B93DCDC1664EA8A4CFCD823F617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B0B56-578B-4209-8423-A1B8E5DA9EA6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5C77390F62E4A0CA523A7D39877A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3E932-1D36-4F6B-A0B6-3C2538B982A3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4480DB490EE47D3A7AF491D67247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2FD33-CDF3-4320-B642-117D7F001A9E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C123F0D7D804C1CB4600DBC216F0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B7A70-BF5D-4EF5-B92B-1E4F5E3CDCCE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9F44F65488E4F2DB0DEDA5B395B9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D170E-61E4-47CC-A5BD-0E27E38FDF61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53585DB5B1C4C0C997F7DFFB8FAF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D039AD-49C3-48AE-9419-EF36F3F8081A}"/>
      </w:docPartPr>
      <w:docPartBody>
        <w:p w:rsidR="00951591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03F59E0D74A47B2A36FEF09CE7E4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266FB-B337-4DE8-9CFD-CA829A04808B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2047DBC16174E51AC94ED4EE7990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A0130-47C2-49A3-8C55-BE31D7291063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5D2D4E95E35E4638B11818C97A4A5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AFD9E-8DA4-4106-A5D6-89EA35796BDB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7E622C351234117BF67C2D2AE811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AF72F-8EAD-41AF-810F-65F2837354E8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8028151D0B647FDA077EBA9BCEA4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D4302-C2D3-4082-B07A-F7E88A7C490C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1E5DAF8814E49EBADCFD2B825F85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A7C8-8A1D-4DCE-8A2D-46F26AD49E2D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40A647ED8D04688A9F1ADA82DBB6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B9618-34E0-440A-8621-FBE945DA631E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29DE75187B44BA18D7C455F7A816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8D987-00DE-4155-9359-6184D27EA73F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198C305ACED41659C417B56FF2B4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3BACB-8D59-4389-9F7E-BCF4488BDF32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CAF2B013D6C4B43BA46CBCBF492B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C8324-1B3F-4F5E-A834-24445867CAC3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ED3DAC3AFA94D79BC44B17C1CB1E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9F0C-0F2F-4AB5-AAB1-E59C86D2E505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70A288FCC59F4AF19C634DCD6C452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85F84-7CC9-4160-B14F-F6CD67CB7BFB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5A2AF89D0D64923A5CED7AE4BD02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7CCA3-E28C-4225-80BE-0ED6C05B0AF1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835204B80754C4E9EC827FE97F36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B8499-B3B9-4639-81ED-7762D710594C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D352E6185AC45D5A0B2583A51CCD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1AC47-0530-4848-B2AC-785C77E510DC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89ED7F8DD654C259FD84DD3C72A6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5C518-7048-4470-988C-5DC15617C784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6F13428390C4296808A8766BA7E8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EFC69-113D-4088-A560-58CF9A897C37}"/>
      </w:docPartPr>
      <w:docPartBody>
        <w:p w:rsidR="00951591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169EE13C95C84BF8A9EF7D677217F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3F12A-308A-44D6-B51A-50042A12AA16}"/>
      </w:docPartPr>
      <w:docPartBody>
        <w:p w:rsidR="00951591" w:rsidRDefault="00784CA0"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F8E4628DFB043848FEFF6BDF20F3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C3C65-1895-4671-9133-65CDCCA2A567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2F245161CDC4422969BFBD4226CA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D890B-F016-4372-B339-F8732A9BEBF6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08C446B1691491D8A96E8A1EEF6D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D1BEA-8CF7-4916-B3EE-FBFFDE4FFB03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5568A8028B842F29EFE4F54AFE7F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BDC5E-DA0D-4058-B2F6-07388270CDF8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37526C858F14099B4D02C6800C88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DA8C7-22EE-40BA-8011-E77CCA9C0BAC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5FD83EB402A4535A03B42D706D76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894BE-3B39-4BC4-9954-9407538CC36E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415F1A630A441F2BB5A8DA40EA65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6AFFB-ACCF-475B-8DAC-FBCF9DED99DC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209A5CDAEA54365B12491A3FB9EE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020A0-1EED-4AB1-A08A-7DEB70DE9D5A}"/>
      </w:docPartPr>
      <w:docPartBody>
        <w:p w:rsidR="00C91EBF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F005D3D0BE84DAE90FA15D77ED18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DD921-DDAE-4681-AB62-74D34BFA778B}"/>
      </w:docPartPr>
      <w:docPartBody>
        <w:p w:rsidR="0002309D" w:rsidRDefault="0002309D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72DAA31EF9643DBB1B4DDD308C2B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3E165-49E3-4A44-A1E8-C6501D2B3F4B}"/>
      </w:docPartPr>
      <w:docPartBody>
        <w:p w:rsidR="0002309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06987831272408E815D39DF87935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2ACF6-F37F-4EB9-BFD4-9D5B620E4C93}"/>
      </w:docPartPr>
      <w:docPartBody>
        <w:p w:rsidR="0002309D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CB68B5B67A54819B7FE8535AAD9F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1B491-715D-407D-9B02-652E2471F455}"/>
      </w:docPartPr>
      <w:docPartBody>
        <w:p w:rsidR="001B405B" w:rsidRDefault="00784CA0">
          <w:r w:rsidRPr="001D59FB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057A32F2144646E5A7CD958D2A6DB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F26B9-AD17-426F-B31C-3762D636D90C}"/>
      </w:docPartPr>
      <w:docPartBody>
        <w:p w:rsidR="001B405B" w:rsidRDefault="00784CA0">
          <w:r w:rsidRPr="006F79E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827947983134FA4AE49D0D02F594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CB94F-9A65-4182-9A0C-D9E9471450C4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AFC4C0F9F497465FA002431E3BD8F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53A46-861D-45D7-9969-300A25308776}"/>
      </w:docPartPr>
      <w:docPartBody>
        <w:p w:rsidR="001B405B" w:rsidRDefault="00784CA0">
          <w:r w:rsidRPr="00184597">
            <w:rPr>
              <w:rStyle w:val="PlaceholderText"/>
              <w:rFonts w:eastAsiaTheme="minorHAnsi"/>
              <w:color w:val="833C0B" w:themeColor="accent2" w:themeShade="80"/>
            </w:rPr>
            <w:t>Choose an item.</w:t>
          </w:r>
        </w:p>
      </w:docPartBody>
    </w:docPart>
    <w:docPart>
      <w:docPartPr>
        <w:name w:val="4FACE0D6A4AA4E5E899C4359BA189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461B9-70C1-410E-8BE4-5EE716AC20CB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93A9F3C2CE6450C998046B90CCE0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7BF72-4440-495A-BCDB-28DE23563237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E78A571A2D541399BC30E3B8A9D2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7322A-52E7-4F7D-B06B-990D49EAA936}"/>
      </w:docPartPr>
      <w:docPartBody>
        <w:p w:rsidR="001B405B" w:rsidRDefault="0002309D">
          <w:r w:rsidRPr="00125E5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E58361FE3F340238BEA380A4BA88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086DA-9370-46C8-BE5D-68D2B929B405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D35A097F33349378275ED66C370F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F6C8E-3CB8-4B5E-AED6-B9589155C311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E0369A37265C43C2893102CD67FF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816A-EC33-471E-9B81-8A8B02136100}"/>
      </w:docPartPr>
      <w:docPartBody>
        <w:p w:rsidR="001B405B" w:rsidRDefault="00784CA0">
          <w:r w:rsidRPr="00184597">
            <w:rPr>
              <w:rStyle w:val="PlaceholderText"/>
              <w:rFonts w:eastAsiaTheme="minorHAnsi"/>
              <w:color w:val="833C0B" w:themeColor="accent2" w:themeShade="80"/>
            </w:rPr>
            <w:t>Choose an item.</w:t>
          </w:r>
        </w:p>
      </w:docPartBody>
    </w:docPart>
    <w:docPart>
      <w:docPartPr>
        <w:name w:val="57D80DD4445F4805A94773299A03B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BB416-8E39-494F-8907-155AFA40B509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CBB9A1B64AEB4F01B89F5AF79E9F6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5FD11-C36D-41D6-9848-7B10B1C5C5A1}"/>
      </w:docPartPr>
      <w:docPartBody>
        <w:p w:rsidR="001B405B" w:rsidRDefault="00784CA0">
          <w:r w:rsidRPr="00184597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B0863FEF8804D5CB8C710CB231A8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5DCA5-49CC-44DA-AE41-E5AF439F4580}"/>
      </w:docPartPr>
      <w:docPartBody>
        <w:p w:rsidR="001B405B" w:rsidRDefault="00784CA0">
          <w:r w:rsidRPr="00B82752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3E4A079BA3D9416FA62171909D02F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8B903-0182-4A43-B794-5785DA2AF612}"/>
      </w:docPartPr>
      <w:docPartBody>
        <w:p w:rsidR="001B405B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643672DEE15949A7B556D8372F708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2E286-8D77-4D91-A35F-2BCD3ED9C2A6}"/>
      </w:docPartPr>
      <w:docPartBody>
        <w:p w:rsidR="001B405B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393D84CBBD4E444BA85551FC3ECF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BD67E-B136-4D6D-8E59-F95EEBCC4D3C}"/>
      </w:docPartPr>
      <w:docPartBody>
        <w:p w:rsidR="001B405B" w:rsidRDefault="00784CA0">
          <w:r w:rsidRPr="004518FF">
            <w:rPr>
              <w:rStyle w:val="PlaceholderText"/>
              <w:rFonts w:eastAsiaTheme="minorHAnsi"/>
              <w:color w:val="833C0B" w:themeColor="accent2" w:themeShade="80"/>
            </w:rPr>
            <w:t>C</w:t>
          </w:r>
          <w:r w:rsidRPr="00EB0FE3">
            <w:rPr>
              <w:rStyle w:val="PlaceholderText"/>
              <w:rFonts w:eastAsiaTheme="minorHAnsi"/>
              <w:color w:val="833C0B" w:themeColor="accent2" w:themeShade="80"/>
              <w:sz w:val="20"/>
            </w:rPr>
            <w:t>hoose an item</w:t>
          </w:r>
          <w:r>
            <w:rPr>
              <w:rStyle w:val="PlaceholderText"/>
              <w:rFonts w:eastAsiaTheme="minorHAnsi"/>
              <w:color w:val="833C0B" w:themeColor="accent2" w:themeShade="80"/>
              <w:sz w:val="20"/>
            </w:rPr>
            <w:t>.</w:t>
          </w:r>
        </w:p>
      </w:docPartBody>
    </w:docPart>
    <w:docPart>
      <w:docPartPr>
        <w:name w:val="F6E5186CBA224759BEC983AA6AD61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EE961-FEC5-4CB8-9CC4-2EFC9F40EA52}"/>
      </w:docPartPr>
      <w:docPartBody>
        <w:p w:rsidR="001B405B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BF916BD696134A7F80FF5D14D6A10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AFB3B-AB60-4033-9EF1-6FC03E68B4E3}"/>
      </w:docPartPr>
      <w:docPartBody>
        <w:p w:rsidR="001B405B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F7968A6BF5974C92BB780F511BF42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C6B18-05FE-4183-BC08-F9E122B12439}"/>
      </w:docPartPr>
      <w:docPartBody>
        <w:p w:rsidR="00F967D8" w:rsidRDefault="00784CA0">
          <w:r w:rsidRPr="001D59FB">
            <w:rPr>
              <w:rStyle w:val="PlaceholderText"/>
              <w:color w:val="833C0B" w:themeColor="accent2" w:themeShade="80"/>
              <w:szCs w:val="24"/>
            </w:rPr>
            <w:t>Choose an item</w:t>
          </w:r>
        </w:p>
      </w:docPartBody>
    </w:docPart>
    <w:docPart>
      <w:docPartPr>
        <w:name w:val="38CE6F6153244565BCB44A1EA5B3F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203F0-D520-43D1-B88F-523C521C1950}"/>
      </w:docPartPr>
      <w:docPartBody>
        <w:p w:rsidR="00F967D8" w:rsidRDefault="00784CA0">
          <w:r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86456DB0BBF34A5EAA9E8F79A7D1B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3DC81-2C99-4D9F-BB13-42718D5B6501}"/>
      </w:docPartPr>
      <w:docPartBody>
        <w:p w:rsidR="00F967D8" w:rsidRDefault="00784CA0">
          <w:r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72BB06AF7D349A1AFD73CA086B6A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671C7-397A-41C4-864B-28E498176FC2}"/>
      </w:docPartPr>
      <w:docPartBody>
        <w:p w:rsidR="00F967D8" w:rsidRDefault="00784CA0">
          <w:r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82F51AFAC4A433F9CCC9044211DF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9002-D725-46DD-AE6A-8FD97A44C73E}"/>
      </w:docPartPr>
      <w:docPartBody>
        <w:p w:rsidR="00F967D8" w:rsidRDefault="00784CA0">
          <w:r w:rsidRPr="00DA74FF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2062BBB1C3DD4DC8A64A8B4A206E9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8E2C0-1755-4A76-8FDE-9EB18E04A508}"/>
      </w:docPartPr>
      <w:docPartBody>
        <w:p w:rsidR="004A4705" w:rsidRDefault="00784CA0">
          <w:r w:rsidRPr="00CB10AB">
            <w:rPr>
              <w:rStyle w:val="PlaceholderText"/>
              <w:rFonts w:cs="Consolas"/>
              <w:bCs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9473663A9554411990003C92F7F47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71B12-E44F-4B40-837F-0502ADCC5589}"/>
      </w:docPartPr>
      <w:docPartBody>
        <w:p w:rsidR="004A4705" w:rsidRDefault="00784CA0">
          <w:r w:rsidRPr="00CB10AB">
            <w:rPr>
              <w:rStyle w:val="PlaceholderText"/>
              <w:rFonts w:eastAsiaTheme="minorHAnsi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7B1710AFDFA44C891B4643937FA0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EDEDF-BF87-4309-88BD-E5789C3D3D84}"/>
      </w:docPartPr>
      <w:docPartBody>
        <w:p w:rsidR="004A4705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DFCEB2FFB03B4936AEB7093720006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E4C6E-51F7-4F19-859A-236B387089CC}"/>
      </w:docPartPr>
      <w:docPartBody>
        <w:p w:rsidR="00403796" w:rsidRDefault="00784CA0">
          <w:r w:rsidRPr="00EB0FE3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41AEA70086684ACCBD391EC5CE6CF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80145-6132-4B51-9F1C-D21443B54DD1}"/>
      </w:docPartPr>
      <w:docPartBody>
        <w:p w:rsidR="003A249C" w:rsidRDefault="00784CA0">
          <w:r w:rsidRPr="001D59FB">
            <w:rPr>
              <w:rStyle w:val="PlaceholderText"/>
              <w:color w:val="833C0B" w:themeColor="accent2" w:themeShade="80"/>
            </w:rPr>
            <w:t>Choose an item.</w:t>
          </w:r>
        </w:p>
      </w:docPartBody>
    </w:docPart>
    <w:docPart>
      <w:docPartPr>
        <w:name w:val="0FCD23EB33AD411D8B907EF4B405F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AA89E-75C9-4661-84BC-D50F9A7372D4}"/>
      </w:docPartPr>
      <w:docPartBody>
        <w:p w:rsidR="00D40C7C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  <w:docPart>
      <w:docPartPr>
        <w:name w:val="00B6706893FD43AD9DD5D7F40E48E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53828-B4E7-4972-A9EA-2B837895CA93}"/>
      </w:docPartPr>
      <w:docPartBody>
        <w:p w:rsidR="00C0138D" w:rsidRDefault="00784CA0">
          <w:r w:rsidRPr="00CB10AB">
            <w:rPr>
              <w:rStyle w:val="PlaceholderText"/>
              <w:color w:val="833C0B" w:themeColor="accent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2D17"/>
    <w:rsid w:val="0000151D"/>
    <w:rsid w:val="00022476"/>
    <w:rsid w:val="0002309D"/>
    <w:rsid w:val="00040AB3"/>
    <w:rsid w:val="00043640"/>
    <w:rsid w:val="0005162B"/>
    <w:rsid w:val="000542BD"/>
    <w:rsid w:val="00084EDE"/>
    <w:rsid w:val="00094AD9"/>
    <w:rsid w:val="000C2CAF"/>
    <w:rsid w:val="000F1B2E"/>
    <w:rsid w:val="000F2010"/>
    <w:rsid w:val="00105E9F"/>
    <w:rsid w:val="0010687A"/>
    <w:rsid w:val="00134B16"/>
    <w:rsid w:val="001437AD"/>
    <w:rsid w:val="00151712"/>
    <w:rsid w:val="00184FDA"/>
    <w:rsid w:val="001A4817"/>
    <w:rsid w:val="001A4AA5"/>
    <w:rsid w:val="001A6B38"/>
    <w:rsid w:val="001B405B"/>
    <w:rsid w:val="001C0019"/>
    <w:rsid w:val="001C1E25"/>
    <w:rsid w:val="001E1BD2"/>
    <w:rsid w:val="001F4770"/>
    <w:rsid w:val="002034BA"/>
    <w:rsid w:val="00203A70"/>
    <w:rsid w:val="00221A01"/>
    <w:rsid w:val="00222E48"/>
    <w:rsid w:val="00233C1F"/>
    <w:rsid w:val="0023666C"/>
    <w:rsid w:val="0025032E"/>
    <w:rsid w:val="00254657"/>
    <w:rsid w:val="00255F82"/>
    <w:rsid w:val="0029342D"/>
    <w:rsid w:val="003135DE"/>
    <w:rsid w:val="00322703"/>
    <w:rsid w:val="00352CE9"/>
    <w:rsid w:val="003553AE"/>
    <w:rsid w:val="0038047E"/>
    <w:rsid w:val="003A1B6D"/>
    <w:rsid w:val="003A249C"/>
    <w:rsid w:val="003B0C26"/>
    <w:rsid w:val="003C0619"/>
    <w:rsid w:val="003F269F"/>
    <w:rsid w:val="00403796"/>
    <w:rsid w:val="00421BA7"/>
    <w:rsid w:val="00433B89"/>
    <w:rsid w:val="004A4705"/>
    <w:rsid w:val="004C5296"/>
    <w:rsid w:val="005036D9"/>
    <w:rsid w:val="00504027"/>
    <w:rsid w:val="00504587"/>
    <w:rsid w:val="0051466C"/>
    <w:rsid w:val="00521641"/>
    <w:rsid w:val="00527963"/>
    <w:rsid w:val="00554BC5"/>
    <w:rsid w:val="005716ED"/>
    <w:rsid w:val="0057725E"/>
    <w:rsid w:val="00584D02"/>
    <w:rsid w:val="00595146"/>
    <w:rsid w:val="005A257D"/>
    <w:rsid w:val="005B2187"/>
    <w:rsid w:val="00611D00"/>
    <w:rsid w:val="00620ED8"/>
    <w:rsid w:val="00631CA3"/>
    <w:rsid w:val="00633D5B"/>
    <w:rsid w:val="00634975"/>
    <w:rsid w:val="0064323D"/>
    <w:rsid w:val="00652D17"/>
    <w:rsid w:val="00692568"/>
    <w:rsid w:val="007158F8"/>
    <w:rsid w:val="007175AD"/>
    <w:rsid w:val="00772696"/>
    <w:rsid w:val="00774465"/>
    <w:rsid w:val="00776A3E"/>
    <w:rsid w:val="00783E98"/>
    <w:rsid w:val="007848E6"/>
    <w:rsid w:val="00784CA0"/>
    <w:rsid w:val="007B36DB"/>
    <w:rsid w:val="007D3A56"/>
    <w:rsid w:val="00812533"/>
    <w:rsid w:val="0085226A"/>
    <w:rsid w:val="00874F4F"/>
    <w:rsid w:val="00892D00"/>
    <w:rsid w:val="008F72C3"/>
    <w:rsid w:val="0091288E"/>
    <w:rsid w:val="00951591"/>
    <w:rsid w:val="00956153"/>
    <w:rsid w:val="0097590A"/>
    <w:rsid w:val="00993360"/>
    <w:rsid w:val="009A7F66"/>
    <w:rsid w:val="00A616E8"/>
    <w:rsid w:val="00A61BF8"/>
    <w:rsid w:val="00A67E13"/>
    <w:rsid w:val="00A811A6"/>
    <w:rsid w:val="00A93191"/>
    <w:rsid w:val="00AB2C70"/>
    <w:rsid w:val="00AF6F5D"/>
    <w:rsid w:val="00B01546"/>
    <w:rsid w:val="00B2549A"/>
    <w:rsid w:val="00B5354E"/>
    <w:rsid w:val="00B96338"/>
    <w:rsid w:val="00BA1599"/>
    <w:rsid w:val="00C0138D"/>
    <w:rsid w:val="00C57368"/>
    <w:rsid w:val="00C72103"/>
    <w:rsid w:val="00C77C73"/>
    <w:rsid w:val="00C85002"/>
    <w:rsid w:val="00C91EBF"/>
    <w:rsid w:val="00C93269"/>
    <w:rsid w:val="00CE4887"/>
    <w:rsid w:val="00CF6BC6"/>
    <w:rsid w:val="00D40C7C"/>
    <w:rsid w:val="00D61BAA"/>
    <w:rsid w:val="00D702B4"/>
    <w:rsid w:val="00D734C9"/>
    <w:rsid w:val="00DA2067"/>
    <w:rsid w:val="00DD68A3"/>
    <w:rsid w:val="00E11A0A"/>
    <w:rsid w:val="00E16FAD"/>
    <w:rsid w:val="00E62AF0"/>
    <w:rsid w:val="00E74483"/>
    <w:rsid w:val="00E8223B"/>
    <w:rsid w:val="00E90373"/>
    <w:rsid w:val="00EE3B75"/>
    <w:rsid w:val="00EE3F23"/>
    <w:rsid w:val="00EE5270"/>
    <w:rsid w:val="00F03966"/>
    <w:rsid w:val="00F243F5"/>
    <w:rsid w:val="00F26F4A"/>
    <w:rsid w:val="00F576A3"/>
    <w:rsid w:val="00F75C0B"/>
    <w:rsid w:val="00F76553"/>
    <w:rsid w:val="00F77AE8"/>
    <w:rsid w:val="00F80C2D"/>
    <w:rsid w:val="00F82144"/>
    <w:rsid w:val="00F85816"/>
    <w:rsid w:val="00F967D8"/>
    <w:rsid w:val="00FE5B66"/>
    <w:rsid w:val="00FF7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323D"/>
    <w:rPr>
      <w:color w:val="808080"/>
    </w:rPr>
  </w:style>
  <w:style w:type="paragraph" w:customStyle="1" w:styleId="1C62E31020304525A496CECBE07CA39E">
    <w:name w:val="1C62E31020304525A496CECBE07CA39E"/>
    <w:rsid w:val="00652D17"/>
  </w:style>
  <w:style w:type="paragraph" w:customStyle="1" w:styleId="5E8C35529A6948BDB10313D08DBABFC8">
    <w:name w:val="5E8C35529A6948BDB10313D08DBABFC8"/>
    <w:rsid w:val="00652D17"/>
  </w:style>
  <w:style w:type="paragraph" w:customStyle="1" w:styleId="213A24DBA7EE4BCB846F4A056EB8532C">
    <w:name w:val="213A24DBA7EE4BCB846F4A056EB8532C"/>
    <w:rsid w:val="00652D17"/>
  </w:style>
  <w:style w:type="paragraph" w:customStyle="1" w:styleId="96DFD1D5D8684329BD8C2080230080E1">
    <w:name w:val="96DFD1D5D8684329BD8C2080230080E1"/>
    <w:rsid w:val="00652D17"/>
  </w:style>
  <w:style w:type="paragraph" w:customStyle="1" w:styleId="C742AAA22C684203ADB81B9AC769D2C5">
    <w:name w:val="C742AAA22C684203ADB81B9AC769D2C5"/>
    <w:rsid w:val="00652D17"/>
  </w:style>
  <w:style w:type="paragraph" w:customStyle="1" w:styleId="200AF7109F2F46C18C14B33EB3789653">
    <w:name w:val="200AF7109F2F46C18C14B33EB3789653"/>
    <w:rsid w:val="00222E48"/>
  </w:style>
  <w:style w:type="paragraph" w:customStyle="1" w:styleId="4A1E9DAFC2EE4C6FAA1063298BEFBE32">
    <w:name w:val="4A1E9DAFC2EE4C6FAA1063298BEFBE32"/>
    <w:rsid w:val="00222E48"/>
  </w:style>
  <w:style w:type="paragraph" w:customStyle="1" w:styleId="D359BDF63516472096F281CCD1D76349">
    <w:name w:val="D359BDF63516472096F281CCD1D76349"/>
    <w:rsid w:val="00222E48"/>
  </w:style>
  <w:style w:type="paragraph" w:customStyle="1" w:styleId="241CE7423E1145C2B3C75A410839C483">
    <w:name w:val="241CE7423E1145C2B3C75A410839C483"/>
    <w:rsid w:val="00222E48"/>
  </w:style>
  <w:style w:type="paragraph" w:customStyle="1" w:styleId="EFF05BF4B3124B80B8ED3C6194556368">
    <w:name w:val="EFF05BF4B3124B80B8ED3C6194556368"/>
    <w:rsid w:val="00222E48"/>
  </w:style>
  <w:style w:type="paragraph" w:customStyle="1" w:styleId="5D8878D98D7A42E1BEEB0B73FD1077FE">
    <w:name w:val="5D8878D98D7A42E1BEEB0B73FD1077FE"/>
    <w:rsid w:val="00222E48"/>
  </w:style>
  <w:style w:type="paragraph" w:customStyle="1" w:styleId="8777626556884456A9CD41549AD5BD9D">
    <w:name w:val="8777626556884456A9CD41549AD5BD9D"/>
    <w:rsid w:val="00222E48"/>
  </w:style>
  <w:style w:type="paragraph" w:customStyle="1" w:styleId="8D0A720C4882495EAE3D2A5D213E6C2F">
    <w:name w:val="8D0A720C4882495EAE3D2A5D213E6C2F"/>
    <w:rsid w:val="00222E48"/>
  </w:style>
  <w:style w:type="paragraph" w:customStyle="1" w:styleId="25A4EE332CB340F5B13D3D7406BDC85D">
    <w:name w:val="25A4EE332CB340F5B13D3D7406BDC85D"/>
    <w:rsid w:val="00222E48"/>
  </w:style>
  <w:style w:type="paragraph" w:customStyle="1" w:styleId="786EF06315B4442FB0AE8BAC00EFFFF8">
    <w:name w:val="786EF06315B4442FB0AE8BAC00EFFFF8"/>
    <w:rsid w:val="00222E48"/>
  </w:style>
  <w:style w:type="paragraph" w:customStyle="1" w:styleId="28F47C792F304DC2B3C1A940CB56000C">
    <w:name w:val="28F47C792F304DC2B3C1A940CB56000C"/>
    <w:rsid w:val="00222E48"/>
  </w:style>
  <w:style w:type="paragraph" w:customStyle="1" w:styleId="B29C22E71201490EBE740082CECB238F">
    <w:name w:val="B29C22E71201490EBE740082CECB238F"/>
    <w:rsid w:val="00222E48"/>
  </w:style>
  <w:style w:type="paragraph" w:customStyle="1" w:styleId="1EC14517938E4F3EB3DD6F7C595C36AD">
    <w:name w:val="1EC14517938E4F3EB3DD6F7C595C36AD"/>
    <w:rsid w:val="00222E48"/>
  </w:style>
  <w:style w:type="paragraph" w:customStyle="1" w:styleId="6BF7ADD6E9374BE082A05B74A31635BD">
    <w:name w:val="6BF7ADD6E9374BE082A05B74A31635BD"/>
    <w:rsid w:val="00222E48"/>
  </w:style>
  <w:style w:type="paragraph" w:customStyle="1" w:styleId="2F6B11C4C9B3409D836059A585A98FD7">
    <w:name w:val="2F6B11C4C9B3409D836059A585A98FD7"/>
    <w:rsid w:val="00222E48"/>
  </w:style>
  <w:style w:type="paragraph" w:customStyle="1" w:styleId="20E56022B76443E2A001AFCF01319958">
    <w:name w:val="20E56022B76443E2A001AFCF01319958"/>
    <w:rsid w:val="00222E48"/>
  </w:style>
  <w:style w:type="paragraph" w:customStyle="1" w:styleId="029AE248736D49E68495357531482B40">
    <w:name w:val="029AE248736D49E68495357531482B40"/>
    <w:rsid w:val="00222E48"/>
  </w:style>
  <w:style w:type="paragraph" w:customStyle="1" w:styleId="68E96277E88C4828A48CB3DBC8AC096E">
    <w:name w:val="68E96277E88C4828A48CB3DBC8AC096E"/>
    <w:rsid w:val="00222E48"/>
  </w:style>
  <w:style w:type="paragraph" w:customStyle="1" w:styleId="3C39EB157659451F8D0DA87C5E364920">
    <w:name w:val="3C39EB157659451F8D0DA87C5E364920"/>
    <w:rsid w:val="00222E48"/>
  </w:style>
  <w:style w:type="paragraph" w:customStyle="1" w:styleId="49BC217C16DC4BA0BE5DF97D343B4A5C">
    <w:name w:val="49BC217C16DC4BA0BE5DF97D343B4A5C"/>
    <w:rsid w:val="00222E48"/>
  </w:style>
  <w:style w:type="paragraph" w:customStyle="1" w:styleId="B6B17BABA5E3490E8AF15719745386B8">
    <w:name w:val="B6B17BABA5E3490E8AF15719745386B8"/>
    <w:rsid w:val="00222E48"/>
  </w:style>
  <w:style w:type="paragraph" w:customStyle="1" w:styleId="720C865CDCF14A61935F8ADA7B6E017E">
    <w:name w:val="720C865CDCF14A61935F8ADA7B6E017E"/>
    <w:rsid w:val="00222E48"/>
  </w:style>
  <w:style w:type="paragraph" w:customStyle="1" w:styleId="4244376F23B849978C1D346016EA1CA0">
    <w:name w:val="4244376F23B849978C1D346016EA1CA0"/>
    <w:rsid w:val="00222E48"/>
  </w:style>
  <w:style w:type="paragraph" w:customStyle="1" w:styleId="98BA064BBE29430EBF6501F0A5894649">
    <w:name w:val="98BA064BBE29430EBF6501F0A5894649"/>
    <w:rsid w:val="00222E48"/>
  </w:style>
  <w:style w:type="paragraph" w:customStyle="1" w:styleId="CFCB874386C9432F9A6C1D3DF500CBAE">
    <w:name w:val="CFCB874386C9432F9A6C1D3DF500CBAE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">
    <w:name w:val="0919285DF63A4539B0164F794D8FC249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">
    <w:name w:val="055A454F2E0E432E914B0E12CF7B30B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">
    <w:name w:val="B15EEAAB32C448338E36D0BBCD09209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">
    <w:name w:val="105DAF034CD8454D99C525A606A7D2E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">
    <w:name w:val="7AFF7C38C8E74E5096F7994FB88315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">
    <w:name w:val="AE6872E03D0B425AB0FBFB820037FD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B2465C09E4494FB79DE87888A99FFB">
    <w:name w:val="69B2465C09E4494FB79DE87888A99FFB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">
    <w:name w:val="323D3A54C2E44EDD898718437B0564E5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59DCAAFDDBD462FB6FFEF4A92795385">
    <w:name w:val="859DCAAFDDBD462FB6FFEF4A92795385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6A12EC333F4DEE8B868909D754E5B5">
    <w:name w:val="AA6A12EC333F4DEE8B868909D754E5B5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">
    <w:name w:val="18B4979750BF494EBD104883E64E1B74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">
    <w:name w:val="C4237BFC1BAC4E8CB41B9836E86378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">
    <w:name w:val="B58261993B744FE3B90F872EB999397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">
    <w:name w:val="345377B82EE74296A421BDBAD1BE6D5E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">
    <w:name w:val="2129FA4531A04B5594E49D8F7686FBA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">
    <w:name w:val="C8EF22A5F5684997A08D346FB3BD8286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">
    <w:name w:val="ABE72C33C738422E8A4CB655587F2D44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">
    <w:name w:val="5A418E358AA6484A995F7754756E25E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">
    <w:name w:val="8719A3A00E18420A8CBE3767060C0230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">
    <w:name w:val="9623F38E7A84455BA769AAADDDBD1080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FCB7441AED4C56B07FCAA98641ABAD">
    <w:name w:val="F5FCB7441AED4C56B07FCAA98641ABAD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742AAA22C684203ADB81B9AC769D2C51">
    <w:name w:val="C742AAA22C684203ADB81B9AC769D2C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BB6EA275B2C4AC892B7C32DFDB6C745">
    <w:name w:val="7BB6EA275B2C4AC892B7C32DFDB6C745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D5AD53EF02841F09D1FFDB43FB19730">
    <w:name w:val="FD5AD53EF02841F09D1FFDB43FB19730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83F8310E8CA4809A3A788FAA359034F">
    <w:name w:val="583F8310E8CA4809A3A788FAA359034F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280CB0A95D4B228D2CC813C09D7059">
    <w:name w:val="AE280CB0A95D4B228D2CC813C09D7059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4CF3887ECC42A1877019EB811B36AA">
    <w:name w:val="224CF3887ECC42A1877019EB811B36A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7C0FEFF80BE42808AA4290091850CED">
    <w:name w:val="D7C0FEFF80BE42808AA4290091850CED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0AF7109F2F46C18C14B33EB37896531">
    <w:name w:val="200AF7109F2F46C18C14B33EB378965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5992DA610C45479DC6F3956ABC593B">
    <w:name w:val="445992DA610C45479DC6F3956ABC593B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DAD512163974CCC92EBB0E734A5858F">
    <w:name w:val="6DAD512163974CCC92EBB0E734A5858F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457BF7D6B324C54BA3E4A7F60F3EFFF">
    <w:name w:val="E457BF7D6B324C54BA3E4A7F60F3EFFF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CD134B62DC04B6E89843E4F4CCD9D34">
    <w:name w:val="6CD134B62DC04B6E89843E4F4CCD9D34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359BDF63516472096F281CCD1D763491">
    <w:name w:val="D359BDF63516472096F281CCD1D76349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D8878D98D7A42E1BEEB0B73FD1077FE1">
    <w:name w:val="5D8878D98D7A42E1BEEB0B73FD1077FE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0A720C4882495EAE3D2A5D213E6C2F1">
    <w:name w:val="8D0A720C4882495EAE3D2A5D213E6C2F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C55E8BD6302436F84B43D168552E925">
    <w:name w:val="DC55E8BD6302436F84B43D168552E925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39957891804F06BE7AF0B4D943BB4B">
    <w:name w:val="2F39957891804F06BE7AF0B4D943BB4B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25A4EE332CB340F5B13D3D7406BDC85D1">
    <w:name w:val="25A4EE332CB340F5B13D3D7406BDC85D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">
    <w:name w:val="AE6ED5233E624E09A43F8363E444551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1">
    <w:name w:val="28F47C792F304DC2B3C1A940CB56000C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1">
    <w:name w:val="1EC14517938E4F3EB3DD6F7C595C36A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">
    <w:name w:val="62F12CAA3A374A4E8C1EFB813F20362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1">
    <w:name w:val="2F6B11C4C9B3409D836059A585A98FD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1">
    <w:name w:val="786EF06315B4442FB0AE8BAC00EFFFF8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1">
    <w:name w:val="B29C22E71201490EBE740082CECB238F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1">
    <w:name w:val="6BF7ADD6E9374BE082A05B74A31635B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1">
    <w:name w:val="029AE248736D49E68495357531482B4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1">
    <w:name w:val="20E56022B76443E2A001AFCF01319958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">
    <w:name w:val="F515130D3B8A4158A35751156A90654A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Style1">
    <w:name w:val="Style1"/>
    <w:basedOn w:val="DefaultParagraphFont"/>
    <w:uiPriority w:val="1"/>
    <w:rsid w:val="005A257D"/>
    <w:rPr>
      <w:rFonts w:asciiTheme="minorHAnsi" w:hAnsiTheme="minorHAnsi"/>
      <w:color w:val="5B9BD5" w:themeColor="accent1"/>
      <w:sz w:val="24"/>
    </w:rPr>
  </w:style>
  <w:style w:type="paragraph" w:customStyle="1" w:styleId="68E96277E88C4828A48CB3DBC8AC096E1">
    <w:name w:val="68E96277E88C4828A48CB3DBC8AC096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8FD8420CCBE49E2BC4D6B62FBC67884">
    <w:name w:val="A8FD8420CCBE49E2BC4D6B62FBC67884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39EB157659451F8D0DA87C5E3649201">
    <w:name w:val="3C39EB157659451F8D0DA87C5E36492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BC217C16DC4BA0BE5DF97D343B4A5C1">
    <w:name w:val="49BC217C16DC4BA0BE5DF97D343B4A5C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6B17BABA5E3490E8AF15719745386B81">
    <w:name w:val="B6B17BABA5E3490E8AF15719745386B8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">
    <w:name w:val="F69C01FFB63C4AC792E1EA26B0A084C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1">
    <w:name w:val="720C865CDCF14A61935F8ADA7B6E017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1">
    <w:name w:val="4244376F23B849978C1D346016EA1CA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">
    <w:name w:val="37CD1C9FEFD54B3FB24094F164504394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1">
    <w:name w:val="98BA064BBE29430EBF6501F0A5894649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6909488C13D4F779027D80ABFD6AFFA">
    <w:name w:val="16909488C13D4F779027D80ABFD6AFFA"/>
    <w:rsid w:val="00222E48"/>
  </w:style>
  <w:style w:type="paragraph" w:customStyle="1" w:styleId="E13F78FCB09A419FB3B0133EBD915A90">
    <w:name w:val="E13F78FCB09A419FB3B0133EBD915A90"/>
    <w:rsid w:val="00222E48"/>
  </w:style>
  <w:style w:type="paragraph" w:customStyle="1" w:styleId="F4DD05D31B5642A19AE14D5507C67C6D">
    <w:name w:val="F4DD05D31B5642A19AE14D5507C67C6D"/>
    <w:rsid w:val="00222E48"/>
  </w:style>
  <w:style w:type="paragraph" w:customStyle="1" w:styleId="E0A7DE38552B43E29278708F6979B576">
    <w:name w:val="E0A7DE38552B43E29278708F6979B576"/>
    <w:rsid w:val="00222E48"/>
  </w:style>
  <w:style w:type="paragraph" w:customStyle="1" w:styleId="CA4FD66D7C554755A1A7AE554664B0E3">
    <w:name w:val="CA4FD66D7C554755A1A7AE554664B0E3"/>
    <w:rsid w:val="00222E48"/>
  </w:style>
  <w:style w:type="paragraph" w:customStyle="1" w:styleId="22DAD765650A4532B65E2627B8A0A9CF">
    <w:name w:val="22DAD765650A4532B65E2627B8A0A9CF"/>
    <w:rsid w:val="00222E48"/>
  </w:style>
  <w:style w:type="paragraph" w:customStyle="1" w:styleId="756A198721CC44B6943DB9C127FCA963">
    <w:name w:val="756A198721CC44B6943DB9C127FCA963"/>
    <w:rsid w:val="00222E48"/>
  </w:style>
  <w:style w:type="paragraph" w:customStyle="1" w:styleId="5354DD1838654B8680AD6CD51074D43E">
    <w:name w:val="5354DD1838654B8680AD6CD51074D43E"/>
    <w:rsid w:val="00222E48"/>
  </w:style>
  <w:style w:type="paragraph" w:customStyle="1" w:styleId="4484772679084806944AC97E6966F13D">
    <w:name w:val="4484772679084806944AC97E6966F13D"/>
    <w:rsid w:val="00222E48"/>
  </w:style>
  <w:style w:type="paragraph" w:customStyle="1" w:styleId="AF08B2227E564469A241BB624A84970D">
    <w:name w:val="AF08B2227E564469A241BB624A84970D"/>
    <w:rsid w:val="00222E48"/>
  </w:style>
  <w:style w:type="paragraph" w:customStyle="1" w:styleId="7AA96C7A5F1F420AA9A7BF6D875C5295">
    <w:name w:val="7AA96C7A5F1F420AA9A7BF6D875C5295"/>
    <w:rsid w:val="00222E48"/>
  </w:style>
  <w:style w:type="paragraph" w:customStyle="1" w:styleId="6B6FE74DF11C44A6B42416ECEEAAB552">
    <w:name w:val="6B6FE74DF11C44A6B42416ECEEAAB552"/>
    <w:rsid w:val="00222E48"/>
  </w:style>
  <w:style w:type="paragraph" w:customStyle="1" w:styleId="AA2E249D5959469B8E586968AEEAD8B4">
    <w:name w:val="AA2E249D5959469B8E586968AEEAD8B4"/>
    <w:rsid w:val="00222E48"/>
  </w:style>
  <w:style w:type="paragraph" w:customStyle="1" w:styleId="7A93F89CAE3946C48B9A872C6A2EB2DE">
    <w:name w:val="7A93F89CAE3946C48B9A872C6A2EB2DE"/>
    <w:rsid w:val="00222E48"/>
  </w:style>
  <w:style w:type="paragraph" w:customStyle="1" w:styleId="196310DF613D488E9AAAF162B0F121AA">
    <w:name w:val="196310DF613D488E9AAAF162B0F121AA"/>
    <w:rsid w:val="00222E48"/>
  </w:style>
  <w:style w:type="paragraph" w:customStyle="1" w:styleId="0BF92F764B7C49CF86A0DF2FE03D4D2F">
    <w:name w:val="0BF92F764B7C49CF86A0DF2FE03D4D2F"/>
    <w:rsid w:val="00222E48"/>
  </w:style>
  <w:style w:type="paragraph" w:customStyle="1" w:styleId="B76DD6EE3B66441DA6D0E65A620F3A17">
    <w:name w:val="B76DD6EE3B66441DA6D0E65A620F3A17"/>
    <w:rsid w:val="00222E48"/>
  </w:style>
  <w:style w:type="paragraph" w:customStyle="1" w:styleId="FDBFA7A98FAF4F01B412FDF6F6304714">
    <w:name w:val="FDBFA7A98FAF4F01B412FDF6F6304714"/>
    <w:rsid w:val="00222E48"/>
  </w:style>
  <w:style w:type="paragraph" w:customStyle="1" w:styleId="4CCB734B51CD4DE58D774ACC616510E3">
    <w:name w:val="4CCB734B51CD4DE58D774ACC616510E3"/>
    <w:rsid w:val="00222E48"/>
  </w:style>
  <w:style w:type="paragraph" w:customStyle="1" w:styleId="CF760A1337094420A38596B7E3BACDD1">
    <w:name w:val="CF760A1337094420A38596B7E3BACDD1"/>
    <w:rsid w:val="00222E48"/>
  </w:style>
  <w:style w:type="paragraph" w:customStyle="1" w:styleId="3770D30083A84A31B127538255F1851D">
    <w:name w:val="3770D30083A84A31B127538255F1851D"/>
    <w:rsid w:val="00222E48"/>
  </w:style>
  <w:style w:type="paragraph" w:customStyle="1" w:styleId="5F9933F9004F4FA0987EE9F6F9AEB82C">
    <w:name w:val="5F9933F9004F4FA0987EE9F6F9AEB82C"/>
    <w:rsid w:val="00222E48"/>
  </w:style>
  <w:style w:type="paragraph" w:customStyle="1" w:styleId="49F3C04F6A134074A881C9BFCF70F74C">
    <w:name w:val="49F3C04F6A134074A881C9BFCF70F74C"/>
    <w:rsid w:val="00222E48"/>
  </w:style>
  <w:style w:type="paragraph" w:customStyle="1" w:styleId="6AE1CD910E8F41D29F400EA3E725C6F3">
    <w:name w:val="6AE1CD910E8F41D29F400EA3E725C6F3"/>
    <w:rsid w:val="00222E48"/>
  </w:style>
  <w:style w:type="paragraph" w:customStyle="1" w:styleId="3B22854DC07E40D0AFB1127A29B7782F">
    <w:name w:val="3B22854DC07E40D0AFB1127A29B7782F"/>
    <w:rsid w:val="00222E48"/>
  </w:style>
  <w:style w:type="paragraph" w:customStyle="1" w:styleId="B879AABD2D3147FA957B999EEDCDF07D">
    <w:name w:val="B879AABD2D3147FA957B999EEDCDF07D"/>
    <w:rsid w:val="00222E48"/>
  </w:style>
  <w:style w:type="paragraph" w:customStyle="1" w:styleId="CFCB874386C9432F9A6C1D3DF500CBAE1">
    <w:name w:val="CFCB874386C9432F9A6C1D3DF500CBA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1">
    <w:name w:val="0919285DF63A4539B0164F794D8FC249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1">
    <w:name w:val="055A454F2E0E432E914B0E12CF7B30B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1">
    <w:name w:val="B15EEAAB32C448338E36D0BBCD09209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1">
    <w:name w:val="105DAF034CD8454D99C525A606A7D2E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1">
    <w:name w:val="7AFF7C38C8E74E5096F7994FB8831551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1">
    <w:name w:val="AE6872E03D0B425AB0FBFB820037FDD2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B2465C09E4494FB79DE87888A99FFB1">
    <w:name w:val="69B2465C09E4494FB79DE87888A99FFB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1">
    <w:name w:val="323D3A54C2E44EDD898718437B0564E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59DCAAFDDBD462FB6FFEF4A927953851">
    <w:name w:val="859DCAAFDDBD462FB6FFEF4A9279538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6A12EC333F4DEE8B868909D754E5B51">
    <w:name w:val="AA6A12EC333F4DEE8B868909D754E5B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1">
    <w:name w:val="18B4979750BF494EBD104883E64E1B74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1">
    <w:name w:val="C4237BFC1BAC4E8CB41B9836E86378A1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1">
    <w:name w:val="B58261993B744FE3B90F872EB999397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1">
    <w:name w:val="345377B82EE74296A421BDBAD1BE6D5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1">
    <w:name w:val="2129FA4531A04B5594E49D8F7686FBA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1">
    <w:name w:val="C8EF22A5F5684997A08D346FB3BD8286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1">
    <w:name w:val="ABE72C33C738422E8A4CB655587F2D44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1">
    <w:name w:val="5A418E358AA6484A995F7754756E25E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1">
    <w:name w:val="8719A3A00E18420A8CBE3767060C023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1">
    <w:name w:val="9623F38E7A84455BA769AAADDDBD1080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1">
    <w:name w:val="AE6ED5233E624E09A43F8363E444551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2">
    <w:name w:val="28F47C792F304DC2B3C1A940CB56000C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2">
    <w:name w:val="1EC14517938E4F3EB3DD6F7C595C36A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1">
    <w:name w:val="62F12CAA3A374A4E8C1EFB813F20362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2">
    <w:name w:val="2F6B11C4C9B3409D836059A585A98FD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2">
    <w:name w:val="786EF06315B4442FB0AE8BAC00EFFFF8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2">
    <w:name w:val="B29C22E71201490EBE740082CECB238F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2">
    <w:name w:val="6BF7ADD6E9374BE082A05B74A31635B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2">
    <w:name w:val="029AE248736D49E68495357531482B4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2">
    <w:name w:val="20E56022B76443E2A001AFCF01319958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1">
    <w:name w:val="F515130D3B8A4158A35751156A90654A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2">
    <w:name w:val="68E96277E88C4828A48CB3DBC8AC096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1">
    <w:name w:val="49F3C04F6A134074A881C9BFCF70F74C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1">
    <w:name w:val="6AE1CD910E8F41D29F400EA3E725C6F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1">
    <w:name w:val="3B22854DC07E40D0AFB1127A29B7782F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1">
    <w:name w:val="B879AABD2D3147FA957B999EEDCDF07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">
    <w:name w:val="BCD75D2654F14F48B3DC5670B415E256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">
    <w:name w:val="ED2CA243C2874EE385E87F7B16DF67C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8FD8420CCBE49E2BC4D6B62FBC678841">
    <w:name w:val="A8FD8420CCBE49E2BC4D6B62FBC67884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39EB157659451F8D0DA87C5E3649202">
    <w:name w:val="3C39EB157659451F8D0DA87C5E36492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BC217C16DC4BA0BE5DF97D343B4A5C2">
    <w:name w:val="49BC217C16DC4BA0BE5DF97D343B4A5C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6B17BABA5E3490E8AF15719745386B82">
    <w:name w:val="B6B17BABA5E3490E8AF15719745386B8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1">
    <w:name w:val="F69C01FFB63C4AC792E1EA26B0A084C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2">
    <w:name w:val="720C865CDCF14A61935F8ADA7B6E017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2">
    <w:name w:val="4244376F23B849978C1D346016EA1CA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1">
    <w:name w:val="37CD1C9FEFD54B3FB24094F164504394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2">
    <w:name w:val="98BA064BBE29430EBF6501F0A5894649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01D2734D041B3AE4B4BFEC2FB2D57">
    <w:name w:val="5A401D2734D041B3AE4B4BFEC2FB2D57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0A7DE38552B43E29278708F6979B5761">
    <w:name w:val="E0A7DE38552B43E29278708F6979B576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A4FD66D7C554755A1A7AE554664B0E31">
    <w:name w:val="CA4FD66D7C554755A1A7AE554664B0E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DAD765650A4532B65E2627B8A0A9CF1">
    <w:name w:val="22DAD765650A4532B65E2627B8A0A9CF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56A198721CC44B6943DB9C127FCA9631">
    <w:name w:val="756A198721CC44B6943DB9C127FCA96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354DD1838654B8680AD6CD51074D43E1">
    <w:name w:val="5354DD1838654B8680AD6CD51074D43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84772679084806944AC97E6966F13D1">
    <w:name w:val="4484772679084806944AC97E6966F13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08B2227E564469A241BB624A84970D1">
    <w:name w:val="AF08B2227E564469A241BB624A84970D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A96C7A5F1F420AA9A7BF6D875C52951">
    <w:name w:val="7AA96C7A5F1F420AA9A7BF6D875C5295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6FE74DF11C44A6B42416ECEEAAB5521">
    <w:name w:val="6B6FE74DF11C44A6B42416ECEEAAB552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2E249D5959469B8E586968AEEAD8B41">
    <w:name w:val="AA2E249D5959469B8E586968AEEAD8B4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A93F89CAE3946C48B9A872C6A2EB2DE1">
    <w:name w:val="7A93F89CAE3946C48B9A872C6A2EB2DE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96310DF613D488E9AAAF162B0F121AA1">
    <w:name w:val="196310DF613D488E9AAAF162B0F121AA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0BF92F764B7C49CF86A0DF2FE03D4D2F1">
    <w:name w:val="0BF92F764B7C49CF86A0DF2FE03D4D2F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76DD6EE3B66441DA6D0E65A620F3A171">
    <w:name w:val="B76DD6EE3B66441DA6D0E65A620F3A1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DBFA7A98FAF4F01B412FDF6F63047141">
    <w:name w:val="FDBFA7A98FAF4F01B412FDF6F6304714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4CCB734B51CD4DE58D774ACC616510E31">
    <w:name w:val="4CCB734B51CD4DE58D774ACC616510E3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760A1337094420A38596B7E3BACDD11">
    <w:name w:val="CF760A1337094420A38596B7E3BACDD1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70D30083A84A31B127538255F1851D1">
    <w:name w:val="3770D30083A84A31B127538255F1851D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F9933F9004F4FA0987EE9F6F9AEB82C1">
    <w:name w:val="5F9933F9004F4FA0987EE9F6F9AEB82C1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2">
    <w:name w:val="CFCB874386C9432F9A6C1D3DF500CBA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2">
    <w:name w:val="0919285DF63A4539B0164F794D8FC249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2">
    <w:name w:val="055A454F2E0E432E914B0E12CF7B30B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2">
    <w:name w:val="B15EEAAB32C448338E36D0BBCD09209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2">
    <w:name w:val="105DAF034CD8454D99C525A606A7D2E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2">
    <w:name w:val="7AFF7C38C8E74E5096F7994FB8831551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2">
    <w:name w:val="AE6872E03D0B425AB0FBFB820037FDD2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B2465C09E4494FB79DE87888A99FFB2">
    <w:name w:val="69B2465C09E4494FB79DE87888A99FFB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2">
    <w:name w:val="323D3A54C2E44EDD898718437B0564E5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59DCAAFDDBD462FB6FFEF4A927953852">
    <w:name w:val="859DCAAFDDBD462FB6FFEF4A92795385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6A12EC333F4DEE8B868909D754E5B52">
    <w:name w:val="AA6A12EC333F4DEE8B868909D754E5B5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2">
    <w:name w:val="18B4979750BF494EBD104883E64E1B74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2">
    <w:name w:val="C4237BFC1BAC4E8CB41B9836E86378A1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2">
    <w:name w:val="B58261993B744FE3B90F872EB999397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2">
    <w:name w:val="345377B82EE74296A421BDBAD1BE6D5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2">
    <w:name w:val="2129FA4531A04B5594E49D8F7686FBA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2">
    <w:name w:val="C8EF22A5F5684997A08D346FB3BD8286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2">
    <w:name w:val="ABE72C33C738422E8A4CB655587F2D44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2">
    <w:name w:val="5A418E358AA6484A995F7754756E25E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2">
    <w:name w:val="8719A3A00E18420A8CBE3767060C023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2">
    <w:name w:val="9623F38E7A84455BA769AAADDDBD1080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2">
    <w:name w:val="AE6ED5233E624E09A43F8363E444551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3">
    <w:name w:val="28F47C792F304DC2B3C1A940CB56000C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3">
    <w:name w:val="1EC14517938E4F3EB3DD6F7C595C36AD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2">
    <w:name w:val="62F12CAA3A374A4E8C1EFB813F20362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3">
    <w:name w:val="2F6B11C4C9B3409D836059A585A98FD7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3">
    <w:name w:val="786EF06315B4442FB0AE8BAC00EFFFF8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3">
    <w:name w:val="B29C22E71201490EBE740082CECB238F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3">
    <w:name w:val="6BF7ADD6E9374BE082A05B74A31635BD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3">
    <w:name w:val="029AE248736D49E68495357531482B40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3">
    <w:name w:val="20E56022B76443E2A001AFCF01319958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2">
    <w:name w:val="F515130D3B8A4158A35751156A90654A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3">
    <w:name w:val="68E96277E88C4828A48CB3DBC8AC096E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2">
    <w:name w:val="49F3C04F6A134074A881C9BFCF70F74C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2">
    <w:name w:val="6AE1CD910E8F41D29F400EA3E725C6F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2">
    <w:name w:val="3B22854DC07E40D0AFB1127A29B7782F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2">
    <w:name w:val="B879AABD2D3147FA957B999EEDCDF07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1">
    <w:name w:val="BCD75D2654F14F48B3DC5670B415E256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1">
    <w:name w:val="ED2CA243C2874EE385E87F7B16DF67C1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8FD8420CCBE49E2BC4D6B62FBC678842">
    <w:name w:val="A8FD8420CCBE49E2BC4D6B62FBC67884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39EB157659451F8D0DA87C5E3649203">
    <w:name w:val="3C39EB157659451F8D0DA87C5E364920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BC217C16DC4BA0BE5DF97D343B4A5C3">
    <w:name w:val="49BC217C16DC4BA0BE5DF97D343B4A5C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6B17BABA5E3490E8AF15719745386B83">
    <w:name w:val="B6B17BABA5E3490E8AF15719745386B8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2">
    <w:name w:val="F69C01FFB63C4AC792E1EA26B0A084C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3">
    <w:name w:val="720C865CDCF14A61935F8ADA7B6E017E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3">
    <w:name w:val="4244376F23B849978C1D346016EA1CA0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2">
    <w:name w:val="37CD1C9FEFD54B3FB24094F164504394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3">
    <w:name w:val="98BA064BBE29430EBF6501F0A58946493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01D2734D041B3AE4B4BFEC2FB2D571">
    <w:name w:val="5A401D2734D041B3AE4B4BFEC2FB2D571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0A7DE38552B43E29278708F6979B5762">
    <w:name w:val="E0A7DE38552B43E29278708F6979B576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A4FD66D7C554755A1A7AE554664B0E32">
    <w:name w:val="CA4FD66D7C554755A1A7AE554664B0E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DAD765650A4532B65E2627B8A0A9CF2">
    <w:name w:val="22DAD765650A4532B65E2627B8A0A9CF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56A198721CC44B6943DB9C127FCA9632">
    <w:name w:val="756A198721CC44B6943DB9C127FCA96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354DD1838654B8680AD6CD51074D43E2">
    <w:name w:val="5354DD1838654B8680AD6CD51074D43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84772679084806944AC97E6966F13D2">
    <w:name w:val="4484772679084806944AC97E6966F13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08B2227E564469A241BB624A84970D2">
    <w:name w:val="AF08B2227E564469A241BB624A84970D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A96C7A5F1F420AA9A7BF6D875C52952">
    <w:name w:val="7AA96C7A5F1F420AA9A7BF6D875C5295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6FE74DF11C44A6B42416ECEEAAB5522">
    <w:name w:val="6B6FE74DF11C44A6B42416ECEEAAB552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2E249D5959469B8E586968AEEAD8B42">
    <w:name w:val="AA2E249D5959469B8E586968AEEAD8B4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A93F89CAE3946C48B9A872C6A2EB2DE2">
    <w:name w:val="7A93F89CAE3946C48B9A872C6A2EB2DE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96310DF613D488E9AAAF162B0F121AA2">
    <w:name w:val="196310DF613D488E9AAAF162B0F121AA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0BF92F764B7C49CF86A0DF2FE03D4D2F2">
    <w:name w:val="0BF92F764B7C49CF86A0DF2FE03D4D2F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76DD6EE3B66441DA6D0E65A620F3A172">
    <w:name w:val="B76DD6EE3B66441DA6D0E65A620F3A17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DBFA7A98FAF4F01B412FDF6F63047142">
    <w:name w:val="FDBFA7A98FAF4F01B412FDF6F6304714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4CCB734B51CD4DE58D774ACC616510E32">
    <w:name w:val="4CCB734B51CD4DE58D774ACC616510E3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760A1337094420A38596B7E3BACDD12">
    <w:name w:val="CF760A1337094420A38596B7E3BACDD12"/>
    <w:rsid w:val="00222E4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70D30083A84A31B127538255F1851D2">
    <w:name w:val="3770D30083A84A31B127538255F1851D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F9933F9004F4FA0987EE9F6F9AEB82C2">
    <w:name w:val="5F9933F9004F4FA0987EE9F6F9AEB82C2"/>
    <w:rsid w:val="00222E48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">
    <w:name w:val="AC37267799CB45BFBFF54C77BBADFB3F"/>
    <w:rsid w:val="00222E48"/>
  </w:style>
  <w:style w:type="paragraph" w:customStyle="1" w:styleId="994E00F383894480A240A753E138103E">
    <w:name w:val="994E00F383894480A240A753E138103E"/>
    <w:rsid w:val="00222E48"/>
  </w:style>
  <w:style w:type="paragraph" w:customStyle="1" w:styleId="AC97A47A37134F7C9599B96B4DA06A00">
    <w:name w:val="AC97A47A37134F7C9599B96B4DA06A00"/>
    <w:rsid w:val="00222E48"/>
  </w:style>
  <w:style w:type="paragraph" w:customStyle="1" w:styleId="A1D0C12DF1804E9D8D6F54BEFC2D4296">
    <w:name w:val="A1D0C12DF1804E9D8D6F54BEFC2D4296"/>
    <w:rsid w:val="00222E48"/>
  </w:style>
  <w:style w:type="paragraph" w:customStyle="1" w:styleId="DCDA8A9B2DA247E39F1DE6910AECADA5">
    <w:name w:val="DCDA8A9B2DA247E39F1DE6910AECADA5"/>
    <w:rsid w:val="00222E48"/>
  </w:style>
  <w:style w:type="paragraph" w:customStyle="1" w:styleId="483A5E5FD6FD46B2B14C9FA341D07C5A">
    <w:name w:val="483A5E5FD6FD46B2B14C9FA341D07C5A"/>
    <w:rsid w:val="00222E48"/>
  </w:style>
  <w:style w:type="paragraph" w:customStyle="1" w:styleId="B9755D9778BD43F7BADBA10B8E3CFD53">
    <w:name w:val="B9755D9778BD43F7BADBA10B8E3CFD53"/>
    <w:rsid w:val="00222E48"/>
  </w:style>
  <w:style w:type="paragraph" w:customStyle="1" w:styleId="564DEC78B18844C2B3961E70C98BCE5A">
    <w:name w:val="564DEC78B18844C2B3961E70C98BCE5A"/>
    <w:rsid w:val="00222E48"/>
  </w:style>
  <w:style w:type="paragraph" w:customStyle="1" w:styleId="DEC64BD59B694224912394729D471AE4">
    <w:name w:val="DEC64BD59B694224912394729D471AE4"/>
    <w:rsid w:val="00222E48"/>
  </w:style>
  <w:style w:type="paragraph" w:customStyle="1" w:styleId="5E273E07421448259366633029227100">
    <w:name w:val="5E273E07421448259366633029227100"/>
    <w:rsid w:val="00222E48"/>
  </w:style>
  <w:style w:type="paragraph" w:customStyle="1" w:styleId="F9B39355E84E465BB008DB67668E8B64">
    <w:name w:val="F9B39355E84E465BB008DB67668E8B64"/>
    <w:rsid w:val="00222E48"/>
  </w:style>
  <w:style w:type="paragraph" w:customStyle="1" w:styleId="BCB2BC33A3394841BFC17F29B5BDEC7C">
    <w:name w:val="BCB2BC33A3394841BFC17F29B5BDEC7C"/>
    <w:rsid w:val="00222E48"/>
  </w:style>
  <w:style w:type="paragraph" w:customStyle="1" w:styleId="ED5B136CFF0C4C3A989A514432E79C58">
    <w:name w:val="ED5B136CFF0C4C3A989A514432E79C58"/>
    <w:rsid w:val="00222E48"/>
  </w:style>
  <w:style w:type="paragraph" w:customStyle="1" w:styleId="F31142B994CD467BA642B40B3AC18CD3">
    <w:name w:val="F31142B994CD467BA642B40B3AC18CD3"/>
    <w:rsid w:val="00222E48"/>
  </w:style>
  <w:style w:type="paragraph" w:customStyle="1" w:styleId="DE4947744DE042EE8C0DA84024AFA43C">
    <w:name w:val="DE4947744DE042EE8C0DA84024AFA43C"/>
    <w:rsid w:val="00222E48"/>
  </w:style>
  <w:style w:type="paragraph" w:customStyle="1" w:styleId="63EB081A23E841999DDA00C14D01D33F">
    <w:name w:val="63EB081A23E841999DDA00C14D01D33F"/>
    <w:rsid w:val="00222E48"/>
  </w:style>
  <w:style w:type="paragraph" w:customStyle="1" w:styleId="5EDA0E701C6947818F76F828EAD8BAD3">
    <w:name w:val="5EDA0E701C6947818F76F828EAD8BAD3"/>
    <w:rsid w:val="00222E48"/>
  </w:style>
  <w:style w:type="paragraph" w:customStyle="1" w:styleId="D3453F48E4BE41F3B42F310E14060438">
    <w:name w:val="D3453F48E4BE41F3B42F310E14060438"/>
    <w:rsid w:val="00222E48"/>
  </w:style>
  <w:style w:type="paragraph" w:customStyle="1" w:styleId="37307A2E7F3940D996994EC0AC5F9408">
    <w:name w:val="37307A2E7F3940D996994EC0AC5F9408"/>
    <w:rsid w:val="00222E48"/>
  </w:style>
  <w:style w:type="paragraph" w:customStyle="1" w:styleId="A4802A68E7DD402FBBC8D93BC0CCF53F">
    <w:name w:val="A4802A68E7DD402FBBC8D93BC0CCF53F"/>
    <w:rsid w:val="00222E48"/>
  </w:style>
  <w:style w:type="paragraph" w:customStyle="1" w:styleId="A36D3A18B2B84C5496C4A90D357A45FA">
    <w:name w:val="A36D3A18B2B84C5496C4A90D357A45FA"/>
    <w:rsid w:val="00222E48"/>
  </w:style>
  <w:style w:type="paragraph" w:customStyle="1" w:styleId="5FC75ADF94DE45139F3250B6671E0CEB">
    <w:name w:val="5FC75ADF94DE45139F3250B6671E0CEB"/>
    <w:rsid w:val="00222E48"/>
  </w:style>
  <w:style w:type="paragraph" w:customStyle="1" w:styleId="CF10820081464CC7A516BC0D4619895C">
    <w:name w:val="CF10820081464CC7A516BC0D4619895C"/>
    <w:rsid w:val="00222E48"/>
  </w:style>
  <w:style w:type="paragraph" w:customStyle="1" w:styleId="159ECDC35EC940E78816AB30F50F05FE">
    <w:name w:val="159ECDC35EC940E78816AB30F50F05FE"/>
    <w:rsid w:val="00222E48"/>
  </w:style>
  <w:style w:type="paragraph" w:customStyle="1" w:styleId="2861812FFD074D64A32E38C6EE39FC0F">
    <w:name w:val="2861812FFD074D64A32E38C6EE39FC0F"/>
    <w:rsid w:val="00222E48"/>
  </w:style>
  <w:style w:type="paragraph" w:customStyle="1" w:styleId="35BB9A11F3004CFCB59480FEFA7990DD">
    <w:name w:val="35BB9A11F3004CFCB59480FEFA7990DD"/>
    <w:rsid w:val="0057725E"/>
  </w:style>
  <w:style w:type="paragraph" w:customStyle="1" w:styleId="83D6B0315F3B499CA8DDEF7A23ADFC8B">
    <w:name w:val="83D6B0315F3B499CA8DDEF7A23ADFC8B"/>
    <w:rsid w:val="0057725E"/>
  </w:style>
  <w:style w:type="paragraph" w:customStyle="1" w:styleId="9149F49783094AD78CF9F3CDCF5E71DE">
    <w:name w:val="9149F49783094AD78CF9F3CDCF5E71DE"/>
    <w:rsid w:val="0057725E"/>
  </w:style>
  <w:style w:type="paragraph" w:customStyle="1" w:styleId="335320347BB54E96B5139664537F6141">
    <w:name w:val="335320347BB54E96B5139664537F6141"/>
    <w:rsid w:val="0057725E"/>
  </w:style>
  <w:style w:type="paragraph" w:customStyle="1" w:styleId="F238EDF0B852464FBE58048B1E150714">
    <w:name w:val="F238EDF0B852464FBE58048B1E150714"/>
    <w:rsid w:val="0057725E"/>
  </w:style>
  <w:style w:type="paragraph" w:customStyle="1" w:styleId="3CA1EC51134343D8986BEF06A6BDFB4C">
    <w:name w:val="3CA1EC51134343D8986BEF06A6BDFB4C"/>
    <w:rsid w:val="007175AD"/>
  </w:style>
  <w:style w:type="paragraph" w:customStyle="1" w:styleId="62946D223D3C4FB58B3DFB8E902BCBDE">
    <w:name w:val="62946D223D3C4FB58B3DFB8E902BCBDE"/>
    <w:rsid w:val="007175AD"/>
  </w:style>
  <w:style w:type="paragraph" w:customStyle="1" w:styleId="A845BC9903534352A5DFA917B8AFD62C">
    <w:name w:val="A845BC9903534352A5DFA917B8AFD62C"/>
    <w:rsid w:val="007175AD"/>
  </w:style>
  <w:style w:type="paragraph" w:customStyle="1" w:styleId="563B433D06384D349E707A673731D2D0">
    <w:name w:val="563B433D06384D349E707A673731D2D0"/>
    <w:rsid w:val="001437AD"/>
  </w:style>
  <w:style w:type="paragraph" w:customStyle="1" w:styleId="061139AC32474D44A3F5F75BA19D4915">
    <w:name w:val="061139AC32474D44A3F5F75BA19D4915"/>
    <w:rsid w:val="001437AD"/>
  </w:style>
  <w:style w:type="paragraph" w:customStyle="1" w:styleId="A2D0C933357242F7A6F41A972D9ECE70">
    <w:name w:val="A2D0C933357242F7A6F41A972D9ECE70"/>
    <w:rsid w:val="001437AD"/>
  </w:style>
  <w:style w:type="paragraph" w:customStyle="1" w:styleId="DDAA590C8E8E4DA38C00A3362C11234C">
    <w:name w:val="DDAA590C8E8E4DA38C00A3362C11234C"/>
    <w:rsid w:val="001437AD"/>
  </w:style>
  <w:style w:type="paragraph" w:customStyle="1" w:styleId="CA1476D499F44364A4FE091592197E1D">
    <w:name w:val="CA1476D499F44364A4FE091592197E1D"/>
    <w:rsid w:val="00527963"/>
  </w:style>
  <w:style w:type="paragraph" w:customStyle="1" w:styleId="7BA3ACC3FD594DD18044371290493F07">
    <w:name w:val="7BA3ACC3FD594DD18044371290493F07"/>
    <w:rsid w:val="00527963"/>
  </w:style>
  <w:style w:type="paragraph" w:customStyle="1" w:styleId="2F1357E6D9EC4D148443823ABA53C837">
    <w:name w:val="2F1357E6D9EC4D148443823ABA53C837"/>
    <w:rsid w:val="00527963"/>
  </w:style>
  <w:style w:type="paragraph" w:customStyle="1" w:styleId="B008BF04DE854CDD9663776854B268D6">
    <w:name w:val="B008BF04DE854CDD9663776854B268D6"/>
    <w:rsid w:val="00527963"/>
  </w:style>
  <w:style w:type="paragraph" w:customStyle="1" w:styleId="9B6D60C4C63F49159369B5929C552264">
    <w:name w:val="9B6D60C4C63F49159369B5929C552264"/>
    <w:rsid w:val="00527963"/>
  </w:style>
  <w:style w:type="paragraph" w:customStyle="1" w:styleId="BC928AAD61814382B68F2EB97F31BEEB">
    <w:name w:val="BC928AAD61814382B68F2EB97F31BEEB"/>
    <w:rsid w:val="00527963"/>
  </w:style>
  <w:style w:type="paragraph" w:customStyle="1" w:styleId="9F5928C83A6F4CFC98C7112C3501F93C">
    <w:name w:val="9F5928C83A6F4CFC98C7112C3501F93C"/>
    <w:rsid w:val="00527963"/>
  </w:style>
  <w:style w:type="paragraph" w:customStyle="1" w:styleId="8EFE8FBEF8B74DE6AE721F67D45B94EC">
    <w:name w:val="8EFE8FBEF8B74DE6AE721F67D45B94EC"/>
    <w:rsid w:val="00527963"/>
  </w:style>
  <w:style w:type="paragraph" w:customStyle="1" w:styleId="909F9213A7E143DAB2B4279DD1730A88">
    <w:name w:val="909F9213A7E143DAB2B4279DD1730A88"/>
    <w:rsid w:val="00527963"/>
  </w:style>
  <w:style w:type="paragraph" w:customStyle="1" w:styleId="1331BD27021142F8A02952B3CBF8903E">
    <w:name w:val="1331BD27021142F8A02952B3CBF8903E"/>
    <w:rsid w:val="00527963"/>
  </w:style>
  <w:style w:type="paragraph" w:customStyle="1" w:styleId="465C0A542B7D48AFB94515F06F8A098E">
    <w:name w:val="465C0A542B7D48AFB94515F06F8A098E"/>
    <w:rsid w:val="00527963"/>
  </w:style>
  <w:style w:type="paragraph" w:customStyle="1" w:styleId="C940C122333445BDAD4E1527ED086671">
    <w:name w:val="C940C122333445BDAD4E1527ED086671"/>
    <w:rsid w:val="00527963"/>
  </w:style>
  <w:style w:type="paragraph" w:customStyle="1" w:styleId="E7A37665779645D0BC82F06543BF8F61">
    <w:name w:val="E7A37665779645D0BC82F06543BF8F61"/>
    <w:rsid w:val="00527963"/>
  </w:style>
  <w:style w:type="paragraph" w:customStyle="1" w:styleId="7B1AAC973B364AF190872EE121E3C1AB">
    <w:name w:val="7B1AAC973B364AF190872EE121E3C1AB"/>
    <w:rsid w:val="00527963"/>
  </w:style>
  <w:style w:type="paragraph" w:customStyle="1" w:styleId="9C9146C3A72C46469000945F4B94DCAB">
    <w:name w:val="9C9146C3A72C46469000945F4B94DCAB"/>
    <w:rsid w:val="00527963"/>
  </w:style>
  <w:style w:type="paragraph" w:customStyle="1" w:styleId="978A9E9F7F4B442A943D1589E174157C">
    <w:name w:val="978A9E9F7F4B442A943D1589E174157C"/>
    <w:rsid w:val="00527963"/>
  </w:style>
  <w:style w:type="paragraph" w:customStyle="1" w:styleId="F2C64316CA4446E1B0862CDEF12C4A66">
    <w:name w:val="F2C64316CA4446E1B0862CDEF12C4A66"/>
    <w:rsid w:val="00527963"/>
  </w:style>
  <w:style w:type="paragraph" w:customStyle="1" w:styleId="73485E1C94AD4D0BAF1C4D8CD1467CCB">
    <w:name w:val="73485E1C94AD4D0BAF1C4D8CD1467CCB"/>
    <w:rsid w:val="00527963"/>
  </w:style>
  <w:style w:type="paragraph" w:customStyle="1" w:styleId="C06D50F9D639440F8F723DAEF75FBD7F">
    <w:name w:val="C06D50F9D639440F8F723DAEF75FBD7F"/>
    <w:rsid w:val="00527963"/>
  </w:style>
  <w:style w:type="paragraph" w:customStyle="1" w:styleId="385E25D62B9946D7A0B0A8B73F94D228">
    <w:name w:val="385E25D62B9946D7A0B0A8B73F94D228"/>
    <w:rsid w:val="00527963"/>
  </w:style>
  <w:style w:type="paragraph" w:customStyle="1" w:styleId="47602B0E0316480280627CDB7FC99572">
    <w:name w:val="47602B0E0316480280627CDB7FC99572"/>
    <w:rsid w:val="00527963"/>
  </w:style>
  <w:style w:type="paragraph" w:customStyle="1" w:styleId="436325A64A1B423F9D967145D7A9477D">
    <w:name w:val="436325A64A1B423F9D967145D7A9477D"/>
    <w:rsid w:val="00527963"/>
  </w:style>
  <w:style w:type="paragraph" w:customStyle="1" w:styleId="5D1CD758EC6E47D6BDA2BD5F99BC5599">
    <w:name w:val="5D1CD758EC6E47D6BDA2BD5F99BC5599"/>
    <w:rsid w:val="00527963"/>
  </w:style>
  <w:style w:type="paragraph" w:customStyle="1" w:styleId="4AF402A937704F6581F9E9378F7EEE81">
    <w:name w:val="4AF402A937704F6581F9E9378F7EEE81"/>
    <w:rsid w:val="00527963"/>
  </w:style>
  <w:style w:type="paragraph" w:customStyle="1" w:styleId="C09D74EB122B4031BB9FBE818415A68D">
    <w:name w:val="C09D74EB122B4031BB9FBE818415A68D"/>
    <w:rsid w:val="00527963"/>
  </w:style>
  <w:style w:type="paragraph" w:customStyle="1" w:styleId="7608BDE8B37E469AB1EB830837E58B7C">
    <w:name w:val="7608BDE8B37E469AB1EB830837E58B7C"/>
    <w:rsid w:val="00527963"/>
  </w:style>
  <w:style w:type="paragraph" w:customStyle="1" w:styleId="13939815C4634FF2A8D257918B3E87CC">
    <w:name w:val="13939815C4634FF2A8D257918B3E87CC"/>
    <w:rsid w:val="00527963"/>
  </w:style>
  <w:style w:type="paragraph" w:customStyle="1" w:styleId="31609854AF1A44FF921111A9896B0038">
    <w:name w:val="31609854AF1A44FF921111A9896B0038"/>
    <w:rsid w:val="00527963"/>
  </w:style>
  <w:style w:type="paragraph" w:customStyle="1" w:styleId="86CA1F00B14642FAB5F45153BD562E05">
    <w:name w:val="86CA1F00B14642FAB5F45153BD562E05"/>
    <w:rsid w:val="00527963"/>
  </w:style>
  <w:style w:type="paragraph" w:customStyle="1" w:styleId="C0B75886EDF34BF2AA510DFE62CD6162">
    <w:name w:val="C0B75886EDF34BF2AA510DFE62CD6162"/>
    <w:rsid w:val="00527963"/>
  </w:style>
  <w:style w:type="paragraph" w:customStyle="1" w:styleId="339B875DBFB44B25B3829A44E35403D8">
    <w:name w:val="339B875DBFB44B25B3829A44E35403D8"/>
    <w:rsid w:val="00527963"/>
  </w:style>
  <w:style w:type="paragraph" w:customStyle="1" w:styleId="21F5A3E06E144B21BE0AEB9CB01A66E1">
    <w:name w:val="21F5A3E06E144B21BE0AEB9CB01A66E1"/>
    <w:rsid w:val="00527963"/>
  </w:style>
  <w:style w:type="paragraph" w:customStyle="1" w:styleId="8EB7A0D8EB1E455E84AB74881A8C487D">
    <w:name w:val="8EB7A0D8EB1E455E84AB74881A8C487D"/>
    <w:rsid w:val="00527963"/>
  </w:style>
  <w:style w:type="paragraph" w:customStyle="1" w:styleId="7C8CA99A925E4ADE8C82E4C6003E6D57">
    <w:name w:val="7C8CA99A925E4ADE8C82E4C6003E6D57"/>
    <w:rsid w:val="00527963"/>
  </w:style>
  <w:style w:type="paragraph" w:customStyle="1" w:styleId="5A78258A2F5F4CEB82D88D2D59F9AFCD">
    <w:name w:val="5A78258A2F5F4CEB82D88D2D59F9AFCD"/>
    <w:rsid w:val="00527963"/>
  </w:style>
  <w:style w:type="paragraph" w:customStyle="1" w:styleId="A870C92FC7B2434F98D7C2E811273C30">
    <w:name w:val="A870C92FC7B2434F98D7C2E811273C30"/>
    <w:rsid w:val="00527963"/>
  </w:style>
  <w:style w:type="paragraph" w:customStyle="1" w:styleId="48108553CECD4B519465480ECFB7BBD6">
    <w:name w:val="48108553CECD4B519465480ECFB7BBD6"/>
    <w:rsid w:val="00527963"/>
  </w:style>
  <w:style w:type="paragraph" w:customStyle="1" w:styleId="BC5A726034A248B2B069790CEB7C19C4">
    <w:name w:val="BC5A726034A248B2B069790CEB7C19C4"/>
    <w:rsid w:val="00527963"/>
  </w:style>
  <w:style w:type="paragraph" w:customStyle="1" w:styleId="55A794BAB07347788721549E9827EEAB">
    <w:name w:val="55A794BAB07347788721549E9827EEAB"/>
    <w:rsid w:val="00527963"/>
  </w:style>
  <w:style w:type="paragraph" w:customStyle="1" w:styleId="7D52C9C18F3F4FA59E7922DD2EAB8B88">
    <w:name w:val="7D52C9C18F3F4FA59E7922DD2EAB8B88"/>
    <w:rsid w:val="00527963"/>
  </w:style>
  <w:style w:type="paragraph" w:customStyle="1" w:styleId="89A34E119A5548A4A677315051F792B4">
    <w:name w:val="89A34E119A5548A4A677315051F792B4"/>
    <w:rsid w:val="00527963"/>
  </w:style>
  <w:style w:type="paragraph" w:customStyle="1" w:styleId="0BDB259B04D24B908641777436B6ACD8">
    <w:name w:val="0BDB259B04D24B908641777436B6ACD8"/>
    <w:rsid w:val="00527963"/>
  </w:style>
  <w:style w:type="paragraph" w:customStyle="1" w:styleId="4259C976AD1B467D83B85006F824C7D7">
    <w:name w:val="4259C976AD1B467D83B85006F824C7D7"/>
    <w:rsid w:val="00527963"/>
  </w:style>
  <w:style w:type="paragraph" w:customStyle="1" w:styleId="CACE9B6F50C342BC8DC2D2CA30B4A01A">
    <w:name w:val="CACE9B6F50C342BC8DC2D2CA30B4A01A"/>
    <w:rsid w:val="00043640"/>
  </w:style>
  <w:style w:type="paragraph" w:customStyle="1" w:styleId="EE81E509E9F74EAFB3AAB52386636D9F">
    <w:name w:val="EE81E509E9F74EAFB3AAB52386636D9F"/>
    <w:rsid w:val="00043640"/>
  </w:style>
  <w:style w:type="paragraph" w:customStyle="1" w:styleId="C40CFF9165B14E079E90FFE2079118F3">
    <w:name w:val="C40CFF9165B14E079E90FFE2079118F3"/>
    <w:rsid w:val="00043640"/>
  </w:style>
  <w:style w:type="paragraph" w:customStyle="1" w:styleId="B275745401F34E64A56236EECF4524CB">
    <w:name w:val="B275745401F34E64A56236EECF4524CB"/>
    <w:rsid w:val="00043640"/>
  </w:style>
  <w:style w:type="paragraph" w:customStyle="1" w:styleId="F0F0A77159D54BAB9283599FEBD4C916">
    <w:name w:val="F0F0A77159D54BAB9283599FEBD4C916"/>
    <w:rsid w:val="005A257D"/>
  </w:style>
  <w:style w:type="paragraph" w:customStyle="1" w:styleId="B3034B995CAA42D09626226296C22FC1">
    <w:name w:val="B3034B995CAA42D09626226296C22FC1"/>
    <w:rsid w:val="005A257D"/>
  </w:style>
  <w:style w:type="paragraph" w:customStyle="1" w:styleId="DA8B4BD9164041CA901A5BDAFB317370">
    <w:name w:val="DA8B4BD9164041CA901A5BDAFB317370"/>
    <w:rsid w:val="005A257D"/>
  </w:style>
  <w:style w:type="paragraph" w:customStyle="1" w:styleId="D42C8E1EB78543BB9817F7BB5A588F40">
    <w:name w:val="D42C8E1EB78543BB9817F7BB5A588F40"/>
    <w:rsid w:val="005A257D"/>
  </w:style>
  <w:style w:type="paragraph" w:customStyle="1" w:styleId="A82D89B4366E4A7FAE887FC371FF66B0">
    <w:name w:val="A82D89B4366E4A7FAE887FC371FF66B0"/>
    <w:rsid w:val="005A257D"/>
  </w:style>
  <w:style w:type="paragraph" w:customStyle="1" w:styleId="5EBCE619F1AD4865B768EF61E1CCBF15">
    <w:name w:val="5EBCE619F1AD4865B768EF61E1CCBF15"/>
    <w:rsid w:val="005A257D"/>
  </w:style>
  <w:style w:type="paragraph" w:customStyle="1" w:styleId="0326C0DF25A94E3AAAA3B8F6752B2273">
    <w:name w:val="0326C0DF25A94E3AAAA3B8F6752B2273"/>
    <w:rsid w:val="005A257D"/>
  </w:style>
  <w:style w:type="paragraph" w:customStyle="1" w:styleId="C211A0533E1444F99C4C2B4E5ACC6116">
    <w:name w:val="C211A0533E1444F99C4C2B4E5ACC6116"/>
    <w:rsid w:val="005A257D"/>
  </w:style>
  <w:style w:type="paragraph" w:customStyle="1" w:styleId="BE3F671C36FB454FBB9B9DA6482E250F">
    <w:name w:val="BE3F671C36FB454FBB9B9DA6482E250F"/>
    <w:rsid w:val="005A257D"/>
  </w:style>
  <w:style w:type="paragraph" w:customStyle="1" w:styleId="0D601D6FB5874348BAD79C36BE5E02A3">
    <w:name w:val="0D601D6FB5874348BAD79C36BE5E02A3"/>
    <w:rsid w:val="005A257D"/>
  </w:style>
  <w:style w:type="paragraph" w:customStyle="1" w:styleId="FA9DB7458A33493F9661D7AC422B837B">
    <w:name w:val="FA9DB7458A33493F9661D7AC422B837B"/>
    <w:rsid w:val="005A257D"/>
  </w:style>
  <w:style w:type="paragraph" w:customStyle="1" w:styleId="6843E6F4BB4E4025A2204527E64B391A">
    <w:name w:val="6843E6F4BB4E4025A2204527E64B391A"/>
    <w:rsid w:val="005A257D"/>
  </w:style>
  <w:style w:type="paragraph" w:customStyle="1" w:styleId="6BDCDF62283C4E1EB0E4320858669F02">
    <w:name w:val="6BDCDF62283C4E1EB0E4320858669F02"/>
    <w:rsid w:val="005A257D"/>
  </w:style>
  <w:style w:type="paragraph" w:customStyle="1" w:styleId="8D49CB7AEF2D40448923154673827D0A">
    <w:name w:val="8D49CB7AEF2D40448923154673827D0A"/>
    <w:rsid w:val="005A257D"/>
  </w:style>
  <w:style w:type="paragraph" w:customStyle="1" w:styleId="3BB7719A93C7427DB61D1878F68AA2B8">
    <w:name w:val="3BB7719A93C7427DB61D1878F68AA2B8"/>
    <w:rsid w:val="005A257D"/>
  </w:style>
  <w:style w:type="paragraph" w:customStyle="1" w:styleId="30A14F85DFCF4CD2A5B3C3C5D96E4107">
    <w:name w:val="30A14F85DFCF4CD2A5B3C3C5D96E4107"/>
    <w:rsid w:val="005A257D"/>
  </w:style>
  <w:style w:type="paragraph" w:customStyle="1" w:styleId="B076BAAFE58B421BAB3B03F731E8ECA8">
    <w:name w:val="B076BAAFE58B421BAB3B03F731E8ECA8"/>
    <w:rsid w:val="005A257D"/>
  </w:style>
  <w:style w:type="paragraph" w:customStyle="1" w:styleId="F008B21233D343C4B3070207DB5ED287">
    <w:name w:val="F008B21233D343C4B3070207DB5ED287"/>
    <w:rsid w:val="005A257D"/>
  </w:style>
  <w:style w:type="paragraph" w:customStyle="1" w:styleId="68F6CF4441BF4DD9A69FA6F63628BE0A">
    <w:name w:val="68F6CF4441BF4DD9A69FA6F63628BE0A"/>
    <w:rsid w:val="005A257D"/>
  </w:style>
  <w:style w:type="paragraph" w:customStyle="1" w:styleId="02462845201F43F3AF346DFEC662A3AB">
    <w:name w:val="02462845201F43F3AF346DFEC662A3AB"/>
    <w:rsid w:val="005A257D"/>
  </w:style>
  <w:style w:type="paragraph" w:customStyle="1" w:styleId="3540E184A877441CB39B0E6D6C86A9E0">
    <w:name w:val="3540E184A877441CB39B0E6D6C86A9E0"/>
    <w:rsid w:val="005A257D"/>
  </w:style>
  <w:style w:type="paragraph" w:customStyle="1" w:styleId="096EB2A425E04ADB963EE96F338B1335">
    <w:name w:val="096EB2A425E04ADB963EE96F338B1335"/>
    <w:rsid w:val="005A257D"/>
  </w:style>
  <w:style w:type="paragraph" w:customStyle="1" w:styleId="E853C894B7834F258BA2B9BF50D34211">
    <w:name w:val="E853C894B7834F258BA2B9BF50D34211"/>
    <w:rsid w:val="005A257D"/>
  </w:style>
  <w:style w:type="paragraph" w:customStyle="1" w:styleId="C0B588B642454CF3A8E93EBB916570E5">
    <w:name w:val="C0B588B642454CF3A8E93EBB916570E5"/>
    <w:rsid w:val="005A257D"/>
  </w:style>
  <w:style w:type="paragraph" w:customStyle="1" w:styleId="2AB94FF457314A09A5C7155F8D50FBE4">
    <w:name w:val="2AB94FF457314A09A5C7155F8D50FBE4"/>
    <w:rsid w:val="005A257D"/>
  </w:style>
  <w:style w:type="paragraph" w:customStyle="1" w:styleId="3173182CF8AD491290986341AFBB5E88">
    <w:name w:val="3173182CF8AD491290986341AFBB5E88"/>
    <w:rsid w:val="005A257D"/>
  </w:style>
  <w:style w:type="paragraph" w:customStyle="1" w:styleId="441AA75031E143518EF58E2D39B19D5C">
    <w:name w:val="441AA75031E143518EF58E2D39B19D5C"/>
    <w:rsid w:val="005A257D"/>
  </w:style>
  <w:style w:type="paragraph" w:customStyle="1" w:styleId="5C6A21A4A4B54524AAA5266595F471E2">
    <w:name w:val="5C6A21A4A4B54524AAA5266595F471E2"/>
    <w:rsid w:val="005A257D"/>
  </w:style>
  <w:style w:type="paragraph" w:customStyle="1" w:styleId="F02C67A5267D429F83A08A2DA38C6183">
    <w:name w:val="F02C67A5267D429F83A08A2DA38C6183"/>
    <w:rsid w:val="005A257D"/>
  </w:style>
  <w:style w:type="paragraph" w:customStyle="1" w:styleId="CFCB874386C9432F9A6C1D3DF500CBAE3">
    <w:name w:val="CFCB874386C9432F9A6C1D3DF500CBA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3">
    <w:name w:val="0919285DF63A4539B0164F794D8FC249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3">
    <w:name w:val="055A454F2E0E432E914B0E12CF7B30B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3">
    <w:name w:val="B15EEAAB32C448338E36D0BBCD09209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3">
    <w:name w:val="105DAF034CD8454D99C525A606A7D2E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3">
    <w:name w:val="7AFF7C38C8E74E5096F7994FB8831551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3">
    <w:name w:val="AE6872E03D0B425AB0FBFB820037FDD2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3">
    <w:name w:val="323D3A54C2E44EDD898718437B0564E5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3">
    <w:name w:val="18B4979750BF494EBD104883E64E1B74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3">
    <w:name w:val="C4237BFC1BAC4E8CB41B9836E86378A1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3">
    <w:name w:val="B58261993B744FE3B90F872EB999397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3">
    <w:name w:val="345377B82EE74296A421BDBAD1BE6D5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3">
    <w:name w:val="2129FA4531A04B5594E49D8F7686FBA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3">
    <w:name w:val="C8EF22A5F5684997A08D346FB3BD8286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3">
    <w:name w:val="ABE72C33C738422E8A4CB655587F2D44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3">
    <w:name w:val="5A418E358AA6484A995F7754756E25E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3">
    <w:name w:val="8719A3A00E18420A8CBE3767060C0230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3">
    <w:name w:val="9623F38E7A84455BA769AAADDDBD1080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3">
    <w:name w:val="AE6ED5233E624E09A43F8363E444551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4">
    <w:name w:val="28F47C792F304DC2B3C1A940CB56000C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4">
    <w:name w:val="1EC14517938E4F3EB3DD6F7C595C36A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3">
    <w:name w:val="62F12CAA3A374A4E8C1EFB813F20362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4">
    <w:name w:val="2F6B11C4C9B3409D836059A585A98FD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4">
    <w:name w:val="786EF06315B4442FB0AE8BAC00EFFFF8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4">
    <w:name w:val="B29C22E71201490EBE740082CECB238F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4">
    <w:name w:val="6BF7ADD6E9374BE082A05B74A31635B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4">
    <w:name w:val="029AE248736D49E68495357531482B40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4">
    <w:name w:val="20E56022B76443E2A001AFCF01319958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3">
    <w:name w:val="F515130D3B8A4158A35751156A90654A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4">
    <w:name w:val="68E96277E88C4828A48CB3DBC8AC096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3">
    <w:name w:val="49F3C04F6A134074A881C9BFCF70F74C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3">
    <w:name w:val="6AE1CD910E8F41D29F400EA3E725C6F3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3">
    <w:name w:val="3B22854DC07E40D0AFB1127A29B7782F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3">
    <w:name w:val="B879AABD2D3147FA957B999EEDCDF07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2">
    <w:name w:val="BCD75D2654F14F48B3DC5670B415E256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2">
    <w:name w:val="ED2CA243C2874EE385E87F7B16DF67C1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">
    <w:name w:val="40D9550E133C4CD9816273D0ECE8ED2D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">
    <w:name w:val="0D9279C919874A2B86DA72E75FA08E2C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">
    <w:name w:val="F9A5984141C74144A08DDD73D017BE3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">
    <w:name w:val="FCC02BFBF77D4460AF98C419F0B17B1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">
    <w:name w:val="0AF788556A164979A8B6E0945F70ACB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1">
    <w:name w:val="AC37267799CB45BFBFF54C77BBADFB3F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1">
    <w:name w:val="994E00F383894480A240A753E138103E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">
    <w:name w:val="C8B1D3ED267547A58CAC1D11EFF64B6B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">
    <w:name w:val="BA4401BDB5134B9C97FF56F8AAE72D4F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">
    <w:name w:val="ECBF8F3268274AC0A62430FFCA6FD7DA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">
    <w:name w:val="8DA7147432A84D90A31F057B41A7021B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">
    <w:name w:val="656F8CF78CBC486EB99EEE1397490B1D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">
    <w:name w:val="D583E3E4CB3E46CEBC4E9A54909AB16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">
    <w:name w:val="A4755362F8364F3E90B60299FB0DA88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4">
    <w:name w:val="CFCB874386C9432F9A6C1D3DF500CBA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4">
    <w:name w:val="0919285DF63A4539B0164F794D8FC249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4">
    <w:name w:val="055A454F2E0E432E914B0E12CF7B30B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4">
    <w:name w:val="B15EEAAB32C448338E36D0BBCD09209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4">
    <w:name w:val="105DAF034CD8454D99C525A606A7D2E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4">
    <w:name w:val="7AFF7C38C8E74E5096F7994FB8831551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4">
    <w:name w:val="AE6872E03D0B425AB0FBFB820037FDD2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4">
    <w:name w:val="323D3A54C2E44EDD898718437B0564E5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4">
    <w:name w:val="18B4979750BF494EBD104883E64E1B7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4">
    <w:name w:val="C4237BFC1BAC4E8CB41B9836E86378A1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4">
    <w:name w:val="B58261993B744FE3B90F872EB999397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4">
    <w:name w:val="345377B82EE74296A421BDBAD1BE6D5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4">
    <w:name w:val="2129FA4531A04B5594E49D8F7686FBA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4">
    <w:name w:val="C8EF22A5F5684997A08D346FB3BD8286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4">
    <w:name w:val="ABE72C33C738422E8A4CB655587F2D4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4">
    <w:name w:val="5A418E358AA6484A995F7754756E25E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4">
    <w:name w:val="8719A3A00E18420A8CBE3767060C0230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4">
    <w:name w:val="9623F38E7A84455BA769AAADDDBD1080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4">
    <w:name w:val="AE6ED5233E624E09A43F8363E444551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5">
    <w:name w:val="28F47C792F304DC2B3C1A940CB56000C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5">
    <w:name w:val="1EC14517938E4F3EB3DD6F7C595C36A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4">
    <w:name w:val="62F12CAA3A374A4E8C1EFB813F20362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5">
    <w:name w:val="2F6B11C4C9B3409D836059A585A98FD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5">
    <w:name w:val="786EF06315B4442FB0AE8BAC00EFFFF8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5">
    <w:name w:val="B29C22E71201490EBE740082CECB238F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5">
    <w:name w:val="6BF7ADD6E9374BE082A05B74A31635B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5">
    <w:name w:val="029AE248736D49E68495357531482B40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5">
    <w:name w:val="20E56022B76443E2A001AFCF01319958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4">
    <w:name w:val="F515130D3B8A4158A35751156A90654A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5">
    <w:name w:val="68E96277E88C4828A48CB3DBC8AC096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4">
    <w:name w:val="49F3C04F6A134074A881C9BFCF70F74C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4">
    <w:name w:val="6AE1CD910E8F41D29F400EA3E725C6F3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4">
    <w:name w:val="3B22854DC07E40D0AFB1127A29B7782F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4">
    <w:name w:val="B879AABD2D3147FA957B999EEDCDF07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3">
    <w:name w:val="BCD75D2654F14F48B3DC5670B415E256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3">
    <w:name w:val="ED2CA243C2874EE385E87F7B16DF67C1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1">
    <w:name w:val="40D9550E133C4CD9816273D0ECE8ED2D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1">
    <w:name w:val="0D9279C919874A2B86DA72E75FA08E2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1">
    <w:name w:val="F9A5984141C74144A08DDD73D017BE37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1">
    <w:name w:val="FCC02BFBF77D4460AF98C419F0B17B14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1">
    <w:name w:val="0AF788556A164979A8B6E0945F70ACB9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2">
    <w:name w:val="AC37267799CB45BFBFF54C77BBADFB3F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2">
    <w:name w:val="994E00F383894480A240A753E138103E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1">
    <w:name w:val="C8B1D3ED267547A58CAC1D11EFF64B6B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1">
    <w:name w:val="BA4401BDB5134B9C97FF56F8AAE72D4F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1">
    <w:name w:val="ECBF8F3268274AC0A62430FFCA6FD7D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1">
    <w:name w:val="8DA7147432A84D90A31F057B41A7021B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1">
    <w:name w:val="656F8CF78CBC486EB99EEE1397490B1D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1">
    <w:name w:val="D583E3E4CB3E46CEBC4E9A54909AB162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1">
    <w:name w:val="A4755362F8364F3E90B60299FB0DA888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5">
    <w:name w:val="CFCB874386C9432F9A6C1D3DF500CBA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5">
    <w:name w:val="0919285DF63A4539B0164F794D8FC249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5">
    <w:name w:val="055A454F2E0E432E914B0E12CF7B30B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5">
    <w:name w:val="B15EEAAB32C448338E36D0BBCD09209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5">
    <w:name w:val="105DAF034CD8454D99C525A606A7D2E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5">
    <w:name w:val="7AFF7C38C8E74E5096F7994FB8831551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5">
    <w:name w:val="AE6872E03D0B425AB0FBFB820037FDD2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5">
    <w:name w:val="323D3A54C2E44EDD898718437B0564E5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5">
    <w:name w:val="18B4979750BF494EBD104883E64E1B74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5">
    <w:name w:val="C4237BFC1BAC4E8CB41B9836E86378A1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5">
    <w:name w:val="B58261993B744FE3B90F872EB999397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5">
    <w:name w:val="345377B82EE74296A421BDBAD1BE6D5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5">
    <w:name w:val="2129FA4531A04B5594E49D8F7686FBA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5">
    <w:name w:val="C8EF22A5F5684997A08D346FB3BD8286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5">
    <w:name w:val="ABE72C33C738422E8A4CB655587F2D44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5">
    <w:name w:val="5A418E358AA6484A995F7754756E25E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5">
    <w:name w:val="8719A3A00E18420A8CBE3767060C0230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5">
    <w:name w:val="9623F38E7A84455BA769AAADDDBD1080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5">
    <w:name w:val="AE6ED5233E624E09A43F8363E444551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6">
    <w:name w:val="28F47C792F304DC2B3C1A940CB56000C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6">
    <w:name w:val="1EC14517938E4F3EB3DD6F7C595C36AD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5">
    <w:name w:val="62F12CAA3A374A4E8C1EFB813F20362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6">
    <w:name w:val="2F6B11C4C9B3409D836059A585A98FD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6">
    <w:name w:val="786EF06315B4442FB0AE8BAC00EFFFF8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6">
    <w:name w:val="B29C22E71201490EBE740082CECB238F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6">
    <w:name w:val="6BF7ADD6E9374BE082A05B74A31635BD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6">
    <w:name w:val="029AE248736D49E68495357531482B40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6">
    <w:name w:val="20E56022B76443E2A001AFCF01319958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5">
    <w:name w:val="F515130D3B8A4158A35751156A90654A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6">
    <w:name w:val="68E96277E88C4828A48CB3DBC8AC096E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5">
    <w:name w:val="49F3C04F6A134074A881C9BFCF70F74C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5">
    <w:name w:val="6AE1CD910E8F41D29F400EA3E725C6F3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5">
    <w:name w:val="3B22854DC07E40D0AFB1127A29B7782F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5">
    <w:name w:val="B879AABD2D3147FA957B999EEDCDF07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4">
    <w:name w:val="BCD75D2654F14F48B3DC5670B415E256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4">
    <w:name w:val="ED2CA243C2874EE385E87F7B16DF67C1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2">
    <w:name w:val="40D9550E133C4CD9816273D0ECE8ED2D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2">
    <w:name w:val="0D9279C919874A2B86DA72E75FA08E2C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2">
    <w:name w:val="F9A5984141C74144A08DDD73D017BE37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2">
    <w:name w:val="FCC02BFBF77D4460AF98C419F0B17B14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2">
    <w:name w:val="0AF788556A164979A8B6E0945F70ACB9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3">
    <w:name w:val="AC37267799CB45BFBFF54C77BBADFB3F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3">
    <w:name w:val="994E00F383894480A240A753E138103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2">
    <w:name w:val="C8B1D3ED267547A58CAC1D11EFF64B6B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2">
    <w:name w:val="BA4401BDB5134B9C97FF56F8AAE72D4F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2">
    <w:name w:val="ECBF8F3268274AC0A62430FFCA6FD7DA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2">
    <w:name w:val="8DA7147432A84D90A31F057B41A7021B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2">
    <w:name w:val="656F8CF78CBC486EB99EEE1397490B1D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2">
    <w:name w:val="D583E3E4CB3E46CEBC4E9A54909AB162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2">
    <w:name w:val="A4755362F8364F3E90B60299FB0DA888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6">
    <w:name w:val="CFCB874386C9432F9A6C1D3DF500CBAE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6">
    <w:name w:val="0919285DF63A4539B0164F794D8FC249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6">
    <w:name w:val="055A454F2E0E432E914B0E12CF7B30B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6">
    <w:name w:val="B15EEAAB32C448338E36D0BBCD09209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6">
    <w:name w:val="105DAF034CD8454D99C525A606A7D2E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6">
    <w:name w:val="7AFF7C38C8E74E5096F7994FB8831551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6">
    <w:name w:val="AE6872E03D0B425AB0FBFB820037FDD2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6">
    <w:name w:val="323D3A54C2E44EDD898718437B0564E5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6">
    <w:name w:val="18B4979750BF494EBD104883E64E1B74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6">
    <w:name w:val="C4237BFC1BAC4E8CB41B9836E86378A1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6">
    <w:name w:val="B58261993B744FE3B90F872EB999397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6">
    <w:name w:val="345377B82EE74296A421BDBAD1BE6D5E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6">
    <w:name w:val="2129FA4531A04B5594E49D8F7686FBA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6">
    <w:name w:val="C8EF22A5F5684997A08D346FB3BD8286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6">
    <w:name w:val="ABE72C33C738422E8A4CB655587F2D44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6">
    <w:name w:val="5A418E358AA6484A995F7754756E25E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6">
    <w:name w:val="8719A3A00E18420A8CBE3767060C0230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6">
    <w:name w:val="9623F38E7A84455BA769AAADDDBD1080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6">
    <w:name w:val="AE6ED5233E624E09A43F8363E444551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7">
    <w:name w:val="28F47C792F304DC2B3C1A940CB56000C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7">
    <w:name w:val="1EC14517938E4F3EB3DD6F7C595C36AD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6">
    <w:name w:val="62F12CAA3A374A4E8C1EFB813F203627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7">
    <w:name w:val="2F6B11C4C9B3409D836059A585A98FD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7">
    <w:name w:val="786EF06315B4442FB0AE8BAC00EFFFF8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7">
    <w:name w:val="B29C22E71201490EBE740082CECB238F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7">
    <w:name w:val="6BF7ADD6E9374BE082A05B74A31635BD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7">
    <w:name w:val="029AE248736D49E68495357531482B40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7">
    <w:name w:val="20E56022B76443E2A001AFCF01319958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6">
    <w:name w:val="F515130D3B8A4158A35751156A90654A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7">
    <w:name w:val="68E96277E88C4828A48CB3DBC8AC096E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6">
    <w:name w:val="49F3C04F6A134074A881C9BFCF70F74C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6">
    <w:name w:val="6AE1CD910E8F41D29F400EA3E725C6F3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6">
    <w:name w:val="3B22854DC07E40D0AFB1127A29B7782F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6">
    <w:name w:val="B879AABD2D3147FA957B999EEDCDF07D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5">
    <w:name w:val="BCD75D2654F14F48B3DC5670B415E256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5">
    <w:name w:val="ED2CA243C2874EE385E87F7B16DF67C1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3">
    <w:name w:val="40D9550E133C4CD9816273D0ECE8ED2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3">
    <w:name w:val="0D9279C919874A2B86DA72E75FA08E2C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3">
    <w:name w:val="F9A5984141C74144A08DDD73D017BE3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3">
    <w:name w:val="FCC02BFBF77D4460AF98C419F0B17B14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3">
    <w:name w:val="0AF788556A164979A8B6E0945F70ACB9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4">
    <w:name w:val="AC37267799CB45BFBFF54C77BBADFB3F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4">
    <w:name w:val="994E00F383894480A240A753E138103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3">
    <w:name w:val="C8B1D3ED267547A58CAC1D11EFF64B6B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3">
    <w:name w:val="BA4401BDB5134B9C97FF56F8AAE72D4F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3">
    <w:name w:val="ECBF8F3268274AC0A62430FFCA6FD7DA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3">
    <w:name w:val="8DA7147432A84D90A31F057B41A7021B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3">
    <w:name w:val="656F8CF78CBC486EB99EEE1397490B1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3">
    <w:name w:val="D583E3E4CB3E46CEBC4E9A54909AB162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3">
    <w:name w:val="A4755362F8364F3E90B60299FB0DA888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7">
    <w:name w:val="CFCB874386C9432F9A6C1D3DF500CBAE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7">
    <w:name w:val="0919285DF63A4539B0164F794D8FC249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7">
    <w:name w:val="055A454F2E0E432E914B0E12CF7B30B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7">
    <w:name w:val="B15EEAAB32C448338E36D0BBCD09209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7">
    <w:name w:val="105DAF034CD8454D99C525A606A7D2E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7">
    <w:name w:val="7AFF7C38C8E74E5096F7994FB8831551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7">
    <w:name w:val="AE6872E03D0B425AB0FBFB820037FDD2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7">
    <w:name w:val="323D3A54C2E44EDD898718437B0564E5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7">
    <w:name w:val="18B4979750BF494EBD104883E64E1B74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7">
    <w:name w:val="C4237BFC1BAC4E8CB41B9836E86378A1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7">
    <w:name w:val="B58261993B744FE3B90F872EB999397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7">
    <w:name w:val="345377B82EE74296A421BDBAD1BE6D5E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7">
    <w:name w:val="2129FA4531A04B5594E49D8F7686FBA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7">
    <w:name w:val="C8EF22A5F5684997A08D346FB3BD8286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7">
    <w:name w:val="ABE72C33C738422E8A4CB655587F2D44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7">
    <w:name w:val="5A418E358AA6484A995F7754756E25E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7">
    <w:name w:val="8719A3A00E18420A8CBE3767060C0230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7">
    <w:name w:val="9623F38E7A84455BA769AAADDDBD1080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7">
    <w:name w:val="AE6ED5233E624E09A43F8363E444551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8">
    <w:name w:val="28F47C792F304DC2B3C1A940CB56000C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8">
    <w:name w:val="1EC14517938E4F3EB3DD6F7C595C36AD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7">
    <w:name w:val="62F12CAA3A374A4E8C1EFB813F203627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8">
    <w:name w:val="2F6B11C4C9B3409D836059A585A98FD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8">
    <w:name w:val="786EF06315B4442FB0AE8BAC00EFFFF8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8">
    <w:name w:val="B29C22E71201490EBE740082CECB238F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8">
    <w:name w:val="6BF7ADD6E9374BE082A05B74A31635BD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8">
    <w:name w:val="029AE248736D49E68495357531482B40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8">
    <w:name w:val="20E56022B76443E2A001AFCF01319958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7">
    <w:name w:val="F515130D3B8A4158A35751156A90654A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8">
    <w:name w:val="68E96277E88C4828A48CB3DBC8AC096E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7">
    <w:name w:val="49F3C04F6A134074A881C9BFCF70F74C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7">
    <w:name w:val="6AE1CD910E8F41D29F400EA3E725C6F3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7">
    <w:name w:val="3B22854DC07E40D0AFB1127A29B7782F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7">
    <w:name w:val="B879AABD2D3147FA957B999EEDCDF07D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6">
    <w:name w:val="BCD75D2654F14F48B3DC5670B415E256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6">
    <w:name w:val="ED2CA243C2874EE385E87F7B16DF67C1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4">
    <w:name w:val="40D9550E133C4CD9816273D0ECE8ED2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4">
    <w:name w:val="0D9279C919874A2B86DA72E75FA08E2C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4">
    <w:name w:val="F9A5984141C74144A08DDD73D017BE3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4">
    <w:name w:val="FCC02BFBF77D4460AF98C419F0B17B1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4">
    <w:name w:val="0AF788556A164979A8B6E0945F70ACB9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5">
    <w:name w:val="AC37267799CB45BFBFF54C77BBADFB3F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5">
    <w:name w:val="994E00F383894480A240A753E138103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4">
    <w:name w:val="C8B1D3ED267547A58CAC1D11EFF64B6B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4">
    <w:name w:val="BA4401BDB5134B9C97FF56F8AAE72D4F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4">
    <w:name w:val="ECBF8F3268274AC0A62430FFCA6FD7DA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4">
    <w:name w:val="8DA7147432A84D90A31F057B41A7021B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4">
    <w:name w:val="656F8CF78CBC486EB99EEE1397490B1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4">
    <w:name w:val="D583E3E4CB3E46CEBC4E9A54909AB162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4">
    <w:name w:val="A4755362F8364F3E90B60299FB0DA888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89C53504B7476C9BB2006A263CA89A">
    <w:name w:val="6889C53504B7476C9BB2006A263CA89A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27B6FBC8DF14759BC5E06A8D4D700EB">
    <w:name w:val="E27B6FBC8DF14759BC5E06A8D4D700EB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7E8C728729C4A9F8FAB48FCBC9FB644">
    <w:name w:val="27E8C728729C4A9F8FAB48FCBC9FB6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77349FB36C140C9B654CF8E0E09E15A">
    <w:name w:val="677349FB36C140C9B654CF8E0E09E15A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0E0D94D4CAC4ABA8BA936A01D41C22F">
    <w:name w:val="00E0D94D4CAC4ABA8BA936A01D41C22F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C328F39AD6C42259F34EB817831F881">
    <w:name w:val="5C328F39AD6C42259F34EB817831F88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3C60BDF73F4301B9348527DBDD87EB">
    <w:name w:val="B83C60BDF73F4301B9348527DBDD87EB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233197CAD814BDBA8AF2911DC8809E3">
    <w:name w:val="1233197CAD814BDBA8AF2911DC8809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3">
    <w:name w:val="F69C01FFB63C4AC792E1EA26B0A084C3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4">
    <w:name w:val="720C865CDCF14A61935F8ADA7B6E017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4">
    <w:name w:val="4244376F23B849978C1D346016EA1CA0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3">
    <w:name w:val="37CD1C9FEFD54B3FB24094F164504394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4">
    <w:name w:val="98BA064BBE29430EBF6501F0A5894649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01D2734D041B3AE4B4BFEC2FB2D572">
    <w:name w:val="5A401D2734D041B3AE4B4BFEC2FB2D57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C05D4F77154D80A4EAAD7735A50ABE">
    <w:name w:val="F6C05D4F77154D80A4EAAD7735A50ABE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1D0C12DF1804E9D8D6F54BEFC2D42961">
    <w:name w:val="A1D0C12DF1804E9D8D6F54BEFC2D4296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CDA8A9B2DA247E39F1DE6910AECADA51">
    <w:name w:val="DCDA8A9B2DA247E39F1DE6910AECADA5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83A5E5FD6FD46B2B14C9FA341D07C5A1">
    <w:name w:val="483A5E5FD6FD46B2B14C9FA341D07C5A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15372265694CA298E78ACE938CD38C">
    <w:name w:val="6B15372265694CA298E78ACE938CD38C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FC4B39A79145B6BFB914753C7A3CB3">
    <w:name w:val="69FC4B39A79145B6BFB914753C7A3CB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E6C552CBA414820A0B6D0CE66ADFF38">
    <w:name w:val="CE6C552CBA414820A0B6D0CE66ADFF3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0A7DE38552B43E29278708F6979B5763">
    <w:name w:val="E0A7DE38552B43E29278708F6979B576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A4FD66D7C554755A1A7AE554664B0E33">
    <w:name w:val="CA4FD66D7C554755A1A7AE554664B0E3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DAD765650A4532B65E2627B8A0A9CF3">
    <w:name w:val="22DAD765650A4532B65E2627B8A0A9CF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56A198721CC44B6943DB9C127FCA9633">
    <w:name w:val="756A198721CC44B6943DB9C127FCA963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354DD1838654B8680AD6CD51074D43E3">
    <w:name w:val="5354DD1838654B8680AD6CD51074D43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84772679084806944AC97E6966F13D3">
    <w:name w:val="4484772679084806944AC97E6966F13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08B2227E564469A241BB624A84970D3">
    <w:name w:val="AF08B2227E564469A241BB624A84970D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A96C7A5F1F420AA9A7BF6D875C52953">
    <w:name w:val="7AA96C7A5F1F420AA9A7BF6D875C5295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6FE74DF11C44A6B42416ECEEAAB5523">
    <w:name w:val="6B6FE74DF11C44A6B42416ECEEAAB552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2E249D5959469B8E586968AEEAD8B43">
    <w:name w:val="AA2E249D5959469B8E586968AEEAD8B4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A93F89CAE3946C48B9A872C6A2EB2DE3">
    <w:name w:val="7A93F89CAE3946C48B9A872C6A2EB2DE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96310DF613D488E9AAAF162B0F121AA3">
    <w:name w:val="196310DF613D488E9AAAF162B0F121AA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0BF92F764B7C49CF86A0DF2FE03D4D2F3">
    <w:name w:val="0BF92F764B7C49CF86A0DF2FE03D4D2F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76DD6EE3B66441DA6D0E65A620F3A173">
    <w:name w:val="B76DD6EE3B66441DA6D0E65A620F3A1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3B581E88C434D269ACFB3EA1E4E91C1">
    <w:name w:val="73B581E88C434D269ACFB3EA1E4E91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63B433D06384D349E707A673731D2D01">
    <w:name w:val="563B433D06384D349E707A673731D2D0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61139AC32474D44A3F5F75BA19D49151">
    <w:name w:val="061139AC32474D44A3F5F75BA19D4915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A1EC51134343D8986BEF06A6BDFB4C1">
    <w:name w:val="3CA1EC51134343D8986BEF06A6BDFB4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946D223D3C4FB58B3DFB8E902BCBDE1">
    <w:name w:val="62946D223D3C4FB58B3DFB8E902BCBDE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845BC9903534352A5DFA917B8AFD62C1">
    <w:name w:val="A845BC9903534352A5DFA917B8AFD62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415D22DD4D4CB6AF340ADF88A81F3C">
    <w:name w:val="34415D22DD4D4CB6AF340ADF88A81F3C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2D0C933357242F7A6F41A972D9ECE701">
    <w:name w:val="A2D0C933357242F7A6F41A972D9ECE70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DAA590C8E8E4DA38C00A3362C11234C1">
    <w:name w:val="DDAA590C8E8E4DA38C00A3362C11234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F9933F9004F4FA0987EE9F6F9AEB82C3">
    <w:name w:val="5F9933F9004F4FA0987EE9F6F9AEB82C3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1BB6D38904B4145AF452E1A814529ED">
    <w:name w:val="11BB6D38904B4145AF452E1A814529ED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9755D9778BD43F7BADBA10B8E3CFD531">
    <w:name w:val="B9755D9778BD43F7BADBA10B8E3CFD53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920196D7D6F483C800995ECD6D71CFC">
    <w:name w:val="E920196D7D6F483C800995ECD6D71CFC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2AA7FA3939C14D5AB91BFBA72C0747FB">
    <w:name w:val="2AA7FA3939C14D5AB91BFBA72C0747FB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44F146304145E791E32578BF2946E4">
    <w:name w:val="8D44F146304145E791E32578BF2946E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F0B45F51D62483FA68D26A26BE1A261">
    <w:name w:val="8F0B45F51D62483FA68D26A26BE1A26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64DEC78B18844C2B3961E70C98BCE5A1">
    <w:name w:val="564DEC78B18844C2B3961E70C98BCE5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CD3114A035848A09D101A2E1192077E">
    <w:name w:val="1CD3114A035848A09D101A2E1192077E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EC64BD59B694224912394729D471AE41">
    <w:name w:val="DEC64BD59B694224912394729D471AE4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273E074214482593666330292271001">
    <w:name w:val="5E273E07421448259366633029227100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6EFA9AE31C64F16B167D8672C1C7790">
    <w:name w:val="86EFA9AE31C64F16B167D8672C1C7790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800DBF711F04E64803BF36333B7A9FA">
    <w:name w:val="1800DBF711F04E64803BF36333B7A9FA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2A9C18F418B43D4B105EFE764A7EFAF">
    <w:name w:val="32A9C18F418B43D4B105EFE764A7EFAF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EEBA5A79AF4F468F9D75C4DEDB91173D">
    <w:name w:val="EEBA5A79AF4F468F9D75C4DEDB91173D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9B39355E84E465BB008DB67668E8B641">
    <w:name w:val="F9B39355E84E465BB008DB67668E8B64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CB2BC33A3394841BFC17F29B5BDEC7C1">
    <w:name w:val="BCB2BC33A3394841BFC17F29B5BDEC7C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ED5B136CFF0C4C3A989A514432E79C581">
    <w:name w:val="ED5B136CFF0C4C3A989A514432E79C58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31142B994CD467BA642B40B3AC18CD31">
    <w:name w:val="F31142B994CD467BA642B40B3AC18CD3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E4947744DE042EE8C0DA84024AFA43C1">
    <w:name w:val="DE4947744DE042EE8C0DA84024AFA43C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3EB081A23E841999DDA00C14D01D33F1">
    <w:name w:val="63EB081A23E841999DDA00C14D01D33F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DA0E701C6947818F76F828EAD8BAD31">
    <w:name w:val="5EDA0E701C6947818F76F828EAD8BAD3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3453F48E4BE41F3B42F310E140604381">
    <w:name w:val="D3453F48E4BE41F3B42F310E14060438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7307A2E7F3940D996994EC0AC5F94081">
    <w:name w:val="37307A2E7F3940D996994EC0AC5F9408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4B400D3ACDB4965B16CA726C8B84E50">
    <w:name w:val="F4B400D3ACDB4965B16CA726C8B84E50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4802A68E7DD402FBBC8D93BC0CCF53F1">
    <w:name w:val="A4802A68E7DD402FBBC8D93BC0CCF53F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36D3A18B2B84C5496C4A90D357A45FA1">
    <w:name w:val="A36D3A18B2B84C5496C4A90D357A45F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FC75ADF94DE45139F3250B6671E0CEB1">
    <w:name w:val="5FC75ADF94DE45139F3250B6671E0CEB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4F81D89B70D47B09C81F5E8454CAF4A">
    <w:name w:val="64F81D89B70D47B09C81F5E8454CAF4A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836C5BBFE3249F4808A1C949FC02031">
    <w:name w:val="3836C5BBFE3249F4808A1C949FC0203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A304B649654EDD922E55FE0B91BAF0">
    <w:name w:val="5EA304B649654EDD922E55FE0B91BAF0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B92BE58C500475BB1BB914ED8FDEF7C">
    <w:name w:val="0B92BE58C500475BB1BB914ED8FDEF7C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FCB874386C9432F9A6C1D3DF500CBAE8">
    <w:name w:val="CFCB874386C9432F9A6C1D3DF500CBAE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919285DF63A4539B0164F794D8FC2498">
    <w:name w:val="0919285DF63A4539B0164F794D8FC249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55A454F2E0E432E914B0E12CF7B30BA8">
    <w:name w:val="055A454F2E0E432E914B0E12CF7B30B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EEAAB32C448338E36D0BBCD0920978">
    <w:name w:val="B15EEAAB32C448338E36D0BBCD09209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5DAF034CD8454D99C525A606A7D2EA8">
    <w:name w:val="105DAF034CD8454D99C525A606A7D2E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FF7C38C8E74E5096F7994FB88315518">
    <w:name w:val="7AFF7C38C8E74E5096F7994FB8831551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872E03D0B425AB0FBFB820037FDD28">
    <w:name w:val="AE6872E03D0B425AB0FBFB820037FDD2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23D3A54C2E44EDD898718437B0564E58">
    <w:name w:val="323D3A54C2E44EDD898718437B0564E5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B4979750BF494EBD104883E64E1B748">
    <w:name w:val="18B4979750BF494EBD104883E64E1B74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4237BFC1BAC4E8CB41B9836E86378A18">
    <w:name w:val="C4237BFC1BAC4E8CB41B9836E86378A1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58261993B744FE3B90F872EB99939778">
    <w:name w:val="B58261993B744FE3B90F872EB999397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5377B82EE74296A421BDBAD1BE6D5E8">
    <w:name w:val="345377B82EE74296A421BDBAD1BE6D5E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129FA4531A04B5594E49D8F7686FBAA8">
    <w:name w:val="2129FA4531A04B5594E49D8F7686FBA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EF22A5F5684997A08D346FB3BD82868">
    <w:name w:val="C8EF22A5F5684997A08D346FB3BD8286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E72C33C738422E8A4CB655587F2D448">
    <w:name w:val="ABE72C33C738422E8A4CB655587F2D44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18E358AA6484A995F7754756E25E78">
    <w:name w:val="5A418E358AA6484A995F7754756E25E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719A3A00E18420A8CBE3767060C02308">
    <w:name w:val="8719A3A00E18420A8CBE3767060C0230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623F38E7A84455BA769AAADDDBD10808">
    <w:name w:val="9623F38E7A84455BA769AAADDDBD1080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6ED5233E624E09A43F8363E444551A8">
    <w:name w:val="AE6ED5233E624E09A43F8363E444551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8F47C792F304DC2B3C1A940CB56000C9">
    <w:name w:val="28F47C792F304DC2B3C1A940CB56000C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EC14517938E4F3EB3DD6F7C595C36AD9">
    <w:name w:val="1EC14517938E4F3EB3DD6F7C595C36AD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F12CAA3A374A4E8C1EFB813F2036278">
    <w:name w:val="62F12CAA3A374A4E8C1EFB813F203627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F6B11C4C9B3409D836059A585A98FD79">
    <w:name w:val="2F6B11C4C9B3409D836059A585A98FD7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86EF06315B4442FB0AE8BAC00EFFFF89">
    <w:name w:val="786EF06315B4442FB0AE8BAC00EFFFF8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9C22E71201490EBE740082CECB238F9">
    <w:name w:val="B29C22E71201490EBE740082CECB238F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F7ADD6E9374BE082A05B74A31635BD9">
    <w:name w:val="6BF7ADD6E9374BE082A05B74A31635BD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29AE248736D49E68495357531482B409">
    <w:name w:val="029AE248736D49E68495357531482B40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0E56022B76443E2A001AFCF013199589">
    <w:name w:val="20E56022B76443E2A001AFCF01319958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5130D3B8A4158A35751156A90654A8">
    <w:name w:val="F515130D3B8A4158A35751156A90654A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E96277E88C4828A48CB3DBC8AC096E9">
    <w:name w:val="68E96277E88C4828A48CB3DBC8AC096E9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9F3C04F6A134074A881C9BFCF70F74C8">
    <w:name w:val="49F3C04F6A134074A881C9BFCF70F74C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AE1CD910E8F41D29F400EA3E725C6F38">
    <w:name w:val="6AE1CD910E8F41D29F400EA3E725C6F3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B22854DC07E40D0AFB1127A29B7782F8">
    <w:name w:val="3B22854DC07E40D0AFB1127A29B7782F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79AABD2D3147FA957B999EEDCDF07D8">
    <w:name w:val="B879AABD2D3147FA957B999EEDCDF07D8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CD75D2654F14F48B3DC5670B415E2567">
    <w:name w:val="BCD75D2654F14F48B3DC5670B415E256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2CA243C2874EE385E87F7B16DF67C17">
    <w:name w:val="ED2CA243C2874EE385E87F7B16DF67C17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D9550E133C4CD9816273D0ECE8ED2D5">
    <w:name w:val="40D9550E133C4CD9816273D0ECE8ED2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D9279C919874A2B86DA72E75FA08E2C5">
    <w:name w:val="0D9279C919874A2B86DA72E75FA08E2C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9A5984141C74144A08DDD73D017BE375">
    <w:name w:val="F9A5984141C74144A08DDD73D017BE37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C02BFBF77D4460AF98C419F0B17B145">
    <w:name w:val="FCC02BFBF77D4460AF98C419F0B17B14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AF788556A164979A8B6E0945F70ACB95">
    <w:name w:val="0AF788556A164979A8B6E0945F70ACB9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37267799CB45BFBFF54C77BBADFB3F6">
    <w:name w:val="AC37267799CB45BFBFF54C77BBADFB3F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4E00F383894480A240A753E138103E6">
    <w:name w:val="994E00F383894480A240A753E138103E6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1D3ED267547A58CAC1D11EFF64B6B5">
    <w:name w:val="C8B1D3ED267547A58CAC1D11EFF64B6B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4401BDB5134B9C97FF56F8AAE72D4F5">
    <w:name w:val="BA4401BDB5134B9C97FF56F8AAE72D4F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BF8F3268274AC0A62430FFCA6FD7DA5">
    <w:name w:val="ECBF8F3268274AC0A62430FFCA6FD7DA5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A7147432A84D90A31F057B41A7021B5">
    <w:name w:val="8DA7147432A84D90A31F057B41A7021B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6F8CF78CBC486EB99EEE1397490B1D5">
    <w:name w:val="656F8CF78CBC486EB99EEE1397490B1D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583E3E4CB3E46CEBC4E9A54909AB1625">
    <w:name w:val="D583E3E4CB3E46CEBC4E9A54909AB162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4755362F8364F3E90B60299FB0DA8885">
    <w:name w:val="A4755362F8364F3E90B60299FB0DA888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89C53504B7476C9BB2006A263CA89A1">
    <w:name w:val="6889C53504B7476C9BB2006A263CA89A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27B6FBC8DF14759BC5E06A8D4D700EB1">
    <w:name w:val="E27B6FBC8DF14759BC5E06A8D4D700EB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7E8C728729C4A9F8FAB48FCBC9FB6441">
    <w:name w:val="27E8C728729C4A9F8FAB48FCBC9FB644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77349FB36C140C9B654CF8E0E09E15A1">
    <w:name w:val="677349FB36C140C9B654CF8E0E09E15A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0E0D94D4CAC4ABA8BA936A01D41C22F1">
    <w:name w:val="00E0D94D4CAC4ABA8BA936A01D41C22F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C328F39AD6C42259F34EB817831F8811">
    <w:name w:val="5C328F39AD6C42259F34EB817831F881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83C60BDF73F4301B9348527DBDD87EB1">
    <w:name w:val="B83C60BDF73F4301B9348527DBDD87EB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233197CAD814BDBA8AF2911DC8809E31">
    <w:name w:val="1233197CAD814BDBA8AF2911DC8809E3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9C01FFB63C4AC792E1EA26B0A084C34">
    <w:name w:val="F69C01FFB63C4AC792E1EA26B0A084C3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20C865CDCF14A61935F8ADA7B6E017E5">
    <w:name w:val="720C865CDCF14A61935F8ADA7B6E017E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244376F23B849978C1D346016EA1CA05">
    <w:name w:val="4244376F23B849978C1D346016EA1CA0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7CD1C9FEFD54B3FB24094F1645043944">
    <w:name w:val="37CD1C9FEFD54B3FB24094F164504394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BA064BBE29430EBF6501F0A58946495">
    <w:name w:val="98BA064BBE29430EBF6501F0A58946495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401D2734D041B3AE4B4BFEC2FB2D573">
    <w:name w:val="5A401D2734D041B3AE4B4BFEC2FB2D573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6C05D4F77154D80A4EAAD7735A50ABE1">
    <w:name w:val="F6C05D4F77154D80A4EAAD7735A50ABE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1D0C12DF1804E9D8D6F54BEFC2D42962">
    <w:name w:val="A1D0C12DF1804E9D8D6F54BEFC2D4296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CDA8A9B2DA247E39F1DE6910AECADA52">
    <w:name w:val="DCDA8A9B2DA247E39F1DE6910AECADA5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83A5E5FD6FD46B2B14C9FA341D07C5A2">
    <w:name w:val="483A5E5FD6FD46B2B14C9FA341D07C5A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15372265694CA298E78ACE938CD38C1">
    <w:name w:val="6B15372265694CA298E78ACE938CD38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FC4B39A79145B6BFB914753C7A3CB31">
    <w:name w:val="69FC4B39A79145B6BFB914753C7A3CB3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E6C552CBA414820A0B6D0CE66ADFF381">
    <w:name w:val="CE6C552CBA414820A0B6D0CE66ADFF38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0A7DE38552B43E29278708F6979B5764">
    <w:name w:val="E0A7DE38552B43E29278708F6979B576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A4FD66D7C554755A1A7AE554664B0E34">
    <w:name w:val="CA4FD66D7C554755A1A7AE554664B0E3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2DAD765650A4532B65E2627B8A0A9CF4">
    <w:name w:val="22DAD765650A4532B65E2627B8A0A9CF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56A198721CC44B6943DB9C127FCA9634">
    <w:name w:val="756A198721CC44B6943DB9C127FCA963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354DD1838654B8680AD6CD51074D43E4">
    <w:name w:val="5354DD1838654B8680AD6CD51074D43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484772679084806944AC97E6966F13D4">
    <w:name w:val="4484772679084806944AC97E6966F13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08B2227E564469A241BB624A84970D4">
    <w:name w:val="AF08B2227E564469A241BB624A84970D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AA96C7A5F1F420AA9A7BF6D875C52954">
    <w:name w:val="7AA96C7A5F1F420AA9A7BF6D875C5295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B6FE74DF11C44A6B42416ECEEAAB5524">
    <w:name w:val="6B6FE74DF11C44A6B42416ECEEAAB552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A2E249D5959469B8E586968AEEAD8B44">
    <w:name w:val="AA2E249D5959469B8E586968AEEAD8B4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7A93F89CAE3946C48B9A872C6A2EB2DE4">
    <w:name w:val="7A93F89CAE3946C48B9A872C6A2EB2DE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96310DF613D488E9AAAF162B0F121AA4">
    <w:name w:val="196310DF613D488E9AAAF162B0F121AA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0BF92F764B7C49CF86A0DF2FE03D4D2F4">
    <w:name w:val="0BF92F764B7C49CF86A0DF2FE03D4D2F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76DD6EE3B66441DA6D0E65A620F3A174">
    <w:name w:val="B76DD6EE3B66441DA6D0E65A620F3A174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3B581E88C434D269ACFB3EA1E4E91C11">
    <w:name w:val="73B581E88C434D269ACFB3EA1E4E91C1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63B433D06384D349E707A673731D2D02">
    <w:name w:val="563B433D06384D349E707A673731D2D0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61139AC32474D44A3F5F75BA19D49152">
    <w:name w:val="061139AC32474D44A3F5F75BA19D4915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CA1EC51134343D8986BEF06A6BDFB4C2">
    <w:name w:val="3CA1EC51134343D8986BEF06A6BDFB4C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2946D223D3C4FB58B3DFB8E902BCBDE2">
    <w:name w:val="62946D223D3C4FB58B3DFB8E902BCBDE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845BC9903534352A5DFA917B8AFD62C2">
    <w:name w:val="A845BC9903534352A5DFA917B8AFD62C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415D22DD4D4CB6AF340ADF88A81F3C1">
    <w:name w:val="34415D22DD4D4CB6AF340ADF88A81F3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2D0C933357242F7A6F41A972D9ECE702">
    <w:name w:val="A2D0C933357242F7A6F41A972D9ECE70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DAA590C8E8E4DA38C00A3362C11234C2">
    <w:name w:val="DDAA590C8E8E4DA38C00A3362C11234C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F9933F9004F4FA0987EE9F6F9AEB82C4">
    <w:name w:val="5F9933F9004F4FA0987EE9F6F9AEB82C4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1BB6D38904B4145AF452E1A814529ED1">
    <w:name w:val="11BB6D38904B4145AF452E1A814529ED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9755D9778BD43F7BADBA10B8E3CFD532">
    <w:name w:val="B9755D9778BD43F7BADBA10B8E3CFD532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920196D7D6F483C800995ECD6D71CFC1">
    <w:name w:val="E920196D7D6F483C800995ECD6D71CFC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2AA7FA3939C14D5AB91BFBA72C0747FB1">
    <w:name w:val="2AA7FA3939C14D5AB91BFBA72C0747FB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D44F146304145E791E32578BF2946E41">
    <w:name w:val="8D44F146304145E791E32578BF2946E4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F0B45F51D62483FA68D26A26BE1A2611">
    <w:name w:val="8F0B45F51D62483FA68D26A26BE1A261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64DEC78B18844C2B3961E70C98BCE5A2">
    <w:name w:val="564DEC78B18844C2B3961E70C98BCE5A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CD3114A035848A09D101A2E1192077E1">
    <w:name w:val="1CD3114A035848A09D101A2E1192077E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EC64BD59B694224912394729D471AE42">
    <w:name w:val="DEC64BD59B694224912394729D471AE4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273E074214482593666330292271002">
    <w:name w:val="5E273E07421448259366633029227100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86EFA9AE31C64F16B167D8672C1C77901">
    <w:name w:val="86EFA9AE31C64F16B167D8672C1C7790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1800DBF711F04E64803BF36333B7A9FA1">
    <w:name w:val="1800DBF711F04E64803BF36333B7A9F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2A9C18F418B43D4B105EFE764A7EFAF1">
    <w:name w:val="32A9C18F418B43D4B105EFE764A7EFAF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EEBA5A79AF4F468F9D75C4DEDB91173D1">
    <w:name w:val="EEBA5A79AF4F468F9D75C4DEDB91173D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9B39355E84E465BB008DB67668E8B642">
    <w:name w:val="F9B39355E84E465BB008DB67668E8B64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BCB2BC33A3394841BFC17F29B5BDEC7C2">
    <w:name w:val="BCB2BC33A3394841BFC17F29B5BDEC7C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ED5B136CFF0C4C3A989A514432E79C582">
    <w:name w:val="ED5B136CFF0C4C3A989A514432E79C58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31142B994CD467BA642B40B3AC18CD32">
    <w:name w:val="F31142B994CD467BA642B40B3AC18CD3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E4947744DE042EE8C0DA84024AFA43C2">
    <w:name w:val="DE4947744DE042EE8C0DA84024AFA43C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3EB081A23E841999DDA00C14D01D33F2">
    <w:name w:val="63EB081A23E841999DDA00C14D01D33F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DA0E701C6947818F76F828EAD8BAD32">
    <w:name w:val="5EDA0E701C6947818F76F828EAD8BAD3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D3453F48E4BE41F3B42F310E140604382">
    <w:name w:val="D3453F48E4BE41F3B42F310E14060438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7307A2E7F3940D996994EC0AC5F94082">
    <w:name w:val="37307A2E7F3940D996994EC0AC5F9408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F4B400D3ACDB4965B16CA726C8B84E501">
    <w:name w:val="F4B400D3ACDB4965B16CA726C8B84E50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4802A68E7DD402FBBC8D93BC0CCF53F2">
    <w:name w:val="A4802A68E7DD402FBBC8D93BC0CCF53F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A36D3A18B2B84C5496C4A90D357A45FA2">
    <w:name w:val="A36D3A18B2B84C5496C4A90D357A45FA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FC75ADF94DE45139F3250B6671E0CEB2">
    <w:name w:val="5FC75ADF94DE45139F3250B6671E0CEB2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64F81D89B70D47B09C81F5E8454CAF4A1">
    <w:name w:val="64F81D89B70D47B09C81F5E8454CAF4A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3836C5BBFE3249F4808A1C949FC020311">
    <w:name w:val="3836C5BBFE3249F4808A1C949FC020311"/>
    <w:rsid w:val="005A257D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paragraph" w:customStyle="1" w:styleId="5EA304B649654EDD922E55FE0B91BAF01">
    <w:name w:val="5EA304B649654EDD922E55FE0B91BAF0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B92BE58C500475BB1BB914ED8FDEF7C1">
    <w:name w:val="0B92BE58C500475BB1BB914ED8FDEF7C1"/>
    <w:rsid w:val="005A257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B17658300AF4C1A83427C979A957526">
    <w:name w:val="5B17658300AF4C1A83427C979A957526"/>
    <w:rsid w:val="005A257D"/>
  </w:style>
  <w:style w:type="paragraph" w:customStyle="1" w:styleId="8D94F43D7C3B4E25821052C349957E23">
    <w:name w:val="8D94F43D7C3B4E25821052C349957E23"/>
    <w:rsid w:val="005A257D"/>
  </w:style>
  <w:style w:type="paragraph" w:customStyle="1" w:styleId="816F6EFD996F4FBAB51B82A2FBD8C137">
    <w:name w:val="816F6EFD996F4FBAB51B82A2FBD8C137"/>
    <w:rsid w:val="005A257D"/>
  </w:style>
  <w:style w:type="paragraph" w:customStyle="1" w:styleId="7A0DB62A0CC04694B93C99D6333C5AD2">
    <w:name w:val="7A0DB62A0CC04694B93C99D6333C5AD2"/>
    <w:rsid w:val="005A257D"/>
  </w:style>
  <w:style w:type="paragraph" w:customStyle="1" w:styleId="5A369EDA62D947CB93EA9EB35F35BCEB">
    <w:name w:val="5A369EDA62D947CB93EA9EB35F35BCEB"/>
    <w:rsid w:val="005A257D"/>
  </w:style>
  <w:style w:type="paragraph" w:customStyle="1" w:styleId="7D73FE82F9024998A6C00872CA38B15B">
    <w:name w:val="7D73FE82F9024998A6C00872CA38B15B"/>
    <w:rsid w:val="005A257D"/>
  </w:style>
  <w:style w:type="paragraph" w:customStyle="1" w:styleId="94450CE780074F4A9116A151E5B305AB">
    <w:name w:val="94450CE780074F4A9116A151E5B305AB"/>
    <w:rsid w:val="005A257D"/>
  </w:style>
  <w:style w:type="paragraph" w:customStyle="1" w:styleId="D43F55815ACD48168136F071E275451E">
    <w:name w:val="D43F55815ACD48168136F071E275451E"/>
    <w:rsid w:val="005A257D"/>
  </w:style>
  <w:style w:type="paragraph" w:customStyle="1" w:styleId="037FC036984F4265AB37BEBEDCC2C4D9">
    <w:name w:val="037FC036984F4265AB37BEBEDCC2C4D9"/>
    <w:rsid w:val="005A257D"/>
  </w:style>
  <w:style w:type="paragraph" w:customStyle="1" w:styleId="1D5BB6AC55964708ABBE8D5ACE032509">
    <w:name w:val="1D5BB6AC55964708ABBE8D5ACE032509"/>
    <w:rsid w:val="005A257D"/>
  </w:style>
  <w:style w:type="paragraph" w:customStyle="1" w:styleId="B089D7F945424C158F6640D05359EC88">
    <w:name w:val="B089D7F945424C158F6640D05359EC88"/>
    <w:rsid w:val="005A257D"/>
  </w:style>
  <w:style w:type="paragraph" w:customStyle="1" w:styleId="1D56BEE35AF54AFB9B81ED08EF429124">
    <w:name w:val="1D56BEE35AF54AFB9B81ED08EF429124"/>
    <w:rsid w:val="005A257D"/>
  </w:style>
  <w:style w:type="paragraph" w:customStyle="1" w:styleId="C3CE772EEAA84283B82BA6EF5963E3AD">
    <w:name w:val="C3CE772EEAA84283B82BA6EF5963E3AD"/>
    <w:rsid w:val="005A257D"/>
  </w:style>
  <w:style w:type="paragraph" w:customStyle="1" w:styleId="4B29C548A3B44F4C8987B9651B385789">
    <w:name w:val="4B29C548A3B44F4C8987B9651B385789"/>
    <w:rsid w:val="005A257D"/>
  </w:style>
  <w:style w:type="paragraph" w:customStyle="1" w:styleId="52ADD8D4CE22438BB56C4D3240E027A8">
    <w:name w:val="52ADD8D4CE22438BB56C4D3240E027A8"/>
    <w:rsid w:val="005A257D"/>
  </w:style>
  <w:style w:type="paragraph" w:customStyle="1" w:styleId="116B94B2D1794C8B89DD46210C23201A">
    <w:name w:val="116B94B2D1794C8B89DD46210C23201A"/>
    <w:rsid w:val="005A257D"/>
  </w:style>
  <w:style w:type="paragraph" w:customStyle="1" w:styleId="D22CBF9AE2C24C7D8FA7E39A82F1BEA9">
    <w:name w:val="D22CBF9AE2C24C7D8FA7E39A82F1BEA9"/>
    <w:rsid w:val="005A257D"/>
  </w:style>
  <w:style w:type="paragraph" w:customStyle="1" w:styleId="47BB3C16A49741FFBED957842B6C5632">
    <w:name w:val="47BB3C16A49741FFBED957842B6C5632"/>
    <w:rsid w:val="005A257D"/>
  </w:style>
  <w:style w:type="paragraph" w:customStyle="1" w:styleId="62CE6377E8AA4B66A2945691EFEF6606">
    <w:name w:val="62CE6377E8AA4B66A2945691EFEF6606"/>
    <w:rsid w:val="005A257D"/>
  </w:style>
  <w:style w:type="paragraph" w:customStyle="1" w:styleId="04EF914CADE9494D8A1BF566DF2E1BBB">
    <w:name w:val="04EF914CADE9494D8A1BF566DF2E1BBB"/>
    <w:rsid w:val="005A257D"/>
  </w:style>
  <w:style w:type="paragraph" w:customStyle="1" w:styleId="220327856DBC422B980D49A90883B90A">
    <w:name w:val="220327856DBC422B980D49A90883B90A"/>
    <w:rsid w:val="000F1B2E"/>
  </w:style>
  <w:style w:type="paragraph" w:customStyle="1" w:styleId="7C33899C20634415B973112BAF921354">
    <w:name w:val="7C33899C20634415B973112BAF921354"/>
    <w:rsid w:val="000F1B2E"/>
  </w:style>
  <w:style w:type="paragraph" w:customStyle="1" w:styleId="13E824A97D1D4D7AA9E236FB0C636C90">
    <w:name w:val="13E824A97D1D4D7AA9E236FB0C636C9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63E3428AF4D4D32BD8E9BF4D1E213DC">
    <w:name w:val="063E3428AF4D4D32BD8E9BF4D1E213DC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846D59A7574362802A1BBD522BEAA9">
    <w:name w:val="D7846D59A7574362802A1BBD522BEA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EFE74D8B09C46FEA58ED000FD76DA01">
    <w:name w:val="2EFE74D8B09C46FEA58ED000FD76DA0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CB874386C9432F9A6C1D3DF500CBAE9">
    <w:name w:val="CFCB874386C9432F9A6C1D3DF500CBAE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919285DF63A4539B0164F794D8FC2499">
    <w:name w:val="0919285DF63A4539B0164F794D8FC249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55A454F2E0E432E914B0E12CF7B30BA9">
    <w:name w:val="055A454F2E0E432E914B0E12CF7B30B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15EEAAB32C448338E36D0BBCD0920979">
    <w:name w:val="B15EEAAB32C448338E36D0BBCD092097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05DAF034CD8454D99C525A606A7D2EA9">
    <w:name w:val="105DAF034CD8454D99C525A606A7D2E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FF7C38C8E74E5096F7994FB88315519">
    <w:name w:val="7AFF7C38C8E74E5096F7994FB8831551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94F43D7C3B4E25821052C349957E231">
    <w:name w:val="8D94F43D7C3B4E25821052C349957E23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16F6EFD996F4FBAB51B82A2FBD8C1371">
    <w:name w:val="816F6EFD996F4FBAB51B82A2FBD8C137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0DB62A0CC04694B93C99D6333C5AD21">
    <w:name w:val="7A0DB62A0CC04694B93C99D6333C5AD2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73FE82F9024998A6C00872CA38B15B1">
    <w:name w:val="7D73FE82F9024998A6C00872CA38B15B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4450CE780074F4A9116A151E5B305AB1">
    <w:name w:val="94450CE780074F4A9116A151E5B305AB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3F55815ACD48168136F071E275451E1">
    <w:name w:val="D43F55815ACD48168136F071E275451E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BE72C33C738422E8A4CB655587F2D449">
    <w:name w:val="ABE72C33C738422E8A4CB655587F2D44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A418E358AA6484A995F7754756E25E79">
    <w:name w:val="5A418E358AA6484A995F7754756E25E7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719A3A00E18420A8CBE3767060C02309">
    <w:name w:val="8719A3A00E18420A8CBE3767060C0230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23F38E7A84455BA769AAADDDBD10809">
    <w:name w:val="9623F38E7A84455BA769AAADDDBD1080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E6ED5233E624E09A43F8363E444551A9">
    <w:name w:val="AE6ED5233E624E09A43F8363E444551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F47C792F304DC2B3C1A940CB56000C10">
    <w:name w:val="28F47C792F304DC2B3C1A940CB56000C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EC14517938E4F3EB3DD6F7C595C36AD10">
    <w:name w:val="1EC14517938E4F3EB3DD6F7C595C36AD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2F12CAA3A374A4E8C1EFB813F2036279">
    <w:name w:val="62F12CAA3A374A4E8C1EFB813F203627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F6B11C4C9B3409D836059A585A98FD710">
    <w:name w:val="2F6B11C4C9B3409D836059A585A98FD7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6EF06315B4442FB0AE8BAC00EFFFF810">
    <w:name w:val="786EF06315B4442FB0AE8BAC00EFFFF8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29C22E71201490EBE740082CECB238F10">
    <w:name w:val="B29C22E71201490EBE740082CECB238F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F7ADD6E9374BE082A05B74A31635BD10">
    <w:name w:val="6BF7ADD6E9374BE082A05B74A31635BD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9AE248736D49E68495357531482B4010">
    <w:name w:val="029AE248736D49E68495357531482B40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0E56022B76443E2A001AFCF0131995810">
    <w:name w:val="20E56022B76443E2A001AFCF013199581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15130D3B8A4158A35751156A90654A9">
    <w:name w:val="F515130D3B8A4158A35751156A90654A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F3C04F6A134074A881C9BFCF70F74C9">
    <w:name w:val="49F3C04F6A134074A881C9BFCF70F74C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E1CD910E8F41D29F400EA3E725C6F39">
    <w:name w:val="6AE1CD910E8F41D29F400EA3E725C6F3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22854DC07E40D0AFB1127A29B7782F9">
    <w:name w:val="3B22854DC07E40D0AFB1127A29B7782F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79AABD2D3147FA957B999EEDCDF07D9">
    <w:name w:val="B879AABD2D3147FA957B999EEDCDF07D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D75D2654F14F48B3DC5670B415E2568">
    <w:name w:val="BCD75D2654F14F48B3DC5670B415E2568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D2CA243C2874EE385E87F7B16DF67C18">
    <w:name w:val="ED2CA243C2874EE385E87F7B16DF67C18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D9550E133C4CD9816273D0ECE8ED2D6">
    <w:name w:val="40D9550E133C4CD9816273D0ECE8ED2D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D9279C919874A2B86DA72E75FA08E2C6">
    <w:name w:val="0D9279C919874A2B86DA72E75FA08E2C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9A5984141C74144A08DDD73D017BE376">
    <w:name w:val="F9A5984141C74144A08DDD73D017BE37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C02BFBF77D4460AF98C419F0B17B146">
    <w:name w:val="FCC02BFBF77D4460AF98C419F0B17B14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F788556A164979A8B6E0945F70ACB96">
    <w:name w:val="0AF788556A164979A8B6E0945F70ACB9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37267799CB45BFBFF54C77BBADFB3F7">
    <w:name w:val="AC37267799CB45BFBFF54C77BBADFB3F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4E00F383894480A240A753E138103E7">
    <w:name w:val="994E00F383894480A240A753E138103E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0513F580654D759A0C57FC9ADDF360">
    <w:name w:val="400513F580654D759A0C57FC9ADDF36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B1D3ED267547A58CAC1D11EFF64B6B6">
    <w:name w:val="C8B1D3ED267547A58CAC1D11EFF64B6B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A4401BDB5134B9C97FF56F8AAE72D4F6">
    <w:name w:val="BA4401BDB5134B9C97FF56F8AAE72D4F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BF8F3268274AC0A62430FFCA6FD7DA6">
    <w:name w:val="ECBF8F3268274AC0A62430FFCA6FD7DA6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A23493DF9DC4A0EA561E1FA24E05526">
    <w:name w:val="6A23493DF9DC4A0EA561E1FA24E0552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69397D3DD814C689D7000F8DFDE0B47">
    <w:name w:val="D69397D3DD814C689D7000F8DFDE0B4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0B18E1FEBFD479CA34D887350F84866">
    <w:name w:val="D0B18E1FEBFD479CA34D887350F8486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6D63DD3C8D8476981C27B3E7980D117">
    <w:name w:val="36D63DD3C8D8476981C27B3E7980D11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1ED90EAF19145B5B6AE5BDF780E1477">
    <w:name w:val="11ED90EAF19145B5B6AE5BDF780E147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9DC45A8D6B49C2AF16D94684E9C1D9">
    <w:name w:val="569DC45A8D6B49C2AF16D94684E9C1D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460D7F1F1FF466EA302A23C2F735FD1">
    <w:name w:val="9460D7F1F1FF466EA302A23C2F735FD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E79B979C1045AAB8714F04024E5E2E">
    <w:name w:val="F3E79B979C1045AAB8714F04024E5E2E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E9AAAE68BDD4E32BEA9040BEB3642F5">
    <w:name w:val="AE9AAAE68BDD4E32BEA9040BEB3642F5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0185C77418941C385D2F37D34FA79DB">
    <w:name w:val="00185C77418941C385D2F37D34FA79DB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0A4C5DDCA74B77A094F10B0BE944FC">
    <w:name w:val="A20A4C5DDCA74B77A094F10B0BE944FC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617CE047A994AABAE7C537F19FC576D">
    <w:name w:val="3617CE047A994AABAE7C537F19FC576D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32A0E8B4704A35B3C526A8F4711A4E">
    <w:name w:val="A732A0E8B4704A35B3C526A8F4711A4E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156D9A46BD42748B8E5D05FAB9B785">
    <w:name w:val="84156D9A46BD42748B8E5D05FAB9B785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529D47D0C9949D984DFC485B3BFD6CA">
    <w:name w:val="1529D47D0C9949D984DFC485B3BFD6C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52C394F5DC4833B703E5BB104C8E67">
    <w:name w:val="1F52C394F5DC4833B703E5BB104C8E6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8EE6A11B8F4C3699ACB128F9B9B307">
    <w:name w:val="D48EE6A11B8F4C3699ACB128F9B9B30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36EE9CC79E427FAFFFF7F8581A9EB4">
    <w:name w:val="3F36EE9CC79E427FAFFFF7F8581A9EB4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A6C0DFBED1F48D19BE189773E8D0941">
    <w:name w:val="8A6C0DFBED1F48D19BE189773E8D0941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6D437AC6234D4EA3D235B65AAAADD5">
    <w:name w:val="2B6D437AC6234D4EA3D235B65AAAADD5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F9E8B853014341B930C40C809E5453">
    <w:name w:val="ECF9E8B853014341B930C40C809E5453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38467F5C1648719DB163CC45F988F5">
    <w:name w:val="D738467F5C1648719DB163CC45F988F5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80D8CA8A224C4083D7E11F5F621BE0">
    <w:name w:val="3F80D8CA8A224C4083D7E11F5F621BE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E730521ECB546D3AE3A16FB955C2816">
    <w:name w:val="BE730521ECB546D3AE3A16FB955C281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0089B67E288494A9FF7EB49260A03EB">
    <w:name w:val="60089B67E288494A9FF7EB49260A03EB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C98F969BA5E4E52AC204A0864409C40">
    <w:name w:val="6C98F969BA5E4E52AC204A0864409C40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0C1CEBD2FC4B0CB3EC8E10B908A1AE">
    <w:name w:val="8D0C1CEBD2FC4B0CB3EC8E10B908A1AE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AE3BEF13F6467C829CBDCE7D5240FA">
    <w:name w:val="ACAE3BEF13F6467C829CBDCE7D5240F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153E420AD4549EB8D00B90163BD19E9">
    <w:name w:val="D153E420AD4549EB8D00B90163BD19E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2627EBDC6B430F8098F05250C6A8B8">
    <w:name w:val="792627EBDC6B430F8098F05250C6A8B8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BE15E006866417E91DD1272296630E9">
    <w:name w:val="9BE15E006866417E91DD1272296630E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FD423D0750244E9B1AB81DDD64F953B">
    <w:name w:val="AFD423D0750244E9B1AB81DDD64F953B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65AE8A102E745099FB3D724CE3EC8F4">
    <w:name w:val="565AE8A102E745099FB3D724CE3EC8F4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68D21DEAE094DAFBD21A4405B18226A">
    <w:name w:val="868D21DEAE094DAFBD21A4405B18226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887BCF8CD743E2870C2B43D58735BA">
    <w:name w:val="4D887BCF8CD743E2870C2B43D58735B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DC4BDF22715436793428DD4FA861E5A">
    <w:name w:val="3DC4BDF22715436793428DD4FA861E5A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11BD55C6664674AFD84EA439E0C06D">
    <w:name w:val="B811BD55C6664674AFD84EA439E0C06D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A306C24F1FD4612A69C83527DA45873">
    <w:name w:val="2A306C24F1FD4612A69C83527DA45873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2A8595C1D44BA380A1437D626855DF">
    <w:name w:val="6B2A8595C1D44BA380A1437D626855DF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6D0590FC4984CA99DAC6D2549350B07">
    <w:name w:val="B6D0590FC4984CA99DAC6D2549350B07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954017086E64144AC9EB202A7BDBF12">
    <w:name w:val="D954017086E64144AC9EB202A7BDBF12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D611EBEA683442A8B4197E7D7308054">
    <w:name w:val="ED611EBEA683442A8B4197E7D7308054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58018ECE522461F99E20AAA078F9AD4">
    <w:name w:val="D58018ECE522461F99E20AAA078F9AD4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0C3307422884E77B4D9EAB56E95F398">
    <w:name w:val="D0C3307422884E77B4D9EAB56E95F398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F18282F64D144988182A760E35F1086">
    <w:name w:val="6F18282F64D144988182A760E35F1086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B1D949B094949A3AE1DBC498087B502">
    <w:name w:val="CB1D949B094949A3AE1DBC498087B502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">
    <w:name w:val="D75E56814D8848FFA8B71B7F7D06D4F6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">
    <w:name w:val="EE12B92F22634986B6761059BD84D2B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">
    <w:name w:val="73C6696B1FC0476F82C4EA826DA7AF2F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">
    <w:name w:val="10BF935319A94C819C29C3A64CD84321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">
    <w:name w:val="8F1AD5BFAF1B49D29AE1721E1F490045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50B32DABCA462BBE0A930F4BBBEB5F">
    <w:name w:val="A150B32DABCA462BBE0A930F4BBBEB5F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5D028E4BB144DD9AF18B99E77E77A8C">
    <w:name w:val="E5D028E4BB144DD9AF18B99E77E77A8C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A502753ABAC4A35BEA58B6620FA4D03">
    <w:name w:val="FA502753ABAC4A35BEA58B6620FA4D03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9EC3E9D0F2E4360ADA4C7FE4FE0BCF4">
    <w:name w:val="B9EC3E9D0F2E4360ADA4C7FE4FE0BCF4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6EFD2D738A54B70B9E103FF84248546">
    <w:name w:val="76EFD2D738A54B70B9E103FF84248546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AB70C1E6EEE48889DF8FE0E9F87FD52">
    <w:name w:val="DAB70C1E6EEE48889DF8FE0E9F87FD52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D034F93A5BC4531A2A650F7F587D72F">
    <w:name w:val="CD034F93A5BC4531A2A650F7F587D72F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B1A25DE01164AE4956D1A7F3B80996B">
    <w:name w:val="AB1A25DE01164AE4956D1A7F3B80996B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1F229BFFF4B49C4A38B4114135B714D">
    <w:name w:val="E1F229BFFF4B49C4A38B4114135B714D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04D907DD5A44E2A427F6A1909D42C0">
    <w:name w:val="E404D907DD5A44E2A427F6A1909D42C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09BC70EBA44E298EE2F670455D9999">
    <w:name w:val="F109BC70EBA44E298EE2F670455D9999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11F3938B0D44A1080F81DB08302F234">
    <w:name w:val="211F3938B0D44A1080F81DB08302F234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66C3723380747B9A28D68FDBA09CB00">
    <w:name w:val="E66C3723380747B9A28D68FDBA09CB0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23C710FAE264473A6C18645CEC4915A">
    <w:name w:val="E23C710FAE264473A6C18645CEC4915A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61A707B6A92401BBEBD827914503F36">
    <w:name w:val="C61A707B6A92401BBEBD827914503F36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008AD73C05048589B1D1839CCCD72BE">
    <w:name w:val="7008AD73C05048589B1D1839CCCD72BE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62BEE85DFAE41119AB5AD9D0798BEF7">
    <w:name w:val="162BEE85DFAE41119AB5AD9D0798BEF7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5A2FA20004947DFB47B06084F39536C">
    <w:name w:val="C5A2FA20004947DFB47B06084F39536C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D220E22A85D4E21B15984D85FE97B40">
    <w:name w:val="4D220E22A85D4E21B15984D85FE97B40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8453E88812C44B9B99D99D82AF448D8">
    <w:name w:val="28453E88812C44B9B99D99D82AF448D8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F84F22820B4D9295663D01FA4D2BE7">
    <w:name w:val="2EF84F22820B4D9295663D01FA4D2BE7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479CF6365554354AE93F28BF65BF407">
    <w:name w:val="6479CF6365554354AE93F28BF65BF407"/>
    <w:rsid w:val="0091288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61DD064259B4F91ABE4C965EE9601E9">
    <w:name w:val="961DD064259B4F91ABE4C965EE9601E9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F3D07C6ECD450B9E9B03422F3193EF">
    <w:name w:val="A9F3D07C6ECD450B9E9B03422F3193EF"/>
    <w:rsid w:val="0091288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E7A8F6EC2DA4FFAB6983F59C98F355F">
    <w:name w:val="1E7A8F6EC2DA4FFAB6983F59C98F355F"/>
    <w:rsid w:val="0085226A"/>
  </w:style>
  <w:style w:type="paragraph" w:customStyle="1" w:styleId="35C0B530602D4CBEA0C107E924EC9006">
    <w:name w:val="35C0B530602D4CBEA0C107E924EC9006"/>
    <w:rsid w:val="001F4770"/>
  </w:style>
  <w:style w:type="paragraph" w:customStyle="1" w:styleId="8AA1D3472E8F4B08B06B1E0B542B74C3">
    <w:name w:val="8AA1D3472E8F4B08B06B1E0B542B74C3"/>
    <w:rsid w:val="001F4770"/>
  </w:style>
  <w:style w:type="paragraph" w:customStyle="1" w:styleId="2DBD1E59C63D4F38A4EEF693C47BE572">
    <w:name w:val="2DBD1E59C63D4F38A4EEF693C47BE572"/>
    <w:rsid w:val="001F4770"/>
  </w:style>
  <w:style w:type="paragraph" w:customStyle="1" w:styleId="321827F3CE32489EA28019508108AAA9">
    <w:name w:val="321827F3CE32489EA28019508108AAA9"/>
    <w:rsid w:val="001F4770"/>
  </w:style>
  <w:style w:type="paragraph" w:customStyle="1" w:styleId="42E62C3B3C574E43BD8BF0770C0EB17D">
    <w:name w:val="42E62C3B3C574E43BD8BF0770C0EB17D"/>
    <w:rsid w:val="001F4770"/>
  </w:style>
  <w:style w:type="paragraph" w:customStyle="1" w:styleId="CC952ECDB2144C7EB5CA8F26169AB2CF">
    <w:name w:val="CC952ECDB2144C7EB5CA8F26169AB2CF"/>
    <w:rsid w:val="001F4770"/>
  </w:style>
  <w:style w:type="paragraph" w:customStyle="1" w:styleId="2DD63705D6B1452580CC8D6598E2EC55">
    <w:name w:val="2DD63705D6B1452580CC8D6598E2EC55"/>
    <w:rsid w:val="001F4770"/>
  </w:style>
  <w:style w:type="paragraph" w:customStyle="1" w:styleId="37B9D0A7EAEE4A9CBDDB65C829B746BF">
    <w:name w:val="37B9D0A7EAEE4A9CBDDB65C829B746BF"/>
    <w:rsid w:val="001F4770"/>
  </w:style>
  <w:style w:type="paragraph" w:customStyle="1" w:styleId="4692A89B5E924C44BDAEE34AABA4A613">
    <w:name w:val="4692A89B5E924C44BDAEE34AABA4A613"/>
    <w:rsid w:val="001F4770"/>
  </w:style>
  <w:style w:type="paragraph" w:customStyle="1" w:styleId="EF5F64EC4F1640CB8AC56776FF9FC1E7">
    <w:name w:val="EF5F64EC4F1640CB8AC56776FF9FC1E7"/>
    <w:rsid w:val="001F4770"/>
  </w:style>
  <w:style w:type="paragraph" w:customStyle="1" w:styleId="5A7792F9BAA147FBA41196240EE02BA1">
    <w:name w:val="5A7792F9BAA147FBA41196240EE02BA1"/>
    <w:rsid w:val="001F4770"/>
  </w:style>
  <w:style w:type="paragraph" w:customStyle="1" w:styleId="8E17ECA614504C6DA8C9C499EDFBC880">
    <w:name w:val="8E17ECA614504C6DA8C9C499EDFBC880"/>
    <w:rsid w:val="001F4770"/>
  </w:style>
  <w:style w:type="paragraph" w:customStyle="1" w:styleId="1EEFCCE485E342EF82D73CBD6A31EB45">
    <w:name w:val="1EEFCCE485E342EF82D73CBD6A31EB45"/>
    <w:rsid w:val="001F4770"/>
  </w:style>
  <w:style w:type="paragraph" w:customStyle="1" w:styleId="F689142EB79A45D1B61B6A14569715CC">
    <w:name w:val="F689142EB79A45D1B61B6A14569715CC"/>
    <w:rsid w:val="001F4770"/>
  </w:style>
  <w:style w:type="paragraph" w:customStyle="1" w:styleId="495AE6A2B26642FB88F456BCB9E79728">
    <w:name w:val="495AE6A2B26642FB88F456BCB9E79728"/>
    <w:rsid w:val="001F4770"/>
  </w:style>
  <w:style w:type="paragraph" w:customStyle="1" w:styleId="1F1D97F8F95B4CAEB8F27C2823E2458D">
    <w:name w:val="1F1D97F8F95B4CAEB8F27C2823E2458D"/>
    <w:rsid w:val="001F4770"/>
  </w:style>
  <w:style w:type="paragraph" w:customStyle="1" w:styleId="C4A8D0D8122F4D1BB4E9480431BFD44E">
    <w:name w:val="C4A8D0D8122F4D1BB4E9480431BFD44E"/>
    <w:rsid w:val="001F4770"/>
  </w:style>
  <w:style w:type="paragraph" w:customStyle="1" w:styleId="EF143143AE1A4C4A8AD91EBA9D7CB43F">
    <w:name w:val="EF143143AE1A4C4A8AD91EBA9D7CB43F"/>
    <w:rsid w:val="001F4770"/>
  </w:style>
  <w:style w:type="paragraph" w:customStyle="1" w:styleId="78788E5622394A3DAC1B5EB8DE1DA135">
    <w:name w:val="78788E5622394A3DAC1B5EB8DE1DA135"/>
    <w:rsid w:val="001F4770"/>
  </w:style>
  <w:style w:type="paragraph" w:customStyle="1" w:styleId="0C84467EFE6145F3A07A97C7292D77EB">
    <w:name w:val="0C84467EFE6145F3A07A97C7292D77EB"/>
    <w:rsid w:val="001F4770"/>
  </w:style>
  <w:style w:type="paragraph" w:customStyle="1" w:styleId="03C80CB6A23A4734B82B0FABFC2B459D">
    <w:name w:val="03C80CB6A23A4734B82B0FABFC2B459D"/>
    <w:rsid w:val="001F4770"/>
  </w:style>
  <w:style w:type="paragraph" w:customStyle="1" w:styleId="F8AF59D07911453B85B3F6F86B0AF4C6">
    <w:name w:val="F8AF59D07911453B85B3F6F86B0AF4C6"/>
    <w:rsid w:val="001F4770"/>
  </w:style>
  <w:style w:type="paragraph" w:customStyle="1" w:styleId="A38CD5E61F6C4C19926EC3BCAD90558D">
    <w:name w:val="A38CD5E61F6C4C19926EC3BCAD90558D"/>
    <w:rsid w:val="001F4770"/>
  </w:style>
  <w:style w:type="paragraph" w:customStyle="1" w:styleId="3912885E3B494D3C9A668A6D7CADE01D">
    <w:name w:val="3912885E3B494D3C9A668A6D7CADE01D"/>
    <w:rsid w:val="001F4770"/>
  </w:style>
  <w:style w:type="paragraph" w:customStyle="1" w:styleId="5BF5B616AACE411A9BF0EE3C798089B8">
    <w:name w:val="5BF5B616AACE411A9BF0EE3C798089B8"/>
    <w:rsid w:val="001F4770"/>
  </w:style>
  <w:style w:type="paragraph" w:customStyle="1" w:styleId="ADA3401FBB554EEC85FCCE8C522903DA">
    <w:name w:val="ADA3401FBB554EEC85FCCE8C522903DA"/>
    <w:rsid w:val="001F4770"/>
  </w:style>
  <w:style w:type="paragraph" w:customStyle="1" w:styleId="C435ADB3FCE74C9ABE2F1422D6FAD471">
    <w:name w:val="C435ADB3FCE74C9ABE2F1422D6FAD471"/>
    <w:rsid w:val="001F4770"/>
  </w:style>
  <w:style w:type="paragraph" w:customStyle="1" w:styleId="F9C6757FBE7C444DB02C669ABA9D296C">
    <w:name w:val="F9C6757FBE7C444DB02C669ABA9D296C"/>
    <w:rsid w:val="001F4770"/>
  </w:style>
  <w:style w:type="paragraph" w:customStyle="1" w:styleId="4C597E69558649BFA638C95707F6CBCC">
    <w:name w:val="4C597E69558649BFA638C95707F6CBCC"/>
    <w:rsid w:val="001F4770"/>
  </w:style>
  <w:style w:type="paragraph" w:customStyle="1" w:styleId="20CF7FA4C2B445A8908AC451780A3547">
    <w:name w:val="20CF7FA4C2B445A8908AC451780A3547"/>
    <w:rsid w:val="001F4770"/>
  </w:style>
  <w:style w:type="paragraph" w:customStyle="1" w:styleId="2121853789944211BD0AE7380B1E3991">
    <w:name w:val="2121853789944211BD0AE7380B1E3991"/>
    <w:rsid w:val="001F4770"/>
  </w:style>
  <w:style w:type="paragraph" w:customStyle="1" w:styleId="889F5E378E3D4F05A280CEC90BC8202E">
    <w:name w:val="889F5E378E3D4F05A280CEC90BC8202E"/>
    <w:rsid w:val="001F4770"/>
  </w:style>
  <w:style w:type="paragraph" w:customStyle="1" w:styleId="82041F945BFE420AA2B96A1039B480FD">
    <w:name w:val="82041F945BFE420AA2B96A1039B480FD"/>
    <w:rsid w:val="001F4770"/>
  </w:style>
  <w:style w:type="paragraph" w:customStyle="1" w:styleId="AC5ECAFF3FE54648ADB96DFA95DD5EE8">
    <w:name w:val="AC5ECAFF3FE54648ADB96DFA95DD5EE8"/>
    <w:rsid w:val="001F4770"/>
  </w:style>
  <w:style w:type="paragraph" w:customStyle="1" w:styleId="2AA4673E37244FB59856021BA40FCBEB">
    <w:name w:val="2AA4673E37244FB59856021BA40FCBEB"/>
    <w:rsid w:val="001F4770"/>
  </w:style>
  <w:style w:type="paragraph" w:customStyle="1" w:styleId="3C8E1E1BC71141FAAA9C83DE4F0DB277">
    <w:name w:val="3C8E1E1BC71141FAAA9C83DE4F0DB277"/>
    <w:rsid w:val="001F4770"/>
  </w:style>
  <w:style w:type="paragraph" w:customStyle="1" w:styleId="3818EA89EF2C42D0B8B75595C1CB2D1D">
    <w:name w:val="3818EA89EF2C42D0B8B75595C1CB2D1D"/>
    <w:rsid w:val="001F4770"/>
  </w:style>
  <w:style w:type="paragraph" w:customStyle="1" w:styleId="DE2521C03952453A940C801E195DF893">
    <w:name w:val="DE2521C03952453A940C801E195DF893"/>
    <w:rsid w:val="001F4770"/>
  </w:style>
  <w:style w:type="paragraph" w:customStyle="1" w:styleId="5CC6FBC8334540F889FB962367FEF38F">
    <w:name w:val="5CC6FBC8334540F889FB962367FEF38F"/>
    <w:rsid w:val="001F4770"/>
  </w:style>
  <w:style w:type="paragraph" w:customStyle="1" w:styleId="6456D9F9F0AB443FB7F5AF99C98844A3">
    <w:name w:val="6456D9F9F0AB443FB7F5AF99C98844A3"/>
    <w:rsid w:val="001F4770"/>
  </w:style>
  <w:style w:type="paragraph" w:customStyle="1" w:styleId="56B78078DD80462682164BB3775FF113">
    <w:name w:val="56B78078DD80462682164BB3775FF113"/>
    <w:rsid w:val="001F4770"/>
  </w:style>
  <w:style w:type="paragraph" w:customStyle="1" w:styleId="15CB65FCE16C4B1B9B342D6513C3120D">
    <w:name w:val="15CB65FCE16C4B1B9B342D6513C3120D"/>
    <w:rsid w:val="001F4770"/>
  </w:style>
  <w:style w:type="paragraph" w:customStyle="1" w:styleId="6F6F1CB0CBAF47419E814EA4276EC17D">
    <w:name w:val="6F6F1CB0CBAF47419E814EA4276EC17D"/>
    <w:rsid w:val="001F4770"/>
  </w:style>
  <w:style w:type="paragraph" w:customStyle="1" w:styleId="7B6BB8C51F5C421BBC2B11E22695F592">
    <w:name w:val="7B6BB8C51F5C421BBC2B11E22695F592"/>
    <w:rsid w:val="001F4770"/>
  </w:style>
  <w:style w:type="paragraph" w:customStyle="1" w:styleId="0953F72B5D4A465DB6C68F143FE276A4">
    <w:name w:val="0953F72B5D4A465DB6C68F143FE276A4"/>
    <w:rsid w:val="001F4770"/>
  </w:style>
  <w:style w:type="paragraph" w:customStyle="1" w:styleId="EB1A48C95BA149D5822414FFCED2BE46">
    <w:name w:val="EB1A48C95BA149D5822414FFCED2BE46"/>
    <w:rsid w:val="001F4770"/>
  </w:style>
  <w:style w:type="paragraph" w:customStyle="1" w:styleId="AC7F500AA52D448BB94C07E58697712F">
    <w:name w:val="AC7F500AA52D448BB94C07E58697712F"/>
    <w:rsid w:val="001F4770"/>
  </w:style>
  <w:style w:type="paragraph" w:customStyle="1" w:styleId="90D02D91AB564934BFC3224BC252D91A">
    <w:name w:val="90D02D91AB564934BFC3224BC252D91A"/>
    <w:rsid w:val="001F4770"/>
  </w:style>
  <w:style w:type="paragraph" w:customStyle="1" w:styleId="81CE0546728940E98948FE91FFEC5EA9">
    <w:name w:val="81CE0546728940E98948FE91FFEC5EA9"/>
    <w:rsid w:val="001F4770"/>
  </w:style>
  <w:style w:type="paragraph" w:customStyle="1" w:styleId="4E5AA890797D467993527BAE437B093D">
    <w:name w:val="4E5AA890797D467993527BAE437B093D"/>
    <w:rsid w:val="001F4770"/>
  </w:style>
  <w:style w:type="paragraph" w:customStyle="1" w:styleId="162D0305472A4E83A1760E605D9DC9A1">
    <w:name w:val="162D0305472A4E83A1760E605D9DC9A1"/>
    <w:rsid w:val="001F4770"/>
  </w:style>
  <w:style w:type="paragraph" w:customStyle="1" w:styleId="52DA85C744F04232A2444369B4DEDB99">
    <w:name w:val="52DA85C744F04232A2444369B4DEDB99"/>
    <w:rsid w:val="001F4770"/>
  </w:style>
  <w:style w:type="paragraph" w:customStyle="1" w:styleId="8E7447C5433643B6AE08B9B2C39F18F3">
    <w:name w:val="8E7447C5433643B6AE08B9B2C39F18F3"/>
    <w:rsid w:val="001F4770"/>
  </w:style>
  <w:style w:type="paragraph" w:customStyle="1" w:styleId="7AD9919E6863402898D49B880E7AB9EC">
    <w:name w:val="7AD9919E6863402898D49B880E7AB9EC"/>
    <w:rsid w:val="001F4770"/>
  </w:style>
  <w:style w:type="paragraph" w:customStyle="1" w:styleId="CAFCED651DE241308E595D9C91FE639F">
    <w:name w:val="CAFCED651DE241308E595D9C91FE639F"/>
    <w:rsid w:val="001F4770"/>
  </w:style>
  <w:style w:type="paragraph" w:customStyle="1" w:styleId="C789C5CEF8E04B3C90C53534038268ED">
    <w:name w:val="C789C5CEF8E04B3C90C53534038268ED"/>
    <w:rsid w:val="001F4770"/>
  </w:style>
  <w:style w:type="paragraph" w:customStyle="1" w:styleId="B64C95FF02364171BC8F95D39CC19621">
    <w:name w:val="B64C95FF02364171BC8F95D39CC19621"/>
    <w:rsid w:val="001F4770"/>
  </w:style>
  <w:style w:type="paragraph" w:customStyle="1" w:styleId="10E0A4851D174560B2958252A4CBDBE2">
    <w:name w:val="10E0A4851D174560B2958252A4CBDBE2"/>
    <w:rsid w:val="001F4770"/>
  </w:style>
  <w:style w:type="paragraph" w:customStyle="1" w:styleId="A6F16E6CC6FB477093FF05B7671E6275">
    <w:name w:val="A6F16E6CC6FB477093FF05B7671E6275"/>
    <w:rsid w:val="001F4770"/>
  </w:style>
  <w:style w:type="paragraph" w:customStyle="1" w:styleId="BA6F922EB0E146299306FF6217C0B4EC">
    <w:name w:val="BA6F922EB0E146299306FF6217C0B4EC"/>
    <w:rsid w:val="001F4770"/>
  </w:style>
  <w:style w:type="paragraph" w:customStyle="1" w:styleId="8B2213DC7067457D885E709D2CB1D796">
    <w:name w:val="8B2213DC7067457D885E709D2CB1D796"/>
    <w:rsid w:val="001F4770"/>
  </w:style>
  <w:style w:type="paragraph" w:customStyle="1" w:styleId="07BAFDFCF4984294971A05054B137913">
    <w:name w:val="07BAFDFCF4984294971A05054B137913"/>
    <w:rsid w:val="001F4770"/>
  </w:style>
  <w:style w:type="paragraph" w:customStyle="1" w:styleId="493961AA58A5408C9AF039ACB6F37D6E">
    <w:name w:val="493961AA58A5408C9AF039ACB6F37D6E"/>
    <w:rsid w:val="001F4770"/>
  </w:style>
  <w:style w:type="paragraph" w:customStyle="1" w:styleId="A3171401868243ABA98A5A2BF459E4EB">
    <w:name w:val="A3171401868243ABA98A5A2BF459E4EB"/>
    <w:rsid w:val="001F4770"/>
  </w:style>
  <w:style w:type="paragraph" w:customStyle="1" w:styleId="C80F959FD1B34EC79CADC3CEA8225AE5">
    <w:name w:val="C80F959FD1B34EC79CADC3CEA8225AE5"/>
    <w:rsid w:val="001F4770"/>
  </w:style>
  <w:style w:type="paragraph" w:customStyle="1" w:styleId="486028412E9141A69CFAE734DB7EAC3E">
    <w:name w:val="486028412E9141A69CFAE734DB7EAC3E"/>
    <w:rsid w:val="001F4770"/>
  </w:style>
  <w:style w:type="paragraph" w:customStyle="1" w:styleId="51AB4DADB8BC498AAADAEFD3F0FE0751">
    <w:name w:val="51AB4DADB8BC498AAADAEFD3F0FE0751"/>
    <w:rsid w:val="001F4770"/>
  </w:style>
  <w:style w:type="paragraph" w:customStyle="1" w:styleId="9165ED4FFDC34001ADA70053E6128F12">
    <w:name w:val="9165ED4FFDC34001ADA70053E6128F12"/>
    <w:rsid w:val="001F4770"/>
  </w:style>
  <w:style w:type="paragraph" w:customStyle="1" w:styleId="428D952991794835AAC420A2B89FADCE">
    <w:name w:val="428D952991794835AAC420A2B89FADCE"/>
    <w:rsid w:val="001F4770"/>
  </w:style>
  <w:style w:type="paragraph" w:customStyle="1" w:styleId="5C657DCB8CF0482AA699EB6DEF49C62A">
    <w:name w:val="5C657DCB8CF0482AA699EB6DEF49C62A"/>
    <w:rsid w:val="001F4770"/>
  </w:style>
  <w:style w:type="paragraph" w:customStyle="1" w:styleId="44A445E8213A4631BC6EBFAAE5F34D8D">
    <w:name w:val="44A445E8213A4631BC6EBFAAE5F34D8D"/>
    <w:rsid w:val="001F4770"/>
  </w:style>
  <w:style w:type="paragraph" w:customStyle="1" w:styleId="6FECB30677434A33979609FD19E4008D">
    <w:name w:val="6FECB30677434A33979609FD19E4008D"/>
    <w:rsid w:val="001F4770"/>
  </w:style>
  <w:style w:type="paragraph" w:customStyle="1" w:styleId="45F4C41073B34D0C9380C6F89E19B260">
    <w:name w:val="45F4C41073B34D0C9380C6F89E19B260"/>
    <w:rsid w:val="001F4770"/>
  </w:style>
  <w:style w:type="paragraph" w:customStyle="1" w:styleId="5C6DC3836CD04F939E069FBC35384D0E">
    <w:name w:val="5C6DC3836CD04F939E069FBC35384D0E"/>
    <w:rsid w:val="001F4770"/>
  </w:style>
  <w:style w:type="paragraph" w:customStyle="1" w:styleId="6DA1B0CD2F9C4C19BD3438F7DEF80110">
    <w:name w:val="6DA1B0CD2F9C4C19BD3438F7DEF80110"/>
    <w:rsid w:val="001F4770"/>
  </w:style>
  <w:style w:type="paragraph" w:customStyle="1" w:styleId="321827F3CE32489EA28019508108AAA91">
    <w:name w:val="321827F3CE32489EA28019508108AAA9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">
    <w:name w:val="8E7447C5433643B6AE08B9B2C39F18F3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">
    <w:name w:val="7AD9919E6863402898D49B880E7AB9EC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">
    <w:name w:val="CAFCED651DE241308E595D9C91FE639F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">
    <w:name w:val="C789C5CEF8E04B3C90C53534038268E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1">
    <w:name w:val="495AE6A2B26642FB88F456BCB9E79728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1">
    <w:name w:val="1F1D97F8F95B4CAEB8F27C2823E2458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A8D0D8122F4D1BB4E9480431BFD44E1">
    <w:name w:val="C4A8D0D8122F4D1BB4E9480431BFD44E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143143AE1A4C4A8AD91EBA9D7CB43F1">
    <w:name w:val="EF143143AE1A4C4A8AD91EBA9D7CB43F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788E5622394A3DAC1B5EB8DE1DA1351">
    <w:name w:val="78788E5622394A3DAC1B5EB8DE1DA135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84467EFE6145F3A07A97C7292D77EB1">
    <w:name w:val="0C84467EFE6145F3A07A97C7292D77EB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8AF59D07911453B85B3F6F86B0AF4C61">
    <w:name w:val="F8AF59D07911453B85B3F6F86B0AF4C6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8CD5E61F6C4C19926EC3BCAD90558D1">
    <w:name w:val="A38CD5E61F6C4C19926EC3BCAD90558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12885E3B494D3C9A668A6D7CADE01D1">
    <w:name w:val="3912885E3B494D3C9A668A6D7CADE01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A7AA5F5D7E74284A1F17A4B4E8D06A8">
    <w:name w:val="DA7AA5F5D7E74284A1F17A4B4E8D06A8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5B616AACE411A9BF0EE3C798089B81">
    <w:name w:val="5BF5B616AACE411A9BF0EE3C798089B8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DA3401FBB554EEC85FCCE8C522903DA1">
    <w:name w:val="ADA3401FBB554EEC85FCCE8C522903DA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35ADB3FCE74C9ABE2F1422D6FAD4711">
    <w:name w:val="C435ADB3FCE74C9ABE2F1422D6FAD471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29740E58F14A7F8377789ABE9B70BE">
    <w:name w:val="2929740E58F14A7F8377789ABE9B70BE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1">
    <w:name w:val="56B78078DD80462682164BB3775FF113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5CB65FCE16C4B1B9B342D6513C3120D1">
    <w:name w:val="15CB65FCE16C4B1B9B342D6513C3120D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4C95FF02364171BC8F95D39CC196211">
    <w:name w:val="B64C95FF02364171BC8F95D39CC19621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0E0A4851D174560B2958252A4CBDBE21">
    <w:name w:val="10E0A4851D174560B2958252A4CBDBE2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C9C56C56C04105A1AB0C02D8B5284F">
    <w:name w:val="29C9C56C56C04105A1AB0C02D8B5284F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6F16E6CC6FB477093FF05B7671E62751">
    <w:name w:val="A6F16E6CC6FB477093FF05B7671E62751"/>
    <w:rsid w:val="001F4770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">
    <w:name w:val="D75E56814D8848FFA8B71B7F7D06D4F6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">
    <w:name w:val="EE12B92F22634986B6761059BD84D2B0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">
    <w:name w:val="73C6696B1FC0476F82C4EA826DA7AF2F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">
    <w:name w:val="10BF935319A94C819C29C3A64CD84321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">
    <w:name w:val="8F1AD5BFAF1B49D29AE1721E1F4900451"/>
    <w:rsid w:val="001F4770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4A2464B1246433EAC09A6A5A18F27F6">
    <w:name w:val="24A2464B1246433EAC09A6A5A18F27F6"/>
    <w:rsid w:val="001F4770"/>
  </w:style>
  <w:style w:type="paragraph" w:customStyle="1" w:styleId="9DED05954E784AADABC20A3006B1EEA3">
    <w:name w:val="9DED05954E784AADABC20A3006B1EEA3"/>
    <w:rsid w:val="001F4770"/>
  </w:style>
  <w:style w:type="paragraph" w:customStyle="1" w:styleId="4B088210F4A84D3DB0AAD70E0C5512D8">
    <w:name w:val="4B088210F4A84D3DB0AAD70E0C5512D8"/>
    <w:rsid w:val="001F4770"/>
  </w:style>
  <w:style w:type="paragraph" w:customStyle="1" w:styleId="143EB8A01DD0424B8AFD9F1D04B5A213">
    <w:name w:val="143EB8A01DD0424B8AFD9F1D04B5A213"/>
    <w:rsid w:val="001F4770"/>
  </w:style>
  <w:style w:type="paragraph" w:customStyle="1" w:styleId="F29014402EFA492083F6AE601E7C8032">
    <w:name w:val="F29014402EFA492083F6AE601E7C8032"/>
    <w:rsid w:val="001F4770"/>
  </w:style>
  <w:style w:type="paragraph" w:customStyle="1" w:styleId="0183DBE2A7544106B19AD15CB53A333E">
    <w:name w:val="0183DBE2A7544106B19AD15CB53A333E"/>
    <w:rsid w:val="001F4770"/>
  </w:style>
  <w:style w:type="paragraph" w:customStyle="1" w:styleId="DE00431660774DE9B05D88DD8E3E482E">
    <w:name w:val="DE00431660774DE9B05D88DD8E3E482E"/>
    <w:rsid w:val="001F4770"/>
  </w:style>
  <w:style w:type="paragraph" w:customStyle="1" w:styleId="51E31E3BED264947A54934316B9E2AE9">
    <w:name w:val="51E31E3BED264947A54934316B9E2AE9"/>
    <w:rsid w:val="001F4770"/>
  </w:style>
  <w:style w:type="paragraph" w:customStyle="1" w:styleId="F38020BA6A484A4A8584AB484B6E7884">
    <w:name w:val="F38020BA6A484A4A8584AB484B6E7884"/>
    <w:rsid w:val="001F4770"/>
  </w:style>
  <w:style w:type="paragraph" w:customStyle="1" w:styleId="B714F286355F4FE58777E63BEC3EA790">
    <w:name w:val="B714F286355F4FE58777E63BEC3EA790"/>
    <w:rsid w:val="001F4770"/>
  </w:style>
  <w:style w:type="paragraph" w:customStyle="1" w:styleId="2F893CD89C0641E296CCFA3590527FE4">
    <w:name w:val="2F893CD89C0641E296CCFA3590527FE4"/>
    <w:rsid w:val="001F4770"/>
  </w:style>
  <w:style w:type="paragraph" w:customStyle="1" w:styleId="86761E3DA5624B8FB25097257585C733">
    <w:name w:val="86761E3DA5624B8FB25097257585C733"/>
    <w:rsid w:val="001F4770"/>
  </w:style>
  <w:style w:type="paragraph" w:customStyle="1" w:styleId="01FF86FD3DD144D7AED037BF56A0036F">
    <w:name w:val="01FF86FD3DD144D7AED037BF56A0036F"/>
    <w:rsid w:val="001F4770"/>
  </w:style>
  <w:style w:type="paragraph" w:customStyle="1" w:styleId="4B706D100AAB4D9BA0624F969F69D456">
    <w:name w:val="4B706D100AAB4D9BA0624F969F69D456"/>
    <w:rsid w:val="001F4770"/>
  </w:style>
  <w:style w:type="paragraph" w:customStyle="1" w:styleId="73435E4A08D44E14922D910E2E284074">
    <w:name w:val="73435E4A08D44E14922D910E2E284074"/>
    <w:rsid w:val="001F4770"/>
  </w:style>
  <w:style w:type="paragraph" w:customStyle="1" w:styleId="5FB7474E0C664A70AD5077C8DC4E56D7">
    <w:name w:val="5FB7474E0C664A70AD5077C8DC4E56D7"/>
    <w:rsid w:val="001F4770"/>
  </w:style>
  <w:style w:type="paragraph" w:customStyle="1" w:styleId="23E002A043624305BDEF79AAEF855400">
    <w:name w:val="23E002A043624305BDEF79AAEF855400"/>
    <w:rsid w:val="001F4770"/>
  </w:style>
  <w:style w:type="paragraph" w:customStyle="1" w:styleId="DF449F55FBEA4060A6BED214EA924DC2">
    <w:name w:val="DF449F55FBEA4060A6BED214EA924DC2"/>
    <w:rsid w:val="001F4770"/>
  </w:style>
  <w:style w:type="paragraph" w:customStyle="1" w:styleId="B3DC4B6C8361411B9F18DC9BEDD15B9A">
    <w:name w:val="B3DC4B6C8361411B9F18DC9BEDD15B9A"/>
    <w:rsid w:val="001F4770"/>
  </w:style>
  <w:style w:type="paragraph" w:customStyle="1" w:styleId="49E259B873BE48C9948191BA04B5B22F">
    <w:name w:val="49E259B873BE48C9948191BA04B5B22F"/>
    <w:rsid w:val="001F4770"/>
  </w:style>
  <w:style w:type="paragraph" w:customStyle="1" w:styleId="728E5F4C39CC4194ABFDB858A56C7DB6">
    <w:name w:val="728E5F4C39CC4194ABFDB858A56C7DB6"/>
    <w:rsid w:val="001F4770"/>
  </w:style>
  <w:style w:type="paragraph" w:customStyle="1" w:styleId="0238C2265E444B3DBC57957E998BB0BA">
    <w:name w:val="0238C2265E444B3DBC57957E998BB0BA"/>
    <w:rsid w:val="001F4770"/>
  </w:style>
  <w:style w:type="paragraph" w:customStyle="1" w:styleId="1570E8B41DC646BA89627D1A0BE5DE21">
    <w:name w:val="1570E8B41DC646BA89627D1A0BE5DE21"/>
    <w:rsid w:val="001F4770"/>
  </w:style>
  <w:style w:type="paragraph" w:customStyle="1" w:styleId="7BA2942044714850BC62D044D4DA6C02">
    <w:name w:val="7BA2942044714850BC62D044D4DA6C02"/>
    <w:rsid w:val="001F4770"/>
  </w:style>
  <w:style w:type="paragraph" w:customStyle="1" w:styleId="D2553570D6C54A8084174B9815914DB0">
    <w:name w:val="D2553570D6C54A8084174B9815914DB0"/>
    <w:rsid w:val="001F4770"/>
  </w:style>
  <w:style w:type="paragraph" w:customStyle="1" w:styleId="443A0EA957424906A917950500972B09">
    <w:name w:val="443A0EA957424906A917950500972B09"/>
    <w:rsid w:val="001F4770"/>
  </w:style>
  <w:style w:type="paragraph" w:customStyle="1" w:styleId="E94CC0374952493DAD5241D45310C0AD">
    <w:name w:val="E94CC0374952493DAD5241D45310C0AD"/>
    <w:rsid w:val="001F4770"/>
  </w:style>
  <w:style w:type="paragraph" w:customStyle="1" w:styleId="3553CEB8813A4A63BF28F90179EEAB01">
    <w:name w:val="3553CEB8813A4A63BF28F90179EEAB01"/>
    <w:rsid w:val="001F4770"/>
  </w:style>
  <w:style w:type="paragraph" w:customStyle="1" w:styleId="7D9BF44BAFB6410D8F6691289508295C">
    <w:name w:val="7D9BF44BAFB6410D8F6691289508295C"/>
    <w:rsid w:val="001F4770"/>
  </w:style>
  <w:style w:type="paragraph" w:customStyle="1" w:styleId="6CCBCD74909B4035B8528FE716F82CB1">
    <w:name w:val="6CCBCD74909B4035B8528FE716F82CB1"/>
    <w:rsid w:val="001F4770"/>
  </w:style>
  <w:style w:type="paragraph" w:customStyle="1" w:styleId="A6E0C9D931BD4FF09573E15CDA1A479A">
    <w:name w:val="A6E0C9D931BD4FF09573E15CDA1A479A"/>
    <w:rsid w:val="001F4770"/>
  </w:style>
  <w:style w:type="paragraph" w:customStyle="1" w:styleId="B447872B67634D04A89FD8EBECCF917B">
    <w:name w:val="B447872B67634D04A89FD8EBECCF917B"/>
    <w:rsid w:val="001F4770"/>
  </w:style>
  <w:style w:type="paragraph" w:customStyle="1" w:styleId="F33C14139E88456E922C1B98F9F4650A">
    <w:name w:val="F33C14139E88456E922C1B98F9F4650A"/>
    <w:rsid w:val="001F4770"/>
  </w:style>
  <w:style w:type="paragraph" w:customStyle="1" w:styleId="1AB161D25A694249B6611D62B77D4E44">
    <w:name w:val="1AB161D25A694249B6611D62B77D4E44"/>
    <w:rsid w:val="001F4770"/>
  </w:style>
  <w:style w:type="paragraph" w:customStyle="1" w:styleId="9B0179DF133C42B98B4A7C1A4B081568">
    <w:name w:val="9B0179DF133C42B98B4A7C1A4B081568"/>
    <w:rsid w:val="001F4770"/>
  </w:style>
  <w:style w:type="paragraph" w:customStyle="1" w:styleId="9E1778BBDDC1451891CB8A8EF73F40B9">
    <w:name w:val="9E1778BBDDC1451891CB8A8EF73F40B9"/>
    <w:rsid w:val="001F4770"/>
  </w:style>
  <w:style w:type="paragraph" w:customStyle="1" w:styleId="7AF99A167EC1452387887125E0691BE0">
    <w:name w:val="7AF99A167EC1452387887125E0691BE0"/>
    <w:rsid w:val="001F4770"/>
  </w:style>
  <w:style w:type="paragraph" w:customStyle="1" w:styleId="EBB4C167DCC2491984BF22B6D72F305E">
    <w:name w:val="EBB4C167DCC2491984BF22B6D72F305E"/>
    <w:rsid w:val="001F4770"/>
  </w:style>
  <w:style w:type="paragraph" w:customStyle="1" w:styleId="7C3ADED6B6A7422F9750071D9B6315A7">
    <w:name w:val="7C3ADED6B6A7422F9750071D9B6315A7"/>
    <w:rsid w:val="001F4770"/>
  </w:style>
  <w:style w:type="paragraph" w:customStyle="1" w:styleId="F66C934A7099491A87734EA3BCE2962B">
    <w:name w:val="F66C934A7099491A87734EA3BCE2962B"/>
    <w:rsid w:val="001F4770"/>
  </w:style>
  <w:style w:type="paragraph" w:customStyle="1" w:styleId="CA60ED2B742349BE9C5BDA25B7367312">
    <w:name w:val="CA60ED2B742349BE9C5BDA25B7367312"/>
    <w:rsid w:val="001F4770"/>
  </w:style>
  <w:style w:type="paragraph" w:customStyle="1" w:styleId="5BB29E973CC3406087D55322C5AB4564">
    <w:name w:val="5BB29E973CC3406087D55322C5AB4564"/>
    <w:rsid w:val="001F4770"/>
  </w:style>
  <w:style w:type="paragraph" w:customStyle="1" w:styleId="62A03F0D1DBF4AD69013F3C57F21AEE7">
    <w:name w:val="62A03F0D1DBF4AD69013F3C57F21AEE7"/>
    <w:rsid w:val="001F4770"/>
  </w:style>
  <w:style w:type="paragraph" w:customStyle="1" w:styleId="F6981A0F0EF0400E83C63765096C6DEB">
    <w:name w:val="F6981A0F0EF0400E83C63765096C6DEB"/>
    <w:rsid w:val="001F4770"/>
  </w:style>
  <w:style w:type="paragraph" w:customStyle="1" w:styleId="B7DFEA203FDE43299351B53C43B3F7AA">
    <w:name w:val="B7DFEA203FDE43299351B53C43B3F7AA"/>
    <w:rsid w:val="001F4770"/>
  </w:style>
  <w:style w:type="paragraph" w:customStyle="1" w:styleId="D9E3ADF31950455D8ECE372019642A20">
    <w:name w:val="D9E3ADF31950455D8ECE372019642A20"/>
    <w:rsid w:val="001F4770"/>
  </w:style>
  <w:style w:type="paragraph" w:customStyle="1" w:styleId="E495A70AC65C444A93E336D6E87A15A9">
    <w:name w:val="E495A70AC65C444A93E336D6E87A15A9"/>
    <w:rsid w:val="001F4770"/>
  </w:style>
  <w:style w:type="paragraph" w:customStyle="1" w:styleId="A6BD5457F94C49A3AA360BDACF17A2D5">
    <w:name w:val="A6BD5457F94C49A3AA360BDACF17A2D5"/>
    <w:rsid w:val="001F4770"/>
  </w:style>
  <w:style w:type="paragraph" w:customStyle="1" w:styleId="9BC8A9C2491B452CB89BE6A2C21DA32D">
    <w:name w:val="9BC8A9C2491B452CB89BE6A2C21DA32D"/>
    <w:rsid w:val="001F4770"/>
  </w:style>
  <w:style w:type="paragraph" w:customStyle="1" w:styleId="BA10E025DF2B40EE996C11EDDA8738AD">
    <w:name w:val="BA10E025DF2B40EE996C11EDDA8738AD"/>
    <w:rsid w:val="001F4770"/>
  </w:style>
  <w:style w:type="paragraph" w:customStyle="1" w:styleId="F56894DBCF774E22889961E704CCFC96">
    <w:name w:val="F56894DBCF774E22889961E704CCFC96"/>
    <w:rsid w:val="001F4770"/>
  </w:style>
  <w:style w:type="paragraph" w:customStyle="1" w:styleId="E9307EFADB674307A4C5EE6C2719AC51">
    <w:name w:val="E9307EFADB674307A4C5EE6C2719AC51"/>
    <w:rsid w:val="001F4770"/>
  </w:style>
  <w:style w:type="paragraph" w:customStyle="1" w:styleId="35FA2FAE6D8843339A5356642B69D3FC">
    <w:name w:val="35FA2FAE6D8843339A5356642B69D3FC"/>
    <w:rsid w:val="001F4770"/>
  </w:style>
  <w:style w:type="paragraph" w:customStyle="1" w:styleId="95B228CC762749ACB154CEF740654124">
    <w:name w:val="95B228CC762749ACB154CEF740654124"/>
    <w:rsid w:val="001F4770"/>
  </w:style>
  <w:style w:type="paragraph" w:customStyle="1" w:styleId="12FA16C45FAE4092985549EC947D7766">
    <w:name w:val="12FA16C45FAE4092985549EC947D7766"/>
    <w:rsid w:val="001F4770"/>
  </w:style>
  <w:style w:type="paragraph" w:customStyle="1" w:styleId="95FB057E08314AEDAAB95574E1AE2ED1">
    <w:name w:val="95FB057E08314AEDAAB95574E1AE2ED1"/>
    <w:rsid w:val="001F4770"/>
  </w:style>
  <w:style w:type="paragraph" w:customStyle="1" w:styleId="C32CF2B69246467391286D015BD7E30B">
    <w:name w:val="C32CF2B69246467391286D015BD7E30B"/>
    <w:rsid w:val="001F4770"/>
  </w:style>
  <w:style w:type="paragraph" w:customStyle="1" w:styleId="BABEF706061247E783F88D68F647E266">
    <w:name w:val="BABEF706061247E783F88D68F647E266"/>
    <w:rsid w:val="001F4770"/>
  </w:style>
  <w:style w:type="paragraph" w:customStyle="1" w:styleId="05696F5CD1784121965D50816D84C10A">
    <w:name w:val="05696F5CD1784121965D50816D84C10A"/>
    <w:rsid w:val="001F4770"/>
  </w:style>
  <w:style w:type="paragraph" w:customStyle="1" w:styleId="804E9AEE4FB34E5998BC943396F22E03">
    <w:name w:val="804E9AEE4FB34E5998BC943396F22E03"/>
    <w:rsid w:val="001F4770"/>
  </w:style>
  <w:style w:type="paragraph" w:customStyle="1" w:styleId="DE202C64362A441089A7334F49A7DDD2">
    <w:name w:val="DE202C64362A441089A7334F49A7DDD2"/>
    <w:rsid w:val="001F4770"/>
  </w:style>
  <w:style w:type="paragraph" w:customStyle="1" w:styleId="BEA0D066AD824E45AD5FB8AF7386F608">
    <w:name w:val="BEA0D066AD824E45AD5FB8AF7386F608"/>
    <w:rsid w:val="001F4770"/>
  </w:style>
  <w:style w:type="paragraph" w:customStyle="1" w:styleId="531E19D46F154C2DA63DA88A485D5C9C">
    <w:name w:val="531E19D46F154C2DA63DA88A485D5C9C"/>
    <w:rsid w:val="001F4770"/>
  </w:style>
  <w:style w:type="paragraph" w:customStyle="1" w:styleId="2F3A58EF1A43482C8184CDE1260DF13A">
    <w:name w:val="2F3A58EF1A43482C8184CDE1260DF13A"/>
    <w:rsid w:val="001F4770"/>
  </w:style>
  <w:style w:type="paragraph" w:customStyle="1" w:styleId="761C69B7DF594BCDB04D21464A60DD0D">
    <w:name w:val="761C69B7DF594BCDB04D21464A60DD0D"/>
    <w:rsid w:val="001F4770"/>
  </w:style>
  <w:style w:type="paragraph" w:customStyle="1" w:styleId="59CA92051F8A480DA56FF6CDB635728F">
    <w:name w:val="59CA92051F8A480DA56FF6CDB635728F"/>
    <w:rsid w:val="001F4770"/>
  </w:style>
  <w:style w:type="paragraph" w:customStyle="1" w:styleId="AF5C50664EAF46599CC0DD800392EB4D">
    <w:name w:val="AF5C50664EAF46599CC0DD800392EB4D"/>
    <w:rsid w:val="001F4770"/>
  </w:style>
  <w:style w:type="paragraph" w:customStyle="1" w:styleId="46D6C8FCAC7A485D883B05DF9F7023B0">
    <w:name w:val="46D6C8FCAC7A485D883B05DF9F7023B0"/>
    <w:rsid w:val="001F4770"/>
  </w:style>
  <w:style w:type="paragraph" w:customStyle="1" w:styleId="607D189F9025471E91843BF0F7786091">
    <w:name w:val="607D189F9025471E91843BF0F7786091"/>
    <w:rsid w:val="001F4770"/>
  </w:style>
  <w:style w:type="paragraph" w:customStyle="1" w:styleId="6A1C72C0479A443896C9906DE5370A02">
    <w:name w:val="6A1C72C0479A443896C9906DE5370A02"/>
    <w:rsid w:val="001F4770"/>
  </w:style>
  <w:style w:type="paragraph" w:customStyle="1" w:styleId="FD3298D5007A46EC8C5915C53583DA66">
    <w:name w:val="FD3298D5007A46EC8C5915C53583DA66"/>
    <w:rsid w:val="001F4770"/>
  </w:style>
  <w:style w:type="paragraph" w:customStyle="1" w:styleId="09247949FB9E402A9A74F8198BCBFA1B">
    <w:name w:val="09247949FB9E402A9A74F8198BCBFA1B"/>
    <w:rsid w:val="001F4770"/>
  </w:style>
  <w:style w:type="paragraph" w:customStyle="1" w:styleId="759823C1CBE0486E9315D04BDFB094E6">
    <w:name w:val="759823C1CBE0486E9315D04BDFB094E6"/>
    <w:rsid w:val="001F4770"/>
  </w:style>
  <w:style w:type="paragraph" w:customStyle="1" w:styleId="96CFB4924E7544D1901256EA2026BA8B">
    <w:name w:val="96CFB4924E7544D1901256EA2026BA8B"/>
    <w:rsid w:val="001F4770"/>
  </w:style>
  <w:style w:type="paragraph" w:customStyle="1" w:styleId="8BC1ACABC5AF4624A05752925B4A34BF">
    <w:name w:val="8BC1ACABC5AF4624A05752925B4A34BF"/>
    <w:rsid w:val="001F4770"/>
  </w:style>
  <w:style w:type="paragraph" w:customStyle="1" w:styleId="7B87CA08D11548E2B3F9FBFDAE09D673">
    <w:name w:val="7B87CA08D11548E2B3F9FBFDAE09D673"/>
    <w:rsid w:val="001F4770"/>
  </w:style>
  <w:style w:type="paragraph" w:customStyle="1" w:styleId="122C8985A50343F7A5859233515E7E7E">
    <w:name w:val="122C8985A50343F7A5859233515E7E7E"/>
    <w:rsid w:val="001F4770"/>
  </w:style>
  <w:style w:type="paragraph" w:customStyle="1" w:styleId="F18489E9C0B145579791A67CCE4CEAAA">
    <w:name w:val="F18489E9C0B145579791A67CCE4CEAAA"/>
    <w:rsid w:val="001F4770"/>
  </w:style>
  <w:style w:type="paragraph" w:customStyle="1" w:styleId="306D9B5AB54743B283E420A38652A119">
    <w:name w:val="306D9B5AB54743B283E420A38652A119"/>
    <w:rsid w:val="001F4770"/>
  </w:style>
  <w:style w:type="paragraph" w:customStyle="1" w:styleId="F42847A262544AF296D27AC86C1A89B0">
    <w:name w:val="F42847A262544AF296D27AC86C1A89B0"/>
    <w:rsid w:val="001F4770"/>
  </w:style>
  <w:style w:type="paragraph" w:customStyle="1" w:styleId="02D6595492754BE0A12D015A4B885E88">
    <w:name w:val="02D6595492754BE0A12D015A4B885E88"/>
    <w:rsid w:val="001F4770"/>
  </w:style>
  <w:style w:type="paragraph" w:customStyle="1" w:styleId="3F9E7830E6974E90BC66782BF0D31BF1">
    <w:name w:val="3F9E7830E6974E90BC66782BF0D31BF1"/>
    <w:rsid w:val="001F4770"/>
  </w:style>
  <w:style w:type="paragraph" w:customStyle="1" w:styleId="EA506C2133A54555959D8F16A9F34BBC">
    <w:name w:val="EA506C2133A54555959D8F16A9F34BBC"/>
    <w:rsid w:val="001F4770"/>
  </w:style>
  <w:style w:type="paragraph" w:customStyle="1" w:styleId="3CB3728E65274551893460E400898CDF">
    <w:name w:val="3CB3728E65274551893460E400898CDF"/>
    <w:rsid w:val="001F4770"/>
  </w:style>
  <w:style w:type="paragraph" w:customStyle="1" w:styleId="2E60903F799A49FFA15D88E0298470B7">
    <w:name w:val="2E60903F799A49FFA15D88E0298470B7"/>
    <w:rsid w:val="001F4770"/>
  </w:style>
  <w:style w:type="paragraph" w:customStyle="1" w:styleId="EC528A3A9C714A469C7417322C3AEFD5">
    <w:name w:val="EC528A3A9C714A469C7417322C3AEFD5"/>
    <w:rsid w:val="001F4770"/>
  </w:style>
  <w:style w:type="paragraph" w:customStyle="1" w:styleId="1453794C60704CE1BB3FFCC2150474C6">
    <w:name w:val="1453794C60704CE1BB3FFCC2150474C6"/>
    <w:rsid w:val="001F4770"/>
  </w:style>
  <w:style w:type="paragraph" w:customStyle="1" w:styleId="119D11010DCE4BABAB2B5078D925EF2F">
    <w:name w:val="119D11010DCE4BABAB2B5078D925EF2F"/>
    <w:rsid w:val="001F4770"/>
  </w:style>
  <w:style w:type="paragraph" w:customStyle="1" w:styleId="D226D0ACB1C84C9EBF1C2F20FEA6D6F4">
    <w:name w:val="D226D0ACB1C84C9EBF1C2F20FEA6D6F4"/>
    <w:rsid w:val="001F4770"/>
  </w:style>
  <w:style w:type="paragraph" w:customStyle="1" w:styleId="47CB5F137C2E4C1ABD912F8CA555713D">
    <w:name w:val="47CB5F137C2E4C1ABD912F8CA555713D"/>
    <w:rsid w:val="001F4770"/>
  </w:style>
  <w:style w:type="paragraph" w:customStyle="1" w:styleId="7DCDA6CE34094818AAC5F4196F447149">
    <w:name w:val="7DCDA6CE34094818AAC5F4196F447149"/>
    <w:rsid w:val="001F4770"/>
  </w:style>
  <w:style w:type="paragraph" w:customStyle="1" w:styleId="AE3AFD23FD5C4293886FFA3F1520B067">
    <w:name w:val="AE3AFD23FD5C4293886FFA3F1520B067"/>
    <w:rsid w:val="001F4770"/>
  </w:style>
  <w:style w:type="paragraph" w:customStyle="1" w:styleId="222005BC38704DA7AC721CA5875945E1">
    <w:name w:val="222005BC38704DA7AC721CA5875945E1"/>
    <w:rsid w:val="001F4770"/>
  </w:style>
  <w:style w:type="paragraph" w:customStyle="1" w:styleId="2E977B27B5454FB586073937F3099722">
    <w:name w:val="2E977B27B5454FB586073937F3099722"/>
    <w:rsid w:val="001F4770"/>
  </w:style>
  <w:style w:type="paragraph" w:customStyle="1" w:styleId="594543BD11634C5B958E36D17ACE51E2">
    <w:name w:val="594543BD11634C5B958E36D17ACE51E2"/>
    <w:rsid w:val="001F4770"/>
  </w:style>
  <w:style w:type="paragraph" w:customStyle="1" w:styleId="9FFCD668E95244459593F389B9FCD09F">
    <w:name w:val="9FFCD668E95244459593F389B9FCD09F"/>
    <w:rsid w:val="001F4770"/>
  </w:style>
  <w:style w:type="paragraph" w:customStyle="1" w:styleId="058040CD9D834C4E95826878F8130D53">
    <w:name w:val="058040CD9D834C4E95826878F8130D53"/>
    <w:rsid w:val="001F4770"/>
  </w:style>
  <w:style w:type="paragraph" w:customStyle="1" w:styleId="FF73FF54BF07408791D9030A82E3BB76">
    <w:name w:val="FF73FF54BF07408791D9030A82E3BB76"/>
    <w:rsid w:val="001F4770"/>
  </w:style>
  <w:style w:type="paragraph" w:customStyle="1" w:styleId="F90BA67B31AB4B889AD06674766EB8A5">
    <w:name w:val="F90BA67B31AB4B889AD06674766EB8A5"/>
    <w:rsid w:val="001F4770"/>
  </w:style>
  <w:style w:type="paragraph" w:customStyle="1" w:styleId="00BA9D2462BB4F3BA5C7CC55D2D4A02A">
    <w:name w:val="00BA9D2462BB4F3BA5C7CC55D2D4A02A"/>
    <w:rsid w:val="001F4770"/>
  </w:style>
  <w:style w:type="paragraph" w:customStyle="1" w:styleId="942E8AC6894B4EF485C29B14D61301E2">
    <w:name w:val="942E8AC6894B4EF485C29B14D61301E2"/>
    <w:rsid w:val="001F4770"/>
  </w:style>
  <w:style w:type="paragraph" w:customStyle="1" w:styleId="D2D424E0FD3D4896A800523EE747B3B0">
    <w:name w:val="D2D424E0FD3D4896A800523EE747B3B0"/>
    <w:rsid w:val="001F4770"/>
  </w:style>
  <w:style w:type="paragraph" w:customStyle="1" w:styleId="9B2561626B864CAC9A106B069ED70B25">
    <w:name w:val="9B2561626B864CAC9A106B069ED70B25"/>
    <w:rsid w:val="001F4770"/>
  </w:style>
  <w:style w:type="paragraph" w:customStyle="1" w:styleId="1A7BA77E89AD41928D363BFF16D276C1">
    <w:name w:val="1A7BA77E89AD41928D363BFF16D276C1"/>
    <w:rsid w:val="001F4770"/>
  </w:style>
  <w:style w:type="paragraph" w:customStyle="1" w:styleId="A62A07FD7EDF4C799937DE166FF5F719">
    <w:name w:val="A62A07FD7EDF4C799937DE166FF5F719"/>
    <w:rsid w:val="001F4770"/>
  </w:style>
  <w:style w:type="paragraph" w:customStyle="1" w:styleId="7371C05753AD4924B0622B8368F8D6D6">
    <w:name w:val="7371C05753AD4924B0622B8368F8D6D6"/>
    <w:rsid w:val="001F4770"/>
  </w:style>
  <w:style w:type="paragraph" w:customStyle="1" w:styleId="3B87AEF0507545B6874A7451A87BD54C">
    <w:name w:val="3B87AEF0507545B6874A7451A87BD54C"/>
    <w:rsid w:val="001F4770"/>
  </w:style>
  <w:style w:type="paragraph" w:customStyle="1" w:styleId="972E224E3D8F4918A053FC21B5E22E34">
    <w:name w:val="972E224E3D8F4918A053FC21B5E22E34"/>
    <w:rsid w:val="001F4770"/>
  </w:style>
  <w:style w:type="paragraph" w:customStyle="1" w:styleId="0E3B40A8FA104E10881E2F0F4D997F75">
    <w:name w:val="0E3B40A8FA104E10881E2F0F4D997F75"/>
    <w:rsid w:val="001F4770"/>
  </w:style>
  <w:style w:type="paragraph" w:customStyle="1" w:styleId="D6B99116928E4EF49E5E655CE025AB24">
    <w:name w:val="D6B99116928E4EF49E5E655CE025AB24"/>
    <w:rsid w:val="001F4770"/>
  </w:style>
  <w:style w:type="paragraph" w:customStyle="1" w:styleId="E249494A92704FFBB44830051EC388FE">
    <w:name w:val="E249494A92704FFBB44830051EC388FE"/>
    <w:rsid w:val="001F4770"/>
  </w:style>
  <w:style w:type="paragraph" w:customStyle="1" w:styleId="0B4B388B5FBD4F26B0D78ACFA0EEEBC0">
    <w:name w:val="0B4B388B5FBD4F26B0D78ACFA0EEEBC0"/>
    <w:rsid w:val="001F4770"/>
  </w:style>
  <w:style w:type="paragraph" w:customStyle="1" w:styleId="2604A7AF11A940E6BBA3CB806D7AE50D">
    <w:name w:val="2604A7AF11A940E6BBA3CB806D7AE50D"/>
    <w:rsid w:val="001F4770"/>
  </w:style>
  <w:style w:type="paragraph" w:customStyle="1" w:styleId="723516F7F20443D3A5959E8170CD66ED">
    <w:name w:val="723516F7F20443D3A5959E8170CD66ED"/>
    <w:rsid w:val="001F4770"/>
  </w:style>
  <w:style w:type="paragraph" w:customStyle="1" w:styleId="14AAC60C4B4B4C67BCDBB85A558E4204">
    <w:name w:val="14AAC60C4B4B4C67BCDBB85A558E4204"/>
    <w:rsid w:val="001F4770"/>
  </w:style>
  <w:style w:type="paragraph" w:customStyle="1" w:styleId="CADCC5AB475D469D8ED565F694D92127">
    <w:name w:val="CADCC5AB475D469D8ED565F694D92127"/>
    <w:rsid w:val="001F4770"/>
  </w:style>
  <w:style w:type="paragraph" w:customStyle="1" w:styleId="E54B607EB60F4130AEB148D9ED17A61B">
    <w:name w:val="E54B607EB60F4130AEB148D9ED17A61B"/>
    <w:rsid w:val="001F4770"/>
  </w:style>
  <w:style w:type="paragraph" w:customStyle="1" w:styleId="AAAF557B709B4668A8F950A4C2B7B450">
    <w:name w:val="AAAF557B709B4668A8F950A4C2B7B450"/>
    <w:rsid w:val="001F4770"/>
  </w:style>
  <w:style w:type="paragraph" w:customStyle="1" w:styleId="75E1C088A62D4ABC975BBBB6FC700D88">
    <w:name w:val="75E1C088A62D4ABC975BBBB6FC700D88"/>
    <w:rsid w:val="001F4770"/>
  </w:style>
  <w:style w:type="paragraph" w:customStyle="1" w:styleId="1E18C5E6F1364EDABFB1C339431D80C0">
    <w:name w:val="1E18C5E6F1364EDABFB1C339431D80C0"/>
    <w:rsid w:val="001F4770"/>
  </w:style>
  <w:style w:type="paragraph" w:customStyle="1" w:styleId="C7ED120D00E84B2795E2047D5A41E26A">
    <w:name w:val="C7ED120D00E84B2795E2047D5A41E26A"/>
    <w:rsid w:val="001F4770"/>
  </w:style>
  <w:style w:type="paragraph" w:customStyle="1" w:styleId="7D2FD53DD0504B1A917C71884C27195C">
    <w:name w:val="7D2FD53DD0504B1A917C71884C27195C"/>
    <w:rsid w:val="001F4770"/>
  </w:style>
  <w:style w:type="paragraph" w:customStyle="1" w:styleId="90C7AFE6928D4E629FFFFAA237A59CCF">
    <w:name w:val="90C7AFE6928D4E629FFFFAA237A59CCF"/>
    <w:rsid w:val="001F4770"/>
  </w:style>
  <w:style w:type="paragraph" w:customStyle="1" w:styleId="C6C2AF92AB7D4AF2B10874236CE5DEC4">
    <w:name w:val="C6C2AF92AB7D4AF2B10874236CE5DEC4"/>
    <w:rsid w:val="001F4770"/>
  </w:style>
  <w:style w:type="paragraph" w:customStyle="1" w:styleId="0F97A53C8B0F4D418202AFC97171A8F6">
    <w:name w:val="0F97A53C8B0F4D418202AFC97171A8F6"/>
    <w:rsid w:val="001F4770"/>
  </w:style>
  <w:style w:type="paragraph" w:customStyle="1" w:styleId="9B4EFF098BD648748CAF945F201E041A">
    <w:name w:val="9B4EFF098BD648748CAF945F201E041A"/>
    <w:rsid w:val="001F4770"/>
  </w:style>
  <w:style w:type="paragraph" w:customStyle="1" w:styleId="74A490A53015483BB63AE8E73226D195">
    <w:name w:val="74A490A53015483BB63AE8E73226D195"/>
    <w:rsid w:val="001F4770"/>
  </w:style>
  <w:style w:type="paragraph" w:customStyle="1" w:styleId="05B175046E79491DAECBB1FDD07E88DD">
    <w:name w:val="05B175046E79491DAECBB1FDD07E88DD"/>
    <w:rsid w:val="001F4770"/>
  </w:style>
  <w:style w:type="paragraph" w:customStyle="1" w:styleId="0E5AFAFDC79945FA9EF9D0B1EB7BB24B">
    <w:name w:val="0E5AFAFDC79945FA9EF9D0B1EB7BB24B"/>
    <w:rsid w:val="001F4770"/>
  </w:style>
  <w:style w:type="paragraph" w:customStyle="1" w:styleId="3196F96401D3414F93E27062924A1AD3">
    <w:name w:val="3196F96401D3414F93E27062924A1AD3"/>
    <w:rsid w:val="001F4770"/>
  </w:style>
  <w:style w:type="paragraph" w:customStyle="1" w:styleId="BFCAEC3DA95248FD989A532FEC56D51B">
    <w:name w:val="BFCAEC3DA95248FD989A532FEC56D51B"/>
    <w:rsid w:val="001F4770"/>
  </w:style>
  <w:style w:type="paragraph" w:customStyle="1" w:styleId="5F679CF4C2B1408D84851702379DA404">
    <w:name w:val="5F679CF4C2B1408D84851702379DA404"/>
    <w:rsid w:val="001F4770"/>
  </w:style>
  <w:style w:type="paragraph" w:customStyle="1" w:styleId="AFC189F4F3384B17892880FE498196F2">
    <w:name w:val="AFC189F4F3384B17892880FE498196F2"/>
    <w:rsid w:val="001F4770"/>
  </w:style>
  <w:style w:type="paragraph" w:customStyle="1" w:styleId="77164F083CED46D5B96E3084DBD966CD">
    <w:name w:val="77164F083CED46D5B96E3084DBD966CD"/>
    <w:rsid w:val="001F4770"/>
  </w:style>
  <w:style w:type="paragraph" w:customStyle="1" w:styleId="9927B2CB05FE4787B62B7C3E19FD6FC3">
    <w:name w:val="9927B2CB05FE4787B62B7C3E19FD6FC3"/>
    <w:rsid w:val="001F4770"/>
  </w:style>
  <w:style w:type="paragraph" w:customStyle="1" w:styleId="9C9CDE5904D5492281DD7E64BCC267CB">
    <w:name w:val="9C9CDE5904D5492281DD7E64BCC267CB"/>
    <w:rsid w:val="001F4770"/>
  </w:style>
  <w:style w:type="paragraph" w:customStyle="1" w:styleId="A16A18716B39432BBD09EDF75B0CB5F0">
    <w:name w:val="A16A18716B39432BBD09EDF75B0CB5F0"/>
    <w:rsid w:val="001F4770"/>
  </w:style>
  <w:style w:type="paragraph" w:customStyle="1" w:styleId="0449C0CEF9834CEA9E80BEBDF1EB18D1">
    <w:name w:val="0449C0CEF9834CEA9E80BEBDF1EB18D1"/>
    <w:rsid w:val="001F4770"/>
  </w:style>
  <w:style w:type="paragraph" w:customStyle="1" w:styleId="53EEE1756EAC470DBFE0D26A420C92EF">
    <w:name w:val="53EEE1756EAC470DBFE0D26A420C92EF"/>
    <w:rsid w:val="001F4770"/>
  </w:style>
  <w:style w:type="paragraph" w:customStyle="1" w:styleId="B6BC609686E544C79F2867DBB662B798">
    <w:name w:val="B6BC609686E544C79F2867DBB662B798"/>
    <w:rsid w:val="001F4770"/>
  </w:style>
  <w:style w:type="paragraph" w:customStyle="1" w:styleId="19700F1278124250980552FEF2E4C22C">
    <w:name w:val="19700F1278124250980552FEF2E4C22C"/>
    <w:rsid w:val="001F4770"/>
  </w:style>
  <w:style w:type="paragraph" w:customStyle="1" w:styleId="AEB68ECE64654354B9D5AC9CC95774DF">
    <w:name w:val="AEB68ECE64654354B9D5AC9CC95774DF"/>
    <w:rsid w:val="001F4770"/>
  </w:style>
  <w:style w:type="paragraph" w:customStyle="1" w:styleId="4F3055643AAA44549273F5A5B6463BED">
    <w:name w:val="4F3055643AAA44549273F5A5B6463BED"/>
    <w:rsid w:val="001F4770"/>
  </w:style>
  <w:style w:type="paragraph" w:customStyle="1" w:styleId="797DD5E4452C4E119A31206F7D3B3E29">
    <w:name w:val="797DD5E4452C4E119A31206F7D3B3E29"/>
    <w:rsid w:val="001F4770"/>
  </w:style>
  <w:style w:type="paragraph" w:customStyle="1" w:styleId="235F2D9ED1A64DA7ACB1E8AF1D5B670C">
    <w:name w:val="235F2D9ED1A64DA7ACB1E8AF1D5B670C"/>
    <w:rsid w:val="001F4770"/>
  </w:style>
  <w:style w:type="paragraph" w:customStyle="1" w:styleId="196A2DB7EB7D4B17B352BE3F2B87CBED">
    <w:name w:val="196A2DB7EB7D4B17B352BE3F2B87CBED"/>
    <w:rsid w:val="001F4770"/>
  </w:style>
  <w:style w:type="paragraph" w:customStyle="1" w:styleId="8A6FBC9D85CB4543A26CF7456EBBD605">
    <w:name w:val="8A6FBC9D85CB4543A26CF7456EBBD605"/>
    <w:rsid w:val="001F4770"/>
  </w:style>
  <w:style w:type="paragraph" w:customStyle="1" w:styleId="493753666F084851B33F3DD859D29133">
    <w:name w:val="493753666F084851B33F3DD859D29133"/>
    <w:rsid w:val="001F4770"/>
  </w:style>
  <w:style w:type="paragraph" w:customStyle="1" w:styleId="07F12DA854144DB890A4C16DA4E3EADA">
    <w:name w:val="07F12DA854144DB890A4C16DA4E3EADA"/>
    <w:rsid w:val="001F4770"/>
  </w:style>
  <w:style w:type="paragraph" w:customStyle="1" w:styleId="8DA2E66328C94D5C8AD5D4C030A1D62C">
    <w:name w:val="8DA2E66328C94D5C8AD5D4C030A1D62C"/>
    <w:rsid w:val="001F4770"/>
  </w:style>
  <w:style w:type="paragraph" w:customStyle="1" w:styleId="E5884A99E3FA4E1D9F80C38A67C50B4D">
    <w:name w:val="E5884A99E3FA4E1D9F80C38A67C50B4D"/>
    <w:rsid w:val="001F4770"/>
  </w:style>
  <w:style w:type="paragraph" w:customStyle="1" w:styleId="3C4DC4C37872483B8B7E9E5C4B6D97DB">
    <w:name w:val="3C4DC4C37872483B8B7E9E5C4B6D97DB"/>
    <w:rsid w:val="00AF6F5D"/>
  </w:style>
  <w:style w:type="paragraph" w:customStyle="1" w:styleId="BC9C4E7C696F456DB21171C66BE7FAD5">
    <w:name w:val="BC9C4E7C696F456DB21171C66BE7FAD5"/>
    <w:rsid w:val="00AF6F5D"/>
  </w:style>
  <w:style w:type="paragraph" w:customStyle="1" w:styleId="7EF514A81D4D4704859C7473D1E422D6">
    <w:name w:val="7EF514A81D4D4704859C7473D1E422D6"/>
    <w:rsid w:val="00AF6F5D"/>
  </w:style>
  <w:style w:type="paragraph" w:customStyle="1" w:styleId="58694D87DC8D4466A7492752622D6E8C">
    <w:name w:val="58694D87DC8D4466A7492752622D6E8C"/>
    <w:rsid w:val="00AF6F5D"/>
  </w:style>
  <w:style w:type="paragraph" w:customStyle="1" w:styleId="79EBFE63006C4053B35639FBC1257B2E">
    <w:name w:val="79EBFE63006C4053B35639FBC1257B2E"/>
    <w:rsid w:val="00AF6F5D"/>
  </w:style>
  <w:style w:type="paragraph" w:customStyle="1" w:styleId="C4735EAAFC894C8CA1E3EFBCC953B323">
    <w:name w:val="C4735EAAFC894C8CA1E3EFBCC953B323"/>
    <w:rsid w:val="00AF6F5D"/>
  </w:style>
  <w:style w:type="paragraph" w:customStyle="1" w:styleId="6FC65B7D305845AFAB706743D87362CE">
    <w:name w:val="6FC65B7D305845AFAB706743D87362CE"/>
    <w:rsid w:val="00AF6F5D"/>
  </w:style>
  <w:style w:type="paragraph" w:customStyle="1" w:styleId="22275A50D81B43F5A84FAD83D83928FA">
    <w:name w:val="22275A50D81B43F5A84FAD83D83928FA"/>
    <w:rsid w:val="00AF6F5D"/>
  </w:style>
  <w:style w:type="paragraph" w:customStyle="1" w:styleId="671BC7A830B64191A1621104DEC34841">
    <w:name w:val="671BC7A830B64191A1621104DEC34841"/>
    <w:rsid w:val="00AF6F5D"/>
  </w:style>
  <w:style w:type="paragraph" w:customStyle="1" w:styleId="9D856E290F804D4F85D74C193A0A3D70">
    <w:name w:val="9D856E290F804D4F85D74C193A0A3D70"/>
    <w:rsid w:val="00AF6F5D"/>
  </w:style>
  <w:style w:type="paragraph" w:customStyle="1" w:styleId="3FB9950A637746DCA57A00725799D5A9">
    <w:name w:val="3FB9950A637746DCA57A00725799D5A9"/>
    <w:rsid w:val="00AF6F5D"/>
  </w:style>
  <w:style w:type="paragraph" w:customStyle="1" w:styleId="34955EF633C348FD9D77F5DCA9958077">
    <w:name w:val="34955EF633C348FD9D77F5DCA9958077"/>
    <w:rsid w:val="00AF6F5D"/>
  </w:style>
  <w:style w:type="paragraph" w:customStyle="1" w:styleId="EFEC80C66B00484287ECCEE91196AA3F">
    <w:name w:val="EFEC80C66B00484287ECCEE91196AA3F"/>
    <w:rsid w:val="00AF6F5D"/>
  </w:style>
  <w:style w:type="paragraph" w:customStyle="1" w:styleId="8727B8C46F6043A0BEC144370E77B7F3">
    <w:name w:val="8727B8C46F6043A0BEC144370E77B7F3"/>
    <w:rsid w:val="00AF6F5D"/>
  </w:style>
  <w:style w:type="paragraph" w:customStyle="1" w:styleId="FEC9F11176DE49059AF96F34F98153DB">
    <w:name w:val="FEC9F11176DE49059AF96F34F98153DB"/>
    <w:rsid w:val="00AF6F5D"/>
  </w:style>
  <w:style w:type="paragraph" w:customStyle="1" w:styleId="570B42CD23954E299D26807FCB095B1E">
    <w:name w:val="570B42CD23954E299D26807FCB095B1E"/>
    <w:rsid w:val="00AF6F5D"/>
  </w:style>
  <w:style w:type="paragraph" w:customStyle="1" w:styleId="E471BE0345EE48EB993EF0ECDBA6A99D">
    <w:name w:val="E471BE0345EE48EB993EF0ECDBA6A99D"/>
    <w:rsid w:val="00AF6F5D"/>
  </w:style>
  <w:style w:type="paragraph" w:customStyle="1" w:styleId="11C9DA16E1C54656A0365E0B9A6F5684">
    <w:name w:val="11C9DA16E1C54656A0365E0B9A6F5684"/>
    <w:rsid w:val="00AF6F5D"/>
  </w:style>
  <w:style w:type="paragraph" w:customStyle="1" w:styleId="78E9BB864E23406AB0383B35CECD522D">
    <w:name w:val="78E9BB864E23406AB0383B35CECD522D"/>
    <w:rsid w:val="00AF6F5D"/>
  </w:style>
  <w:style w:type="paragraph" w:customStyle="1" w:styleId="C1B0B318BAE945DAB1E352FD887420EB">
    <w:name w:val="C1B0B318BAE945DAB1E352FD887420EB"/>
    <w:rsid w:val="00AF6F5D"/>
  </w:style>
  <w:style w:type="paragraph" w:customStyle="1" w:styleId="EC6F1381B7D94CF48BB44588D5110B4D">
    <w:name w:val="EC6F1381B7D94CF48BB44588D5110B4D"/>
    <w:rsid w:val="00AF6F5D"/>
  </w:style>
  <w:style w:type="paragraph" w:customStyle="1" w:styleId="53F8C7213AE441EABECE1B7E1D3EAFA0">
    <w:name w:val="53F8C7213AE441EABECE1B7E1D3EAFA0"/>
    <w:rsid w:val="00AF6F5D"/>
  </w:style>
  <w:style w:type="paragraph" w:customStyle="1" w:styleId="D3ED504CD7134767BF550A1B01337210">
    <w:name w:val="D3ED504CD7134767BF550A1B01337210"/>
    <w:rsid w:val="00AF6F5D"/>
  </w:style>
  <w:style w:type="paragraph" w:customStyle="1" w:styleId="EA5966C4C4404A9FB02207326B59A086">
    <w:name w:val="EA5966C4C4404A9FB02207326B59A086"/>
    <w:rsid w:val="00AF6F5D"/>
  </w:style>
  <w:style w:type="paragraph" w:customStyle="1" w:styleId="95A1EDEB587244139E5BECF12B5F27D7">
    <w:name w:val="95A1EDEB587244139E5BECF12B5F27D7"/>
    <w:rsid w:val="00AF6F5D"/>
  </w:style>
  <w:style w:type="paragraph" w:customStyle="1" w:styleId="7AD0CC934A6E4F6393078EBB90BC024A">
    <w:name w:val="7AD0CC934A6E4F6393078EBB90BC024A"/>
    <w:rsid w:val="00AF6F5D"/>
  </w:style>
  <w:style w:type="paragraph" w:customStyle="1" w:styleId="04FD0E5974A4466387EFD4FFCF746BA8">
    <w:name w:val="04FD0E5974A4466387EFD4FFCF746BA8"/>
    <w:rsid w:val="00AF6F5D"/>
  </w:style>
  <w:style w:type="paragraph" w:customStyle="1" w:styleId="E227EBA0ACCF41FB92512E5923B9FEAD">
    <w:name w:val="E227EBA0ACCF41FB92512E5923B9FEAD"/>
    <w:rsid w:val="00AF6F5D"/>
  </w:style>
  <w:style w:type="paragraph" w:customStyle="1" w:styleId="A613DB0F1528413F997DB358D873D36F">
    <w:name w:val="A613DB0F1528413F997DB358D873D36F"/>
    <w:rsid w:val="00AF6F5D"/>
  </w:style>
  <w:style w:type="paragraph" w:customStyle="1" w:styleId="B9F4F7B28EE148A68DCF50F62DA5DA04">
    <w:name w:val="B9F4F7B28EE148A68DCF50F62DA5DA04"/>
    <w:rsid w:val="00AF6F5D"/>
  </w:style>
  <w:style w:type="paragraph" w:customStyle="1" w:styleId="9689B27FA6154D9B9D5A0A4FB58F3704">
    <w:name w:val="9689B27FA6154D9B9D5A0A4FB58F3704"/>
    <w:rsid w:val="00AF6F5D"/>
  </w:style>
  <w:style w:type="paragraph" w:customStyle="1" w:styleId="DE634BC4EB1E41FAA928C97EDE9DE85F">
    <w:name w:val="DE634BC4EB1E41FAA928C97EDE9DE85F"/>
    <w:rsid w:val="00AF6F5D"/>
  </w:style>
  <w:style w:type="paragraph" w:customStyle="1" w:styleId="266962F27C1A4B2D86374BC3BE97386F">
    <w:name w:val="266962F27C1A4B2D86374BC3BE97386F"/>
    <w:rsid w:val="00AF6F5D"/>
  </w:style>
  <w:style w:type="paragraph" w:customStyle="1" w:styleId="BC00AF4D33FA4467A0251D2CBBFD086E">
    <w:name w:val="BC00AF4D33FA4467A0251D2CBBFD086E"/>
    <w:rsid w:val="00AF6F5D"/>
  </w:style>
  <w:style w:type="paragraph" w:customStyle="1" w:styleId="5415DDEF601143F1880D5E10DA800D52">
    <w:name w:val="5415DDEF601143F1880D5E10DA800D52"/>
    <w:rsid w:val="00AF6F5D"/>
  </w:style>
  <w:style w:type="paragraph" w:customStyle="1" w:styleId="7615365571D0424BBBA2ADB9CAA8FDC0">
    <w:name w:val="7615365571D0424BBBA2ADB9CAA8FDC0"/>
    <w:rsid w:val="00AF6F5D"/>
  </w:style>
  <w:style w:type="paragraph" w:customStyle="1" w:styleId="AD2DD76E697A448B950649506A1CC9CC">
    <w:name w:val="AD2DD76E697A448B950649506A1CC9CC"/>
    <w:rsid w:val="00AF6F5D"/>
  </w:style>
  <w:style w:type="paragraph" w:customStyle="1" w:styleId="BABBD1CAAAFF45A381E633DF1F9AE409">
    <w:name w:val="BABBD1CAAAFF45A381E633DF1F9AE409"/>
    <w:rsid w:val="00AF6F5D"/>
  </w:style>
  <w:style w:type="paragraph" w:customStyle="1" w:styleId="D0DD624BBE1D454F8A4B4F66744BDABF">
    <w:name w:val="D0DD624BBE1D454F8A4B4F66744BDABF"/>
    <w:rsid w:val="00AF6F5D"/>
  </w:style>
  <w:style w:type="paragraph" w:customStyle="1" w:styleId="9B5CA8B056A74E509A64A91029DA4B9D">
    <w:name w:val="9B5CA8B056A74E509A64A91029DA4B9D"/>
    <w:rsid w:val="00AF6F5D"/>
  </w:style>
  <w:style w:type="paragraph" w:customStyle="1" w:styleId="507EF10BC4004BA0843EA4F1C6C5B954">
    <w:name w:val="507EF10BC4004BA0843EA4F1C6C5B954"/>
    <w:rsid w:val="00AF6F5D"/>
  </w:style>
  <w:style w:type="paragraph" w:customStyle="1" w:styleId="60D2B6E9F995427AB9805725D04FD9D8">
    <w:name w:val="60D2B6E9F995427AB9805725D04FD9D8"/>
    <w:rsid w:val="00AF6F5D"/>
  </w:style>
  <w:style w:type="paragraph" w:customStyle="1" w:styleId="3545BA01085E447CBF2475FAC47D5308">
    <w:name w:val="3545BA01085E447CBF2475FAC47D5308"/>
    <w:rsid w:val="00AF6F5D"/>
  </w:style>
  <w:style w:type="paragraph" w:customStyle="1" w:styleId="BF6B75D11ECC4263BD49735FDC78055E">
    <w:name w:val="BF6B75D11ECC4263BD49735FDC78055E"/>
    <w:rsid w:val="00AF6F5D"/>
  </w:style>
  <w:style w:type="paragraph" w:customStyle="1" w:styleId="1A2D438899CC46418A7D41B62A13E438">
    <w:name w:val="1A2D438899CC46418A7D41B62A13E438"/>
    <w:rsid w:val="00AF6F5D"/>
  </w:style>
  <w:style w:type="paragraph" w:customStyle="1" w:styleId="4D98D5887A0347ECB58D467D4D01C756">
    <w:name w:val="4D98D5887A0347ECB58D467D4D01C756"/>
    <w:rsid w:val="00AF6F5D"/>
  </w:style>
  <w:style w:type="paragraph" w:customStyle="1" w:styleId="7E00AF5D236A48C38EE1F9D578CE0012">
    <w:name w:val="7E00AF5D236A48C38EE1F9D578CE0012"/>
    <w:rsid w:val="00AF6F5D"/>
  </w:style>
  <w:style w:type="paragraph" w:customStyle="1" w:styleId="BB8B82A4DD144EECB0335D8BC3AB184E">
    <w:name w:val="BB8B82A4DD144EECB0335D8BC3AB184E"/>
    <w:rsid w:val="00AF6F5D"/>
  </w:style>
  <w:style w:type="paragraph" w:customStyle="1" w:styleId="B265DB0715844AD5830CD2365C80B6DB">
    <w:name w:val="B265DB0715844AD5830CD2365C80B6DB"/>
    <w:rsid w:val="00AF6F5D"/>
  </w:style>
  <w:style w:type="paragraph" w:customStyle="1" w:styleId="2F2A54C15A7F4EE183A5DEDA05F18FAB">
    <w:name w:val="2F2A54C15A7F4EE183A5DEDA05F18FAB"/>
    <w:rsid w:val="00AF6F5D"/>
  </w:style>
  <w:style w:type="paragraph" w:customStyle="1" w:styleId="2ADF0830A30C4621B5C22B3E383BF7BF">
    <w:name w:val="2ADF0830A30C4621B5C22B3E383BF7BF"/>
    <w:rsid w:val="00AF6F5D"/>
  </w:style>
  <w:style w:type="paragraph" w:customStyle="1" w:styleId="6F2517EDBDE84DE9850F6A5F4EFB4CF3">
    <w:name w:val="6F2517EDBDE84DE9850F6A5F4EFB4CF3"/>
    <w:rsid w:val="00AF6F5D"/>
  </w:style>
  <w:style w:type="paragraph" w:customStyle="1" w:styleId="FE0C3E4CEBE9401B8E43CB2779988348">
    <w:name w:val="FE0C3E4CEBE9401B8E43CB2779988348"/>
    <w:rsid w:val="00AF6F5D"/>
  </w:style>
  <w:style w:type="paragraph" w:customStyle="1" w:styleId="5856C561D70C44A7ABE28865F52B1A6B">
    <w:name w:val="5856C561D70C44A7ABE28865F52B1A6B"/>
    <w:rsid w:val="00AF6F5D"/>
  </w:style>
  <w:style w:type="paragraph" w:customStyle="1" w:styleId="A49AEB162A244674825478EE20C71CEA">
    <w:name w:val="A49AEB162A244674825478EE20C71CEA"/>
    <w:rsid w:val="00AF6F5D"/>
  </w:style>
  <w:style w:type="paragraph" w:customStyle="1" w:styleId="9C68075F372340F5999E9F2B274AD72F">
    <w:name w:val="9C68075F372340F5999E9F2B274AD72F"/>
    <w:rsid w:val="00AF6F5D"/>
  </w:style>
  <w:style w:type="paragraph" w:customStyle="1" w:styleId="7082577F849548858001E70472654D1D">
    <w:name w:val="7082577F849548858001E70472654D1D"/>
    <w:rsid w:val="00421BA7"/>
  </w:style>
  <w:style w:type="paragraph" w:customStyle="1" w:styleId="70C030D16D064DFDB27C809D16470554">
    <w:name w:val="70C030D16D064DFDB27C809D16470554"/>
    <w:rsid w:val="00421BA7"/>
  </w:style>
  <w:style w:type="paragraph" w:customStyle="1" w:styleId="371CBBFBBE364CC5A1FE9846CC965CF7">
    <w:name w:val="371CBBFBBE364CC5A1FE9846CC965CF7"/>
    <w:rsid w:val="00421BA7"/>
  </w:style>
  <w:style w:type="paragraph" w:customStyle="1" w:styleId="FC774DB43EE04C18A05DBDECABFC3AC7">
    <w:name w:val="FC774DB43EE04C18A05DBDECABFC3AC7"/>
    <w:rsid w:val="00421BA7"/>
  </w:style>
  <w:style w:type="paragraph" w:customStyle="1" w:styleId="42658F869FBB433A83866319EF4BB0D2">
    <w:name w:val="42658F869FBB433A83866319EF4BB0D2"/>
    <w:rsid w:val="00421BA7"/>
  </w:style>
  <w:style w:type="paragraph" w:customStyle="1" w:styleId="A5E16356FEE84072B88E928D5DEEF45F">
    <w:name w:val="A5E16356FEE84072B88E928D5DEEF45F"/>
    <w:rsid w:val="00421BA7"/>
  </w:style>
  <w:style w:type="paragraph" w:customStyle="1" w:styleId="787F1018F8F74DBEB999E9BDD75A2BDF">
    <w:name w:val="787F1018F8F74DBEB999E9BDD75A2BDF"/>
    <w:rsid w:val="00421BA7"/>
  </w:style>
  <w:style w:type="paragraph" w:customStyle="1" w:styleId="5A537A705000462DB3179D923D0EC87B">
    <w:name w:val="5A537A705000462DB3179D923D0EC87B"/>
    <w:rsid w:val="00421BA7"/>
  </w:style>
  <w:style w:type="paragraph" w:customStyle="1" w:styleId="F2DC859A07584999B6F8DE14803D7A98">
    <w:name w:val="F2DC859A07584999B6F8DE14803D7A98"/>
    <w:rsid w:val="00421BA7"/>
  </w:style>
  <w:style w:type="paragraph" w:customStyle="1" w:styleId="3EEF5FEFCA1649A4BA4403625AA8A6AD">
    <w:name w:val="3EEF5FEFCA1649A4BA4403625AA8A6AD"/>
    <w:rsid w:val="00421BA7"/>
  </w:style>
  <w:style w:type="paragraph" w:customStyle="1" w:styleId="6524A2D0C40E4BC9BD60AC4E08F4057D">
    <w:name w:val="6524A2D0C40E4BC9BD60AC4E08F4057D"/>
    <w:rsid w:val="00421BA7"/>
  </w:style>
  <w:style w:type="paragraph" w:customStyle="1" w:styleId="4A256030479F49EA9F7F96258D3289A3">
    <w:name w:val="4A256030479F49EA9F7F96258D3289A3"/>
    <w:rsid w:val="00421BA7"/>
  </w:style>
  <w:style w:type="paragraph" w:customStyle="1" w:styleId="1F37060CB07A4E4A829C49A3EA5CB2F3">
    <w:name w:val="1F37060CB07A4E4A829C49A3EA5CB2F3"/>
    <w:rsid w:val="00421BA7"/>
  </w:style>
  <w:style w:type="paragraph" w:customStyle="1" w:styleId="4DC36AF1FA11499F966CF2813848E11E">
    <w:name w:val="4DC36AF1FA11499F966CF2813848E11E"/>
    <w:rsid w:val="00421BA7"/>
  </w:style>
  <w:style w:type="paragraph" w:customStyle="1" w:styleId="A115B4EE19524F4DAD1A4FDC56CF7B4B">
    <w:name w:val="A115B4EE19524F4DAD1A4FDC56CF7B4B"/>
    <w:rsid w:val="00421BA7"/>
  </w:style>
  <w:style w:type="paragraph" w:customStyle="1" w:styleId="7A53E432698843C38B83E85E8B67A37C">
    <w:name w:val="7A53E432698843C38B83E85E8B67A37C"/>
    <w:rsid w:val="00421BA7"/>
  </w:style>
  <w:style w:type="paragraph" w:customStyle="1" w:styleId="5AD5CF2320E140EC9F8EAC841F72DA6F">
    <w:name w:val="5AD5CF2320E140EC9F8EAC841F72DA6F"/>
    <w:rsid w:val="00421BA7"/>
  </w:style>
  <w:style w:type="paragraph" w:customStyle="1" w:styleId="FD265FF1F12F43188F8ECA040731FA4D">
    <w:name w:val="FD265FF1F12F43188F8ECA040731FA4D"/>
    <w:rsid w:val="00421BA7"/>
  </w:style>
  <w:style w:type="paragraph" w:customStyle="1" w:styleId="870EBE619648490EA58A3232D41F9450">
    <w:name w:val="870EBE619648490EA58A3232D41F9450"/>
    <w:rsid w:val="00421BA7"/>
  </w:style>
  <w:style w:type="paragraph" w:customStyle="1" w:styleId="F0F2B2E3FE404F76A1E0AC79433ED63F">
    <w:name w:val="F0F2B2E3FE404F76A1E0AC79433ED63F"/>
    <w:rsid w:val="00421BA7"/>
  </w:style>
  <w:style w:type="paragraph" w:customStyle="1" w:styleId="540F2B65BBBE4B2EA2AF3BAE05B019C7">
    <w:name w:val="540F2B65BBBE4B2EA2AF3BAE05B019C7"/>
    <w:rsid w:val="00421BA7"/>
  </w:style>
  <w:style w:type="paragraph" w:customStyle="1" w:styleId="B98B73F2D3704EB09612BC78EA7629A9">
    <w:name w:val="B98B73F2D3704EB09612BC78EA7629A9"/>
    <w:rsid w:val="00421BA7"/>
  </w:style>
  <w:style w:type="paragraph" w:customStyle="1" w:styleId="FCA4708145CD48E68498457EFB0F8F35">
    <w:name w:val="FCA4708145CD48E68498457EFB0F8F35"/>
    <w:rsid w:val="00421BA7"/>
  </w:style>
  <w:style w:type="paragraph" w:customStyle="1" w:styleId="99065EB1BC4C4A14BB678FC59D2D0693">
    <w:name w:val="99065EB1BC4C4A14BB678FC59D2D0693"/>
    <w:rsid w:val="00421BA7"/>
  </w:style>
  <w:style w:type="paragraph" w:customStyle="1" w:styleId="A162CA97D0D0401F81DEF6229244CCD3">
    <w:name w:val="A162CA97D0D0401F81DEF6229244CCD3"/>
    <w:rsid w:val="00421BA7"/>
  </w:style>
  <w:style w:type="paragraph" w:customStyle="1" w:styleId="9F42D0341F1546249762B5FA85F380DC">
    <w:name w:val="9F42D0341F1546249762B5FA85F380DC"/>
    <w:rsid w:val="00421BA7"/>
  </w:style>
  <w:style w:type="paragraph" w:customStyle="1" w:styleId="50E9144B4C5142FC897457232938185D">
    <w:name w:val="50E9144B4C5142FC897457232938185D"/>
    <w:rsid w:val="00421BA7"/>
  </w:style>
  <w:style w:type="paragraph" w:customStyle="1" w:styleId="1BAD17AA5E81456B9E6EFB6F16517FDD">
    <w:name w:val="1BAD17AA5E81456B9E6EFB6F16517FDD"/>
    <w:rsid w:val="00421BA7"/>
  </w:style>
  <w:style w:type="paragraph" w:customStyle="1" w:styleId="65B94C33DE204445B9B207714D6025E8">
    <w:name w:val="65B94C33DE204445B9B207714D6025E8"/>
    <w:rsid w:val="00421BA7"/>
  </w:style>
  <w:style w:type="paragraph" w:customStyle="1" w:styleId="D41D9202306E41BC8856F22A9E614F91">
    <w:name w:val="D41D9202306E41BC8856F22A9E614F91"/>
    <w:rsid w:val="00421BA7"/>
  </w:style>
  <w:style w:type="paragraph" w:customStyle="1" w:styleId="EF50BF316BEF4DEE891C3E692F31F654">
    <w:name w:val="EF50BF316BEF4DEE891C3E692F31F654"/>
    <w:rsid w:val="00421BA7"/>
  </w:style>
  <w:style w:type="paragraph" w:customStyle="1" w:styleId="653A71E310E24BD6A26040133755EE4D">
    <w:name w:val="653A71E310E24BD6A26040133755EE4D"/>
    <w:rsid w:val="00421BA7"/>
  </w:style>
  <w:style w:type="paragraph" w:customStyle="1" w:styleId="721053E469204176A95BF8EE0070C21E">
    <w:name w:val="721053E469204176A95BF8EE0070C21E"/>
    <w:rsid w:val="00421BA7"/>
  </w:style>
  <w:style w:type="paragraph" w:customStyle="1" w:styleId="C55BC6DEC49D403AA86781F800AA7E0C">
    <w:name w:val="C55BC6DEC49D403AA86781F800AA7E0C"/>
    <w:rsid w:val="00421BA7"/>
  </w:style>
  <w:style w:type="paragraph" w:customStyle="1" w:styleId="532C2436B54E4F969DDD55F3AF799CDD">
    <w:name w:val="532C2436B54E4F969DDD55F3AF799CDD"/>
    <w:rsid w:val="00421BA7"/>
  </w:style>
  <w:style w:type="paragraph" w:customStyle="1" w:styleId="3A335DBEC62F4C0C9157A1AE38FF4C57">
    <w:name w:val="3A335DBEC62F4C0C9157A1AE38FF4C57"/>
    <w:rsid w:val="00421BA7"/>
  </w:style>
  <w:style w:type="paragraph" w:customStyle="1" w:styleId="EFA90B1FFB59419EABC16939759CC189">
    <w:name w:val="EFA90B1FFB59419EABC16939759CC189"/>
    <w:rsid w:val="00254657"/>
  </w:style>
  <w:style w:type="paragraph" w:customStyle="1" w:styleId="B0F1CAAAECCF4DB7AA371566BC3A1355">
    <w:name w:val="B0F1CAAAECCF4DB7AA371566BC3A1355"/>
    <w:rsid w:val="00254657"/>
  </w:style>
  <w:style w:type="paragraph" w:customStyle="1" w:styleId="0B445DAB8EB54F3EAABF38647AB9AB82">
    <w:name w:val="0B445DAB8EB54F3EAABF38647AB9AB82"/>
    <w:rsid w:val="00151712"/>
  </w:style>
  <w:style w:type="paragraph" w:customStyle="1" w:styleId="34F8B9688D3E444C97D4EB8292DBE935">
    <w:name w:val="34F8B9688D3E444C97D4EB8292DBE935"/>
    <w:rsid w:val="00151712"/>
  </w:style>
  <w:style w:type="paragraph" w:customStyle="1" w:styleId="41B12AE1080547C585204ADE9F8B3861">
    <w:name w:val="41B12AE1080547C585204ADE9F8B3861"/>
    <w:rsid w:val="00151712"/>
  </w:style>
  <w:style w:type="paragraph" w:customStyle="1" w:styleId="C03F00B80DF846C082FDE783EA49DC0C">
    <w:name w:val="C03F00B80DF846C082FDE783EA49DC0C"/>
    <w:rsid w:val="00151712"/>
  </w:style>
  <w:style w:type="paragraph" w:customStyle="1" w:styleId="FA741D5CA48A4A9F95B0E5DA2F698916">
    <w:name w:val="FA741D5CA48A4A9F95B0E5DA2F698916"/>
    <w:rsid w:val="00151712"/>
  </w:style>
  <w:style w:type="paragraph" w:customStyle="1" w:styleId="E5927C6B0D8743139BD749AEEE114F59">
    <w:name w:val="E5927C6B0D8743139BD749AEEE114F59"/>
    <w:rsid w:val="00151712"/>
  </w:style>
  <w:style w:type="paragraph" w:customStyle="1" w:styleId="595318EF81724F2D93E39BE91172873A">
    <w:name w:val="595318EF81724F2D93E39BE91172873A"/>
    <w:rsid w:val="00151712"/>
  </w:style>
  <w:style w:type="paragraph" w:customStyle="1" w:styleId="15659D550602488FB46FF2AE318DCBB9">
    <w:name w:val="15659D550602488FB46FF2AE318DCBB9"/>
    <w:rsid w:val="00151712"/>
  </w:style>
  <w:style w:type="paragraph" w:customStyle="1" w:styleId="BE4362C55B044400BA55ECB548E7324B">
    <w:name w:val="BE4362C55B044400BA55ECB548E7324B"/>
    <w:rsid w:val="00151712"/>
  </w:style>
  <w:style w:type="paragraph" w:customStyle="1" w:styleId="FE6A80ACE16F4F6CB8B6A6F295E54955">
    <w:name w:val="FE6A80ACE16F4F6CB8B6A6F295E54955"/>
    <w:rsid w:val="00151712"/>
  </w:style>
  <w:style w:type="paragraph" w:customStyle="1" w:styleId="A17B9FBE483E4769B331B01DCA9E9B8D">
    <w:name w:val="A17B9FBE483E4769B331B01DCA9E9B8D"/>
    <w:rsid w:val="00151712"/>
  </w:style>
  <w:style w:type="paragraph" w:customStyle="1" w:styleId="572EE17464664FF8AA822CB9E464E453">
    <w:name w:val="572EE17464664FF8AA822CB9E464E453"/>
    <w:rsid w:val="00151712"/>
  </w:style>
  <w:style w:type="paragraph" w:customStyle="1" w:styleId="8475CB9FDEB4419B807F7DE71CDB0DA4">
    <w:name w:val="8475CB9FDEB4419B807F7DE71CDB0DA4"/>
    <w:rsid w:val="00151712"/>
  </w:style>
  <w:style w:type="paragraph" w:customStyle="1" w:styleId="BBDC2DC24922450FB1F42ACB7658FFBF">
    <w:name w:val="BBDC2DC24922450FB1F42ACB7658FFBF"/>
    <w:rsid w:val="00151712"/>
  </w:style>
  <w:style w:type="paragraph" w:customStyle="1" w:styleId="4AAD3EC53C0D4542A1AB8A7825B36FB4">
    <w:name w:val="4AAD3EC53C0D4542A1AB8A7825B36FB4"/>
    <w:rsid w:val="00151712"/>
  </w:style>
  <w:style w:type="paragraph" w:customStyle="1" w:styleId="92F565AA33F04601AAB1F07AC203860A">
    <w:name w:val="92F565AA33F04601AAB1F07AC203860A"/>
    <w:rsid w:val="00151712"/>
  </w:style>
  <w:style w:type="paragraph" w:customStyle="1" w:styleId="E324A76D2681410385FD95A71D255B71">
    <w:name w:val="E324A76D2681410385FD95A71D255B71"/>
    <w:rsid w:val="00151712"/>
  </w:style>
  <w:style w:type="paragraph" w:customStyle="1" w:styleId="E43A341FB55242DAAB0411B79FA76647">
    <w:name w:val="E43A341FB55242DAAB0411B79FA76647"/>
    <w:rsid w:val="00151712"/>
  </w:style>
  <w:style w:type="paragraph" w:customStyle="1" w:styleId="8D3D7F42814646359EBC6A4CE7F82884">
    <w:name w:val="8D3D7F42814646359EBC6A4CE7F82884"/>
    <w:rsid w:val="00151712"/>
  </w:style>
  <w:style w:type="paragraph" w:customStyle="1" w:styleId="224583372C05461786C8566F0EDD08CD">
    <w:name w:val="224583372C05461786C8566F0EDD08CD"/>
    <w:rsid w:val="00151712"/>
  </w:style>
  <w:style w:type="paragraph" w:customStyle="1" w:styleId="84446AB76BB94D8E9BB05F542A39D02A">
    <w:name w:val="84446AB76BB94D8E9BB05F542A39D02A"/>
    <w:rsid w:val="00151712"/>
  </w:style>
  <w:style w:type="paragraph" w:customStyle="1" w:styleId="4F63D3A0CA6848FDB55567649C79DB72">
    <w:name w:val="4F63D3A0CA6848FDB55567649C79DB72"/>
    <w:rsid w:val="00151712"/>
  </w:style>
  <w:style w:type="paragraph" w:customStyle="1" w:styleId="859EF4C6693B40C698C21FBA18593C0D">
    <w:name w:val="859EF4C6693B40C698C21FBA18593C0D"/>
    <w:rsid w:val="00151712"/>
  </w:style>
  <w:style w:type="paragraph" w:customStyle="1" w:styleId="E2C5A4BA959C419CABCF1F7D690E6420">
    <w:name w:val="E2C5A4BA959C419CABCF1F7D690E6420"/>
    <w:rsid w:val="00151712"/>
  </w:style>
  <w:style w:type="paragraph" w:customStyle="1" w:styleId="9CD29A04B019444D8A9DBA66D116ED63">
    <w:name w:val="9CD29A04B019444D8A9DBA66D116ED63"/>
    <w:rsid w:val="00151712"/>
  </w:style>
  <w:style w:type="paragraph" w:customStyle="1" w:styleId="C0D00A8FC0A2428EA906BE098915D205">
    <w:name w:val="C0D00A8FC0A2428EA906BE098915D205"/>
    <w:rsid w:val="00151712"/>
  </w:style>
  <w:style w:type="paragraph" w:customStyle="1" w:styleId="6E39E0A316E4447B832122D49B3EA6AA">
    <w:name w:val="6E39E0A316E4447B832122D49B3EA6AA"/>
    <w:rsid w:val="00151712"/>
  </w:style>
  <w:style w:type="paragraph" w:customStyle="1" w:styleId="9F0811BF6B714F2AB7C283BE46E4C66D">
    <w:name w:val="9F0811BF6B714F2AB7C283BE46E4C66D"/>
    <w:rsid w:val="00151712"/>
  </w:style>
  <w:style w:type="paragraph" w:customStyle="1" w:styleId="8D1726A107724538A992891F57BBD377">
    <w:name w:val="8D1726A107724538A992891F57BBD377"/>
    <w:rsid w:val="00151712"/>
  </w:style>
  <w:style w:type="paragraph" w:customStyle="1" w:styleId="21EDD576FA7A497AB0749A5E47C6B340">
    <w:name w:val="21EDD576FA7A497AB0749A5E47C6B340"/>
    <w:rsid w:val="00151712"/>
  </w:style>
  <w:style w:type="paragraph" w:customStyle="1" w:styleId="61821064337840298957176B9EB811C8">
    <w:name w:val="61821064337840298957176B9EB811C8"/>
    <w:rsid w:val="00151712"/>
  </w:style>
  <w:style w:type="paragraph" w:customStyle="1" w:styleId="5F2DBC2AD5C5400A8ED86897C0697B0B">
    <w:name w:val="5F2DBC2AD5C5400A8ED86897C0697B0B"/>
    <w:rsid w:val="00151712"/>
  </w:style>
  <w:style w:type="paragraph" w:customStyle="1" w:styleId="6AD911838A02459A8A4ED1FE604C269A">
    <w:name w:val="6AD911838A02459A8A4ED1FE604C269A"/>
    <w:rsid w:val="00151712"/>
  </w:style>
  <w:style w:type="paragraph" w:customStyle="1" w:styleId="FD66344DF22149FB96354A9B76CC0CBC">
    <w:name w:val="FD66344DF22149FB96354A9B76CC0CBC"/>
    <w:rsid w:val="00151712"/>
  </w:style>
  <w:style w:type="paragraph" w:customStyle="1" w:styleId="61AC80A2EE974BA4BC84EF142CF96F31">
    <w:name w:val="61AC80A2EE974BA4BC84EF142CF96F31"/>
    <w:rsid w:val="00151712"/>
  </w:style>
  <w:style w:type="paragraph" w:customStyle="1" w:styleId="FFB04DCDE521455A8D86FB39FBBC7543">
    <w:name w:val="FFB04DCDE521455A8D86FB39FBBC7543"/>
    <w:rsid w:val="00151712"/>
  </w:style>
  <w:style w:type="paragraph" w:customStyle="1" w:styleId="C9AB65F1A87D44E59BA54AAFC686C7D5">
    <w:name w:val="C9AB65F1A87D44E59BA54AAFC686C7D5"/>
    <w:rsid w:val="00151712"/>
  </w:style>
  <w:style w:type="paragraph" w:customStyle="1" w:styleId="ECDE0FEB57014A94B4D4EC037C227D69">
    <w:name w:val="ECDE0FEB57014A94B4D4EC037C227D69"/>
    <w:rsid w:val="00151712"/>
  </w:style>
  <w:style w:type="paragraph" w:customStyle="1" w:styleId="A8D1BC0ECE6447D69C4712BF21F7F23E">
    <w:name w:val="A8D1BC0ECE6447D69C4712BF21F7F23E"/>
    <w:rsid w:val="00151712"/>
  </w:style>
  <w:style w:type="paragraph" w:customStyle="1" w:styleId="44124DA2FBE84B818953F1E8024650BE">
    <w:name w:val="44124DA2FBE84B818953F1E8024650BE"/>
    <w:rsid w:val="00151712"/>
  </w:style>
  <w:style w:type="paragraph" w:customStyle="1" w:styleId="D974A527A9C545ECB87F6D4B7771BE28">
    <w:name w:val="D974A527A9C545ECB87F6D4B7771BE28"/>
    <w:rsid w:val="00151712"/>
  </w:style>
  <w:style w:type="paragraph" w:customStyle="1" w:styleId="68ACB661E3D94A9581E4E4821199EB5D">
    <w:name w:val="68ACB661E3D94A9581E4E4821199EB5D"/>
    <w:rsid w:val="00151712"/>
  </w:style>
  <w:style w:type="paragraph" w:customStyle="1" w:styleId="B9BA213A33C046C7B3E279218C19763B">
    <w:name w:val="B9BA213A33C046C7B3E279218C19763B"/>
    <w:rsid w:val="00151712"/>
  </w:style>
  <w:style w:type="paragraph" w:customStyle="1" w:styleId="5D1118120DE04D33AD83C03DC3F9C2BA">
    <w:name w:val="5D1118120DE04D33AD83C03DC3F9C2BA"/>
    <w:rsid w:val="00151712"/>
  </w:style>
  <w:style w:type="paragraph" w:customStyle="1" w:styleId="4AC931C4C0194FFF9FF6657120769A91">
    <w:name w:val="4AC931C4C0194FFF9FF6657120769A91"/>
    <w:rsid w:val="00151712"/>
  </w:style>
  <w:style w:type="paragraph" w:customStyle="1" w:styleId="42B0AD2E52DA43D9AFD4D6E919EA164A">
    <w:name w:val="42B0AD2E52DA43D9AFD4D6E919EA164A"/>
    <w:rsid w:val="00151712"/>
  </w:style>
  <w:style w:type="paragraph" w:customStyle="1" w:styleId="F16BACB817C549E4B449F0ACFDF52735">
    <w:name w:val="F16BACB817C549E4B449F0ACFDF52735"/>
    <w:rsid w:val="00151712"/>
  </w:style>
  <w:style w:type="paragraph" w:customStyle="1" w:styleId="559AC65795DF4C818711F7CDF2C7A793">
    <w:name w:val="559AC65795DF4C818711F7CDF2C7A793"/>
    <w:rsid w:val="00151712"/>
  </w:style>
  <w:style w:type="paragraph" w:customStyle="1" w:styleId="3678D80C240E4D3792E9DADF032851FB">
    <w:name w:val="3678D80C240E4D3792E9DADF032851FB"/>
    <w:rsid w:val="00151712"/>
  </w:style>
  <w:style w:type="paragraph" w:customStyle="1" w:styleId="30F133AC362E42609EE9AF85E90A6D34">
    <w:name w:val="30F133AC362E42609EE9AF85E90A6D34"/>
    <w:rsid w:val="00151712"/>
  </w:style>
  <w:style w:type="paragraph" w:customStyle="1" w:styleId="17D5E96F6FEA4F42BF5AAD7E9B75574B">
    <w:name w:val="17D5E96F6FEA4F42BF5AAD7E9B75574B"/>
    <w:rsid w:val="00151712"/>
  </w:style>
  <w:style w:type="paragraph" w:customStyle="1" w:styleId="ED509A5178814D6FBB47B768B1CF2321">
    <w:name w:val="ED509A5178814D6FBB47B768B1CF2321"/>
    <w:rsid w:val="00151712"/>
  </w:style>
  <w:style w:type="paragraph" w:customStyle="1" w:styleId="574481EB0E52487893F6066A027108C7">
    <w:name w:val="574481EB0E52487893F6066A027108C7"/>
    <w:rsid w:val="00151712"/>
  </w:style>
  <w:style w:type="paragraph" w:customStyle="1" w:styleId="8EFD8506E09C4F36A0C256028B618823">
    <w:name w:val="8EFD8506E09C4F36A0C256028B618823"/>
    <w:rsid w:val="00151712"/>
  </w:style>
  <w:style w:type="paragraph" w:customStyle="1" w:styleId="3283E4FC857145C780153E557A9858E4">
    <w:name w:val="3283E4FC857145C780153E557A9858E4"/>
    <w:rsid w:val="00151712"/>
  </w:style>
  <w:style w:type="paragraph" w:customStyle="1" w:styleId="A725B3D298164578AA8D2FA85823006A">
    <w:name w:val="A725B3D298164578AA8D2FA85823006A"/>
    <w:rsid w:val="00151712"/>
  </w:style>
  <w:style w:type="paragraph" w:customStyle="1" w:styleId="EABE50E4CBEC41B29CD0D6F199A20684">
    <w:name w:val="EABE50E4CBEC41B29CD0D6F199A20684"/>
    <w:rsid w:val="00151712"/>
  </w:style>
  <w:style w:type="paragraph" w:customStyle="1" w:styleId="53D29E588BCD44ED9A33578A7706C816">
    <w:name w:val="53D29E588BCD44ED9A33578A7706C816"/>
    <w:rsid w:val="00151712"/>
  </w:style>
  <w:style w:type="paragraph" w:customStyle="1" w:styleId="1E296FA6A8E743D3BF17E63816AB2935">
    <w:name w:val="1E296FA6A8E743D3BF17E63816AB2935"/>
    <w:rsid w:val="00151712"/>
  </w:style>
  <w:style w:type="paragraph" w:customStyle="1" w:styleId="B5FFD266878943FC98881A7F9D9ADCB4">
    <w:name w:val="B5FFD266878943FC98881A7F9D9ADCB4"/>
    <w:rsid w:val="00151712"/>
  </w:style>
  <w:style w:type="paragraph" w:customStyle="1" w:styleId="BC8F7E7F86B741558D0C0DC350D516E3">
    <w:name w:val="BC8F7E7F86B741558D0C0DC350D516E3"/>
    <w:rsid w:val="00151712"/>
  </w:style>
  <w:style w:type="paragraph" w:customStyle="1" w:styleId="C0AB9D2466234EBABD973859A91247ED">
    <w:name w:val="C0AB9D2466234EBABD973859A91247ED"/>
    <w:rsid w:val="00151712"/>
  </w:style>
  <w:style w:type="paragraph" w:customStyle="1" w:styleId="BD4B1CC354EE4C9D9953FD8CD5546B72">
    <w:name w:val="BD4B1CC354EE4C9D9953FD8CD5546B72"/>
    <w:rsid w:val="00151712"/>
  </w:style>
  <w:style w:type="paragraph" w:customStyle="1" w:styleId="59A17A7074EE46F5ACCD55FE05D4082C">
    <w:name w:val="59A17A7074EE46F5ACCD55FE05D4082C"/>
    <w:rsid w:val="00151712"/>
  </w:style>
  <w:style w:type="paragraph" w:customStyle="1" w:styleId="626107421EBC4C3C9ECE28C82E3B018E">
    <w:name w:val="626107421EBC4C3C9ECE28C82E3B018E"/>
    <w:rsid w:val="00151712"/>
  </w:style>
  <w:style w:type="paragraph" w:customStyle="1" w:styleId="9A525E2443CE472890A7405BC95321DD">
    <w:name w:val="9A525E2443CE472890A7405BC95321DD"/>
    <w:rsid w:val="00151712"/>
  </w:style>
  <w:style w:type="paragraph" w:customStyle="1" w:styleId="269021FF352149F5A8F47C7356614701">
    <w:name w:val="269021FF352149F5A8F47C7356614701"/>
    <w:rsid w:val="00151712"/>
  </w:style>
  <w:style w:type="paragraph" w:customStyle="1" w:styleId="22B9874D39C04A0791EE630DD7D224B0">
    <w:name w:val="22B9874D39C04A0791EE630DD7D224B0"/>
    <w:rsid w:val="00151712"/>
  </w:style>
  <w:style w:type="paragraph" w:customStyle="1" w:styleId="A398BBA2F2CF4034AB4AAD8806F25183">
    <w:name w:val="A398BBA2F2CF4034AB4AAD8806F25183"/>
    <w:rsid w:val="00772696"/>
  </w:style>
  <w:style w:type="paragraph" w:customStyle="1" w:styleId="D3E38D60A6DC4B0EA118908ED2949E38">
    <w:name w:val="D3E38D60A6DC4B0EA118908ED2949E38"/>
    <w:rsid w:val="00772696"/>
  </w:style>
  <w:style w:type="paragraph" w:customStyle="1" w:styleId="BD6D0748638344BCAD8460F922A41FFC">
    <w:name w:val="BD6D0748638344BCAD8460F922A41FFC"/>
    <w:rsid w:val="00772696"/>
  </w:style>
  <w:style w:type="paragraph" w:customStyle="1" w:styleId="3BD5BF4CDE4B43D1A0F79BC9A93C0C3A">
    <w:name w:val="3BD5BF4CDE4B43D1A0F79BC9A93C0C3A"/>
    <w:rsid w:val="00772696"/>
  </w:style>
  <w:style w:type="paragraph" w:customStyle="1" w:styleId="FD9ECCA3FEBC4B35AC820F1CA733DFC6">
    <w:name w:val="FD9ECCA3FEBC4B35AC820F1CA733DFC6"/>
    <w:rsid w:val="00772696"/>
  </w:style>
  <w:style w:type="paragraph" w:customStyle="1" w:styleId="6196DF34BB474082A79D8356AAE137D2">
    <w:name w:val="6196DF34BB474082A79D8356AAE137D2"/>
    <w:rsid w:val="00040AB3"/>
  </w:style>
  <w:style w:type="paragraph" w:customStyle="1" w:styleId="4A663A082FE3440AA4E17CACD9AA20A8">
    <w:name w:val="4A663A082FE3440AA4E17CACD9AA20A8"/>
    <w:rsid w:val="00040AB3"/>
  </w:style>
  <w:style w:type="paragraph" w:customStyle="1" w:styleId="EB3E353C9BC9428CBFF4E47698AA4097">
    <w:name w:val="EB3E353C9BC9428CBFF4E47698AA4097"/>
    <w:rsid w:val="00040AB3"/>
  </w:style>
  <w:style w:type="paragraph" w:customStyle="1" w:styleId="D87FBC11D3C447FFB5DDA613E11542BE">
    <w:name w:val="D87FBC11D3C447FFB5DDA613E11542BE"/>
    <w:rsid w:val="00040AB3"/>
  </w:style>
  <w:style w:type="paragraph" w:customStyle="1" w:styleId="D1A021B66E444CC5B453ACBFC4C514AC">
    <w:name w:val="D1A021B66E444CC5B453ACBFC4C514AC"/>
    <w:rsid w:val="00040AB3"/>
  </w:style>
  <w:style w:type="paragraph" w:customStyle="1" w:styleId="4164206EC79D4B0DACD86B92D0B66152">
    <w:name w:val="4164206EC79D4B0DACD86B92D0B66152"/>
    <w:rsid w:val="00040AB3"/>
  </w:style>
  <w:style w:type="paragraph" w:customStyle="1" w:styleId="15C2422F6C374BB0B37398E09AC4BA13">
    <w:name w:val="15C2422F6C374BB0B37398E09AC4BA13"/>
    <w:rsid w:val="00040AB3"/>
  </w:style>
  <w:style w:type="paragraph" w:customStyle="1" w:styleId="0EAF8EA096864608BCFA194F8A0803C4">
    <w:name w:val="0EAF8EA096864608BCFA194F8A0803C4"/>
    <w:rsid w:val="00040AB3"/>
  </w:style>
  <w:style w:type="paragraph" w:customStyle="1" w:styleId="AF980A2026A94CA1B1F1D4B76D863E1A">
    <w:name w:val="AF980A2026A94CA1B1F1D4B76D863E1A"/>
    <w:rsid w:val="00040AB3"/>
  </w:style>
  <w:style w:type="paragraph" w:customStyle="1" w:styleId="193F18C9FBD84F2AADFCBD2BE0C61FBA">
    <w:name w:val="193F18C9FBD84F2AADFCBD2BE0C61FBA"/>
    <w:rsid w:val="00040AB3"/>
  </w:style>
  <w:style w:type="paragraph" w:customStyle="1" w:styleId="EC679267D11D4F3CBFEBD2A539897598">
    <w:name w:val="EC679267D11D4F3CBFEBD2A539897598"/>
    <w:rsid w:val="00040AB3"/>
  </w:style>
  <w:style w:type="paragraph" w:customStyle="1" w:styleId="E16023327B6F486DB7ED3D056B67892B">
    <w:name w:val="E16023327B6F486DB7ED3D056B67892B"/>
    <w:rsid w:val="00040AB3"/>
  </w:style>
  <w:style w:type="paragraph" w:customStyle="1" w:styleId="300284FA515348E1AECA4D796224C650">
    <w:name w:val="300284FA515348E1AECA4D796224C650"/>
    <w:rsid w:val="00040AB3"/>
  </w:style>
  <w:style w:type="paragraph" w:customStyle="1" w:styleId="B8ED88135E444D09BE88B7800A653317">
    <w:name w:val="B8ED88135E444D09BE88B7800A653317"/>
    <w:rsid w:val="00040AB3"/>
  </w:style>
  <w:style w:type="paragraph" w:customStyle="1" w:styleId="E2C05FE7BDD14260B67693F5EDDBE0D8">
    <w:name w:val="E2C05FE7BDD14260B67693F5EDDBE0D8"/>
    <w:rsid w:val="00040AB3"/>
  </w:style>
  <w:style w:type="paragraph" w:customStyle="1" w:styleId="9AD84FD9F3CF43B98AA266841569D5A9">
    <w:name w:val="9AD84FD9F3CF43B98AA266841569D5A9"/>
    <w:rsid w:val="00040AB3"/>
  </w:style>
  <w:style w:type="paragraph" w:customStyle="1" w:styleId="A7C1BD7B24204DBBBE76960B548B2253">
    <w:name w:val="A7C1BD7B24204DBBBE76960B548B2253"/>
    <w:rsid w:val="00040AB3"/>
  </w:style>
  <w:style w:type="paragraph" w:customStyle="1" w:styleId="06080918433D49C5A328B2644280C4AF">
    <w:name w:val="06080918433D49C5A328B2644280C4AF"/>
    <w:rsid w:val="00040AB3"/>
  </w:style>
  <w:style w:type="paragraph" w:customStyle="1" w:styleId="DF159CA4D215440E9456D2015F0A3C1E">
    <w:name w:val="DF159CA4D215440E9456D2015F0A3C1E"/>
    <w:rsid w:val="00040AB3"/>
  </w:style>
  <w:style w:type="paragraph" w:customStyle="1" w:styleId="A825B67CDF2441B4BD0C69534E616A71">
    <w:name w:val="A825B67CDF2441B4BD0C69534E616A71"/>
    <w:rsid w:val="00040AB3"/>
  </w:style>
  <w:style w:type="paragraph" w:customStyle="1" w:styleId="5495FFBE1F60481EA3F649ED73D15F9B">
    <w:name w:val="5495FFBE1F60481EA3F649ED73D15F9B"/>
    <w:rsid w:val="00040AB3"/>
  </w:style>
  <w:style w:type="paragraph" w:customStyle="1" w:styleId="56D09BBCA78C419B8A5D17216C6DB740">
    <w:name w:val="56D09BBCA78C419B8A5D17216C6DB740"/>
    <w:rsid w:val="00040AB3"/>
  </w:style>
  <w:style w:type="paragraph" w:customStyle="1" w:styleId="E83765E959964635A866115409CD3A10">
    <w:name w:val="E83765E959964635A866115409CD3A10"/>
    <w:rsid w:val="00040AB3"/>
  </w:style>
  <w:style w:type="paragraph" w:customStyle="1" w:styleId="5B2AD4B3CA1D482E876F758BCA32CF66">
    <w:name w:val="5B2AD4B3CA1D482E876F758BCA32CF66"/>
    <w:rsid w:val="00040AB3"/>
  </w:style>
  <w:style w:type="paragraph" w:customStyle="1" w:styleId="7CC9F2C4DA684CB79FB4C78BBACA0555">
    <w:name w:val="7CC9F2C4DA684CB79FB4C78BBACA0555"/>
    <w:rsid w:val="00040AB3"/>
  </w:style>
  <w:style w:type="paragraph" w:customStyle="1" w:styleId="49EAEFA4D47645AC93C5FBCDB1FD451C">
    <w:name w:val="49EAEFA4D47645AC93C5FBCDB1FD451C"/>
    <w:rsid w:val="00040AB3"/>
  </w:style>
  <w:style w:type="paragraph" w:customStyle="1" w:styleId="2D43A4ADB2CA4DA5B0F8A8694C43A3B7">
    <w:name w:val="2D43A4ADB2CA4DA5B0F8A8694C43A3B7"/>
    <w:rsid w:val="00040AB3"/>
  </w:style>
  <w:style w:type="paragraph" w:customStyle="1" w:styleId="A451FC39084E461A95C0F1EEC24BB624">
    <w:name w:val="A451FC39084E461A95C0F1EEC24BB624"/>
    <w:rsid w:val="00040AB3"/>
  </w:style>
  <w:style w:type="paragraph" w:customStyle="1" w:styleId="811D62FB2BB84E8985E35FC194263E94">
    <w:name w:val="811D62FB2BB84E8985E35FC194263E94"/>
    <w:rsid w:val="00040AB3"/>
  </w:style>
  <w:style w:type="paragraph" w:customStyle="1" w:styleId="4B84D690037B4DD3ADE8D231D7EEB2FB">
    <w:name w:val="4B84D690037B4DD3ADE8D231D7EEB2FB"/>
    <w:rsid w:val="00040AB3"/>
  </w:style>
  <w:style w:type="paragraph" w:customStyle="1" w:styleId="4CF227212FF24794B1AFE99543A1F115">
    <w:name w:val="4CF227212FF24794B1AFE99543A1F115"/>
    <w:rsid w:val="00040AB3"/>
  </w:style>
  <w:style w:type="paragraph" w:customStyle="1" w:styleId="93A081F296B54D0283A98167A290D3B8">
    <w:name w:val="93A081F296B54D0283A98167A290D3B8"/>
    <w:rsid w:val="00040AB3"/>
  </w:style>
  <w:style w:type="paragraph" w:customStyle="1" w:styleId="00BB40C6C3C0404D9F775FE41C3E6C12">
    <w:name w:val="00BB40C6C3C0404D9F775FE41C3E6C12"/>
    <w:rsid w:val="00040AB3"/>
  </w:style>
  <w:style w:type="paragraph" w:customStyle="1" w:styleId="A52982774F154D6E837FD43187D54AB0">
    <w:name w:val="A52982774F154D6E837FD43187D54AB0"/>
    <w:rsid w:val="00040AB3"/>
  </w:style>
  <w:style w:type="paragraph" w:customStyle="1" w:styleId="6ABBDAC006514B5AA9B163366BE0891B">
    <w:name w:val="6ABBDAC006514B5AA9B163366BE0891B"/>
    <w:rsid w:val="00040AB3"/>
  </w:style>
  <w:style w:type="paragraph" w:customStyle="1" w:styleId="EDD28F58512B4A379A98F09C1055B966">
    <w:name w:val="EDD28F58512B4A379A98F09C1055B966"/>
    <w:rsid w:val="00040AB3"/>
  </w:style>
  <w:style w:type="paragraph" w:customStyle="1" w:styleId="FC4BDB48C1EB4E4BAA6C60AD83AA52EB">
    <w:name w:val="FC4BDB48C1EB4E4BAA6C60AD83AA52EB"/>
    <w:rsid w:val="00040AB3"/>
  </w:style>
  <w:style w:type="paragraph" w:customStyle="1" w:styleId="D08CFD7AEBE840C381172BB147D40861">
    <w:name w:val="D08CFD7AEBE840C381172BB147D40861"/>
    <w:rsid w:val="00040AB3"/>
  </w:style>
  <w:style w:type="paragraph" w:customStyle="1" w:styleId="53209654FF964AED991A106D267E1B1C">
    <w:name w:val="53209654FF964AED991A106D267E1B1C"/>
    <w:rsid w:val="00040AB3"/>
  </w:style>
  <w:style w:type="paragraph" w:customStyle="1" w:styleId="74E2AA3CBFB244F3ABA210DF5C940508">
    <w:name w:val="74E2AA3CBFB244F3ABA210DF5C940508"/>
    <w:rsid w:val="00040AB3"/>
  </w:style>
  <w:style w:type="paragraph" w:customStyle="1" w:styleId="446B42C9C0FE4BBD92A9CA8405B84042">
    <w:name w:val="446B42C9C0FE4BBD92A9CA8405B84042"/>
    <w:rsid w:val="00040AB3"/>
  </w:style>
  <w:style w:type="paragraph" w:customStyle="1" w:styleId="BC773B24AAA64976BA7ED0AE8817D862">
    <w:name w:val="BC773B24AAA64976BA7ED0AE8817D862"/>
    <w:rsid w:val="00040AB3"/>
  </w:style>
  <w:style w:type="paragraph" w:customStyle="1" w:styleId="3A7CC7AF50734BA196E7455CBDFE226F">
    <w:name w:val="3A7CC7AF50734BA196E7455CBDFE226F"/>
    <w:rsid w:val="00040AB3"/>
  </w:style>
  <w:style w:type="paragraph" w:customStyle="1" w:styleId="B9F1CC8A43D84D1398BAC2D2BABA705C">
    <w:name w:val="B9F1CC8A43D84D1398BAC2D2BABA705C"/>
    <w:rsid w:val="00040AB3"/>
  </w:style>
  <w:style w:type="paragraph" w:customStyle="1" w:styleId="E8D6B6CBC5804A1983F5FF6E244BDDAD">
    <w:name w:val="E8D6B6CBC5804A1983F5FF6E244BDDAD"/>
    <w:rsid w:val="00040AB3"/>
  </w:style>
  <w:style w:type="paragraph" w:customStyle="1" w:styleId="4D0D7B1CF013420BA89B7C021AFF8E35">
    <w:name w:val="4D0D7B1CF013420BA89B7C021AFF8E35"/>
    <w:rsid w:val="00040AB3"/>
  </w:style>
  <w:style w:type="paragraph" w:customStyle="1" w:styleId="BED29EF72A7C442891DDAB63C0C59AE9">
    <w:name w:val="BED29EF72A7C442891DDAB63C0C59AE9"/>
    <w:rsid w:val="00040AB3"/>
  </w:style>
  <w:style w:type="paragraph" w:customStyle="1" w:styleId="01F8B50816FE4C679A08C6C4E2A69696">
    <w:name w:val="01F8B50816FE4C679A08C6C4E2A69696"/>
    <w:rsid w:val="00040AB3"/>
  </w:style>
  <w:style w:type="paragraph" w:customStyle="1" w:styleId="8887EEDA803C4A53AD4CA8728E302701">
    <w:name w:val="8887EEDA803C4A53AD4CA8728E302701"/>
    <w:rsid w:val="00040AB3"/>
  </w:style>
  <w:style w:type="paragraph" w:customStyle="1" w:styleId="E289BF2DABEF4B61AF2D6FB26FB925FF">
    <w:name w:val="E289BF2DABEF4B61AF2D6FB26FB925FF"/>
    <w:rsid w:val="00040AB3"/>
  </w:style>
  <w:style w:type="paragraph" w:customStyle="1" w:styleId="1B91026E6D3E4685A7D70D51C9C86339">
    <w:name w:val="1B91026E6D3E4685A7D70D51C9C86339"/>
    <w:rsid w:val="00040AB3"/>
  </w:style>
  <w:style w:type="paragraph" w:customStyle="1" w:styleId="93E96128FCBC468BA7026D28C2C2AF79">
    <w:name w:val="93E96128FCBC468BA7026D28C2C2AF79"/>
    <w:rsid w:val="00040AB3"/>
  </w:style>
  <w:style w:type="paragraph" w:customStyle="1" w:styleId="3B59021EAF4948E1AAF5518326D962D3">
    <w:name w:val="3B59021EAF4948E1AAF5518326D962D3"/>
    <w:rsid w:val="00040AB3"/>
  </w:style>
  <w:style w:type="paragraph" w:customStyle="1" w:styleId="0E614704304E4924AD2B335F46AE0EE4">
    <w:name w:val="0E614704304E4924AD2B335F46AE0EE4"/>
    <w:rsid w:val="00040AB3"/>
  </w:style>
  <w:style w:type="paragraph" w:customStyle="1" w:styleId="8EFC7C0606184AF6B37224EFF7E963D6">
    <w:name w:val="8EFC7C0606184AF6B37224EFF7E963D6"/>
    <w:rsid w:val="00040AB3"/>
  </w:style>
  <w:style w:type="paragraph" w:customStyle="1" w:styleId="B75AA67ED9B0468BB122CFC27FF7A7C0">
    <w:name w:val="B75AA67ED9B0468BB122CFC27FF7A7C0"/>
    <w:rsid w:val="00040AB3"/>
  </w:style>
  <w:style w:type="paragraph" w:customStyle="1" w:styleId="FD1AFC58BE52416C9E79180349A4AF4C">
    <w:name w:val="FD1AFC58BE52416C9E79180349A4AF4C"/>
    <w:rsid w:val="00040AB3"/>
  </w:style>
  <w:style w:type="paragraph" w:customStyle="1" w:styleId="2D33A4D75BA042C39315E0B49202C06C">
    <w:name w:val="2D33A4D75BA042C39315E0B49202C06C"/>
    <w:rsid w:val="00040AB3"/>
  </w:style>
  <w:style w:type="paragraph" w:customStyle="1" w:styleId="4EED8D69CA744B978F557CF38FB499F9">
    <w:name w:val="4EED8D69CA744B978F557CF38FB499F9"/>
    <w:rsid w:val="00040AB3"/>
  </w:style>
  <w:style w:type="paragraph" w:customStyle="1" w:styleId="D834459EC9DA4B6BB17336A64FD262D7">
    <w:name w:val="D834459EC9DA4B6BB17336A64FD262D7"/>
    <w:rsid w:val="00040AB3"/>
  </w:style>
  <w:style w:type="paragraph" w:customStyle="1" w:styleId="14362F2A5647467C9D5A1A4E70BB2D88">
    <w:name w:val="14362F2A5647467C9D5A1A4E70BB2D88"/>
    <w:rsid w:val="00040AB3"/>
  </w:style>
  <w:style w:type="paragraph" w:customStyle="1" w:styleId="405EF119156D402CA2B2744C6E22023F">
    <w:name w:val="405EF119156D402CA2B2744C6E22023F"/>
    <w:rsid w:val="00040AB3"/>
  </w:style>
  <w:style w:type="paragraph" w:customStyle="1" w:styleId="577B7E6CA04C4F0C9BB646C13174DA78">
    <w:name w:val="577B7E6CA04C4F0C9BB646C13174DA78"/>
    <w:rsid w:val="00040AB3"/>
  </w:style>
  <w:style w:type="paragraph" w:customStyle="1" w:styleId="86AC88ACA2184ECD9FF435F66022F192">
    <w:name w:val="86AC88ACA2184ECD9FF435F66022F192"/>
    <w:rsid w:val="00040AB3"/>
  </w:style>
  <w:style w:type="paragraph" w:customStyle="1" w:styleId="7F47A6071434461D848AEBEB9BAF4DA6">
    <w:name w:val="7F47A6071434461D848AEBEB9BAF4DA6"/>
    <w:rsid w:val="00040AB3"/>
  </w:style>
  <w:style w:type="paragraph" w:customStyle="1" w:styleId="48FF950D06B64D599EE9E0394715F388">
    <w:name w:val="48FF950D06B64D599EE9E0394715F388"/>
    <w:rsid w:val="00040AB3"/>
  </w:style>
  <w:style w:type="paragraph" w:customStyle="1" w:styleId="67BE04C297224399B08F336396187CE3">
    <w:name w:val="67BE04C297224399B08F336396187CE3"/>
    <w:rsid w:val="00040AB3"/>
  </w:style>
  <w:style w:type="paragraph" w:customStyle="1" w:styleId="2966B448059D40FB84FD5DA56E2BACB1">
    <w:name w:val="2966B448059D40FB84FD5DA56E2BACB1"/>
    <w:rsid w:val="00040AB3"/>
  </w:style>
  <w:style w:type="paragraph" w:customStyle="1" w:styleId="F4F692F26FFE407692786D669AFA897A">
    <w:name w:val="F4F692F26FFE407692786D669AFA897A"/>
    <w:rsid w:val="00040AB3"/>
  </w:style>
  <w:style w:type="paragraph" w:customStyle="1" w:styleId="CF18D15D68DA452089A6F49EE6123777">
    <w:name w:val="CF18D15D68DA452089A6F49EE6123777"/>
    <w:rsid w:val="00040AB3"/>
  </w:style>
  <w:style w:type="paragraph" w:customStyle="1" w:styleId="C1E03C0F89D843178BF09D82E3458BF9">
    <w:name w:val="C1E03C0F89D843178BF09D82E3458BF9"/>
    <w:rsid w:val="00040AB3"/>
  </w:style>
  <w:style w:type="paragraph" w:customStyle="1" w:styleId="845BADB24159477D828B2B0D7C7BDCD0">
    <w:name w:val="845BADB24159477D828B2B0D7C7BDCD0"/>
    <w:rsid w:val="00040AB3"/>
  </w:style>
  <w:style w:type="paragraph" w:customStyle="1" w:styleId="7C336B31D21C4D6C9F5138608882879A">
    <w:name w:val="7C336B31D21C4D6C9F5138608882879A"/>
    <w:rsid w:val="00040AB3"/>
  </w:style>
  <w:style w:type="paragraph" w:customStyle="1" w:styleId="93DAA0FFB79446F5986118FE4FB905FD">
    <w:name w:val="93DAA0FFB79446F5986118FE4FB905FD"/>
    <w:rsid w:val="00040AB3"/>
  </w:style>
  <w:style w:type="paragraph" w:customStyle="1" w:styleId="F88A49D4C174470EA8442B74B0C126DA">
    <w:name w:val="F88A49D4C174470EA8442B74B0C126DA"/>
    <w:rsid w:val="00040AB3"/>
  </w:style>
  <w:style w:type="paragraph" w:customStyle="1" w:styleId="DEBF616889FB4EF89F7A373B2A2C3636">
    <w:name w:val="DEBF616889FB4EF89F7A373B2A2C3636"/>
    <w:rsid w:val="00040AB3"/>
  </w:style>
  <w:style w:type="paragraph" w:customStyle="1" w:styleId="0BB76C8D5066479FBC9F72EC5C323E0E">
    <w:name w:val="0BB76C8D5066479FBC9F72EC5C323E0E"/>
    <w:rsid w:val="00040AB3"/>
  </w:style>
  <w:style w:type="paragraph" w:customStyle="1" w:styleId="CBFF2858BA4F40169BF19B2376D87B30">
    <w:name w:val="CBFF2858BA4F40169BF19B2376D87B30"/>
    <w:rsid w:val="00040AB3"/>
  </w:style>
  <w:style w:type="paragraph" w:customStyle="1" w:styleId="F8E47993BBEA4EDD8C12CFC60FDF98CA">
    <w:name w:val="F8E47993BBEA4EDD8C12CFC60FDF98CA"/>
    <w:rsid w:val="00040AB3"/>
  </w:style>
  <w:style w:type="paragraph" w:customStyle="1" w:styleId="94355FAB65C24F94809416FDFFC20E43">
    <w:name w:val="94355FAB65C24F94809416FDFFC20E43"/>
    <w:rsid w:val="00040AB3"/>
  </w:style>
  <w:style w:type="paragraph" w:customStyle="1" w:styleId="B37AE4F2D62949D98769EA63A64C79B9">
    <w:name w:val="B37AE4F2D62949D98769EA63A64C79B9"/>
    <w:rsid w:val="00040AB3"/>
  </w:style>
  <w:style w:type="paragraph" w:customStyle="1" w:styleId="D404FA9A8AB6410AAE085AB42A43E0E5">
    <w:name w:val="D404FA9A8AB6410AAE085AB42A43E0E5"/>
    <w:rsid w:val="00040AB3"/>
  </w:style>
  <w:style w:type="paragraph" w:customStyle="1" w:styleId="5E5E609B38114E3783B7666BBB9C6C40">
    <w:name w:val="5E5E609B38114E3783B7666BBB9C6C40"/>
    <w:rsid w:val="00040AB3"/>
  </w:style>
  <w:style w:type="paragraph" w:customStyle="1" w:styleId="F6B5F0D29EF54DD3A7344198EF2C2762">
    <w:name w:val="F6B5F0D29EF54DD3A7344198EF2C2762"/>
    <w:rsid w:val="00040AB3"/>
  </w:style>
  <w:style w:type="paragraph" w:customStyle="1" w:styleId="98FF592DDC334F5FB39F3B3633E12552">
    <w:name w:val="98FF592DDC334F5FB39F3B3633E12552"/>
    <w:rsid w:val="00040AB3"/>
  </w:style>
  <w:style w:type="paragraph" w:customStyle="1" w:styleId="110300CF8FEE4802A7563A4270F32887">
    <w:name w:val="110300CF8FEE4802A7563A4270F32887"/>
    <w:rsid w:val="00040AB3"/>
  </w:style>
  <w:style w:type="paragraph" w:customStyle="1" w:styleId="2BF01DCE5B6343FB90C6362DA25DF4B4">
    <w:name w:val="2BF01DCE5B6343FB90C6362DA25DF4B4"/>
    <w:rsid w:val="00040AB3"/>
  </w:style>
  <w:style w:type="paragraph" w:customStyle="1" w:styleId="CF329663C30C46498F23F5786DE7AD93">
    <w:name w:val="CF329663C30C46498F23F5786DE7AD93"/>
    <w:rsid w:val="00040AB3"/>
  </w:style>
  <w:style w:type="paragraph" w:customStyle="1" w:styleId="737DBE57927D4959B1C09B934B69A5EB">
    <w:name w:val="737DBE57927D4959B1C09B934B69A5EB"/>
    <w:rsid w:val="00040AB3"/>
  </w:style>
  <w:style w:type="paragraph" w:customStyle="1" w:styleId="92C14FD4C97743A5A0D47E73785713FB">
    <w:name w:val="92C14FD4C97743A5A0D47E73785713FB"/>
    <w:rsid w:val="00040AB3"/>
  </w:style>
  <w:style w:type="paragraph" w:customStyle="1" w:styleId="C14B680D589E4A8B9CC58913531357CA">
    <w:name w:val="C14B680D589E4A8B9CC58913531357CA"/>
    <w:rsid w:val="00040AB3"/>
  </w:style>
  <w:style w:type="paragraph" w:customStyle="1" w:styleId="2F2E98EF2AB94386A8A3EF538C2E905C">
    <w:name w:val="2F2E98EF2AB94386A8A3EF538C2E905C"/>
    <w:rsid w:val="00040AB3"/>
  </w:style>
  <w:style w:type="paragraph" w:customStyle="1" w:styleId="2EF10F35B38542B6AC0EAD956D2D5B44">
    <w:name w:val="2EF10F35B38542B6AC0EAD956D2D5B44"/>
    <w:rsid w:val="00040AB3"/>
  </w:style>
  <w:style w:type="paragraph" w:customStyle="1" w:styleId="1C4080E46D9A488C998A49123E5AB352">
    <w:name w:val="1C4080E46D9A488C998A49123E5AB352"/>
    <w:rsid w:val="00040AB3"/>
  </w:style>
  <w:style w:type="paragraph" w:customStyle="1" w:styleId="D4E1A7B7BE47466A9210E5DBAFC15806">
    <w:name w:val="D4E1A7B7BE47466A9210E5DBAFC15806"/>
    <w:rsid w:val="00040AB3"/>
  </w:style>
  <w:style w:type="paragraph" w:customStyle="1" w:styleId="0D1DA4C0A1704700AA8E41D3359D245F">
    <w:name w:val="0D1DA4C0A1704700AA8E41D3359D245F"/>
    <w:rsid w:val="00040AB3"/>
  </w:style>
  <w:style w:type="paragraph" w:customStyle="1" w:styleId="433877E1C4D14D07B9EFDE6CE2142023">
    <w:name w:val="433877E1C4D14D07B9EFDE6CE2142023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">
    <w:name w:val="F554DA079FEC44FC9AC53DBB7C56CA64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">
    <w:name w:val="B0F1CAAAECCF4DB7AA371566BC3A135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2">
    <w:name w:val="321827F3CE32489EA28019508108AAA9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">
    <w:name w:val="699A3F84CF3A4DC2801CDD410AE24677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9ECCA3FEBC4B35AC820F1CA733DFC61">
    <w:name w:val="FD9ECCA3FEBC4B35AC820F1CA733DFC6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F8B9688D3E444C97D4EB8292DBE9351">
    <w:name w:val="34F8B9688D3E444C97D4EB8292DBE93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4362C55B044400BA55ECB548E7324B1">
    <w:name w:val="BE4362C55B044400BA55ECB548E7324B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B12AE1080547C585204ADE9F8B38611">
    <w:name w:val="41B12AE1080547C585204ADE9F8B3861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3F00B80DF846C082FDE783EA49DC0C1">
    <w:name w:val="C03F00B80DF846C082FDE783EA49DC0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E6A80ACE16F4F6CB8B6A6F295E549551">
    <w:name w:val="FE6A80ACE16F4F6CB8B6A6F295E5495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E38D60A6DC4B0EA118908ED2949E381">
    <w:name w:val="D3E38D60A6DC4B0EA118908ED2949E3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6D0748638344BCAD8460F922A41FFC1">
    <w:name w:val="BD6D0748638344BCAD8460F922A41FF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D5BF4CDE4B43D1A0F79BC9A93C0C3A1">
    <w:name w:val="3BD5BF4CDE4B43D1A0F79BC9A93C0C3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2">
    <w:name w:val="8E7447C5433643B6AE08B9B2C39F18F3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2">
    <w:name w:val="7AD9919E6863402898D49B880E7AB9EC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2">
    <w:name w:val="CAFCED651DE241308E595D9C91FE639F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2">
    <w:name w:val="C789C5CEF8E04B3C90C53534038268E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2">
    <w:name w:val="495AE6A2B26642FB88F456BCB9E79728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2">
    <w:name w:val="1F1D97F8F95B4CAEB8F27C2823E2458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A8D0D8122F4D1BB4E9480431BFD44E2">
    <w:name w:val="C4A8D0D8122F4D1BB4E9480431BFD44E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143143AE1A4C4A8AD91EBA9D7CB43F2">
    <w:name w:val="EF143143AE1A4C4A8AD91EBA9D7CB43F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788E5622394A3DAC1B5EB8DE1DA1352">
    <w:name w:val="78788E5622394A3DAC1B5EB8DE1DA135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84467EFE6145F3A07A97C7292D77EB2">
    <w:name w:val="0C84467EFE6145F3A07A97C7292D77EB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8AF59D07911453B85B3F6F86B0AF4C62">
    <w:name w:val="F8AF59D07911453B85B3F6F86B0AF4C6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8CD5E61F6C4C19926EC3BCAD90558D2">
    <w:name w:val="A38CD5E61F6C4C19926EC3BCAD90558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12885E3B494D3C9A668A6D7CADE01D2">
    <w:name w:val="3912885E3B494D3C9A668A6D7CADE01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A7AA5F5D7E74284A1F17A4B4E8D06A81">
    <w:name w:val="DA7AA5F5D7E74284A1F17A4B4E8D06A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5B616AACE411A9BF0EE3C798089B82">
    <w:name w:val="5BF5B616AACE411A9BF0EE3C798089B8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DA3401FBB554EEC85FCCE8C522903DA2">
    <w:name w:val="ADA3401FBB554EEC85FCCE8C522903DA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35ADB3FCE74C9ABE2F1422D6FAD4712">
    <w:name w:val="C435ADB3FCE74C9ABE2F1422D6FAD471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29740E58F14A7F8377789ABE9B70BE1">
    <w:name w:val="2929740E58F14A7F8377789ABE9B70BE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2">
    <w:name w:val="56B78078DD80462682164BB3775FF113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5CB65FCE16C4B1B9B342D6513C3120D2">
    <w:name w:val="15CB65FCE16C4B1B9B342D6513C3120D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4C95FF02364171BC8F95D39CC196212">
    <w:name w:val="B64C95FF02364171BC8F95D39CC19621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0E0A4851D174560B2958252A4CBDBE22">
    <w:name w:val="10E0A4851D174560B2958252A4CBDBE2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C9C56C56C04105A1AB0C02D8B5284F1">
    <w:name w:val="29C9C56C56C04105A1AB0C02D8B5284F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6F16E6CC6FB477093FF05B7671E62752">
    <w:name w:val="A6F16E6CC6FB477093FF05B7671E6275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">
    <w:name w:val="89A45E44430F488F97EEA2935550DB09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87CA08D11548E2B3F9FBFDAE09D6731">
    <w:name w:val="7B87CA08D11548E2B3F9FBFDAE09D67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1">
    <w:name w:val="122C8985A50343F7A5859233515E7E7E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1">
    <w:name w:val="F18489E9C0B145579791A67CCE4CEAA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75CB9FDEB4419B807F7DE71CDB0DA41">
    <w:name w:val="8475CB9FDEB4419B807F7DE71CDB0DA4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">
    <w:name w:val="E9E0E19F68994DEDB2855A5A04E691D6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312220FF9624D2FB7D0D193D392FD0F">
    <w:name w:val="0312220FF9624D2FB7D0D193D392FD0F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75EF868C834101AD0CE6EDAE89D596">
    <w:name w:val="7E75EF868C834101AD0CE6EDAE89D596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F291ED186D42C59C1E26967AB713A4">
    <w:name w:val="A1F291ED186D42C59C1E26967AB713A4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977B27B5454FB586073937F30997221">
    <w:name w:val="2E977B27B5454FB586073937F3099722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94543BD11634C5B958E36D17ACE51E21">
    <w:name w:val="594543BD11634C5B958E36D17ACE51E2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FFCD668E95244459593F389B9FCD09F1">
    <w:name w:val="9FFCD668E95244459593F389B9FCD09F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58040CD9D834C4E95826878F8130D531">
    <w:name w:val="058040CD9D834C4E95826878F8130D53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F73FF54BF07408791D9030A82E3BB761">
    <w:name w:val="FF73FF54BF07408791D9030A82E3BB76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90BA67B31AB4B889AD06674766EB8A51">
    <w:name w:val="F90BA67B31AB4B889AD06674766EB8A5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0BA9D2462BB4F3BA5C7CC55D2D4A02A1">
    <w:name w:val="00BA9D2462BB4F3BA5C7CC55D2D4A02A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42E8AC6894B4EF485C29B14D61301E21">
    <w:name w:val="942E8AC6894B4EF485C29B14D61301E2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DC2DC24922450FB1F42ACB7658FFBF1">
    <w:name w:val="BBDC2DC24922450FB1F42ACB7658FFBF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">
    <w:name w:val="17854D5B8B4141C7A201008500B6FC33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">
    <w:name w:val="9927B2CB05FE4787B62B7C3E19FD6FC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">
    <w:name w:val="9C9CDE5904D5492281DD7E64BCC267CB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">
    <w:name w:val="A7576483B6494F9CA1653E03450F4C16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">
    <w:name w:val="A16A18716B39432BBD09EDF75B0CB5F0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">
    <w:name w:val="0449C0CEF9834CEA9E80BEBDF1EB18D1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">
    <w:name w:val="53EEE1756EAC470DBFE0D26A420C92EF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">
    <w:name w:val="B6BC609686E544C79F2867DBB662B79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">
    <w:name w:val="19700F1278124250980552FEF2E4C22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">
    <w:name w:val="593A2FE6566D4791A080E1551F17764F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">
    <w:name w:val="58694D87DC8D4466A7492752622D6E8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">
    <w:name w:val="79EBFE63006C4053B35639FBC1257B2E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">
    <w:name w:val="C4735EAAFC894C8CA1E3EFBCC953B32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">
    <w:name w:val="4AAD3EC53C0D4542A1AB8A7825B36FB4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">
    <w:name w:val="92F565AA33F04601AAB1F07AC203860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">
    <w:name w:val="E324A76D2681410385FD95A71D255B71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">
    <w:name w:val="E43A341FB55242DAAB0411B79FA76647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">
    <w:name w:val="8D3D7F42814646359EBC6A4CE7F82884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">
    <w:name w:val="224583372C05461786C8566F0EDD08C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">
    <w:name w:val="84446AB76BB94D8E9BB05F542A39D02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">
    <w:name w:val="4F63D3A0CA6848FDB55567649C79DB72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">
    <w:name w:val="859EF4C6693B40C698C21FBA18593C0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">
    <w:name w:val="E2C5A4BA959C419CABCF1F7D690E6420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">
    <w:name w:val="9CD29A04B019444D8A9DBA66D116ED6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">
    <w:name w:val="C0D00A8FC0A2428EA906BE098915D20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">
    <w:name w:val="6E39E0A316E4447B832122D49B3EA6A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">
    <w:name w:val="21EDD576FA7A497AB0749A5E47C6B340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">
    <w:name w:val="61821064337840298957176B9EB811C8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">
    <w:name w:val="5F2DBC2AD5C5400A8ED86897C0697B0B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">
    <w:name w:val="6AD911838A02459A8A4ED1FE604C269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">
    <w:name w:val="FD66344DF22149FB96354A9B76CC0CBC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">
    <w:name w:val="61AC80A2EE974BA4BC84EF142CF96F31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">
    <w:name w:val="FFB04DCDE521455A8D86FB39FBBC7543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">
    <w:name w:val="C9AB65F1A87D44E59BA54AAFC686C7D5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">
    <w:name w:val="ECDE0FEB57014A94B4D4EC037C227D69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">
    <w:name w:val="A8D1BC0ECE6447D69C4712BF21F7F23E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">
    <w:name w:val="44124DA2FBE84B818953F1E8024650BE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">
    <w:name w:val="D974A527A9C545ECB87F6D4B7771BE28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">
    <w:name w:val="68ACB661E3D94A9581E4E4821199EB5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">
    <w:name w:val="C487DA510AAD40C7852270487747F7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">
    <w:name w:val="7082577F849548858001E70472654D1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">
    <w:name w:val="70C030D16D064DFDB27C809D16470554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">
    <w:name w:val="B9BA213A33C046C7B3E279218C19763B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">
    <w:name w:val="4AC931C4C0194FFF9FF6657120769A91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">
    <w:name w:val="42B0AD2E52DA43D9AFD4D6E919EA164A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">
    <w:name w:val="1BAD17AA5E81456B9E6EFB6F16517FDD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">
    <w:name w:val="65B94C33DE204445B9B207714D6025E8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">
    <w:name w:val="D41D9202306E41BC8856F22A9E614F911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2">
    <w:name w:val="D75E56814D8848FFA8B71B7F7D06D4F6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2">
    <w:name w:val="EE12B92F22634986B6761059BD84D2B0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2">
    <w:name w:val="73C6696B1FC0476F82C4EA826DA7AF2F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2">
    <w:name w:val="10BF935319A94C819C29C3A64CD84321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2">
    <w:name w:val="8F1AD5BFAF1B49D29AE1721E1F4900452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">
    <w:name w:val="F16BACB817C549E4B449F0ACFDF52735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">
    <w:name w:val="3678D80C240E4D3792E9DADF032851FB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">
    <w:name w:val="559AC65795DF4C818711F7CDF2C7A793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">
    <w:name w:val="30F133AC362E42609EE9AF85E90A6D34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">
    <w:name w:val="17D5E96F6FEA4F42BF5AAD7E9B75574B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">
    <w:name w:val="ED509A5178814D6FBB47B768B1CF2321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">
    <w:name w:val="574481EB0E52487893F6066A027108C7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">
    <w:name w:val="8EFD8506E09C4F36A0C256028B618823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">
    <w:name w:val="3283E4FC857145C780153E557A9858E4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">
    <w:name w:val="A725B3D298164578AA8D2FA85823006A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">
    <w:name w:val="EABE50E4CBEC41B29CD0D6F199A20684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">
    <w:name w:val="53D29E588BCD44ED9A33578A7706C816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">
    <w:name w:val="1E296FA6A8E743D3BF17E63816AB2935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">
    <w:name w:val="B5FFD266878943FC98881A7F9D9ADCB4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">
    <w:name w:val="BC8F7E7F86B741558D0C0DC350D516E3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">
    <w:name w:val="C0AB9D2466234EBABD973859A91247ED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">
    <w:name w:val="BD4B1CC354EE4C9D9953FD8CD5546B72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">
    <w:name w:val="9A525E2443CE472890A7405BC95321DD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">
    <w:name w:val="269021FF352149F5A8F47C7356614701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">
    <w:name w:val="22B9874D39C04A0791EE630DD7D224B01"/>
    <w:rsid w:val="0050458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">
    <w:name w:val="233CF355EC29467282E35A6A3AE7B0AF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">
    <w:name w:val="F3662B2EEDBF4805AFAB9561ECC51C42"/>
    <w:rsid w:val="0050458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1">
    <w:name w:val="433877E1C4D14D07B9EFDE6CE2142023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">
    <w:name w:val="F554DA079FEC44FC9AC53DBB7C56CA64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2">
    <w:name w:val="B0F1CAAAECCF4DB7AA371566BC3A135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3">
    <w:name w:val="321827F3CE32489EA28019508108AAA9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">
    <w:name w:val="699A3F84CF3A4DC2801CDD410AE24677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9ECCA3FEBC4B35AC820F1CA733DFC62">
    <w:name w:val="FD9ECCA3FEBC4B35AC820F1CA733DFC6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F8B9688D3E444C97D4EB8292DBE9352">
    <w:name w:val="34F8B9688D3E444C97D4EB8292DBE93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4362C55B044400BA55ECB548E7324B2">
    <w:name w:val="BE4362C55B044400BA55ECB548E7324B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B12AE1080547C585204ADE9F8B38612">
    <w:name w:val="41B12AE1080547C585204ADE9F8B386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3F00B80DF846C082FDE783EA49DC0C2">
    <w:name w:val="C03F00B80DF846C082FDE783EA49DC0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E6A80ACE16F4F6CB8B6A6F295E549552">
    <w:name w:val="FE6A80ACE16F4F6CB8B6A6F295E5495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E38D60A6DC4B0EA118908ED2949E382">
    <w:name w:val="D3E38D60A6DC4B0EA118908ED2949E38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6D0748638344BCAD8460F922A41FFC2">
    <w:name w:val="BD6D0748638344BCAD8460F922A41FF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D5BF4CDE4B43D1A0F79BC9A93C0C3A2">
    <w:name w:val="3BD5BF4CDE4B43D1A0F79BC9A93C0C3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3">
    <w:name w:val="8E7447C5433643B6AE08B9B2C39F18F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3">
    <w:name w:val="7AD9919E6863402898D49B880E7AB9E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3">
    <w:name w:val="CAFCED651DE241308E595D9C91FE639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3">
    <w:name w:val="C789C5CEF8E04B3C90C53534038268E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3">
    <w:name w:val="495AE6A2B26642FB88F456BCB9E7972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3">
    <w:name w:val="1F1D97F8F95B4CAEB8F27C2823E2458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A8D0D8122F4D1BB4E9480431BFD44E3">
    <w:name w:val="C4A8D0D8122F4D1BB4E9480431BFD44E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143143AE1A4C4A8AD91EBA9D7CB43F3">
    <w:name w:val="EF143143AE1A4C4A8AD91EBA9D7CB43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788E5622394A3DAC1B5EB8DE1DA1353">
    <w:name w:val="78788E5622394A3DAC1B5EB8DE1DA13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84467EFE6145F3A07A97C7292D77EB3">
    <w:name w:val="0C84467EFE6145F3A07A97C7292D77E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8AF59D07911453B85B3F6F86B0AF4C63">
    <w:name w:val="F8AF59D07911453B85B3F6F86B0AF4C6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8CD5E61F6C4C19926EC3BCAD90558D3">
    <w:name w:val="A38CD5E61F6C4C19926EC3BCAD90558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12885E3B494D3C9A668A6D7CADE01D3">
    <w:name w:val="3912885E3B494D3C9A668A6D7CADE01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A7AA5F5D7E74284A1F17A4B4E8D06A82">
    <w:name w:val="DA7AA5F5D7E74284A1F17A4B4E8D06A8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5B616AACE411A9BF0EE3C798089B83">
    <w:name w:val="5BF5B616AACE411A9BF0EE3C798089B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DA3401FBB554EEC85FCCE8C522903DA3">
    <w:name w:val="ADA3401FBB554EEC85FCCE8C522903D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35ADB3FCE74C9ABE2F1422D6FAD4713">
    <w:name w:val="C435ADB3FCE74C9ABE2F1422D6FAD47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29740E58F14A7F8377789ABE9B70BE2">
    <w:name w:val="2929740E58F14A7F8377789ABE9B70BE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3">
    <w:name w:val="56B78078DD80462682164BB3775FF11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5CB65FCE16C4B1B9B342D6513C3120D3">
    <w:name w:val="15CB65FCE16C4B1B9B342D6513C3120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4C95FF02364171BC8F95D39CC196213">
    <w:name w:val="B64C95FF02364171BC8F95D39CC1962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0E0A4851D174560B2958252A4CBDBE23">
    <w:name w:val="10E0A4851D174560B2958252A4CBDBE2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C9C56C56C04105A1AB0C02D8B5284F2">
    <w:name w:val="29C9C56C56C04105A1AB0C02D8B5284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6F16E6CC6FB477093FF05B7671E62753">
    <w:name w:val="A6F16E6CC6FB477093FF05B7671E627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1">
    <w:name w:val="89A45E44430F488F97EEA2935550DB09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87CA08D11548E2B3F9FBFDAE09D6732">
    <w:name w:val="7B87CA08D11548E2B3F9FBFDAE09D67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2">
    <w:name w:val="122C8985A50343F7A5859233515E7E7E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2">
    <w:name w:val="F18489E9C0B145579791A67CCE4CEAA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75CB9FDEB4419B807F7DE71CDB0DA42">
    <w:name w:val="8475CB9FDEB4419B807F7DE71CDB0DA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1">
    <w:name w:val="E9E0E19F68994DEDB2855A5A04E691D6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312220FF9624D2FB7D0D193D392FD0F1">
    <w:name w:val="0312220FF9624D2FB7D0D193D392FD0F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75EF868C834101AD0CE6EDAE89D5961">
    <w:name w:val="7E75EF868C834101AD0CE6EDAE89D5961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F291ED186D42C59C1E26967AB713A41">
    <w:name w:val="A1F291ED186D42C59C1E26967AB713A41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977B27B5454FB586073937F30997222">
    <w:name w:val="2E977B27B5454FB586073937F3099722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94543BD11634C5B958E36D17ACE51E22">
    <w:name w:val="594543BD11634C5B958E36D17ACE51E2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FFCD668E95244459593F389B9FCD09F2">
    <w:name w:val="9FFCD668E95244459593F389B9FCD09F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58040CD9D834C4E95826878F8130D532">
    <w:name w:val="058040CD9D834C4E95826878F8130D53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F73FF54BF07408791D9030A82E3BB762">
    <w:name w:val="FF73FF54BF07408791D9030A82E3BB76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90BA67B31AB4B889AD06674766EB8A52">
    <w:name w:val="F90BA67B31AB4B889AD06674766EB8A5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0BA9D2462BB4F3BA5C7CC55D2D4A02A2">
    <w:name w:val="00BA9D2462BB4F3BA5C7CC55D2D4A02A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42E8AC6894B4EF485C29B14D61301E22">
    <w:name w:val="942E8AC6894B4EF485C29B14D61301E2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DC2DC24922450FB1F42ACB7658FFBF2">
    <w:name w:val="BBDC2DC24922450FB1F42ACB7658FFB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1">
    <w:name w:val="17854D5B8B4141C7A201008500B6FC33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2">
    <w:name w:val="9927B2CB05FE4787B62B7C3E19FD6FC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2">
    <w:name w:val="9C9CDE5904D5492281DD7E64BCC267CB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1">
    <w:name w:val="A7576483B6494F9CA1653E03450F4C16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2">
    <w:name w:val="A16A18716B39432BBD09EDF75B0CB5F0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2">
    <w:name w:val="0449C0CEF9834CEA9E80BEBDF1EB18D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2">
    <w:name w:val="53EEE1756EAC470DBFE0D26A420C92E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2">
    <w:name w:val="B6BC609686E544C79F2867DBB662B798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2">
    <w:name w:val="19700F1278124250980552FEF2E4C22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1">
    <w:name w:val="593A2FE6566D4791A080E1551F17764F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2">
    <w:name w:val="58694D87DC8D4466A7492752622D6E8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2">
    <w:name w:val="79EBFE63006C4053B35639FBC1257B2E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2">
    <w:name w:val="C4735EAAFC894C8CA1E3EFBCC953B32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2">
    <w:name w:val="4AAD3EC53C0D4542A1AB8A7825B36FB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2">
    <w:name w:val="92F565AA33F04601AAB1F07AC203860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2">
    <w:name w:val="E324A76D2681410385FD95A71D255B71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2">
    <w:name w:val="E43A341FB55242DAAB0411B79FA76647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2">
    <w:name w:val="8D3D7F42814646359EBC6A4CE7F8288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2">
    <w:name w:val="224583372C05461786C8566F0EDD08C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2">
    <w:name w:val="84446AB76BB94D8E9BB05F542A39D02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2">
    <w:name w:val="4F63D3A0CA6848FDB55567649C79DB72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2">
    <w:name w:val="859EF4C6693B40C698C21FBA18593C0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2">
    <w:name w:val="E2C5A4BA959C419CABCF1F7D690E6420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2">
    <w:name w:val="9CD29A04B019444D8A9DBA66D116ED6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2">
    <w:name w:val="C0D00A8FC0A2428EA906BE098915D20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2">
    <w:name w:val="6E39E0A316E4447B832122D49B3EA6A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2">
    <w:name w:val="21EDD576FA7A497AB0749A5E47C6B340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2">
    <w:name w:val="61821064337840298957176B9EB811C8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2">
    <w:name w:val="5F2DBC2AD5C5400A8ED86897C0697B0B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2">
    <w:name w:val="6AD911838A02459A8A4ED1FE604C269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2">
    <w:name w:val="FD66344DF22149FB96354A9B76CC0CBC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2">
    <w:name w:val="61AC80A2EE974BA4BC84EF142CF96F3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2">
    <w:name w:val="FFB04DCDE521455A8D86FB39FBBC754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2">
    <w:name w:val="C9AB65F1A87D44E59BA54AAFC686C7D5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2">
    <w:name w:val="ECDE0FEB57014A94B4D4EC037C227D69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2">
    <w:name w:val="A8D1BC0ECE6447D69C4712BF21F7F23E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2">
    <w:name w:val="44124DA2FBE84B818953F1E8024650BE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2">
    <w:name w:val="D974A527A9C545ECB87F6D4B7771BE28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2">
    <w:name w:val="68ACB661E3D94A9581E4E4821199EB5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1">
    <w:name w:val="C487DA510AAD40C7852270487747F781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2">
    <w:name w:val="7082577F849548858001E70472654D1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2">
    <w:name w:val="70C030D16D064DFDB27C809D1647055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2">
    <w:name w:val="B9BA213A33C046C7B3E279218C19763B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2">
    <w:name w:val="4AC931C4C0194FFF9FF6657120769A91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2">
    <w:name w:val="42B0AD2E52DA43D9AFD4D6E919EA164A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2">
    <w:name w:val="1BAD17AA5E81456B9E6EFB6F16517FDD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2">
    <w:name w:val="65B94C33DE204445B9B207714D6025E8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2">
    <w:name w:val="D41D9202306E41BC8856F22A9E614F9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3">
    <w:name w:val="D75E56814D8848FFA8B71B7F7D06D4F6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3">
    <w:name w:val="EE12B92F22634986B6761059BD84D2B0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3">
    <w:name w:val="73C6696B1FC0476F82C4EA826DA7AF2F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3">
    <w:name w:val="10BF935319A94C819C29C3A64CD8432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3">
    <w:name w:val="8F1AD5BFAF1B49D29AE1721E1F490045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2">
    <w:name w:val="F16BACB817C549E4B449F0ACFDF52735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2">
    <w:name w:val="3678D80C240E4D3792E9DADF032851FB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2">
    <w:name w:val="559AC65795DF4C818711F7CDF2C7A793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2">
    <w:name w:val="30F133AC362E42609EE9AF85E90A6D3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2">
    <w:name w:val="17D5E96F6FEA4F42BF5AAD7E9B75574B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2">
    <w:name w:val="ED509A5178814D6FBB47B768B1CF2321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2">
    <w:name w:val="574481EB0E52487893F6066A027108C7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2">
    <w:name w:val="8EFD8506E09C4F36A0C256028B618823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2">
    <w:name w:val="3283E4FC857145C780153E557A9858E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2">
    <w:name w:val="A725B3D298164578AA8D2FA85823006A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2">
    <w:name w:val="EABE50E4CBEC41B29CD0D6F199A2068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2">
    <w:name w:val="53D29E588BCD44ED9A33578A7706C816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2">
    <w:name w:val="1E296FA6A8E743D3BF17E63816AB2935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2">
    <w:name w:val="B5FFD266878943FC98881A7F9D9ADCB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2">
    <w:name w:val="BC8F7E7F86B741558D0C0DC350D516E3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2">
    <w:name w:val="C0AB9D2466234EBABD973859A91247ED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2">
    <w:name w:val="BD4B1CC354EE4C9D9953FD8CD5546B72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2">
    <w:name w:val="9A525E2443CE472890A7405BC95321DD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2">
    <w:name w:val="269021FF352149F5A8F47C7356614701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2">
    <w:name w:val="22B9874D39C04A0791EE630DD7D224B0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1">
    <w:name w:val="233CF355EC29467282E35A6A3AE7B0AF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">
    <w:name w:val="F3662B2EEDBF4805AFAB9561ECC51C42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D7C44B66D964669A54ADE3FF1159C82">
    <w:name w:val="DD7C44B66D964669A54ADE3FF1159C82"/>
    <w:rsid w:val="0023666C"/>
  </w:style>
  <w:style w:type="paragraph" w:customStyle="1" w:styleId="1683630F710343C78F976829D0DC6129">
    <w:name w:val="1683630F710343C78F976829D0DC6129"/>
    <w:rsid w:val="0023666C"/>
  </w:style>
  <w:style w:type="paragraph" w:customStyle="1" w:styleId="A83B413DDBE64D20AA6D040FB44D13F7">
    <w:name w:val="A83B413DDBE64D20AA6D040FB44D13F7"/>
    <w:rsid w:val="0023666C"/>
  </w:style>
  <w:style w:type="paragraph" w:customStyle="1" w:styleId="3F6BE5CD14824B7DB2AF84F4B7AF5924">
    <w:name w:val="3F6BE5CD14824B7DB2AF84F4B7AF5924"/>
    <w:rsid w:val="0023666C"/>
  </w:style>
  <w:style w:type="paragraph" w:customStyle="1" w:styleId="397359B78A5C4027BE977DCBE9253D60">
    <w:name w:val="397359B78A5C4027BE977DCBE9253D60"/>
    <w:rsid w:val="0023666C"/>
  </w:style>
  <w:style w:type="paragraph" w:customStyle="1" w:styleId="8425C438E72B4A6FADFD3545AF28B116">
    <w:name w:val="8425C438E72B4A6FADFD3545AF28B116"/>
    <w:rsid w:val="0023666C"/>
  </w:style>
  <w:style w:type="paragraph" w:customStyle="1" w:styleId="B424FF326B784AE1856DE1B073E4D014">
    <w:name w:val="B424FF326B784AE1856DE1B073E4D014"/>
    <w:rsid w:val="0023666C"/>
  </w:style>
  <w:style w:type="paragraph" w:customStyle="1" w:styleId="BACB03D5B8934DF39C5BCA6FB66C35B8">
    <w:name w:val="BACB03D5B8934DF39C5BCA6FB66C35B8"/>
    <w:rsid w:val="0023666C"/>
  </w:style>
  <w:style w:type="paragraph" w:customStyle="1" w:styleId="40BC8D0DDA294C9EBEA553B264DFEB39">
    <w:name w:val="40BC8D0DDA294C9EBEA553B264DFEB39"/>
    <w:rsid w:val="0023666C"/>
  </w:style>
  <w:style w:type="paragraph" w:customStyle="1" w:styleId="DC5995F7E71E40168CE08F7D7B8C6C25">
    <w:name w:val="DC5995F7E71E40168CE08F7D7B8C6C25"/>
    <w:rsid w:val="0023666C"/>
  </w:style>
  <w:style w:type="paragraph" w:customStyle="1" w:styleId="5D44F08D9FC94D508393963675A1E3BB">
    <w:name w:val="5D44F08D9FC94D508393963675A1E3BB"/>
    <w:rsid w:val="0023666C"/>
  </w:style>
  <w:style w:type="paragraph" w:customStyle="1" w:styleId="9E36D47C7E2344FD9237430DAC8ACCF6">
    <w:name w:val="9E36D47C7E2344FD9237430DAC8ACCF6"/>
    <w:rsid w:val="0023666C"/>
  </w:style>
  <w:style w:type="paragraph" w:customStyle="1" w:styleId="002A26B37752498AAFF3A003F1BECD97">
    <w:name w:val="002A26B37752498AAFF3A003F1BECD97"/>
    <w:rsid w:val="0023666C"/>
  </w:style>
  <w:style w:type="paragraph" w:customStyle="1" w:styleId="A04080CC34E64561B2F185ACDA2DD67A">
    <w:name w:val="A04080CC34E64561B2F185ACDA2DD67A"/>
    <w:rsid w:val="0023666C"/>
  </w:style>
  <w:style w:type="paragraph" w:customStyle="1" w:styleId="2CDEA52E8A854479817E73A75EACCF23">
    <w:name w:val="2CDEA52E8A854479817E73A75EACCF23"/>
    <w:rsid w:val="0023666C"/>
  </w:style>
  <w:style w:type="paragraph" w:customStyle="1" w:styleId="2C1A6A6C49874C6C8A21BEAB4AB10AA5">
    <w:name w:val="2C1A6A6C49874C6C8A21BEAB4AB10AA5"/>
    <w:rsid w:val="0023666C"/>
  </w:style>
  <w:style w:type="paragraph" w:customStyle="1" w:styleId="8761E417F23A4D65A2CDEDAE2F5F01AC">
    <w:name w:val="8761E417F23A4D65A2CDEDAE2F5F01AC"/>
    <w:rsid w:val="0023666C"/>
  </w:style>
  <w:style w:type="paragraph" w:customStyle="1" w:styleId="433877E1C4D14D07B9EFDE6CE21420232">
    <w:name w:val="433877E1C4D14D07B9EFDE6CE214202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2">
    <w:name w:val="F554DA079FEC44FC9AC53DBB7C56CA6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3">
    <w:name w:val="B0F1CAAAECCF4DB7AA371566BC3A135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2">
    <w:name w:val="699A3F84CF3A4DC2801CDD410AE24677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9ECCA3FEBC4B35AC820F1CA733DFC63">
    <w:name w:val="FD9ECCA3FEBC4B35AC820F1CA733DFC6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F8B9688D3E444C97D4EB8292DBE9353">
    <w:name w:val="34F8B9688D3E444C97D4EB8292DBE93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4362C55B044400BA55ECB548E7324B3">
    <w:name w:val="BE4362C55B044400BA55ECB548E7324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B12AE1080547C585204ADE9F8B38613">
    <w:name w:val="41B12AE1080547C585204ADE9F8B386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3F00B80DF846C082FDE783EA49DC0C3">
    <w:name w:val="C03F00B80DF846C082FDE783EA49DC0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E6A80ACE16F4F6CB8B6A6F295E549553">
    <w:name w:val="FE6A80ACE16F4F6CB8B6A6F295E5495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E38D60A6DC4B0EA118908ED2949E383">
    <w:name w:val="D3E38D60A6DC4B0EA118908ED2949E3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6D0748638344BCAD8460F922A41FFC3">
    <w:name w:val="BD6D0748638344BCAD8460F922A41FF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D5BF4CDE4B43D1A0F79BC9A93C0C3A3">
    <w:name w:val="3BD5BF4CDE4B43D1A0F79BC9A93C0C3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4">
    <w:name w:val="8E7447C5433643B6AE08B9B2C39F18F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4">
    <w:name w:val="7AD9919E6863402898D49B880E7AB9E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4">
    <w:name w:val="CAFCED651DE241308E595D9C91FE639F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4">
    <w:name w:val="C789C5CEF8E04B3C90C53534038268E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4">
    <w:name w:val="56B78078DD80462682164BB3775FF11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DCB74F0C2A4005BEFEADFDE3FC39E7">
    <w:name w:val="F1DCB74F0C2A4005BEFEADFDE3FC39E7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25C438E72B4A6FADFD3545AF28B1161">
    <w:name w:val="8425C438E72B4A6FADFD3545AF28B116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424FF326B784AE1856DE1B073E4D0141">
    <w:name w:val="B424FF326B784AE1856DE1B073E4D014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2">
    <w:name w:val="89A45E44430F488F97EEA2935550DB09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87CA08D11548E2B3F9FBFDAE09D6733">
    <w:name w:val="7B87CA08D11548E2B3F9FBFDAE09D67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3">
    <w:name w:val="122C8985A50343F7A5859233515E7E7E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3">
    <w:name w:val="F18489E9C0B145579791A67CCE4CEAA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75CB9FDEB4419B807F7DE71CDB0DA43">
    <w:name w:val="8475CB9FDEB4419B807F7DE71CDB0DA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2">
    <w:name w:val="E9E0E19F68994DEDB2855A5A04E691D6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312220FF9624D2FB7D0D193D392FD0F2">
    <w:name w:val="0312220FF9624D2FB7D0D193D392FD0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75EF868C834101AD0CE6EDAE89D5962">
    <w:name w:val="7E75EF868C834101AD0CE6EDAE89D596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F291ED186D42C59C1E26967AB713A42">
    <w:name w:val="A1F291ED186D42C59C1E26967AB713A42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977B27B5454FB586073937F30997223">
    <w:name w:val="2E977B27B5454FB586073937F3099722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94543BD11634C5B958E36D17ACE51E23">
    <w:name w:val="594543BD11634C5B958E36D17ACE51E2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FFCD668E95244459593F389B9FCD09F3">
    <w:name w:val="9FFCD668E95244459593F389B9FCD09F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58040CD9D834C4E95826878F8130D533">
    <w:name w:val="058040CD9D834C4E95826878F8130D53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F73FF54BF07408791D9030A82E3BB763">
    <w:name w:val="FF73FF54BF07408791D9030A82E3BB76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90BA67B31AB4B889AD06674766EB8A53">
    <w:name w:val="F90BA67B31AB4B889AD06674766EB8A5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0BA9D2462BB4F3BA5C7CC55D2D4A02A3">
    <w:name w:val="00BA9D2462BB4F3BA5C7CC55D2D4A02A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42E8AC6894B4EF485C29B14D61301E23">
    <w:name w:val="942E8AC6894B4EF485C29B14D61301E2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DC2DC24922450FB1F42ACB7658FFBF3">
    <w:name w:val="BBDC2DC24922450FB1F42ACB7658FFB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2">
    <w:name w:val="17854D5B8B4141C7A201008500B6FC33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3">
    <w:name w:val="9927B2CB05FE4787B62B7C3E19FD6FC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3">
    <w:name w:val="9C9CDE5904D5492281DD7E64BCC267C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2">
    <w:name w:val="A7576483B6494F9CA1653E03450F4C16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3">
    <w:name w:val="A16A18716B39432BBD09EDF75B0CB5F0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3">
    <w:name w:val="0449C0CEF9834CEA9E80BEBDF1EB18D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3">
    <w:name w:val="53EEE1756EAC470DBFE0D26A420C92E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3">
    <w:name w:val="B6BC609686E544C79F2867DBB662B79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3">
    <w:name w:val="19700F1278124250980552FEF2E4C22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2">
    <w:name w:val="593A2FE6566D4791A080E1551F17764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3">
    <w:name w:val="58694D87DC8D4466A7492752622D6E8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3">
    <w:name w:val="79EBFE63006C4053B35639FBC1257B2E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3">
    <w:name w:val="C4735EAAFC894C8CA1E3EFBCC953B32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3">
    <w:name w:val="4AAD3EC53C0D4542A1AB8A7825B36FB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3">
    <w:name w:val="92F565AA33F04601AAB1F07AC203860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3">
    <w:name w:val="E324A76D2681410385FD95A71D255B7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3">
    <w:name w:val="E43A341FB55242DAAB0411B79FA76647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3">
    <w:name w:val="8D3D7F42814646359EBC6A4CE7F8288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3">
    <w:name w:val="224583372C05461786C8566F0EDD08C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3">
    <w:name w:val="84446AB76BB94D8E9BB05F542A39D02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3">
    <w:name w:val="4F63D3A0CA6848FDB55567649C79DB72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3">
    <w:name w:val="859EF4C6693B40C698C21FBA18593C0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3">
    <w:name w:val="E2C5A4BA959C419CABCF1F7D690E6420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3">
    <w:name w:val="9CD29A04B019444D8A9DBA66D116ED6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3">
    <w:name w:val="C0D00A8FC0A2428EA906BE098915D20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3">
    <w:name w:val="6E39E0A316E4447B832122D49B3EA6A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3">
    <w:name w:val="21EDD576FA7A497AB0749A5E47C6B340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3">
    <w:name w:val="61821064337840298957176B9EB811C8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3">
    <w:name w:val="5F2DBC2AD5C5400A8ED86897C0697B0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3">
    <w:name w:val="6AD911838A02459A8A4ED1FE604C269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3">
    <w:name w:val="FD66344DF22149FB96354A9B76CC0CBC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3">
    <w:name w:val="61AC80A2EE974BA4BC84EF142CF96F3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3">
    <w:name w:val="FFB04DCDE521455A8D86FB39FBBC754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3">
    <w:name w:val="C9AB65F1A87D44E59BA54AAFC686C7D5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3">
    <w:name w:val="ECDE0FEB57014A94B4D4EC037C227D69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3">
    <w:name w:val="A8D1BC0ECE6447D69C4712BF21F7F23E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3">
    <w:name w:val="44124DA2FBE84B818953F1E8024650BE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3">
    <w:name w:val="D974A527A9C545ECB87F6D4B7771BE28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3">
    <w:name w:val="68ACB661E3D94A9581E4E4821199EB5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2">
    <w:name w:val="C487DA510AAD40C7852270487747F781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3">
    <w:name w:val="7082577F849548858001E70472654D1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3">
    <w:name w:val="70C030D16D064DFDB27C809D1647055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3">
    <w:name w:val="B9BA213A33C046C7B3E279218C19763B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3">
    <w:name w:val="4AC931C4C0194FFF9FF6657120769A9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3">
    <w:name w:val="42B0AD2E52DA43D9AFD4D6E919EA164A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3">
    <w:name w:val="1BAD17AA5E81456B9E6EFB6F16517FDD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3">
    <w:name w:val="65B94C33DE204445B9B207714D6025E8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3">
    <w:name w:val="D41D9202306E41BC8856F22A9E614F9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4">
    <w:name w:val="D75E56814D8848FFA8B71B7F7D06D4F6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4">
    <w:name w:val="EE12B92F22634986B6761059BD84D2B0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4">
    <w:name w:val="73C6696B1FC0476F82C4EA826DA7AF2F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4">
    <w:name w:val="10BF935319A94C819C29C3A64CD8432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4">
    <w:name w:val="8F1AD5BFAF1B49D29AE1721E1F490045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3">
    <w:name w:val="F16BACB817C549E4B449F0ACFDF52735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3">
    <w:name w:val="3678D80C240E4D3792E9DADF032851FB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3">
    <w:name w:val="559AC65795DF4C818711F7CDF2C7A793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3">
    <w:name w:val="30F133AC362E42609EE9AF85E90A6D3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3">
    <w:name w:val="17D5E96F6FEA4F42BF5AAD7E9B75574B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3">
    <w:name w:val="ED509A5178814D6FBB47B768B1CF232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3">
    <w:name w:val="574481EB0E52487893F6066A027108C7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3">
    <w:name w:val="8EFD8506E09C4F36A0C256028B618823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3">
    <w:name w:val="3283E4FC857145C780153E557A9858E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3">
    <w:name w:val="A725B3D298164578AA8D2FA85823006A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3">
    <w:name w:val="EABE50E4CBEC41B29CD0D6F199A2068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3">
    <w:name w:val="53D29E588BCD44ED9A33578A7706C816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3">
    <w:name w:val="1E296FA6A8E743D3BF17E63816AB2935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3">
    <w:name w:val="B5FFD266878943FC98881A7F9D9ADCB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3">
    <w:name w:val="BC8F7E7F86B741558D0C0DC350D516E3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3">
    <w:name w:val="C0AB9D2466234EBABD973859A91247ED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3">
    <w:name w:val="BD4B1CC354EE4C9D9953FD8CD5546B72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3">
    <w:name w:val="9A525E2443CE472890A7405BC95321DD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3">
    <w:name w:val="269021FF352149F5A8F47C7356614701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3">
    <w:name w:val="22B9874D39C04A0791EE630DD7D224B0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2">
    <w:name w:val="233CF355EC29467282E35A6A3AE7B0AF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2">
    <w:name w:val="F3662B2EEDBF4805AFAB9561ECC51C42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C2685BD0CF4B6DBECBAC9C0B9FF8A8">
    <w:name w:val="A3C2685BD0CF4B6DBECBAC9C0B9FF8A8"/>
    <w:rsid w:val="0023666C"/>
  </w:style>
  <w:style w:type="paragraph" w:customStyle="1" w:styleId="4721CEBA1EBC45B589EE771E84AF841E">
    <w:name w:val="4721CEBA1EBC45B589EE771E84AF841E"/>
    <w:rsid w:val="0023666C"/>
  </w:style>
  <w:style w:type="paragraph" w:customStyle="1" w:styleId="433877E1C4D14D07B9EFDE6CE21420233">
    <w:name w:val="433877E1C4D14D07B9EFDE6CE214202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3">
    <w:name w:val="F554DA079FEC44FC9AC53DBB7C56CA64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4">
    <w:name w:val="B0F1CAAAECCF4DB7AA371566BC3A135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3">
    <w:name w:val="699A3F84CF3A4DC2801CDD410AE24677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9ECCA3FEBC4B35AC820F1CA733DFC64">
    <w:name w:val="FD9ECCA3FEBC4B35AC820F1CA733DFC6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F8B9688D3E444C97D4EB8292DBE9354">
    <w:name w:val="34F8B9688D3E444C97D4EB8292DBE93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4362C55B044400BA55ECB548E7324B4">
    <w:name w:val="BE4362C55B044400BA55ECB548E7324B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B12AE1080547C585204ADE9F8B38614">
    <w:name w:val="41B12AE1080547C585204ADE9F8B3861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3F00B80DF846C082FDE783EA49DC0C4">
    <w:name w:val="C03F00B80DF846C082FDE783EA49DC0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E6A80ACE16F4F6CB8B6A6F295E549554">
    <w:name w:val="FE6A80ACE16F4F6CB8B6A6F295E5495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E38D60A6DC4B0EA118908ED2949E384">
    <w:name w:val="D3E38D60A6DC4B0EA118908ED2949E38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6D0748638344BCAD8460F922A41FFC4">
    <w:name w:val="BD6D0748638344BCAD8460F922A41FF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BD5BF4CDE4B43D1A0F79BC9A93C0C3A4">
    <w:name w:val="3BD5BF4CDE4B43D1A0F79BC9A93C0C3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5">
    <w:name w:val="8E7447C5433643B6AE08B9B2C39F18F3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5">
    <w:name w:val="7AD9919E6863402898D49B880E7AB9EC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5">
    <w:name w:val="CAFCED651DE241308E595D9C91FE639F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5">
    <w:name w:val="C789C5CEF8E04B3C90C53534038268ED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B78078DD80462682164BB3775FF1135">
    <w:name w:val="56B78078DD80462682164BB3775FF1135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DCB74F0C2A4005BEFEADFDE3FC39E71">
    <w:name w:val="F1DCB74F0C2A4005BEFEADFDE3FC39E7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25C438E72B4A6FADFD3545AF28B1162">
    <w:name w:val="8425C438E72B4A6FADFD3545AF28B116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424FF326B784AE1856DE1B073E4D0142">
    <w:name w:val="B424FF326B784AE1856DE1B073E4D0142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21CEBA1EBC45B589EE771E84AF841E1">
    <w:name w:val="4721CEBA1EBC45B589EE771E84AF841E1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3">
    <w:name w:val="89A45E44430F488F97EEA2935550DB09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87CA08D11548E2B3F9FBFDAE09D6734">
    <w:name w:val="7B87CA08D11548E2B3F9FBFDAE09D67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4">
    <w:name w:val="122C8985A50343F7A5859233515E7E7E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4">
    <w:name w:val="F18489E9C0B145579791A67CCE4CEAA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75CB9FDEB4419B807F7DE71CDB0DA44">
    <w:name w:val="8475CB9FDEB4419B807F7DE71CDB0DA4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3">
    <w:name w:val="E9E0E19F68994DEDB2855A5A04E691D6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312220FF9624D2FB7D0D193D392FD0F3">
    <w:name w:val="0312220FF9624D2FB7D0D193D392FD0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75EF868C834101AD0CE6EDAE89D5963">
    <w:name w:val="7E75EF868C834101AD0CE6EDAE89D596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1F291ED186D42C59C1E26967AB713A43">
    <w:name w:val="A1F291ED186D42C59C1E26967AB713A43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E977B27B5454FB586073937F30997224">
    <w:name w:val="2E977B27B5454FB586073937F3099722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94543BD11634C5B958E36D17ACE51E24">
    <w:name w:val="594543BD11634C5B958E36D17ACE51E2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FFCD668E95244459593F389B9FCD09F4">
    <w:name w:val="9FFCD668E95244459593F389B9FCD09F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58040CD9D834C4E95826878F8130D534">
    <w:name w:val="058040CD9D834C4E95826878F8130D53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F73FF54BF07408791D9030A82E3BB764">
    <w:name w:val="FF73FF54BF07408791D9030A82E3BB76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90BA67B31AB4B889AD06674766EB8A54">
    <w:name w:val="F90BA67B31AB4B889AD06674766EB8A5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0BA9D2462BB4F3BA5C7CC55D2D4A02A4">
    <w:name w:val="00BA9D2462BB4F3BA5C7CC55D2D4A02A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42E8AC6894B4EF485C29B14D61301E24">
    <w:name w:val="942E8AC6894B4EF485C29B14D61301E2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DC2DC24922450FB1F42ACB7658FFBF4">
    <w:name w:val="BBDC2DC24922450FB1F42ACB7658FFBF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3">
    <w:name w:val="17854D5B8B4141C7A201008500B6FC33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4">
    <w:name w:val="9927B2CB05FE4787B62B7C3E19FD6FC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4">
    <w:name w:val="9C9CDE5904D5492281DD7E64BCC267CB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3">
    <w:name w:val="A7576483B6494F9CA1653E03450F4C16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4">
    <w:name w:val="A16A18716B39432BBD09EDF75B0CB5F0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4">
    <w:name w:val="0449C0CEF9834CEA9E80BEBDF1EB18D1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4">
    <w:name w:val="53EEE1756EAC470DBFE0D26A420C92EF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4">
    <w:name w:val="B6BC609686E544C79F2867DBB662B798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4">
    <w:name w:val="19700F1278124250980552FEF2E4C22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3">
    <w:name w:val="593A2FE6566D4791A080E1551F17764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4">
    <w:name w:val="58694D87DC8D4466A7492752622D6E8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4">
    <w:name w:val="79EBFE63006C4053B35639FBC1257B2E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4">
    <w:name w:val="C4735EAAFC894C8CA1E3EFBCC953B32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4">
    <w:name w:val="4AAD3EC53C0D4542A1AB8A7825B36FB4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4">
    <w:name w:val="92F565AA33F04601AAB1F07AC203860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4">
    <w:name w:val="E324A76D2681410385FD95A71D255B7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4">
    <w:name w:val="E43A341FB55242DAAB0411B79FA76647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4">
    <w:name w:val="8D3D7F42814646359EBC6A4CE7F82884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4">
    <w:name w:val="224583372C05461786C8566F0EDD08C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4">
    <w:name w:val="84446AB76BB94D8E9BB05F542A39D02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4">
    <w:name w:val="4F63D3A0CA6848FDB55567649C79DB72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4">
    <w:name w:val="859EF4C6693B40C698C21FBA18593C0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4">
    <w:name w:val="E2C5A4BA959C419CABCF1F7D690E6420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4">
    <w:name w:val="9CD29A04B019444D8A9DBA66D116ED6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4">
    <w:name w:val="C0D00A8FC0A2428EA906BE098915D20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4">
    <w:name w:val="6E39E0A316E4447B832122D49B3EA6A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4">
    <w:name w:val="21EDD576FA7A497AB0749A5E47C6B340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4">
    <w:name w:val="61821064337840298957176B9EB811C8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4">
    <w:name w:val="5F2DBC2AD5C5400A8ED86897C0697B0B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4">
    <w:name w:val="6AD911838A02459A8A4ED1FE604C269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4">
    <w:name w:val="FD66344DF22149FB96354A9B76CC0CBC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4">
    <w:name w:val="61AC80A2EE974BA4BC84EF142CF96F31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4">
    <w:name w:val="FFB04DCDE521455A8D86FB39FBBC7543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4">
    <w:name w:val="C9AB65F1A87D44E59BA54AAFC686C7D5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4">
    <w:name w:val="ECDE0FEB57014A94B4D4EC037C227D69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4">
    <w:name w:val="A8D1BC0ECE6447D69C4712BF21F7F23E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4">
    <w:name w:val="44124DA2FBE84B818953F1E8024650BE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4">
    <w:name w:val="D974A527A9C545ECB87F6D4B7771BE28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4">
    <w:name w:val="68ACB661E3D94A9581E4E4821199EB5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3">
    <w:name w:val="C487DA510AAD40C7852270487747F781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4">
    <w:name w:val="7082577F849548858001E70472654D1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4">
    <w:name w:val="70C030D16D064DFDB27C809D16470554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4">
    <w:name w:val="B9BA213A33C046C7B3E279218C19763B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4">
    <w:name w:val="4AC931C4C0194FFF9FF6657120769A9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4">
    <w:name w:val="42B0AD2E52DA43D9AFD4D6E919EA164A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4">
    <w:name w:val="1BAD17AA5E81456B9E6EFB6F16517FDD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4">
    <w:name w:val="65B94C33DE204445B9B207714D6025E8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4">
    <w:name w:val="D41D9202306E41BC8856F22A9E614F914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5">
    <w:name w:val="D75E56814D8848FFA8B71B7F7D06D4F6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5">
    <w:name w:val="EE12B92F22634986B6761059BD84D2B0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5">
    <w:name w:val="73C6696B1FC0476F82C4EA826DA7AF2F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5">
    <w:name w:val="10BF935319A94C819C29C3A64CD84321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5">
    <w:name w:val="8F1AD5BFAF1B49D29AE1721E1F4900455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4">
    <w:name w:val="F16BACB817C549E4B449F0ACFDF52735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4">
    <w:name w:val="3678D80C240E4D3792E9DADF032851FB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4">
    <w:name w:val="559AC65795DF4C818711F7CDF2C7A793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4">
    <w:name w:val="30F133AC362E42609EE9AF85E90A6D34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4">
    <w:name w:val="17D5E96F6FEA4F42BF5AAD7E9B75574B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4">
    <w:name w:val="ED509A5178814D6FBB47B768B1CF232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4">
    <w:name w:val="574481EB0E52487893F6066A027108C7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4">
    <w:name w:val="8EFD8506E09C4F36A0C256028B618823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4">
    <w:name w:val="3283E4FC857145C780153E557A9858E4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4">
    <w:name w:val="A725B3D298164578AA8D2FA85823006A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4">
    <w:name w:val="EABE50E4CBEC41B29CD0D6F199A20684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4">
    <w:name w:val="53D29E588BCD44ED9A33578A7706C816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4">
    <w:name w:val="1E296FA6A8E743D3BF17E63816AB2935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4">
    <w:name w:val="B5FFD266878943FC98881A7F9D9ADCB4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4">
    <w:name w:val="BC8F7E7F86B741558D0C0DC350D516E3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4">
    <w:name w:val="C0AB9D2466234EBABD973859A91247ED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4">
    <w:name w:val="BD4B1CC354EE4C9D9953FD8CD5546B72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4">
    <w:name w:val="9A525E2443CE472890A7405BC95321DD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4">
    <w:name w:val="269021FF352149F5A8F47C7356614701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4">
    <w:name w:val="22B9874D39C04A0791EE630DD7D224B04"/>
    <w:rsid w:val="0023666C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3">
    <w:name w:val="233CF355EC29467282E35A6A3AE7B0AF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3">
    <w:name w:val="F3662B2EEDBF4805AFAB9561ECC51C423"/>
    <w:rsid w:val="0023666C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33C5F4A23EB4B789B97BD362CB216C5">
    <w:name w:val="B33C5F4A23EB4B789B97BD362CB216C5"/>
    <w:rsid w:val="0023666C"/>
  </w:style>
  <w:style w:type="paragraph" w:customStyle="1" w:styleId="302AF8B9CDBB4DE6B18242A58554E65D">
    <w:name w:val="302AF8B9CDBB4DE6B18242A58554E65D"/>
    <w:rsid w:val="0023666C"/>
  </w:style>
  <w:style w:type="paragraph" w:customStyle="1" w:styleId="194AD859046041D28069C4F9A657EF24">
    <w:name w:val="194AD859046041D28069C4F9A657EF24"/>
    <w:rsid w:val="007D3A56"/>
  </w:style>
  <w:style w:type="paragraph" w:customStyle="1" w:styleId="3B3C1D91068C4594A2AC7A39A98764B4">
    <w:name w:val="3B3C1D91068C4594A2AC7A39A98764B4"/>
    <w:rsid w:val="007D3A56"/>
  </w:style>
  <w:style w:type="paragraph" w:customStyle="1" w:styleId="20C60F00F77A49CEB7D8AEFBED045266">
    <w:name w:val="20C60F00F77A49CEB7D8AEFBED045266"/>
    <w:rsid w:val="007D3A56"/>
  </w:style>
  <w:style w:type="paragraph" w:customStyle="1" w:styleId="231991BDE46A4DF987F2FD5B1A23596C">
    <w:name w:val="231991BDE46A4DF987F2FD5B1A23596C"/>
    <w:rsid w:val="007D3A56"/>
  </w:style>
  <w:style w:type="paragraph" w:customStyle="1" w:styleId="D0507B3A8801416A9F1ABA0777F7E9FA">
    <w:name w:val="D0507B3A8801416A9F1ABA0777F7E9FA"/>
    <w:rsid w:val="007D3A56"/>
  </w:style>
  <w:style w:type="paragraph" w:customStyle="1" w:styleId="182A513160E04970870F2D798D2558D7">
    <w:name w:val="182A513160E04970870F2D798D2558D7"/>
    <w:rsid w:val="007D3A56"/>
  </w:style>
  <w:style w:type="paragraph" w:customStyle="1" w:styleId="FD97ED3E598D4BD8A348603DA00CD17B">
    <w:name w:val="FD97ED3E598D4BD8A348603DA00CD17B"/>
    <w:rsid w:val="007D3A56"/>
  </w:style>
  <w:style w:type="paragraph" w:customStyle="1" w:styleId="6F7FDB8A8895417080B7B68AABE26B38">
    <w:name w:val="6F7FDB8A8895417080B7B68AABE26B38"/>
    <w:rsid w:val="007D3A56"/>
  </w:style>
  <w:style w:type="paragraph" w:customStyle="1" w:styleId="FF5CB10ACFAD4150BD1D28C67BE93447">
    <w:name w:val="FF5CB10ACFAD4150BD1D28C67BE93447"/>
    <w:rsid w:val="007D3A56"/>
  </w:style>
  <w:style w:type="paragraph" w:customStyle="1" w:styleId="F4E561DF7F7549DA9DECE15982D22485">
    <w:name w:val="F4E561DF7F7549DA9DECE15982D22485"/>
    <w:rsid w:val="007D3A56"/>
  </w:style>
  <w:style w:type="paragraph" w:customStyle="1" w:styleId="4755514E8F3549D8A5D57F2DF0BD66FA">
    <w:name w:val="4755514E8F3549D8A5D57F2DF0BD66FA"/>
    <w:rsid w:val="00812533"/>
  </w:style>
  <w:style w:type="paragraph" w:customStyle="1" w:styleId="3643CC18B58843C281D7086EA6CA91DF">
    <w:name w:val="3643CC18B58843C281D7086EA6CA91DF"/>
    <w:rsid w:val="00812533"/>
  </w:style>
  <w:style w:type="paragraph" w:customStyle="1" w:styleId="83A78BB780B2488EB19089CBCE8C6291">
    <w:name w:val="83A78BB780B2488EB19089CBCE8C6291"/>
    <w:rsid w:val="00812533"/>
  </w:style>
  <w:style w:type="paragraph" w:customStyle="1" w:styleId="21E307504BD2455BAAC6FB87EBE5ADFA">
    <w:name w:val="21E307504BD2455BAAC6FB87EBE5ADFA"/>
    <w:rsid w:val="00812533"/>
  </w:style>
  <w:style w:type="paragraph" w:customStyle="1" w:styleId="E0114432086C4421AFCD2E76A787BE50">
    <w:name w:val="E0114432086C4421AFCD2E76A787BE50"/>
    <w:rsid w:val="00812533"/>
  </w:style>
  <w:style w:type="paragraph" w:customStyle="1" w:styleId="18368A0948CC4AE494DC3487C528EF6B">
    <w:name w:val="18368A0948CC4AE494DC3487C528EF6B"/>
    <w:rsid w:val="00812533"/>
  </w:style>
  <w:style w:type="paragraph" w:customStyle="1" w:styleId="99ED0AC5727045A08838AB24EA9C2922">
    <w:name w:val="99ED0AC5727045A08838AB24EA9C2922"/>
    <w:rsid w:val="00812533"/>
  </w:style>
  <w:style w:type="paragraph" w:customStyle="1" w:styleId="CD1AD72BA49B40F89447C8E81CD7167A">
    <w:name w:val="CD1AD72BA49B40F89447C8E81CD7167A"/>
    <w:rsid w:val="00812533"/>
  </w:style>
  <w:style w:type="paragraph" w:customStyle="1" w:styleId="DBFF6DC09CD74D9290E34A6BC8C8ADC2">
    <w:name w:val="DBFF6DC09CD74D9290E34A6BC8C8ADC2"/>
    <w:rsid w:val="00812533"/>
  </w:style>
  <w:style w:type="paragraph" w:customStyle="1" w:styleId="C1CB0E6E62604DE6B2CB12448320A34F">
    <w:name w:val="C1CB0E6E62604DE6B2CB12448320A34F"/>
    <w:rsid w:val="00812533"/>
  </w:style>
  <w:style w:type="paragraph" w:customStyle="1" w:styleId="DF09F2E6F1F7422D9FB6FD8809AB4670">
    <w:name w:val="DF09F2E6F1F7422D9FB6FD8809AB4670"/>
    <w:rsid w:val="00812533"/>
  </w:style>
  <w:style w:type="paragraph" w:customStyle="1" w:styleId="648956DA806D4A929E5AAAB51CB42DA1">
    <w:name w:val="648956DA806D4A929E5AAAB51CB42DA1"/>
    <w:rsid w:val="00812533"/>
  </w:style>
  <w:style w:type="paragraph" w:customStyle="1" w:styleId="69E4A2E3053841B2BF60F4BE8FDB3561">
    <w:name w:val="69E4A2E3053841B2BF60F4BE8FDB3561"/>
    <w:rsid w:val="00812533"/>
  </w:style>
  <w:style w:type="paragraph" w:customStyle="1" w:styleId="CDA1C79B5B154ADCB7FF3D2EE8C5F49E">
    <w:name w:val="CDA1C79B5B154ADCB7FF3D2EE8C5F49E"/>
    <w:rsid w:val="00812533"/>
  </w:style>
  <w:style w:type="paragraph" w:customStyle="1" w:styleId="B831A966C35C4BDCBFD4D52CDAAC9B08">
    <w:name w:val="B831A966C35C4BDCBFD4D52CDAAC9B08"/>
    <w:rsid w:val="00812533"/>
  </w:style>
  <w:style w:type="paragraph" w:customStyle="1" w:styleId="E9F4B8ACEF6E4CF4B292FD74B917EFF1">
    <w:name w:val="E9F4B8ACEF6E4CF4B292FD74B917EFF1"/>
    <w:rsid w:val="00812533"/>
  </w:style>
  <w:style w:type="paragraph" w:customStyle="1" w:styleId="9A62683622DD4D4A96B055DD60A372A1">
    <w:name w:val="9A62683622DD4D4A96B055DD60A372A1"/>
    <w:rsid w:val="00812533"/>
  </w:style>
  <w:style w:type="paragraph" w:customStyle="1" w:styleId="6C3A3A3C5177411EB9F22B2E34BC60DC">
    <w:name w:val="6C3A3A3C5177411EB9F22B2E34BC60DC"/>
    <w:rsid w:val="00812533"/>
  </w:style>
  <w:style w:type="paragraph" w:customStyle="1" w:styleId="16C69D146F3F4B7D8BBF502EBF58B233">
    <w:name w:val="16C69D146F3F4B7D8BBF502EBF58B233"/>
    <w:rsid w:val="00812533"/>
  </w:style>
  <w:style w:type="paragraph" w:customStyle="1" w:styleId="E38B15DB2D4440A38BDACC5797402BEA">
    <w:name w:val="E38B15DB2D4440A38BDACC5797402BEA"/>
    <w:rsid w:val="00812533"/>
  </w:style>
  <w:style w:type="paragraph" w:customStyle="1" w:styleId="A80B007C6BFE4D9A8B0F5CC6D29E3A7A">
    <w:name w:val="A80B007C6BFE4D9A8B0F5CC6D29E3A7A"/>
    <w:rsid w:val="00812533"/>
  </w:style>
  <w:style w:type="paragraph" w:customStyle="1" w:styleId="44F895295C384584A7A67E8DBBD28422">
    <w:name w:val="44F895295C384584A7A67E8DBBD28422"/>
    <w:rsid w:val="00812533"/>
  </w:style>
  <w:style w:type="paragraph" w:customStyle="1" w:styleId="4D95747BF51E4EB7844BCC8F85E34D15">
    <w:name w:val="4D95747BF51E4EB7844BCC8F85E34D15"/>
    <w:rsid w:val="00812533"/>
  </w:style>
  <w:style w:type="paragraph" w:customStyle="1" w:styleId="5C89F71F323B4189B0419F781BCD6452">
    <w:name w:val="5C89F71F323B4189B0419F781BCD6452"/>
    <w:rsid w:val="00812533"/>
  </w:style>
  <w:style w:type="paragraph" w:customStyle="1" w:styleId="F1132952082A43578163AC0B97EE1D5A">
    <w:name w:val="F1132952082A43578163AC0B97EE1D5A"/>
    <w:rsid w:val="00812533"/>
  </w:style>
  <w:style w:type="paragraph" w:customStyle="1" w:styleId="7A60DE54016542F58AC3CE5DF3A05409">
    <w:name w:val="7A60DE54016542F58AC3CE5DF3A05409"/>
    <w:rsid w:val="00812533"/>
  </w:style>
  <w:style w:type="paragraph" w:customStyle="1" w:styleId="762C5CC6013B4A518E686397C87307E4">
    <w:name w:val="762C5CC6013B4A518E686397C87307E4"/>
    <w:rsid w:val="00812533"/>
  </w:style>
  <w:style w:type="paragraph" w:customStyle="1" w:styleId="86911165780E479A8969D5082EB35A16">
    <w:name w:val="86911165780E479A8969D5082EB35A16"/>
    <w:rsid w:val="00812533"/>
  </w:style>
  <w:style w:type="paragraph" w:customStyle="1" w:styleId="FFC66A91AFB748D19B0EDD2E3000FC22">
    <w:name w:val="FFC66A91AFB748D19B0EDD2E3000FC22"/>
    <w:rsid w:val="00B5354E"/>
  </w:style>
  <w:style w:type="paragraph" w:customStyle="1" w:styleId="C3A72BACFE34407E9275B026279315CF">
    <w:name w:val="C3A72BACFE34407E9275B026279315CF"/>
    <w:rsid w:val="00554BC5"/>
  </w:style>
  <w:style w:type="paragraph" w:customStyle="1" w:styleId="557B67BA6BFA4F4786D6E9FEDDD109E6">
    <w:name w:val="557B67BA6BFA4F4786D6E9FEDDD109E6"/>
    <w:rsid w:val="00554BC5"/>
  </w:style>
  <w:style w:type="paragraph" w:customStyle="1" w:styleId="7A67B66FC87E438B9AF2180BF3FB8932">
    <w:name w:val="7A67B66FC87E438B9AF2180BF3FB8932"/>
    <w:rsid w:val="00554BC5"/>
  </w:style>
  <w:style w:type="paragraph" w:customStyle="1" w:styleId="67E6DDC1E5114D769A28CCE9D27A9774">
    <w:name w:val="67E6DDC1E5114D769A28CCE9D27A9774"/>
    <w:rsid w:val="00554BC5"/>
  </w:style>
  <w:style w:type="paragraph" w:customStyle="1" w:styleId="B06E9537DB0247DFBF8E46AD24144CFD">
    <w:name w:val="B06E9537DB0247DFBF8E46AD24144CFD"/>
    <w:rsid w:val="00554BC5"/>
  </w:style>
  <w:style w:type="paragraph" w:customStyle="1" w:styleId="E04093A8857C4A2FA642E792D44951DB">
    <w:name w:val="E04093A8857C4A2FA642E792D44951DB"/>
    <w:rsid w:val="00554BC5"/>
  </w:style>
  <w:style w:type="paragraph" w:customStyle="1" w:styleId="C8DB6FBE679C490FAD8E52EE6EBBBE43">
    <w:name w:val="C8DB6FBE679C490FAD8E52EE6EBBBE43"/>
    <w:rsid w:val="00554BC5"/>
  </w:style>
  <w:style w:type="paragraph" w:customStyle="1" w:styleId="352B00466AA4400594C0A99DED03C810">
    <w:name w:val="352B00466AA4400594C0A99DED03C810"/>
    <w:rsid w:val="00554BC5"/>
  </w:style>
  <w:style w:type="paragraph" w:customStyle="1" w:styleId="D42F8649093341E0919CC4D78D9CECA1">
    <w:name w:val="D42F8649093341E0919CC4D78D9CECA1"/>
    <w:rsid w:val="00554BC5"/>
  </w:style>
  <w:style w:type="paragraph" w:customStyle="1" w:styleId="8002B098B55949FF9552F3BEC56AC423">
    <w:name w:val="8002B098B55949FF9552F3BEC56AC423"/>
    <w:rsid w:val="00C93269"/>
  </w:style>
  <w:style w:type="paragraph" w:customStyle="1" w:styleId="4EC6F822A26E4FD2918DE6FE6D460AE9">
    <w:name w:val="4EC6F822A26E4FD2918DE6FE6D460AE9"/>
    <w:rsid w:val="00C93269"/>
  </w:style>
  <w:style w:type="paragraph" w:customStyle="1" w:styleId="D6E9FB1687014B40A27C1AC9251AFA03">
    <w:name w:val="D6E9FB1687014B40A27C1AC9251AFA03"/>
    <w:rsid w:val="00C93269"/>
  </w:style>
  <w:style w:type="paragraph" w:customStyle="1" w:styleId="63309A2A47D6436F8E54FD85F55D0E2A">
    <w:name w:val="63309A2A47D6436F8E54FD85F55D0E2A"/>
    <w:rsid w:val="00C93269"/>
  </w:style>
  <w:style w:type="paragraph" w:customStyle="1" w:styleId="7BB1491B250840C3803CABAB358D1E2D">
    <w:name w:val="7BB1491B250840C3803CABAB358D1E2D"/>
    <w:rsid w:val="00C93269"/>
  </w:style>
  <w:style w:type="paragraph" w:customStyle="1" w:styleId="6E431C1B7C7240F4A967B9EDA23149B7">
    <w:name w:val="6E431C1B7C7240F4A967B9EDA23149B7"/>
    <w:rsid w:val="00C93269"/>
  </w:style>
  <w:style w:type="paragraph" w:customStyle="1" w:styleId="62AFD3FFF4744A9799058C359C2C1F18">
    <w:name w:val="62AFD3FFF4744A9799058C359C2C1F18"/>
    <w:rsid w:val="00C93269"/>
  </w:style>
  <w:style w:type="paragraph" w:customStyle="1" w:styleId="9DFD39D7A9834325A22686C99E840563">
    <w:name w:val="9DFD39D7A9834325A22686C99E840563"/>
    <w:rsid w:val="00C93269"/>
  </w:style>
  <w:style w:type="paragraph" w:customStyle="1" w:styleId="5584847C8980453A8AD4AC8B5B5ACE89">
    <w:name w:val="5584847C8980453A8AD4AC8B5B5ACE89"/>
    <w:rsid w:val="00C93269"/>
  </w:style>
  <w:style w:type="paragraph" w:customStyle="1" w:styleId="62867ED232EB4A9F91D644E4160EA662">
    <w:name w:val="62867ED232EB4A9F91D644E4160EA662"/>
    <w:rsid w:val="00C93269"/>
  </w:style>
  <w:style w:type="paragraph" w:customStyle="1" w:styleId="B1063D26725A4D6B8BBD9597A8E4CBDF">
    <w:name w:val="B1063D26725A4D6B8BBD9597A8E4CBDF"/>
    <w:rsid w:val="000542BD"/>
  </w:style>
  <w:style w:type="paragraph" w:customStyle="1" w:styleId="C41236E61D714229A0DC1A498FF31F39">
    <w:name w:val="C41236E61D714229A0DC1A498FF31F39"/>
    <w:rsid w:val="000542BD"/>
  </w:style>
  <w:style w:type="paragraph" w:customStyle="1" w:styleId="89F89E9C2BCD45FDAD2C1BC30106DD54">
    <w:name w:val="89F89E9C2BCD45FDAD2C1BC30106DD54"/>
    <w:rsid w:val="000542BD"/>
  </w:style>
  <w:style w:type="paragraph" w:customStyle="1" w:styleId="DC59DFEA11944BEBA55B92BDC8530E0C">
    <w:name w:val="DC59DFEA11944BEBA55B92BDC8530E0C"/>
    <w:rsid w:val="000542BD"/>
  </w:style>
  <w:style w:type="paragraph" w:customStyle="1" w:styleId="44D0983FAF1E4735B04CA195071B39AF">
    <w:name w:val="44D0983FAF1E4735B04CA195071B39AF"/>
    <w:rsid w:val="000542BD"/>
  </w:style>
  <w:style w:type="paragraph" w:customStyle="1" w:styleId="C2FF2F014E61429BB35146DE4A299738">
    <w:name w:val="C2FF2F014E61429BB35146DE4A299738"/>
    <w:rsid w:val="000542BD"/>
  </w:style>
  <w:style w:type="paragraph" w:customStyle="1" w:styleId="575C07598DBE427B8F114736C5D6927D">
    <w:name w:val="575C07598DBE427B8F114736C5D6927D"/>
    <w:rsid w:val="000542BD"/>
  </w:style>
  <w:style w:type="paragraph" w:customStyle="1" w:styleId="CF2B2C68E68743FEA68E557B65BD9E36">
    <w:name w:val="CF2B2C68E68743FEA68E557B65BD9E36"/>
    <w:rsid w:val="00D702B4"/>
  </w:style>
  <w:style w:type="paragraph" w:customStyle="1" w:styleId="433877E1C4D14D07B9EFDE6CE21420234">
    <w:name w:val="433877E1C4D14D07B9EFDE6CE2142023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4">
    <w:name w:val="F554DA079FEC44FC9AC53DBB7C56CA64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5">
    <w:name w:val="B0F1CAAAECCF4DB7AA371566BC3A1355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4">
    <w:name w:val="321827F3CE32489EA28019508108AAA9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4">
    <w:name w:val="699A3F84CF3A4DC2801CDD410AE24677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1">
    <w:name w:val="C3A72BACFE34407E9275B026279315CF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1">
    <w:name w:val="557B67BA6BFA4F4786D6E9FEDDD109E6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1">
    <w:name w:val="7A67B66FC87E438B9AF2180BF3FB8932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1">
    <w:name w:val="352B00466AA4400594C0A99DED03C810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1">
    <w:name w:val="B06E9537DB0247DFBF8E46AD24144CFD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1">
    <w:name w:val="E04093A8857C4A2FA642E792D44951DB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1">
    <w:name w:val="C8DB6FBE679C490FAD8E52EE6EBBBE43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1">
    <w:name w:val="D42F8649093341E0919CC4D78D9CECA1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6">
    <w:name w:val="8E7447C5433643B6AE08B9B2C39F18F36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6">
    <w:name w:val="7AD9919E6863402898D49B880E7AB9EC6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6">
    <w:name w:val="CAFCED651DE241308E595D9C91FE639F6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6">
    <w:name w:val="C789C5CEF8E04B3C90C53534038268ED6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C66A91AFB748D19B0EDD2E3000FC221">
    <w:name w:val="FFC66A91AFB748D19B0EDD2E3000FC22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4">
    <w:name w:val="495AE6A2B26642FB88F456BCB9E79728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4">
    <w:name w:val="1F1D97F8F95B4CAEB8F27C2823E2458D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1A32AC4F2A43B4855B22C20C328C1E">
    <w:name w:val="191A32AC4F2A43B4855B22C20C328C1E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850E75C0954085859EAAE62D490C2B">
    <w:name w:val="80850E75C0954085859EAAE62D490C2B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">
    <w:name w:val="E0E2E34B8794420B9565B1E7364153B8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EC6F822A26E4FD2918DE6FE6D460AE91">
    <w:name w:val="4EC6F822A26E4FD2918DE6FE6D460AE9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75C07598DBE427B8F114736C5D6927D1">
    <w:name w:val="575C07598DBE427B8F114736C5D6927D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84847C8980453A8AD4AC8B5B5ACE891">
    <w:name w:val="5584847C8980453A8AD4AC8B5B5ACE89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DFD39D7A9834325A22686C99E8405631">
    <w:name w:val="9DFD39D7A9834325A22686C99E840563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2867ED232EB4A9F91D644E4160EA6621">
    <w:name w:val="62867ED232EB4A9F91D644E4160EA662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3ED2E5779284660B1C0B0CAE78EC354">
    <w:name w:val="33ED2E5779284660B1C0B0CAE78EC35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4">
    <w:name w:val="89A45E44430F488F97EEA2935550DB09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1">
    <w:name w:val="63309A2A47D6436F8E54FD85F55D0E2A1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5">
    <w:name w:val="122C8985A50343F7A5859233515E7E7E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5">
    <w:name w:val="F18489E9C0B145579791A67CCE4CEAA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E19F68994DEDB2855A5A04E691D64">
    <w:name w:val="E9E0E19F68994DEDB2855A5A04E691D64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312220FF9624D2FB7D0D193D392FD0F4">
    <w:name w:val="0312220FF9624D2FB7D0D193D392FD0F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2B2C68E68743FEA68E557B65BD9E361">
    <w:name w:val="CF2B2C68E68743FEA68E557B65BD9E361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4">
    <w:name w:val="17854D5B8B4141C7A201008500B6FC33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5">
    <w:name w:val="9927B2CB05FE4787B62B7C3E19FD6FC3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5">
    <w:name w:val="9C9CDE5904D5492281DD7E64BCC267CB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4">
    <w:name w:val="A7576483B6494F9CA1653E03450F4C16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5">
    <w:name w:val="A16A18716B39432BBD09EDF75B0CB5F0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5">
    <w:name w:val="0449C0CEF9834CEA9E80BEBDF1EB18D1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5">
    <w:name w:val="53EEE1756EAC470DBFE0D26A420C92EF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5">
    <w:name w:val="B6BC609686E544C79F2867DBB662B798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5">
    <w:name w:val="19700F1278124250980552FEF2E4C22C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4">
    <w:name w:val="593A2FE6566D4791A080E1551F17764F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5">
    <w:name w:val="58694D87DC8D4466A7492752622D6E8C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5">
    <w:name w:val="79EBFE63006C4053B35639FBC1257B2E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5">
    <w:name w:val="C4735EAAFC894C8CA1E3EFBCC953B323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5">
    <w:name w:val="4AAD3EC53C0D4542A1AB8A7825B36FB4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5">
    <w:name w:val="92F565AA33F04601AAB1F07AC203860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5">
    <w:name w:val="E324A76D2681410385FD95A71D255B71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5">
    <w:name w:val="E43A341FB55242DAAB0411B79FA76647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5">
    <w:name w:val="8D3D7F42814646359EBC6A4CE7F82884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5">
    <w:name w:val="224583372C05461786C8566F0EDD08C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5">
    <w:name w:val="84446AB76BB94D8E9BB05F542A39D02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5">
    <w:name w:val="4F63D3A0CA6848FDB55567649C79DB72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5">
    <w:name w:val="859EF4C6693B40C698C21FBA18593C0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5">
    <w:name w:val="E2C5A4BA959C419CABCF1F7D690E6420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5">
    <w:name w:val="9CD29A04B019444D8A9DBA66D116ED63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5">
    <w:name w:val="C0D00A8FC0A2428EA906BE098915D205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5">
    <w:name w:val="6E39E0A316E4447B832122D49B3EA6A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5">
    <w:name w:val="21EDD576FA7A497AB0749A5E47C6B340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5">
    <w:name w:val="61821064337840298957176B9EB811C8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5">
    <w:name w:val="5F2DBC2AD5C5400A8ED86897C0697B0B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5">
    <w:name w:val="6AD911838A02459A8A4ED1FE604C269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5">
    <w:name w:val="FD66344DF22149FB96354A9B76CC0CBC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5">
    <w:name w:val="61AC80A2EE974BA4BC84EF142CF96F31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5">
    <w:name w:val="FFB04DCDE521455A8D86FB39FBBC7543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5">
    <w:name w:val="C9AB65F1A87D44E59BA54AAFC686C7D5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5">
    <w:name w:val="ECDE0FEB57014A94B4D4EC037C227D69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5">
    <w:name w:val="A8D1BC0ECE6447D69C4712BF21F7F23E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5">
    <w:name w:val="44124DA2FBE84B818953F1E8024650BE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5">
    <w:name w:val="D974A527A9C545ECB87F6D4B7771BE28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5">
    <w:name w:val="68ACB661E3D94A9581E4E4821199EB5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4">
    <w:name w:val="C487DA510AAD40C7852270487747F781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5">
    <w:name w:val="7082577F849548858001E70472654D1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5">
    <w:name w:val="70C030D16D064DFDB27C809D16470554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5">
    <w:name w:val="B9BA213A33C046C7B3E279218C19763B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5">
    <w:name w:val="4AC931C4C0194FFF9FF6657120769A91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5">
    <w:name w:val="42B0AD2E52DA43D9AFD4D6E919EA164A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5">
    <w:name w:val="1BAD17AA5E81456B9E6EFB6F16517FDD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5">
    <w:name w:val="65B94C33DE204445B9B207714D6025E8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5">
    <w:name w:val="D41D9202306E41BC8856F22A9E614F915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6">
    <w:name w:val="D75E56814D8848FFA8B71B7F7D06D4F6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6">
    <w:name w:val="EE12B92F22634986B6761059BD84D2B0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6">
    <w:name w:val="73C6696B1FC0476F82C4EA826DA7AF2F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6">
    <w:name w:val="10BF935319A94C819C29C3A64CD84321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6">
    <w:name w:val="8F1AD5BFAF1B49D29AE1721E1F4900456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5">
    <w:name w:val="F16BACB817C549E4B449F0ACFDF52735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5">
    <w:name w:val="3678D80C240E4D3792E9DADF032851FB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5">
    <w:name w:val="559AC65795DF4C818711F7CDF2C7A793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5">
    <w:name w:val="30F133AC362E42609EE9AF85E90A6D34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5">
    <w:name w:val="17D5E96F6FEA4F42BF5AAD7E9B75574B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5">
    <w:name w:val="ED509A5178814D6FBB47B768B1CF2321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5">
    <w:name w:val="574481EB0E52487893F6066A027108C7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5">
    <w:name w:val="8EFD8506E09C4F36A0C256028B618823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5">
    <w:name w:val="3283E4FC857145C780153E557A9858E4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5">
    <w:name w:val="A725B3D298164578AA8D2FA85823006A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5">
    <w:name w:val="EABE50E4CBEC41B29CD0D6F199A20684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5">
    <w:name w:val="53D29E588BCD44ED9A33578A7706C816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5">
    <w:name w:val="1E296FA6A8E743D3BF17E63816AB2935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5">
    <w:name w:val="B5FFD266878943FC98881A7F9D9ADCB4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5">
    <w:name w:val="BC8F7E7F86B741558D0C0DC350D516E3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5">
    <w:name w:val="C0AB9D2466234EBABD973859A91247ED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5">
    <w:name w:val="BD4B1CC354EE4C9D9953FD8CD5546B72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5">
    <w:name w:val="9A525E2443CE472890A7405BC95321DD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5">
    <w:name w:val="269021FF352149F5A8F47C7356614701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5">
    <w:name w:val="22B9874D39C04A0791EE630DD7D224B05"/>
    <w:rsid w:val="00D702B4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4">
    <w:name w:val="233CF355EC29467282E35A6A3AE7B0AF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4">
    <w:name w:val="F3662B2EEDBF4805AFAB9561ECC51C424"/>
    <w:rsid w:val="00D702B4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">
    <w:name w:val="789C116F19DD40EC92AF751ADB4EB902"/>
    <w:rsid w:val="00D702B4"/>
  </w:style>
  <w:style w:type="paragraph" w:customStyle="1" w:styleId="1B8E11BB9A024DEC95DE55972DF746E7">
    <w:name w:val="1B8E11BB9A024DEC95DE55972DF746E7"/>
    <w:rsid w:val="00D702B4"/>
  </w:style>
  <w:style w:type="paragraph" w:customStyle="1" w:styleId="DB8DA2703BCC48B4AF9D0C1C0E12AA77">
    <w:name w:val="DB8DA2703BCC48B4AF9D0C1C0E12AA77"/>
    <w:rsid w:val="00D702B4"/>
  </w:style>
  <w:style w:type="paragraph" w:customStyle="1" w:styleId="920F4CDB4F2E46AEAF470B79FCFAC923">
    <w:name w:val="920F4CDB4F2E46AEAF470B79FCFAC923"/>
    <w:rsid w:val="00433B89"/>
  </w:style>
  <w:style w:type="paragraph" w:customStyle="1" w:styleId="F8988F979A814DF78D68829191FC6AF3">
    <w:name w:val="F8988F979A814DF78D68829191FC6AF3"/>
    <w:rsid w:val="00433B89"/>
  </w:style>
  <w:style w:type="paragraph" w:customStyle="1" w:styleId="3BE9EC330B434C5DA119094D466E6882">
    <w:name w:val="3BE9EC330B434C5DA119094D466E6882"/>
    <w:rsid w:val="00433B89"/>
  </w:style>
  <w:style w:type="paragraph" w:customStyle="1" w:styleId="74A8EC874F0B43948CC818CAB9FDD8ED">
    <w:name w:val="74A8EC874F0B43948CC818CAB9FDD8ED"/>
    <w:rsid w:val="00433B89"/>
  </w:style>
  <w:style w:type="paragraph" w:customStyle="1" w:styleId="99C2587DA4B94730A4E9745F5F452CA2">
    <w:name w:val="99C2587DA4B94730A4E9745F5F452CA2"/>
    <w:rsid w:val="00433B89"/>
  </w:style>
  <w:style w:type="paragraph" w:customStyle="1" w:styleId="E4DFC39324144B689DAE4D217D04C3E7">
    <w:name w:val="E4DFC39324144B689DAE4D217D04C3E7"/>
    <w:rsid w:val="00433B89"/>
  </w:style>
  <w:style w:type="paragraph" w:customStyle="1" w:styleId="F48D328E05474B3A82587BFED7C49A8B">
    <w:name w:val="F48D328E05474B3A82587BFED7C49A8B"/>
    <w:rsid w:val="00433B89"/>
  </w:style>
  <w:style w:type="paragraph" w:customStyle="1" w:styleId="DB10E280756E4037ABECEA0A4F556646">
    <w:name w:val="DB10E280756E4037ABECEA0A4F556646"/>
    <w:rsid w:val="00433B89"/>
  </w:style>
  <w:style w:type="paragraph" w:customStyle="1" w:styleId="27B2B0D4DCB24B3DAAE511A0B20DA294">
    <w:name w:val="27B2B0D4DCB24B3DAAE511A0B20DA294"/>
    <w:rsid w:val="00433B89"/>
  </w:style>
  <w:style w:type="paragraph" w:customStyle="1" w:styleId="9A1EA9BB262F468495682DC1AF24763F">
    <w:name w:val="9A1EA9BB262F468495682DC1AF24763F"/>
    <w:rsid w:val="00433B89"/>
  </w:style>
  <w:style w:type="paragraph" w:customStyle="1" w:styleId="67686D1B5FA348A7967D7AED69237681">
    <w:name w:val="67686D1B5FA348A7967D7AED69237681"/>
    <w:rsid w:val="00433B89"/>
  </w:style>
  <w:style w:type="paragraph" w:customStyle="1" w:styleId="1FFF28D54A664E5ABF513039C0604264">
    <w:name w:val="1FFF28D54A664E5ABF513039C0604264"/>
    <w:rsid w:val="00433B89"/>
  </w:style>
  <w:style w:type="paragraph" w:customStyle="1" w:styleId="34A7C7D2F1CD42E880771A977012CEB8">
    <w:name w:val="34A7C7D2F1CD42E880771A977012CEB8"/>
    <w:rsid w:val="00433B89"/>
  </w:style>
  <w:style w:type="paragraph" w:customStyle="1" w:styleId="01DCDF91EF6F441683E4FF2FF1A0312B">
    <w:name w:val="01DCDF91EF6F441683E4FF2FF1A0312B"/>
    <w:rsid w:val="00433B89"/>
  </w:style>
  <w:style w:type="paragraph" w:customStyle="1" w:styleId="93ADFADE7AEF44A88941D9CE0631B947">
    <w:name w:val="93ADFADE7AEF44A88941D9CE0631B947"/>
    <w:rsid w:val="00433B89"/>
  </w:style>
  <w:style w:type="paragraph" w:customStyle="1" w:styleId="2BF315ED8E514AEEB66F7B1E2C47DB4D">
    <w:name w:val="2BF315ED8E514AEEB66F7B1E2C47DB4D"/>
    <w:rsid w:val="00433B89"/>
  </w:style>
  <w:style w:type="paragraph" w:customStyle="1" w:styleId="147C2D99307F458B9AA28B61AB197AA9">
    <w:name w:val="147C2D99307F458B9AA28B61AB197AA9"/>
    <w:rsid w:val="00433B89"/>
  </w:style>
  <w:style w:type="paragraph" w:customStyle="1" w:styleId="14B9F3C1A50F4E08B5B7DFD8E56F3FB9">
    <w:name w:val="14B9F3C1A50F4E08B5B7DFD8E56F3FB9"/>
    <w:rsid w:val="00433B89"/>
  </w:style>
  <w:style w:type="paragraph" w:customStyle="1" w:styleId="4E865B764AB84DD3858298566A7952C5">
    <w:name w:val="4E865B764AB84DD3858298566A7952C5"/>
    <w:rsid w:val="00433B89"/>
  </w:style>
  <w:style w:type="paragraph" w:customStyle="1" w:styleId="02A53676C8B846EF990832DC5C94F9C6">
    <w:name w:val="02A53676C8B846EF990832DC5C94F9C6"/>
    <w:rsid w:val="00433B89"/>
  </w:style>
  <w:style w:type="paragraph" w:customStyle="1" w:styleId="411090349CBA4DD4B769512D339E0B1B">
    <w:name w:val="411090349CBA4DD4B769512D339E0B1B"/>
    <w:rsid w:val="00433B89"/>
  </w:style>
  <w:style w:type="paragraph" w:customStyle="1" w:styleId="C670F58B0389453DA03919DF0DAD2778">
    <w:name w:val="C670F58B0389453DA03919DF0DAD2778"/>
    <w:rsid w:val="00433B89"/>
  </w:style>
  <w:style w:type="paragraph" w:customStyle="1" w:styleId="0472FDF87D0B4B47BFAE1F719220AF27">
    <w:name w:val="0472FDF87D0B4B47BFAE1F719220AF27"/>
    <w:rsid w:val="00433B89"/>
  </w:style>
  <w:style w:type="paragraph" w:customStyle="1" w:styleId="19906AC5C49E4DFA8C43110479C6DDD5">
    <w:name w:val="19906AC5C49E4DFA8C43110479C6DDD5"/>
    <w:rsid w:val="00433B89"/>
  </w:style>
  <w:style w:type="paragraph" w:customStyle="1" w:styleId="E699B87E3C9B496999EAA379709085E1">
    <w:name w:val="E699B87E3C9B496999EAA379709085E1"/>
    <w:rsid w:val="00433B89"/>
  </w:style>
  <w:style w:type="paragraph" w:customStyle="1" w:styleId="CCDC9110223A4366946CA53F71E06BE6">
    <w:name w:val="CCDC9110223A4366946CA53F71E06BE6"/>
    <w:rsid w:val="00433B89"/>
  </w:style>
  <w:style w:type="paragraph" w:customStyle="1" w:styleId="F402DF8E2097408087127B156389287F">
    <w:name w:val="F402DF8E2097408087127B156389287F"/>
    <w:rsid w:val="00433B89"/>
  </w:style>
  <w:style w:type="paragraph" w:customStyle="1" w:styleId="680E3B95D0E049A0BE1130462ACD5AD2">
    <w:name w:val="680E3B95D0E049A0BE1130462ACD5AD2"/>
    <w:rsid w:val="00433B89"/>
  </w:style>
  <w:style w:type="paragraph" w:customStyle="1" w:styleId="34DC211BBA224734AFBC725417B39B87">
    <w:name w:val="34DC211BBA224734AFBC725417B39B87"/>
    <w:rsid w:val="00433B89"/>
  </w:style>
  <w:style w:type="paragraph" w:customStyle="1" w:styleId="11DE032CBB99418189979C1A2E5A51C2">
    <w:name w:val="11DE032CBB99418189979C1A2E5A51C2"/>
    <w:rsid w:val="00433B89"/>
  </w:style>
  <w:style w:type="paragraph" w:customStyle="1" w:styleId="31650FB366ED47BFA4962D8959560C1B">
    <w:name w:val="31650FB366ED47BFA4962D8959560C1B"/>
    <w:rsid w:val="00433B89"/>
  </w:style>
  <w:style w:type="paragraph" w:customStyle="1" w:styleId="9A897BA645AA4414B60DF4945727D675">
    <w:name w:val="9A897BA645AA4414B60DF4945727D675"/>
    <w:rsid w:val="00433B89"/>
  </w:style>
  <w:style w:type="paragraph" w:customStyle="1" w:styleId="499DECDF9DE44EE5B5BA94BE2C1D1ECD">
    <w:name w:val="499DECDF9DE44EE5B5BA94BE2C1D1ECD"/>
    <w:rsid w:val="00433B89"/>
  </w:style>
  <w:style w:type="paragraph" w:customStyle="1" w:styleId="80A2EE18F5804616917D5707E04A9547">
    <w:name w:val="80A2EE18F5804616917D5707E04A9547"/>
    <w:rsid w:val="00433B89"/>
  </w:style>
  <w:style w:type="paragraph" w:customStyle="1" w:styleId="611F73FEF74D459186AB367D6D76BBF4">
    <w:name w:val="611F73FEF74D459186AB367D6D76BBF4"/>
    <w:rsid w:val="00433B89"/>
  </w:style>
  <w:style w:type="paragraph" w:customStyle="1" w:styleId="A2C9FD60E85C4AA583FA85864AF6A7A6">
    <w:name w:val="A2C9FD60E85C4AA583FA85864AF6A7A6"/>
    <w:rsid w:val="00433B89"/>
  </w:style>
  <w:style w:type="paragraph" w:customStyle="1" w:styleId="5B3BAE955FA141B2BFE9FDA1336FADB2">
    <w:name w:val="5B3BAE955FA141B2BFE9FDA1336FADB2"/>
    <w:rsid w:val="00433B89"/>
  </w:style>
  <w:style w:type="paragraph" w:customStyle="1" w:styleId="0C523899AF33449FB4C6814FB3655EA3">
    <w:name w:val="0C523899AF33449FB4C6814FB3655EA3"/>
    <w:rsid w:val="00433B89"/>
  </w:style>
  <w:style w:type="paragraph" w:customStyle="1" w:styleId="17729D1BD27348919720FBD8C3E3D732">
    <w:name w:val="17729D1BD27348919720FBD8C3E3D732"/>
    <w:rsid w:val="00433B89"/>
  </w:style>
  <w:style w:type="paragraph" w:customStyle="1" w:styleId="852944915356410D9A2E957CD80738BE">
    <w:name w:val="852944915356410D9A2E957CD80738BE"/>
    <w:rsid w:val="00433B89"/>
  </w:style>
  <w:style w:type="paragraph" w:customStyle="1" w:styleId="732E5F389AAB48819ECD3F618B2E5CCD">
    <w:name w:val="732E5F389AAB48819ECD3F618B2E5CCD"/>
    <w:rsid w:val="00433B89"/>
  </w:style>
  <w:style w:type="paragraph" w:customStyle="1" w:styleId="4DE20F80586347F088765B4CDA5A4B33">
    <w:name w:val="4DE20F80586347F088765B4CDA5A4B33"/>
    <w:rsid w:val="00433B89"/>
  </w:style>
  <w:style w:type="paragraph" w:customStyle="1" w:styleId="2BF61B0F505B469DBE9493467302C4DA">
    <w:name w:val="2BF61B0F505B469DBE9493467302C4DA"/>
    <w:rsid w:val="00433B89"/>
  </w:style>
  <w:style w:type="paragraph" w:customStyle="1" w:styleId="661503DF3A744A8DBCF9269FC22B7D1C">
    <w:name w:val="661503DF3A744A8DBCF9269FC22B7D1C"/>
    <w:rsid w:val="00433B89"/>
  </w:style>
  <w:style w:type="paragraph" w:customStyle="1" w:styleId="6A80E3385B874E3F8F1DABA80AEA937C">
    <w:name w:val="6A80E3385B874E3F8F1DABA80AEA937C"/>
    <w:rsid w:val="00433B89"/>
  </w:style>
  <w:style w:type="paragraph" w:customStyle="1" w:styleId="0A4F6E4A738B49CAB7B5659D29131076">
    <w:name w:val="0A4F6E4A738B49CAB7B5659D29131076"/>
    <w:rsid w:val="00433B89"/>
  </w:style>
  <w:style w:type="paragraph" w:customStyle="1" w:styleId="6875CDCB9C5B41D889D14F6174D856C3">
    <w:name w:val="6875CDCB9C5B41D889D14F6174D856C3"/>
    <w:rsid w:val="00433B89"/>
  </w:style>
  <w:style w:type="paragraph" w:customStyle="1" w:styleId="D26C1003DDED48318BF01F1BEF6F0E1D">
    <w:name w:val="D26C1003DDED48318BF01F1BEF6F0E1D"/>
    <w:rsid w:val="00433B89"/>
  </w:style>
  <w:style w:type="paragraph" w:customStyle="1" w:styleId="7D58B4FD5E184D9E90AAC22C53005A28">
    <w:name w:val="7D58B4FD5E184D9E90AAC22C53005A28"/>
    <w:rsid w:val="00433B89"/>
  </w:style>
  <w:style w:type="paragraph" w:customStyle="1" w:styleId="503ED9FECE6A49A9A389DE49FB2E8FE2">
    <w:name w:val="503ED9FECE6A49A9A389DE49FB2E8FE2"/>
    <w:rsid w:val="00433B89"/>
  </w:style>
  <w:style w:type="paragraph" w:customStyle="1" w:styleId="79596E891DA64403A9E1E9CFAC10305B">
    <w:name w:val="79596E891DA64403A9E1E9CFAC10305B"/>
    <w:rsid w:val="00433B89"/>
  </w:style>
  <w:style w:type="paragraph" w:customStyle="1" w:styleId="4A43928E8BE54B70B4C68C14E1A0D4B5">
    <w:name w:val="4A43928E8BE54B70B4C68C14E1A0D4B5"/>
    <w:rsid w:val="00433B89"/>
  </w:style>
  <w:style w:type="paragraph" w:customStyle="1" w:styleId="106458C3C77242218B8FC1C717D1FA9F">
    <w:name w:val="106458C3C77242218B8FC1C717D1FA9F"/>
    <w:rsid w:val="00433B89"/>
  </w:style>
  <w:style w:type="paragraph" w:customStyle="1" w:styleId="BCD54AF61D4240008B181C82BEA09821">
    <w:name w:val="BCD54AF61D4240008B181C82BEA09821"/>
    <w:rsid w:val="00433B89"/>
  </w:style>
  <w:style w:type="paragraph" w:customStyle="1" w:styleId="85D360E828FF41F9B8255F8D2706F04B">
    <w:name w:val="85D360E828FF41F9B8255F8D2706F04B"/>
    <w:rsid w:val="00433B89"/>
  </w:style>
  <w:style w:type="paragraph" w:customStyle="1" w:styleId="182B1825D865494CA3302C65E4D4B03C">
    <w:name w:val="182B1825D865494CA3302C65E4D4B03C"/>
    <w:rsid w:val="00433B89"/>
  </w:style>
  <w:style w:type="paragraph" w:customStyle="1" w:styleId="5CF8A3D38D1548938E8E787121F77BB8">
    <w:name w:val="5CF8A3D38D1548938E8E787121F77BB8"/>
    <w:rsid w:val="00433B89"/>
  </w:style>
  <w:style w:type="paragraph" w:customStyle="1" w:styleId="7B050E978F084448B9668C4F98F85D0D">
    <w:name w:val="7B050E978F084448B9668C4F98F85D0D"/>
    <w:rsid w:val="00433B89"/>
  </w:style>
  <w:style w:type="paragraph" w:customStyle="1" w:styleId="DF5E009FA17E402F9B394CABD5E43C5D">
    <w:name w:val="DF5E009FA17E402F9B394CABD5E43C5D"/>
    <w:rsid w:val="00433B89"/>
  </w:style>
  <w:style w:type="paragraph" w:customStyle="1" w:styleId="02088CB86837412E9270085382E90025">
    <w:name w:val="02088CB86837412E9270085382E90025"/>
    <w:rsid w:val="00433B89"/>
  </w:style>
  <w:style w:type="paragraph" w:customStyle="1" w:styleId="7C3D854E9152491AB726EAF9A1785AFC">
    <w:name w:val="7C3D854E9152491AB726EAF9A1785AFC"/>
    <w:rsid w:val="00433B89"/>
  </w:style>
  <w:style w:type="paragraph" w:customStyle="1" w:styleId="FA36A08DB0424080874A0A7CAF899AC4">
    <w:name w:val="FA36A08DB0424080874A0A7CAF899AC4"/>
    <w:rsid w:val="00433B89"/>
  </w:style>
  <w:style w:type="paragraph" w:customStyle="1" w:styleId="C2A26476F52642708BDDC43A7179FE55">
    <w:name w:val="C2A26476F52642708BDDC43A7179FE55"/>
    <w:rsid w:val="00433B89"/>
  </w:style>
  <w:style w:type="paragraph" w:customStyle="1" w:styleId="F4505CC9430247859A19C446989B5970">
    <w:name w:val="F4505CC9430247859A19C446989B5970"/>
    <w:rsid w:val="00433B89"/>
  </w:style>
  <w:style w:type="paragraph" w:customStyle="1" w:styleId="9049318E10BF4665978D552CCA9A66F1">
    <w:name w:val="9049318E10BF4665978D552CCA9A66F1"/>
    <w:rsid w:val="00433B89"/>
  </w:style>
  <w:style w:type="paragraph" w:customStyle="1" w:styleId="58D97B88D41B45C3AC5C28187481CB18">
    <w:name w:val="58D97B88D41B45C3AC5C28187481CB18"/>
    <w:rsid w:val="00433B89"/>
  </w:style>
  <w:style w:type="paragraph" w:customStyle="1" w:styleId="4F0D1E5E9E544D049F3DCBE8050E3323">
    <w:name w:val="4F0D1E5E9E544D049F3DCBE8050E3323"/>
    <w:rsid w:val="00433B89"/>
  </w:style>
  <w:style w:type="paragraph" w:customStyle="1" w:styleId="51D6A16A3E2E4A8EA7DAC12A3596CC79">
    <w:name w:val="51D6A16A3E2E4A8EA7DAC12A3596CC79"/>
    <w:rsid w:val="00433B89"/>
  </w:style>
  <w:style w:type="paragraph" w:customStyle="1" w:styleId="7DA23433A91444DF837D37380498DE1F">
    <w:name w:val="7DA23433A91444DF837D37380498DE1F"/>
    <w:rsid w:val="00433B89"/>
  </w:style>
  <w:style w:type="paragraph" w:customStyle="1" w:styleId="6BAC840C574E4D8B8E4354A371E5C766">
    <w:name w:val="6BAC840C574E4D8B8E4354A371E5C766"/>
    <w:rsid w:val="00433B89"/>
  </w:style>
  <w:style w:type="paragraph" w:customStyle="1" w:styleId="31D2445BE80E49DCB54D6FDF13872EF4">
    <w:name w:val="31D2445BE80E49DCB54D6FDF13872EF4"/>
    <w:rsid w:val="00433B89"/>
  </w:style>
  <w:style w:type="paragraph" w:customStyle="1" w:styleId="8F673E338EF64A44B484360878EC6634">
    <w:name w:val="8F673E338EF64A44B484360878EC6634"/>
    <w:rsid w:val="00433B89"/>
  </w:style>
  <w:style w:type="paragraph" w:customStyle="1" w:styleId="1BA85761434E40F39C53378E2D80B6AC">
    <w:name w:val="1BA85761434E40F39C53378E2D80B6AC"/>
    <w:rsid w:val="00433B89"/>
  </w:style>
  <w:style w:type="paragraph" w:customStyle="1" w:styleId="273AD3E35E264E3992413D524737FDE4">
    <w:name w:val="273AD3E35E264E3992413D524737FDE4"/>
    <w:rsid w:val="00433B89"/>
  </w:style>
  <w:style w:type="paragraph" w:customStyle="1" w:styleId="E6D6D9CF7C2A4615BB7B36DCF99772EB">
    <w:name w:val="E6D6D9CF7C2A4615BB7B36DCF99772EB"/>
    <w:rsid w:val="00433B89"/>
  </w:style>
  <w:style w:type="paragraph" w:customStyle="1" w:styleId="8DB0EFEC22504A5AB3E74B0D9BBB5A97">
    <w:name w:val="8DB0EFEC22504A5AB3E74B0D9BBB5A97"/>
    <w:rsid w:val="00433B89"/>
  </w:style>
  <w:style w:type="paragraph" w:customStyle="1" w:styleId="C12D92B4AA7A483CA15A6F6731B51BB4">
    <w:name w:val="C12D92B4AA7A483CA15A6F6731B51BB4"/>
    <w:rsid w:val="00433B89"/>
  </w:style>
  <w:style w:type="paragraph" w:customStyle="1" w:styleId="FC134F26A96F407BA80F36A54310F8DF">
    <w:name w:val="FC134F26A96F407BA80F36A54310F8DF"/>
    <w:rsid w:val="00433B89"/>
  </w:style>
  <w:style w:type="paragraph" w:customStyle="1" w:styleId="F89B717CAACA481BA0886608FE287926">
    <w:name w:val="F89B717CAACA481BA0886608FE287926"/>
    <w:rsid w:val="00433B89"/>
  </w:style>
  <w:style w:type="paragraph" w:customStyle="1" w:styleId="EA58930CF50E46DDA2725FD24BDF8B5B">
    <w:name w:val="EA58930CF50E46DDA2725FD24BDF8B5B"/>
    <w:rsid w:val="00433B89"/>
  </w:style>
  <w:style w:type="paragraph" w:customStyle="1" w:styleId="CFFFD9B8641748958ACB8A9ED1B713D7">
    <w:name w:val="CFFFD9B8641748958ACB8A9ED1B713D7"/>
    <w:rsid w:val="00433B89"/>
  </w:style>
  <w:style w:type="paragraph" w:customStyle="1" w:styleId="3712F0A24E5D445DBBEE4C08E4F4A08C">
    <w:name w:val="3712F0A24E5D445DBBEE4C08E4F4A08C"/>
    <w:rsid w:val="00433B89"/>
  </w:style>
  <w:style w:type="paragraph" w:customStyle="1" w:styleId="3FD58D661EDC4317B68C45AEFB3CD85F">
    <w:name w:val="3FD58D661EDC4317B68C45AEFB3CD85F"/>
    <w:rsid w:val="00433B89"/>
  </w:style>
  <w:style w:type="paragraph" w:customStyle="1" w:styleId="BE1F64BD432E4936A0594F89C76083B9">
    <w:name w:val="BE1F64BD432E4936A0594F89C76083B9"/>
    <w:rsid w:val="00433B89"/>
  </w:style>
  <w:style w:type="paragraph" w:customStyle="1" w:styleId="EBDC6AC3784C40BCBA9F2BF6EEB0D0E8">
    <w:name w:val="EBDC6AC3784C40BCBA9F2BF6EEB0D0E8"/>
    <w:rsid w:val="00433B89"/>
  </w:style>
  <w:style w:type="paragraph" w:customStyle="1" w:styleId="80B7F22C3CF84102A6BABFBDF1A11507">
    <w:name w:val="80B7F22C3CF84102A6BABFBDF1A11507"/>
    <w:rsid w:val="00433B89"/>
  </w:style>
  <w:style w:type="paragraph" w:customStyle="1" w:styleId="7E5F18300CCA48F1B6969A1937DF0D1B">
    <w:name w:val="7E5F18300CCA48F1B6969A1937DF0D1B"/>
    <w:rsid w:val="00433B89"/>
  </w:style>
  <w:style w:type="paragraph" w:customStyle="1" w:styleId="076E4C67DC0B4E64B4B2CF6C83180DFA">
    <w:name w:val="076E4C67DC0B4E64B4B2CF6C83180DFA"/>
    <w:rsid w:val="00105E9F"/>
  </w:style>
  <w:style w:type="paragraph" w:customStyle="1" w:styleId="6C105B97B49E4358A8247D08D6A4474D">
    <w:name w:val="6C105B97B49E4358A8247D08D6A4474D"/>
    <w:rsid w:val="00105E9F"/>
  </w:style>
  <w:style w:type="paragraph" w:customStyle="1" w:styleId="D1213C048CDF499F85B611795C1DB121">
    <w:name w:val="D1213C048CDF499F85B611795C1DB121"/>
    <w:rsid w:val="00105E9F"/>
  </w:style>
  <w:style w:type="paragraph" w:customStyle="1" w:styleId="1F73C4E57CD24F1E9A59995F186B1683">
    <w:name w:val="1F73C4E57CD24F1E9A59995F186B1683"/>
    <w:rsid w:val="00105E9F"/>
  </w:style>
  <w:style w:type="paragraph" w:customStyle="1" w:styleId="016773E96F2C4D27818B142D8B86F8C9">
    <w:name w:val="016773E96F2C4D27818B142D8B86F8C9"/>
    <w:rsid w:val="00105E9F"/>
  </w:style>
  <w:style w:type="paragraph" w:customStyle="1" w:styleId="0159650CEA064EC3AFC152A8643E3521">
    <w:name w:val="0159650CEA064EC3AFC152A8643E3521"/>
    <w:rsid w:val="00105E9F"/>
  </w:style>
  <w:style w:type="paragraph" w:customStyle="1" w:styleId="E8E3ED658DD34FDC851C3DAE971BD746">
    <w:name w:val="E8E3ED658DD34FDC851C3DAE971BD746"/>
    <w:rsid w:val="00105E9F"/>
  </w:style>
  <w:style w:type="paragraph" w:customStyle="1" w:styleId="18AA011F363A4274B71C34C22D754F10">
    <w:name w:val="18AA011F363A4274B71C34C22D754F10"/>
    <w:rsid w:val="00105E9F"/>
  </w:style>
  <w:style w:type="paragraph" w:customStyle="1" w:styleId="8F6F8BC0933441278114D3C3937B2678">
    <w:name w:val="8F6F8BC0933441278114D3C3937B2678"/>
    <w:rsid w:val="00105E9F"/>
  </w:style>
  <w:style w:type="paragraph" w:customStyle="1" w:styleId="62FDC79DF6B44D3C858AFFC673FDEF5E">
    <w:name w:val="62FDC79DF6B44D3C858AFFC673FDEF5E"/>
    <w:rsid w:val="00105E9F"/>
  </w:style>
  <w:style w:type="paragraph" w:customStyle="1" w:styleId="D3196D3F1C234C1988E4FF1FE9E79A79">
    <w:name w:val="D3196D3F1C234C1988E4FF1FE9E79A79"/>
    <w:rsid w:val="00105E9F"/>
  </w:style>
  <w:style w:type="paragraph" w:customStyle="1" w:styleId="F9232D439EE944E6B3C396A44933D183">
    <w:name w:val="F9232D439EE944E6B3C396A44933D183"/>
    <w:rsid w:val="00105E9F"/>
  </w:style>
  <w:style w:type="paragraph" w:customStyle="1" w:styleId="433877E1C4D14D07B9EFDE6CE21420235">
    <w:name w:val="433877E1C4D14D07B9EFDE6CE2142023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5">
    <w:name w:val="F554DA079FEC44FC9AC53DBB7C56CA64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6">
    <w:name w:val="B0F1CAAAECCF4DB7AA371566BC3A1355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5">
    <w:name w:val="321827F3CE32489EA28019508108AAA9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5">
    <w:name w:val="699A3F84CF3A4DC2801CDD410AE24677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2">
    <w:name w:val="C3A72BACFE34407E9275B026279315CF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2">
    <w:name w:val="557B67BA6BFA4F4786D6E9FEDDD109E6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2">
    <w:name w:val="7A67B66FC87E438B9AF2180BF3FB8932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2">
    <w:name w:val="352B00466AA4400594C0A99DED03C810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2">
    <w:name w:val="B06E9537DB0247DFBF8E46AD24144CF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2">
    <w:name w:val="E04093A8857C4A2FA642E792D44951DB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2">
    <w:name w:val="C8DB6FBE679C490FAD8E52EE6EBBBE43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2">
    <w:name w:val="D42F8649093341E0919CC4D78D9CECA1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7">
    <w:name w:val="8E7447C5433643B6AE08B9B2C39F18F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7">
    <w:name w:val="7AD9919E6863402898D49B880E7AB9EC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7">
    <w:name w:val="CAFCED651DE241308E595D9C91FE639F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7">
    <w:name w:val="C789C5CEF8E04B3C90C53534038268E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1">
    <w:name w:val="67686D1B5FA348A7967D7AED6923768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1">
    <w:name w:val="1FFF28D54A664E5ABF513039C0604264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1">
    <w:name w:val="34A7C7D2F1CD42E880771A977012CEB8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1">
    <w:name w:val="01DCDF91EF6F441683E4FF2FF1A0312B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1">
    <w:name w:val="93ADFADE7AEF44A88941D9CE0631B947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">
    <w:name w:val="D700B54E11404CACB0780D66E9530E2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5">
    <w:name w:val="495AE6A2B26642FB88F456BCB9E79728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5">
    <w:name w:val="1F1D97F8F95B4CAEB8F27C2823E2458D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1">
    <w:name w:val="E0E2E34B8794420B9565B1E7364153B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710139D30D430EA310FA59D46DCEA0">
    <w:name w:val="B6710139D30D430EA310FA59D46DCEA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11090349CBA4DD4B769512D339E0B1B1">
    <w:name w:val="411090349CBA4DD4B769512D339E0B1B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E865B764AB84DD3858298566A7952C51">
    <w:name w:val="4E865B764AB84DD3858298566A7952C5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670F58B0389453DA03919DF0DAD27781">
    <w:name w:val="C670F58B0389453DA03919DF0DAD277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C105B97B49E4358A8247D08D6A4474D1">
    <w:name w:val="6C105B97B49E4358A8247D08D6A4474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1213C048CDF499F85B611795C1DB1211">
    <w:name w:val="D1213C048CDF499F85B611795C1DB12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16773E96F2C4D27818B142D8B86F8C91">
    <w:name w:val="016773E96F2C4D27818B142D8B86F8C9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159650CEA064EC3AFC152A8643E35211">
    <w:name w:val="0159650CEA064EC3AFC152A8643E352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A011F363A4274B71C34C22D754F101">
    <w:name w:val="18AA011F363A4274B71C34C22D754F10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F6F8BC0933441278114D3C3937B26781">
    <w:name w:val="8F6F8BC0933441278114D3C3937B267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3196D3F1C234C1988E4FF1FE9E79A791">
    <w:name w:val="D3196D3F1C234C1988E4FF1FE9E79A79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9232D439EE944E6B3C396A44933D1831">
    <w:name w:val="F9232D439EE944E6B3C396A44933D183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1">
    <w:name w:val="9A1EA9BB262F468495682DC1AF24763F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1">
    <w:name w:val="19906AC5C49E4DFA8C43110479C6DDD5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1">
    <w:name w:val="680E3B95D0E049A0BE1130462ACD5AD2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1">
    <w:name w:val="9A897BA645AA4414B60DF4945727D675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1">
    <w:name w:val="A2C9FD60E85C4AA583FA85864AF6A7A6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1">
    <w:name w:val="732E5F389AAB48819ECD3F618B2E5CC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1">
    <w:name w:val="6A80E3385B874E3F8F1DABA80AEA937C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1">
    <w:name w:val="2BF315ED8E514AEEB66F7B1E2C47DB4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1">
    <w:name w:val="E699B87E3C9B496999EAA379709085E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1">
    <w:name w:val="34DC211BBA224734AFBC725417B39B8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1">
    <w:name w:val="499DECDF9DE44EE5B5BA94BE2C1D1EC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1">
    <w:name w:val="5B3BAE955FA141B2BFE9FDA1336FADB2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1">
    <w:name w:val="4DE20F80586347F088765B4CDA5A4B33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1">
    <w:name w:val="0A4F6E4A738B49CAB7B5659D29131076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">
    <w:name w:val="37518B56C0A943A2A5AF748C75AEE12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1">
    <w:name w:val="EA58930CF50E46DDA2725FD24BDF8B5B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1">
    <w:name w:val="CFFFD9B8641748958ACB8A9ED1B713D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1">
    <w:name w:val="3712F0A24E5D445DBBEE4C08E4F4A08C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1">
    <w:name w:val="3FD58D661EDC4317B68C45AEFB3CD85F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1">
    <w:name w:val="BE1F64BD432E4936A0594F89C76083B9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BDC6AC3784C40BCBA9F2BF6EEB0D0E81">
    <w:name w:val="EBDC6AC3784C40BCBA9F2BF6EEB0D0E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B7F22C3CF84102A6BABFBDF1A115071">
    <w:name w:val="80B7F22C3CF84102A6BABFBDF1A1150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5F18300CCA48F1B6969A1937DF0D1B1">
    <w:name w:val="7E5F18300CCA48F1B6969A1937DF0D1B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5">
    <w:name w:val="89A45E44430F488F97EEA2935550DB09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2">
    <w:name w:val="63309A2A47D6436F8E54FD85F55D0E2A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6">
    <w:name w:val="122C8985A50343F7A5859233515E7E7E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6">
    <w:name w:val="F18489E9C0B145579791A67CCE4CEAA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1">
    <w:name w:val="789C116F19DD40EC92AF751ADB4EB902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B8E11BB9A024DEC95DE55972DF746E71">
    <w:name w:val="1B8E11BB9A024DEC95DE55972DF746E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8DA2703BCC48B4AF9D0C1C0E12AA771">
    <w:name w:val="DB8DA2703BCC48B4AF9D0C1C0E12AA771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5">
    <w:name w:val="17854D5B8B4141C7A201008500B6FC33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6">
    <w:name w:val="9927B2CB05FE4787B62B7C3E19FD6FC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6">
    <w:name w:val="9C9CDE5904D5492281DD7E64BCC267CB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5">
    <w:name w:val="A7576483B6494F9CA1653E03450F4C16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6">
    <w:name w:val="A16A18716B39432BBD09EDF75B0CB5F0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6">
    <w:name w:val="0449C0CEF9834CEA9E80BEBDF1EB18D1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6">
    <w:name w:val="53EEE1756EAC470DBFE0D26A420C92EF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6">
    <w:name w:val="B6BC609686E544C79F2867DBB662B798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6">
    <w:name w:val="19700F1278124250980552FEF2E4C22C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5">
    <w:name w:val="593A2FE6566D4791A080E1551F17764F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6">
    <w:name w:val="58694D87DC8D4466A7492752622D6E8C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6">
    <w:name w:val="79EBFE63006C4053B35639FBC1257B2E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6">
    <w:name w:val="C4735EAAFC894C8CA1E3EFBCC953B32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6">
    <w:name w:val="4AAD3EC53C0D4542A1AB8A7825B36FB4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6">
    <w:name w:val="92F565AA33F04601AAB1F07AC203860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6">
    <w:name w:val="E324A76D2681410385FD95A71D255B71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6">
    <w:name w:val="E43A341FB55242DAAB0411B79FA76647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6">
    <w:name w:val="8D3D7F42814646359EBC6A4CE7F82884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6">
    <w:name w:val="224583372C05461786C8566F0EDD08C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6">
    <w:name w:val="84446AB76BB94D8E9BB05F542A39D02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6">
    <w:name w:val="4F63D3A0CA6848FDB55567649C79DB72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6">
    <w:name w:val="859EF4C6693B40C698C21FBA18593C0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6">
    <w:name w:val="E2C5A4BA959C419CABCF1F7D690E6420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6">
    <w:name w:val="9CD29A04B019444D8A9DBA66D116ED6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6">
    <w:name w:val="C0D00A8FC0A2428EA906BE098915D205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6">
    <w:name w:val="6E39E0A316E4447B832122D49B3EA6A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6">
    <w:name w:val="21EDD576FA7A497AB0749A5E47C6B340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6">
    <w:name w:val="61821064337840298957176B9EB811C8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6">
    <w:name w:val="5F2DBC2AD5C5400A8ED86897C0697B0B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6">
    <w:name w:val="6AD911838A02459A8A4ED1FE604C269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6">
    <w:name w:val="FD66344DF22149FB96354A9B76CC0CBC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6">
    <w:name w:val="61AC80A2EE974BA4BC84EF142CF96F31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6">
    <w:name w:val="FFB04DCDE521455A8D86FB39FBBC754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6">
    <w:name w:val="C9AB65F1A87D44E59BA54AAFC686C7D5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6">
    <w:name w:val="ECDE0FEB57014A94B4D4EC037C227D69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6">
    <w:name w:val="A8D1BC0ECE6447D69C4712BF21F7F23E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6">
    <w:name w:val="44124DA2FBE84B818953F1E8024650BE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6">
    <w:name w:val="D974A527A9C545ECB87F6D4B7771BE28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6">
    <w:name w:val="68ACB661E3D94A9581E4E4821199EB5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5">
    <w:name w:val="C487DA510AAD40C7852270487747F781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6">
    <w:name w:val="7082577F849548858001E70472654D1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6">
    <w:name w:val="70C030D16D064DFDB27C809D16470554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6">
    <w:name w:val="B9BA213A33C046C7B3E279218C19763B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6">
    <w:name w:val="4AC931C4C0194FFF9FF6657120769A91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6">
    <w:name w:val="42B0AD2E52DA43D9AFD4D6E919EA164A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6">
    <w:name w:val="1BAD17AA5E81456B9E6EFB6F16517FD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6">
    <w:name w:val="65B94C33DE204445B9B207714D6025E8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6">
    <w:name w:val="D41D9202306E41BC8856F22A9E614F91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7">
    <w:name w:val="D75E56814D8848FFA8B71B7F7D06D4F6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7">
    <w:name w:val="EE12B92F22634986B6761059BD84D2B0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7">
    <w:name w:val="73C6696B1FC0476F82C4EA826DA7AF2F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7">
    <w:name w:val="10BF935319A94C819C29C3A64CD8432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7">
    <w:name w:val="8F1AD5BFAF1B49D29AE1721E1F490045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6">
    <w:name w:val="F16BACB817C549E4B449F0ACFDF52735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6">
    <w:name w:val="3678D80C240E4D3792E9DADF032851FB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6">
    <w:name w:val="559AC65795DF4C818711F7CDF2C7A793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6">
    <w:name w:val="30F133AC362E42609EE9AF85E90A6D34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6">
    <w:name w:val="17D5E96F6FEA4F42BF5AAD7E9B75574B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6">
    <w:name w:val="ED509A5178814D6FBB47B768B1CF2321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6">
    <w:name w:val="574481EB0E52487893F6066A027108C7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6">
    <w:name w:val="8EFD8506E09C4F36A0C256028B618823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6">
    <w:name w:val="3283E4FC857145C780153E557A9858E4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6">
    <w:name w:val="A725B3D298164578AA8D2FA85823006A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6">
    <w:name w:val="EABE50E4CBEC41B29CD0D6F199A20684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6">
    <w:name w:val="53D29E588BCD44ED9A33578A7706C816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6">
    <w:name w:val="1E296FA6A8E743D3BF17E63816AB2935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6">
    <w:name w:val="B5FFD266878943FC98881A7F9D9ADCB4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6">
    <w:name w:val="BC8F7E7F86B741558D0C0DC350D516E3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6">
    <w:name w:val="C0AB9D2466234EBABD973859A91247ED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6">
    <w:name w:val="BD4B1CC354EE4C9D9953FD8CD5546B72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6">
    <w:name w:val="9A525E2443CE472890A7405BC95321DD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6">
    <w:name w:val="269021FF352149F5A8F47C7356614701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6">
    <w:name w:val="22B9874D39C04A0791EE630DD7D224B06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5">
    <w:name w:val="233CF355EC29467282E35A6A3AE7B0AF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5">
    <w:name w:val="F3662B2EEDBF4805AFAB9561ECC51C42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C9B3D0F28446E1A9BFC539C65D21AD">
    <w:name w:val="C7C9B3D0F28446E1A9BFC539C65D21AD"/>
    <w:rsid w:val="0097590A"/>
  </w:style>
  <w:style w:type="paragraph" w:customStyle="1" w:styleId="80C77D3EE4F943B693A4DF69D838B463">
    <w:name w:val="80C77D3EE4F943B693A4DF69D838B463"/>
    <w:rsid w:val="0097590A"/>
  </w:style>
  <w:style w:type="paragraph" w:customStyle="1" w:styleId="EF96A2812F564BA78DB5096C1564A5AD">
    <w:name w:val="EF96A2812F564BA78DB5096C1564A5AD"/>
    <w:rsid w:val="0097590A"/>
  </w:style>
  <w:style w:type="paragraph" w:customStyle="1" w:styleId="5C80A0131FF34CB790E92F1465FC5EB0">
    <w:name w:val="5C80A0131FF34CB790E92F1465FC5EB0"/>
    <w:rsid w:val="0097590A"/>
  </w:style>
  <w:style w:type="paragraph" w:customStyle="1" w:styleId="43A1EBA73B6B49E48FA1DEA532B5AFF0">
    <w:name w:val="43A1EBA73B6B49E48FA1DEA532B5AFF0"/>
    <w:rsid w:val="0097590A"/>
  </w:style>
  <w:style w:type="paragraph" w:customStyle="1" w:styleId="433877E1C4D14D07B9EFDE6CE21420236">
    <w:name w:val="433877E1C4D14D07B9EFDE6CE214202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6">
    <w:name w:val="F554DA079FEC44FC9AC53DBB7C56CA64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7">
    <w:name w:val="B0F1CAAAECCF4DB7AA371566BC3A1355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6">
    <w:name w:val="321827F3CE32489EA28019508108AAA9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6">
    <w:name w:val="699A3F84CF3A4DC2801CDD410AE24677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3">
    <w:name w:val="C3A72BACFE34407E9275B026279315CF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3">
    <w:name w:val="557B67BA6BFA4F4786D6E9FEDDD109E6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3">
    <w:name w:val="7A67B66FC87E438B9AF2180BF3FB8932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3">
    <w:name w:val="352B00466AA4400594C0A99DED03C810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3">
    <w:name w:val="B06E9537DB0247DFBF8E46AD24144CF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3">
    <w:name w:val="E04093A8857C4A2FA642E792D44951DB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3">
    <w:name w:val="C8DB6FBE679C490FAD8E52EE6EBBBE43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3">
    <w:name w:val="D42F8649093341E0919CC4D78D9CECA1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8">
    <w:name w:val="8E7447C5433643B6AE08B9B2C39F18F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8">
    <w:name w:val="7AD9919E6863402898D49B880E7AB9EC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8">
    <w:name w:val="CAFCED651DE241308E595D9C91FE639F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8">
    <w:name w:val="C789C5CEF8E04B3C90C53534038268E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2">
    <w:name w:val="67686D1B5FA348A7967D7AED69237681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2">
    <w:name w:val="1FFF28D54A664E5ABF513039C0604264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2">
    <w:name w:val="34A7C7D2F1CD42E880771A977012CEB8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2">
    <w:name w:val="01DCDF91EF6F441683E4FF2FF1A0312B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2">
    <w:name w:val="93ADFADE7AEF44A88941D9CE0631B947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1">
    <w:name w:val="D700B54E11404CACB0780D66E9530E28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6">
    <w:name w:val="495AE6A2B26642FB88F456BCB9E79728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6">
    <w:name w:val="1F1D97F8F95B4CAEB8F27C2823E2458D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2">
    <w:name w:val="E0E2E34B8794420B9565B1E7364153B8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391C9DA241A4569B033541D30BCA41C">
    <w:name w:val="8391C9DA241A4569B033541D30BCA41C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C9B3D0F28446E1A9BFC539C65D21AD1">
    <w:name w:val="C7C9B3D0F28446E1A9BFC539C65D21AD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C77D3EE4F943B693A4DF69D838B4631">
    <w:name w:val="80C77D3EE4F943B693A4DF69D838B463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C80A0131FF34CB790E92F1465FC5EB01">
    <w:name w:val="5C80A0131FF34CB790E92F1465FC5EB0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A1EBA73B6B49E48FA1DEA532B5AFF01">
    <w:name w:val="43A1EBA73B6B49E48FA1DEA532B5AFF0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2">
    <w:name w:val="9A1EA9BB262F468495682DC1AF24763F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2">
    <w:name w:val="19906AC5C49E4DFA8C43110479C6DDD5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2">
    <w:name w:val="680E3B95D0E049A0BE1130462ACD5AD2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2">
    <w:name w:val="9A897BA645AA4414B60DF4945727D675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2">
    <w:name w:val="A2C9FD60E85C4AA583FA85864AF6A7A6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2">
    <w:name w:val="732E5F389AAB48819ECD3F618B2E5CC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2">
    <w:name w:val="6A80E3385B874E3F8F1DABA80AEA937C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2">
    <w:name w:val="2BF315ED8E514AEEB66F7B1E2C47DB4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2">
    <w:name w:val="E699B87E3C9B496999EAA379709085E1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2">
    <w:name w:val="34DC211BBA224734AFBC725417B39B8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2">
    <w:name w:val="499DECDF9DE44EE5B5BA94BE2C1D1EC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2">
    <w:name w:val="5B3BAE955FA141B2BFE9FDA1336FADB2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2">
    <w:name w:val="4DE20F80586347F088765B4CDA5A4B33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2">
    <w:name w:val="0A4F6E4A738B49CAB7B5659D29131076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1">
    <w:name w:val="37518B56C0A943A2A5AF748C75AEE127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2">
    <w:name w:val="EA58930CF50E46DDA2725FD24BDF8B5B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2">
    <w:name w:val="CFFFD9B8641748958ACB8A9ED1B713D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2">
    <w:name w:val="3712F0A24E5D445DBBEE4C08E4F4A08C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2">
    <w:name w:val="3FD58D661EDC4317B68C45AEFB3CD85F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2">
    <w:name w:val="BE1F64BD432E4936A0594F89C76083B9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BDC6AC3784C40BCBA9F2BF6EEB0D0E82">
    <w:name w:val="EBDC6AC3784C40BCBA9F2BF6EEB0D0E8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B7F22C3CF84102A6BABFBDF1A115072">
    <w:name w:val="80B7F22C3CF84102A6BABFBDF1A1150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5F18300CCA48F1B6969A1937DF0D1B2">
    <w:name w:val="7E5F18300CCA48F1B6969A1937DF0D1B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6">
    <w:name w:val="89A45E44430F488F97EEA2935550DB09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3">
    <w:name w:val="63309A2A47D6436F8E54FD85F55D0E2A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7">
    <w:name w:val="122C8985A50343F7A5859233515E7E7E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7">
    <w:name w:val="F18489E9C0B145579791A67CCE4CEAA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2">
    <w:name w:val="789C116F19DD40EC92AF751ADB4EB902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B8E11BB9A024DEC95DE55972DF746E72">
    <w:name w:val="1B8E11BB9A024DEC95DE55972DF746E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8DA2703BCC48B4AF9D0C1C0E12AA772">
    <w:name w:val="DB8DA2703BCC48B4AF9D0C1C0E12AA772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6">
    <w:name w:val="17854D5B8B4141C7A201008500B6FC33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7">
    <w:name w:val="9927B2CB05FE4787B62B7C3E19FD6FC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7">
    <w:name w:val="9C9CDE5904D5492281DD7E64BCC267CB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6">
    <w:name w:val="A7576483B6494F9CA1653E03450F4C16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7">
    <w:name w:val="A16A18716B39432BBD09EDF75B0CB5F0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7">
    <w:name w:val="0449C0CEF9834CEA9E80BEBDF1EB18D1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7">
    <w:name w:val="53EEE1756EAC470DBFE0D26A420C92EF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7">
    <w:name w:val="B6BC609686E544C79F2867DBB662B798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7">
    <w:name w:val="19700F1278124250980552FEF2E4C22C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6">
    <w:name w:val="593A2FE6566D4791A080E1551F17764F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7">
    <w:name w:val="58694D87DC8D4466A7492752622D6E8C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7">
    <w:name w:val="79EBFE63006C4053B35639FBC1257B2E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7">
    <w:name w:val="C4735EAAFC894C8CA1E3EFBCC953B32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7">
    <w:name w:val="4AAD3EC53C0D4542A1AB8A7825B36FB4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7">
    <w:name w:val="92F565AA33F04601AAB1F07AC203860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7">
    <w:name w:val="E324A76D2681410385FD95A71D255B7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7">
    <w:name w:val="E43A341FB55242DAAB0411B79FA76647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7">
    <w:name w:val="8D3D7F42814646359EBC6A4CE7F82884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7">
    <w:name w:val="224583372C05461786C8566F0EDD08C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7">
    <w:name w:val="84446AB76BB94D8E9BB05F542A39D02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7">
    <w:name w:val="4F63D3A0CA6848FDB55567649C79DB72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7">
    <w:name w:val="859EF4C6693B40C698C21FBA18593C0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7">
    <w:name w:val="E2C5A4BA959C419CABCF1F7D690E6420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7">
    <w:name w:val="9CD29A04B019444D8A9DBA66D116ED6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7">
    <w:name w:val="C0D00A8FC0A2428EA906BE098915D205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7">
    <w:name w:val="6E39E0A316E4447B832122D49B3EA6A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7">
    <w:name w:val="21EDD576FA7A497AB0749A5E47C6B340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7">
    <w:name w:val="61821064337840298957176B9EB811C8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7">
    <w:name w:val="5F2DBC2AD5C5400A8ED86897C0697B0B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7">
    <w:name w:val="6AD911838A02459A8A4ED1FE604C269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7">
    <w:name w:val="FD66344DF22149FB96354A9B76CC0CBC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7">
    <w:name w:val="61AC80A2EE974BA4BC84EF142CF96F31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7">
    <w:name w:val="FFB04DCDE521455A8D86FB39FBBC754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7">
    <w:name w:val="C9AB65F1A87D44E59BA54AAFC686C7D5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7">
    <w:name w:val="ECDE0FEB57014A94B4D4EC037C227D69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7">
    <w:name w:val="A8D1BC0ECE6447D69C4712BF21F7F23E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7">
    <w:name w:val="44124DA2FBE84B818953F1E8024650BE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7">
    <w:name w:val="D974A527A9C545ECB87F6D4B7771BE28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7">
    <w:name w:val="68ACB661E3D94A9581E4E4821199EB5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6">
    <w:name w:val="C487DA510AAD40C7852270487747F781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7">
    <w:name w:val="7082577F849548858001E70472654D1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7">
    <w:name w:val="70C030D16D064DFDB27C809D16470554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7">
    <w:name w:val="B9BA213A33C046C7B3E279218C19763B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7">
    <w:name w:val="4AC931C4C0194FFF9FF6657120769A9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7">
    <w:name w:val="42B0AD2E52DA43D9AFD4D6E919EA164A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7">
    <w:name w:val="1BAD17AA5E81456B9E6EFB6F16517FD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7">
    <w:name w:val="65B94C33DE204445B9B207714D6025E8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7">
    <w:name w:val="D41D9202306E41BC8856F22A9E614F91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8">
    <w:name w:val="D75E56814D8848FFA8B71B7F7D06D4F6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8">
    <w:name w:val="EE12B92F22634986B6761059BD84D2B0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8">
    <w:name w:val="73C6696B1FC0476F82C4EA826DA7AF2F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8">
    <w:name w:val="10BF935319A94C819C29C3A64CD8432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8">
    <w:name w:val="8F1AD5BFAF1B49D29AE1721E1F490045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7">
    <w:name w:val="F16BACB817C549E4B449F0ACFDF52735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7">
    <w:name w:val="3678D80C240E4D3792E9DADF032851FB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7">
    <w:name w:val="559AC65795DF4C818711F7CDF2C7A793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7">
    <w:name w:val="30F133AC362E42609EE9AF85E90A6D34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7">
    <w:name w:val="17D5E96F6FEA4F42BF5AAD7E9B75574B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7">
    <w:name w:val="ED509A5178814D6FBB47B768B1CF232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7">
    <w:name w:val="574481EB0E52487893F6066A027108C7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7">
    <w:name w:val="8EFD8506E09C4F36A0C256028B618823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7">
    <w:name w:val="3283E4FC857145C780153E557A9858E4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7">
    <w:name w:val="A725B3D298164578AA8D2FA85823006A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7">
    <w:name w:val="EABE50E4CBEC41B29CD0D6F199A20684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7">
    <w:name w:val="53D29E588BCD44ED9A33578A7706C816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7">
    <w:name w:val="1E296FA6A8E743D3BF17E63816AB2935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7">
    <w:name w:val="B5FFD266878943FC98881A7F9D9ADCB4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7">
    <w:name w:val="BC8F7E7F86B741558D0C0DC350D516E3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7">
    <w:name w:val="C0AB9D2466234EBABD973859A91247ED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7">
    <w:name w:val="BD4B1CC354EE4C9D9953FD8CD5546B72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7">
    <w:name w:val="9A525E2443CE472890A7405BC95321DD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7">
    <w:name w:val="269021FF352149F5A8F47C7356614701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7">
    <w:name w:val="22B9874D39C04A0791EE630DD7D224B07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6">
    <w:name w:val="233CF355EC29467282E35A6A3AE7B0AF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6">
    <w:name w:val="F3662B2EEDBF4805AFAB9561ECC51C426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7">
    <w:name w:val="433877E1C4D14D07B9EFDE6CE214202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7">
    <w:name w:val="F554DA079FEC44FC9AC53DBB7C56CA64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8">
    <w:name w:val="B0F1CAAAECCF4DB7AA371566BC3A1355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7">
    <w:name w:val="321827F3CE32489EA28019508108AAA9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7">
    <w:name w:val="699A3F84CF3A4DC2801CDD410AE24677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4">
    <w:name w:val="C3A72BACFE34407E9275B026279315CF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4">
    <w:name w:val="557B67BA6BFA4F4786D6E9FEDDD109E6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4">
    <w:name w:val="7A67B66FC87E438B9AF2180BF3FB8932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4">
    <w:name w:val="352B00466AA4400594C0A99DED03C810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4">
    <w:name w:val="B06E9537DB0247DFBF8E46AD24144CFD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4">
    <w:name w:val="E04093A8857C4A2FA642E792D44951DB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4">
    <w:name w:val="C8DB6FBE679C490FAD8E52EE6EBBBE43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4">
    <w:name w:val="D42F8649093341E0919CC4D78D9CECA1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9">
    <w:name w:val="8E7447C5433643B6AE08B9B2C39F18F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9">
    <w:name w:val="7AD9919E6863402898D49B880E7AB9EC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9">
    <w:name w:val="CAFCED651DE241308E595D9C91FE639F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9">
    <w:name w:val="C789C5CEF8E04B3C90C53534038268E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3">
    <w:name w:val="67686D1B5FA348A7967D7AED69237681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3">
    <w:name w:val="1FFF28D54A664E5ABF513039C0604264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3">
    <w:name w:val="34A7C7D2F1CD42E880771A977012CEB8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3">
    <w:name w:val="01DCDF91EF6F441683E4FF2FF1A0312B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3">
    <w:name w:val="93ADFADE7AEF44A88941D9CE0631B947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2">
    <w:name w:val="D700B54E11404CACB0780D66E9530E28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7">
    <w:name w:val="495AE6A2B26642FB88F456BCB9E79728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7">
    <w:name w:val="1F1D97F8F95B4CAEB8F27C2823E2458D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3">
    <w:name w:val="E0E2E34B8794420B9565B1E7364153B8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391C9DA241A4569B033541D30BCA41C1">
    <w:name w:val="8391C9DA241A4569B033541D30BCA41C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C9B3D0F28446E1A9BFC539C65D21AD2">
    <w:name w:val="C7C9B3D0F28446E1A9BFC539C65D21AD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C77D3EE4F943B693A4DF69D838B4632">
    <w:name w:val="80C77D3EE4F943B693A4DF69D838B463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C80A0131FF34CB790E92F1465FC5EB02">
    <w:name w:val="5C80A0131FF34CB790E92F1465FC5EB0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A1EBA73B6B49E48FA1DEA532B5AFF02">
    <w:name w:val="43A1EBA73B6B49E48FA1DEA532B5AFF0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3">
    <w:name w:val="9A1EA9BB262F468495682DC1AF24763F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3">
    <w:name w:val="19906AC5C49E4DFA8C43110479C6DDD5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3">
    <w:name w:val="680E3B95D0E049A0BE1130462ACD5AD2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3">
    <w:name w:val="9A897BA645AA4414B60DF4945727D675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3">
    <w:name w:val="A2C9FD60E85C4AA583FA85864AF6A7A6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3">
    <w:name w:val="732E5F389AAB48819ECD3F618B2E5CC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3">
    <w:name w:val="6A80E3385B874E3F8F1DABA80AEA937C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3">
    <w:name w:val="2BF315ED8E514AEEB66F7B1E2C47DB4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3">
    <w:name w:val="E699B87E3C9B496999EAA379709085E1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3">
    <w:name w:val="34DC211BBA224734AFBC725417B39B8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3">
    <w:name w:val="499DECDF9DE44EE5B5BA94BE2C1D1EC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3">
    <w:name w:val="5B3BAE955FA141B2BFE9FDA1336FADB2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3">
    <w:name w:val="4DE20F80586347F088765B4CDA5A4B33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3">
    <w:name w:val="0A4F6E4A738B49CAB7B5659D29131076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2">
    <w:name w:val="37518B56C0A943A2A5AF748C75AEE127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3">
    <w:name w:val="EA58930CF50E46DDA2725FD24BDF8B5B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3">
    <w:name w:val="CFFFD9B8641748958ACB8A9ED1B713D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3">
    <w:name w:val="3712F0A24E5D445DBBEE4C08E4F4A08C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3">
    <w:name w:val="3FD58D661EDC4317B68C45AEFB3CD85F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3">
    <w:name w:val="BE1F64BD432E4936A0594F89C76083B9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BDC6AC3784C40BCBA9F2BF6EEB0D0E83">
    <w:name w:val="EBDC6AC3784C40BCBA9F2BF6EEB0D0E8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B7F22C3CF84102A6BABFBDF1A115073">
    <w:name w:val="80B7F22C3CF84102A6BABFBDF1A1150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5F18300CCA48F1B6969A1937DF0D1B3">
    <w:name w:val="7E5F18300CCA48F1B6969A1937DF0D1B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7">
    <w:name w:val="89A45E44430F488F97EEA2935550DB09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4">
    <w:name w:val="63309A2A47D6436F8E54FD85F55D0E2A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8">
    <w:name w:val="122C8985A50343F7A5859233515E7E7E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8">
    <w:name w:val="F18489E9C0B145579791A67CCE4CEAA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3">
    <w:name w:val="789C116F19DD40EC92AF751ADB4EB902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B8E11BB9A024DEC95DE55972DF746E73">
    <w:name w:val="1B8E11BB9A024DEC95DE55972DF746E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8DA2703BCC48B4AF9D0C1C0E12AA773">
    <w:name w:val="DB8DA2703BCC48B4AF9D0C1C0E12AA773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7">
    <w:name w:val="17854D5B8B4141C7A201008500B6FC33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8">
    <w:name w:val="9927B2CB05FE4787B62B7C3E19FD6FC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8">
    <w:name w:val="9C9CDE5904D5492281DD7E64BCC267CB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7">
    <w:name w:val="A7576483B6494F9CA1653E03450F4C16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8">
    <w:name w:val="A16A18716B39432BBD09EDF75B0CB5F0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8">
    <w:name w:val="0449C0CEF9834CEA9E80BEBDF1EB18D1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8">
    <w:name w:val="53EEE1756EAC470DBFE0D26A420C92EF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8">
    <w:name w:val="B6BC609686E544C79F2867DBB662B798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8">
    <w:name w:val="19700F1278124250980552FEF2E4C22C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7">
    <w:name w:val="593A2FE6566D4791A080E1551F17764F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8">
    <w:name w:val="58694D87DC8D4466A7492752622D6E8C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8">
    <w:name w:val="79EBFE63006C4053B35639FBC1257B2E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8">
    <w:name w:val="C4735EAAFC894C8CA1E3EFBCC953B32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8">
    <w:name w:val="4AAD3EC53C0D4542A1AB8A7825B36FB4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8">
    <w:name w:val="92F565AA33F04601AAB1F07AC203860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8">
    <w:name w:val="E324A76D2681410385FD95A71D255B7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8">
    <w:name w:val="E43A341FB55242DAAB0411B79FA76647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8">
    <w:name w:val="8D3D7F42814646359EBC6A4CE7F82884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8">
    <w:name w:val="224583372C05461786C8566F0EDD08C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8">
    <w:name w:val="84446AB76BB94D8E9BB05F542A39D02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8">
    <w:name w:val="4F63D3A0CA6848FDB55567649C79DB72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8">
    <w:name w:val="859EF4C6693B40C698C21FBA18593C0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8">
    <w:name w:val="E2C5A4BA959C419CABCF1F7D690E6420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8">
    <w:name w:val="9CD29A04B019444D8A9DBA66D116ED6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8">
    <w:name w:val="C0D00A8FC0A2428EA906BE098915D205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8">
    <w:name w:val="6E39E0A316E4447B832122D49B3EA6A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8">
    <w:name w:val="21EDD576FA7A497AB0749A5E47C6B340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8">
    <w:name w:val="61821064337840298957176B9EB811C8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8">
    <w:name w:val="5F2DBC2AD5C5400A8ED86897C0697B0B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8">
    <w:name w:val="6AD911838A02459A8A4ED1FE604C269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8">
    <w:name w:val="FD66344DF22149FB96354A9B76CC0CBC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8">
    <w:name w:val="61AC80A2EE974BA4BC84EF142CF96F31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8">
    <w:name w:val="FFB04DCDE521455A8D86FB39FBBC754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8">
    <w:name w:val="C9AB65F1A87D44E59BA54AAFC686C7D5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8">
    <w:name w:val="ECDE0FEB57014A94B4D4EC037C227D69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8">
    <w:name w:val="A8D1BC0ECE6447D69C4712BF21F7F23E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8">
    <w:name w:val="44124DA2FBE84B818953F1E8024650BE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8">
    <w:name w:val="D974A527A9C545ECB87F6D4B7771BE28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8">
    <w:name w:val="68ACB661E3D94A9581E4E4821199EB5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7">
    <w:name w:val="C487DA510AAD40C7852270487747F781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8">
    <w:name w:val="7082577F849548858001E70472654D1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8">
    <w:name w:val="70C030D16D064DFDB27C809D16470554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8">
    <w:name w:val="B9BA213A33C046C7B3E279218C19763B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8">
    <w:name w:val="4AC931C4C0194FFF9FF6657120769A9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8">
    <w:name w:val="42B0AD2E52DA43D9AFD4D6E919EA164A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8">
    <w:name w:val="1BAD17AA5E81456B9E6EFB6F16517FD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8">
    <w:name w:val="65B94C33DE204445B9B207714D6025E8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8">
    <w:name w:val="D41D9202306E41BC8856F22A9E614F91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9">
    <w:name w:val="D75E56814D8848FFA8B71B7F7D06D4F6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9">
    <w:name w:val="EE12B92F22634986B6761059BD84D2B0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9">
    <w:name w:val="73C6696B1FC0476F82C4EA826DA7AF2F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9">
    <w:name w:val="10BF935319A94C819C29C3A64CD8432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9">
    <w:name w:val="8F1AD5BFAF1B49D29AE1721E1F490045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8">
    <w:name w:val="F16BACB817C549E4B449F0ACFDF52735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8">
    <w:name w:val="3678D80C240E4D3792E9DADF032851FB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8">
    <w:name w:val="559AC65795DF4C818711F7CDF2C7A793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8">
    <w:name w:val="30F133AC362E42609EE9AF85E90A6D34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8">
    <w:name w:val="17D5E96F6FEA4F42BF5AAD7E9B75574B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8">
    <w:name w:val="ED509A5178814D6FBB47B768B1CF232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8">
    <w:name w:val="574481EB0E52487893F6066A027108C7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8">
    <w:name w:val="8EFD8506E09C4F36A0C256028B618823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8">
    <w:name w:val="3283E4FC857145C780153E557A9858E4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8">
    <w:name w:val="A725B3D298164578AA8D2FA85823006A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8">
    <w:name w:val="EABE50E4CBEC41B29CD0D6F199A20684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8">
    <w:name w:val="53D29E588BCD44ED9A33578A7706C816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8">
    <w:name w:val="1E296FA6A8E743D3BF17E63816AB2935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8">
    <w:name w:val="B5FFD266878943FC98881A7F9D9ADCB4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8">
    <w:name w:val="BC8F7E7F86B741558D0C0DC350D516E3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8">
    <w:name w:val="C0AB9D2466234EBABD973859A91247ED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8">
    <w:name w:val="BD4B1CC354EE4C9D9953FD8CD5546B72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8">
    <w:name w:val="9A525E2443CE472890A7405BC95321DD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8">
    <w:name w:val="269021FF352149F5A8F47C7356614701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8">
    <w:name w:val="22B9874D39C04A0791EE630DD7D224B08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7">
    <w:name w:val="233CF355EC29467282E35A6A3AE7B0AF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7">
    <w:name w:val="F3662B2EEDBF4805AFAB9561ECC51C427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CF425B670A74279BBCFDCA5DEBD31B1">
    <w:name w:val="8CF425B670A74279BBCFDCA5DEBD31B1"/>
    <w:rsid w:val="0097590A"/>
  </w:style>
  <w:style w:type="paragraph" w:customStyle="1" w:styleId="433877E1C4D14D07B9EFDE6CE21420238">
    <w:name w:val="433877E1C4D14D07B9EFDE6CE214202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8">
    <w:name w:val="F554DA079FEC44FC9AC53DBB7C56CA64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9">
    <w:name w:val="B0F1CAAAECCF4DB7AA371566BC3A1355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8">
    <w:name w:val="321827F3CE32489EA28019508108AAA9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8">
    <w:name w:val="699A3F84CF3A4DC2801CDD410AE24677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5">
    <w:name w:val="C3A72BACFE34407E9275B026279315CF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5">
    <w:name w:val="557B67BA6BFA4F4786D6E9FEDDD109E6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5">
    <w:name w:val="7A67B66FC87E438B9AF2180BF3FB8932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5">
    <w:name w:val="352B00466AA4400594C0A99DED03C810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5">
    <w:name w:val="B06E9537DB0247DFBF8E46AD24144CFD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5">
    <w:name w:val="E04093A8857C4A2FA642E792D44951DB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5">
    <w:name w:val="C8DB6FBE679C490FAD8E52EE6EBBBE43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5">
    <w:name w:val="D42F8649093341E0919CC4D78D9CECA1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0">
    <w:name w:val="8E7447C5433643B6AE08B9B2C39F18F31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0">
    <w:name w:val="7AD9919E6863402898D49B880E7AB9EC1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0">
    <w:name w:val="CAFCED651DE241308E595D9C91FE639F1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0">
    <w:name w:val="C789C5CEF8E04B3C90C53534038268ED10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4">
    <w:name w:val="67686D1B5FA348A7967D7AED69237681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4">
    <w:name w:val="1FFF28D54A664E5ABF513039C0604264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4">
    <w:name w:val="34A7C7D2F1CD42E880771A977012CEB8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4">
    <w:name w:val="01DCDF91EF6F441683E4FF2FF1A0312B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4">
    <w:name w:val="93ADFADE7AEF44A88941D9CE0631B947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3">
    <w:name w:val="D700B54E11404CACB0780D66E9530E28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8">
    <w:name w:val="495AE6A2B26642FB88F456BCB9E79728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8">
    <w:name w:val="1F1D97F8F95B4CAEB8F27C2823E2458D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4">
    <w:name w:val="E0E2E34B8794420B9565B1E7364153B8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391C9DA241A4569B033541D30BCA41C2">
    <w:name w:val="8391C9DA241A4569B033541D30BCA41C2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C9B3D0F28446E1A9BFC539C65D21AD3">
    <w:name w:val="C7C9B3D0F28446E1A9BFC539C65D21AD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C77D3EE4F943B693A4DF69D838B4633">
    <w:name w:val="80C77D3EE4F943B693A4DF69D838B463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CF425B670A74279BBCFDCA5DEBD31B11">
    <w:name w:val="8CF425B670A74279BBCFDCA5DEBD31B11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C80A0131FF34CB790E92F1465FC5EB03">
    <w:name w:val="5C80A0131FF34CB790E92F1465FC5EB0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A1EBA73B6B49E48FA1DEA532B5AFF03">
    <w:name w:val="43A1EBA73B6B49E48FA1DEA532B5AFF0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4">
    <w:name w:val="9A1EA9BB262F468495682DC1AF24763F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4">
    <w:name w:val="19906AC5C49E4DFA8C43110479C6DDD5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4">
    <w:name w:val="680E3B95D0E049A0BE1130462ACD5AD2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4">
    <w:name w:val="9A897BA645AA4414B60DF4945727D675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4">
    <w:name w:val="A2C9FD60E85C4AA583FA85864AF6A7A6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4">
    <w:name w:val="732E5F389AAB48819ECD3F618B2E5CCD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4">
    <w:name w:val="6A80E3385B874E3F8F1DABA80AEA937C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4">
    <w:name w:val="2BF315ED8E514AEEB66F7B1E2C47DB4D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4">
    <w:name w:val="E699B87E3C9B496999EAA379709085E1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4">
    <w:name w:val="34DC211BBA224734AFBC725417B39B87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4">
    <w:name w:val="499DECDF9DE44EE5B5BA94BE2C1D1ECD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4">
    <w:name w:val="5B3BAE955FA141B2BFE9FDA1336FADB2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4">
    <w:name w:val="4DE20F80586347F088765B4CDA5A4B33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4">
    <w:name w:val="0A4F6E4A738B49CAB7B5659D29131076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3">
    <w:name w:val="37518B56C0A943A2A5AF748C75AEE1273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4">
    <w:name w:val="EA58930CF50E46DDA2725FD24BDF8B5B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4">
    <w:name w:val="CFFFD9B8641748958ACB8A9ED1B713D7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4">
    <w:name w:val="3712F0A24E5D445DBBEE4C08E4F4A08C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4">
    <w:name w:val="3FD58D661EDC4317B68C45AEFB3CD85F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4">
    <w:name w:val="BE1F64BD432E4936A0594F89C76083B9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BDC6AC3784C40BCBA9F2BF6EEB0D0E84">
    <w:name w:val="EBDC6AC3784C40BCBA9F2BF6EEB0D0E8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0B7F22C3CF84102A6BABFBDF1A115074">
    <w:name w:val="80B7F22C3CF84102A6BABFBDF1A11507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E5F18300CCA48F1B6969A1937DF0D1B4">
    <w:name w:val="7E5F18300CCA48F1B6969A1937DF0D1B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8">
    <w:name w:val="89A45E44430F488F97EEA2935550DB09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5">
    <w:name w:val="63309A2A47D6436F8E54FD85F55D0E2A5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9">
    <w:name w:val="122C8985A50343F7A5859233515E7E7E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9">
    <w:name w:val="F18489E9C0B145579791A67CCE4CEAA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9C116F19DD40EC92AF751ADB4EB9024">
    <w:name w:val="789C116F19DD40EC92AF751ADB4EB902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B8E11BB9A024DEC95DE55972DF746E74">
    <w:name w:val="1B8E11BB9A024DEC95DE55972DF746E74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8DA2703BCC48B4AF9D0C1C0E12AA774">
    <w:name w:val="DB8DA2703BCC48B4AF9D0C1C0E12AA774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854D5B8B4141C7A201008500B6FC338">
    <w:name w:val="17854D5B8B4141C7A201008500B6FC33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9">
    <w:name w:val="9927B2CB05FE4787B62B7C3E19FD6FC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9">
    <w:name w:val="9C9CDE5904D5492281DD7E64BCC267CB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8">
    <w:name w:val="A7576483B6494F9CA1653E03450F4C16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9">
    <w:name w:val="A16A18716B39432BBD09EDF75B0CB5F0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9">
    <w:name w:val="0449C0CEF9834CEA9E80BEBDF1EB18D1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9">
    <w:name w:val="53EEE1756EAC470DBFE0D26A420C92EF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9">
    <w:name w:val="B6BC609686E544C79F2867DBB662B798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9">
    <w:name w:val="19700F1278124250980552FEF2E4C22C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8">
    <w:name w:val="593A2FE6566D4791A080E1551F17764F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9">
    <w:name w:val="58694D87DC8D4466A7492752622D6E8C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9">
    <w:name w:val="79EBFE63006C4053B35639FBC1257B2E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9">
    <w:name w:val="C4735EAAFC894C8CA1E3EFBCC953B32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9">
    <w:name w:val="4AAD3EC53C0D4542A1AB8A7825B36FB4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9">
    <w:name w:val="92F565AA33F04601AAB1F07AC203860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9">
    <w:name w:val="E324A76D2681410385FD95A71D255B7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9">
    <w:name w:val="E43A341FB55242DAAB0411B79FA76647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9">
    <w:name w:val="8D3D7F42814646359EBC6A4CE7F82884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9">
    <w:name w:val="224583372C05461786C8566F0EDD08C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9">
    <w:name w:val="84446AB76BB94D8E9BB05F542A39D02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9">
    <w:name w:val="4F63D3A0CA6848FDB55567649C79DB72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9">
    <w:name w:val="859EF4C6693B40C698C21FBA18593C0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9">
    <w:name w:val="E2C5A4BA959C419CABCF1F7D690E6420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9">
    <w:name w:val="9CD29A04B019444D8A9DBA66D116ED6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9">
    <w:name w:val="C0D00A8FC0A2428EA906BE098915D205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9">
    <w:name w:val="6E39E0A316E4447B832122D49B3EA6A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9">
    <w:name w:val="21EDD576FA7A497AB0749A5E47C6B340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9">
    <w:name w:val="61821064337840298957176B9EB811C8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9">
    <w:name w:val="5F2DBC2AD5C5400A8ED86897C0697B0B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9">
    <w:name w:val="6AD911838A02459A8A4ED1FE604C269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9">
    <w:name w:val="FD66344DF22149FB96354A9B76CC0CBC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9">
    <w:name w:val="61AC80A2EE974BA4BC84EF142CF96F31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9">
    <w:name w:val="FFB04DCDE521455A8D86FB39FBBC7543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9">
    <w:name w:val="C9AB65F1A87D44E59BA54AAFC686C7D5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9">
    <w:name w:val="ECDE0FEB57014A94B4D4EC037C227D69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9">
    <w:name w:val="A8D1BC0ECE6447D69C4712BF21F7F23E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9">
    <w:name w:val="44124DA2FBE84B818953F1E8024650BE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9">
    <w:name w:val="D974A527A9C545ECB87F6D4B7771BE28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9">
    <w:name w:val="68ACB661E3D94A9581E4E4821199EB5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8">
    <w:name w:val="C487DA510AAD40C7852270487747F781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9">
    <w:name w:val="7082577F849548858001E70472654D1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9">
    <w:name w:val="70C030D16D064DFDB27C809D16470554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9">
    <w:name w:val="B9BA213A33C046C7B3E279218C19763B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9">
    <w:name w:val="4AC931C4C0194FFF9FF6657120769A9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9">
    <w:name w:val="42B0AD2E52DA43D9AFD4D6E919EA164A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9">
    <w:name w:val="1BAD17AA5E81456B9E6EFB6F16517FDD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9">
    <w:name w:val="65B94C33DE204445B9B207714D6025E8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9">
    <w:name w:val="D41D9202306E41BC8856F22A9E614F919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0">
    <w:name w:val="D75E56814D8848FFA8B71B7F7D06D4F6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0">
    <w:name w:val="EE12B92F22634986B6761059BD84D2B0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0">
    <w:name w:val="73C6696B1FC0476F82C4EA826DA7AF2F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0">
    <w:name w:val="10BF935319A94C819C29C3A64CD84321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0">
    <w:name w:val="8F1AD5BFAF1B49D29AE1721E1F49004510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9">
    <w:name w:val="F16BACB817C549E4B449F0ACFDF52735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9">
    <w:name w:val="3678D80C240E4D3792E9DADF032851FB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9">
    <w:name w:val="559AC65795DF4C818711F7CDF2C7A793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9">
    <w:name w:val="30F133AC362E42609EE9AF85E90A6D34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9">
    <w:name w:val="17D5E96F6FEA4F42BF5AAD7E9B75574B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9">
    <w:name w:val="ED509A5178814D6FBB47B768B1CF232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9">
    <w:name w:val="574481EB0E52487893F6066A027108C7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9">
    <w:name w:val="8EFD8506E09C4F36A0C256028B618823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9">
    <w:name w:val="3283E4FC857145C780153E557A9858E4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9">
    <w:name w:val="A725B3D298164578AA8D2FA85823006A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9">
    <w:name w:val="EABE50E4CBEC41B29CD0D6F199A20684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9">
    <w:name w:val="53D29E588BCD44ED9A33578A7706C816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9">
    <w:name w:val="1E296FA6A8E743D3BF17E63816AB2935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9">
    <w:name w:val="B5FFD266878943FC98881A7F9D9ADCB4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9">
    <w:name w:val="BC8F7E7F86B741558D0C0DC350D516E3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9">
    <w:name w:val="C0AB9D2466234EBABD973859A91247ED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9">
    <w:name w:val="BD4B1CC354EE4C9D9953FD8CD5546B72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9">
    <w:name w:val="9A525E2443CE472890A7405BC95321DD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9">
    <w:name w:val="269021FF352149F5A8F47C7356614701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9">
    <w:name w:val="22B9874D39C04A0791EE630DD7D224B09"/>
    <w:rsid w:val="0097590A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8">
    <w:name w:val="233CF355EC29467282E35A6A3AE7B0AF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8">
    <w:name w:val="F3662B2EEDBF4805AFAB9561ECC51C428"/>
    <w:rsid w:val="0097590A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3924271451483ABEAFF28AD8DE5558">
    <w:name w:val="023924271451483ABEAFF28AD8DE5558"/>
    <w:rsid w:val="0097590A"/>
  </w:style>
  <w:style w:type="paragraph" w:customStyle="1" w:styleId="A101248FCDEB45F281168546AE2B0E3D">
    <w:name w:val="A101248FCDEB45F281168546AE2B0E3D"/>
    <w:rsid w:val="0097590A"/>
  </w:style>
  <w:style w:type="paragraph" w:customStyle="1" w:styleId="6BF71619B2F446C4864BC67AFF5CC06B">
    <w:name w:val="6BF71619B2F446C4864BC67AFF5CC06B"/>
    <w:rsid w:val="0097590A"/>
  </w:style>
  <w:style w:type="paragraph" w:customStyle="1" w:styleId="8502FB0F921E4EBDB48BDDF18744D516">
    <w:name w:val="8502FB0F921E4EBDB48BDDF18744D516"/>
    <w:rsid w:val="0097590A"/>
  </w:style>
  <w:style w:type="paragraph" w:customStyle="1" w:styleId="9014D16F39644481B621ED6325DA740E">
    <w:name w:val="9014D16F39644481B621ED6325DA740E"/>
    <w:rsid w:val="0097590A"/>
  </w:style>
  <w:style w:type="paragraph" w:customStyle="1" w:styleId="18A2C387E49D4287BD6DAB02CCD67AB0">
    <w:name w:val="18A2C387E49D4287BD6DAB02CCD67AB0"/>
    <w:rsid w:val="0097590A"/>
  </w:style>
  <w:style w:type="paragraph" w:customStyle="1" w:styleId="BD229047E8BB4F79B3EAAFEFA24BC944">
    <w:name w:val="BD229047E8BB4F79B3EAAFEFA24BC944"/>
    <w:rsid w:val="0097590A"/>
  </w:style>
  <w:style w:type="paragraph" w:customStyle="1" w:styleId="7EC0473D5EDC44FF8A8A99991A393CDC">
    <w:name w:val="7EC0473D5EDC44FF8A8A99991A393CDC"/>
    <w:rsid w:val="0097590A"/>
  </w:style>
  <w:style w:type="paragraph" w:customStyle="1" w:styleId="C82E5C6F120F4AE28023F0847BD58F84">
    <w:name w:val="C82E5C6F120F4AE28023F0847BD58F84"/>
    <w:rsid w:val="0097590A"/>
  </w:style>
  <w:style w:type="paragraph" w:customStyle="1" w:styleId="EAA9BA4FB3414EAD8FF0F481DE9D2866">
    <w:name w:val="EAA9BA4FB3414EAD8FF0F481DE9D2866"/>
    <w:rsid w:val="0097590A"/>
  </w:style>
  <w:style w:type="paragraph" w:customStyle="1" w:styleId="3FA52860E99B4C33AF96BDEB02A8FE72">
    <w:name w:val="3FA52860E99B4C33AF96BDEB02A8FE72"/>
    <w:rsid w:val="0097590A"/>
  </w:style>
  <w:style w:type="paragraph" w:customStyle="1" w:styleId="343BFD8C2A7F461BB4A7F181262B716A">
    <w:name w:val="343BFD8C2A7F461BB4A7F181262B716A"/>
    <w:rsid w:val="0097590A"/>
  </w:style>
  <w:style w:type="paragraph" w:customStyle="1" w:styleId="95A4A701C28C40D698496F7D93B1D77E">
    <w:name w:val="95A4A701C28C40D698496F7D93B1D77E"/>
    <w:rsid w:val="0097590A"/>
  </w:style>
  <w:style w:type="paragraph" w:customStyle="1" w:styleId="490CC62F2E554FB1BF2E6978CB28D2F0">
    <w:name w:val="490CC62F2E554FB1BF2E6978CB28D2F0"/>
    <w:rsid w:val="0097590A"/>
  </w:style>
  <w:style w:type="paragraph" w:customStyle="1" w:styleId="E49B50F897E7402E8B4454B31EC38AF9">
    <w:name w:val="E49B50F897E7402E8B4454B31EC38AF9"/>
    <w:rsid w:val="0097590A"/>
  </w:style>
  <w:style w:type="paragraph" w:customStyle="1" w:styleId="77B1B075372C4403A105AE08FAD6CB31">
    <w:name w:val="77B1B075372C4403A105AE08FAD6CB31"/>
    <w:rsid w:val="0097590A"/>
  </w:style>
  <w:style w:type="paragraph" w:customStyle="1" w:styleId="47BD8277044241CB85056881A49964BD">
    <w:name w:val="47BD8277044241CB85056881A49964BD"/>
    <w:rsid w:val="0097590A"/>
  </w:style>
  <w:style w:type="paragraph" w:customStyle="1" w:styleId="BD9AC33C72EF44C88CB103DDE7A36728">
    <w:name w:val="BD9AC33C72EF44C88CB103DDE7A36728"/>
    <w:rsid w:val="0097590A"/>
  </w:style>
  <w:style w:type="paragraph" w:customStyle="1" w:styleId="3B2AA7D4D68442FCB9D203033C3D6640">
    <w:name w:val="3B2AA7D4D68442FCB9D203033C3D6640"/>
    <w:rsid w:val="0097590A"/>
  </w:style>
  <w:style w:type="paragraph" w:customStyle="1" w:styleId="61BD5C2E84DE42B09A3AEDAF5FDE6D67">
    <w:name w:val="61BD5C2E84DE42B09A3AEDAF5FDE6D67"/>
    <w:rsid w:val="0097590A"/>
  </w:style>
  <w:style w:type="paragraph" w:customStyle="1" w:styleId="AECDD00F30714D549AD8C22C1280BF71">
    <w:name w:val="AECDD00F30714D549AD8C22C1280BF71"/>
    <w:rsid w:val="0097590A"/>
  </w:style>
  <w:style w:type="paragraph" w:customStyle="1" w:styleId="DE9AF7C8905A4852B47A696D0E28C384">
    <w:name w:val="DE9AF7C8905A4852B47A696D0E28C384"/>
    <w:rsid w:val="0097590A"/>
  </w:style>
  <w:style w:type="paragraph" w:customStyle="1" w:styleId="595E7840EA3946EFAB22EAD71252F974">
    <w:name w:val="595E7840EA3946EFAB22EAD71252F974"/>
    <w:rsid w:val="0097590A"/>
  </w:style>
  <w:style w:type="paragraph" w:customStyle="1" w:styleId="A7A5072082E3466192933F405064F92F">
    <w:name w:val="A7A5072082E3466192933F405064F92F"/>
    <w:rsid w:val="0097590A"/>
  </w:style>
  <w:style w:type="paragraph" w:customStyle="1" w:styleId="39649721010D4C439B2BC36089FC8550">
    <w:name w:val="39649721010D4C439B2BC36089FC8550"/>
    <w:rsid w:val="0097590A"/>
  </w:style>
  <w:style w:type="paragraph" w:customStyle="1" w:styleId="BCAD72A928CA48B6A688677DC4186E8A">
    <w:name w:val="BCAD72A928CA48B6A688677DC4186E8A"/>
    <w:rsid w:val="0097590A"/>
  </w:style>
  <w:style w:type="paragraph" w:customStyle="1" w:styleId="0C63C5BDE8DC445B978E79F91D77EB1F">
    <w:name w:val="0C63C5BDE8DC445B978E79F91D77EB1F"/>
    <w:rsid w:val="0097590A"/>
  </w:style>
  <w:style w:type="paragraph" w:customStyle="1" w:styleId="5684B4BDDBAC44A08F179C6E2001B4C4">
    <w:name w:val="5684B4BDDBAC44A08F179C6E2001B4C4"/>
    <w:rsid w:val="0097590A"/>
  </w:style>
  <w:style w:type="paragraph" w:customStyle="1" w:styleId="737F28812FB844339BF7606B056F6A26">
    <w:name w:val="737F28812FB844339BF7606B056F6A26"/>
    <w:rsid w:val="0097590A"/>
  </w:style>
  <w:style w:type="paragraph" w:customStyle="1" w:styleId="433877E1C4D14D07B9EFDE6CE21420239">
    <w:name w:val="433877E1C4D14D07B9EFDE6CE2142023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9">
    <w:name w:val="F554DA079FEC44FC9AC53DBB7C56CA64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0">
    <w:name w:val="B0F1CAAAECCF4DB7AA371566BC3A1355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9">
    <w:name w:val="321827F3CE32489EA28019508108AAA9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9">
    <w:name w:val="699A3F84CF3A4DC2801CDD410AE24677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6">
    <w:name w:val="C3A72BACFE34407E9275B026279315CF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6">
    <w:name w:val="557B67BA6BFA4F4786D6E9FEDDD109E6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6">
    <w:name w:val="7A67B66FC87E438B9AF2180BF3FB8932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6">
    <w:name w:val="352B00466AA4400594C0A99DED03C810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6">
    <w:name w:val="B06E9537DB0247DFBF8E46AD24144CFD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6">
    <w:name w:val="E04093A8857C4A2FA642E792D44951DB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6">
    <w:name w:val="C8DB6FBE679C490FAD8E52EE6EBBBE43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6">
    <w:name w:val="D42F8649093341E0919CC4D78D9CECA1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1">
    <w:name w:val="8E7447C5433643B6AE08B9B2C39F18F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1">
    <w:name w:val="7AD9919E6863402898D49B880E7AB9EC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1">
    <w:name w:val="CAFCED651DE241308E595D9C91FE639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1">
    <w:name w:val="C789C5CEF8E04B3C90C53534038268E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5">
    <w:name w:val="67686D1B5FA348A7967D7AED69237681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5">
    <w:name w:val="1FFF28D54A664E5ABF513039C06042645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5">
    <w:name w:val="34A7C7D2F1CD42E880771A977012CEB85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5">
    <w:name w:val="01DCDF91EF6F441683E4FF2FF1A0312B5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5">
    <w:name w:val="93ADFADE7AEF44A88941D9CE0631B9475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4">
    <w:name w:val="D700B54E11404CACB0780D66E9530E28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9">
    <w:name w:val="495AE6A2B26642FB88F456BCB9E79728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7B1B075372C4403A105AE08FAD6CB311">
    <w:name w:val="77B1B075372C4403A105AE08FAD6CB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BD8277044241CB85056881A49964BD1">
    <w:name w:val="47BD8277044241CB85056881A49964B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D9AC33C72EF44C88CB103DDE7A367281">
    <w:name w:val="BD9AC33C72EF44C88CB103DDE7A36728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684B4BDDBAC44A08F179C6E2001B4C41">
    <w:name w:val="5684B4BDDBAC44A08F179C6E2001B4C4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ECDD00F30714D549AD8C22C1280BF711">
    <w:name w:val="AECDD00F30714D549AD8C22C1280BF7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E9AF7C8905A4852B47A696D0E28C3841">
    <w:name w:val="DE9AF7C8905A4852B47A696D0E28C384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AD72A928CA48B6A688677DC4186E8A1">
    <w:name w:val="BCAD72A928CA48B6A688677DC4186E8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63C5BDE8DC445B978E79F91D77EB1F1">
    <w:name w:val="0C63C5BDE8DC445B978E79F91D77EB1F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5">
    <w:name w:val="19906AC5C49E4DFA8C43110479C6DDD5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5">
    <w:name w:val="680E3B95D0E049A0BE1130462ACD5AD2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5">
    <w:name w:val="9A897BA645AA4414B60DF4945727D675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5">
    <w:name w:val="A2C9FD60E85C4AA583FA85864AF6A7A6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5">
    <w:name w:val="732E5F389AAB48819ECD3F618B2E5CCD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5">
    <w:name w:val="6A80E3385B874E3F8F1DABA80AEA937C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5">
    <w:name w:val="2BF315ED8E514AEEB66F7B1E2C47DB4D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5">
    <w:name w:val="E699B87E3C9B496999EAA379709085E1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5">
    <w:name w:val="34DC211BBA224734AFBC725417B39B87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5">
    <w:name w:val="499DECDF9DE44EE5B5BA94BE2C1D1ECD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5">
    <w:name w:val="5B3BAE955FA141B2BFE9FDA1336FADB2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5">
    <w:name w:val="4DE20F80586347F088765B4CDA5A4B33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5">
    <w:name w:val="0A4F6E4A738B49CAB7B5659D29131076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4">
    <w:name w:val="37518B56C0A943A2A5AF748C75AEE127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5">
    <w:name w:val="EA58930CF50E46DDA2725FD24BDF8B5B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5">
    <w:name w:val="CFFFD9B8641748958ACB8A9ED1B713D7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5">
    <w:name w:val="3712F0A24E5D445DBBEE4C08E4F4A08C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5">
    <w:name w:val="3FD58D661EDC4317B68C45AEFB3CD85F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5">
    <w:name w:val="BE1F64BD432E4936A0594F89C76083B9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7F28812FB844339BF7606B056F6A261">
    <w:name w:val="737F28812FB844339BF7606B056F6A26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1F435BA3E6346C792B7428D08B5C684">
    <w:name w:val="11F435BA3E6346C792B7428D08B5C68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9">
    <w:name w:val="89A45E44430F488F97EEA2935550DB09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6">
    <w:name w:val="63309A2A47D6436F8E54FD85F55D0E2A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10">
    <w:name w:val="122C8985A50343F7A5859233515E7E7E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10">
    <w:name w:val="F18489E9C0B145579791A67CCE4CEAA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9">
    <w:name w:val="17854D5B8B4141C7A201008500B6FC33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0">
    <w:name w:val="9927B2CB05FE4787B62B7C3E19FD6FC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0">
    <w:name w:val="9C9CDE5904D5492281DD7E64BCC267CB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9">
    <w:name w:val="A7576483B6494F9CA1653E03450F4C16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0">
    <w:name w:val="A16A18716B39432BBD09EDF75B0CB5F0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0">
    <w:name w:val="0449C0CEF9834CEA9E80BEBDF1EB18D1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0">
    <w:name w:val="53EEE1756EAC470DBFE0D26A420C92EF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0">
    <w:name w:val="B6BC609686E544C79F2867DBB662B798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0">
    <w:name w:val="19700F1278124250980552FEF2E4C22C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9">
    <w:name w:val="593A2FE6566D4791A080E1551F17764F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0">
    <w:name w:val="58694D87DC8D4466A7492752622D6E8C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0">
    <w:name w:val="79EBFE63006C4053B35639FBC1257B2E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0">
    <w:name w:val="C4735EAAFC894C8CA1E3EFBCC953B32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0">
    <w:name w:val="4AAD3EC53C0D4542A1AB8A7825B36FB4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0">
    <w:name w:val="92F565AA33F04601AAB1F07AC203860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0">
    <w:name w:val="E324A76D2681410385FD95A71D255B71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0">
    <w:name w:val="E43A341FB55242DAAB0411B79FA76647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0">
    <w:name w:val="8D3D7F42814646359EBC6A4CE7F82884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0">
    <w:name w:val="224583372C05461786C8566F0EDD08C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0">
    <w:name w:val="84446AB76BB94D8E9BB05F542A39D02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0">
    <w:name w:val="4F63D3A0CA6848FDB55567649C79DB72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0">
    <w:name w:val="859EF4C6693B40C698C21FBA18593C0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0">
    <w:name w:val="E2C5A4BA959C419CABCF1F7D690E6420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0">
    <w:name w:val="9CD29A04B019444D8A9DBA66D116ED6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0">
    <w:name w:val="C0D00A8FC0A2428EA906BE098915D205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0">
    <w:name w:val="6E39E0A316E4447B832122D49B3EA6A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0">
    <w:name w:val="21EDD576FA7A497AB0749A5E47C6B340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0">
    <w:name w:val="61821064337840298957176B9EB811C8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0">
    <w:name w:val="5F2DBC2AD5C5400A8ED86897C0697B0B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0">
    <w:name w:val="6AD911838A02459A8A4ED1FE604C269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0">
    <w:name w:val="FD66344DF22149FB96354A9B76CC0CBC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0">
    <w:name w:val="61AC80A2EE974BA4BC84EF142CF96F31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0">
    <w:name w:val="FFB04DCDE521455A8D86FB39FBBC754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0">
    <w:name w:val="C9AB65F1A87D44E59BA54AAFC686C7D5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0">
    <w:name w:val="ECDE0FEB57014A94B4D4EC037C227D69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0">
    <w:name w:val="A8D1BC0ECE6447D69C4712BF21F7F23E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0">
    <w:name w:val="44124DA2FBE84B818953F1E8024650BE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0">
    <w:name w:val="D974A527A9C545ECB87F6D4B7771BE28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0">
    <w:name w:val="68ACB661E3D94A9581E4E4821199EB5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9">
    <w:name w:val="C487DA510AAD40C7852270487747F781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0">
    <w:name w:val="7082577F849548858001E70472654D1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0">
    <w:name w:val="70C030D16D064DFDB27C809D16470554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0">
    <w:name w:val="B9BA213A33C046C7B3E279218C19763B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0">
    <w:name w:val="4AC931C4C0194FFF9FF6657120769A91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0">
    <w:name w:val="42B0AD2E52DA43D9AFD4D6E919EA164A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0">
    <w:name w:val="1BAD17AA5E81456B9E6EFB6F16517FDD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0">
    <w:name w:val="65B94C33DE204445B9B207714D6025E8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0">
    <w:name w:val="D41D9202306E41BC8856F22A9E614F91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1">
    <w:name w:val="D75E56814D8848FFA8B71B7F7D06D4F6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1">
    <w:name w:val="EE12B92F22634986B6761059BD84D2B0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1">
    <w:name w:val="73C6696B1FC0476F82C4EA826DA7AF2F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1">
    <w:name w:val="10BF935319A94C819C29C3A64CD8432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1">
    <w:name w:val="8F1AD5BFAF1B49D29AE1721E1F490045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0">
    <w:name w:val="F16BACB817C549E4B449F0ACFDF52735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0">
    <w:name w:val="3678D80C240E4D3792E9DADF032851FB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0">
    <w:name w:val="559AC65795DF4C818711F7CDF2C7A793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0">
    <w:name w:val="30F133AC362E42609EE9AF85E90A6D34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0">
    <w:name w:val="17D5E96F6FEA4F42BF5AAD7E9B75574B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0">
    <w:name w:val="ED509A5178814D6FBB47B768B1CF2321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0">
    <w:name w:val="574481EB0E52487893F6066A027108C7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0">
    <w:name w:val="8EFD8506E09C4F36A0C256028B618823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0">
    <w:name w:val="3283E4FC857145C780153E557A9858E4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0">
    <w:name w:val="A725B3D298164578AA8D2FA85823006A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0">
    <w:name w:val="EABE50E4CBEC41B29CD0D6F199A20684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0">
    <w:name w:val="53D29E588BCD44ED9A33578A7706C816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0">
    <w:name w:val="1E296FA6A8E743D3BF17E63816AB2935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0">
    <w:name w:val="B5FFD266878943FC98881A7F9D9ADCB4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0">
    <w:name w:val="BC8F7E7F86B741558D0C0DC350D516E3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0">
    <w:name w:val="C0AB9D2466234EBABD973859A91247ED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0">
    <w:name w:val="BD4B1CC354EE4C9D9953FD8CD5546B72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0">
    <w:name w:val="9A525E2443CE472890A7405BC95321DD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0">
    <w:name w:val="269021FF352149F5A8F47C7356614701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0">
    <w:name w:val="22B9874D39C04A0791EE630DD7D224B010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9">
    <w:name w:val="233CF355EC29467282E35A6A3AE7B0AF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9">
    <w:name w:val="F3662B2EEDBF4805AFAB9561ECC51C42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4CB22534A8F42198FCB6F008E811D13">
    <w:name w:val="24CB22534A8F42198FCB6F008E811D13"/>
    <w:rsid w:val="00D734C9"/>
  </w:style>
  <w:style w:type="paragraph" w:customStyle="1" w:styleId="1703B2D37B2249E9BF11B81CF6D39148">
    <w:name w:val="1703B2D37B2249E9BF11B81CF6D39148"/>
    <w:rsid w:val="00D734C9"/>
  </w:style>
  <w:style w:type="paragraph" w:customStyle="1" w:styleId="867407B9639E4B87A6D83A904690341D">
    <w:name w:val="867407B9639E4B87A6D83A904690341D"/>
    <w:rsid w:val="00D734C9"/>
  </w:style>
  <w:style w:type="paragraph" w:customStyle="1" w:styleId="A0E6CC6F3C6E4F21870164EA9F111FED">
    <w:name w:val="A0E6CC6F3C6E4F21870164EA9F111FED"/>
    <w:rsid w:val="00D734C9"/>
  </w:style>
  <w:style w:type="paragraph" w:customStyle="1" w:styleId="976190B760EE4B33B80340834C3E0EF1">
    <w:name w:val="976190B760EE4B33B80340834C3E0EF1"/>
    <w:rsid w:val="00D734C9"/>
  </w:style>
  <w:style w:type="paragraph" w:customStyle="1" w:styleId="EFC8F866A7DC4F55B8ADF61DFC79A50E">
    <w:name w:val="EFC8F866A7DC4F55B8ADF61DFC79A50E"/>
    <w:rsid w:val="00D734C9"/>
  </w:style>
  <w:style w:type="paragraph" w:customStyle="1" w:styleId="ABC2D298EE0B4A1994B2E5F1AB876D39">
    <w:name w:val="ABC2D298EE0B4A1994B2E5F1AB876D39"/>
    <w:rsid w:val="00D734C9"/>
  </w:style>
  <w:style w:type="paragraph" w:customStyle="1" w:styleId="BCF6B8BD005541158A804AB9DCD2DBD4">
    <w:name w:val="BCF6B8BD005541158A804AB9DCD2DBD4"/>
    <w:rsid w:val="00D734C9"/>
  </w:style>
  <w:style w:type="paragraph" w:customStyle="1" w:styleId="441D694ADCF94D5780FED710ED6857FA">
    <w:name w:val="441D694ADCF94D5780FED710ED6857FA"/>
    <w:rsid w:val="00D734C9"/>
  </w:style>
  <w:style w:type="paragraph" w:customStyle="1" w:styleId="07C5812F93A247E19395BAD40AA5247D">
    <w:name w:val="07C5812F93A247E19395BAD40AA5247D"/>
    <w:rsid w:val="00D734C9"/>
  </w:style>
  <w:style w:type="paragraph" w:customStyle="1" w:styleId="433877E1C4D14D07B9EFDE6CE214202310">
    <w:name w:val="433877E1C4D14D07B9EFDE6CE214202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0">
    <w:name w:val="F554DA079FEC44FC9AC53DBB7C56CA64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1">
    <w:name w:val="B0F1CAAAECCF4DB7AA371566BC3A1355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0">
    <w:name w:val="321827F3CE32489EA28019508108AAA9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0">
    <w:name w:val="699A3F84CF3A4DC2801CDD410AE24677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7">
    <w:name w:val="C3A72BACFE34407E9275B026279315CF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7">
    <w:name w:val="557B67BA6BFA4F4786D6E9FEDDD109E6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7">
    <w:name w:val="7A67B66FC87E438B9AF2180BF3FB8932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7">
    <w:name w:val="352B00466AA4400594C0A99DED03C810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7">
    <w:name w:val="B06E9537DB0247DFBF8E46AD24144CFD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7">
    <w:name w:val="E04093A8857C4A2FA642E792D44951DB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7">
    <w:name w:val="C8DB6FBE679C490FAD8E52EE6EBBBE43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7">
    <w:name w:val="D42F8649093341E0919CC4D78D9CECA1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2">
    <w:name w:val="8E7447C5433643B6AE08B9B2C39F18F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2">
    <w:name w:val="7AD9919E6863402898D49B880E7AB9EC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2">
    <w:name w:val="CAFCED651DE241308E595D9C91FE639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2">
    <w:name w:val="C789C5CEF8E04B3C90C53534038268E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6">
    <w:name w:val="67686D1B5FA348A7967D7AED69237681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6">
    <w:name w:val="1FFF28D54A664E5ABF513039C06042646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6">
    <w:name w:val="34A7C7D2F1CD42E880771A977012CEB86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6">
    <w:name w:val="01DCDF91EF6F441683E4FF2FF1A0312B6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6">
    <w:name w:val="93ADFADE7AEF44A88941D9CE0631B9476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5">
    <w:name w:val="D700B54E11404CACB0780D66E9530E28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AD72A928CA48B6A688677DC4186E8A2">
    <w:name w:val="BCAD72A928CA48B6A688677DC4186E8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C63C5BDE8DC445B978E79F91D77EB1F2">
    <w:name w:val="0C63C5BDE8DC445B978E79F91D77EB1F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1EA9BB262F468495682DC1AF24763F5">
    <w:name w:val="9A1EA9BB262F468495682DC1AF24763F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906AC5C49E4DFA8C43110479C6DDD56">
    <w:name w:val="19906AC5C49E4DFA8C43110479C6DDD5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80E3B95D0E049A0BE1130462ACD5AD26">
    <w:name w:val="680E3B95D0E049A0BE1130462ACD5AD2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A897BA645AA4414B60DF4945727D6756">
    <w:name w:val="9A897BA645AA4414B60DF4945727D675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2C9FD60E85C4AA583FA85864AF6A7A66">
    <w:name w:val="A2C9FD60E85C4AA583FA85864AF6A7A6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2E5F389AAB48819ECD3F618B2E5CCD6">
    <w:name w:val="732E5F389AAB48819ECD3F618B2E5CCD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80E3385B874E3F8F1DABA80AEA937C6">
    <w:name w:val="6A80E3385B874E3F8F1DABA80AEA937C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315ED8E514AEEB66F7B1E2C47DB4D6">
    <w:name w:val="2BF315ED8E514AEEB66F7B1E2C47DB4D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699B87E3C9B496999EAA379709085E16">
    <w:name w:val="E699B87E3C9B496999EAA379709085E1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DC211BBA224734AFBC725417B39B876">
    <w:name w:val="34DC211BBA224734AFBC725417B39B87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9DECDF9DE44EE5B5BA94BE2C1D1ECD6">
    <w:name w:val="499DECDF9DE44EE5B5BA94BE2C1D1ECD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3BAE955FA141B2BFE9FDA1336FADB26">
    <w:name w:val="5B3BAE955FA141B2BFE9FDA1336FADB2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E20F80586347F088765B4CDA5A4B336">
    <w:name w:val="4DE20F80586347F088765B4CDA5A4B33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A4F6E4A738B49CAB7B5659D291310766">
    <w:name w:val="0A4F6E4A738B49CAB7B5659D29131076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518B56C0A943A2A5AF748C75AEE1275">
    <w:name w:val="37518B56C0A943A2A5AF748C75AEE1275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A58930CF50E46DDA2725FD24BDF8B5B6">
    <w:name w:val="EA58930CF50E46DDA2725FD24BDF8B5B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FFFD9B8641748958ACB8A9ED1B713D76">
    <w:name w:val="CFFFD9B8641748958ACB8A9ED1B713D7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12F0A24E5D445DBBEE4C08E4F4A08C6">
    <w:name w:val="3712F0A24E5D445DBBEE4C08E4F4A08C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FD58D661EDC4317B68C45AEFB3CD85F6">
    <w:name w:val="3FD58D661EDC4317B68C45AEFB3CD85F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E1F64BD432E4936A0594F89C76083B96">
    <w:name w:val="BE1F64BD432E4936A0594F89C76083B9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37F28812FB844339BF7606B056F6A262">
    <w:name w:val="737F28812FB844339BF7606B056F6A26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67407B9639E4B87A6D83A904690341D1">
    <w:name w:val="867407B9639E4B87A6D83A904690341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9A45E44430F488F97EEA2935550DB0910">
    <w:name w:val="89A45E44430F488F97EEA2935550DB09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3309A2A47D6436F8E54FD85F55D0E2A7">
    <w:name w:val="63309A2A47D6436F8E54FD85F55D0E2A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22C8985A50343F7A5859233515E7E7E11">
    <w:name w:val="122C8985A50343F7A5859233515E7E7E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8489E9C0B145579791A67CCE4CEAAA11">
    <w:name w:val="F18489E9C0B145579791A67CCE4CEAA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0E6CC6F3C6E4F21870164EA9F111FED1">
    <w:name w:val="A0E6CC6F3C6E4F21870164EA9F111FE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76190B760EE4B33B80340834C3E0EF11">
    <w:name w:val="976190B760EE4B33B80340834C3E0E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C8F866A7DC4F55B8ADF61DFC79A50E1">
    <w:name w:val="EFC8F866A7DC4F55B8ADF61DFC79A50E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F6B8BD005541158A804AB9DCD2DBD41">
    <w:name w:val="BCF6B8BD005541158A804AB9DCD2DBD4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D694ADCF94D5780FED710ED6857FA1">
    <w:name w:val="441D694ADCF94D5780FED710ED6857F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C5812F93A247E19395BAD40AA5247D1">
    <w:name w:val="07C5812F93A247E19395BAD40AA5247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10">
    <w:name w:val="17854D5B8B4141C7A201008500B6FC33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1">
    <w:name w:val="9927B2CB05FE4787B62B7C3E19FD6FC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1">
    <w:name w:val="9C9CDE5904D5492281DD7E64BCC267CB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10">
    <w:name w:val="A7576483B6494F9CA1653E03450F4C16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1">
    <w:name w:val="A16A18716B39432BBD09EDF75B0CB5F0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1">
    <w:name w:val="0449C0CEF9834CEA9E80BEBDF1EB18D1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1">
    <w:name w:val="53EEE1756EAC470DBFE0D26A420C92E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1">
    <w:name w:val="B6BC609686E544C79F2867DBB662B798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1">
    <w:name w:val="19700F1278124250980552FEF2E4C22C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10">
    <w:name w:val="593A2FE6566D4791A080E1551F17764F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1">
    <w:name w:val="58694D87DC8D4466A7492752622D6E8C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1">
    <w:name w:val="79EBFE63006C4053B35639FBC1257B2E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1">
    <w:name w:val="C4735EAAFC894C8CA1E3EFBCC953B32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1">
    <w:name w:val="4AAD3EC53C0D4542A1AB8A7825B36FB4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1">
    <w:name w:val="92F565AA33F04601AAB1F07AC203860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1">
    <w:name w:val="E324A76D2681410385FD95A71D255B7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1">
    <w:name w:val="E43A341FB55242DAAB0411B79FA76647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1">
    <w:name w:val="8D3D7F42814646359EBC6A4CE7F82884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1">
    <w:name w:val="224583372C05461786C8566F0EDD08C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1">
    <w:name w:val="84446AB76BB94D8E9BB05F542A39D02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1">
    <w:name w:val="4F63D3A0CA6848FDB55567649C79DB72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1">
    <w:name w:val="859EF4C6693B40C698C21FBA18593C0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1">
    <w:name w:val="E2C5A4BA959C419CABCF1F7D690E6420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1">
    <w:name w:val="9CD29A04B019444D8A9DBA66D116ED6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1">
    <w:name w:val="C0D00A8FC0A2428EA906BE098915D205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1">
    <w:name w:val="6E39E0A316E4447B832122D49B3EA6A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1">
    <w:name w:val="21EDD576FA7A497AB0749A5E47C6B340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1">
    <w:name w:val="61821064337840298957176B9EB811C8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1">
    <w:name w:val="5F2DBC2AD5C5400A8ED86897C0697B0B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1">
    <w:name w:val="6AD911838A02459A8A4ED1FE604C269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1">
    <w:name w:val="FD66344DF22149FB96354A9B76CC0CBC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1">
    <w:name w:val="61AC80A2EE974BA4BC84EF142CF96F31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1">
    <w:name w:val="FFB04DCDE521455A8D86FB39FBBC754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1">
    <w:name w:val="C9AB65F1A87D44E59BA54AAFC686C7D5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1">
    <w:name w:val="ECDE0FEB57014A94B4D4EC037C227D69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1">
    <w:name w:val="A8D1BC0ECE6447D69C4712BF21F7F23E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1">
    <w:name w:val="44124DA2FBE84B818953F1E8024650BE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1">
    <w:name w:val="D974A527A9C545ECB87F6D4B7771BE28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1">
    <w:name w:val="68ACB661E3D94A9581E4E4821199EB5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10">
    <w:name w:val="C487DA510AAD40C7852270487747F781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1">
    <w:name w:val="7082577F849548858001E70472654D1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1">
    <w:name w:val="70C030D16D064DFDB27C809D16470554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1">
    <w:name w:val="B9BA213A33C046C7B3E279218C19763B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1">
    <w:name w:val="4AC931C4C0194FFF9FF6657120769A9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1">
    <w:name w:val="42B0AD2E52DA43D9AFD4D6E919EA164A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1">
    <w:name w:val="1BAD17AA5E81456B9E6EFB6F16517FDD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1">
    <w:name w:val="65B94C33DE204445B9B207714D6025E8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1">
    <w:name w:val="D41D9202306E41BC8856F22A9E614F91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2">
    <w:name w:val="D75E56814D8848FFA8B71B7F7D06D4F6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2">
    <w:name w:val="EE12B92F22634986B6761059BD84D2B0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2">
    <w:name w:val="73C6696B1FC0476F82C4EA826DA7AF2F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2">
    <w:name w:val="10BF935319A94C819C29C3A64CD8432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2">
    <w:name w:val="8F1AD5BFAF1B49D29AE1721E1F490045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1">
    <w:name w:val="F16BACB817C549E4B449F0ACFDF52735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1">
    <w:name w:val="3678D80C240E4D3792E9DADF032851FB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1">
    <w:name w:val="559AC65795DF4C818711F7CDF2C7A793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1">
    <w:name w:val="30F133AC362E42609EE9AF85E90A6D34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1">
    <w:name w:val="17D5E96F6FEA4F42BF5AAD7E9B75574B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1">
    <w:name w:val="ED509A5178814D6FBB47B768B1CF232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1">
    <w:name w:val="574481EB0E52487893F6066A027108C7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1">
    <w:name w:val="8EFD8506E09C4F36A0C256028B618823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1">
    <w:name w:val="3283E4FC857145C780153E557A9858E4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1">
    <w:name w:val="A725B3D298164578AA8D2FA85823006A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1">
    <w:name w:val="EABE50E4CBEC41B29CD0D6F199A20684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1">
    <w:name w:val="53D29E588BCD44ED9A33578A7706C816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1">
    <w:name w:val="1E296FA6A8E743D3BF17E63816AB2935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1">
    <w:name w:val="B5FFD266878943FC98881A7F9D9ADCB4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1">
    <w:name w:val="BC8F7E7F86B741558D0C0DC350D516E3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1">
    <w:name w:val="C0AB9D2466234EBABD973859A91247ED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1">
    <w:name w:val="BD4B1CC354EE4C9D9953FD8CD5546B72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1">
    <w:name w:val="9A525E2443CE472890A7405BC95321DD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1">
    <w:name w:val="269021FF352149F5A8F47C7356614701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1">
    <w:name w:val="22B9874D39C04A0791EE630DD7D224B011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10">
    <w:name w:val="233CF355EC29467282E35A6A3AE7B0AF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0">
    <w:name w:val="F3662B2EEDBF4805AFAB9561ECC51C4210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52FCC16A6A948C1AEF55150F9FFC87B">
    <w:name w:val="B52FCC16A6A948C1AEF55150F9FFC87B"/>
    <w:rsid w:val="00D734C9"/>
  </w:style>
  <w:style w:type="paragraph" w:customStyle="1" w:styleId="9C3F3FADFD184F10BD0115BDECA2E8CF">
    <w:name w:val="9C3F3FADFD184F10BD0115BDECA2E8CF"/>
    <w:rsid w:val="00D734C9"/>
  </w:style>
  <w:style w:type="paragraph" w:customStyle="1" w:styleId="8D9DA05EF668433DA853D1E62ED4687A">
    <w:name w:val="8D9DA05EF668433DA853D1E62ED4687A"/>
    <w:rsid w:val="00D734C9"/>
  </w:style>
  <w:style w:type="paragraph" w:customStyle="1" w:styleId="4D6956D4C22241FFBEBBB673CABF2101">
    <w:name w:val="4D6956D4C22241FFBEBBB673CABF2101"/>
    <w:rsid w:val="00D734C9"/>
  </w:style>
  <w:style w:type="paragraph" w:customStyle="1" w:styleId="3F64D40965324BB293918750FE4A5FBA">
    <w:name w:val="3F64D40965324BB293918750FE4A5FBA"/>
    <w:rsid w:val="00D734C9"/>
  </w:style>
  <w:style w:type="paragraph" w:customStyle="1" w:styleId="7DBAE7FB9D51433897A93784C479DA66">
    <w:name w:val="7DBAE7FB9D51433897A93784C479DA66"/>
    <w:rsid w:val="00D734C9"/>
  </w:style>
  <w:style w:type="paragraph" w:customStyle="1" w:styleId="DFAFC38F916C44328D1A807B79F46020">
    <w:name w:val="DFAFC38F916C44328D1A807B79F46020"/>
    <w:rsid w:val="00D734C9"/>
  </w:style>
  <w:style w:type="paragraph" w:customStyle="1" w:styleId="2ED177A7A1B64EFCA5187D4AC1C4826A">
    <w:name w:val="2ED177A7A1B64EFCA5187D4AC1C4826A"/>
    <w:rsid w:val="00D734C9"/>
  </w:style>
  <w:style w:type="paragraph" w:customStyle="1" w:styleId="33C29F169B334384827772F8E048CCBC">
    <w:name w:val="33C29F169B334384827772F8E048CCBC"/>
    <w:rsid w:val="00D734C9"/>
  </w:style>
  <w:style w:type="paragraph" w:customStyle="1" w:styleId="C9E541F15D904002A9077E8171904ABA">
    <w:name w:val="C9E541F15D904002A9077E8171904ABA"/>
    <w:rsid w:val="00D734C9"/>
  </w:style>
  <w:style w:type="paragraph" w:customStyle="1" w:styleId="B703AC6AAC0A4EB3A588303CBC324C4F">
    <w:name w:val="B703AC6AAC0A4EB3A588303CBC324C4F"/>
    <w:rsid w:val="00D734C9"/>
  </w:style>
  <w:style w:type="paragraph" w:customStyle="1" w:styleId="95D53B4CFFCE48CE9ADD604E3BC03335">
    <w:name w:val="95D53B4CFFCE48CE9ADD604E3BC03335"/>
    <w:rsid w:val="00D734C9"/>
  </w:style>
  <w:style w:type="paragraph" w:customStyle="1" w:styleId="7657C2CEC6854A2DB485EE5459884777">
    <w:name w:val="7657C2CEC6854A2DB485EE5459884777"/>
    <w:rsid w:val="00D734C9"/>
  </w:style>
  <w:style w:type="paragraph" w:customStyle="1" w:styleId="83CDA5D22A124EAFA21260AE4E64C0E6">
    <w:name w:val="83CDA5D22A124EAFA21260AE4E64C0E6"/>
    <w:rsid w:val="00D734C9"/>
  </w:style>
  <w:style w:type="paragraph" w:customStyle="1" w:styleId="3460A188F7F94C5FBD7C8B231EB98A2D">
    <w:name w:val="3460A188F7F94C5FBD7C8B231EB98A2D"/>
    <w:rsid w:val="00D734C9"/>
  </w:style>
  <w:style w:type="paragraph" w:customStyle="1" w:styleId="5A5A2821CC7C4E429C4708C42C847D74">
    <w:name w:val="5A5A2821CC7C4E429C4708C42C847D74"/>
    <w:rsid w:val="00D734C9"/>
  </w:style>
  <w:style w:type="paragraph" w:customStyle="1" w:styleId="B3249CE5B5F34AF391809C8B5DA511B3">
    <w:name w:val="B3249CE5B5F34AF391809C8B5DA511B3"/>
    <w:rsid w:val="00D734C9"/>
  </w:style>
  <w:style w:type="paragraph" w:customStyle="1" w:styleId="40BCF85C87224823B198B2C3B85279A7">
    <w:name w:val="40BCF85C87224823B198B2C3B85279A7"/>
    <w:rsid w:val="00D734C9"/>
  </w:style>
  <w:style w:type="paragraph" w:customStyle="1" w:styleId="B6A2DAA90CE143B2A0B30BEFB74A46BC">
    <w:name w:val="B6A2DAA90CE143B2A0B30BEFB74A46BC"/>
    <w:rsid w:val="00D734C9"/>
  </w:style>
  <w:style w:type="paragraph" w:customStyle="1" w:styleId="C283DA851A0948B3A3EA9DFE4A54BF27">
    <w:name w:val="C283DA851A0948B3A3EA9DFE4A54BF27"/>
    <w:rsid w:val="00D734C9"/>
  </w:style>
  <w:style w:type="paragraph" w:customStyle="1" w:styleId="3C0F83DF251A4A748E0430FE6474720F">
    <w:name w:val="3C0F83DF251A4A748E0430FE6474720F"/>
    <w:rsid w:val="00D734C9"/>
  </w:style>
  <w:style w:type="paragraph" w:customStyle="1" w:styleId="46DA89F5CBEA43B9BECADE2EE43D901E">
    <w:name w:val="46DA89F5CBEA43B9BECADE2EE43D901E"/>
    <w:rsid w:val="00D734C9"/>
  </w:style>
  <w:style w:type="paragraph" w:customStyle="1" w:styleId="C88FA99753154E589FCD503042462E18">
    <w:name w:val="C88FA99753154E589FCD503042462E18"/>
    <w:rsid w:val="00D734C9"/>
  </w:style>
  <w:style w:type="paragraph" w:customStyle="1" w:styleId="FB61669AA2774EF7B29F7D8167842BB4">
    <w:name w:val="FB61669AA2774EF7B29F7D8167842BB4"/>
    <w:rsid w:val="00D734C9"/>
  </w:style>
  <w:style w:type="paragraph" w:customStyle="1" w:styleId="93A920F33B304438988A4B0FCC146DEA">
    <w:name w:val="93A920F33B304438988A4B0FCC146DEA"/>
    <w:rsid w:val="00D734C9"/>
  </w:style>
  <w:style w:type="paragraph" w:customStyle="1" w:styleId="4858FCF170C54F6B87BAF28872FC4F61">
    <w:name w:val="4858FCF170C54F6B87BAF28872FC4F61"/>
    <w:rsid w:val="00D734C9"/>
  </w:style>
  <w:style w:type="paragraph" w:customStyle="1" w:styleId="468C0800C0E645BDA8A8742B3468A476">
    <w:name w:val="468C0800C0E645BDA8A8742B3468A476"/>
    <w:rsid w:val="00D734C9"/>
  </w:style>
  <w:style w:type="paragraph" w:customStyle="1" w:styleId="D8B76854582C488FA96F874BF1E9E773">
    <w:name w:val="D8B76854582C488FA96F874BF1E9E773"/>
    <w:rsid w:val="00D734C9"/>
  </w:style>
  <w:style w:type="paragraph" w:customStyle="1" w:styleId="D700AF0CF5F441AFB773CA2E29D15127">
    <w:name w:val="D700AF0CF5F441AFB773CA2E29D15127"/>
    <w:rsid w:val="00D734C9"/>
  </w:style>
  <w:style w:type="paragraph" w:customStyle="1" w:styleId="F9DB327372944C53B1736CA9E1F6A895">
    <w:name w:val="F9DB327372944C53B1736CA9E1F6A895"/>
    <w:rsid w:val="00D734C9"/>
  </w:style>
  <w:style w:type="paragraph" w:customStyle="1" w:styleId="AC634826705946929B7DFB7D32CE4440">
    <w:name w:val="AC634826705946929B7DFB7D32CE4440"/>
    <w:rsid w:val="00D734C9"/>
  </w:style>
  <w:style w:type="paragraph" w:customStyle="1" w:styleId="2D4078E7D190457DA7B36047FD1B96CA">
    <w:name w:val="2D4078E7D190457DA7B36047FD1B96CA"/>
    <w:rsid w:val="00D734C9"/>
  </w:style>
  <w:style w:type="paragraph" w:customStyle="1" w:styleId="25BED34B4EF64601BD69D2C88FA9F2F8">
    <w:name w:val="25BED34B4EF64601BD69D2C88FA9F2F8"/>
    <w:rsid w:val="00D734C9"/>
  </w:style>
  <w:style w:type="paragraph" w:customStyle="1" w:styleId="52EE436648C0484BA271EEFD5D1B097A">
    <w:name w:val="52EE436648C0484BA271EEFD5D1B097A"/>
    <w:rsid w:val="00D734C9"/>
  </w:style>
  <w:style w:type="paragraph" w:customStyle="1" w:styleId="96A47D1D97664F67899B005BAE206C96">
    <w:name w:val="96A47D1D97664F67899B005BAE206C96"/>
    <w:rsid w:val="00D734C9"/>
  </w:style>
  <w:style w:type="paragraph" w:customStyle="1" w:styleId="58C972520E824164BBC67AD0468F3DBF">
    <w:name w:val="58C972520E824164BBC67AD0468F3DBF"/>
    <w:rsid w:val="00D734C9"/>
  </w:style>
  <w:style w:type="paragraph" w:customStyle="1" w:styleId="2972BCE28EF441CDBF4E898E84A4422B">
    <w:name w:val="2972BCE28EF441CDBF4E898E84A4422B"/>
    <w:rsid w:val="00D734C9"/>
  </w:style>
  <w:style w:type="paragraph" w:customStyle="1" w:styleId="92889C74AC37458B9BA68F5F57E89497">
    <w:name w:val="92889C74AC37458B9BA68F5F57E89497"/>
    <w:rsid w:val="00D734C9"/>
  </w:style>
  <w:style w:type="paragraph" w:customStyle="1" w:styleId="B90D75E8BACD4AC7B8E4B0B4B9889AD4">
    <w:name w:val="B90D75E8BACD4AC7B8E4B0B4B9889AD4"/>
    <w:rsid w:val="00D734C9"/>
  </w:style>
  <w:style w:type="paragraph" w:customStyle="1" w:styleId="8DA2AEF474CD4AD09072A75C8D6A024F">
    <w:name w:val="8DA2AEF474CD4AD09072A75C8D6A024F"/>
    <w:rsid w:val="00D734C9"/>
  </w:style>
  <w:style w:type="paragraph" w:customStyle="1" w:styleId="A94B112024A04189A59FD4695D2CB5C2">
    <w:name w:val="A94B112024A04189A59FD4695D2CB5C2"/>
    <w:rsid w:val="00D734C9"/>
  </w:style>
  <w:style w:type="paragraph" w:customStyle="1" w:styleId="E9C2DE1843D64F9F84C4A1A12E2E4433">
    <w:name w:val="E9C2DE1843D64F9F84C4A1A12E2E4433"/>
    <w:rsid w:val="00D734C9"/>
  </w:style>
  <w:style w:type="paragraph" w:customStyle="1" w:styleId="B8460B9A308A4BF099ED4ABE6206CCBE">
    <w:name w:val="B8460B9A308A4BF099ED4ABE6206CCBE"/>
    <w:rsid w:val="00D734C9"/>
  </w:style>
  <w:style w:type="paragraph" w:customStyle="1" w:styleId="FCDBB187417C4FF7B6348525E81DCD9A">
    <w:name w:val="FCDBB187417C4FF7B6348525E81DCD9A"/>
    <w:rsid w:val="00D734C9"/>
  </w:style>
  <w:style w:type="paragraph" w:customStyle="1" w:styleId="DBC6BD78582B46029EC0CE2BBFE1B345">
    <w:name w:val="DBC6BD78582B46029EC0CE2BBFE1B345"/>
    <w:rsid w:val="00D734C9"/>
  </w:style>
  <w:style w:type="paragraph" w:customStyle="1" w:styleId="C56CEF041738421CBE2DE13ED516D629">
    <w:name w:val="C56CEF041738421CBE2DE13ED516D629"/>
    <w:rsid w:val="00D734C9"/>
  </w:style>
  <w:style w:type="paragraph" w:customStyle="1" w:styleId="82FF8EE2DD7C464CB420BB775F2C048F">
    <w:name w:val="82FF8EE2DD7C464CB420BB775F2C048F"/>
    <w:rsid w:val="00D734C9"/>
  </w:style>
  <w:style w:type="paragraph" w:customStyle="1" w:styleId="13CCDFA3C69743C88F783EF7F47C375C">
    <w:name w:val="13CCDFA3C69743C88F783EF7F47C375C"/>
    <w:rsid w:val="00D734C9"/>
  </w:style>
  <w:style w:type="paragraph" w:customStyle="1" w:styleId="FE065512F9FE485FA59522D3B0486D97">
    <w:name w:val="FE065512F9FE485FA59522D3B0486D97"/>
    <w:rsid w:val="00D734C9"/>
  </w:style>
  <w:style w:type="paragraph" w:customStyle="1" w:styleId="115215A65E4349D6903B7C27FEC6958D">
    <w:name w:val="115215A65E4349D6903B7C27FEC6958D"/>
    <w:rsid w:val="00D734C9"/>
  </w:style>
  <w:style w:type="paragraph" w:customStyle="1" w:styleId="C6532413B7F045AE84D763BA6D57109D">
    <w:name w:val="C6532413B7F045AE84D763BA6D57109D"/>
    <w:rsid w:val="00D734C9"/>
  </w:style>
  <w:style w:type="paragraph" w:customStyle="1" w:styleId="29BFE603E45644379A38A11725D004EA">
    <w:name w:val="29BFE603E45644379A38A11725D004EA"/>
    <w:rsid w:val="00D734C9"/>
  </w:style>
  <w:style w:type="paragraph" w:customStyle="1" w:styleId="60DD112642EB4755BC476B1B20BD1DF4">
    <w:name w:val="60DD112642EB4755BC476B1B20BD1DF4"/>
    <w:rsid w:val="00D734C9"/>
  </w:style>
  <w:style w:type="paragraph" w:customStyle="1" w:styleId="F30F05953AA247A6AE2EB7FCC01A87DC">
    <w:name w:val="F30F05953AA247A6AE2EB7FCC01A87DC"/>
    <w:rsid w:val="00D734C9"/>
  </w:style>
  <w:style w:type="paragraph" w:customStyle="1" w:styleId="C7BE82BE4B7249049571A8BF611E71E7">
    <w:name w:val="C7BE82BE4B7249049571A8BF611E71E7"/>
    <w:rsid w:val="00D734C9"/>
  </w:style>
  <w:style w:type="paragraph" w:customStyle="1" w:styleId="EC23CB9C9EF645A3959ECE4863F65F87">
    <w:name w:val="EC23CB9C9EF645A3959ECE4863F65F87"/>
    <w:rsid w:val="00D734C9"/>
  </w:style>
  <w:style w:type="paragraph" w:customStyle="1" w:styleId="0908439008274072B3085AADB573639E">
    <w:name w:val="0908439008274072B3085AADB573639E"/>
    <w:rsid w:val="00D734C9"/>
  </w:style>
  <w:style w:type="paragraph" w:customStyle="1" w:styleId="66BB07F72ACD461D9BE6C3A36E03E8F4">
    <w:name w:val="66BB07F72ACD461D9BE6C3A36E03E8F4"/>
    <w:rsid w:val="00D734C9"/>
  </w:style>
  <w:style w:type="paragraph" w:customStyle="1" w:styleId="DF3C7AE20BD94CB9A392BED0570D67F8">
    <w:name w:val="DF3C7AE20BD94CB9A392BED0570D67F8"/>
    <w:rsid w:val="00D734C9"/>
  </w:style>
  <w:style w:type="paragraph" w:customStyle="1" w:styleId="0F6E17DBB881483CAFEB2AD4104537AA">
    <w:name w:val="0F6E17DBB881483CAFEB2AD4104537AA"/>
    <w:rsid w:val="00D734C9"/>
  </w:style>
  <w:style w:type="paragraph" w:customStyle="1" w:styleId="886412E1C1234DF7BAC7D9CE72A58417">
    <w:name w:val="886412E1C1234DF7BAC7D9CE72A58417"/>
    <w:rsid w:val="00D734C9"/>
  </w:style>
  <w:style w:type="paragraph" w:customStyle="1" w:styleId="592C3F919A2F473185CC7EDC916F34B0">
    <w:name w:val="592C3F919A2F473185CC7EDC916F34B0"/>
    <w:rsid w:val="00D734C9"/>
  </w:style>
  <w:style w:type="paragraph" w:customStyle="1" w:styleId="129130A1018A4653A7545B35B33B4C7B">
    <w:name w:val="129130A1018A4653A7545B35B33B4C7B"/>
    <w:rsid w:val="00D734C9"/>
  </w:style>
  <w:style w:type="paragraph" w:customStyle="1" w:styleId="F25A1826E3C748679AAF1C659868CEA1">
    <w:name w:val="F25A1826E3C748679AAF1C659868CEA1"/>
    <w:rsid w:val="00D734C9"/>
  </w:style>
  <w:style w:type="paragraph" w:customStyle="1" w:styleId="5F731F732AFD44A18D6EE29D7B75BD43">
    <w:name w:val="5F731F732AFD44A18D6EE29D7B75BD43"/>
    <w:rsid w:val="00D734C9"/>
  </w:style>
  <w:style w:type="paragraph" w:customStyle="1" w:styleId="8F161B4B52AF4CB8B2498BD7E6D63D85">
    <w:name w:val="8F161B4B52AF4CB8B2498BD7E6D63D85"/>
    <w:rsid w:val="00D734C9"/>
  </w:style>
  <w:style w:type="paragraph" w:customStyle="1" w:styleId="A6B9165DCEE74690B921E25570BCF676">
    <w:name w:val="A6B9165DCEE74690B921E25570BCF676"/>
    <w:rsid w:val="00D734C9"/>
  </w:style>
  <w:style w:type="paragraph" w:customStyle="1" w:styleId="928D6D398C7C40529B60B8155219EA74">
    <w:name w:val="928D6D398C7C40529B60B8155219EA74"/>
    <w:rsid w:val="00D734C9"/>
  </w:style>
  <w:style w:type="paragraph" w:customStyle="1" w:styleId="BA6B78CDA3FB4FB68C1E2538A501264A">
    <w:name w:val="BA6B78CDA3FB4FB68C1E2538A501264A"/>
    <w:rsid w:val="00D734C9"/>
  </w:style>
  <w:style w:type="paragraph" w:customStyle="1" w:styleId="8B16058E86054019A4D8967425C5C922">
    <w:name w:val="8B16058E86054019A4D8967425C5C922"/>
    <w:rsid w:val="00D734C9"/>
  </w:style>
  <w:style w:type="paragraph" w:customStyle="1" w:styleId="D9C1E8C17E654F8A9CB55CB92DE0348B">
    <w:name w:val="D9C1E8C17E654F8A9CB55CB92DE0348B"/>
    <w:rsid w:val="00D734C9"/>
  </w:style>
  <w:style w:type="paragraph" w:customStyle="1" w:styleId="5B4D4CE88422406A820DD2D3194E2B3C">
    <w:name w:val="5B4D4CE88422406A820DD2D3194E2B3C"/>
    <w:rsid w:val="00D734C9"/>
  </w:style>
  <w:style w:type="paragraph" w:customStyle="1" w:styleId="9D0E8F74B2274443B6CC05615DFAE649">
    <w:name w:val="9D0E8F74B2274443B6CC05615DFAE649"/>
    <w:rsid w:val="00D734C9"/>
  </w:style>
  <w:style w:type="paragraph" w:customStyle="1" w:styleId="D412BAAD4D3643F28683A586E328F963">
    <w:name w:val="D412BAAD4D3643F28683A586E328F963"/>
    <w:rsid w:val="00D734C9"/>
  </w:style>
  <w:style w:type="paragraph" w:customStyle="1" w:styleId="2C4554A1BD1B4ADAA3312E882B88D835">
    <w:name w:val="2C4554A1BD1B4ADAA3312E882B88D835"/>
    <w:rsid w:val="00D734C9"/>
  </w:style>
  <w:style w:type="paragraph" w:customStyle="1" w:styleId="B565BF5816B94249BE045D995C37C344">
    <w:name w:val="B565BF5816B94249BE045D995C37C344"/>
    <w:rsid w:val="00D734C9"/>
  </w:style>
  <w:style w:type="paragraph" w:customStyle="1" w:styleId="5862BC56E5704905BF50F19630266903">
    <w:name w:val="5862BC56E5704905BF50F19630266903"/>
    <w:rsid w:val="00D734C9"/>
  </w:style>
  <w:style w:type="paragraph" w:customStyle="1" w:styleId="5F2AF7171F7644AD80CF6201B2F138AE">
    <w:name w:val="5F2AF7171F7644AD80CF6201B2F138AE"/>
    <w:rsid w:val="00D734C9"/>
  </w:style>
  <w:style w:type="paragraph" w:customStyle="1" w:styleId="6B908BF9BD12422481EAAF916A9FABFD">
    <w:name w:val="6B908BF9BD12422481EAAF916A9FABFD"/>
    <w:rsid w:val="00D734C9"/>
  </w:style>
  <w:style w:type="paragraph" w:customStyle="1" w:styleId="7894B18B853749B0882C5B4ACD395699">
    <w:name w:val="7894B18B853749B0882C5B4ACD395699"/>
    <w:rsid w:val="00D734C9"/>
  </w:style>
  <w:style w:type="paragraph" w:customStyle="1" w:styleId="66535C538D094B7A8D0CE593929FF222">
    <w:name w:val="66535C538D094B7A8D0CE593929FF222"/>
    <w:rsid w:val="00D734C9"/>
  </w:style>
  <w:style w:type="paragraph" w:customStyle="1" w:styleId="95086826217F4E669D14B9A97757B134">
    <w:name w:val="95086826217F4E669D14B9A97757B134"/>
    <w:rsid w:val="00D734C9"/>
  </w:style>
  <w:style w:type="paragraph" w:customStyle="1" w:styleId="770B34EB1545403CB9F013875865B1AE">
    <w:name w:val="770B34EB1545403CB9F013875865B1AE"/>
    <w:rsid w:val="00D734C9"/>
  </w:style>
  <w:style w:type="paragraph" w:customStyle="1" w:styleId="A11E8B353C4944D2BD486B4A0C6AB1A3">
    <w:name w:val="A11E8B353C4944D2BD486B4A0C6AB1A3"/>
    <w:rsid w:val="00D734C9"/>
  </w:style>
  <w:style w:type="paragraph" w:customStyle="1" w:styleId="18C4E6F3EAAF4392A3F16CBF2A6FF33E">
    <w:name w:val="18C4E6F3EAAF4392A3F16CBF2A6FF33E"/>
    <w:rsid w:val="00D734C9"/>
  </w:style>
  <w:style w:type="paragraph" w:customStyle="1" w:styleId="7A04EA863A1741D593F87E274F0B7EB5">
    <w:name w:val="7A04EA863A1741D593F87E274F0B7EB5"/>
    <w:rsid w:val="00D734C9"/>
  </w:style>
  <w:style w:type="paragraph" w:customStyle="1" w:styleId="77A57E88A06145E1B1C9D43C85CFFF4B">
    <w:name w:val="77A57E88A06145E1B1C9D43C85CFFF4B"/>
    <w:rsid w:val="00D734C9"/>
  </w:style>
  <w:style w:type="paragraph" w:customStyle="1" w:styleId="5972E58C835C46D691FAE8461E1B51F2">
    <w:name w:val="5972E58C835C46D691FAE8461E1B51F2"/>
    <w:rsid w:val="00D734C9"/>
  </w:style>
  <w:style w:type="paragraph" w:customStyle="1" w:styleId="CADB171B45134933BE94197C2CEF89A6">
    <w:name w:val="CADB171B45134933BE94197C2CEF89A6"/>
    <w:rsid w:val="00D734C9"/>
  </w:style>
  <w:style w:type="paragraph" w:customStyle="1" w:styleId="FA1DB4D6C66748D89610B20E92AFFE00">
    <w:name w:val="FA1DB4D6C66748D89610B20E92AFFE00"/>
    <w:rsid w:val="00D734C9"/>
  </w:style>
  <w:style w:type="paragraph" w:customStyle="1" w:styleId="12FD0FB6A1AE4C09B3C9C834C3B2D7A6">
    <w:name w:val="12FD0FB6A1AE4C09B3C9C834C3B2D7A6"/>
    <w:rsid w:val="00D734C9"/>
  </w:style>
  <w:style w:type="paragraph" w:customStyle="1" w:styleId="0F37DDB343414CA48E99E410B7AED82A">
    <w:name w:val="0F37DDB343414CA48E99E410B7AED82A"/>
    <w:rsid w:val="00D734C9"/>
  </w:style>
  <w:style w:type="paragraph" w:customStyle="1" w:styleId="3D826B8DC36B4E73892E8477D4B93C27">
    <w:name w:val="3D826B8DC36B4E73892E8477D4B93C27"/>
    <w:rsid w:val="00D734C9"/>
  </w:style>
  <w:style w:type="paragraph" w:customStyle="1" w:styleId="C5751C633EFC42758D12E3AFCB110321">
    <w:name w:val="C5751C633EFC42758D12E3AFCB110321"/>
    <w:rsid w:val="00D734C9"/>
  </w:style>
  <w:style w:type="paragraph" w:customStyle="1" w:styleId="0899C880121A45818B1E88ACD53B6888">
    <w:name w:val="0899C880121A45818B1E88ACD53B6888"/>
    <w:rsid w:val="00D734C9"/>
  </w:style>
  <w:style w:type="paragraph" w:customStyle="1" w:styleId="ED5BA1BA713549198DDE1F1C799B7392">
    <w:name w:val="ED5BA1BA713549198DDE1F1C799B7392"/>
    <w:rsid w:val="00D734C9"/>
  </w:style>
  <w:style w:type="paragraph" w:customStyle="1" w:styleId="9A624571F4CB4F46BAB7607B6CB6D3D2">
    <w:name w:val="9A624571F4CB4F46BAB7607B6CB6D3D2"/>
    <w:rsid w:val="00D734C9"/>
  </w:style>
  <w:style w:type="paragraph" w:customStyle="1" w:styleId="97410DACAFF3470398A2FDAA9BC48B1C">
    <w:name w:val="97410DACAFF3470398A2FDAA9BC48B1C"/>
    <w:rsid w:val="00D734C9"/>
  </w:style>
  <w:style w:type="paragraph" w:customStyle="1" w:styleId="1832DAE376484EF8A36D5C1515F99E5F">
    <w:name w:val="1832DAE376484EF8A36D5C1515F99E5F"/>
    <w:rsid w:val="00D734C9"/>
  </w:style>
  <w:style w:type="paragraph" w:customStyle="1" w:styleId="04DFFBBF5403405897BA7DB9CC631B47">
    <w:name w:val="04DFFBBF5403405897BA7DB9CC631B47"/>
    <w:rsid w:val="00D734C9"/>
  </w:style>
  <w:style w:type="paragraph" w:customStyle="1" w:styleId="51FD238289EE464CBBA82B95C45E20B0">
    <w:name w:val="51FD238289EE464CBBA82B95C45E20B0"/>
    <w:rsid w:val="00D734C9"/>
  </w:style>
  <w:style w:type="paragraph" w:customStyle="1" w:styleId="44054278A28B4FB18E5BDAF97CCDBFCF">
    <w:name w:val="44054278A28B4FB18E5BDAF97CCDBFCF"/>
    <w:rsid w:val="00D734C9"/>
  </w:style>
  <w:style w:type="paragraph" w:customStyle="1" w:styleId="4813786580F341C7A4ADE454B248B9E7">
    <w:name w:val="4813786580F341C7A4ADE454B248B9E7"/>
    <w:rsid w:val="00D734C9"/>
  </w:style>
  <w:style w:type="paragraph" w:customStyle="1" w:styleId="DD18DA3B2507492A81E0C6B425849FFA">
    <w:name w:val="DD18DA3B2507492A81E0C6B425849FFA"/>
    <w:rsid w:val="00D734C9"/>
  </w:style>
  <w:style w:type="paragraph" w:customStyle="1" w:styleId="745F8BDE477A4DC3946123ECD3122047">
    <w:name w:val="745F8BDE477A4DC3946123ECD3122047"/>
    <w:rsid w:val="00D734C9"/>
  </w:style>
  <w:style w:type="paragraph" w:customStyle="1" w:styleId="1A8EEED8283A4DC8AD7904B971236C51">
    <w:name w:val="1A8EEED8283A4DC8AD7904B971236C51"/>
    <w:rsid w:val="00D734C9"/>
  </w:style>
  <w:style w:type="paragraph" w:customStyle="1" w:styleId="DBD2D873687B406AB1CEF136E1FBCB92">
    <w:name w:val="DBD2D873687B406AB1CEF136E1FBCB92"/>
    <w:rsid w:val="00D734C9"/>
  </w:style>
  <w:style w:type="paragraph" w:customStyle="1" w:styleId="FC273BBFBD8A43DA89CB38D4E18AC519">
    <w:name w:val="FC273BBFBD8A43DA89CB38D4E18AC519"/>
    <w:rsid w:val="00D734C9"/>
  </w:style>
  <w:style w:type="paragraph" w:customStyle="1" w:styleId="3F42FDDBD7DD4EFAB5720DD77EE7B7D8">
    <w:name w:val="3F42FDDBD7DD4EFAB5720DD77EE7B7D8"/>
    <w:rsid w:val="00D734C9"/>
  </w:style>
  <w:style w:type="paragraph" w:customStyle="1" w:styleId="D94B9FB24650470F81F97E7AD9B4D5A3">
    <w:name w:val="D94B9FB24650470F81F97E7AD9B4D5A3"/>
    <w:rsid w:val="00D734C9"/>
  </w:style>
  <w:style w:type="paragraph" w:customStyle="1" w:styleId="F656022734484E91A9EC01C5A3985684">
    <w:name w:val="F656022734484E91A9EC01C5A3985684"/>
    <w:rsid w:val="00D734C9"/>
  </w:style>
  <w:style w:type="paragraph" w:customStyle="1" w:styleId="F7CD0E20B2034D45B70DBE9FF3BF11AD">
    <w:name w:val="F7CD0E20B2034D45B70DBE9FF3BF11AD"/>
    <w:rsid w:val="00D734C9"/>
  </w:style>
  <w:style w:type="paragraph" w:customStyle="1" w:styleId="4E989B061A7E40F793EBF5C0CC5B9E81">
    <w:name w:val="4E989B061A7E40F793EBF5C0CC5B9E81"/>
    <w:rsid w:val="00D734C9"/>
  </w:style>
  <w:style w:type="paragraph" w:customStyle="1" w:styleId="C9F87E3DEB384A2885AF13B7DBA208B5">
    <w:name w:val="C9F87E3DEB384A2885AF13B7DBA208B5"/>
    <w:rsid w:val="00D734C9"/>
  </w:style>
  <w:style w:type="paragraph" w:customStyle="1" w:styleId="26ABAACA95D3405295398E6E0571C9A9">
    <w:name w:val="26ABAACA95D3405295398E6E0571C9A9"/>
    <w:rsid w:val="00D734C9"/>
  </w:style>
  <w:style w:type="paragraph" w:customStyle="1" w:styleId="5CA38F2953074EC7BC695395C11D5814">
    <w:name w:val="5CA38F2953074EC7BC695395C11D5814"/>
    <w:rsid w:val="00D734C9"/>
  </w:style>
  <w:style w:type="paragraph" w:customStyle="1" w:styleId="7FF878EA61BC4A77AE6BF69E7F0B24D5">
    <w:name w:val="7FF878EA61BC4A77AE6BF69E7F0B24D5"/>
    <w:rsid w:val="00D734C9"/>
  </w:style>
  <w:style w:type="paragraph" w:customStyle="1" w:styleId="23D38F69286747EEA2EAD5056E2E1BCB">
    <w:name w:val="23D38F69286747EEA2EAD5056E2E1BCB"/>
    <w:rsid w:val="00D734C9"/>
  </w:style>
  <w:style w:type="paragraph" w:customStyle="1" w:styleId="8D800B6745A647E6A90C875A4144D56D">
    <w:name w:val="8D800B6745A647E6A90C875A4144D56D"/>
    <w:rsid w:val="00D734C9"/>
  </w:style>
  <w:style w:type="paragraph" w:customStyle="1" w:styleId="B6B8488463D44BE3896428E9D54D3C99">
    <w:name w:val="B6B8488463D44BE3896428E9D54D3C99"/>
    <w:rsid w:val="00D734C9"/>
  </w:style>
  <w:style w:type="paragraph" w:customStyle="1" w:styleId="60624A2B76D7475AB64E3B863048F7DA">
    <w:name w:val="60624A2B76D7475AB64E3B863048F7DA"/>
    <w:rsid w:val="00D734C9"/>
  </w:style>
  <w:style w:type="paragraph" w:customStyle="1" w:styleId="E9886A9ADAE8436F841256BB149B7324">
    <w:name w:val="E9886A9ADAE8436F841256BB149B7324"/>
    <w:rsid w:val="00D734C9"/>
  </w:style>
  <w:style w:type="paragraph" w:customStyle="1" w:styleId="CFCAE9C092654A8FA987385013D03F14">
    <w:name w:val="CFCAE9C092654A8FA987385013D03F14"/>
    <w:rsid w:val="00D734C9"/>
  </w:style>
  <w:style w:type="paragraph" w:customStyle="1" w:styleId="F761779A6ADE48A0A2CB76E28DB869CD">
    <w:name w:val="F761779A6ADE48A0A2CB76E28DB869CD"/>
    <w:rsid w:val="00D734C9"/>
  </w:style>
  <w:style w:type="paragraph" w:customStyle="1" w:styleId="9609987774294389864C479B5F415FCD">
    <w:name w:val="9609987774294389864C479B5F415FCD"/>
    <w:rsid w:val="00D734C9"/>
  </w:style>
  <w:style w:type="paragraph" w:customStyle="1" w:styleId="5F4C13418D24474790C42F8EC468516F">
    <w:name w:val="5F4C13418D24474790C42F8EC468516F"/>
    <w:rsid w:val="00D734C9"/>
  </w:style>
  <w:style w:type="paragraph" w:customStyle="1" w:styleId="7EB12F85E8C44251AAA8D046F02F6A25">
    <w:name w:val="7EB12F85E8C44251AAA8D046F02F6A25"/>
    <w:rsid w:val="00D734C9"/>
  </w:style>
  <w:style w:type="paragraph" w:customStyle="1" w:styleId="5690C4CC9BB744F8A2C195193EB1705C">
    <w:name w:val="5690C4CC9BB744F8A2C195193EB1705C"/>
    <w:rsid w:val="00D734C9"/>
  </w:style>
  <w:style w:type="paragraph" w:customStyle="1" w:styleId="E4FF12B8D5CE4E4C9F340F2D2587CB6E">
    <w:name w:val="E4FF12B8D5CE4E4C9F340F2D2587CB6E"/>
    <w:rsid w:val="00D734C9"/>
  </w:style>
  <w:style w:type="paragraph" w:customStyle="1" w:styleId="EB064693EBA643DA92C35B9FB6FC8308">
    <w:name w:val="EB064693EBA643DA92C35B9FB6FC8308"/>
    <w:rsid w:val="00D734C9"/>
  </w:style>
  <w:style w:type="paragraph" w:customStyle="1" w:styleId="F94517ECDC0C46E9B96AD2E4180F5271">
    <w:name w:val="F94517ECDC0C46E9B96AD2E4180F5271"/>
    <w:rsid w:val="00D734C9"/>
  </w:style>
  <w:style w:type="paragraph" w:customStyle="1" w:styleId="86F33FBEC97E4C50A81E270E05D11F23">
    <w:name w:val="86F33FBEC97E4C50A81E270E05D11F23"/>
    <w:rsid w:val="00D734C9"/>
  </w:style>
  <w:style w:type="paragraph" w:customStyle="1" w:styleId="CED44685F299414B96FB75D5644EE9DC">
    <w:name w:val="CED44685F299414B96FB75D5644EE9DC"/>
    <w:rsid w:val="00D734C9"/>
  </w:style>
  <w:style w:type="paragraph" w:customStyle="1" w:styleId="3AF180860EB54966BBFCB66EF410FE2A">
    <w:name w:val="3AF180860EB54966BBFCB66EF410FE2A"/>
    <w:rsid w:val="00D734C9"/>
  </w:style>
  <w:style w:type="paragraph" w:customStyle="1" w:styleId="D74C2AFE928D4337BF08B74D50F42449">
    <w:name w:val="D74C2AFE928D4337BF08B74D50F42449"/>
    <w:rsid w:val="00D734C9"/>
  </w:style>
  <w:style w:type="paragraph" w:customStyle="1" w:styleId="D96A79BF6E60472BB83F248728E7371C">
    <w:name w:val="D96A79BF6E60472BB83F248728E7371C"/>
    <w:rsid w:val="00D734C9"/>
  </w:style>
  <w:style w:type="paragraph" w:customStyle="1" w:styleId="AF0FA2704959420DBA50643E3A67C19E">
    <w:name w:val="AF0FA2704959420DBA50643E3A67C19E"/>
    <w:rsid w:val="00D734C9"/>
  </w:style>
  <w:style w:type="paragraph" w:customStyle="1" w:styleId="8B39B3B6361447BDA2FC18EFC6C1974D">
    <w:name w:val="8B39B3B6361447BDA2FC18EFC6C1974D"/>
    <w:rsid w:val="00D734C9"/>
  </w:style>
  <w:style w:type="paragraph" w:customStyle="1" w:styleId="B39E7F3753774BACA69F3990E31099EE">
    <w:name w:val="B39E7F3753774BACA69F3990E31099EE"/>
    <w:rsid w:val="00D734C9"/>
  </w:style>
  <w:style w:type="paragraph" w:customStyle="1" w:styleId="9565B82CBDA5483A8D93A9B22E540F92">
    <w:name w:val="9565B82CBDA5483A8D93A9B22E540F92"/>
    <w:rsid w:val="00D734C9"/>
  </w:style>
  <w:style w:type="paragraph" w:customStyle="1" w:styleId="E3679A47F6B9401AAF7D2A0F9A6982B6">
    <w:name w:val="E3679A47F6B9401AAF7D2A0F9A6982B6"/>
    <w:rsid w:val="00D734C9"/>
  </w:style>
  <w:style w:type="paragraph" w:customStyle="1" w:styleId="1A8A99973C8F47B78B4164F53F96BF5F">
    <w:name w:val="1A8A99973C8F47B78B4164F53F96BF5F"/>
    <w:rsid w:val="00D734C9"/>
  </w:style>
  <w:style w:type="paragraph" w:customStyle="1" w:styleId="2B61B34784344785BD76AE8CDF4BC977">
    <w:name w:val="2B61B34784344785BD76AE8CDF4BC977"/>
    <w:rsid w:val="00D734C9"/>
  </w:style>
  <w:style w:type="paragraph" w:customStyle="1" w:styleId="D2098442E3C44B4986821B3FABF68CF6">
    <w:name w:val="D2098442E3C44B4986821B3FABF68CF6"/>
    <w:rsid w:val="00D734C9"/>
  </w:style>
  <w:style w:type="paragraph" w:customStyle="1" w:styleId="76F727C3FF914F5396BCFC0ED3DDE816">
    <w:name w:val="76F727C3FF914F5396BCFC0ED3DDE816"/>
    <w:rsid w:val="00D734C9"/>
  </w:style>
  <w:style w:type="paragraph" w:customStyle="1" w:styleId="D94D9F70A9424D06896EB81C7E807634">
    <w:name w:val="D94D9F70A9424D06896EB81C7E807634"/>
    <w:rsid w:val="00D734C9"/>
  </w:style>
  <w:style w:type="paragraph" w:customStyle="1" w:styleId="9FC2CED4FB8644FDA3A4417B6709CE7A">
    <w:name w:val="9FC2CED4FB8644FDA3A4417B6709CE7A"/>
    <w:rsid w:val="00D734C9"/>
  </w:style>
  <w:style w:type="paragraph" w:customStyle="1" w:styleId="EB2A3FC11080417DAE9BAB9B418C268C">
    <w:name w:val="EB2A3FC11080417DAE9BAB9B418C268C"/>
    <w:rsid w:val="00D734C9"/>
  </w:style>
  <w:style w:type="paragraph" w:customStyle="1" w:styleId="061606CE720841719F540AD2E7D54D58">
    <w:name w:val="061606CE720841719F540AD2E7D54D58"/>
    <w:rsid w:val="00D734C9"/>
  </w:style>
  <w:style w:type="paragraph" w:customStyle="1" w:styleId="44FD5E06BC444CDB9E170C9EBDA1DCAA">
    <w:name w:val="44FD5E06BC444CDB9E170C9EBDA1DCAA"/>
    <w:rsid w:val="00D734C9"/>
  </w:style>
  <w:style w:type="paragraph" w:customStyle="1" w:styleId="CC4381AF9B7242E5947B976F255B50B7">
    <w:name w:val="CC4381AF9B7242E5947B976F255B50B7"/>
    <w:rsid w:val="00D734C9"/>
  </w:style>
  <w:style w:type="paragraph" w:customStyle="1" w:styleId="6EAE6B984C0D479A8C178FCFD64D8714">
    <w:name w:val="6EAE6B984C0D479A8C178FCFD64D8714"/>
    <w:rsid w:val="00D734C9"/>
  </w:style>
  <w:style w:type="paragraph" w:customStyle="1" w:styleId="E8BE96E6B93B457488AFA3D9D43A5656">
    <w:name w:val="E8BE96E6B93B457488AFA3D9D43A5656"/>
    <w:rsid w:val="00D734C9"/>
  </w:style>
  <w:style w:type="paragraph" w:customStyle="1" w:styleId="6A8E0BE34F8F46839621E2DFC470D815">
    <w:name w:val="6A8E0BE34F8F46839621E2DFC470D815"/>
    <w:rsid w:val="00D734C9"/>
  </w:style>
  <w:style w:type="paragraph" w:customStyle="1" w:styleId="AB87CB7F729844369EBB8F02CDECF348">
    <w:name w:val="AB87CB7F729844369EBB8F02CDECF348"/>
    <w:rsid w:val="00D734C9"/>
  </w:style>
  <w:style w:type="paragraph" w:customStyle="1" w:styleId="37CE79B0FC6340F18AD808F1034BAE29">
    <w:name w:val="37CE79B0FC6340F18AD808F1034BAE29"/>
    <w:rsid w:val="00D734C9"/>
  </w:style>
  <w:style w:type="paragraph" w:customStyle="1" w:styleId="EBE49990D765456EA48309CB6D0341EB">
    <w:name w:val="EBE49990D765456EA48309CB6D0341EB"/>
    <w:rsid w:val="00D734C9"/>
  </w:style>
  <w:style w:type="paragraph" w:customStyle="1" w:styleId="59BDE6F4F2F2422DA8364558DE55FCDA">
    <w:name w:val="59BDE6F4F2F2422DA8364558DE55FCDA"/>
    <w:rsid w:val="00D734C9"/>
  </w:style>
  <w:style w:type="paragraph" w:customStyle="1" w:styleId="F735AC8466E0446185B2B580ECE270A6">
    <w:name w:val="F735AC8466E0446185B2B580ECE270A6"/>
    <w:rsid w:val="00D734C9"/>
  </w:style>
  <w:style w:type="paragraph" w:customStyle="1" w:styleId="9DF1F5EF8DF649B0AA386742650E8D33">
    <w:name w:val="9DF1F5EF8DF649B0AA386742650E8D33"/>
    <w:rsid w:val="00D734C9"/>
  </w:style>
  <w:style w:type="paragraph" w:customStyle="1" w:styleId="D5731FF63FE64F5797BB00CDB62A6B92">
    <w:name w:val="D5731FF63FE64F5797BB00CDB62A6B92"/>
    <w:rsid w:val="00D734C9"/>
  </w:style>
  <w:style w:type="paragraph" w:customStyle="1" w:styleId="4CA7499991854F54BD6EAE3D50457D55">
    <w:name w:val="4CA7499991854F54BD6EAE3D50457D55"/>
    <w:rsid w:val="00D734C9"/>
  </w:style>
  <w:style w:type="paragraph" w:customStyle="1" w:styleId="59F026F222354D33938A8A501839DCC6">
    <w:name w:val="59F026F222354D33938A8A501839DCC6"/>
    <w:rsid w:val="00D734C9"/>
  </w:style>
  <w:style w:type="paragraph" w:customStyle="1" w:styleId="5D39BEFAFBCD4CD9904B35C9A86B3B69">
    <w:name w:val="5D39BEFAFBCD4CD9904B35C9A86B3B69"/>
    <w:rsid w:val="00D734C9"/>
  </w:style>
  <w:style w:type="paragraph" w:customStyle="1" w:styleId="E7399224B37D4B01BD9CB7CD9D0E2162">
    <w:name w:val="E7399224B37D4B01BD9CB7CD9D0E2162"/>
    <w:rsid w:val="00D734C9"/>
  </w:style>
  <w:style w:type="paragraph" w:customStyle="1" w:styleId="A67F10F808804AB6A6A27010EEF93C1D">
    <w:name w:val="A67F10F808804AB6A6A27010EEF93C1D"/>
    <w:rsid w:val="00D734C9"/>
  </w:style>
  <w:style w:type="paragraph" w:customStyle="1" w:styleId="350E5A04A4104D60BD888C660826B1A3">
    <w:name w:val="350E5A04A4104D60BD888C660826B1A3"/>
    <w:rsid w:val="00D734C9"/>
  </w:style>
  <w:style w:type="paragraph" w:customStyle="1" w:styleId="5FC9CC707F654C7CA371B39197D7BA56">
    <w:name w:val="5FC9CC707F654C7CA371B39197D7BA56"/>
    <w:rsid w:val="00D734C9"/>
  </w:style>
  <w:style w:type="paragraph" w:customStyle="1" w:styleId="82510DD4EFDC4010A74C16060559490C">
    <w:name w:val="82510DD4EFDC4010A74C16060559490C"/>
    <w:rsid w:val="00D734C9"/>
  </w:style>
  <w:style w:type="paragraph" w:customStyle="1" w:styleId="3118C70569E54058B2217206FA96E6D9">
    <w:name w:val="3118C70569E54058B2217206FA96E6D9"/>
    <w:rsid w:val="00D734C9"/>
  </w:style>
  <w:style w:type="paragraph" w:customStyle="1" w:styleId="CE0B9AEBD8F84869B095A516158E121C">
    <w:name w:val="CE0B9AEBD8F84869B095A516158E121C"/>
    <w:rsid w:val="00D734C9"/>
  </w:style>
  <w:style w:type="paragraph" w:customStyle="1" w:styleId="AFE43D843B2C4692B643F75E86439B39">
    <w:name w:val="AFE43D843B2C4692B643F75E86439B39"/>
    <w:rsid w:val="00D734C9"/>
  </w:style>
  <w:style w:type="paragraph" w:customStyle="1" w:styleId="0D65B690364C4B3688ECFDB774999C7A">
    <w:name w:val="0D65B690364C4B3688ECFDB774999C7A"/>
    <w:rsid w:val="00D734C9"/>
  </w:style>
  <w:style w:type="paragraph" w:customStyle="1" w:styleId="A5C81557DF6047A585202FF9EDAF91C9">
    <w:name w:val="A5C81557DF6047A585202FF9EDAF91C9"/>
    <w:rsid w:val="00D734C9"/>
  </w:style>
  <w:style w:type="paragraph" w:customStyle="1" w:styleId="37F1377FF1494E0BA08BA6E71768E720">
    <w:name w:val="37F1377FF1494E0BA08BA6E71768E720"/>
    <w:rsid w:val="00D734C9"/>
  </w:style>
  <w:style w:type="paragraph" w:customStyle="1" w:styleId="DEE1960FDC054FAFAD8300A6F212C713">
    <w:name w:val="DEE1960FDC054FAFAD8300A6F212C713"/>
    <w:rsid w:val="00D734C9"/>
  </w:style>
  <w:style w:type="paragraph" w:customStyle="1" w:styleId="0BF3A51A3A9A4BB5B7020A8F94395ADE">
    <w:name w:val="0BF3A51A3A9A4BB5B7020A8F94395ADE"/>
    <w:rsid w:val="00D734C9"/>
  </w:style>
  <w:style w:type="paragraph" w:customStyle="1" w:styleId="8BDE6AC9DD98458586419A7B8ED6388B">
    <w:name w:val="8BDE6AC9DD98458586419A7B8ED6388B"/>
    <w:rsid w:val="00D734C9"/>
  </w:style>
  <w:style w:type="paragraph" w:customStyle="1" w:styleId="D6B93AB023E642EDBB298515E6155893">
    <w:name w:val="D6B93AB023E642EDBB298515E6155893"/>
    <w:rsid w:val="00D734C9"/>
  </w:style>
  <w:style w:type="paragraph" w:customStyle="1" w:styleId="AEEBDFEAC6094628BB7CA0E88B1985D9">
    <w:name w:val="AEEBDFEAC6094628BB7CA0E88B1985D9"/>
    <w:rsid w:val="00D734C9"/>
  </w:style>
  <w:style w:type="paragraph" w:customStyle="1" w:styleId="5C91F81CA9AD4D6588C6BC7B81AAABCE">
    <w:name w:val="5C91F81CA9AD4D6588C6BC7B81AAABCE"/>
    <w:rsid w:val="00D734C9"/>
  </w:style>
  <w:style w:type="paragraph" w:customStyle="1" w:styleId="1BE24B139F9348F2B4A405CFFAD4DAC8">
    <w:name w:val="1BE24B139F9348F2B4A405CFFAD4DAC8"/>
    <w:rsid w:val="00D734C9"/>
  </w:style>
  <w:style w:type="paragraph" w:customStyle="1" w:styleId="A816F44B33644C179D62F71CAAD94F66">
    <w:name w:val="A816F44B33644C179D62F71CAAD94F66"/>
    <w:rsid w:val="00D734C9"/>
  </w:style>
  <w:style w:type="paragraph" w:customStyle="1" w:styleId="4C75ECDC9FF443F78C7B12D2F4C61E9A">
    <w:name w:val="4C75ECDC9FF443F78C7B12D2F4C61E9A"/>
    <w:rsid w:val="00D734C9"/>
  </w:style>
  <w:style w:type="paragraph" w:customStyle="1" w:styleId="4896CAA8448448179070F99A88378956">
    <w:name w:val="4896CAA8448448179070F99A88378956"/>
    <w:rsid w:val="00D734C9"/>
  </w:style>
  <w:style w:type="paragraph" w:customStyle="1" w:styleId="F35F5F2809284397889458264976431D">
    <w:name w:val="F35F5F2809284397889458264976431D"/>
    <w:rsid w:val="00D734C9"/>
  </w:style>
  <w:style w:type="paragraph" w:customStyle="1" w:styleId="5BB33A09B68943038E9F532F7D1A63CA">
    <w:name w:val="5BB33A09B68943038E9F532F7D1A63CA"/>
    <w:rsid w:val="00D734C9"/>
  </w:style>
  <w:style w:type="paragraph" w:customStyle="1" w:styleId="F9FF63C94B864C7F80C4DDFB1697512F">
    <w:name w:val="F9FF63C94B864C7F80C4DDFB1697512F"/>
    <w:rsid w:val="00D734C9"/>
  </w:style>
  <w:style w:type="paragraph" w:customStyle="1" w:styleId="AD44B007EC8D43B180B2F3F4BCFB8B74">
    <w:name w:val="AD44B007EC8D43B180B2F3F4BCFB8B74"/>
    <w:rsid w:val="00D734C9"/>
  </w:style>
  <w:style w:type="paragraph" w:customStyle="1" w:styleId="61B1860D2852410EB96A848911F4FFF1">
    <w:name w:val="61B1860D2852410EB96A848911F4FFF1"/>
    <w:rsid w:val="00D734C9"/>
  </w:style>
  <w:style w:type="paragraph" w:customStyle="1" w:styleId="81E9B1BBF80E45BD9D78E8EFB411D4C3">
    <w:name w:val="81E9B1BBF80E45BD9D78E8EFB411D4C3"/>
    <w:rsid w:val="00D734C9"/>
  </w:style>
  <w:style w:type="paragraph" w:customStyle="1" w:styleId="970BDC35441D49DB9BC7C1F5A0A70156">
    <w:name w:val="970BDC35441D49DB9BC7C1F5A0A70156"/>
    <w:rsid w:val="00D734C9"/>
  </w:style>
  <w:style w:type="paragraph" w:customStyle="1" w:styleId="91500F01F9404F39AE946FBB025FA3E1">
    <w:name w:val="91500F01F9404F39AE946FBB025FA3E1"/>
    <w:rsid w:val="00D734C9"/>
  </w:style>
  <w:style w:type="paragraph" w:customStyle="1" w:styleId="1F79F1E2AC0C47018DF0B770637ABBF8">
    <w:name w:val="1F79F1E2AC0C47018DF0B770637ABBF8"/>
    <w:rsid w:val="00D734C9"/>
  </w:style>
  <w:style w:type="paragraph" w:customStyle="1" w:styleId="3D03A900C093430E83A4D8D50170BA34">
    <w:name w:val="3D03A900C093430E83A4D8D50170BA34"/>
    <w:rsid w:val="00D734C9"/>
  </w:style>
  <w:style w:type="paragraph" w:customStyle="1" w:styleId="213890763E1A4C448A4467B7F0E28522">
    <w:name w:val="213890763E1A4C448A4467B7F0E28522"/>
    <w:rsid w:val="00D734C9"/>
  </w:style>
  <w:style w:type="paragraph" w:customStyle="1" w:styleId="26352792E1824C4595036DA2DD3D398A">
    <w:name w:val="26352792E1824C4595036DA2DD3D398A"/>
    <w:rsid w:val="00D734C9"/>
  </w:style>
  <w:style w:type="paragraph" w:customStyle="1" w:styleId="7B1960C6FED34E0F928ED8E2D3CD9FCE">
    <w:name w:val="7B1960C6FED34E0F928ED8E2D3CD9FCE"/>
    <w:rsid w:val="00D734C9"/>
  </w:style>
  <w:style w:type="paragraph" w:customStyle="1" w:styleId="C4692BC38E4345C5892A4C11D7AB7586">
    <w:name w:val="C4692BC38E4345C5892A4C11D7AB7586"/>
    <w:rsid w:val="00D734C9"/>
  </w:style>
  <w:style w:type="paragraph" w:customStyle="1" w:styleId="D035CC155ED449ED81A9127F9BA3B12C">
    <w:name w:val="D035CC155ED449ED81A9127F9BA3B12C"/>
    <w:rsid w:val="00D734C9"/>
  </w:style>
  <w:style w:type="paragraph" w:customStyle="1" w:styleId="04EA2096B41042E9A710E99A783F1703">
    <w:name w:val="04EA2096B41042E9A710E99A783F1703"/>
    <w:rsid w:val="00D734C9"/>
  </w:style>
  <w:style w:type="paragraph" w:customStyle="1" w:styleId="2D0A75E1CCD0431AA908A35655F8730B">
    <w:name w:val="2D0A75E1CCD0431AA908A35655F8730B"/>
    <w:rsid w:val="00D734C9"/>
  </w:style>
  <w:style w:type="paragraph" w:customStyle="1" w:styleId="79ADC93CB2A940639FB6F1DE904942FC">
    <w:name w:val="79ADC93CB2A940639FB6F1DE904942FC"/>
    <w:rsid w:val="00D734C9"/>
  </w:style>
  <w:style w:type="paragraph" w:customStyle="1" w:styleId="289A0D3A747248838AC7850246F3A9F7">
    <w:name w:val="289A0D3A747248838AC7850246F3A9F7"/>
    <w:rsid w:val="00D734C9"/>
  </w:style>
  <w:style w:type="paragraph" w:customStyle="1" w:styleId="C70E23D335FF43B994B6BF7C65CC038E">
    <w:name w:val="C70E23D335FF43B994B6BF7C65CC038E"/>
    <w:rsid w:val="00D734C9"/>
  </w:style>
  <w:style w:type="paragraph" w:customStyle="1" w:styleId="F48C885234B0453BB042EC88C8531D19">
    <w:name w:val="F48C885234B0453BB042EC88C8531D19"/>
    <w:rsid w:val="00D734C9"/>
  </w:style>
  <w:style w:type="paragraph" w:customStyle="1" w:styleId="45A1FE3CAFA544A19E1772A282EF863D">
    <w:name w:val="45A1FE3CAFA544A19E1772A282EF863D"/>
    <w:rsid w:val="00D734C9"/>
  </w:style>
  <w:style w:type="paragraph" w:customStyle="1" w:styleId="02A9A353DD174BFDB7996C042C1EA998">
    <w:name w:val="02A9A353DD174BFDB7996C042C1EA998"/>
    <w:rsid w:val="00D734C9"/>
  </w:style>
  <w:style w:type="paragraph" w:customStyle="1" w:styleId="D7125847ED164D488CE9535CB8CF4342">
    <w:name w:val="D7125847ED164D488CE9535CB8CF4342"/>
    <w:rsid w:val="00D734C9"/>
  </w:style>
  <w:style w:type="paragraph" w:customStyle="1" w:styleId="6BA1DEA8093C45A7B2A58D5F578C43A5">
    <w:name w:val="6BA1DEA8093C45A7B2A58D5F578C43A5"/>
    <w:rsid w:val="00D734C9"/>
  </w:style>
  <w:style w:type="paragraph" w:customStyle="1" w:styleId="28320F18CE0E40F482AA119CCC182072">
    <w:name w:val="28320F18CE0E40F482AA119CCC182072"/>
    <w:rsid w:val="00D734C9"/>
  </w:style>
  <w:style w:type="paragraph" w:customStyle="1" w:styleId="16CD4F1CE257403685F25D92B1EA83E2">
    <w:name w:val="16CD4F1CE257403685F25D92B1EA83E2"/>
    <w:rsid w:val="00D734C9"/>
  </w:style>
  <w:style w:type="paragraph" w:customStyle="1" w:styleId="28B20064CDF749F9BCC42BF29DADB5B8">
    <w:name w:val="28B20064CDF749F9BCC42BF29DADB5B8"/>
    <w:rsid w:val="00D734C9"/>
  </w:style>
  <w:style w:type="paragraph" w:customStyle="1" w:styleId="6926C515392B4350924AC752B3A59E51">
    <w:name w:val="6926C515392B4350924AC752B3A59E51"/>
    <w:rsid w:val="00D734C9"/>
  </w:style>
  <w:style w:type="paragraph" w:customStyle="1" w:styleId="91547723CB6A4084BA9BFF6DECBBAE35">
    <w:name w:val="91547723CB6A4084BA9BFF6DECBBAE35"/>
    <w:rsid w:val="00D734C9"/>
  </w:style>
  <w:style w:type="paragraph" w:customStyle="1" w:styleId="7DFC57FE2F87496D8245163668D79FDD">
    <w:name w:val="7DFC57FE2F87496D8245163668D79FDD"/>
    <w:rsid w:val="00D734C9"/>
  </w:style>
  <w:style w:type="paragraph" w:customStyle="1" w:styleId="18A53859DD6843A2BB72C0A962116A90">
    <w:name w:val="18A53859DD6843A2BB72C0A962116A90"/>
    <w:rsid w:val="00D734C9"/>
  </w:style>
  <w:style w:type="paragraph" w:customStyle="1" w:styleId="146A62843C18499C8486F8DCA8B0D795">
    <w:name w:val="146A62843C18499C8486F8DCA8B0D795"/>
    <w:rsid w:val="00D734C9"/>
  </w:style>
  <w:style w:type="paragraph" w:customStyle="1" w:styleId="433877E1C4D14D07B9EFDE6CE214202311">
    <w:name w:val="433877E1C4D14D07B9EFDE6CE214202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1">
    <w:name w:val="F554DA079FEC44FC9AC53DBB7C56CA64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2">
    <w:name w:val="B0F1CAAAECCF4DB7AA371566BC3A1355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1">
    <w:name w:val="321827F3CE32489EA28019508108AAA9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1">
    <w:name w:val="699A3F84CF3A4DC2801CDD410AE24677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8">
    <w:name w:val="C3A72BACFE34407E9275B026279315CF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8">
    <w:name w:val="557B67BA6BFA4F4786D6E9FEDDD109E6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8">
    <w:name w:val="7A67B66FC87E438B9AF2180BF3FB8932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8">
    <w:name w:val="352B00466AA4400594C0A99DED03C810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8">
    <w:name w:val="B06E9537DB0247DFBF8E46AD24144CFD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8">
    <w:name w:val="E04093A8857C4A2FA642E792D44951DB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8">
    <w:name w:val="C8DB6FBE679C490FAD8E52EE6EBBBE43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8">
    <w:name w:val="D42F8649093341E0919CC4D78D9CECA1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3">
    <w:name w:val="8E7447C5433643B6AE08B9B2C39F18F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3">
    <w:name w:val="7AD9919E6863402898D49B880E7AB9EC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3">
    <w:name w:val="CAFCED651DE241308E595D9C91FE639F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3">
    <w:name w:val="C789C5CEF8E04B3C90C53534038268E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7">
    <w:name w:val="67686D1B5FA348A7967D7AED69237681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7">
    <w:name w:val="1FFF28D54A664E5ABF513039C06042647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7">
    <w:name w:val="34A7C7D2F1CD42E880771A977012CEB87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7">
    <w:name w:val="01DCDF91EF6F441683E4FF2FF1A0312B7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7">
    <w:name w:val="93ADFADE7AEF44A88941D9CE0631B9477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6">
    <w:name w:val="D700B54E11404CACB0780D66E9530E286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2FF8EE2DD7C464CB420BB775F2C048F1">
    <w:name w:val="82FF8EE2DD7C464CB420BB775F2C048F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CCDFA3C69743C88F783EF7F47C375C1">
    <w:name w:val="13CCDFA3C69743C88F783EF7F47C375C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5A1FE3CAFA544A19E1772A282EF863D1">
    <w:name w:val="45A1FE3CAFA544A19E1772A282EF863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A9A353DD174BFDB7996C042C1EA9981">
    <w:name w:val="02A9A353DD174BFDB7996C042C1EA998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125847ED164D488CE9535CB8CF43421">
    <w:name w:val="D7125847ED164D488CE9535CB8CF4342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A1DEA8093C45A7B2A58D5F578C43A51">
    <w:name w:val="6BA1DEA8093C45A7B2A58D5F578C43A5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320F18CE0E40F482AA119CCC1820721">
    <w:name w:val="28320F18CE0E40F482AA119CCC182072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6CD4F1CE257403685F25D92B1EA83E21">
    <w:name w:val="16CD4F1CE257403685F25D92B1EA83E2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B20064CDF749F9BCC42BF29DADB5B81">
    <w:name w:val="28B20064CDF749F9BCC42BF29DADB5B8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26C515392B4350924AC752B3A59E511">
    <w:name w:val="6926C515392B4350924AC752B3A59E5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1">
    <w:name w:val="AC634826705946929B7DFB7D32CE4440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1">
    <w:name w:val="2D4078E7D190457DA7B36047FD1B96C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1">
    <w:name w:val="25BED34B4EF64601BD69D2C88FA9F2F8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1">
    <w:name w:val="52EE436648C0484BA271EEFD5D1B097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1">
    <w:name w:val="96A47D1D97664F67899B005BAE206C96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1">
    <w:name w:val="2972BCE28EF441CDBF4E898E84A4422B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1">
    <w:name w:val="92889C74AC37458B9BA68F5F57E89497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1">
    <w:name w:val="8DA2AEF474CD4AD09072A75C8D6A024F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1">
    <w:name w:val="A94B112024A04189A59FD4695D2CB5C2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1">
    <w:name w:val="E9C2DE1843D64F9F84C4A1A12E2E4433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1">
    <w:name w:val="B8460B9A308A4BF099ED4ABE6206CCBE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1">
    <w:name w:val="FCDBB187417C4FF7B6348525E81DCD9A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1">
    <w:name w:val="DBC6BD78582B46029EC0CE2BBFE1B345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1">
    <w:name w:val="C56CEF041738421CBE2DE13ED516D629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1">
    <w:name w:val="91547723CB6A4084BA9BFF6DECBBAE35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1">
    <w:name w:val="7DFC57FE2F87496D8245163668D79FDD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1">
    <w:name w:val="18A53859DD6843A2BB72C0A962116A90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1">
    <w:name w:val="146A62843C18499C8486F8DCA8B0D795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0E6CC6F3C6E4F21870164EA9F111FED2">
    <w:name w:val="A0E6CC6F3C6E4F21870164EA9F111FED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76190B760EE4B33B80340834C3E0EF12">
    <w:name w:val="976190B760EE4B33B80340834C3E0E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C8F866A7DC4F55B8ADF61DFC79A50E2">
    <w:name w:val="EFC8F866A7DC4F55B8ADF61DFC79A50E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F6B8BD005541158A804AB9DCD2DBD42">
    <w:name w:val="BCF6B8BD005541158A804AB9DCD2DBD4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D694ADCF94D5780FED710ED6857FA2">
    <w:name w:val="441D694ADCF94D5780FED710ED6857F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C5812F93A247E19395BAD40AA5247D2">
    <w:name w:val="07C5812F93A247E19395BAD40AA5247D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11">
    <w:name w:val="17854D5B8B4141C7A201008500B6FC33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2">
    <w:name w:val="9927B2CB05FE4787B62B7C3E19FD6FC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2">
    <w:name w:val="9C9CDE5904D5492281DD7E64BCC267CB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11">
    <w:name w:val="A7576483B6494F9CA1653E03450F4C16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2">
    <w:name w:val="A16A18716B39432BBD09EDF75B0CB5F0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2">
    <w:name w:val="0449C0CEF9834CEA9E80BEBDF1EB18D1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2">
    <w:name w:val="53EEE1756EAC470DBFE0D26A420C92E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2">
    <w:name w:val="B6BC609686E544C79F2867DBB662B798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2">
    <w:name w:val="19700F1278124250980552FEF2E4C22C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11">
    <w:name w:val="593A2FE6566D4791A080E1551F17764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2">
    <w:name w:val="58694D87DC8D4466A7492752622D6E8C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2">
    <w:name w:val="79EBFE63006C4053B35639FBC1257B2E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2">
    <w:name w:val="C4735EAAFC894C8CA1E3EFBCC953B32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2">
    <w:name w:val="4AAD3EC53C0D4542A1AB8A7825B36FB4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2">
    <w:name w:val="92F565AA33F04601AAB1F07AC203860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2">
    <w:name w:val="E324A76D2681410385FD95A71D255B7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2">
    <w:name w:val="E43A341FB55242DAAB0411B79FA76647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2">
    <w:name w:val="8D3D7F42814646359EBC6A4CE7F82884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2">
    <w:name w:val="224583372C05461786C8566F0EDD08C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2">
    <w:name w:val="84446AB76BB94D8E9BB05F542A39D02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2">
    <w:name w:val="4F63D3A0CA6848FDB55567649C79DB72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2">
    <w:name w:val="859EF4C6693B40C698C21FBA18593C0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2">
    <w:name w:val="E2C5A4BA959C419CABCF1F7D690E6420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2">
    <w:name w:val="9CD29A04B019444D8A9DBA66D116ED6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2">
    <w:name w:val="C0D00A8FC0A2428EA906BE098915D205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2">
    <w:name w:val="6E39E0A316E4447B832122D49B3EA6A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2">
    <w:name w:val="21EDD576FA7A497AB0749A5E47C6B340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2">
    <w:name w:val="61821064337840298957176B9EB811C8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2">
    <w:name w:val="5F2DBC2AD5C5400A8ED86897C0697B0B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2">
    <w:name w:val="6AD911838A02459A8A4ED1FE604C269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2">
    <w:name w:val="FD66344DF22149FB96354A9B76CC0CBC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2">
    <w:name w:val="61AC80A2EE974BA4BC84EF142CF96F31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2">
    <w:name w:val="FFB04DCDE521455A8D86FB39FBBC754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2">
    <w:name w:val="C9AB65F1A87D44E59BA54AAFC686C7D5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2">
    <w:name w:val="ECDE0FEB57014A94B4D4EC037C227D69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2">
    <w:name w:val="A8D1BC0ECE6447D69C4712BF21F7F23E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2">
    <w:name w:val="44124DA2FBE84B818953F1E8024650BE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2">
    <w:name w:val="D974A527A9C545ECB87F6D4B7771BE28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2">
    <w:name w:val="68ACB661E3D94A9581E4E4821199EB5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11">
    <w:name w:val="C487DA510AAD40C7852270487747F781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2">
    <w:name w:val="7082577F849548858001E70472654D1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2">
    <w:name w:val="70C030D16D064DFDB27C809D16470554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2">
    <w:name w:val="B9BA213A33C046C7B3E279218C19763B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2">
    <w:name w:val="4AC931C4C0194FFF9FF6657120769A9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2">
    <w:name w:val="42B0AD2E52DA43D9AFD4D6E919EA164A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2">
    <w:name w:val="1BAD17AA5E81456B9E6EFB6F16517FDD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2">
    <w:name w:val="65B94C33DE204445B9B207714D6025E8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2">
    <w:name w:val="D41D9202306E41BC8856F22A9E614F91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3">
    <w:name w:val="D75E56814D8848FFA8B71B7F7D06D4F6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3">
    <w:name w:val="EE12B92F22634986B6761059BD84D2B0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3">
    <w:name w:val="73C6696B1FC0476F82C4EA826DA7AF2F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3">
    <w:name w:val="10BF935319A94C819C29C3A64CD8432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3">
    <w:name w:val="8F1AD5BFAF1B49D29AE1721E1F490045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2">
    <w:name w:val="F16BACB817C549E4B449F0ACFDF52735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2">
    <w:name w:val="3678D80C240E4D3792E9DADF032851FB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2">
    <w:name w:val="559AC65795DF4C818711F7CDF2C7A793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2">
    <w:name w:val="30F133AC362E42609EE9AF85E90A6D34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2">
    <w:name w:val="17D5E96F6FEA4F42BF5AAD7E9B75574B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2">
    <w:name w:val="ED509A5178814D6FBB47B768B1CF232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2">
    <w:name w:val="574481EB0E52487893F6066A027108C7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2">
    <w:name w:val="8EFD8506E09C4F36A0C256028B618823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2">
    <w:name w:val="3283E4FC857145C780153E557A9858E4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2">
    <w:name w:val="A725B3D298164578AA8D2FA85823006A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2">
    <w:name w:val="EABE50E4CBEC41B29CD0D6F199A20684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2">
    <w:name w:val="53D29E588BCD44ED9A33578A7706C816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2">
    <w:name w:val="1E296FA6A8E743D3BF17E63816AB2935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2">
    <w:name w:val="B5FFD266878943FC98881A7F9D9ADCB4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2">
    <w:name w:val="BC8F7E7F86B741558D0C0DC350D516E3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2">
    <w:name w:val="C0AB9D2466234EBABD973859A91247ED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2">
    <w:name w:val="BD4B1CC354EE4C9D9953FD8CD5546B72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2">
    <w:name w:val="9A525E2443CE472890A7405BC95321DD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2">
    <w:name w:val="269021FF352149F5A8F47C7356614701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2">
    <w:name w:val="22B9874D39C04A0791EE630DD7D224B012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11">
    <w:name w:val="233CF355EC29467282E35A6A3AE7B0AF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1">
    <w:name w:val="F3662B2EEDBF4805AFAB9561ECC51C4211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12">
    <w:name w:val="433877E1C4D14D07B9EFDE6CE214202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2">
    <w:name w:val="F554DA079FEC44FC9AC53DBB7C56CA64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3">
    <w:name w:val="B0F1CAAAECCF4DB7AA371566BC3A1355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2">
    <w:name w:val="321827F3CE32489EA28019508108AAA9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2">
    <w:name w:val="699A3F84CF3A4DC2801CDD410AE24677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3A72BACFE34407E9275B026279315CF9">
    <w:name w:val="C3A72BACFE34407E9275B026279315CF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57B67BA6BFA4F4786D6E9FEDDD109E69">
    <w:name w:val="557B67BA6BFA4F4786D6E9FEDDD109E6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67B66FC87E438B9AF2180BF3FB89329">
    <w:name w:val="7A67B66FC87E438B9AF2180BF3FB8932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52B00466AA4400594C0A99DED03C8109">
    <w:name w:val="352B00466AA4400594C0A99DED03C810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6E9537DB0247DFBF8E46AD24144CFD9">
    <w:name w:val="B06E9537DB0247DFBF8E46AD24144CFD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4093A8857C4A2FA642E792D44951DB9">
    <w:name w:val="E04093A8857C4A2FA642E792D44951DB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8DB6FBE679C490FAD8E52EE6EBBBE439">
    <w:name w:val="C8DB6FBE679C490FAD8E52EE6EBBBE43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2F8649093341E0919CC4D78D9CECA19">
    <w:name w:val="D42F8649093341E0919CC4D78D9CECA19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4">
    <w:name w:val="8E7447C5433643B6AE08B9B2C39F18F31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4">
    <w:name w:val="7AD9919E6863402898D49B880E7AB9EC1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4">
    <w:name w:val="CAFCED651DE241308E595D9C91FE639F1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4">
    <w:name w:val="C789C5CEF8E04B3C90C53534038268ED14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8">
    <w:name w:val="67686D1B5FA348A7967D7AED692376818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8">
    <w:name w:val="1FFF28D54A664E5ABF513039C06042648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8">
    <w:name w:val="34A7C7D2F1CD42E880771A977012CEB88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8">
    <w:name w:val="01DCDF91EF6F441683E4FF2FF1A0312B8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8">
    <w:name w:val="93ADFADE7AEF44A88941D9CE0631B9478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7">
    <w:name w:val="D700B54E11404CACB0780D66E9530E287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2FF8EE2DD7C464CB420BB775F2C048F2">
    <w:name w:val="82FF8EE2DD7C464CB420BB775F2C048F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CCDFA3C69743C88F783EF7F47C375C2">
    <w:name w:val="13CCDFA3C69743C88F783EF7F47C375C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5A1FE3CAFA544A19E1772A282EF863D2">
    <w:name w:val="45A1FE3CAFA544A19E1772A282EF863D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A9A353DD174BFDB7996C042C1EA9982">
    <w:name w:val="02A9A353DD174BFDB7996C042C1EA998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125847ED164D488CE9535CB8CF43422">
    <w:name w:val="D7125847ED164D488CE9535CB8CF4342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A1DEA8093C45A7B2A58D5F578C43A52">
    <w:name w:val="6BA1DEA8093C45A7B2A58D5F578C43A5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320F18CE0E40F482AA119CCC1820722">
    <w:name w:val="28320F18CE0E40F482AA119CCC182072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6CD4F1CE257403685F25D92B1EA83E22">
    <w:name w:val="16CD4F1CE257403685F25D92B1EA83E2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B20064CDF749F9BCC42BF29DADB5B82">
    <w:name w:val="28B20064CDF749F9BCC42BF29DADB5B8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26C515392B4350924AC752B3A59E512">
    <w:name w:val="6926C515392B4350924AC752B3A59E5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2">
    <w:name w:val="AC634826705946929B7DFB7D32CE4440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2">
    <w:name w:val="2D4078E7D190457DA7B36047FD1B96C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2">
    <w:name w:val="25BED34B4EF64601BD69D2C88FA9F2F8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2">
    <w:name w:val="52EE436648C0484BA271EEFD5D1B097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2">
    <w:name w:val="96A47D1D97664F67899B005BAE206C96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2">
    <w:name w:val="2972BCE28EF441CDBF4E898E84A4422B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2">
    <w:name w:val="92889C74AC37458B9BA68F5F57E89497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2">
    <w:name w:val="8DA2AEF474CD4AD09072A75C8D6A024F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2">
    <w:name w:val="A94B112024A04189A59FD4695D2CB5C2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2">
    <w:name w:val="E9C2DE1843D64F9F84C4A1A12E2E4433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2">
    <w:name w:val="B8460B9A308A4BF099ED4ABE6206CCBE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2">
    <w:name w:val="FCDBB187417C4FF7B6348525E81DCD9A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2">
    <w:name w:val="DBC6BD78582B46029EC0CE2BBFE1B345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2">
    <w:name w:val="C56CEF041738421CBE2DE13ED516D629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2">
    <w:name w:val="91547723CB6A4084BA9BFF6DECBBAE35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2">
    <w:name w:val="7DFC57FE2F87496D8245163668D79FDD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2">
    <w:name w:val="18A53859DD6843A2BB72C0A962116A90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2">
    <w:name w:val="146A62843C18499C8486F8DCA8B0D795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0E6CC6F3C6E4F21870164EA9F111FED3">
    <w:name w:val="A0E6CC6F3C6E4F21870164EA9F111FED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76190B760EE4B33B80340834C3E0EF13">
    <w:name w:val="976190B760EE4B33B80340834C3E0EF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C8F866A7DC4F55B8ADF61DFC79A50E3">
    <w:name w:val="EFC8F866A7DC4F55B8ADF61DFC79A50E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CF6B8BD005541158A804AB9DCD2DBD43">
    <w:name w:val="BCF6B8BD005541158A804AB9DCD2DBD4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D694ADCF94D5780FED710ED6857FA3">
    <w:name w:val="441D694ADCF94D5780FED710ED6857FA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C5812F93A247E19395BAD40AA5247D3">
    <w:name w:val="07C5812F93A247E19395BAD40AA5247D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7854D5B8B4141C7A201008500B6FC3312">
    <w:name w:val="17854D5B8B4141C7A201008500B6FC33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927B2CB05FE4787B62B7C3E19FD6FC313">
    <w:name w:val="9927B2CB05FE4787B62B7C3E19FD6FC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9CDE5904D5492281DD7E64BCC267CB13">
    <w:name w:val="9C9CDE5904D5492281DD7E64BCC267CB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6483B6494F9CA1653E03450F4C1612">
    <w:name w:val="A7576483B6494F9CA1653E03450F4C16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16A18716B39432BBD09EDF75B0CB5F013">
    <w:name w:val="A16A18716B39432BBD09EDF75B0CB5F0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449C0CEF9834CEA9E80BEBDF1EB18D113">
    <w:name w:val="0449C0CEF9834CEA9E80BEBDF1EB18D1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3EEE1756EAC470DBFE0D26A420C92EF13">
    <w:name w:val="53EEE1756EAC470DBFE0D26A420C92EF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6BC609686E544C79F2867DBB662B79813">
    <w:name w:val="B6BC609686E544C79F2867DBB662B798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700F1278124250980552FEF2E4C22C13">
    <w:name w:val="19700F1278124250980552FEF2E4C22C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93A2FE6566D4791A080E1551F17764F12">
    <w:name w:val="593A2FE6566D4791A080E1551F17764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8694D87DC8D4466A7492752622D6E8C13">
    <w:name w:val="58694D87DC8D4466A7492752622D6E8C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EBFE63006C4053B35639FBC1257B2E13">
    <w:name w:val="79EBFE63006C4053B35639FBC1257B2E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735EAAFC894C8CA1E3EFBCC953B32313">
    <w:name w:val="C4735EAAFC894C8CA1E3EFBCC953B32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AD3EC53C0D4542A1AB8A7825B36FB413">
    <w:name w:val="4AAD3EC53C0D4542A1AB8A7825B36FB4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F565AA33F04601AAB1F07AC203860A13">
    <w:name w:val="92F565AA33F04601AAB1F07AC203860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324A76D2681410385FD95A71D255B7113">
    <w:name w:val="E324A76D2681410385FD95A71D255B7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43A341FB55242DAAB0411B79FA7664713">
    <w:name w:val="E43A341FB55242DAAB0411B79FA76647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3D7F42814646359EBC6A4CE7F8288413">
    <w:name w:val="8D3D7F42814646359EBC6A4CE7F82884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24583372C05461786C8566F0EDD08CD13">
    <w:name w:val="224583372C05461786C8566F0EDD08C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4446AB76BB94D8E9BB05F542A39D02A13">
    <w:name w:val="84446AB76BB94D8E9BB05F542A39D02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F63D3A0CA6848FDB55567649C79DB7213">
    <w:name w:val="4F63D3A0CA6848FDB55567649C79DB72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59EF4C6693B40C698C21FBA18593C0D13">
    <w:name w:val="859EF4C6693B40C698C21FBA18593C0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2C5A4BA959C419CABCF1F7D690E642013">
    <w:name w:val="E2C5A4BA959C419CABCF1F7D690E6420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D29A04B019444D8A9DBA66D116ED6313">
    <w:name w:val="9CD29A04B019444D8A9DBA66D116ED6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0D00A8FC0A2428EA906BE098915D20513">
    <w:name w:val="C0D00A8FC0A2428EA906BE098915D205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E39E0A316E4447B832122D49B3EA6AA13">
    <w:name w:val="6E39E0A316E4447B832122D49B3EA6A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1EDD576FA7A497AB0749A5E47C6B34013">
    <w:name w:val="21EDD576FA7A497AB0749A5E47C6B340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821064337840298957176B9EB811C813">
    <w:name w:val="61821064337840298957176B9EB811C8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F2DBC2AD5C5400A8ED86897C0697B0B13">
    <w:name w:val="5F2DBC2AD5C5400A8ED86897C0697B0B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AD911838A02459A8A4ED1FE604C269A13">
    <w:name w:val="6AD911838A02459A8A4ED1FE604C269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6344DF22149FB96354A9B76CC0CBC13">
    <w:name w:val="FD66344DF22149FB96354A9B76CC0CBC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1AC80A2EE974BA4BC84EF142CF96F3113">
    <w:name w:val="61AC80A2EE974BA4BC84EF142CF96F31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FB04DCDE521455A8D86FB39FBBC754313">
    <w:name w:val="FFB04DCDE521455A8D86FB39FBBC7543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9AB65F1A87D44E59BA54AAFC686C7D513">
    <w:name w:val="C9AB65F1A87D44E59BA54AAFC686C7D5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DE0FEB57014A94B4D4EC037C227D6913">
    <w:name w:val="ECDE0FEB57014A94B4D4EC037C227D69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8D1BC0ECE6447D69C4712BF21F7F23E13">
    <w:name w:val="A8D1BC0ECE6447D69C4712BF21F7F23E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4124DA2FBE84B818953F1E8024650BE13">
    <w:name w:val="44124DA2FBE84B818953F1E8024650BE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974A527A9C545ECB87F6D4B7771BE2813">
    <w:name w:val="D974A527A9C545ECB87F6D4B7771BE28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68ACB661E3D94A9581E4E4821199EB5D13">
    <w:name w:val="68ACB661E3D94A9581E4E4821199EB5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487DA510AAD40C7852270487747F78112">
    <w:name w:val="C487DA510AAD40C7852270487747F781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82577F849548858001E70472654D1D13">
    <w:name w:val="7082577F849548858001E70472654D1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0C030D16D064DFDB27C809D1647055413">
    <w:name w:val="70C030D16D064DFDB27C809D16470554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9BA213A33C046C7B3E279218C19763B13">
    <w:name w:val="B9BA213A33C046C7B3E279218C19763B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AC931C4C0194FFF9FF6657120769A9113">
    <w:name w:val="4AC931C4C0194FFF9FF6657120769A9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2B0AD2E52DA43D9AFD4D6E919EA164A13">
    <w:name w:val="42B0AD2E52DA43D9AFD4D6E919EA164A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BAD17AA5E81456B9E6EFB6F16517FDD13">
    <w:name w:val="1BAD17AA5E81456B9E6EFB6F16517FDD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5B94C33DE204445B9B207714D6025E813">
    <w:name w:val="65B94C33DE204445B9B207714D6025E8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41D9202306E41BC8856F22A9E614F9113">
    <w:name w:val="D41D9202306E41BC8856F22A9E614F9113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5E56814D8848FFA8B71B7F7D06D4F614">
    <w:name w:val="D75E56814D8848FFA8B71B7F7D06D4F6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E12B92F22634986B6761059BD84D2B014">
    <w:name w:val="EE12B92F22634986B6761059BD84D2B0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73C6696B1FC0476F82C4EA826DA7AF2F14">
    <w:name w:val="73C6696B1FC0476F82C4EA826DA7AF2F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0BF935319A94C819C29C3A64CD8432114">
    <w:name w:val="10BF935319A94C819C29C3A64CD84321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F1AD5BFAF1B49D29AE1721E1F49004514">
    <w:name w:val="8F1AD5BFAF1B49D29AE1721E1F49004514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F16BACB817C549E4B449F0ACFDF5273513">
    <w:name w:val="F16BACB817C549E4B449F0ACFDF52735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678D80C240E4D3792E9DADF032851FB13">
    <w:name w:val="3678D80C240E4D3792E9DADF032851FB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59AC65795DF4C818711F7CDF2C7A79313">
    <w:name w:val="559AC65795DF4C818711F7CDF2C7A793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F133AC362E42609EE9AF85E90A6D3413">
    <w:name w:val="30F133AC362E42609EE9AF85E90A6D34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7D5E96F6FEA4F42BF5AAD7E9B75574B13">
    <w:name w:val="17D5E96F6FEA4F42BF5AAD7E9B75574B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D509A5178814D6FBB47B768B1CF232113">
    <w:name w:val="ED509A5178814D6FBB47B768B1CF232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74481EB0E52487893F6066A027108C713">
    <w:name w:val="574481EB0E52487893F6066A027108C7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EFD8506E09C4F36A0C256028B61882313">
    <w:name w:val="8EFD8506E09C4F36A0C256028B618823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283E4FC857145C780153E557A9858E413">
    <w:name w:val="3283E4FC857145C780153E557A9858E4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725B3D298164578AA8D2FA85823006A13">
    <w:name w:val="A725B3D298164578AA8D2FA85823006A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EABE50E4CBEC41B29CD0D6F199A2068413">
    <w:name w:val="EABE50E4CBEC41B29CD0D6F199A20684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53D29E588BCD44ED9A33578A7706C81613">
    <w:name w:val="53D29E588BCD44ED9A33578A7706C816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1E296FA6A8E743D3BF17E63816AB293513">
    <w:name w:val="1E296FA6A8E743D3BF17E63816AB2935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5FFD266878943FC98881A7F9D9ADCB413">
    <w:name w:val="B5FFD266878943FC98881A7F9D9ADCB4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C8F7E7F86B741558D0C0DC350D516E313">
    <w:name w:val="BC8F7E7F86B741558D0C0DC350D516E3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0AB9D2466234EBABD973859A91247ED13">
    <w:name w:val="C0AB9D2466234EBABD973859A91247ED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BD4B1CC354EE4C9D9953FD8CD5546B7213">
    <w:name w:val="BD4B1CC354EE4C9D9953FD8CD5546B72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A525E2443CE472890A7405BC95321DD13">
    <w:name w:val="9A525E2443CE472890A7405BC95321DD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69021FF352149F5A8F47C735661470113">
    <w:name w:val="269021FF352149F5A8F47C7356614701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2B9874D39C04A0791EE630DD7D224B013">
    <w:name w:val="22B9874D39C04A0791EE630DD7D224B013"/>
    <w:rsid w:val="00D734C9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233CF355EC29467282E35A6A3AE7B0AF12">
    <w:name w:val="233CF355EC29467282E35A6A3AE7B0AF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2">
    <w:name w:val="F3662B2EEDBF4805AFAB9561ECC51C4212"/>
    <w:rsid w:val="00D734C9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4F09A58A17746CEA4814D923B380591">
    <w:name w:val="E4F09A58A17746CEA4814D923B380591"/>
    <w:rsid w:val="00D734C9"/>
  </w:style>
  <w:style w:type="paragraph" w:customStyle="1" w:styleId="1255DFEEE5A042218800DB569B346663">
    <w:name w:val="1255DFEEE5A042218800DB569B346663"/>
    <w:rsid w:val="00D734C9"/>
  </w:style>
  <w:style w:type="paragraph" w:customStyle="1" w:styleId="CBA7C73C9B3E4015A92FEB430B154D95">
    <w:name w:val="CBA7C73C9B3E4015A92FEB430B154D95"/>
    <w:rsid w:val="00D734C9"/>
  </w:style>
  <w:style w:type="paragraph" w:customStyle="1" w:styleId="F9D76D6E673A4823BEC45245B92E72B8">
    <w:name w:val="F9D76D6E673A4823BEC45245B92E72B8"/>
    <w:rsid w:val="00D734C9"/>
  </w:style>
  <w:style w:type="paragraph" w:customStyle="1" w:styleId="8E9FED867FA646ED87FBBE90DCE8A1F6">
    <w:name w:val="8E9FED867FA646ED87FBBE90DCE8A1F6"/>
    <w:rsid w:val="00D734C9"/>
  </w:style>
  <w:style w:type="paragraph" w:customStyle="1" w:styleId="F1418C934EFA41828AAF8359F32FFEFA">
    <w:name w:val="F1418C934EFA41828AAF8359F32FFEFA"/>
    <w:rsid w:val="00D734C9"/>
  </w:style>
  <w:style w:type="paragraph" w:customStyle="1" w:styleId="EAC7EBB9F6054659B0DC3531F0FC1AD5">
    <w:name w:val="EAC7EBB9F6054659B0DC3531F0FC1AD5"/>
    <w:rsid w:val="00D734C9"/>
  </w:style>
  <w:style w:type="paragraph" w:customStyle="1" w:styleId="CE7C59EADC064808BE8F0F5E3AE51B80">
    <w:name w:val="CE7C59EADC064808BE8F0F5E3AE51B80"/>
    <w:rsid w:val="00D734C9"/>
  </w:style>
  <w:style w:type="paragraph" w:customStyle="1" w:styleId="4F9EB1931A334E6F86574999E9DE6947">
    <w:name w:val="4F9EB1931A334E6F86574999E9DE6947"/>
    <w:rsid w:val="00D734C9"/>
  </w:style>
  <w:style w:type="paragraph" w:customStyle="1" w:styleId="51EDA3FD245E4408ADE091560C3FA74A">
    <w:name w:val="51EDA3FD245E4408ADE091560C3FA74A"/>
    <w:rsid w:val="00D734C9"/>
  </w:style>
  <w:style w:type="paragraph" w:customStyle="1" w:styleId="76CCF3DFA115472DBDBD88FE81A1D1A8">
    <w:name w:val="76CCF3DFA115472DBDBD88FE81A1D1A8"/>
    <w:rsid w:val="00D734C9"/>
  </w:style>
  <w:style w:type="paragraph" w:customStyle="1" w:styleId="37A75635D63D4CA9BC63CB25AF1BF3E9">
    <w:name w:val="37A75635D63D4CA9BC63CB25AF1BF3E9"/>
    <w:rsid w:val="00D734C9"/>
  </w:style>
  <w:style w:type="paragraph" w:customStyle="1" w:styleId="34847A9CBEED48CAB3D7CCFE4E6CC6DD">
    <w:name w:val="34847A9CBEED48CAB3D7CCFE4E6CC6DD"/>
    <w:rsid w:val="00D734C9"/>
  </w:style>
  <w:style w:type="paragraph" w:customStyle="1" w:styleId="1FDD5FE993FE4B59B22A2775BE4ACE55">
    <w:name w:val="1FDD5FE993FE4B59B22A2775BE4ACE55"/>
    <w:rsid w:val="00D734C9"/>
  </w:style>
  <w:style w:type="paragraph" w:customStyle="1" w:styleId="78EBA10C79C84AE2A5258DDD1448EB03">
    <w:name w:val="78EBA10C79C84AE2A5258DDD1448EB03"/>
    <w:rsid w:val="00D734C9"/>
  </w:style>
  <w:style w:type="paragraph" w:customStyle="1" w:styleId="C2B12CAD698F4C08A3DF9C73BDFEDB0A">
    <w:name w:val="C2B12CAD698F4C08A3DF9C73BDFEDB0A"/>
    <w:rsid w:val="00D734C9"/>
  </w:style>
  <w:style w:type="paragraph" w:customStyle="1" w:styleId="273DBEDD497C4889A0B2072D41239255">
    <w:name w:val="273DBEDD497C4889A0B2072D41239255"/>
    <w:rsid w:val="00D734C9"/>
  </w:style>
  <w:style w:type="paragraph" w:customStyle="1" w:styleId="6206D26A580A4B239620B4B5F15DC305">
    <w:name w:val="6206D26A580A4B239620B4B5F15DC305"/>
    <w:rsid w:val="00D734C9"/>
  </w:style>
  <w:style w:type="paragraph" w:customStyle="1" w:styleId="9280CFA2FA0044EDAF99A3D8D2185D8C">
    <w:name w:val="9280CFA2FA0044EDAF99A3D8D2185D8C"/>
    <w:rsid w:val="00D734C9"/>
  </w:style>
  <w:style w:type="paragraph" w:customStyle="1" w:styleId="C0DF00F8E9C4460499C3611580BDE0AC">
    <w:name w:val="C0DF00F8E9C4460499C3611580BDE0AC"/>
    <w:rsid w:val="00D734C9"/>
  </w:style>
  <w:style w:type="paragraph" w:customStyle="1" w:styleId="5BF2F93DD6FF467FBC36E81D935BD915">
    <w:name w:val="5BF2F93DD6FF467FBC36E81D935BD915"/>
    <w:rsid w:val="00D734C9"/>
  </w:style>
  <w:style w:type="paragraph" w:customStyle="1" w:styleId="4C10A095BCA34EC9BCB6B1E64AE7374B">
    <w:name w:val="4C10A095BCA34EC9BCB6B1E64AE7374B"/>
    <w:rsid w:val="00D734C9"/>
  </w:style>
  <w:style w:type="paragraph" w:customStyle="1" w:styleId="1D50F7F81F594C7096FD9CFEDFF040E0">
    <w:name w:val="1D50F7F81F594C7096FD9CFEDFF040E0"/>
    <w:rsid w:val="00D734C9"/>
  </w:style>
  <w:style w:type="paragraph" w:customStyle="1" w:styleId="E66094B26305471590808D4D70BC6ABE">
    <w:name w:val="E66094B26305471590808D4D70BC6ABE"/>
    <w:rsid w:val="00D734C9"/>
  </w:style>
  <w:style w:type="paragraph" w:customStyle="1" w:styleId="91AF724749B2431C991F7CC7B7A4AB95">
    <w:name w:val="91AF724749B2431C991F7CC7B7A4AB95"/>
    <w:rsid w:val="00D734C9"/>
  </w:style>
  <w:style w:type="paragraph" w:customStyle="1" w:styleId="0A3216110FB04E05B9F58485392F9D59">
    <w:name w:val="0A3216110FB04E05B9F58485392F9D59"/>
    <w:rsid w:val="00D734C9"/>
  </w:style>
  <w:style w:type="paragraph" w:customStyle="1" w:styleId="E96B9FADD3A14A8FBBFB9259B58B1445">
    <w:name w:val="E96B9FADD3A14A8FBBFB9259B58B1445"/>
    <w:rsid w:val="00D734C9"/>
  </w:style>
  <w:style w:type="paragraph" w:customStyle="1" w:styleId="5EF57A03D8664476AEA06E9DDDB9C3BB">
    <w:name w:val="5EF57A03D8664476AEA06E9DDDB9C3BB"/>
    <w:rsid w:val="00D734C9"/>
  </w:style>
  <w:style w:type="paragraph" w:customStyle="1" w:styleId="BD727B88DDCA4AB899B948C53158DAB5">
    <w:name w:val="BD727B88DDCA4AB899B948C53158DAB5"/>
    <w:rsid w:val="00D734C9"/>
  </w:style>
  <w:style w:type="paragraph" w:customStyle="1" w:styleId="7F7AC890CBDE477D8171F8E714BC2A9F">
    <w:name w:val="7F7AC890CBDE477D8171F8E714BC2A9F"/>
    <w:rsid w:val="00D734C9"/>
  </w:style>
  <w:style w:type="paragraph" w:customStyle="1" w:styleId="036F2839DDCE468A86B16BC592867F8C">
    <w:name w:val="036F2839DDCE468A86B16BC592867F8C"/>
    <w:rsid w:val="00D734C9"/>
  </w:style>
  <w:style w:type="paragraph" w:customStyle="1" w:styleId="78C79F5A2F9D4420A87F7AC475BA4735">
    <w:name w:val="78C79F5A2F9D4420A87F7AC475BA4735"/>
    <w:rsid w:val="00D734C9"/>
  </w:style>
  <w:style w:type="paragraph" w:customStyle="1" w:styleId="C6E4836E8AC342FAA3BA20A20EBD29BA">
    <w:name w:val="C6E4836E8AC342FAA3BA20A20EBD29BA"/>
    <w:rsid w:val="00D734C9"/>
  </w:style>
  <w:style w:type="paragraph" w:customStyle="1" w:styleId="D15BAE29A8FD4BE4AEDA1AE774F02B38">
    <w:name w:val="D15BAE29A8FD4BE4AEDA1AE774F02B38"/>
    <w:rsid w:val="008F72C3"/>
  </w:style>
  <w:style w:type="paragraph" w:customStyle="1" w:styleId="66B2EB4486E74D5A8C7AB6A6EE5FC684">
    <w:name w:val="66B2EB4486E74D5A8C7AB6A6EE5FC684"/>
    <w:rsid w:val="008F72C3"/>
  </w:style>
  <w:style w:type="paragraph" w:customStyle="1" w:styleId="E9E01EA1687B49B4930B2C86EC5FC8EF">
    <w:name w:val="E9E01EA1687B49B4930B2C86EC5FC8EF"/>
    <w:rsid w:val="008F72C3"/>
  </w:style>
  <w:style w:type="paragraph" w:customStyle="1" w:styleId="28E5C1818CC54C74A38D2925225E54D7">
    <w:name w:val="28E5C1818CC54C74A38D2925225E54D7"/>
    <w:rsid w:val="008F72C3"/>
  </w:style>
  <w:style w:type="paragraph" w:customStyle="1" w:styleId="718DA042F3E14872814F5E827239FC54">
    <w:name w:val="718DA042F3E14872814F5E827239FC54"/>
    <w:rsid w:val="008F72C3"/>
  </w:style>
  <w:style w:type="paragraph" w:customStyle="1" w:styleId="71FABEDEE1C74501947C46053FCC481B">
    <w:name w:val="71FABEDEE1C74501947C46053FCC481B"/>
    <w:rsid w:val="008F72C3"/>
  </w:style>
  <w:style w:type="paragraph" w:customStyle="1" w:styleId="00900046B71B477DA8B43EADC71917F3">
    <w:name w:val="00900046B71B477DA8B43EADC71917F3"/>
    <w:rsid w:val="008F72C3"/>
  </w:style>
  <w:style w:type="paragraph" w:customStyle="1" w:styleId="6E7D3761336F4382A235A49AC76F4F53">
    <w:name w:val="6E7D3761336F4382A235A49AC76F4F53"/>
    <w:rsid w:val="008F72C3"/>
  </w:style>
  <w:style w:type="paragraph" w:customStyle="1" w:styleId="B2C63499E63448B2899459F23B2AEEC2">
    <w:name w:val="B2C63499E63448B2899459F23B2AEEC2"/>
    <w:rsid w:val="008F72C3"/>
  </w:style>
  <w:style w:type="paragraph" w:customStyle="1" w:styleId="D80D2086E32B499F906A562B356F525B">
    <w:name w:val="D80D2086E32B499F906A562B356F525B"/>
    <w:rsid w:val="008F72C3"/>
  </w:style>
  <w:style w:type="paragraph" w:customStyle="1" w:styleId="691882D8CA8F48FFB9C8D286CA6310BC">
    <w:name w:val="691882D8CA8F48FFB9C8D286CA6310BC"/>
    <w:rsid w:val="008F72C3"/>
  </w:style>
  <w:style w:type="paragraph" w:customStyle="1" w:styleId="523D321DB32C43E488105FF4C04DA60E">
    <w:name w:val="523D321DB32C43E488105FF4C04DA60E"/>
    <w:rsid w:val="008F72C3"/>
  </w:style>
  <w:style w:type="paragraph" w:customStyle="1" w:styleId="7DCA4FE5581C40F4B2915532C3F816B9">
    <w:name w:val="7DCA4FE5581C40F4B2915532C3F816B9"/>
    <w:rsid w:val="008F72C3"/>
  </w:style>
  <w:style w:type="paragraph" w:customStyle="1" w:styleId="4CF18FDFF97C409EADE87D22B9A6275D">
    <w:name w:val="4CF18FDFF97C409EADE87D22B9A6275D"/>
    <w:rsid w:val="008F72C3"/>
  </w:style>
  <w:style w:type="paragraph" w:customStyle="1" w:styleId="7C69FBDAFEE046259BE5864832E3FAFD">
    <w:name w:val="7C69FBDAFEE046259BE5864832E3FAFD"/>
    <w:rsid w:val="008F72C3"/>
  </w:style>
  <w:style w:type="paragraph" w:customStyle="1" w:styleId="3741F337E41F4285BED52C0BCAF159DC">
    <w:name w:val="3741F337E41F4285BED52C0BCAF159DC"/>
    <w:rsid w:val="008F72C3"/>
  </w:style>
  <w:style w:type="paragraph" w:customStyle="1" w:styleId="9644BBF2ACB74D2F91925C750A80F0E5">
    <w:name w:val="9644BBF2ACB74D2F91925C750A80F0E5"/>
    <w:rsid w:val="008F72C3"/>
  </w:style>
  <w:style w:type="paragraph" w:customStyle="1" w:styleId="79DCCF091ED7460ABCD7992E4DAFFC6E">
    <w:name w:val="79DCCF091ED7460ABCD7992E4DAFFC6E"/>
    <w:rsid w:val="008F72C3"/>
  </w:style>
  <w:style w:type="paragraph" w:customStyle="1" w:styleId="CE12400E8AF446218D31F0EE26973023">
    <w:name w:val="CE12400E8AF446218D31F0EE26973023"/>
    <w:rsid w:val="008F72C3"/>
  </w:style>
  <w:style w:type="paragraph" w:customStyle="1" w:styleId="9301141C75864466BB08083EC82B2438">
    <w:name w:val="9301141C75864466BB08083EC82B2438"/>
    <w:rsid w:val="008F72C3"/>
  </w:style>
  <w:style w:type="paragraph" w:customStyle="1" w:styleId="C0A243DEA22E4177BCCE1A6CBEA1365D">
    <w:name w:val="C0A243DEA22E4177BCCE1A6CBEA1365D"/>
    <w:rsid w:val="008F72C3"/>
  </w:style>
  <w:style w:type="paragraph" w:customStyle="1" w:styleId="25CA077B1B074561BEC21D9791D3537E">
    <w:name w:val="25CA077B1B074561BEC21D9791D3537E"/>
    <w:rsid w:val="008F72C3"/>
  </w:style>
  <w:style w:type="paragraph" w:customStyle="1" w:styleId="AE4175AD52174BC6BE5E4FED652C358C">
    <w:name w:val="AE4175AD52174BC6BE5E4FED652C358C"/>
    <w:rsid w:val="008F72C3"/>
  </w:style>
  <w:style w:type="paragraph" w:customStyle="1" w:styleId="8A3E42E6E68D40848F7E1A964E5AB5F6">
    <w:name w:val="8A3E42E6E68D40848F7E1A964E5AB5F6"/>
    <w:rsid w:val="008F72C3"/>
  </w:style>
  <w:style w:type="paragraph" w:customStyle="1" w:styleId="C2F76D033E4B4BB785C25E5A40FFC5FC">
    <w:name w:val="C2F76D033E4B4BB785C25E5A40FFC5FC"/>
    <w:rsid w:val="008F72C3"/>
  </w:style>
  <w:style w:type="paragraph" w:customStyle="1" w:styleId="88F66F4DA19E465D8A5FCDC199A7F915">
    <w:name w:val="88F66F4DA19E465D8A5FCDC199A7F915"/>
    <w:rsid w:val="008F72C3"/>
  </w:style>
  <w:style w:type="paragraph" w:customStyle="1" w:styleId="AF9C5A56CC884AA6B14607E22D011452">
    <w:name w:val="AF9C5A56CC884AA6B14607E22D011452"/>
    <w:rsid w:val="008F72C3"/>
  </w:style>
  <w:style w:type="paragraph" w:customStyle="1" w:styleId="F9D539E68BCD44F581C889F3177D2EEB">
    <w:name w:val="F9D539E68BCD44F581C889F3177D2EEB"/>
    <w:rsid w:val="008F72C3"/>
  </w:style>
  <w:style w:type="paragraph" w:customStyle="1" w:styleId="000F401601E648C09F5226E062F2BC95">
    <w:name w:val="000F401601E648C09F5226E062F2BC95"/>
    <w:rsid w:val="008F72C3"/>
  </w:style>
  <w:style w:type="paragraph" w:customStyle="1" w:styleId="96A8C190C99D49FDAC6DB7E7BFC1A8F9">
    <w:name w:val="96A8C190C99D49FDAC6DB7E7BFC1A8F9"/>
    <w:rsid w:val="008F72C3"/>
  </w:style>
  <w:style w:type="paragraph" w:customStyle="1" w:styleId="9DE29EB3A0384D80A98B57C6CE150EC8">
    <w:name w:val="9DE29EB3A0384D80A98B57C6CE150EC8"/>
    <w:rsid w:val="008F72C3"/>
  </w:style>
  <w:style w:type="paragraph" w:customStyle="1" w:styleId="12F23B52070C4C67AF4B4C275A251EB4">
    <w:name w:val="12F23B52070C4C67AF4B4C275A251EB4"/>
    <w:rsid w:val="008F72C3"/>
  </w:style>
  <w:style w:type="paragraph" w:customStyle="1" w:styleId="55994471FE684803AF62BCB3F8D69396">
    <w:name w:val="55994471FE684803AF62BCB3F8D69396"/>
    <w:rsid w:val="008F72C3"/>
  </w:style>
  <w:style w:type="paragraph" w:customStyle="1" w:styleId="1ACF02D7D7B44FCA88AA545DEC0763BA">
    <w:name w:val="1ACF02D7D7B44FCA88AA545DEC0763BA"/>
    <w:rsid w:val="008F72C3"/>
  </w:style>
  <w:style w:type="paragraph" w:customStyle="1" w:styleId="51222154EA3F461BBB00C64D171CB6C4">
    <w:name w:val="51222154EA3F461BBB00C64D171CB6C4"/>
    <w:rsid w:val="008F72C3"/>
  </w:style>
  <w:style w:type="paragraph" w:customStyle="1" w:styleId="804B1EA7E9B74C4CB92E9A28CD04392B">
    <w:name w:val="804B1EA7E9B74C4CB92E9A28CD04392B"/>
    <w:rsid w:val="008F72C3"/>
  </w:style>
  <w:style w:type="paragraph" w:customStyle="1" w:styleId="310A2AE760EC4268A8DC0E55BC156724">
    <w:name w:val="310A2AE760EC4268A8DC0E55BC156724"/>
    <w:rsid w:val="008F72C3"/>
  </w:style>
  <w:style w:type="paragraph" w:customStyle="1" w:styleId="9D5FD63DD4F4488C95CE24A67428302E">
    <w:name w:val="9D5FD63DD4F4488C95CE24A67428302E"/>
    <w:rsid w:val="008F72C3"/>
  </w:style>
  <w:style w:type="paragraph" w:customStyle="1" w:styleId="5FCCED8878D340F8A9AF68E95DA59080">
    <w:name w:val="5FCCED8878D340F8A9AF68E95DA59080"/>
    <w:rsid w:val="008F72C3"/>
  </w:style>
  <w:style w:type="paragraph" w:customStyle="1" w:styleId="DA79E4AD1DBC403DA80C61FA6E371A60">
    <w:name w:val="DA79E4AD1DBC403DA80C61FA6E371A60"/>
    <w:rsid w:val="008F72C3"/>
  </w:style>
  <w:style w:type="paragraph" w:customStyle="1" w:styleId="D7E83C168E5645D684AC314ED6A5ADDA">
    <w:name w:val="D7E83C168E5645D684AC314ED6A5ADDA"/>
    <w:rsid w:val="008F72C3"/>
  </w:style>
  <w:style w:type="paragraph" w:customStyle="1" w:styleId="A70E504CA9B94D21B5F11529B012289D">
    <w:name w:val="A70E504CA9B94D21B5F11529B012289D"/>
    <w:rsid w:val="008F72C3"/>
  </w:style>
  <w:style w:type="paragraph" w:customStyle="1" w:styleId="05C90B83B0744F659DC166403452912F">
    <w:name w:val="05C90B83B0744F659DC166403452912F"/>
    <w:rsid w:val="008F72C3"/>
  </w:style>
  <w:style w:type="paragraph" w:customStyle="1" w:styleId="B0519A6B256A481296C59B07E685163D">
    <w:name w:val="B0519A6B256A481296C59B07E685163D"/>
    <w:rsid w:val="008F72C3"/>
  </w:style>
  <w:style w:type="paragraph" w:customStyle="1" w:styleId="2110250A8A2940BEA54243DFA66B5E6F">
    <w:name w:val="2110250A8A2940BEA54243DFA66B5E6F"/>
    <w:rsid w:val="008F72C3"/>
  </w:style>
  <w:style w:type="paragraph" w:customStyle="1" w:styleId="977EC91F9AB7492AABAFDCD149367127">
    <w:name w:val="977EC91F9AB7492AABAFDCD149367127"/>
    <w:rsid w:val="008F72C3"/>
  </w:style>
  <w:style w:type="paragraph" w:customStyle="1" w:styleId="4B2252260B42444CA42BF75759C65CD2">
    <w:name w:val="4B2252260B42444CA42BF75759C65CD2"/>
    <w:rsid w:val="008F72C3"/>
  </w:style>
  <w:style w:type="paragraph" w:customStyle="1" w:styleId="BB006BB65F4C4882BF8F3E241D22BC20">
    <w:name w:val="BB006BB65F4C4882BF8F3E241D22BC20"/>
    <w:rsid w:val="008F72C3"/>
  </w:style>
  <w:style w:type="paragraph" w:customStyle="1" w:styleId="E43BA22697A24793BFDA545DA51FD21B">
    <w:name w:val="E43BA22697A24793BFDA545DA51FD21B"/>
    <w:rsid w:val="008F72C3"/>
  </w:style>
  <w:style w:type="paragraph" w:customStyle="1" w:styleId="8DCFA4D4E31B4A2E9B7F8DB14B85D17F">
    <w:name w:val="8DCFA4D4E31B4A2E9B7F8DB14B85D17F"/>
    <w:rsid w:val="008F72C3"/>
  </w:style>
  <w:style w:type="paragraph" w:customStyle="1" w:styleId="E5B409DA67BB44D5BDB90CAFEF2F8AA7">
    <w:name w:val="E5B409DA67BB44D5BDB90CAFEF2F8AA7"/>
    <w:rsid w:val="008F72C3"/>
  </w:style>
  <w:style w:type="paragraph" w:customStyle="1" w:styleId="BFF59F1FC0384C06A2D2A2C9EECCF617">
    <w:name w:val="BFF59F1FC0384C06A2D2A2C9EECCF617"/>
    <w:rsid w:val="008F72C3"/>
  </w:style>
  <w:style w:type="paragraph" w:customStyle="1" w:styleId="3957D96BA61A40E6A246125200D3E0CD">
    <w:name w:val="3957D96BA61A40E6A246125200D3E0CD"/>
    <w:rsid w:val="008F72C3"/>
  </w:style>
  <w:style w:type="paragraph" w:customStyle="1" w:styleId="DEFC03B7E9574F018F17EB211AC8718D">
    <w:name w:val="DEFC03B7E9574F018F17EB211AC8718D"/>
    <w:rsid w:val="008F72C3"/>
  </w:style>
  <w:style w:type="paragraph" w:customStyle="1" w:styleId="3EBFA40A679742A085B2B498DEB1128D">
    <w:name w:val="3EBFA40A679742A085B2B498DEB1128D"/>
    <w:rsid w:val="008F72C3"/>
  </w:style>
  <w:style w:type="paragraph" w:customStyle="1" w:styleId="EF05E580B4DA4BEE9DF4855227FDBE3A">
    <w:name w:val="EF05E580B4DA4BEE9DF4855227FDBE3A"/>
    <w:rsid w:val="008F72C3"/>
  </w:style>
  <w:style w:type="paragraph" w:customStyle="1" w:styleId="F1EB8A1005AF446782A76549A856216D">
    <w:name w:val="F1EB8A1005AF446782A76549A856216D"/>
    <w:rsid w:val="008F72C3"/>
  </w:style>
  <w:style w:type="paragraph" w:customStyle="1" w:styleId="473DF145166848D4A2E384BFE8357DA6">
    <w:name w:val="473DF145166848D4A2E384BFE8357DA6"/>
    <w:rsid w:val="008F72C3"/>
  </w:style>
  <w:style w:type="paragraph" w:customStyle="1" w:styleId="7D7499C2C47C4C79BCC10A84FF49C284">
    <w:name w:val="7D7499C2C47C4C79BCC10A84FF49C284"/>
    <w:rsid w:val="008F72C3"/>
  </w:style>
  <w:style w:type="paragraph" w:customStyle="1" w:styleId="B4345013938943E5AAC7276ECF754EE4">
    <w:name w:val="B4345013938943E5AAC7276ECF754EE4"/>
    <w:rsid w:val="008F72C3"/>
  </w:style>
  <w:style w:type="paragraph" w:customStyle="1" w:styleId="FCF2605A4B8B4329883BF8104C4FBDCD">
    <w:name w:val="FCF2605A4B8B4329883BF8104C4FBDCD"/>
    <w:rsid w:val="008F72C3"/>
  </w:style>
  <w:style w:type="paragraph" w:customStyle="1" w:styleId="6627666E4E934A54A6E89BEF5A4EDFA1">
    <w:name w:val="6627666E4E934A54A6E89BEF5A4EDFA1"/>
    <w:rsid w:val="008F72C3"/>
  </w:style>
  <w:style w:type="paragraph" w:customStyle="1" w:styleId="75296DC893174C0083FA2F5EAC367A02">
    <w:name w:val="75296DC893174C0083FA2F5EAC367A02"/>
    <w:rsid w:val="008F72C3"/>
  </w:style>
  <w:style w:type="paragraph" w:customStyle="1" w:styleId="0F29077FB53D48C2A4BCF4BF667EF1B6">
    <w:name w:val="0F29077FB53D48C2A4BCF4BF667EF1B6"/>
    <w:rsid w:val="008F72C3"/>
  </w:style>
  <w:style w:type="paragraph" w:customStyle="1" w:styleId="F5F1A5E303C74B938598E9A1D80865D9">
    <w:name w:val="F5F1A5E303C74B938598E9A1D80865D9"/>
    <w:rsid w:val="008F72C3"/>
  </w:style>
  <w:style w:type="paragraph" w:customStyle="1" w:styleId="6505AB2D88C045CAAAFBA6F8269B4C6D">
    <w:name w:val="6505AB2D88C045CAAAFBA6F8269B4C6D"/>
    <w:rsid w:val="008F72C3"/>
  </w:style>
  <w:style w:type="paragraph" w:customStyle="1" w:styleId="5381EB97A18F48CCA0083AC3F2555F9A">
    <w:name w:val="5381EB97A18F48CCA0083AC3F2555F9A"/>
    <w:rsid w:val="008F72C3"/>
  </w:style>
  <w:style w:type="paragraph" w:customStyle="1" w:styleId="020AA66F24614DA4A50B32D70EEDCC32">
    <w:name w:val="020AA66F24614DA4A50B32D70EEDCC32"/>
    <w:rsid w:val="008F72C3"/>
  </w:style>
  <w:style w:type="paragraph" w:customStyle="1" w:styleId="A3400D6C6F0B429BB7002B12C826F597">
    <w:name w:val="A3400D6C6F0B429BB7002B12C826F597"/>
    <w:rsid w:val="008F72C3"/>
  </w:style>
  <w:style w:type="paragraph" w:customStyle="1" w:styleId="740415FEB8AF4C8DB591CB463F227808">
    <w:name w:val="740415FEB8AF4C8DB591CB463F227808"/>
    <w:rsid w:val="008F72C3"/>
  </w:style>
  <w:style w:type="paragraph" w:customStyle="1" w:styleId="789DD3C28FE94E0CB9F242FFE4002DE5">
    <w:name w:val="789DD3C28FE94E0CB9F242FFE4002DE5"/>
    <w:rsid w:val="008F72C3"/>
  </w:style>
  <w:style w:type="paragraph" w:customStyle="1" w:styleId="A17501D137C0471EABE003E71A04A328">
    <w:name w:val="A17501D137C0471EABE003E71A04A328"/>
    <w:rsid w:val="008F72C3"/>
  </w:style>
  <w:style w:type="paragraph" w:customStyle="1" w:styleId="5B5212E7C6B14DC8BE336C4DC627A4EC">
    <w:name w:val="5B5212E7C6B14DC8BE336C4DC627A4EC"/>
    <w:rsid w:val="008F72C3"/>
  </w:style>
  <w:style w:type="paragraph" w:customStyle="1" w:styleId="CEE761FB2D3E49F5B5C5576A6CB6ECDB">
    <w:name w:val="CEE761FB2D3E49F5B5C5576A6CB6ECDB"/>
    <w:rsid w:val="008F72C3"/>
  </w:style>
  <w:style w:type="paragraph" w:customStyle="1" w:styleId="96B8CD98C1BC4265BA3B7E56DEA6B903">
    <w:name w:val="96B8CD98C1BC4265BA3B7E56DEA6B903"/>
    <w:rsid w:val="008F72C3"/>
  </w:style>
  <w:style w:type="paragraph" w:customStyle="1" w:styleId="F3C0CF5526894F9CAF543E2DA3492176">
    <w:name w:val="F3C0CF5526894F9CAF543E2DA3492176"/>
    <w:rsid w:val="008F72C3"/>
  </w:style>
  <w:style w:type="paragraph" w:customStyle="1" w:styleId="479050ED93A544769D9D8742A522E3E0">
    <w:name w:val="479050ED93A544769D9D8742A522E3E0"/>
    <w:rsid w:val="008F72C3"/>
  </w:style>
  <w:style w:type="paragraph" w:customStyle="1" w:styleId="09B15FD40C4845A1A9BFFBCEA03D7F8F">
    <w:name w:val="09B15FD40C4845A1A9BFFBCEA03D7F8F"/>
    <w:rsid w:val="008F72C3"/>
  </w:style>
  <w:style w:type="paragraph" w:customStyle="1" w:styleId="18C8DC1C242D403DA00808562EEA9823">
    <w:name w:val="18C8DC1C242D403DA00808562EEA9823"/>
    <w:rsid w:val="008F72C3"/>
  </w:style>
  <w:style w:type="paragraph" w:customStyle="1" w:styleId="F10B9415AADD426ABD29FD6FBA01E263">
    <w:name w:val="F10B9415AADD426ABD29FD6FBA01E263"/>
    <w:rsid w:val="008F72C3"/>
  </w:style>
  <w:style w:type="paragraph" w:customStyle="1" w:styleId="7F251D48836146BEAFC82F25C52450D9">
    <w:name w:val="7F251D48836146BEAFC82F25C52450D9"/>
    <w:rsid w:val="008F72C3"/>
  </w:style>
  <w:style w:type="paragraph" w:customStyle="1" w:styleId="27A6AB1374AB4952A075F4487A49EA53">
    <w:name w:val="27A6AB1374AB4952A075F4487A49EA53"/>
    <w:rsid w:val="008F72C3"/>
  </w:style>
  <w:style w:type="paragraph" w:customStyle="1" w:styleId="F8825541BE98472F9FABCCBF2DFAD2BA">
    <w:name w:val="F8825541BE98472F9FABCCBF2DFAD2BA"/>
    <w:rsid w:val="008F72C3"/>
  </w:style>
  <w:style w:type="paragraph" w:customStyle="1" w:styleId="107ACC6D33A044CD9071A40D7BC338F8">
    <w:name w:val="107ACC6D33A044CD9071A40D7BC338F8"/>
    <w:rsid w:val="008F72C3"/>
  </w:style>
  <w:style w:type="paragraph" w:customStyle="1" w:styleId="3608C7AB32B8444CA410A10B9E8BE279">
    <w:name w:val="3608C7AB32B8444CA410A10B9E8BE279"/>
    <w:rsid w:val="008F72C3"/>
  </w:style>
  <w:style w:type="paragraph" w:customStyle="1" w:styleId="31EDC8AB695C41E2B2790DD0A58992B8">
    <w:name w:val="31EDC8AB695C41E2B2790DD0A58992B8"/>
    <w:rsid w:val="008F72C3"/>
  </w:style>
  <w:style w:type="paragraph" w:customStyle="1" w:styleId="5E558A9301F54F70A75CEDED5382D29D">
    <w:name w:val="5E558A9301F54F70A75CEDED5382D29D"/>
    <w:rsid w:val="008F72C3"/>
  </w:style>
  <w:style w:type="paragraph" w:customStyle="1" w:styleId="4EF1F3E248DF4E08A56EC79C02E5C181">
    <w:name w:val="4EF1F3E248DF4E08A56EC79C02E5C181"/>
    <w:rsid w:val="008F72C3"/>
  </w:style>
  <w:style w:type="paragraph" w:customStyle="1" w:styleId="FACD9298259F498E88A80F75C987692C">
    <w:name w:val="FACD9298259F498E88A80F75C987692C"/>
    <w:rsid w:val="008F72C3"/>
  </w:style>
  <w:style w:type="paragraph" w:customStyle="1" w:styleId="3215B0B7762749B0856330A269C7A8C6">
    <w:name w:val="3215B0B7762749B0856330A269C7A8C6"/>
    <w:rsid w:val="008F72C3"/>
  </w:style>
  <w:style w:type="paragraph" w:customStyle="1" w:styleId="F1BE57B8F30D41549BEC2A639A789E3E">
    <w:name w:val="F1BE57B8F30D41549BEC2A639A789E3E"/>
    <w:rsid w:val="008F72C3"/>
  </w:style>
  <w:style w:type="paragraph" w:customStyle="1" w:styleId="75493F29191545DC8F2F0671F642DD2A">
    <w:name w:val="75493F29191545DC8F2F0671F642DD2A"/>
    <w:rsid w:val="008F72C3"/>
  </w:style>
  <w:style w:type="paragraph" w:customStyle="1" w:styleId="6C26504D2F6E4817A2C3553E13900588">
    <w:name w:val="6C26504D2F6E4817A2C3553E13900588"/>
    <w:rsid w:val="008F72C3"/>
  </w:style>
  <w:style w:type="paragraph" w:customStyle="1" w:styleId="9CAB99B8CA8B41F3BBFF26A969F09B0D">
    <w:name w:val="9CAB99B8CA8B41F3BBFF26A969F09B0D"/>
    <w:rsid w:val="008F72C3"/>
  </w:style>
  <w:style w:type="paragraph" w:customStyle="1" w:styleId="BB1F6CF38AEB496B9208F68EA5D20FD7">
    <w:name w:val="BB1F6CF38AEB496B9208F68EA5D20FD7"/>
    <w:rsid w:val="008F72C3"/>
  </w:style>
  <w:style w:type="paragraph" w:customStyle="1" w:styleId="0FC4AD76E6784D44893E149EA7E57D3D">
    <w:name w:val="0FC4AD76E6784D44893E149EA7E57D3D"/>
    <w:rsid w:val="008F72C3"/>
  </w:style>
  <w:style w:type="paragraph" w:customStyle="1" w:styleId="37B684277C994BCBBA07A7D099381103">
    <w:name w:val="37B684277C994BCBBA07A7D099381103"/>
    <w:rsid w:val="008F72C3"/>
  </w:style>
  <w:style w:type="paragraph" w:customStyle="1" w:styleId="4DC44A8256174A9BA4DC202B64975D7B">
    <w:name w:val="4DC44A8256174A9BA4DC202B64975D7B"/>
    <w:rsid w:val="008F72C3"/>
  </w:style>
  <w:style w:type="paragraph" w:customStyle="1" w:styleId="66FA74BC4AD94250A5749DB071E8C581">
    <w:name w:val="66FA74BC4AD94250A5749DB071E8C581"/>
    <w:rsid w:val="008F72C3"/>
  </w:style>
  <w:style w:type="paragraph" w:customStyle="1" w:styleId="2BF71935F97948C38E606FBB010B98B0">
    <w:name w:val="2BF71935F97948C38E606FBB010B98B0"/>
    <w:rsid w:val="008F72C3"/>
  </w:style>
  <w:style w:type="paragraph" w:customStyle="1" w:styleId="13A7C77EB81D4213AF08F7E079736492">
    <w:name w:val="13A7C77EB81D4213AF08F7E079736492"/>
    <w:rsid w:val="008F72C3"/>
  </w:style>
  <w:style w:type="paragraph" w:customStyle="1" w:styleId="7FDA33209C9141CEA311CAFD4F45496E">
    <w:name w:val="7FDA33209C9141CEA311CAFD4F45496E"/>
    <w:rsid w:val="008F72C3"/>
  </w:style>
  <w:style w:type="paragraph" w:customStyle="1" w:styleId="194BD5E8D4414DC79E14E495ED0F6FA5">
    <w:name w:val="194BD5E8D4414DC79E14E495ED0F6FA5"/>
    <w:rsid w:val="008F72C3"/>
  </w:style>
  <w:style w:type="paragraph" w:customStyle="1" w:styleId="BE61F096C49C4FD1B719127A086700E3">
    <w:name w:val="BE61F096C49C4FD1B719127A086700E3"/>
    <w:rsid w:val="008F72C3"/>
  </w:style>
  <w:style w:type="paragraph" w:customStyle="1" w:styleId="79768CE5C33C4A3F8491A26718624CD6">
    <w:name w:val="79768CE5C33C4A3F8491A26718624CD6"/>
    <w:rsid w:val="008F72C3"/>
  </w:style>
  <w:style w:type="paragraph" w:customStyle="1" w:styleId="FD6A8731B0C44325BB091E948B9D7312">
    <w:name w:val="FD6A8731B0C44325BB091E948B9D7312"/>
    <w:rsid w:val="008F72C3"/>
  </w:style>
  <w:style w:type="paragraph" w:customStyle="1" w:styleId="E8DC9852778D42F09A6D8D992CA0139C">
    <w:name w:val="E8DC9852778D42F09A6D8D992CA0139C"/>
    <w:rsid w:val="008F72C3"/>
  </w:style>
  <w:style w:type="paragraph" w:customStyle="1" w:styleId="7BDCC94159654CC0BCB2772FEB48CF91">
    <w:name w:val="7BDCC94159654CC0BCB2772FEB48CF91"/>
    <w:rsid w:val="008F72C3"/>
  </w:style>
  <w:style w:type="paragraph" w:customStyle="1" w:styleId="740B5F849DB5473FAB49D332E0EA4967">
    <w:name w:val="740B5F849DB5473FAB49D332E0EA4967"/>
    <w:rsid w:val="008F72C3"/>
  </w:style>
  <w:style w:type="paragraph" w:customStyle="1" w:styleId="75BA29477AF64C14833B2EE5B361FA8F">
    <w:name w:val="75BA29477AF64C14833B2EE5B361FA8F"/>
    <w:rsid w:val="008F72C3"/>
  </w:style>
  <w:style w:type="paragraph" w:customStyle="1" w:styleId="20E26DD45C8A48E69C2FF4A5DEC58B77">
    <w:name w:val="20E26DD45C8A48E69C2FF4A5DEC58B77"/>
    <w:rsid w:val="008F72C3"/>
  </w:style>
  <w:style w:type="paragraph" w:customStyle="1" w:styleId="344B3B5A50C24DE692F3ABF90EFE1464">
    <w:name w:val="344B3B5A50C24DE692F3ABF90EFE1464"/>
    <w:rsid w:val="008F72C3"/>
  </w:style>
  <w:style w:type="paragraph" w:customStyle="1" w:styleId="DA52A482FE6841ACA9C40BE0A64317E9">
    <w:name w:val="DA52A482FE6841ACA9C40BE0A64317E9"/>
    <w:rsid w:val="008F72C3"/>
  </w:style>
  <w:style w:type="paragraph" w:customStyle="1" w:styleId="00157B08E57546DC9ACB4E48D73CDD28">
    <w:name w:val="00157B08E57546DC9ACB4E48D73CDD28"/>
    <w:rsid w:val="008F72C3"/>
  </w:style>
  <w:style w:type="paragraph" w:customStyle="1" w:styleId="9573CFD8EDAF450F949F14DBA676FD57">
    <w:name w:val="9573CFD8EDAF450F949F14DBA676FD57"/>
    <w:rsid w:val="008F72C3"/>
  </w:style>
  <w:style w:type="paragraph" w:customStyle="1" w:styleId="E15A273CF59C42E9A6BEB293B918C37C">
    <w:name w:val="E15A273CF59C42E9A6BEB293B918C37C"/>
    <w:rsid w:val="008F72C3"/>
  </w:style>
  <w:style w:type="paragraph" w:customStyle="1" w:styleId="815317DD3A2A49D2B5DBCB1BE39B9FCC">
    <w:name w:val="815317DD3A2A49D2B5DBCB1BE39B9FCC"/>
    <w:rsid w:val="008F72C3"/>
  </w:style>
  <w:style w:type="paragraph" w:customStyle="1" w:styleId="B1AC6D2AC6A242C2911563F5953E1BB8">
    <w:name w:val="B1AC6D2AC6A242C2911563F5953E1BB8"/>
    <w:rsid w:val="008F72C3"/>
  </w:style>
  <w:style w:type="paragraph" w:customStyle="1" w:styleId="E1D8633BBF2F493CABC24AAF17A83864">
    <w:name w:val="E1D8633BBF2F493CABC24AAF17A83864"/>
    <w:rsid w:val="008F72C3"/>
  </w:style>
  <w:style w:type="paragraph" w:customStyle="1" w:styleId="EAF0F9B3663141F4A1671C1B2B9CF830">
    <w:name w:val="EAF0F9B3663141F4A1671C1B2B9CF830"/>
    <w:rsid w:val="008F72C3"/>
  </w:style>
  <w:style w:type="paragraph" w:customStyle="1" w:styleId="40045C4DEC66423EB9DBCF337CDBBBAE">
    <w:name w:val="40045C4DEC66423EB9DBCF337CDBBBAE"/>
    <w:rsid w:val="008F72C3"/>
  </w:style>
  <w:style w:type="paragraph" w:customStyle="1" w:styleId="0304ACC904BB4EE3941FC38B67790B5E">
    <w:name w:val="0304ACC904BB4EE3941FC38B67790B5E"/>
    <w:rsid w:val="008F72C3"/>
  </w:style>
  <w:style w:type="paragraph" w:customStyle="1" w:styleId="127C0CECFF3B4AD7A9F58C1732F8F00D">
    <w:name w:val="127C0CECFF3B4AD7A9F58C1732F8F00D"/>
    <w:rsid w:val="00993360"/>
  </w:style>
  <w:style w:type="paragraph" w:customStyle="1" w:styleId="2C47273B59D743C9BFD4DBDD5234CCFA">
    <w:name w:val="2C47273B59D743C9BFD4DBDD5234CCFA"/>
    <w:rsid w:val="00993360"/>
  </w:style>
  <w:style w:type="paragraph" w:customStyle="1" w:styleId="7D95B493939645F1BF46036F0FAC7796">
    <w:name w:val="7D95B493939645F1BF46036F0FAC7796"/>
    <w:rsid w:val="00993360"/>
  </w:style>
  <w:style w:type="paragraph" w:customStyle="1" w:styleId="C0C5B791AD924079A67C7063F2FA9A4A">
    <w:name w:val="C0C5B791AD924079A67C7063F2FA9A4A"/>
    <w:rsid w:val="00993360"/>
  </w:style>
  <w:style w:type="paragraph" w:customStyle="1" w:styleId="D77F5BC1F0CE41F7A0A5B49C10308683">
    <w:name w:val="D77F5BC1F0CE41F7A0A5B49C10308683"/>
    <w:rsid w:val="00993360"/>
  </w:style>
  <w:style w:type="paragraph" w:customStyle="1" w:styleId="DC7F13E24A6B4323AB5DF048BDC95319">
    <w:name w:val="DC7F13E24A6B4323AB5DF048BDC95319"/>
    <w:rsid w:val="00993360"/>
  </w:style>
  <w:style w:type="paragraph" w:customStyle="1" w:styleId="B4D595E12F7C4ECDB832226AC1A7C437">
    <w:name w:val="B4D595E12F7C4ECDB832226AC1A7C437"/>
    <w:rsid w:val="00993360"/>
  </w:style>
  <w:style w:type="paragraph" w:customStyle="1" w:styleId="9E67340B9ABE4B3B8D57C7A812DB9D74">
    <w:name w:val="9E67340B9ABE4B3B8D57C7A812DB9D74"/>
    <w:rsid w:val="00993360"/>
  </w:style>
  <w:style w:type="paragraph" w:customStyle="1" w:styleId="69422C5A271B4DA7AACEF0E92A049187">
    <w:name w:val="69422C5A271B4DA7AACEF0E92A049187"/>
    <w:rsid w:val="00993360"/>
  </w:style>
  <w:style w:type="paragraph" w:customStyle="1" w:styleId="A1AFA4220E414773A2AFAB15B30FF873">
    <w:name w:val="A1AFA4220E414773A2AFAB15B30FF873"/>
    <w:rsid w:val="00993360"/>
  </w:style>
  <w:style w:type="paragraph" w:customStyle="1" w:styleId="643B6A207F734EE68AA886A88269935E">
    <w:name w:val="643B6A207F734EE68AA886A88269935E"/>
    <w:rsid w:val="00993360"/>
  </w:style>
  <w:style w:type="paragraph" w:customStyle="1" w:styleId="C4FE8B11F6944006832D78B6A7290449">
    <w:name w:val="C4FE8B11F6944006832D78B6A7290449"/>
    <w:rsid w:val="00993360"/>
  </w:style>
  <w:style w:type="paragraph" w:customStyle="1" w:styleId="00B2338744E346949CECE1C9749D0F06">
    <w:name w:val="00B2338744E346949CECE1C9749D0F06"/>
    <w:rsid w:val="00993360"/>
  </w:style>
  <w:style w:type="paragraph" w:customStyle="1" w:styleId="7968EC8901F34323B8C8E64FC61E6A4C">
    <w:name w:val="7968EC8901F34323B8C8E64FC61E6A4C"/>
    <w:rsid w:val="00993360"/>
  </w:style>
  <w:style w:type="paragraph" w:customStyle="1" w:styleId="8FCEF85C666F4B358493B672584135F4">
    <w:name w:val="8FCEF85C666F4B358493B672584135F4"/>
    <w:rsid w:val="00993360"/>
  </w:style>
  <w:style w:type="paragraph" w:customStyle="1" w:styleId="B313E7FC424E4F6CA3DF86DA142A8425">
    <w:name w:val="B313E7FC424E4F6CA3DF86DA142A8425"/>
    <w:rsid w:val="00993360"/>
  </w:style>
  <w:style w:type="paragraph" w:customStyle="1" w:styleId="D7143BE593CF4579A4C23136E1985838">
    <w:name w:val="D7143BE593CF4579A4C23136E1985838"/>
    <w:rsid w:val="00993360"/>
  </w:style>
  <w:style w:type="paragraph" w:customStyle="1" w:styleId="B7977321568541C2B64ECF20A9BCC837">
    <w:name w:val="B7977321568541C2B64ECF20A9BCC837"/>
    <w:rsid w:val="00993360"/>
  </w:style>
  <w:style w:type="paragraph" w:customStyle="1" w:styleId="CBC249DCF7B34F14969FC5142735F09E">
    <w:name w:val="CBC249DCF7B34F14969FC5142735F09E"/>
    <w:rsid w:val="00993360"/>
  </w:style>
  <w:style w:type="paragraph" w:customStyle="1" w:styleId="3742986745E541A7ADEC18B41A33A6E1">
    <w:name w:val="3742986745E541A7ADEC18B41A33A6E1"/>
    <w:rsid w:val="00993360"/>
  </w:style>
  <w:style w:type="paragraph" w:customStyle="1" w:styleId="6E7D009BA32F49559E31C50E368E2DF8">
    <w:name w:val="6E7D009BA32F49559E31C50E368E2DF8"/>
    <w:rsid w:val="00993360"/>
  </w:style>
  <w:style w:type="paragraph" w:customStyle="1" w:styleId="EA30CBEF275F486D914D398139D05915">
    <w:name w:val="EA30CBEF275F486D914D398139D05915"/>
    <w:rsid w:val="00993360"/>
  </w:style>
  <w:style w:type="paragraph" w:customStyle="1" w:styleId="9D283E3C930B4EEE9315A6382AC51D15">
    <w:name w:val="9D283E3C930B4EEE9315A6382AC51D15"/>
    <w:rsid w:val="00993360"/>
  </w:style>
  <w:style w:type="paragraph" w:customStyle="1" w:styleId="9516673ADEC944FD8F93C6BE0EE35887">
    <w:name w:val="9516673ADEC944FD8F93C6BE0EE35887"/>
    <w:rsid w:val="00993360"/>
  </w:style>
  <w:style w:type="paragraph" w:customStyle="1" w:styleId="ECE8776C6EE549D191FE0488E9EF6F04">
    <w:name w:val="ECE8776C6EE549D191FE0488E9EF6F04"/>
    <w:rsid w:val="00993360"/>
  </w:style>
  <w:style w:type="paragraph" w:customStyle="1" w:styleId="9CF728861CF142AAAC6714224F2654AD">
    <w:name w:val="9CF728861CF142AAAC6714224F2654AD"/>
    <w:rsid w:val="0025032E"/>
  </w:style>
  <w:style w:type="paragraph" w:customStyle="1" w:styleId="0AE21CF6934D41179761D93B6FECE6C0">
    <w:name w:val="0AE21CF6934D41179761D93B6FECE6C0"/>
    <w:rsid w:val="0025032E"/>
  </w:style>
  <w:style w:type="paragraph" w:customStyle="1" w:styleId="00D2B24A0BD14F93A99822B69A59D05C">
    <w:name w:val="00D2B24A0BD14F93A99822B69A59D05C"/>
    <w:rsid w:val="0025032E"/>
  </w:style>
  <w:style w:type="paragraph" w:customStyle="1" w:styleId="A2E005B7704B4A7BBDE9BDB476F7FB01">
    <w:name w:val="A2E005B7704B4A7BBDE9BDB476F7FB01"/>
    <w:rsid w:val="0025032E"/>
  </w:style>
  <w:style w:type="paragraph" w:customStyle="1" w:styleId="A757EAAA3F0F4648B662FF0275C23566">
    <w:name w:val="A757EAAA3F0F4648B662FF0275C23566"/>
    <w:rsid w:val="0025032E"/>
  </w:style>
  <w:style w:type="paragraph" w:customStyle="1" w:styleId="07D3A172CB7647FB9B8AC9C9DD77C21B">
    <w:name w:val="07D3A172CB7647FB9B8AC9C9DD77C21B"/>
    <w:rsid w:val="0025032E"/>
  </w:style>
  <w:style w:type="paragraph" w:customStyle="1" w:styleId="A3DEEBDD11D3438B8C48F9E998210676">
    <w:name w:val="A3DEEBDD11D3438B8C48F9E998210676"/>
    <w:rsid w:val="0025032E"/>
  </w:style>
  <w:style w:type="paragraph" w:customStyle="1" w:styleId="433877E1C4D14D07B9EFDE6CE214202313">
    <w:name w:val="433877E1C4D14D07B9EFDE6CE2142023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3">
    <w:name w:val="F554DA079FEC44FC9AC53DBB7C56CA64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4">
    <w:name w:val="B0F1CAAAECCF4DB7AA371566BC3A135514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3">
    <w:name w:val="321827F3CE32489EA28019508108AAA9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3">
    <w:name w:val="699A3F84CF3A4DC2801CDD410AE24677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EAAA3F0F4648B662FF0275C235661">
    <w:name w:val="A757EAAA3F0F4648B662FF0275C23566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D3A172CB7647FB9B8AC9C9DD77C21B1">
    <w:name w:val="07D3A172CB7647FB9B8AC9C9DD77C21B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DEEBDD11D3438B8C48F9E9982106761">
    <w:name w:val="A3DEEBDD11D3438B8C48F9E998210676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E7447C5433643B6AE08B9B2C39F18F315">
    <w:name w:val="8E7447C5433643B6AE08B9B2C39F18F31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AD9919E6863402898D49B880E7AB9EC15">
    <w:name w:val="7AD9919E6863402898D49B880E7AB9EC1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AFCED651DE241308E595D9C91FE639F15">
    <w:name w:val="CAFCED651DE241308E595D9C91FE639F1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789C5CEF8E04B3C90C53534038268ED15">
    <w:name w:val="C789C5CEF8E04B3C90C53534038268ED1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7686D1B5FA348A7967D7AED692376819">
    <w:name w:val="67686D1B5FA348A7967D7AED692376819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9">
    <w:name w:val="1FFF28D54A664E5ABF513039C06042649"/>
    <w:rsid w:val="0025032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9">
    <w:name w:val="34A7C7D2F1CD42E880771A977012CEB89"/>
    <w:rsid w:val="0025032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9">
    <w:name w:val="01DCDF91EF6F441683E4FF2FF1A0312B9"/>
    <w:rsid w:val="0025032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93ADFADE7AEF44A88941D9CE0631B9479">
    <w:name w:val="93ADFADE7AEF44A88941D9CE0631B9479"/>
    <w:rsid w:val="0025032E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8">
    <w:name w:val="D700B54E11404CACB0780D66E9530E288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10">
    <w:name w:val="495AE6A2B26642FB88F456BCB9E7972810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9">
    <w:name w:val="1F1D97F8F95B4CAEB8F27C2823E2458D9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5">
    <w:name w:val="E0E2E34B8794420B9565B1E7364153B85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5A1FE3CAFA544A19E1772A282EF863D3">
    <w:name w:val="45A1FE3CAFA544A19E1772A282EF863D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2A9A353DD174BFDB7996C042C1EA9983">
    <w:name w:val="02A9A353DD174BFDB7996C042C1EA998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7125847ED164D488CE9535CB8CF43423">
    <w:name w:val="D7125847ED164D488CE9535CB8CF4342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BA1DEA8093C45A7B2A58D5F578C43A53">
    <w:name w:val="6BA1DEA8093C45A7B2A58D5F578C43A5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320F18CE0E40F482AA119CCC1820723">
    <w:name w:val="28320F18CE0E40F482AA119CCC182072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6CD4F1CE257403685F25D92B1EA83E23">
    <w:name w:val="16CD4F1CE257403685F25D92B1EA83E2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3">
    <w:name w:val="AC634826705946929B7DFB7D32CE4440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3">
    <w:name w:val="2D4078E7D190457DA7B36047FD1B96CA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3">
    <w:name w:val="25BED34B4EF64601BD69D2C88FA9F2F8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3">
    <w:name w:val="52EE436648C0484BA271EEFD5D1B097A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3">
    <w:name w:val="96A47D1D97664F67899B005BAE206C96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3">
    <w:name w:val="2972BCE28EF441CDBF4E898E84A4422B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3">
    <w:name w:val="92889C74AC37458B9BA68F5F57E89497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3">
    <w:name w:val="8DA2AEF474CD4AD09072A75C8D6A024F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3">
    <w:name w:val="A94B112024A04189A59FD4695D2CB5C2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3">
    <w:name w:val="E9C2DE1843D64F9F84C4A1A12E2E4433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3">
    <w:name w:val="B8460B9A308A4BF099ED4ABE6206CCBE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3">
    <w:name w:val="FCDBB187417C4FF7B6348525E81DCD9A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3">
    <w:name w:val="DBC6BD78582B46029EC0CE2BBFE1B345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3">
    <w:name w:val="C56CEF041738421CBE2DE13ED516D629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1EA1687B49B4930B2C86EC5FC8EF1">
    <w:name w:val="E9E01EA1687B49B4930B2C86EC5FC8EF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E5C1818CC54C74A38D2925225E54D71">
    <w:name w:val="28E5C1818CC54C74A38D2925225E54D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42986745E541A7ADEC18B41A33A6E11">
    <w:name w:val="3742986745E541A7ADEC18B41A33A6E1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EBA10C79C84AE2A5258DDD1448EB031">
    <w:name w:val="78EBA10C79C84AE2A5258DDD1448EB03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2B12CAD698F4C08A3DF9C73BDFEDB0A1">
    <w:name w:val="C2B12CAD698F4C08A3DF9C73BDFEDB0A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73DBEDD497C4889A0B2072D412392551">
    <w:name w:val="273DBEDD497C4889A0B2072D41239255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0CFA2FA0044EDAF99A3D8D2185D8C1">
    <w:name w:val="9280CFA2FA0044EDAF99A3D8D2185D8C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2F93DD6FF467FBC36E81D935BD9151">
    <w:name w:val="5BF2F93DD6FF467FBC36E81D935BD915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C10A095BCA34EC9BCB6B1E64AE7374B1">
    <w:name w:val="4C10A095BCA34EC9BCB6B1E64AE7374B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D50F7F81F594C7096FD9CFEDFF040E01">
    <w:name w:val="1D50F7F81F594C7096FD9CFEDFF040E0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FF59F1FC0384C06A2D2A2C9EECCF6171">
    <w:name w:val="BFF59F1FC0384C06A2D2A2C9EECCF61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57D96BA61A40E6A246125200D3E0CD1">
    <w:name w:val="3957D96BA61A40E6A246125200D3E0C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EFC03B7E9574F018F17EB211AC8718D1">
    <w:name w:val="DEFC03B7E9574F018F17EB211AC8718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05E580B4DA4BEE9DF4855227FDBE3A1">
    <w:name w:val="EF05E580B4DA4BEE9DF4855227FDBE3A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EB8A1005AF446782A76549A856216D1">
    <w:name w:val="F1EB8A1005AF446782A76549A856216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3DF145166848D4A2E384BFE8357DA61">
    <w:name w:val="473DF145166848D4A2E384BFE8357DA6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AB99B8CA8B41F3BBFF26A969F09B0D1">
    <w:name w:val="9CAB99B8CA8B41F3BBFF26A969F09B0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1F6CF38AEB496B9208F68EA5D20FD71">
    <w:name w:val="BB1F6CF38AEB496B9208F68EA5D20FD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FC4AD76E6784D44893E149EA7E57D3D1">
    <w:name w:val="0FC4AD76E6784D44893E149EA7E57D3D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C44A8256174A9BA4DC202B64975D7B1">
    <w:name w:val="4DC44A8256174A9BA4DC202B64975D7B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6FA74BC4AD94250A5749DB071E8C5811">
    <w:name w:val="66FA74BC4AD94250A5749DB071E8C581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71935F97948C38E606FBB010B98B01">
    <w:name w:val="2BF71935F97948C38E606FBB010B98B0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A7C77EB81D4213AF08F7E0797364921">
    <w:name w:val="13A7C77EB81D4213AF08F7E079736492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FDA33209C9141CEA311CAFD4F45496E1">
    <w:name w:val="7FDA33209C9141CEA311CAFD4F45496E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4BD5E8D4414DC79E14E495ED0F6FA51">
    <w:name w:val="194BD5E8D4414DC79E14E495ED0F6FA5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768CE5C33C4A3F8491A26718624CD61">
    <w:name w:val="79768CE5C33C4A3F8491A26718624CD6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A8731B0C44325BB091E948B9D73121">
    <w:name w:val="FD6A8731B0C44325BB091E948B9D7312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8DC9852778D42F09A6D8D992CA0139C1">
    <w:name w:val="E8DC9852778D42F09A6D8D992CA0139C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E8776C6EE549D191FE0488E9EF6F041">
    <w:name w:val="ECE8776C6EE549D191FE0488E9EF6F04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516673ADEC944FD8F93C6BE0EE358871">
    <w:name w:val="9516673ADEC944FD8F93C6BE0EE3588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40B5F849DB5473FAB49D332E0EA49671">
    <w:name w:val="740B5F849DB5473FAB49D332E0EA496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4B3B5A50C24DE692F3ABF90EFE14641">
    <w:name w:val="344B3B5A50C24DE692F3ABF90EFE1464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0E26DD45C8A48E69C2FF4A5DEC58B771">
    <w:name w:val="20E26DD45C8A48E69C2FF4A5DEC58B77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DCC94159654CC0BCB2772FEB48CF911">
    <w:name w:val="7BDCC94159654CC0BCB2772FEB48CF91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045C4DEC66423EB9DBCF337CDBBBAE1">
    <w:name w:val="40045C4DEC66423EB9DBCF337CDBBBAE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15317DD3A2A49D2B5DBCB1BE39B9FCC1">
    <w:name w:val="815317DD3A2A49D2B5DBCB1BE39B9FCC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1AC6D2AC6A242C2911563F5953E1BB81">
    <w:name w:val="B1AC6D2AC6A242C2911563F5953E1BB81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3">
    <w:name w:val="91547723CB6A4084BA9BFF6DECBBAE35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3">
    <w:name w:val="7DFC57FE2F87496D8245163668D79FDD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3">
    <w:name w:val="18A53859DD6843A2BB72C0A962116A90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3">
    <w:name w:val="146A62843C18499C8486F8DCA8B0D795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33CF355EC29467282E35A6A3AE7B0AF13">
    <w:name w:val="233CF355EC29467282E35A6A3AE7B0AF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3">
    <w:name w:val="F3662B2EEDBF4805AFAB9561ECC51C4213"/>
    <w:rsid w:val="0025032E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065E58A9549477CA897A567B6E4E6D6">
    <w:name w:val="3065E58A9549477CA897A567B6E4E6D6"/>
    <w:rsid w:val="0025032E"/>
  </w:style>
  <w:style w:type="paragraph" w:customStyle="1" w:styleId="8B4B78F2BCDB43299FA5A835191B4899">
    <w:name w:val="8B4B78F2BCDB43299FA5A835191B4899"/>
    <w:rsid w:val="0025032E"/>
  </w:style>
  <w:style w:type="paragraph" w:customStyle="1" w:styleId="81FB843D113D4F64A196F8C9947F4A87">
    <w:name w:val="81FB843D113D4F64A196F8C9947F4A87"/>
    <w:rsid w:val="0025032E"/>
  </w:style>
  <w:style w:type="paragraph" w:customStyle="1" w:styleId="F96A2C2EC73C443B9606C47BA7256F4B">
    <w:name w:val="F96A2C2EC73C443B9606C47BA7256F4B"/>
    <w:rsid w:val="0025032E"/>
  </w:style>
  <w:style w:type="paragraph" w:customStyle="1" w:styleId="AECE1B0ACAF14089983381CA25A7F4F1">
    <w:name w:val="AECE1B0ACAF14089983381CA25A7F4F1"/>
    <w:rsid w:val="0025032E"/>
  </w:style>
  <w:style w:type="paragraph" w:customStyle="1" w:styleId="1C2E6E7066F5404794D93449699F4835">
    <w:name w:val="1C2E6E7066F5404794D93449699F4835"/>
    <w:rsid w:val="00DA2067"/>
  </w:style>
  <w:style w:type="paragraph" w:customStyle="1" w:styleId="0D3A5E46A65D4CDB87123DB2079C60B9">
    <w:name w:val="0D3A5E46A65D4CDB87123DB2079C60B9"/>
    <w:rsid w:val="00DA2067"/>
  </w:style>
  <w:style w:type="paragraph" w:customStyle="1" w:styleId="05B8B03234464D4DA337DDA21FC45005">
    <w:name w:val="05B8B03234464D4DA337DDA21FC45005"/>
    <w:rsid w:val="00DA2067"/>
  </w:style>
  <w:style w:type="paragraph" w:customStyle="1" w:styleId="433877E1C4D14D07B9EFDE6CE214202314">
    <w:name w:val="433877E1C4D14D07B9EFDE6CE2142023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4">
    <w:name w:val="F554DA079FEC44FC9AC53DBB7C56CA64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5">
    <w:name w:val="B0F1CAAAECCF4DB7AA371566BC3A1355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4">
    <w:name w:val="321827F3CE32489EA28019508108AAA9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4">
    <w:name w:val="699A3F84CF3A4DC2801CDD410AE24677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EAAA3F0F4648B662FF0275C235662">
    <w:name w:val="A757EAAA3F0F4648B662FF0275C23566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D3A172CB7647FB9B8AC9C9DD77C21B2">
    <w:name w:val="07D3A172CB7647FB9B8AC9C9DD77C21B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DEEBDD11D3438B8C48F9E9982106762">
    <w:name w:val="A3DEEBDD11D3438B8C48F9E998210676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10">
    <w:name w:val="1FFF28D54A664E5ABF513039C060426410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10">
    <w:name w:val="34A7C7D2F1CD42E880771A977012CEB810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10">
    <w:name w:val="01DCDF91EF6F441683E4FF2FF1A0312B10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1F661DFAEC647EC960E0D4687EB1EB7">
    <w:name w:val="C1F661DFAEC647EC960E0D4687EB1EB7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65E58A9549477CA897A567B6E4E6D61">
    <w:name w:val="3065E58A9549477CA897A567B6E4E6D6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B4B78F2BCDB43299FA5A835191B48991">
    <w:name w:val="8B4B78F2BCDB43299FA5A835191B4899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D700B54E11404CACB0780D66E9530E289">
    <w:name w:val="D700B54E11404CACB0780D66E9530E289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95AE6A2B26642FB88F456BCB9E7972811">
    <w:name w:val="495AE6A2B26642FB88F456BCB9E7972811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10">
    <w:name w:val="1F1D97F8F95B4CAEB8F27C2823E2458D10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6">
    <w:name w:val="E0E2E34B8794420B9565B1E7364153B8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D3A5E46A65D4CDB87123DB2079C60B91">
    <w:name w:val="0D3A5E46A65D4CDB87123DB2079C60B91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5B8B03234464D4DA337DDA21FC450051">
    <w:name w:val="05B8B03234464D4DA337DDA21FC450051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4">
    <w:name w:val="AC634826705946929B7DFB7D32CE4440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4">
    <w:name w:val="2D4078E7D190457DA7B36047FD1B96CA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4">
    <w:name w:val="25BED34B4EF64601BD69D2C88FA9F2F8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4">
    <w:name w:val="52EE436648C0484BA271EEFD5D1B097A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4">
    <w:name w:val="96A47D1D97664F67899B005BAE206C96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4">
    <w:name w:val="2972BCE28EF441CDBF4E898E84A4422B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4">
    <w:name w:val="92889C74AC37458B9BA68F5F57E89497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4">
    <w:name w:val="8DA2AEF474CD4AD09072A75C8D6A024F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4">
    <w:name w:val="A94B112024A04189A59FD4695D2CB5C2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4">
    <w:name w:val="E9C2DE1843D64F9F84C4A1A12E2E4433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4">
    <w:name w:val="B8460B9A308A4BF099ED4ABE6206CCBE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4">
    <w:name w:val="FCDBB187417C4FF7B6348525E81DCD9A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4">
    <w:name w:val="DBC6BD78582B46029EC0CE2BBFE1B345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4">
    <w:name w:val="C56CEF041738421CBE2DE13ED516D629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1EA1687B49B4930B2C86EC5FC8EF2">
    <w:name w:val="E9E01EA1687B49B4930B2C86EC5FC8EF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E5C1818CC54C74A38D2925225E54D72">
    <w:name w:val="28E5C1818CC54C74A38D2925225E54D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42986745E541A7ADEC18B41A33A6E12">
    <w:name w:val="3742986745E541A7ADEC18B41A33A6E1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EBA10C79C84AE2A5258DDD1448EB032">
    <w:name w:val="78EBA10C79C84AE2A5258DDD1448EB03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2B12CAD698F4C08A3DF9C73BDFEDB0A2">
    <w:name w:val="C2B12CAD698F4C08A3DF9C73BDFEDB0A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73DBEDD497C4889A0B2072D412392552">
    <w:name w:val="273DBEDD497C4889A0B2072D41239255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0CFA2FA0044EDAF99A3D8D2185D8C2">
    <w:name w:val="9280CFA2FA0044EDAF99A3D8D2185D8C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2F93DD6FF467FBC36E81D935BD9152">
    <w:name w:val="5BF2F93DD6FF467FBC36E81D935BD915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C10A095BCA34EC9BCB6B1E64AE7374B2">
    <w:name w:val="4C10A095BCA34EC9BCB6B1E64AE7374B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D50F7F81F594C7096FD9CFEDFF040E02">
    <w:name w:val="1D50F7F81F594C7096FD9CFEDFF040E0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FF59F1FC0384C06A2D2A2C9EECCF6172">
    <w:name w:val="BFF59F1FC0384C06A2D2A2C9EECCF61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57D96BA61A40E6A246125200D3E0CD2">
    <w:name w:val="3957D96BA61A40E6A246125200D3E0C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EFC03B7E9574F018F17EB211AC8718D2">
    <w:name w:val="DEFC03B7E9574F018F17EB211AC8718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05E580B4DA4BEE9DF4855227FDBE3A2">
    <w:name w:val="EF05E580B4DA4BEE9DF4855227FDBE3A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EB8A1005AF446782A76549A856216D2">
    <w:name w:val="F1EB8A1005AF446782A76549A856216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3DF145166848D4A2E384BFE8357DA62">
    <w:name w:val="473DF145166848D4A2E384BFE8357DA6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AB99B8CA8B41F3BBFF26A969F09B0D2">
    <w:name w:val="9CAB99B8CA8B41F3BBFF26A969F09B0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1F6CF38AEB496B9208F68EA5D20FD72">
    <w:name w:val="BB1F6CF38AEB496B9208F68EA5D20FD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FC4AD76E6784D44893E149EA7E57D3D2">
    <w:name w:val="0FC4AD76E6784D44893E149EA7E57D3D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C44A8256174A9BA4DC202B64975D7B2">
    <w:name w:val="4DC44A8256174A9BA4DC202B64975D7B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6FA74BC4AD94250A5749DB071E8C5812">
    <w:name w:val="66FA74BC4AD94250A5749DB071E8C581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71935F97948C38E606FBB010B98B02">
    <w:name w:val="2BF71935F97948C38E606FBB010B98B0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A7C77EB81D4213AF08F7E0797364922">
    <w:name w:val="13A7C77EB81D4213AF08F7E079736492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FDA33209C9141CEA311CAFD4F45496E2">
    <w:name w:val="7FDA33209C9141CEA311CAFD4F45496E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4BD5E8D4414DC79E14E495ED0F6FA52">
    <w:name w:val="194BD5E8D4414DC79E14E495ED0F6FA5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768CE5C33C4A3F8491A26718624CD62">
    <w:name w:val="79768CE5C33C4A3F8491A26718624CD6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A8731B0C44325BB091E948B9D73122">
    <w:name w:val="FD6A8731B0C44325BB091E948B9D7312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8DC9852778D42F09A6D8D992CA0139C2">
    <w:name w:val="E8DC9852778D42F09A6D8D992CA0139C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E8776C6EE549D191FE0488E9EF6F042">
    <w:name w:val="ECE8776C6EE549D191FE0488E9EF6F04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516673ADEC944FD8F93C6BE0EE358872">
    <w:name w:val="9516673ADEC944FD8F93C6BE0EE3588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40B5F849DB5473FAB49D332E0EA49672">
    <w:name w:val="740B5F849DB5473FAB49D332E0EA496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4B3B5A50C24DE692F3ABF90EFE14642">
    <w:name w:val="344B3B5A50C24DE692F3ABF90EFE1464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0E26DD45C8A48E69C2FF4A5DEC58B772">
    <w:name w:val="20E26DD45C8A48E69C2FF4A5DEC58B77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DCC94159654CC0BCB2772FEB48CF912">
    <w:name w:val="7BDCC94159654CC0BCB2772FEB48CF91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045C4DEC66423EB9DBCF337CDBBBAE2">
    <w:name w:val="40045C4DEC66423EB9DBCF337CDBBBAE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15317DD3A2A49D2B5DBCB1BE39B9FCC2">
    <w:name w:val="815317DD3A2A49D2B5DBCB1BE39B9FCC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1AC6D2AC6A242C2911563F5953E1BB82">
    <w:name w:val="B1AC6D2AC6A242C2911563F5953E1BB8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4">
    <w:name w:val="91547723CB6A4084BA9BFF6DECBBAE35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4">
    <w:name w:val="7DFC57FE2F87496D8245163668D79FDD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4">
    <w:name w:val="18A53859DD6843A2BB72C0A962116A90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4">
    <w:name w:val="146A62843C18499C8486F8DCA8B0D795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33CF355EC29467282E35A6A3AE7B0AF14">
    <w:name w:val="233CF355EC29467282E35A6A3AE7B0AF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4">
    <w:name w:val="F3662B2EEDBF4805AFAB9561ECC51C421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15">
    <w:name w:val="433877E1C4D14D07B9EFDE6CE2142023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5">
    <w:name w:val="F554DA079FEC44FC9AC53DBB7C56CA64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6">
    <w:name w:val="B0F1CAAAECCF4DB7AA371566BC3A1355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5">
    <w:name w:val="321827F3CE32489EA28019508108AAA9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5">
    <w:name w:val="699A3F84CF3A4DC2801CDD410AE24677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EAAA3F0F4648B662FF0275C235663">
    <w:name w:val="A757EAAA3F0F4648B662FF0275C23566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D3A172CB7647FB9B8AC9C9DD77C21B3">
    <w:name w:val="07D3A172CB7647FB9B8AC9C9DD77C21B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DEEBDD11D3438B8C48F9E9982106763">
    <w:name w:val="A3DEEBDD11D3438B8C48F9E998210676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11">
    <w:name w:val="1FFF28D54A664E5ABF513039C06042641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11">
    <w:name w:val="34A7C7D2F1CD42E880771A977012CEB81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11">
    <w:name w:val="01DCDF91EF6F441683E4FF2FF1A0312B1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1F661DFAEC647EC960E0D4687EB1EB71">
    <w:name w:val="C1F661DFAEC647EC960E0D4687EB1EB71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65E58A9549477CA897A567B6E4E6D62">
    <w:name w:val="3065E58A9549477CA897A567B6E4E6D6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B4B78F2BCDB43299FA5A835191B48992">
    <w:name w:val="8B4B78F2BCDB43299FA5A835191B4899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495AE6A2B26642FB88F456BCB9E7972812">
    <w:name w:val="495AE6A2B26642FB88F456BCB9E797281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1D97F8F95B4CAEB8F27C2823E2458D11">
    <w:name w:val="1F1D97F8F95B4CAEB8F27C2823E2458D11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0E2E34B8794420B9565B1E7364153B87">
    <w:name w:val="E0E2E34B8794420B9565B1E7364153B87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D3A5E46A65D4CDB87123DB2079C60B92">
    <w:name w:val="0D3A5E46A65D4CDB87123DB2079C60B9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5B8B03234464D4DA337DDA21FC450052">
    <w:name w:val="05B8B03234464D4DA337DDA21FC450052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C634826705946929B7DFB7D32CE44405">
    <w:name w:val="AC634826705946929B7DFB7D32CE4440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5">
    <w:name w:val="2D4078E7D190457DA7B36047FD1B96CA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5">
    <w:name w:val="25BED34B4EF64601BD69D2C88FA9F2F8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5">
    <w:name w:val="52EE436648C0484BA271EEFD5D1B097A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5">
    <w:name w:val="96A47D1D97664F67899B005BAE206C96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5">
    <w:name w:val="2972BCE28EF441CDBF4E898E84A4422B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5">
    <w:name w:val="92889C74AC37458B9BA68F5F57E89497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5">
    <w:name w:val="8DA2AEF474CD4AD09072A75C8D6A024F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5">
    <w:name w:val="A94B112024A04189A59FD4695D2CB5C2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5">
    <w:name w:val="E9C2DE1843D64F9F84C4A1A12E2E4433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5">
    <w:name w:val="B8460B9A308A4BF099ED4ABE6206CCBE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5">
    <w:name w:val="FCDBB187417C4FF7B6348525E81DCD9A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5">
    <w:name w:val="DBC6BD78582B46029EC0CE2BBFE1B345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5">
    <w:name w:val="C56CEF041738421CBE2DE13ED516D629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E01EA1687B49B4930B2C86EC5FC8EF3">
    <w:name w:val="E9E01EA1687B49B4930B2C86EC5FC8EF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8E5C1818CC54C74A38D2925225E54D73">
    <w:name w:val="28E5C1818CC54C74A38D2925225E54D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742986745E541A7ADEC18B41A33A6E13">
    <w:name w:val="3742986745E541A7ADEC18B41A33A6E1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8EBA10C79C84AE2A5258DDD1448EB033">
    <w:name w:val="78EBA10C79C84AE2A5258DDD1448EB03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2B12CAD698F4C08A3DF9C73BDFEDB0A3">
    <w:name w:val="C2B12CAD698F4C08A3DF9C73BDFEDB0A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73DBEDD497C4889A0B2072D412392553">
    <w:name w:val="273DBEDD497C4889A0B2072D41239255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0CFA2FA0044EDAF99A3D8D2185D8C3">
    <w:name w:val="9280CFA2FA0044EDAF99A3D8D2185D8C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BF2F93DD6FF467FBC36E81D935BD9153">
    <w:name w:val="5BF2F93DD6FF467FBC36E81D935BD915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C10A095BCA34EC9BCB6B1E64AE7374B3">
    <w:name w:val="4C10A095BCA34EC9BCB6B1E64AE7374B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D50F7F81F594C7096FD9CFEDFF040E03">
    <w:name w:val="1D50F7F81F594C7096FD9CFEDFF040E0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FF59F1FC0384C06A2D2A2C9EECCF6173">
    <w:name w:val="BFF59F1FC0384C06A2D2A2C9EECCF61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957D96BA61A40E6A246125200D3E0CD3">
    <w:name w:val="3957D96BA61A40E6A246125200D3E0C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EFC03B7E9574F018F17EB211AC8718D3">
    <w:name w:val="DEFC03B7E9574F018F17EB211AC8718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F05E580B4DA4BEE9DF4855227FDBE3A3">
    <w:name w:val="EF05E580B4DA4BEE9DF4855227FDBE3A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1EB8A1005AF446782A76549A856216D3">
    <w:name w:val="F1EB8A1005AF446782A76549A856216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73DF145166848D4A2E384BFE8357DA63">
    <w:name w:val="473DF145166848D4A2E384BFE8357DA6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CAB99B8CA8B41F3BBFF26A969F09B0D3">
    <w:name w:val="9CAB99B8CA8B41F3BBFF26A969F09B0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B1F6CF38AEB496B9208F68EA5D20FD73">
    <w:name w:val="BB1F6CF38AEB496B9208F68EA5D20FD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FC4AD76E6784D44893E149EA7E57D3D3">
    <w:name w:val="0FC4AD76E6784D44893E149EA7E57D3D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DC44A8256174A9BA4DC202B64975D7B3">
    <w:name w:val="4DC44A8256174A9BA4DC202B64975D7B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6FA74BC4AD94250A5749DB071E8C5813">
    <w:name w:val="66FA74BC4AD94250A5749DB071E8C581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BF71935F97948C38E606FBB010B98B03">
    <w:name w:val="2BF71935F97948C38E606FBB010B98B0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3A7C77EB81D4213AF08F7E0797364923">
    <w:name w:val="13A7C77EB81D4213AF08F7E079736492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FDA33209C9141CEA311CAFD4F45496E3">
    <w:name w:val="7FDA33209C9141CEA311CAFD4F45496E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94BD5E8D4414DC79E14E495ED0F6FA53">
    <w:name w:val="194BD5E8D4414DC79E14E495ED0F6FA5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9768CE5C33C4A3F8491A26718624CD63">
    <w:name w:val="79768CE5C33C4A3F8491A26718624CD6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D6A8731B0C44325BB091E948B9D73123">
    <w:name w:val="FD6A8731B0C44325BB091E948B9D7312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8DC9852778D42F09A6D8D992CA0139C3">
    <w:name w:val="E8DC9852778D42F09A6D8D992CA0139C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CE8776C6EE549D191FE0488E9EF6F043">
    <w:name w:val="ECE8776C6EE549D191FE0488E9EF6F04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516673ADEC944FD8F93C6BE0EE358873">
    <w:name w:val="9516673ADEC944FD8F93C6BE0EE3588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40B5F849DB5473FAB49D332E0EA49673">
    <w:name w:val="740B5F849DB5473FAB49D332E0EA496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44B3B5A50C24DE692F3ABF90EFE14643">
    <w:name w:val="344B3B5A50C24DE692F3ABF90EFE1464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0E26DD45C8A48E69C2FF4A5DEC58B773">
    <w:name w:val="20E26DD45C8A48E69C2FF4A5DEC58B77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BDCC94159654CC0BCB2772FEB48CF913">
    <w:name w:val="7BDCC94159654CC0BCB2772FEB48CF91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0045C4DEC66423EB9DBCF337CDBBBAE3">
    <w:name w:val="40045C4DEC66423EB9DBCF337CDBBBAE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15317DD3A2A49D2B5DBCB1BE39B9FCC3">
    <w:name w:val="815317DD3A2A49D2B5DBCB1BE39B9FCC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1AC6D2AC6A242C2911563F5953E1BB83">
    <w:name w:val="B1AC6D2AC6A242C2911563F5953E1BB83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1547723CB6A4084BA9BFF6DECBBAE355">
    <w:name w:val="91547723CB6A4084BA9BFF6DECBBAE35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7DFC57FE2F87496D8245163668D79FDD5">
    <w:name w:val="7DFC57FE2F87496D8245163668D79FDD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8A53859DD6843A2BB72C0A962116A905">
    <w:name w:val="18A53859DD6843A2BB72C0A962116A90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46A62843C18499C8486F8DCA8B0D7955">
    <w:name w:val="146A62843C18499C8486F8DCA8B0D795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33CF355EC29467282E35A6A3AE7B0AF15">
    <w:name w:val="233CF355EC29467282E35A6A3AE7B0AF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3662B2EEDBF4805AFAB9561ECC51C4215">
    <w:name w:val="F3662B2EEDBF4805AFAB9561ECC51C4215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433877E1C4D14D07B9EFDE6CE214202316">
    <w:name w:val="433877E1C4D14D07B9EFDE6CE2142023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554DA079FEC44FC9AC53DBB7C56CA6416">
    <w:name w:val="F554DA079FEC44FC9AC53DBB7C56CA64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0F1CAAAECCF4DB7AA371566BC3A135517">
    <w:name w:val="B0F1CAAAECCF4DB7AA371566BC3A135517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321827F3CE32489EA28019508108AAA916">
    <w:name w:val="321827F3CE32489EA28019508108AAA9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699A3F84CF3A4DC2801CDD410AE2467716">
    <w:name w:val="699A3F84CF3A4DC2801CDD410AE246771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757EAAA3F0F4648B662FF0275C235664">
    <w:name w:val="A757EAAA3F0F4648B662FF0275C23566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07D3A172CB7647FB9B8AC9C9DD77C21B4">
    <w:name w:val="07D3A172CB7647FB9B8AC9C9DD77C21B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3DEEBDD11D3438B8C48F9E9982106764">
    <w:name w:val="A3DEEBDD11D3438B8C48F9E9982106764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1FFF28D54A664E5ABF513039C060426412">
    <w:name w:val="1FFF28D54A664E5ABF513039C06042641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4A7C7D2F1CD42E880771A977012CEB812">
    <w:name w:val="34A7C7D2F1CD42E880771A977012CEB81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01DCDF91EF6F441683E4FF2FF1A0312B12">
    <w:name w:val="01DCDF91EF6F441683E4FF2FF1A0312B1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C1F661DFAEC647EC960E0D4687EB1EB72">
    <w:name w:val="C1F661DFAEC647EC960E0D4687EB1EB72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3065E58A9549477CA897A567B6E4E6D63">
    <w:name w:val="3065E58A9549477CA897A567B6E4E6D63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8B4B78F2BCDB43299FA5A835191B48993">
    <w:name w:val="8B4B78F2BCDB43299FA5A835191B48993"/>
    <w:rsid w:val="00DA2067"/>
    <w:pPr>
      <w:spacing w:after="0" w:line="240" w:lineRule="auto"/>
      <w:ind w:left="720"/>
      <w:contextualSpacing/>
    </w:pPr>
    <w:rPr>
      <w:rFonts w:eastAsia="Times New Roman" w:cs="Times New Roman"/>
      <w:sz w:val="24"/>
      <w:szCs w:val="20"/>
    </w:rPr>
  </w:style>
  <w:style w:type="paragraph" w:customStyle="1" w:styleId="AC634826705946929B7DFB7D32CE44406">
    <w:name w:val="AC634826705946929B7DFB7D32CE4440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D4078E7D190457DA7B36047FD1B96CA6">
    <w:name w:val="2D4078E7D190457DA7B36047FD1B96CA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5BED34B4EF64601BD69D2C88FA9F2F86">
    <w:name w:val="25BED34B4EF64601BD69D2C88FA9F2F8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52EE436648C0484BA271EEFD5D1B097A6">
    <w:name w:val="52EE436648C0484BA271EEFD5D1B097A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6A47D1D97664F67899B005BAE206C966">
    <w:name w:val="96A47D1D97664F67899B005BAE206C96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2972BCE28EF441CDBF4E898E84A4422B6">
    <w:name w:val="2972BCE28EF441CDBF4E898E84A4422B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92889C74AC37458B9BA68F5F57E894976">
    <w:name w:val="92889C74AC37458B9BA68F5F57E89497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8DA2AEF474CD4AD09072A75C8D6A024F6">
    <w:name w:val="8DA2AEF474CD4AD09072A75C8D6A024F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A94B112024A04189A59FD4695D2CB5C26">
    <w:name w:val="A94B112024A04189A59FD4695D2CB5C2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E9C2DE1843D64F9F84C4A1A12E2E44336">
    <w:name w:val="E9C2DE1843D64F9F84C4A1A12E2E4433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B8460B9A308A4BF099ED4ABE6206CCBE6">
    <w:name w:val="B8460B9A308A4BF099ED4ABE6206CCBE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FCDBB187417C4FF7B6348525E81DCD9A6">
    <w:name w:val="FCDBB187417C4FF7B6348525E81DCD9A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DBC6BD78582B46029EC0CE2BBFE1B3456">
    <w:name w:val="DBC6BD78582B46029EC0CE2BBFE1B345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  <w:style w:type="paragraph" w:customStyle="1" w:styleId="C56CEF041738421CBE2DE13ED516D6296">
    <w:name w:val="C56CEF041738421CBE2DE13ED516D6296"/>
    <w:rsid w:val="00DA2067"/>
    <w:pPr>
      <w:spacing w:after="0" w:line="240" w:lineRule="auto"/>
    </w:pPr>
    <w:rPr>
      <w:rFonts w:eastAsia="Times New Roman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6A857-C9F9-4B06-A3F7-3C209D992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27</Pages>
  <Words>5057</Words>
  <Characters>28827</Characters>
  <Application>Microsoft Office Word</Application>
  <DocSecurity>0</DocSecurity>
  <Lines>240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KAUST</Company>
  <LinksUpToDate>false</LinksUpToDate>
  <CharactersWithSpaces>3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S</dc:creator>
  <cp:keywords/>
  <dc:description/>
  <cp:lastModifiedBy>Tiphaine Kirner</cp:lastModifiedBy>
  <cp:revision>15</cp:revision>
  <cp:lastPrinted>2018-10-02T13:04:00Z</cp:lastPrinted>
  <dcterms:created xsi:type="dcterms:W3CDTF">2020-06-16T09:16:00Z</dcterms:created>
  <dcterms:modified xsi:type="dcterms:W3CDTF">2020-08-19T13:26:00Z</dcterms:modified>
</cp:coreProperties>
</file>